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B8774A" w14:textId="52C8EDE1" w:rsidR="00E91552" w:rsidRPr="00B51742" w:rsidRDefault="00231AE6">
      <w:pPr>
        <w:spacing w:before="9" w:line="120" w:lineRule="exact"/>
        <w:rPr>
          <w:rFonts w:ascii="Arial" w:hAnsi="Arial" w:cs="Arial"/>
          <w:sz w:val="12"/>
          <w:szCs w:val="12"/>
          <w:lang w:val="pt-PT"/>
        </w:rPr>
      </w:pPr>
      <w:r w:rsidRPr="00B51742"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661824" behindDoc="1" locked="0" layoutInCell="1" allowOverlap="1" wp14:anchorId="2476FAD7" wp14:editId="4C87B0D8">
                <wp:simplePos x="0" y="0"/>
                <wp:positionH relativeFrom="page">
                  <wp:posOffset>577850</wp:posOffset>
                </wp:positionH>
                <wp:positionV relativeFrom="page">
                  <wp:posOffset>-2895600</wp:posOffset>
                </wp:positionV>
                <wp:extent cx="7573010" cy="10704830"/>
                <wp:effectExtent l="0" t="0" r="0" b="0"/>
                <wp:wrapNone/>
                <wp:docPr id="15" name="Group 1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73010" cy="10704830"/>
                          <a:chOff x="-10" y="-10"/>
                          <a:chExt cx="11926" cy="16858"/>
                        </a:xfrm>
                      </wpg:grpSpPr>
                      <wpg:grpSp>
                        <wpg:cNvPr id="16" name="Group 139"/>
                        <wpg:cNvGrpSpPr>
                          <a:grpSpLocks/>
                        </wpg:cNvGrpSpPr>
                        <wpg:grpSpPr bwMode="auto">
                          <a:xfrm>
                            <a:off x="0" y="2778"/>
                            <a:ext cx="2931" cy="14060"/>
                            <a:chOff x="0" y="2778"/>
                            <a:chExt cx="2931" cy="14060"/>
                          </a:xfrm>
                        </wpg:grpSpPr>
                        <wps:wsp>
                          <wps:cNvPr id="17" name="Freeform 140"/>
                          <wps:cNvSpPr>
                            <a:spLocks/>
                          </wps:cNvSpPr>
                          <wps:spPr bwMode="auto">
                            <a:xfrm>
                              <a:off x="0" y="2778"/>
                              <a:ext cx="2931" cy="14060"/>
                            </a:xfrm>
                            <a:custGeom>
                              <a:avLst/>
                              <a:gdLst>
                                <a:gd name="T0" fmla="*/ 0 w 2931"/>
                                <a:gd name="T1" fmla="+- 0 16838 2778"/>
                                <a:gd name="T2" fmla="*/ 16838 h 14060"/>
                                <a:gd name="T3" fmla="*/ 2931 w 2931"/>
                                <a:gd name="T4" fmla="+- 0 16838 2778"/>
                                <a:gd name="T5" fmla="*/ 16838 h 14060"/>
                                <a:gd name="T6" fmla="*/ 2931 w 2931"/>
                                <a:gd name="T7" fmla="+- 0 2778 2778"/>
                                <a:gd name="T8" fmla="*/ 2778 h 14060"/>
                                <a:gd name="T9" fmla="*/ 0 w 2931"/>
                                <a:gd name="T10" fmla="+- 0 2778 2778"/>
                                <a:gd name="T11" fmla="*/ 2778 h 14060"/>
                                <a:gd name="T12" fmla="*/ 0 w 2931"/>
                                <a:gd name="T13" fmla="+- 0 16838 2778"/>
                                <a:gd name="T14" fmla="*/ 16838 h 14060"/>
                              </a:gdLst>
                              <a:ahLst/>
                              <a:cxnLst>
                                <a:cxn ang="0">
                                  <a:pos x="T0" y="T2"/>
                                </a:cxn>
                                <a:cxn ang="0">
                                  <a:pos x="T3" y="T5"/>
                                </a:cxn>
                                <a:cxn ang="0">
                                  <a:pos x="T6" y="T8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2" y="T14"/>
                                </a:cxn>
                              </a:cxnLst>
                              <a:rect l="0" t="0" r="r" b="b"/>
                              <a:pathLst>
                                <a:path w="2931" h="14060">
                                  <a:moveTo>
                                    <a:pt x="0" y="14060"/>
                                  </a:moveTo>
                                  <a:lnTo>
                                    <a:pt x="2931" y="14060"/>
                                  </a:lnTo>
                                  <a:lnTo>
                                    <a:pt x="2931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406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DCDDD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" name="Group 141"/>
                        <wpg:cNvGrpSpPr>
                          <a:grpSpLocks/>
                        </wpg:cNvGrpSpPr>
                        <wpg:grpSpPr bwMode="auto">
                          <a:xfrm>
                            <a:off x="808" y="7307"/>
                            <a:ext cx="1355" cy="1675"/>
                            <a:chOff x="808" y="7307"/>
                            <a:chExt cx="1355" cy="1675"/>
                          </a:xfrm>
                        </wpg:grpSpPr>
                        <wps:wsp>
                          <wps:cNvPr id="19" name="Freeform 142"/>
                          <wps:cNvSpPr>
                            <a:spLocks/>
                          </wps:cNvSpPr>
                          <wps:spPr bwMode="auto">
                            <a:xfrm>
                              <a:off x="808" y="7307"/>
                              <a:ext cx="1355" cy="1675"/>
                            </a:xfrm>
                            <a:custGeom>
                              <a:avLst/>
                              <a:gdLst>
                                <a:gd name="T0" fmla="+- 0 1033 808"/>
                                <a:gd name="T1" fmla="*/ T0 w 1355"/>
                                <a:gd name="T2" fmla="+- 0 7307 7307"/>
                                <a:gd name="T3" fmla="*/ 7307 h 1675"/>
                                <a:gd name="T4" fmla="+- 0 919 808"/>
                                <a:gd name="T5" fmla="*/ T4 w 1355"/>
                                <a:gd name="T6" fmla="+- 0 7307 7307"/>
                                <a:gd name="T7" fmla="*/ 7307 h 1675"/>
                                <a:gd name="T8" fmla="+- 0 857 808"/>
                                <a:gd name="T9" fmla="*/ T8 w 1355"/>
                                <a:gd name="T10" fmla="+- 0 7328 7307"/>
                                <a:gd name="T11" fmla="*/ 7328 h 1675"/>
                                <a:gd name="T12" fmla="+- 0 816 808"/>
                                <a:gd name="T13" fmla="*/ T12 w 1355"/>
                                <a:gd name="T14" fmla="+- 0 7379 7307"/>
                                <a:gd name="T15" fmla="*/ 7379 h 1675"/>
                                <a:gd name="T16" fmla="+- 0 808 808"/>
                                <a:gd name="T17" fmla="*/ T16 w 1355"/>
                                <a:gd name="T18" fmla="+- 0 7423 7307"/>
                                <a:gd name="T19" fmla="*/ 7423 h 1675"/>
                                <a:gd name="T20" fmla="+- 0 808 808"/>
                                <a:gd name="T21" fmla="*/ T20 w 1355"/>
                                <a:gd name="T22" fmla="+- 0 8871 7307"/>
                                <a:gd name="T23" fmla="*/ 8871 h 1675"/>
                                <a:gd name="T24" fmla="+- 0 829 808"/>
                                <a:gd name="T25" fmla="*/ T24 w 1355"/>
                                <a:gd name="T26" fmla="+- 0 8933 7307"/>
                                <a:gd name="T27" fmla="*/ 8933 h 1675"/>
                                <a:gd name="T28" fmla="+- 0 879 808"/>
                                <a:gd name="T29" fmla="*/ T28 w 1355"/>
                                <a:gd name="T30" fmla="+- 0 8973 7307"/>
                                <a:gd name="T31" fmla="*/ 8973 h 1675"/>
                                <a:gd name="T32" fmla="+- 0 923 808"/>
                                <a:gd name="T33" fmla="*/ T32 w 1355"/>
                                <a:gd name="T34" fmla="+- 0 8982 7307"/>
                                <a:gd name="T35" fmla="*/ 8982 h 1675"/>
                                <a:gd name="T36" fmla="+- 0 2047 808"/>
                                <a:gd name="T37" fmla="*/ T36 w 1355"/>
                                <a:gd name="T38" fmla="+- 0 8982 7307"/>
                                <a:gd name="T39" fmla="*/ 8982 h 1675"/>
                                <a:gd name="T40" fmla="+- 0 2114 808"/>
                                <a:gd name="T41" fmla="*/ T40 w 1355"/>
                                <a:gd name="T42" fmla="+- 0 8962 7307"/>
                                <a:gd name="T43" fmla="*/ 8962 h 1675"/>
                                <a:gd name="T44" fmla="+- 0 2154 808"/>
                                <a:gd name="T45" fmla="*/ T44 w 1355"/>
                                <a:gd name="T46" fmla="+- 0 8912 7307"/>
                                <a:gd name="T47" fmla="*/ 8912 h 1675"/>
                                <a:gd name="T48" fmla="+- 0 2156 808"/>
                                <a:gd name="T49" fmla="*/ T48 w 1355"/>
                                <a:gd name="T50" fmla="+- 0 8904 7307"/>
                                <a:gd name="T51" fmla="*/ 8904 h 1675"/>
                                <a:gd name="T52" fmla="+- 0 2047 808"/>
                                <a:gd name="T53" fmla="*/ T52 w 1355"/>
                                <a:gd name="T54" fmla="+- 0 8904 7307"/>
                                <a:gd name="T55" fmla="*/ 8904 h 1675"/>
                                <a:gd name="T56" fmla="+- 0 910 808"/>
                                <a:gd name="T57" fmla="*/ T56 w 1355"/>
                                <a:gd name="T58" fmla="+- 0 8901 7307"/>
                                <a:gd name="T59" fmla="*/ 8901 h 1675"/>
                                <a:gd name="T60" fmla="+- 0 893 808"/>
                                <a:gd name="T61" fmla="*/ T60 w 1355"/>
                                <a:gd name="T62" fmla="+- 0 8888 7307"/>
                                <a:gd name="T63" fmla="*/ 8888 h 1675"/>
                                <a:gd name="T64" fmla="+- 0 886 808"/>
                                <a:gd name="T65" fmla="*/ T64 w 1355"/>
                                <a:gd name="T66" fmla="+- 0 8867 7307"/>
                                <a:gd name="T67" fmla="*/ 8867 h 1675"/>
                                <a:gd name="T68" fmla="+- 0 889 808"/>
                                <a:gd name="T69" fmla="*/ T68 w 1355"/>
                                <a:gd name="T70" fmla="+- 0 7409 7307"/>
                                <a:gd name="T71" fmla="*/ 7409 h 1675"/>
                                <a:gd name="T72" fmla="+- 0 902 808"/>
                                <a:gd name="T73" fmla="*/ T72 w 1355"/>
                                <a:gd name="T74" fmla="+- 0 7392 7307"/>
                                <a:gd name="T75" fmla="*/ 7392 h 1675"/>
                                <a:gd name="T76" fmla="+- 0 923 808"/>
                                <a:gd name="T77" fmla="*/ T76 w 1355"/>
                                <a:gd name="T78" fmla="+- 0 7386 7307"/>
                                <a:gd name="T79" fmla="*/ 7386 h 1675"/>
                                <a:gd name="T80" fmla="+- 0 1043 808"/>
                                <a:gd name="T81" fmla="*/ T80 w 1355"/>
                                <a:gd name="T82" fmla="+- 0 7385 7307"/>
                                <a:gd name="T83" fmla="*/ 7385 h 1675"/>
                                <a:gd name="T84" fmla="+- 0 1058 808"/>
                                <a:gd name="T85" fmla="*/ T84 w 1355"/>
                                <a:gd name="T86" fmla="+- 0 7375 7307"/>
                                <a:gd name="T87" fmla="*/ 7375 h 1675"/>
                                <a:gd name="T88" fmla="+- 0 1067 808"/>
                                <a:gd name="T89" fmla="*/ T88 w 1355"/>
                                <a:gd name="T90" fmla="+- 0 7357 7307"/>
                                <a:gd name="T91" fmla="*/ 7357 h 1675"/>
                                <a:gd name="T92" fmla="+- 0 1069 808"/>
                                <a:gd name="T93" fmla="*/ T92 w 1355"/>
                                <a:gd name="T94" fmla="+- 0 7330 7307"/>
                                <a:gd name="T95" fmla="*/ 7330 h 1675"/>
                                <a:gd name="T96" fmla="+- 0 1054 808"/>
                                <a:gd name="T97" fmla="*/ T96 w 1355"/>
                                <a:gd name="T98" fmla="+- 0 7314 7307"/>
                                <a:gd name="T99" fmla="*/ 7314 h 1675"/>
                                <a:gd name="T100" fmla="+- 0 1033 808"/>
                                <a:gd name="T101" fmla="*/ T100 w 1355"/>
                                <a:gd name="T102" fmla="+- 0 7307 7307"/>
                                <a:gd name="T103" fmla="*/ 7307 h 167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</a:cxnLst>
                              <a:rect l="0" t="0" r="r" b="b"/>
                              <a:pathLst>
                                <a:path w="1355" h="1675">
                                  <a:moveTo>
                                    <a:pt x="225" y="0"/>
                                  </a:moveTo>
                                  <a:lnTo>
                                    <a:pt x="111" y="0"/>
                                  </a:lnTo>
                                  <a:lnTo>
                                    <a:pt x="49" y="21"/>
                                  </a:lnTo>
                                  <a:lnTo>
                                    <a:pt x="8" y="72"/>
                                  </a:lnTo>
                                  <a:lnTo>
                                    <a:pt x="0" y="116"/>
                                  </a:lnTo>
                                  <a:lnTo>
                                    <a:pt x="0" y="1564"/>
                                  </a:lnTo>
                                  <a:lnTo>
                                    <a:pt x="21" y="1626"/>
                                  </a:lnTo>
                                  <a:lnTo>
                                    <a:pt x="71" y="1666"/>
                                  </a:lnTo>
                                  <a:lnTo>
                                    <a:pt x="115" y="1675"/>
                                  </a:lnTo>
                                  <a:lnTo>
                                    <a:pt x="1239" y="1675"/>
                                  </a:lnTo>
                                  <a:lnTo>
                                    <a:pt x="1306" y="1655"/>
                                  </a:lnTo>
                                  <a:lnTo>
                                    <a:pt x="1346" y="1605"/>
                                  </a:lnTo>
                                  <a:lnTo>
                                    <a:pt x="1348" y="1597"/>
                                  </a:lnTo>
                                  <a:lnTo>
                                    <a:pt x="1239" y="1597"/>
                                  </a:lnTo>
                                  <a:lnTo>
                                    <a:pt x="102" y="1594"/>
                                  </a:lnTo>
                                  <a:lnTo>
                                    <a:pt x="85" y="1581"/>
                                  </a:lnTo>
                                  <a:lnTo>
                                    <a:pt x="78" y="1560"/>
                                  </a:lnTo>
                                  <a:lnTo>
                                    <a:pt x="81" y="102"/>
                                  </a:lnTo>
                                  <a:lnTo>
                                    <a:pt x="94" y="85"/>
                                  </a:lnTo>
                                  <a:lnTo>
                                    <a:pt x="115" y="79"/>
                                  </a:lnTo>
                                  <a:lnTo>
                                    <a:pt x="235" y="78"/>
                                  </a:lnTo>
                                  <a:lnTo>
                                    <a:pt x="250" y="68"/>
                                  </a:lnTo>
                                  <a:lnTo>
                                    <a:pt x="259" y="50"/>
                                  </a:lnTo>
                                  <a:lnTo>
                                    <a:pt x="261" y="23"/>
                                  </a:lnTo>
                                  <a:lnTo>
                                    <a:pt x="246" y="7"/>
                                  </a:lnTo>
                                  <a:lnTo>
                                    <a:pt x="22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" name="Freeform 143"/>
                          <wps:cNvSpPr>
                            <a:spLocks/>
                          </wps:cNvSpPr>
                          <wps:spPr bwMode="auto">
                            <a:xfrm>
                              <a:off x="808" y="7307"/>
                              <a:ext cx="1355" cy="1675"/>
                            </a:xfrm>
                            <a:custGeom>
                              <a:avLst/>
                              <a:gdLst>
                                <a:gd name="T0" fmla="+- 0 2106 808"/>
                                <a:gd name="T1" fmla="*/ T0 w 1355"/>
                                <a:gd name="T2" fmla="+- 0 8333 7307"/>
                                <a:gd name="T3" fmla="*/ 8333 h 1675"/>
                                <a:gd name="T4" fmla="+- 0 2090 808"/>
                                <a:gd name="T5" fmla="*/ T4 w 1355"/>
                                <a:gd name="T6" fmla="+- 0 8347 7307"/>
                                <a:gd name="T7" fmla="*/ 8347 h 1675"/>
                                <a:gd name="T8" fmla="+- 0 2084 808"/>
                                <a:gd name="T9" fmla="*/ T8 w 1355"/>
                                <a:gd name="T10" fmla="+- 0 8368 7307"/>
                                <a:gd name="T11" fmla="*/ 8368 h 1675"/>
                                <a:gd name="T12" fmla="+- 0 2081 808"/>
                                <a:gd name="T13" fmla="*/ T12 w 1355"/>
                                <a:gd name="T14" fmla="+- 0 8880 7307"/>
                                <a:gd name="T15" fmla="*/ 8880 h 1675"/>
                                <a:gd name="T16" fmla="+- 0 2068 808"/>
                                <a:gd name="T17" fmla="*/ T16 w 1355"/>
                                <a:gd name="T18" fmla="+- 0 8897 7307"/>
                                <a:gd name="T19" fmla="*/ 8897 h 1675"/>
                                <a:gd name="T20" fmla="+- 0 2047 808"/>
                                <a:gd name="T21" fmla="*/ T20 w 1355"/>
                                <a:gd name="T22" fmla="+- 0 8904 7307"/>
                                <a:gd name="T23" fmla="*/ 8904 h 1675"/>
                                <a:gd name="T24" fmla="+- 0 2156 808"/>
                                <a:gd name="T25" fmla="*/ T24 w 1355"/>
                                <a:gd name="T26" fmla="+- 0 8904 7307"/>
                                <a:gd name="T27" fmla="*/ 8904 h 1675"/>
                                <a:gd name="T28" fmla="+- 0 2160 808"/>
                                <a:gd name="T29" fmla="*/ T28 w 1355"/>
                                <a:gd name="T30" fmla="+- 0 8890 7307"/>
                                <a:gd name="T31" fmla="*/ 8890 h 1675"/>
                                <a:gd name="T32" fmla="+- 0 2162 808"/>
                                <a:gd name="T33" fmla="*/ T32 w 1355"/>
                                <a:gd name="T34" fmla="+- 0 8867 7307"/>
                                <a:gd name="T35" fmla="*/ 8867 h 1675"/>
                                <a:gd name="T36" fmla="+- 0 2161 808"/>
                                <a:gd name="T37" fmla="*/ T36 w 1355"/>
                                <a:gd name="T38" fmla="+- 0 8358 7307"/>
                                <a:gd name="T39" fmla="*/ 8358 h 1675"/>
                                <a:gd name="T40" fmla="+- 0 2152 808"/>
                                <a:gd name="T41" fmla="*/ T40 w 1355"/>
                                <a:gd name="T42" fmla="+- 0 8344 7307"/>
                                <a:gd name="T43" fmla="*/ 8344 h 1675"/>
                                <a:gd name="T44" fmla="+- 0 2134 808"/>
                                <a:gd name="T45" fmla="*/ T44 w 1355"/>
                                <a:gd name="T46" fmla="+- 0 8334 7307"/>
                                <a:gd name="T47" fmla="*/ 8334 h 1675"/>
                                <a:gd name="T48" fmla="+- 0 2106 808"/>
                                <a:gd name="T49" fmla="*/ T48 w 1355"/>
                                <a:gd name="T50" fmla="+- 0 8333 7307"/>
                                <a:gd name="T51" fmla="*/ 8333 h 167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1355" h="1675">
                                  <a:moveTo>
                                    <a:pt x="1298" y="1026"/>
                                  </a:moveTo>
                                  <a:lnTo>
                                    <a:pt x="1282" y="1040"/>
                                  </a:lnTo>
                                  <a:lnTo>
                                    <a:pt x="1276" y="1061"/>
                                  </a:lnTo>
                                  <a:lnTo>
                                    <a:pt x="1273" y="1573"/>
                                  </a:lnTo>
                                  <a:lnTo>
                                    <a:pt x="1260" y="1590"/>
                                  </a:lnTo>
                                  <a:lnTo>
                                    <a:pt x="1239" y="1597"/>
                                  </a:lnTo>
                                  <a:lnTo>
                                    <a:pt x="1348" y="1597"/>
                                  </a:lnTo>
                                  <a:lnTo>
                                    <a:pt x="1352" y="1583"/>
                                  </a:lnTo>
                                  <a:lnTo>
                                    <a:pt x="1354" y="1560"/>
                                  </a:lnTo>
                                  <a:lnTo>
                                    <a:pt x="1353" y="1051"/>
                                  </a:lnTo>
                                  <a:lnTo>
                                    <a:pt x="1344" y="1037"/>
                                  </a:lnTo>
                                  <a:lnTo>
                                    <a:pt x="1326" y="1027"/>
                                  </a:lnTo>
                                  <a:lnTo>
                                    <a:pt x="1298" y="102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" name="Group 144"/>
                        <wpg:cNvGrpSpPr>
                          <a:grpSpLocks/>
                        </wpg:cNvGrpSpPr>
                        <wpg:grpSpPr bwMode="auto">
                          <a:xfrm>
                            <a:off x="1901" y="7307"/>
                            <a:ext cx="261" cy="260"/>
                            <a:chOff x="1901" y="7307"/>
                            <a:chExt cx="261" cy="260"/>
                          </a:xfrm>
                        </wpg:grpSpPr>
                        <wps:wsp>
                          <wps:cNvPr id="22" name="Freeform 145"/>
                          <wps:cNvSpPr>
                            <a:spLocks/>
                          </wps:cNvSpPr>
                          <wps:spPr bwMode="auto">
                            <a:xfrm>
                              <a:off x="1901" y="7307"/>
                              <a:ext cx="261" cy="260"/>
                            </a:xfrm>
                            <a:custGeom>
                              <a:avLst/>
                              <a:gdLst>
                                <a:gd name="T0" fmla="+- 0 2047 1901"/>
                                <a:gd name="T1" fmla="*/ T0 w 261"/>
                                <a:gd name="T2" fmla="+- 0 7307 7307"/>
                                <a:gd name="T3" fmla="*/ 7307 h 260"/>
                                <a:gd name="T4" fmla="+- 0 1927 1901"/>
                                <a:gd name="T5" fmla="*/ T4 w 261"/>
                                <a:gd name="T6" fmla="+- 0 7309 7307"/>
                                <a:gd name="T7" fmla="*/ 7309 h 260"/>
                                <a:gd name="T8" fmla="+- 0 1912 1901"/>
                                <a:gd name="T9" fmla="*/ T8 w 261"/>
                                <a:gd name="T10" fmla="+- 0 7318 7307"/>
                                <a:gd name="T11" fmla="*/ 7318 h 260"/>
                                <a:gd name="T12" fmla="+- 0 1903 1901"/>
                                <a:gd name="T13" fmla="*/ T12 w 261"/>
                                <a:gd name="T14" fmla="+- 0 7336 7307"/>
                                <a:gd name="T15" fmla="*/ 7336 h 260"/>
                                <a:gd name="T16" fmla="+- 0 1901 1901"/>
                                <a:gd name="T17" fmla="*/ T16 w 261"/>
                                <a:gd name="T18" fmla="+- 0 7363 7307"/>
                                <a:gd name="T19" fmla="*/ 7363 h 260"/>
                                <a:gd name="T20" fmla="+- 0 1916 1901"/>
                                <a:gd name="T21" fmla="*/ T20 w 261"/>
                                <a:gd name="T22" fmla="+- 0 7380 7307"/>
                                <a:gd name="T23" fmla="*/ 7380 h 260"/>
                                <a:gd name="T24" fmla="+- 0 1937 1901"/>
                                <a:gd name="T25" fmla="*/ T24 w 261"/>
                                <a:gd name="T26" fmla="+- 0 7386 7307"/>
                                <a:gd name="T27" fmla="*/ 7386 h 260"/>
                                <a:gd name="T28" fmla="+- 0 2060 1901"/>
                                <a:gd name="T29" fmla="*/ T28 w 261"/>
                                <a:gd name="T30" fmla="+- 0 7388 7307"/>
                                <a:gd name="T31" fmla="*/ 7388 h 260"/>
                                <a:gd name="T32" fmla="+- 0 2077 1901"/>
                                <a:gd name="T33" fmla="*/ T32 w 261"/>
                                <a:gd name="T34" fmla="+- 0 7401 7307"/>
                                <a:gd name="T35" fmla="*/ 7401 h 260"/>
                                <a:gd name="T36" fmla="+- 0 2084 1901"/>
                                <a:gd name="T37" fmla="*/ T36 w 261"/>
                                <a:gd name="T38" fmla="+- 0 7423 7307"/>
                                <a:gd name="T39" fmla="*/ 7423 h 260"/>
                                <a:gd name="T40" fmla="+- 0 2088 1901"/>
                                <a:gd name="T41" fmla="*/ T40 w 261"/>
                                <a:gd name="T42" fmla="+- 0 7545 7307"/>
                                <a:gd name="T43" fmla="*/ 7545 h 260"/>
                                <a:gd name="T44" fmla="+- 0 2102 1901"/>
                                <a:gd name="T45" fmla="*/ T44 w 261"/>
                                <a:gd name="T46" fmla="+- 0 7561 7307"/>
                                <a:gd name="T47" fmla="*/ 7561 h 260"/>
                                <a:gd name="T48" fmla="+- 0 2123 1901"/>
                                <a:gd name="T49" fmla="*/ T48 w 261"/>
                                <a:gd name="T50" fmla="+- 0 7567 7307"/>
                                <a:gd name="T51" fmla="*/ 7567 h 260"/>
                                <a:gd name="T52" fmla="+- 0 2141 1901"/>
                                <a:gd name="T53" fmla="*/ T52 w 261"/>
                                <a:gd name="T54" fmla="+- 0 7563 7307"/>
                                <a:gd name="T55" fmla="*/ 7563 h 260"/>
                                <a:gd name="T56" fmla="+- 0 2157 1901"/>
                                <a:gd name="T57" fmla="*/ T56 w 261"/>
                                <a:gd name="T58" fmla="+- 0 7549 7307"/>
                                <a:gd name="T59" fmla="*/ 7549 h 260"/>
                                <a:gd name="T60" fmla="+- 0 2162 1901"/>
                                <a:gd name="T61" fmla="*/ T60 w 261"/>
                                <a:gd name="T62" fmla="+- 0 7528 7307"/>
                                <a:gd name="T63" fmla="*/ 7528 h 260"/>
                                <a:gd name="T64" fmla="+- 0 2162 1901"/>
                                <a:gd name="T65" fmla="*/ T64 w 261"/>
                                <a:gd name="T66" fmla="+- 0 7419 7307"/>
                                <a:gd name="T67" fmla="*/ 7419 h 260"/>
                                <a:gd name="T68" fmla="+- 0 2141 1901"/>
                                <a:gd name="T69" fmla="*/ T68 w 261"/>
                                <a:gd name="T70" fmla="+- 0 7357 7307"/>
                                <a:gd name="T71" fmla="*/ 7357 h 260"/>
                                <a:gd name="T72" fmla="+- 0 2091 1901"/>
                                <a:gd name="T73" fmla="*/ T72 w 261"/>
                                <a:gd name="T74" fmla="+- 0 7316 7307"/>
                                <a:gd name="T75" fmla="*/ 7316 h 260"/>
                                <a:gd name="T76" fmla="+- 0 2069 1901"/>
                                <a:gd name="T77" fmla="*/ T76 w 261"/>
                                <a:gd name="T78" fmla="+- 0 7309 7307"/>
                                <a:gd name="T79" fmla="*/ 7309 h 260"/>
                                <a:gd name="T80" fmla="+- 0 2047 1901"/>
                                <a:gd name="T81" fmla="*/ T80 w 261"/>
                                <a:gd name="T82" fmla="+- 0 7307 7307"/>
                                <a:gd name="T83" fmla="*/ 7307 h 2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</a:cxnLst>
                              <a:rect l="0" t="0" r="r" b="b"/>
                              <a:pathLst>
                                <a:path w="261" h="260">
                                  <a:moveTo>
                                    <a:pt x="146" y="0"/>
                                  </a:moveTo>
                                  <a:lnTo>
                                    <a:pt x="26" y="2"/>
                                  </a:lnTo>
                                  <a:lnTo>
                                    <a:pt x="11" y="11"/>
                                  </a:lnTo>
                                  <a:lnTo>
                                    <a:pt x="2" y="29"/>
                                  </a:lnTo>
                                  <a:lnTo>
                                    <a:pt x="0" y="56"/>
                                  </a:lnTo>
                                  <a:lnTo>
                                    <a:pt x="15" y="73"/>
                                  </a:lnTo>
                                  <a:lnTo>
                                    <a:pt x="36" y="79"/>
                                  </a:lnTo>
                                  <a:lnTo>
                                    <a:pt x="159" y="81"/>
                                  </a:lnTo>
                                  <a:lnTo>
                                    <a:pt x="176" y="94"/>
                                  </a:lnTo>
                                  <a:lnTo>
                                    <a:pt x="183" y="116"/>
                                  </a:lnTo>
                                  <a:lnTo>
                                    <a:pt x="187" y="238"/>
                                  </a:lnTo>
                                  <a:lnTo>
                                    <a:pt x="201" y="254"/>
                                  </a:lnTo>
                                  <a:lnTo>
                                    <a:pt x="222" y="260"/>
                                  </a:lnTo>
                                  <a:lnTo>
                                    <a:pt x="240" y="256"/>
                                  </a:lnTo>
                                  <a:lnTo>
                                    <a:pt x="256" y="242"/>
                                  </a:lnTo>
                                  <a:lnTo>
                                    <a:pt x="261" y="221"/>
                                  </a:lnTo>
                                  <a:lnTo>
                                    <a:pt x="261" y="112"/>
                                  </a:lnTo>
                                  <a:lnTo>
                                    <a:pt x="240" y="50"/>
                                  </a:lnTo>
                                  <a:lnTo>
                                    <a:pt x="190" y="9"/>
                                  </a:lnTo>
                                  <a:lnTo>
                                    <a:pt x="168" y="2"/>
                                  </a:lnTo>
                                  <a:lnTo>
                                    <a:pt x="14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" name="Group 146"/>
                        <wpg:cNvGrpSpPr>
                          <a:grpSpLocks/>
                        </wpg:cNvGrpSpPr>
                        <wpg:grpSpPr bwMode="auto">
                          <a:xfrm>
                            <a:off x="1154" y="7101"/>
                            <a:ext cx="659" cy="445"/>
                            <a:chOff x="1154" y="7101"/>
                            <a:chExt cx="659" cy="445"/>
                          </a:xfrm>
                        </wpg:grpSpPr>
                        <wps:wsp>
                          <wps:cNvPr id="24" name="Freeform 147"/>
                          <wps:cNvSpPr>
                            <a:spLocks/>
                          </wps:cNvSpPr>
                          <wps:spPr bwMode="auto">
                            <a:xfrm>
                              <a:off x="1154" y="7101"/>
                              <a:ext cx="659" cy="445"/>
                            </a:xfrm>
                            <a:custGeom>
                              <a:avLst/>
                              <a:gdLst>
                                <a:gd name="T0" fmla="+- 0 1469 1154"/>
                                <a:gd name="T1" fmla="*/ T0 w 659"/>
                                <a:gd name="T2" fmla="+- 0 7101 7101"/>
                                <a:gd name="T3" fmla="*/ 7101 h 445"/>
                                <a:gd name="T4" fmla="+- 0 1409 1154"/>
                                <a:gd name="T5" fmla="*/ T4 w 659"/>
                                <a:gd name="T6" fmla="+- 0 7122 7101"/>
                                <a:gd name="T7" fmla="*/ 7122 h 445"/>
                                <a:gd name="T8" fmla="+- 0 1364 1154"/>
                                <a:gd name="T9" fmla="*/ T8 w 659"/>
                                <a:gd name="T10" fmla="+- 0 7166 7101"/>
                                <a:gd name="T11" fmla="*/ 7166 h 445"/>
                                <a:gd name="T12" fmla="+- 0 1346 1154"/>
                                <a:gd name="T13" fmla="*/ T12 w 659"/>
                                <a:gd name="T14" fmla="+- 0 7205 7101"/>
                                <a:gd name="T15" fmla="*/ 7205 h 445"/>
                                <a:gd name="T16" fmla="+- 0 1223 1154"/>
                                <a:gd name="T17" fmla="*/ T16 w 659"/>
                                <a:gd name="T18" fmla="+- 0 7205 7101"/>
                                <a:gd name="T19" fmla="*/ 7205 h 445"/>
                                <a:gd name="T20" fmla="+- 0 1167 1154"/>
                                <a:gd name="T21" fmla="*/ T20 w 659"/>
                                <a:gd name="T22" fmla="+- 0 7237 7101"/>
                                <a:gd name="T23" fmla="*/ 7237 h 445"/>
                                <a:gd name="T24" fmla="+- 0 1154 1154"/>
                                <a:gd name="T25" fmla="*/ T24 w 659"/>
                                <a:gd name="T26" fmla="+- 0 7477 7101"/>
                                <a:gd name="T27" fmla="*/ 7477 h 445"/>
                                <a:gd name="T28" fmla="+- 0 1159 1154"/>
                                <a:gd name="T29" fmla="*/ T28 w 659"/>
                                <a:gd name="T30" fmla="+- 0 7500 7101"/>
                                <a:gd name="T31" fmla="*/ 7500 h 445"/>
                                <a:gd name="T32" fmla="+- 0 1170 1154"/>
                                <a:gd name="T33" fmla="*/ T32 w 659"/>
                                <a:gd name="T34" fmla="+- 0 7519 7101"/>
                                <a:gd name="T35" fmla="*/ 7519 h 445"/>
                                <a:gd name="T36" fmla="+- 0 1186 1154"/>
                                <a:gd name="T37" fmla="*/ T36 w 659"/>
                                <a:gd name="T38" fmla="+- 0 7533 7101"/>
                                <a:gd name="T39" fmla="*/ 7533 h 445"/>
                                <a:gd name="T40" fmla="+- 0 1206 1154"/>
                                <a:gd name="T41" fmla="*/ T40 w 659"/>
                                <a:gd name="T42" fmla="+- 0 7543 7101"/>
                                <a:gd name="T43" fmla="*/ 7543 h 445"/>
                                <a:gd name="T44" fmla="+- 0 1228 1154"/>
                                <a:gd name="T45" fmla="*/ T44 w 659"/>
                                <a:gd name="T46" fmla="+- 0 7546 7101"/>
                                <a:gd name="T47" fmla="*/ 7546 h 445"/>
                                <a:gd name="T48" fmla="+- 0 1742 1154"/>
                                <a:gd name="T49" fmla="*/ T48 w 659"/>
                                <a:gd name="T50" fmla="+- 0 7546 7101"/>
                                <a:gd name="T51" fmla="*/ 7546 h 445"/>
                                <a:gd name="T52" fmla="+- 0 1803 1154"/>
                                <a:gd name="T53" fmla="*/ T52 w 659"/>
                                <a:gd name="T54" fmla="+- 0 7515 7101"/>
                                <a:gd name="T55" fmla="*/ 7515 h 445"/>
                                <a:gd name="T56" fmla="+- 0 1813 1154"/>
                                <a:gd name="T57" fmla="*/ T56 w 659"/>
                                <a:gd name="T58" fmla="+- 0 7473 7101"/>
                                <a:gd name="T59" fmla="*/ 7473 h 445"/>
                                <a:gd name="T60" fmla="+- 0 1813 1154"/>
                                <a:gd name="T61" fmla="*/ T60 w 659"/>
                                <a:gd name="T62" fmla="+- 0 7467 7101"/>
                                <a:gd name="T63" fmla="*/ 7467 h 445"/>
                                <a:gd name="T64" fmla="+- 0 1236 1154"/>
                                <a:gd name="T65" fmla="*/ T64 w 659"/>
                                <a:gd name="T66" fmla="+- 0 7467 7101"/>
                                <a:gd name="T67" fmla="*/ 7467 h 445"/>
                                <a:gd name="T68" fmla="+- 0 1236 1154"/>
                                <a:gd name="T69" fmla="*/ T68 w 659"/>
                                <a:gd name="T70" fmla="+- 0 7284 7101"/>
                                <a:gd name="T71" fmla="*/ 7284 h 445"/>
                                <a:gd name="T72" fmla="+- 0 1394 1154"/>
                                <a:gd name="T73" fmla="*/ T72 w 659"/>
                                <a:gd name="T74" fmla="+- 0 7282 7101"/>
                                <a:gd name="T75" fmla="*/ 7282 h 445"/>
                                <a:gd name="T76" fmla="+- 0 1408 1154"/>
                                <a:gd name="T77" fmla="*/ T76 w 659"/>
                                <a:gd name="T78" fmla="+- 0 7272 7101"/>
                                <a:gd name="T79" fmla="*/ 7272 h 445"/>
                                <a:gd name="T80" fmla="+- 0 1419 1154"/>
                                <a:gd name="T81" fmla="*/ T80 w 659"/>
                                <a:gd name="T82" fmla="+- 0 7253 7101"/>
                                <a:gd name="T83" fmla="*/ 7253 h 445"/>
                                <a:gd name="T84" fmla="+- 0 1425 1154"/>
                                <a:gd name="T85" fmla="*/ T84 w 659"/>
                                <a:gd name="T86" fmla="+- 0 7224 7101"/>
                                <a:gd name="T87" fmla="*/ 7224 h 445"/>
                                <a:gd name="T88" fmla="+- 0 1435 1154"/>
                                <a:gd name="T89" fmla="*/ T88 w 659"/>
                                <a:gd name="T90" fmla="+- 0 7206 7101"/>
                                <a:gd name="T91" fmla="*/ 7206 h 445"/>
                                <a:gd name="T92" fmla="+- 0 1450 1154"/>
                                <a:gd name="T93" fmla="*/ T92 w 659"/>
                                <a:gd name="T94" fmla="+- 0 7191 7101"/>
                                <a:gd name="T95" fmla="*/ 7191 h 445"/>
                                <a:gd name="T96" fmla="+- 0 1471 1154"/>
                                <a:gd name="T97" fmla="*/ T96 w 659"/>
                                <a:gd name="T98" fmla="+- 0 7182 7101"/>
                                <a:gd name="T99" fmla="*/ 7182 h 445"/>
                                <a:gd name="T100" fmla="+- 0 1496 1154"/>
                                <a:gd name="T101" fmla="*/ T100 w 659"/>
                                <a:gd name="T102" fmla="+- 0 7179 7101"/>
                                <a:gd name="T103" fmla="*/ 7179 h 445"/>
                                <a:gd name="T104" fmla="+- 0 1614 1154"/>
                                <a:gd name="T105" fmla="*/ T104 w 659"/>
                                <a:gd name="T106" fmla="+- 0 7179 7101"/>
                                <a:gd name="T107" fmla="*/ 7179 h 445"/>
                                <a:gd name="T108" fmla="+- 0 1604 1154"/>
                                <a:gd name="T109" fmla="*/ T108 w 659"/>
                                <a:gd name="T110" fmla="+- 0 7162 7101"/>
                                <a:gd name="T111" fmla="*/ 7162 h 445"/>
                                <a:gd name="T112" fmla="+- 0 1559 1154"/>
                                <a:gd name="T113" fmla="*/ T112 w 659"/>
                                <a:gd name="T114" fmla="+- 0 7122 7101"/>
                                <a:gd name="T115" fmla="*/ 7122 h 445"/>
                                <a:gd name="T116" fmla="+- 0 1494 1154"/>
                                <a:gd name="T117" fmla="*/ T116 w 659"/>
                                <a:gd name="T118" fmla="+- 0 7102 7101"/>
                                <a:gd name="T119" fmla="*/ 7102 h 445"/>
                                <a:gd name="T120" fmla="+- 0 1469 1154"/>
                                <a:gd name="T121" fmla="*/ T120 w 659"/>
                                <a:gd name="T122" fmla="+- 0 7101 7101"/>
                                <a:gd name="T123" fmla="*/ 7101 h 4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</a:cxnLst>
                              <a:rect l="0" t="0" r="r" b="b"/>
                              <a:pathLst>
                                <a:path w="659" h="445">
                                  <a:moveTo>
                                    <a:pt x="315" y="0"/>
                                  </a:moveTo>
                                  <a:lnTo>
                                    <a:pt x="255" y="21"/>
                                  </a:lnTo>
                                  <a:lnTo>
                                    <a:pt x="210" y="65"/>
                                  </a:lnTo>
                                  <a:lnTo>
                                    <a:pt x="192" y="104"/>
                                  </a:lnTo>
                                  <a:lnTo>
                                    <a:pt x="69" y="104"/>
                                  </a:lnTo>
                                  <a:lnTo>
                                    <a:pt x="13" y="136"/>
                                  </a:lnTo>
                                  <a:lnTo>
                                    <a:pt x="0" y="376"/>
                                  </a:lnTo>
                                  <a:lnTo>
                                    <a:pt x="5" y="399"/>
                                  </a:lnTo>
                                  <a:lnTo>
                                    <a:pt x="16" y="418"/>
                                  </a:lnTo>
                                  <a:lnTo>
                                    <a:pt x="32" y="432"/>
                                  </a:lnTo>
                                  <a:lnTo>
                                    <a:pt x="52" y="442"/>
                                  </a:lnTo>
                                  <a:lnTo>
                                    <a:pt x="74" y="445"/>
                                  </a:lnTo>
                                  <a:lnTo>
                                    <a:pt x="588" y="445"/>
                                  </a:lnTo>
                                  <a:lnTo>
                                    <a:pt x="649" y="414"/>
                                  </a:lnTo>
                                  <a:lnTo>
                                    <a:pt x="659" y="372"/>
                                  </a:lnTo>
                                  <a:lnTo>
                                    <a:pt x="659" y="366"/>
                                  </a:lnTo>
                                  <a:lnTo>
                                    <a:pt x="82" y="366"/>
                                  </a:lnTo>
                                  <a:lnTo>
                                    <a:pt x="82" y="183"/>
                                  </a:lnTo>
                                  <a:lnTo>
                                    <a:pt x="240" y="181"/>
                                  </a:lnTo>
                                  <a:lnTo>
                                    <a:pt x="254" y="171"/>
                                  </a:lnTo>
                                  <a:lnTo>
                                    <a:pt x="265" y="152"/>
                                  </a:lnTo>
                                  <a:lnTo>
                                    <a:pt x="271" y="123"/>
                                  </a:lnTo>
                                  <a:lnTo>
                                    <a:pt x="281" y="105"/>
                                  </a:lnTo>
                                  <a:lnTo>
                                    <a:pt x="296" y="90"/>
                                  </a:lnTo>
                                  <a:lnTo>
                                    <a:pt x="317" y="81"/>
                                  </a:lnTo>
                                  <a:lnTo>
                                    <a:pt x="342" y="78"/>
                                  </a:lnTo>
                                  <a:lnTo>
                                    <a:pt x="460" y="78"/>
                                  </a:lnTo>
                                  <a:lnTo>
                                    <a:pt x="450" y="61"/>
                                  </a:lnTo>
                                  <a:lnTo>
                                    <a:pt x="405" y="21"/>
                                  </a:lnTo>
                                  <a:lnTo>
                                    <a:pt x="340" y="1"/>
                                  </a:lnTo>
                                  <a:lnTo>
                                    <a:pt x="31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" name="Freeform 148"/>
                          <wps:cNvSpPr>
                            <a:spLocks/>
                          </wps:cNvSpPr>
                          <wps:spPr bwMode="auto">
                            <a:xfrm>
                              <a:off x="1154" y="7101"/>
                              <a:ext cx="659" cy="445"/>
                            </a:xfrm>
                            <a:custGeom>
                              <a:avLst/>
                              <a:gdLst>
                                <a:gd name="T0" fmla="+- 0 1614 1154"/>
                                <a:gd name="T1" fmla="*/ T0 w 659"/>
                                <a:gd name="T2" fmla="+- 0 7179 7101"/>
                                <a:gd name="T3" fmla="*/ 7179 h 445"/>
                                <a:gd name="T4" fmla="+- 0 1496 1154"/>
                                <a:gd name="T5" fmla="*/ T4 w 659"/>
                                <a:gd name="T6" fmla="+- 0 7179 7101"/>
                                <a:gd name="T7" fmla="*/ 7179 h 445"/>
                                <a:gd name="T8" fmla="+- 0 1514 1154"/>
                                <a:gd name="T9" fmla="*/ T8 w 659"/>
                                <a:gd name="T10" fmla="+- 0 7184 7101"/>
                                <a:gd name="T11" fmla="*/ 7184 h 445"/>
                                <a:gd name="T12" fmla="+- 0 1530 1154"/>
                                <a:gd name="T13" fmla="*/ T12 w 659"/>
                                <a:gd name="T14" fmla="+- 0 7195 7101"/>
                                <a:gd name="T15" fmla="*/ 7195 h 445"/>
                                <a:gd name="T16" fmla="+- 0 1543 1154"/>
                                <a:gd name="T17" fmla="*/ T16 w 659"/>
                                <a:gd name="T18" fmla="+- 0 7212 7101"/>
                                <a:gd name="T19" fmla="*/ 7212 h 445"/>
                                <a:gd name="T20" fmla="+- 0 1553 1154"/>
                                <a:gd name="T21" fmla="*/ T20 w 659"/>
                                <a:gd name="T22" fmla="+- 0 7234 7101"/>
                                <a:gd name="T23" fmla="*/ 7234 h 445"/>
                                <a:gd name="T24" fmla="+- 0 1557 1154"/>
                                <a:gd name="T25" fmla="*/ T24 w 659"/>
                                <a:gd name="T26" fmla="+- 0 7261 7101"/>
                                <a:gd name="T27" fmla="*/ 7261 h 445"/>
                                <a:gd name="T28" fmla="+- 0 1572 1154"/>
                                <a:gd name="T29" fmla="*/ T28 w 659"/>
                                <a:gd name="T30" fmla="+- 0 7277 7101"/>
                                <a:gd name="T31" fmla="*/ 7277 h 445"/>
                                <a:gd name="T32" fmla="+- 0 1593 1154"/>
                                <a:gd name="T33" fmla="*/ T32 w 659"/>
                                <a:gd name="T34" fmla="+- 0 7284 7101"/>
                                <a:gd name="T35" fmla="*/ 7284 h 445"/>
                                <a:gd name="T36" fmla="+- 0 1737 1154"/>
                                <a:gd name="T37" fmla="*/ T36 w 659"/>
                                <a:gd name="T38" fmla="+- 0 7284 7101"/>
                                <a:gd name="T39" fmla="*/ 7284 h 445"/>
                                <a:gd name="T40" fmla="+- 0 1737 1154"/>
                                <a:gd name="T41" fmla="*/ T40 w 659"/>
                                <a:gd name="T42" fmla="+- 0 7467 7101"/>
                                <a:gd name="T43" fmla="*/ 7467 h 445"/>
                                <a:gd name="T44" fmla="+- 0 1813 1154"/>
                                <a:gd name="T45" fmla="*/ T44 w 659"/>
                                <a:gd name="T46" fmla="+- 0 7467 7101"/>
                                <a:gd name="T47" fmla="*/ 7467 h 445"/>
                                <a:gd name="T48" fmla="+- 0 1813 1154"/>
                                <a:gd name="T49" fmla="*/ T48 w 659"/>
                                <a:gd name="T50" fmla="+- 0 7273 7101"/>
                                <a:gd name="T51" fmla="*/ 7273 h 445"/>
                                <a:gd name="T52" fmla="+- 0 1781 1154"/>
                                <a:gd name="T53" fmla="*/ T52 w 659"/>
                                <a:gd name="T54" fmla="+- 0 7218 7101"/>
                                <a:gd name="T55" fmla="*/ 7218 h 445"/>
                                <a:gd name="T56" fmla="+- 0 1622 1154"/>
                                <a:gd name="T57" fmla="*/ T56 w 659"/>
                                <a:gd name="T58" fmla="+- 0 7197 7101"/>
                                <a:gd name="T59" fmla="*/ 7197 h 445"/>
                                <a:gd name="T60" fmla="+- 0 1614 1154"/>
                                <a:gd name="T61" fmla="*/ T60 w 659"/>
                                <a:gd name="T62" fmla="+- 0 7179 7101"/>
                                <a:gd name="T63" fmla="*/ 7179 h 4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</a:cxnLst>
                              <a:rect l="0" t="0" r="r" b="b"/>
                              <a:pathLst>
                                <a:path w="659" h="445">
                                  <a:moveTo>
                                    <a:pt x="460" y="78"/>
                                  </a:moveTo>
                                  <a:lnTo>
                                    <a:pt x="342" y="78"/>
                                  </a:lnTo>
                                  <a:lnTo>
                                    <a:pt x="360" y="83"/>
                                  </a:lnTo>
                                  <a:lnTo>
                                    <a:pt x="376" y="94"/>
                                  </a:lnTo>
                                  <a:lnTo>
                                    <a:pt x="389" y="111"/>
                                  </a:lnTo>
                                  <a:lnTo>
                                    <a:pt x="399" y="133"/>
                                  </a:lnTo>
                                  <a:lnTo>
                                    <a:pt x="403" y="160"/>
                                  </a:lnTo>
                                  <a:lnTo>
                                    <a:pt x="418" y="176"/>
                                  </a:lnTo>
                                  <a:lnTo>
                                    <a:pt x="439" y="183"/>
                                  </a:lnTo>
                                  <a:lnTo>
                                    <a:pt x="583" y="183"/>
                                  </a:lnTo>
                                  <a:lnTo>
                                    <a:pt x="583" y="366"/>
                                  </a:lnTo>
                                  <a:lnTo>
                                    <a:pt x="659" y="366"/>
                                  </a:lnTo>
                                  <a:lnTo>
                                    <a:pt x="659" y="172"/>
                                  </a:lnTo>
                                  <a:lnTo>
                                    <a:pt x="627" y="117"/>
                                  </a:lnTo>
                                  <a:lnTo>
                                    <a:pt x="468" y="96"/>
                                  </a:lnTo>
                                  <a:lnTo>
                                    <a:pt x="460" y="7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" name="Group 149"/>
                        <wpg:cNvGrpSpPr>
                          <a:grpSpLocks/>
                        </wpg:cNvGrpSpPr>
                        <wpg:grpSpPr bwMode="auto">
                          <a:xfrm>
                            <a:off x="1060" y="8308"/>
                            <a:ext cx="265" cy="2"/>
                            <a:chOff x="1060" y="8308"/>
                            <a:chExt cx="265" cy="2"/>
                          </a:xfrm>
                        </wpg:grpSpPr>
                        <wps:wsp>
                          <wps:cNvPr id="27" name="Freeform 150"/>
                          <wps:cNvSpPr>
                            <a:spLocks/>
                          </wps:cNvSpPr>
                          <wps:spPr bwMode="auto">
                            <a:xfrm>
                              <a:off x="1060" y="8308"/>
                              <a:ext cx="265" cy="2"/>
                            </a:xfrm>
                            <a:custGeom>
                              <a:avLst/>
                              <a:gdLst>
                                <a:gd name="T0" fmla="+- 0 1060 1060"/>
                                <a:gd name="T1" fmla="*/ T0 w 265"/>
                                <a:gd name="T2" fmla="+- 0 1325 1060"/>
                                <a:gd name="T3" fmla="*/ T2 w 26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65">
                                  <a:moveTo>
                                    <a:pt x="0" y="0"/>
                                  </a:moveTo>
                                  <a:lnTo>
                                    <a:pt x="265" y="0"/>
                                  </a:lnTo>
                                </a:path>
                              </a:pathLst>
                            </a:custGeom>
                            <a:noFill/>
                            <a:ln w="52070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" name="Group 151"/>
                        <wpg:cNvGrpSpPr>
                          <a:grpSpLocks/>
                        </wpg:cNvGrpSpPr>
                        <wpg:grpSpPr bwMode="auto">
                          <a:xfrm>
                            <a:off x="1099" y="8160"/>
                            <a:ext cx="2" cy="108"/>
                            <a:chOff x="1099" y="8160"/>
                            <a:chExt cx="2" cy="108"/>
                          </a:xfrm>
                        </wpg:grpSpPr>
                        <wps:wsp>
                          <wps:cNvPr id="29" name="Freeform 152"/>
                          <wps:cNvSpPr>
                            <a:spLocks/>
                          </wps:cNvSpPr>
                          <wps:spPr bwMode="auto">
                            <a:xfrm>
                              <a:off x="1099" y="8160"/>
                              <a:ext cx="2" cy="108"/>
                            </a:xfrm>
                            <a:custGeom>
                              <a:avLst/>
                              <a:gdLst>
                                <a:gd name="T0" fmla="+- 0 8160 8160"/>
                                <a:gd name="T1" fmla="*/ 8160 h 108"/>
                                <a:gd name="T2" fmla="+- 0 8268 8160"/>
                                <a:gd name="T3" fmla="*/ 8268 h 10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08">
                                  <a:moveTo>
                                    <a:pt x="0" y="0"/>
                                  </a:moveTo>
                                  <a:lnTo>
                                    <a:pt x="0" y="108"/>
                                  </a:lnTo>
                                </a:path>
                              </a:pathLst>
                            </a:custGeom>
                            <a:noFill/>
                            <a:ln w="51270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" name="Group 153"/>
                        <wpg:cNvGrpSpPr>
                          <a:grpSpLocks/>
                        </wpg:cNvGrpSpPr>
                        <wpg:grpSpPr bwMode="auto">
                          <a:xfrm>
                            <a:off x="1060" y="8121"/>
                            <a:ext cx="265" cy="2"/>
                            <a:chOff x="1060" y="8121"/>
                            <a:chExt cx="265" cy="2"/>
                          </a:xfrm>
                        </wpg:grpSpPr>
                        <wps:wsp>
                          <wps:cNvPr id="31" name="Freeform 154"/>
                          <wps:cNvSpPr>
                            <a:spLocks/>
                          </wps:cNvSpPr>
                          <wps:spPr bwMode="auto">
                            <a:xfrm>
                              <a:off x="1060" y="8121"/>
                              <a:ext cx="265" cy="2"/>
                            </a:xfrm>
                            <a:custGeom>
                              <a:avLst/>
                              <a:gdLst>
                                <a:gd name="T0" fmla="+- 0 1060 1060"/>
                                <a:gd name="T1" fmla="*/ T0 w 265"/>
                                <a:gd name="T2" fmla="+- 0 1325 1060"/>
                                <a:gd name="T3" fmla="*/ T2 w 26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65">
                                  <a:moveTo>
                                    <a:pt x="0" y="0"/>
                                  </a:moveTo>
                                  <a:lnTo>
                                    <a:pt x="265" y="0"/>
                                  </a:lnTo>
                                </a:path>
                              </a:pathLst>
                            </a:custGeom>
                            <a:noFill/>
                            <a:ln w="50800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0" name="Group 155"/>
                        <wpg:cNvGrpSpPr>
                          <a:grpSpLocks/>
                        </wpg:cNvGrpSpPr>
                        <wpg:grpSpPr bwMode="auto">
                          <a:xfrm>
                            <a:off x="1285" y="8160"/>
                            <a:ext cx="2" cy="108"/>
                            <a:chOff x="1285" y="8160"/>
                            <a:chExt cx="2" cy="108"/>
                          </a:xfrm>
                        </wpg:grpSpPr>
                        <wps:wsp>
                          <wps:cNvPr id="322" name="Freeform 156"/>
                          <wps:cNvSpPr>
                            <a:spLocks/>
                          </wps:cNvSpPr>
                          <wps:spPr bwMode="auto">
                            <a:xfrm>
                              <a:off x="1285" y="8160"/>
                              <a:ext cx="2" cy="108"/>
                            </a:xfrm>
                            <a:custGeom>
                              <a:avLst/>
                              <a:gdLst>
                                <a:gd name="T0" fmla="+- 0 8160 8160"/>
                                <a:gd name="T1" fmla="*/ 8160 h 108"/>
                                <a:gd name="T2" fmla="+- 0 8268 8160"/>
                                <a:gd name="T3" fmla="*/ 8268 h 10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08">
                                  <a:moveTo>
                                    <a:pt x="0" y="0"/>
                                  </a:moveTo>
                                  <a:lnTo>
                                    <a:pt x="0" y="108"/>
                                  </a:lnTo>
                                </a:path>
                              </a:pathLst>
                            </a:custGeom>
                            <a:noFill/>
                            <a:ln w="51308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3" name="Group 157"/>
                        <wpg:cNvGrpSpPr>
                          <a:grpSpLocks/>
                        </wpg:cNvGrpSpPr>
                        <wpg:grpSpPr bwMode="auto">
                          <a:xfrm>
                            <a:off x="1444" y="8174"/>
                            <a:ext cx="239" cy="79"/>
                            <a:chOff x="1444" y="8174"/>
                            <a:chExt cx="239" cy="79"/>
                          </a:xfrm>
                        </wpg:grpSpPr>
                        <wps:wsp>
                          <wps:cNvPr id="324" name="Freeform 158"/>
                          <wps:cNvSpPr>
                            <a:spLocks/>
                          </wps:cNvSpPr>
                          <wps:spPr bwMode="auto">
                            <a:xfrm>
                              <a:off x="1444" y="8174"/>
                              <a:ext cx="239" cy="79"/>
                            </a:xfrm>
                            <a:custGeom>
                              <a:avLst/>
                              <a:gdLst>
                                <a:gd name="T0" fmla="+- 0 1648 1444"/>
                                <a:gd name="T1" fmla="*/ T0 w 239"/>
                                <a:gd name="T2" fmla="+- 0 8174 8174"/>
                                <a:gd name="T3" fmla="*/ 8174 h 79"/>
                                <a:gd name="T4" fmla="+- 0 1470 1444"/>
                                <a:gd name="T5" fmla="*/ T4 w 239"/>
                                <a:gd name="T6" fmla="+- 0 8175 8174"/>
                                <a:gd name="T7" fmla="*/ 8175 h 79"/>
                                <a:gd name="T8" fmla="+- 0 1455 1444"/>
                                <a:gd name="T9" fmla="*/ T8 w 239"/>
                                <a:gd name="T10" fmla="+- 0 8184 8174"/>
                                <a:gd name="T11" fmla="*/ 8184 h 79"/>
                                <a:gd name="T12" fmla="+- 0 1446 1444"/>
                                <a:gd name="T13" fmla="*/ T12 w 239"/>
                                <a:gd name="T14" fmla="+- 0 8202 8174"/>
                                <a:gd name="T15" fmla="*/ 8202 h 79"/>
                                <a:gd name="T16" fmla="+- 0 1444 1444"/>
                                <a:gd name="T17" fmla="*/ T16 w 239"/>
                                <a:gd name="T18" fmla="+- 0 8230 8174"/>
                                <a:gd name="T19" fmla="*/ 8230 h 79"/>
                                <a:gd name="T20" fmla="+- 0 1459 1444"/>
                                <a:gd name="T21" fmla="*/ T20 w 239"/>
                                <a:gd name="T22" fmla="+- 0 8246 8174"/>
                                <a:gd name="T23" fmla="*/ 8246 h 79"/>
                                <a:gd name="T24" fmla="+- 0 1480 1444"/>
                                <a:gd name="T25" fmla="*/ T24 w 239"/>
                                <a:gd name="T26" fmla="+- 0 8252 8174"/>
                                <a:gd name="T27" fmla="*/ 8252 h 79"/>
                                <a:gd name="T28" fmla="+- 0 1648 1444"/>
                                <a:gd name="T29" fmla="*/ T28 w 239"/>
                                <a:gd name="T30" fmla="+- 0 8252 8174"/>
                                <a:gd name="T31" fmla="*/ 8252 h 79"/>
                                <a:gd name="T32" fmla="+- 0 1657 1444"/>
                                <a:gd name="T33" fmla="*/ T32 w 239"/>
                                <a:gd name="T34" fmla="+- 0 8251 8174"/>
                                <a:gd name="T35" fmla="*/ 8251 h 79"/>
                                <a:gd name="T36" fmla="+- 0 1672 1444"/>
                                <a:gd name="T37" fmla="*/ T36 w 239"/>
                                <a:gd name="T38" fmla="+- 0 8242 8174"/>
                                <a:gd name="T39" fmla="*/ 8242 h 79"/>
                                <a:gd name="T40" fmla="+- 0 1682 1444"/>
                                <a:gd name="T41" fmla="*/ T40 w 239"/>
                                <a:gd name="T42" fmla="+- 0 8224 8174"/>
                                <a:gd name="T43" fmla="*/ 8224 h 79"/>
                                <a:gd name="T44" fmla="+- 0 1683 1444"/>
                                <a:gd name="T45" fmla="*/ T44 w 239"/>
                                <a:gd name="T46" fmla="+- 0 8196 8174"/>
                                <a:gd name="T47" fmla="*/ 8196 h 79"/>
                                <a:gd name="T48" fmla="+- 0 1669 1444"/>
                                <a:gd name="T49" fmla="*/ T48 w 239"/>
                                <a:gd name="T50" fmla="+- 0 8180 8174"/>
                                <a:gd name="T51" fmla="*/ 8180 h 79"/>
                                <a:gd name="T52" fmla="+- 0 1648 1444"/>
                                <a:gd name="T53" fmla="*/ T52 w 239"/>
                                <a:gd name="T54" fmla="+- 0 8174 8174"/>
                                <a:gd name="T55" fmla="*/ 8174 h 7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</a:cxnLst>
                              <a:rect l="0" t="0" r="r" b="b"/>
                              <a:pathLst>
                                <a:path w="239" h="79">
                                  <a:moveTo>
                                    <a:pt x="204" y="0"/>
                                  </a:moveTo>
                                  <a:lnTo>
                                    <a:pt x="26" y="1"/>
                                  </a:lnTo>
                                  <a:lnTo>
                                    <a:pt x="11" y="10"/>
                                  </a:lnTo>
                                  <a:lnTo>
                                    <a:pt x="2" y="28"/>
                                  </a:lnTo>
                                  <a:lnTo>
                                    <a:pt x="0" y="56"/>
                                  </a:lnTo>
                                  <a:lnTo>
                                    <a:pt x="15" y="72"/>
                                  </a:lnTo>
                                  <a:lnTo>
                                    <a:pt x="36" y="78"/>
                                  </a:lnTo>
                                  <a:lnTo>
                                    <a:pt x="204" y="78"/>
                                  </a:lnTo>
                                  <a:lnTo>
                                    <a:pt x="213" y="77"/>
                                  </a:lnTo>
                                  <a:lnTo>
                                    <a:pt x="228" y="68"/>
                                  </a:lnTo>
                                  <a:lnTo>
                                    <a:pt x="238" y="50"/>
                                  </a:lnTo>
                                  <a:lnTo>
                                    <a:pt x="239" y="22"/>
                                  </a:lnTo>
                                  <a:lnTo>
                                    <a:pt x="225" y="6"/>
                                  </a:lnTo>
                                  <a:lnTo>
                                    <a:pt x="20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5" name="Group 159"/>
                        <wpg:cNvGrpSpPr>
                          <a:grpSpLocks/>
                        </wpg:cNvGrpSpPr>
                        <wpg:grpSpPr bwMode="auto">
                          <a:xfrm>
                            <a:off x="1060" y="8699"/>
                            <a:ext cx="265" cy="2"/>
                            <a:chOff x="1060" y="8699"/>
                            <a:chExt cx="265" cy="2"/>
                          </a:xfrm>
                        </wpg:grpSpPr>
                        <wps:wsp>
                          <wps:cNvPr id="326" name="Freeform 160"/>
                          <wps:cNvSpPr>
                            <a:spLocks/>
                          </wps:cNvSpPr>
                          <wps:spPr bwMode="auto">
                            <a:xfrm>
                              <a:off x="1060" y="8699"/>
                              <a:ext cx="265" cy="2"/>
                            </a:xfrm>
                            <a:custGeom>
                              <a:avLst/>
                              <a:gdLst>
                                <a:gd name="T0" fmla="+- 0 1060 1060"/>
                                <a:gd name="T1" fmla="*/ T0 w 265"/>
                                <a:gd name="T2" fmla="+- 0 1325 1060"/>
                                <a:gd name="T3" fmla="*/ T2 w 26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65">
                                  <a:moveTo>
                                    <a:pt x="0" y="0"/>
                                  </a:moveTo>
                                  <a:lnTo>
                                    <a:pt x="265" y="0"/>
                                  </a:lnTo>
                                </a:path>
                              </a:pathLst>
                            </a:custGeom>
                            <a:noFill/>
                            <a:ln w="50800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7" name="Group 161"/>
                        <wpg:cNvGrpSpPr>
                          <a:grpSpLocks/>
                        </wpg:cNvGrpSpPr>
                        <wpg:grpSpPr bwMode="auto">
                          <a:xfrm>
                            <a:off x="1099" y="8552"/>
                            <a:ext cx="2" cy="108"/>
                            <a:chOff x="1099" y="8552"/>
                            <a:chExt cx="2" cy="108"/>
                          </a:xfrm>
                        </wpg:grpSpPr>
                        <wps:wsp>
                          <wps:cNvPr id="328" name="Freeform 162"/>
                          <wps:cNvSpPr>
                            <a:spLocks/>
                          </wps:cNvSpPr>
                          <wps:spPr bwMode="auto">
                            <a:xfrm>
                              <a:off x="1099" y="8552"/>
                              <a:ext cx="2" cy="108"/>
                            </a:xfrm>
                            <a:custGeom>
                              <a:avLst/>
                              <a:gdLst>
                                <a:gd name="T0" fmla="+- 0 8552 8552"/>
                                <a:gd name="T1" fmla="*/ 8552 h 108"/>
                                <a:gd name="T2" fmla="+- 0 8660 8552"/>
                                <a:gd name="T3" fmla="*/ 8660 h 10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08">
                                  <a:moveTo>
                                    <a:pt x="0" y="0"/>
                                  </a:moveTo>
                                  <a:lnTo>
                                    <a:pt x="0" y="108"/>
                                  </a:lnTo>
                                </a:path>
                              </a:pathLst>
                            </a:custGeom>
                            <a:noFill/>
                            <a:ln w="51270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9" name="Group 163"/>
                        <wpg:cNvGrpSpPr>
                          <a:grpSpLocks/>
                        </wpg:cNvGrpSpPr>
                        <wpg:grpSpPr bwMode="auto">
                          <a:xfrm>
                            <a:off x="1060" y="8513"/>
                            <a:ext cx="265" cy="2"/>
                            <a:chOff x="1060" y="8513"/>
                            <a:chExt cx="265" cy="2"/>
                          </a:xfrm>
                        </wpg:grpSpPr>
                        <wps:wsp>
                          <wps:cNvPr id="330" name="Freeform 164"/>
                          <wps:cNvSpPr>
                            <a:spLocks/>
                          </wps:cNvSpPr>
                          <wps:spPr bwMode="auto">
                            <a:xfrm>
                              <a:off x="1060" y="8513"/>
                              <a:ext cx="265" cy="2"/>
                            </a:xfrm>
                            <a:custGeom>
                              <a:avLst/>
                              <a:gdLst>
                                <a:gd name="T0" fmla="+- 0 1060 1060"/>
                                <a:gd name="T1" fmla="*/ T0 w 265"/>
                                <a:gd name="T2" fmla="+- 0 1325 1060"/>
                                <a:gd name="T3" fmla="*/ T2 w 26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65">
                                  <a:moveTo>
                                    <a:pt x="0" y="0"/>
                                  </a:moveTo>
                                  <a:lnTo>
                                    <a:pt x="265" y="0"/>
                                  </a:lnTo>
                                </a:path>
                              </a:pathLst>
                            </a:custGeom>
                            <a:noFill/>
                            <a:ln w="50800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1" name="Group 165"/>
                        <wpg:cNvGrpSpPr>
                          <a:grpSpLocks/>
                        </wpg:cNvGrpSpPr>
                        <wpg:grpSpPr bwMode="auto">
                          <a:xfrm>
                            <a:off x="1285" y="8552"/>
                            <a:ext cx="2" cy="108"/>
                            <a:chOff x="1285" y="8552"/>
                            <a:chExt cx="2" cy="108"/>
                          </a:xfrm>
                        </wpg:grpSpPr>
                        <wps:wsp>
                          <wps:cNvPr id="332" name="Freeform 166"/>
                          <wps:cNvSpPr>
                            <a:spLocks/>
                          </wps:cNvSpPr>
                          <wps:spPr bwMode="auto">
                            <a:xfrm>
                              <a:off x="1285" y="8552"/>
                              <a:ext cx="2" cy="108"/>
                            </a:xfrm>
                            <a:custGeom>
                              <a:avLst/>
                              <a:gdLst>
                                <a:gd name="T0" fmla="+- 0 8552 8552"/>
                                <a:gd name="T1" fmla="*/ 8552 h 108"/>
                                <a:gd name="T2" fmla="+- 0 8659 8552"/>
                                <a:gd name="T3" fmla="*/ 8659 h 10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08">
                                  <a:moveTo>
                                    <a:pt x="0" y="0"/>
                                  </a:moveTo>
                                  <a:lnTo>
                                    <a:pt x="0" y="107"/>
                                  </a:lnTo>
                                </a:path>
                              </a:pathLst>
                            </a:custGeom>
                            <a:noFill/>
                            <a:ln w="51308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3" name="Group 167"/>
                        <wpg:cNvGrpSpPr>
                          <a:grpSpLocks/>
                        </wpg:cNvGrpSpPr>
                        <wpg:grpSpPr bwMode="auto">
                          <a:xfrm>
                            <a:off x="1060" y="7917"/>
                            <a:ext cx="265" cy="2"/>
                            <a:chOff x="1060" y="7917"/>
                            <a:chExt cx="265" cy="2"/>
                          </a:xfrm>
                        </wpg:grpSpPr>
                        <wps:wsp>
                          <wps:cNvPr id="334" name="Freeform 168"/>
                          <wps:cNvSpPr>
                            <a:spLocks/>
                          </wps:cNvSpPr>
                          <wps:spPr bwMode="auto">
                            <a:xfrm>
                              <a:off x="1060" y="7917"/>
                              <a:ext cx="265" cy="2"/>
                            </a:xfrm>
                            <a:custGeom>
                              <a:avLst/>
                              <a:gdLst>
                                <a:gd name="T0" fmla="+- 0 1060 1060"/>
                                <a:gd name="T1" fmla="*/ T0 w 265"/>
                                <a:gd name="T2" fmla="+- 0 1325 1060"/>
                                <a:gd name="T3" fmla="*/ T2 w 26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65">
                                  <a:moveTo>
                                    <a:pt x="0" y="0"/>
                                  </a:moveTo>
                                  <a:lnTo>
                                    <a:pt x="265" y="0"/>
                                  </a:lnTo>
                                </a:path>
                              </a:pathLst>
                            </a:custGeom>
                            <a:noFill/>
                            <a:ln w="50800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5" name="Group 169"/>
                        <wpg:cNvGrpSpPr>
                          <a:grpSpLocks/>
                        </wpg:cNvGrpSpPr>
                        <wpg:grpSpPr bwMode="auto">
                          <a:xfrm>
                            <a:off x="1099" y="7770"/>
                            <a:ext cx="2" cy="108"/>
                            <a:chOff x="1099" y="7770"/>
                            <a:chExt cx="2" cy="108"/>
                          </a:xfrm>
                        </wpg:grpSpPr>
                        <wps:wsp>
                          <wps:cNvPr id="336" name="Freeform 170"/>
                          <wps:cNvSpPr>
                            <a:spLocks/>
                          </wps:cNvSpPr>
                          <wps:spPr bwMode="auto">
                            <a:xfrm>
                              <a:off x="1099" y="7770"/>
                              <a:ext cx="2" cy="108"/>
                            </a:xfrm>
                            <a:custGeom>
                              <a:avLst/>
                              <a:gdLst>
                                <a:gd name="T0" fmla="+- 0 7770 7770"/>
                                <a:gd name="T1" fmla="*/ 7770 h 108"/>
                                <a:gd name="T2" fmla="+- 0 7878 7770"/>
                                <a:gd name="T3" fmla="*/ 7878 h 10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08">
                                  <a:moveTo>
                                    <a:pt x="0" y="0"/>
                                  </a:moveTo>
                                  <a:lnTo>
                                    <a:pt x="0" y="108"/>
                                  </a:lnTo>
                                </a:path>
                              </a:pathLst>
                            </a:custGeom>
                            <a:noFill/>
                            <a:ln w="51270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7" name="Group 171"/>
                        <wpg:cNvGrpSpPr>
                          <a:grpSpLocks/>
                        </wpg:cNvGrpSpPr>
                        <wpg:grpSpPr bwMode="auto">
                          <a:xfrm>
                            <a:off x="1060" y="7730"/>
                            <a:ext cx="265" cy="2"/>
                            <a:chOff x="1060" y="7730"/>
                            <a:chExt cx="265" cy="2"/>
                          </a:xfrm>
                        </wpg:grpSpPr>
                        <wps:wsp>
                          <wps:cNvPr id="338" name="Freeform 172"/>
                          <wps:cNvSpPr>
                            <a:spLocks/>
                          </wps:cNvSpPr>
                          <wps:spPr bwMode="auto">
                            <a:xfrm>
                              <a:off x="1060" y="7730"/>
                              <a:ext cx="265" cy="2"/>
                            </a:xfrm>
                            <a:custGeom>
                              <a:avLst/>
                              <a:gdLst>
                                <a:gd name="T0" fmla="+- 0 1060 1060"/>
                                <a:gd name="T1" fmla="*/ T0 w 265"/>
                                <a:gd name="T2" fmla="+- 0 1325 1060"/>
                                <a:gd name="T3" fmla="*/ T2 w 26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65">
                                  <a:moveTo>
                                    <a:pt x="0" y="0"/>
                                  </a:moveTo>
                                  <a:lnTo>
                                    <a:pt x="265" y="0"/>
                                  </a:lnTo>
                                </a:path>
                              </a:pathLst>
                            </a:custGeom>
                            <a:noFill/>
                            <a:ln w="52070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9" name="Group 173"/>
                        <wpg:cNvGrpSpPr>
                          <a:grpSpLocks/>
                        </wpg:cNvGrpSpPr>
                        <wpg:grpSpPr bwMode="auto">
                          <a:xfrm>
                            <a:off x="1285" y="7769"/>
                            <a:ext cx="2" cy="108"/>
                            <a:chOff x="1285" y="7769"/>
                            <a:chExt cx="2" cy="108"/>
                          </a:xfrm>
                        </wpg:grpSpPr>
                        <wps:wsp>
                          <wps:cNvPr id="340" name="Freeform 174"/>
                          <wps:cNvSpPr>
                            <a:spLocks/>
                          </wps:cNvSpPr>
                          <wps:spPr bwMode="auto">
                            <a:xfrm>
                              <a:off x="1285" y="7769"/>
                              <a:ext cx="2" cy="108"/>
                            </a:xfrm>
                            <a:custGeom>
                              <a:avLst/>
                              <a:gdLst>
                                <a:gd name="T0" fmla="+- 0 7769 7769"/>
                                <a:gd name="T1" fmla="*/ 7769 h 108"/>
                                <a:gd name="T2" fmla="+- 0 7877 7769"/>
                                <a:gd name="T3" fmla="*/ 7877 h 10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08">
                                  <a:moveTo>
                                    <a:pt x="0" y="0"/>
                                  </a:moveTo>
                                  <a:lnTo>
                                    <a:pt x="0" y="108"/>
                                  </a:lnTo>
                                </a:path>
                              </a:pathLst>
                            </a:custGeom>
                            <a:noFill/>
                            <a:ln w="51308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1" name="Group 175"/>
                        <wpg:cNvGrpSpPr>
                          <a:grpSpLocks/>
                        </wpg:cNvGrpSpPr>
                        <wpg:grpSpPr bwMode="auto">
                          <a:xfrm>
                            <a:off x="1442" y="7706"/>
                            <a:ext cx="465" cy="79"/>
                            <a:chOff x="1442" y="7706"/>
                            <a:chExt cx="465" cy="79"/>
                          </a:xfrm>
                        </wpg:grpSpPr>
                        <wps:wsp>
                          <wps:cNvPr id="342" name="Freeform 176"/>
                          <wps:cNvSpPr>
                            <a:spLocks/>
                          </wps:cNvSpPr>
                          <wps:spPr bwMode="auto">
                            <a:xfrm>
                              <a:off x="1442" y="7706"/>
                              <a:ext cx="465" cy="79"/>
                            </a:xfrm>
                            <a:custGeom>
                              <a:avLst/>
                              <a:gdLst>
                                <a:gd name="T0" fmla="+- 0 1871 1442"/>
                                <a:gd name="T1" fmla="*/ T0 w 465"/>
                                <a:gd name="T2" fmla="+- 0 7706 7706"/>
                                <a:gd name="T3" fmla="*/ 7706 h 79"/>
                                <a:gd name="T4" fmla="+- 0 1468 1442"/>
                                <a:gd name="T5" fmla="*/ T4 w 465"/>
                                <a:gd name="T6" fmla="+- 0 7708 7706"/>
                                <a:gd name="T7" fmla="*/ 7708 h 79"/>
                                <a:gd name="T8" fmla="+- 0 1453 1442"/>
                                <a:gd name="T9" fmla="*/ T8 w 465"/>
                                <a:gd name="T10" fmla="+- 0 7717 7706"/>
                                <a:gd name="T11" fmla="*/ 7717 h 79"/>
                                <a:gd name="T12" fmla="+- 0 1443 1442"/>
                                <a:gd name="T13" fmla="*/ T12 w 465"/>
                                <a:gd name="T14" fmla="+- 0 7735 7706"/>
                                <a:gd name="T15" fmla="*/ 7735 h 79"/>
                                <a:gd name="T16" fmla="+- 0 1442 1442"/>
                                <a:gd name="T17" fmla="*/ T16 w 465"/>
                                <a:gd name="T18" fmla="+- 0 7762 7706"/>
                                <a:gd name="T19" fmla="*/ 7762 h 79"/>
                                <a:gd name="T20" fmla="+- 0 1456 1442"/>
                                <a:gd name="T21" fmla="*/ T20 w 465"/>
                                <a:gd name="T22" fmla="+- 0 7779 7706"/>
                                <a:gd name="T23" fmla="*/ 7779 h 79"/>
                                <a:gd name="T24" fmla="+- 0 1477 1442"/>
                                <a:gd name="T25" fmla="*/ T24 w 465"/>
                                <a:gd name="T26" fmla="+- 0 7785 7706"/>
                                <a:gd name="T27" fmla="*/ 7785 h 79"/>
                                <a:gd name="T28" fmla="+- 0 1871 1442"/>
                                <a:gd name="T29" fmla="*/ T28 w 465"/>
                                <a:gd name="T30" fmla="+- 0 7785 7706"/>
                                <a:gd name="T31" fmla="*/ 7785 h 79"/>
                                <a:gd name="T32" fmla="+- 0 1881 1442"/>
                                <a:gd name="T33" fmla="*/ T32 w 465"/>
                                <a:gd name="T34" fmla="+- 0 7784 7706"/>
                                <a:gd name="T35" fmla="*/ 7784 h 79"/>
                                <a:gd name="T36" fmla="+- 0 1896 1442"/>
                                <a:gd name="T37" fmla="*/ T36 w 465"/>
                                <a:gd name="T38" fmla="+- 0 7774 7706"/>
                                <a:gd name="T39" fmla="*/ 7774 h 79"/>
                                <a:gd name="T40" fmla="+- 0 1905 1442"/>
                                <a:gd name="T41" fmla="*/ T40 w 465"/>
                                <a:gd name="T42" fmla="+- 0 7756 7706"/>
                                <a:gd name="T43" fmla="*/ 7756 h 79"/>
                                <a:gd name="T44" fmla="+- 0 1906 1442"/>
                                <a:gd name="T45" fmla="*/ T44 w 465"/>
                                <a:gd name="T46" fmla="+- 0 7729 7706"/>
                                <a:gd name="T47" fmla="*/ 7729 h 79"/>
                                <a:gd name="T48" fmla="+- 0 1892 1442"/>
                                <a:gd name="T49" fmla="*/ T48 w 465"/>
                                <a:gd name="T50" fmla="+- 0 7713 7706"/>
                                <a:gd name="T51" fmla="*/ 7713 h 79"/>
                                <a:gd name="T52" fmla="+- 0 1871 1442"/>
                                <a:gd name="T53" fmla="*/ T52 w 465"/>
                                <a:gd name="T54" fmla="+- 0 7706 7706"/>
                                <a:gd name="T55" fmla="*/ 7706 h 7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</a:cxnLst>
                              <a:rect l="0" t="0" r="r" b="b"/>
                              <a:pathLst>
                                <a:path w="465" h="79">
                                  <a:moveTo>
                                    <a:pt x="429" y="0"/>
                                  </a:moveTo>
                                  <a:lnTo>
                                    <a:pt x="26" y="2"/>
                                  </a:lnTo>
                                  <a:lnTo>
                                    <a:pt x="11" y="11"/>
                                  </a:lnTo>
                                  <a:lnTo>
                                    <a:pt x="1" y="29"/>
                                  </a:lnTo>
                                  <a:lnTo>
                                    <a:pt x="0" y="56"/>
                                  </a:lnTo>
                                  <a:lnTo>
                                    <a:pt x="14" y="73"/>
                                  </a:lnTo>
                                  <a:lnTo>
                                    <a:pt x="35" y="79"/>
                                  </a:lnTo>
                                  <a:lnTo>
                                    <a:pt x="429" y="79"/>
                                  </a:lnTo>
                                  <a:lnTo>
                                    <a:pt x="439" y="78"/>
                                  </a:lnTo>
                                  <a:lnTo>
                                    <a:pt x="454" y="68"/>
                                  </a:lnTo>
                                  <a:lnTo>
                                    <a:pt x="463" y="50"/>
                                  </a:lnTo>
                                  <a:lnTo>
                                    <a:pt x="464" y="23"/>
                                  </a:lnTo>
                                  <a:lnTo>
                                    <a:pt x="450" y="7"/>
                                  </a:lnTo>
                                  <a:lnTo>
                                    <a:pt x="42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3" name="Group 177"/>
                        <wpg:cNvGrpSpPr>
                          <a:grpSpLocks/>
                        </wpg:cNvGrpSpPr>
                        <wpg:grpSpPr bwMode="auto">
                          <a:xfrm>
                            <a:off x="1444" y="7859"/>
                            <a:ext cx="362" cy="79"/>
                            <a:chOff x="1444" y="7859"/>
                            <a:chExt cx="362" cy="79"/>
                          </a:xfrm>
                        </wpg:grpSpPr>
                        <wps:wsp>
                          <wps:cNvPr id="344" name="Freeform 178"/>
                          <wps:cNvSpPr>
                            <a:spLocks/>
                          </wps:cNvSpPr>
                          <wps:spPr bwMode="auto">
                            <a:xfrm>
                              <a:off x="1444" y="7859"/>
                              <a:ext cx="362" cy="79"/>
                            </a:xfrm>
                            <a:custGeom>
                              <a:avLst/>
                              <a:gdLst>
                                <a:gd name="T0" fmla="+- 0 1771 1444"/>
                                <a:gd name="T1" fmla="*/ T0 w 362"/>
                                <a:gd name="T2" fmla="+- 0 7859 7859"/>
                                <a:gd name="T3" fmla="*/ 7859 h 79"/>
                                <a:gd name="T4" fmla="+- 0 1470 1444"/>
                                <a:gd name="T5" fmla="*/ T4 w 362"/>
                                <a:gd name="T6" fmla="+- 0 7860 7859"/>
                                <a:gd name="T7" fmla="*/ 7860 h 79"/>
                                <a:gd name="T8" fmla="+- 0 1455 1444"/>
                                <a:gd name="T9" fmla="*/ T8 w 362"/>
                                <a:gd name="T10" fmla="+- 0 7869 7859"/>
                                <a:gd name="T11" fmla="*/ 7869 h 79"/>
                                <a:gd name="T12" fmla="+- 0 1446 1444"/>
                                <a:gd name="T13" fmla="*/ T12 w 362"/>
                                <a:gd name="T14" fmla="+- 0 7887 7859"/>
                                <a:gd name="T15" fmla="*/ 7887 h 79"/>
                                <a:gd name="T16" fmla="+- 0 1444 1444"/>
                                <a:gd name="T17" fmla="*/ T16 w 362"/>
                                <a:gd name="T18" fmla="+- 0 7915 7859"/>
                                <a:gd name="T19" fmla="*/ 7915 h 79"/>
                                <a:gd name="T20" fmla="+- 0 1459 1444"/>
                                <a:gd name="T21" fmla="*/ T20 w 362"/>
                                <a:gd name="T22" fmla="+- 0 7931 7859"/>
                                <a:gd name="T23" fmla="*/ 7931 h 79"/>
                                <a:gd name="T24" fmla="+- 0 1480 1444"/>
                                <a:gd name="T25" fmla="*/ T24 w 362"/>
                                <a:gd name="T26" fmla="+- 0 7937 7859"/>
                                <a:gd name="T27" fmla="*/ 7937 h 79"/>
                                <a:gd name="T28" fmla="+- 0 1769 1444"/>
                                <a:gd name="T29" fmla="*/ T28 w 362"/>
                                <a:gd name="T30" fmla="+- 0 7937 7859"/>
                                <a:gd name="T31" fmla="*/ 7937 h 79"/>
                                <a:gd name="T32" fmla="+- 0 1780 1444"/>
                                <a:gd name="T33" fmla="*/ T32 w 362"/>
                                <a:gd name="T34" fmla="+- 0 7936 7859"/>
                                <a:gd name="T35" fmla="*/ 7936 h 79"/>
                                <a:gd name="T36" fmla="+- 0 1796 1444"/>
                                <a:gd name="T37" fmla="*/ T36 w 362"/>
                                <a:gd name="T38" fmla="+- 0 7926 7859"/>
                                <a:gd name="T39" fmla="*/ 7926 h 79"/>
                                <a:gd name="T40" fmla="+- 0 1805 1444"/>
                                <a:gd name="T41" fmla="*/ T40 w 362"/>
                                <a:gd name="T42" fmla="+- 0 7908 7859"/>
                                <a:gd name="T43" fmla="*/ 7908 h 79"/>
                                <a:gd name="T44" fmla="+- 0 1807 1444"/>
                                <a:gd name="T45" fmla="*/ T44 w 362"/>
                                <a:gd name="T46" fmla="+- 0 7881 7859"/>
                                <a:gd name="T47" fmla="*/ 7881 h 79"/>
                                <a:gd name="T48" fmla="+- 0 1792 1444"/>
                                <a:gd name="T49" fmla="*/ T48 w 362"/>
                                <a:gd name="T50" fmla="+- 0 7865 7859"/>
                                <a:gd name="T51" fmla="*/ 7865 h 79"/>
                                <a:gd name="T52" fmla="+- 0 1771 1444"/>
                                <a:gd name="T53" fmla="*/ T52 w 362"/>
                                <a:gd name="T54" fmla="+- 0 7859 7859"/>
                                <a:gd name="T55" fmla="*/ 7859 h 7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</a:cxnLst>
                              <a:rect l="0" t="0" r="r" b="b"/>
                              <a:pathLst>
                                <a:path w="362" h="79">
                                  <a:moveTo>
                                    <a:pt x="327" y="0"/>
                                  </a:moveTo>
                                  <a:lnTo>
                                    <a:pt x="26" y="1"/>
                                  </a:lnTo>
                                  <a:lnTo>
                                    <a:pt x="11" y="10"/>
                                  </a:lnTo>
                                  <a:lnTo>
                                    <a:pt x="2" y="28"/>
                                  </a:lnTo>
                                  <a:lnTo>
                                    <a:pt x="0" y="56"/>
                                  </a:lnTo>
                                  <a:lnTo>
                                    <a:pt x="15" y="72"/>
                                  </a:lnTo>
                                  <a:lnTo>
                                    <a:pt x="36" y="78"/>
                                  </a:lnTo>
                                  <a:lnTo>
                                    <a:pt x="325" y="78"/>
                                  </a:lnTo>
                                  <a:lnTo>
                                    <a:pt x="336" y="77"/>
                                  </a:lnTo>
                                  <a:lnTo>
                                    <a:pt x="352" y="67"/>
                                  </a:lnTo>
                                  <a:lnTo>
                                    <a:pt x="361" y="49"/>
                                  </a:lnTo>
                                  <a:lnTo>
                                    <a:pt x="363" y="22"/>
                                  </a:lnTo>
                                  <a:lnTo>
                                    <a:pt x="348" y="6"/>
                                  </a:lnTo>
                                  <a:lnTo>
                                    <a:pt x="327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5" name="Group 179"/>
                        <wpg:cNvGrpSpPr>
                          <a:grpSpLocks/>
                        </wpg:cNvGrpSpPr>
                        <wpg:grpSpPr bwMode="auto">
                          <a:xfrm>
                            <a:off x="1615" y="7518"/>
                            <a:ext cx="847" cy="1160"/>
                            <a:chOff x="1615" y="7518"/>
                            <a:chExt cx="847" cy="1160"/>
                          </a:xfrm>
                        </wpg:grpSpPr>
                        <wps:wsp>
                          <wps:cNvPr id="346" name="Freeform 180"/>
                          <wps:cNvSpPr>
                            <a:spLocks/>
                          </wps:cNvSpPr>
                          <wps:spPr bwMode="auto">
                            <a:xfrm>
                              <a:off x="1615" y="7518"/>
                              <a:ext cx="847" cy="1160"/>
                            </a:xfrm>
                            <a:custGeom>
                              <a:avLst/>
                              <a:gdLst>
                                <a:gd name="T0" fmla="+- 0 2186 1615"/>
                                <a:gd name="T1" fmla="*/ T0 w 847"/>
                                <a:gd name="T2" fmla="+- 0 7686 7518"/>
                                <a:gd name="T3" fmla="*/ 7686 h 1160"/>
                                <a:gd name="T4" fmla="+- 0 2169 1615"/>
                                <a:gd name="T5" fmla="*/ T4 w 847"/>
                                <a:gd name="T6" fmla="+- 0 7691 7518"/>
                                <a:gd name="T7" fmla="*/ 7691 h 1160"/>
                                <a:gd name="T8" fmla="+- 0 2155 1615"/>
                                <a:gd name="T9" fmla="*/ T8 w 847"/>
                                <a:gd name="T10" fmla="+- 0 7704 7518"/>
                                <a:gd name="T11" fmla="*/ 7704 h 1160"/>
                                <a:gd name="T12" fmla="+- 0 1669 1615"/>
                                <a:gd name="T13" fmla="*/ T12 w 847"/>
                                <a:gd name="T14" fmla="+- 0 8415 7518"/>
                                <a:gd name="T15" fmla="*/ 8415 h 1160"/>
                                <a:gd name="T16" fmla="+- 0 1666 1615"/>
                                <a:gd name="T17" fmla="*/ T16 w 847"/>
                                <a:gd name="T18" fmla="+- 0 8418 7518"/>
                                <a:gd name="T19" fmla="*/ 8418 h 1160"/>
                                <a:gd name="T20" fmla="+- 0 1664 1615"/>
                                <a:gd name="T21" fmla="*/ T20 w 847"/>
                                <a:gd name="T22" fmla="+- 0 8423 7518"/>
                                <a:gd name="T23" fmla="*/ 8423 h 1160"/>
                                <a:gd name="T24" fmla="+- 0 1664 1615"/>
                                <a:gd name="T25" fmla="*/ T24 w 847"/>
                                <a:gd name="T26" fmla="+- 0 8428 7518"/>
                                <a:gd name="T27" fmla="*/ 8428 h 1160"/>
                                <a:gd name="T28" fmla="+- 0 1615 1615"/>
                                <a:gd name="T29" fmla="*/ T28 w 847"/>
                                <a:gd name="T30" fmla="+- 0 8637 7518"/>
                                <a:gd name="T31" fmla="*/ 8637 h 1160"/>
                                <a:gd name="T32" fmla="+- 0 1619 1615"/>
                                <a:gd name="T33" fmla="*/ T32 w 847"/>
                                <a:gd name="T34" fmla="+- 0 8656 7518"/>
                                <a:gd name="T35" fmla="*/ 8656 h 1160"/>
                                <a:gd name="T36" fmla="+- 0 1632 1615"/>
                                <a:gd name="T37" fmla="*/ T36 w 847"/>
                                <a:gd name="T38" fmla="+- 0 8670 7518"/>
                                <a:gd name="T39" fmla="*/ 8670 h 1160"/>
                                <a:gd name="T40" fmla="+- 0 1637 1615"/>
                                <a:gd name="T41" fmla="*/ T40 w 847"/>
                                <a:gd name="T42" fmla="+- 0 8675 7518"/>
                                <a:gd name="T43" fmla="*/ 8675 h 1160"/>
                                <a:gd name="T44" fmla="+- 0 1645 1615"/>
                                <a:gd name="T45" fmla="*/ T44 w 847"/>
                                <a:gd name="T46" fmla="+- 0 8678 7518"/>
                                <a:gd name="T47" fmla="*/ 8678 h 1160"/>
                                <a:gd name="T48" fmla="+- 0 1661 1615"/>
                                <a:gd name="T49" fmla="*/ T48 w 847"/>
                                <a:gd name="T50" fmla="+- 0 8678 7518"/>
                                <a:gd name="T51" fmla="*/ 8678 h 1160"/>
                                <a:gd name="T52" fmla="+- 0 1669 1615"/>
                                <a:gd name="T53" fmla="*/ T52 w 847"/>
                                <a:gd name="T54" fmla="+- 0 8675 7518"/>
                                <a:gd name="T55" fmla="*/ 8675 h 1160"/>
                                <a:gd name="T56" fmla="+- 0 1674 1615"/>
                                <a:gd name="T57" fmla="*/ T56 w 847"/>
                                <a:gd name="T58" fmla="+- 0 8672 7518"/>
                                <a:gd name="T59" fmla="*/ 8672 h 1160"/>
                                <a:gd name="T60" fmla="+- 0 1842 1615"/>
                                <a:gd name="T61" fmla="*/ T60 w 847"/>
                                <a:gd name="T62" fmla="+- 0 8554 7518"/>
                                <a:gd name="T63" fmla="*/ 8554 h 1160"/>
                                <a:gd name="T64" fmla="+- 0 1847 1615"/>
                                <a:gd name="T65" fmla="*/ T64 w 847"/>
                                <a:gd name="T66" fmla="+- 0 8552 7518"/>
                                <a:gd name="T67" fmla="*/ 8552 h 1160"/>
                                <a:gd name="T68" fmla="+- 0 1850 1615"/>
                                <a:gd name="T69" fmla="*/ T68 w 847"/>
                                <a:gd name="T70" fmla="+- 0 8549 7518"/>
                                <a:gd name="T71" fmla="*/ 8549 h 1160"/>
                                <a:gd name="T72" fmla="+- 0 1713 1615"/>
                                <a:gd name="T73" fmla="*/ T72 w 847"/>
                                <a:gd name="T74" fmla="+- 0 8549 7518"/>
                                <a:gd name="T75" fmla="*/ 8549 h 1160"/>
                                <a:gd name="T76" fmla="+- 0 1734 1615"/>
                                <a:gd name="T77" fmla="*/ T76 w 847"/>
                                <a:gd name="T78" fmla="+- 0 8457 7518"/>
                                <a:gd name="T79" fmla="*/ 8457 h 1160"/>
                                <a:gd name="T80" fmla="+- 0 2225 1615"/>
                                <a:gd name="T81" fmla="*/ T80 w 847"/>
                                <a:gd name="T82" fmla="+- 0 7739 7518"/>
                                <a:gd name="T83" fmla="*/ 7739 h 1160"/>
                                <a:gd name="T84" fmla="+- 0 2227 1615"/>
                                <a:gd name="T85" fmla="*/ T84 w 847"/>
                                <a:gd name="T86" fmla="+- 0 7722 7518"/>
                                <a:gd name="T87" fmla="*/ 7722 h 1160"/>
                                <a:gd name="T88" fmla="+- 0 2220 1615"/>
                                <a:gd name="T89" fmla="*/ T88 w 847"/>
                                <a:gd name="T90" fmla="+- 0 7705 7518"/>
                                <a:gd name="T91" fmla="*/ 7705 h 1160"/>
                                <a:gd name="T92" fmla="+- 0 2204 1615"/>
                                <a:gd name="T93" fmla="*/ T92 w 847"/>
                                <a:gd name="T94" fmla="+- 0 7690 7518"/>
                                <a:gd name="T95" fmla="*/ 7690 h 1160"/>
                                <a:gd name="T96" fmla="+- 0 2186 1615"/>
                                <a:gd name="T97" fmla="*/ T96 w 847"/>
                                <a:gd name="T98" fmla="+- 0 7686 7518"/>
                                <a:gd name="T99" fmla="*/ 7686 h 11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</a:cxnLst>
                              <a:rect l="0" t="0" r="r" b="b"/>
                              <a:pathLst>
                                <a:path w="847" h="1160">
                                  <a:moveTo>
                                    <a:pt x="571" y="168"/>
                                  </a:moveTo>
                                  <a:lnTo>
                                    <a:pt x="554" y="173"/>
                                  </a:lnTo>
                                  <a:lnTo>
                                    <a:pt x="540" y="186"/>
                                  </a:lnTo>
                                  <a:lnTo>
                                    <a:pt x="54" y="897"/>
                                  </a:lnTo>
                                  <a:lnTo>
                                    <a:pt x="51" y="900"/>
                                  </a:lnTo>
                                  <a:lnTo>
                                    <a:pt x="49" y="905"/>
                                  </a:lnTo>
                                  <a:lnTo>
                                    <a:pt x="49" y="910"/>
                                  </a:lnTo>
                                  <a:lnTo>
                                    <a:pt x="0" y="1119"/>
                                  </a:lnTo>
                                  <a:lnTo>
                                    <a:pt x="4" y="1138"/>
                                  </a:lnTo>
                                  <a:lnTo>
                                    <a:pt x="17" y="1152"/>
                                  </a:lnTo>
                                  <a:lnTo>
                                    <a:pt x="22" y="1157"/>
                                  </a:lnTo>
                                  <a:lnTo>
                                    <a:pt x="30" y="1160"/>
                                  </a:lnTo>
                                  <a:lnTo>
                                    <a:pt x="46" y="1160"/>
                                  </a:lnTo>
                                  <a:lnTo>
                                    <a:pt x="54" y="1157"/>
                                  </a:lnTo>
                                  <a:lnTo>
                                    <a:pt x="59" y="1154"/>
                                  </a:lnTo>
                                  <a:lnTo>
                                    <a:pt x="227" y="1036"/>
                                  </a:lnTo>
                                  <a:lnTo>
                                    <a:pt x="232" y="1034"/>
                                  </a:lnTo>
                                  <a:lnTo>
                                    <a:pt x="235" y="1031"/>
                                  </a:lnTo>
                                  <a:lnTo>
                                    <a:pt x="98" y="1031"/>
                                  </a:lnTo>
                                  <a:lnTo>
                                    <a:pt x="119" y="939"/>
                                  </a:lnTo>
                                  <a:lnTo>
                                    <a:pt x="610" y="221"/>
                                  </a:lnTo>
                                  <a:lnTo>
                                    <a:pt x="612" y="204"/>
                                  </a:lnTo>
                                  <a:lnTo>
                                    <a:pt x="605" y="187"/>
                                  </a:lnTo>
                                  <a:lnTo>
                                    <a:pt x="589" y="172"/>
                                  </a:lnTo>
                                  <a:lnTo>
                                    <a:pt x="571" y="16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7" name="Freeform 181"/>
                          <wps:cNvSpPr>
                            <a:spLocks/>
                          </wps:cNvSpPr>
                          <wps:spPr bwMode="auto">
                            <a:xfrm>
                              <a:off x="1615" y="7518"/>
                              <a:ext cx="847" cy="1160"/>
                            </a:xfrm>
                            <a:custGeom>
                              <a:avLst/>
                              <a:gdLst>
                                <a:gd name="T0" fmla="+- 0 2299 1615"/>
                                <a:gd name="T1" fmla="*/ T0 w 847"/>
                                <a:gd name="T2" fmla="+- 0 7518 7518"/>
                                <a:gd name="T3" fmla="*/ 7518 h 1160"/>
                                <a:gd name="T4" fmla="+- 0 2282 1615"/>
                                <a:gd name="T5" fmla="*/ T4 w 847"/>
                                <a:gd name="T6" fmla="+- 0 7523 7518"/>
                                <a:gd name="T7" fmla="*/ 7523 h 1160"/>
                                <a:gd name="T8" fmla="+- 0 2267 1615"/>
                                <a:gd name="T9" fmla="*/ T8 w 847"/>
                                <a:gd name="T10" fmla="+- 0 7536 7518"/>
                                <a:gd name="T11" fmla="*/ 7536 h 1160"/>
                                <a:gd name="T12" fmla="+- 0 2218 1615"/>
                                <a:gd name="T13" fmla="*/ T12 w 847"/>
                                <a:gd name="T14" fmla="+- 0 7612 7518"/>
                                <a:gd name="T15" fmla="*/ 7612 h 1160"/>
                                <a:gd name="T16" fmla="+- 0 2212 1615"/>
                                <a:gd name="T17" fmla="*/ T16 w 847"/>
                                <a:gd name="T18" fmla="+- 0 7620 7518"/>
                                <a:gd name="T19" fmla="*/ 7620 h 1160"/>
                                <a:gd name="T20" fmla="+- 0 2210 1615"/>
                                <a:gd name="T21" fmla="*/ T20 w 847"/>
                                <a:gd name="T22" fmla="+- 0 7630 7518"/>
                                <a:gd name="T23" fmla="*/ 7630 h 1160"/>
                                <a:gd name="T24" fmla="+- 0 2212 1615"/>
                                <a:gd name="T25" fmla="*/ T24 w 847"/>
                                <a:gd name="T26" fmla="+- 0 7641 7518"/>
                                <a:gd name="T27" fmla="*/ 7641 h 1160"/>
                                <a:gd name="T28" fmla="+- 0 2212 1615"/>
                                <a:gd name="T29" fmla="*/ T28 w 847"/>
                                <a:gd name="T30" fmla="+- 0 7651 7518"/>
                                <a:gd name="T31" fmla="*/ 7651 h 1160"/>
                                <a:gd name="T32" fmla="+- 0 2220 1615"/>
                                <a:gd name="T33" fmla="*/ T32 w 847"/>
                                <a:gd name="T34" fmla="+- 0 7662 7518"/>
                                <a:gd name="T35" fmla="*/ 7662 h 1160"/>
                                <a:gd name="T36" fmla="+- 0 2317 1615"/>
                                <a:gd name="T37" fmla="*/ T36 w 847"/>
                                <a:gd name="T38" fmla="+- 0 7727 7518"/>
                                <a:gd name="T39" fmla="*/ 7727 h 1160"/>
                                <a:gd name="T40" fmla="+- 0 1792 1615"/>
                                <a:gd name="T41" fmla="*/ T40 w 847"/>
                                <a:gd name="T42" fmla="+- 0 8497 7518"/>
                                <a:gd name="T43" fmla="*/ 8497 h 1160"/>
                                <a:gd name="T44" fmla="+- 0 1713 1615"/>
                                <a:gd name="T45" fmla="*/ T44 w 847"/>
                                <a:gd name="T46" fmla="+- 0 8549 7518"/>
                                <a:gd name="T47" fmla="*/ 8549 h 1160"/>
                                <a:gd name="T48" fmla="+- 0 1850 1615"/>
                                <a:gd name="T49" fmla="*/ T48 w 847"/>
                                <a:gd name="T50" fmla="+- 0 8549 7518"/>
                                <a:gd name="T51" fmla="*/ 8549 h 1160"/>
                                <a:gd name="T52" fmla="+- 0 1853 1615"/>
                                <a:gd name="T53" fmla="*/ T52 w 847"/>
                                <a:gd name="T54" fmla="+- 0 8544 7518"/>
                                <a:gd name="T55" fmla="*/ 8544 h 1160"/>
                                <a:gd name="T56" fmla="+- 0 2404 1615"/>
                                <a:gd name="T57" fmla="*/ T56 w 847"/>
                                <a:gd name="T58" fmla="+- 0 7738 7518"/>
                                <a:gd name="T59" fmla="*/ 7738 h 1160"/>
                                <a:gd name="T60" fmla="+- 0 2409 1615"/>
                                <a:gd name="T61" fmla="*/ T60 w 847"/>
                                <a:gd name="T62" fmla="+- 0 7730 7518"/>
                                <a:gd name="T63" fmla="*/ 7730 h 1160"/>
                                <a:gd name="T64" fmla="+- 0 2412 1615"/>
                                <a:gd name="T65" fmla="*/ T64 w 847"/>
                                <a:gd name="T66" fmla="+- 0 7719 7518"/>
                                <a:gd name="T67" fmla="*/ 7719 h 1160"/>
                                <a:gd name="T68" fmla="+- 0 2409 1615"/>
                                <a:gd name="T69" fmla="*/ T68 w 847"/>
                                <a:gd name="T70" fmla="+- 0 7709 7518"/>
                                <a:gd name="T71" fmla="*/ 7709 h 1160"/>
                                <a:gd name="T72" fmla="+- 0 2409 1615"/>
                                <a:gd name="T73" fmla="*/ T72 w 847"/>
                                <a:gd name="T74" fmla="+- 0 7698 7518"/>
                                <a:gd name="T75" fmla="*/ 7698 h 1160"/>
                                <a:gd name="T76" fmla="+- 0 2401 1615"/>
                                <a:gd name="T77" fmla="*/ T76 w 847"/>
                                <a:gd name="T78" fmla="+- 0 7688 7518"/>
                                <a:gd name="T79" fmla="*/ 7688 h 1160"/>
                                <a:gd name="T80" fmla="+- 0 2393 1615"/>
                                <a:gd name="T81" fmla="*/ T80 w 847"/>
                                <a:gd name="T82" fmla="+- 0 7683 7518"/>
                                <a:gd name="T83" fmla="*/ 7683 h 1160"/>
                                <a:gd name="T84" fmla="+- 0 2304 1615"/>
                                <a:gd name="T85" fmla="*/ T84 w 847"/>
                                <a:gd name="T86" fmla="+- 0 7622 7518"/>
                                <a:gd name="T87" fmla="*/ 7622 h 1160"/>
                                <a:gd name="T88" fmla="+- 0 2309 1615"/>
                                <a:gd name="T89" fmla="*/ T88 w 847"/>
                                <a:gd name="T90" fmla="+- 0 7614 7518"/>
                                <a:gd name="T91" fmla="*/ 7614 h 1160"/>
                                <a:gd name="T92" fmla="+- 0 2448 1615"/>
                                <a:gd name="T93" fmla="*/ T92 w 847"/>
                                <a:gd name="T94" fmla="+- 0 7614 7518"/>
                                <a:gd name="T95" fmla="*/ 7614 h 1160"/>
                                <a:gd name="T96" fmla="+- 0 2443 1615"/>
                                <a:gd name="T97" fmla="*/ T96 w 847"/>
                                <a:gd name="T98" fmla="+- 0 7609 7518"/>
                                <a:gd name="T99" fmla="*/ 7609 h 1160"/>
                                <a:gd name="T100" fmla="+- 0 2317 1615"/>
                                <a:gd name="T101" fmla="*/ T100 w 847"/>
                                <a:gd name="T102" fmla="+- 0 7522 7518"/>
                                <a:gd name="T103" fmla="*/ 7522 h 1160"/>
                                <a:gd name="T104" fmla="+- 0 2299 1615"/>
                                <a:gd name="T105" fmla="*/ T104 w 847"/>
                                <a:gd name="T106" fmla="+- 0 7518 7518"/>
                                <a:gd name="T107" fmla="*/ 7518 h 11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</a:cxnLst>
                              <a:rect l="0" t="0" r="r" b="b"/>
                              <a:pathLst>
                                <a:path w="847" h="1160">
                                  <a:moveTo>
                                    <a:pt x="684" y="0"/>
                                  </a:moveTo>
                                  <a:lnTo>
                                    <a:pt x="667" y="5"/>
                                  </a:lnTo>
                                  <a:lnTo>
                                    <a:pt x="652" y="18"/>
                                  </a:lnTo>
                                  <a:lnTo>
                                    <a:pt x="603" y="94"/>
                                  </a:lnTo>
                                  <a:lnTo>
                                    <a:pt x="597" y="102"/>
                                  </a:lnTo>
                                  <a:lnTo>
                                    <a:pt x="595" y="112"/>
                                  </a:lnTo>
                                  <a:lnTo>
                                    <a:pt x="597" y="123"/>
                                  </a:lnTo>
                                  <a:lnTo>
                                    <a:pt x="597" y="133"/>
                                  </a:lnTo>
                                  <a:lnTo>
                                    <a:pt x="605" y="144"/>
                                  </a:lnTo>
                                  <a:lnTo>
                                    <a:pt x="702" y="209"/>
                                  </a:lnTo>
                                  <a:lnTo>
                                    <a:pt x="177" y="979"/>
                                  </a:lnTo>
                                  <a:lnTo>
                                    <a:pt x="98" y="1031"/>
                                  </a:lnTo>
                                  <a:lnTo>
                                    <a:pt x="235" y="1031"/>
                                  </a:lnTo>
                                  <a:lnTo>
                                    <a:pt x="238" y="1026"/>
                                  </a:lnTo>
                                  <a:lnTo>
                                    <a:pt x="789" y="220"/>
                                  </a:lnTo>
                                  <a:lnTo>
                                    <a:pt x="794" y="212"/>
                                  </a:lnTo>
                                  <a:lnTo>
                                    <a:pt x="797" y="201"/>
                                  </a:lnTo>
                                  <a:lnTo>
                                    <a:pt x="794" y="191"/>
                                  </a:lnTo>
                                  <a:lnTo>
                                    <a:pt x="794" y="180"/>
                                  </a:lnTo>
                                  <a:lnTo>
                                    <a:pt x="786" y="170"/>
                                  </a:lnTo>
                                  <a:lnTo>
                                    <a:pt x="778" y="165"/>
                                  </a:lnTo>
                                  <a:lnTo>
                                    <a:pt x="689" y="104"/>
                                  </a:lnTo>
                                  <a:lnTo>
                                    <a:pt x="694" y="96"/>
                                  </a:lnTo>
                                  <a:lnTo>
                                    <a:pt x="833" y="96"/>
                                  </a:lnTo>
                                  <a:lnTo>
                                    <a:pt x="828" y="91"/>
                                  </a:lnTo>
                                  <a:lnTo>
                                    <a:pt x="702" y="4"/>
                                  </a:lnTo>
                                  <a:lnTo>
                                    <a:pt x="68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8" name="Freeform 182"/>
                          <wps:cNvSpPr>
                            <a:spLocks/>
                          </wps:cNvSpPr>
                          <wps:spPr bwMode="auto">
                            <a:xfrm>
                              <a:off x="1615" y="7518"/>
                              <a:ext cx="847" cy="1160"/>
                            </a:xfrm>
                            <a:custGeom>
                              <a:avLst/>
                              <a:gdLst>
                                <a:gd name="T0" fmla="+- 0 2448 1615"/>
                                <a:gd name="T1" fmla="*/ T0 w 847"/>
                                <a:gd name="T2" fmla="+- 0 7614 7518"/>
                                <a:gd name="T3" fmla="*/ 7614 h 1160"/>
                                <a:gd name="T4" fmla="+- 0 2309 1615"/>
                                <a:gd name="T5" fmla="*/ T4 w 847"/>
                                <a:gd name="T6" fmla="+- 0 7614 7518"/>
                                <a:gd name="T7" fmla="*/ 7614 h 1160"/>
                                <a:gd name="T8" fmla="+- 0 2408 1615"/>
                                <a:gd name="T9" fmla="*/ T8 w 847"/>
                                <a:gd name="T10" fmla="+- 0 7680 7518"/>
                                <a:gd name="T11" fmla="*/ 7680 h 1160"/>
                                <a:gd name="T12" fmla="+- 0 2425 1615"/>
                                <a:gd name="T13" fmla="*/ T12 w 847"/>
                                <a:gd name="T14" fmla="+- 0 7681 7518"/>
                                <a:gd name="T15" fmla="*/ 7681 h 1160"/>
                                <a:gd name="T16" fmla="+- 0 2442 1615"/>
                                <a:gd name="T17" fmla="*/ T16 w 847"/>
                                <a:gd name="T18" fmla="+- 0 7674 7518"/>
                                <a:gd name="T19" fmla="*/ 7674 h 1160"/>
                                <a:gd name="T20" fmla="+- 0 2457 1615"/>
                                <a:gd name="T21" fmla="*/ T20 w 847"/>
                                <a:gd name="T22" fmla="+- 0 7659 7518"/>
                                <a:gd name="T23" fmla="*/ 7659 h 1160"/>
                                <a:gd name="T24" fmla="+- 0 2461 1615"/>
                                <a:gd name="T25" fmla="*/ T24 w 847"/>
                                <a:gd name="T26" fmla="+- 0 7641 7518"/>
                                <a:gd name="T27" fmla="*/ 7641 h 1160"/>
                                <a:gd name="T28" fmla="+- 0 2456 1615"/>
                                <a:gd name="T29" fmla="*/ T28 w 847"/>
                                <a:gd name="T30" fmla="+- 0 7623 7518"/>
                                <a:gd name="T31" fmla="*/ 7623 h 1160"/>
                                <a:gd name="T32" fmla="+- 0 2448 1615"/>
                                <a:gd name="T33" fmla="*/ T32 w 847"/>
                                <a:gd name="T34" fmla="+- 0 7614 7518"/>
                                <a:gd name="T35" fmla="*/ 7614 h 11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847" h="1160">
                                  <a:moveTo>
                                    <a:pt x="833" y="96"/>
                                  </a:moveTo>
                                  <a:lnTo>
                                    <a:pt x="694" y="96"/>
                                  </a:lnTo>
                                  <a:lnTo>
                                    <a:pt x="793" y="162"/>
                                  </a:lnTo>
                                  <a:lnTo>
                                    <a:pt x="810" y="163"/>
                                  </a:lnTo>
                                  <a:lnTo>
                                    <a:pt x="827" y="156"/>
                                  </a:lnTo>
                                  <a:lnTo>
                                    <a:pt x="842" y="141"/>
                                  </a:lnTo>
                                  <a:lnTo>
                                    <a:pt x="846" y="123"/>
                                  </a:lnTo>
                                  <a:lnTo>
                                    <a:pt x="841" y="105"/>
                                  </a:lnTo>
                                  <a:lnTo>
                                    <a:pt x="833" y="9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9" name="Group 183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2935" cy="2738"/>
                            <a:chOff x="0" y="0"/>
                            <a:chExt cx="2935" cy="2738"/>
                          </a:xfrm>
                        </wpg:grpSpPr>
                        <wps:wsp>
                          <wps:cNvPr id="350" name="Freeform 184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2935" cy="2738"/>
                            </a:xfrm>
                            <a:custGeom>
                              <a:avLst/>
                              <a:gdLst>
                                <a:gd name="T0" fmla="*/ 0 w 2935"/>
                                <a:gd name="T1" fmla="*/ 2738 h 2738"/>
                                <a:gd name="T2" fmla="*/ 2935 w 2935"/>
                                <a:gd name="T3" fmla="*/ 2738 h 2738"/>
                                <a:gd name="T4" fmla="*/ 2935 w 2935"/>
                                <a:gd name="T5" fmla="*/ 0 h 2738"/>
                                <a:gd name="T6" fmla="*/ 0 w 2935"/>
                                <a:gd name="T7" fmla="*/ 0 h 2738"/>
                                <a:gd name="T8" fmla="*/ 0 w 2935"/>
                                <a:gd name="T9" fmla="*/ 2738 h 273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2935" h="2738">
                                  <a:moveTo>
                                    <a:pt x="0" y="2738"/>
                                  </a:moveTo>
                                  <a:lnTo>
                                    <a:pt x="2935" y="2738"/>
                                  </a:lnTo>
                                  <a:lnTo>
                                    <a:pt x="293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73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1" name="Group 185"/>
                        <wpg:cNvGrpSpPr>
                          <a:grpSpLocks/>
                        </wpg:cNvGrpSpPr>
                        <wpg:grpSpPr bwMode="auto">
                          <a:xfrm>
                            <a:off x="2964" y="0"/>
                            <a:ext cx="8942" cy="2738"/>
                            <a:chOff x="2964" y="0"/>
                            <a:chExt cx="8942" cy="2738"/>
                          </a:xfrm>
                        </wpg:grpSpPr>
                        <wps:wsp>
                          <wps:cNvPr id="352" name="Freeform 186"/>
                          <wps:cNvSpPr>
                            <a:spLocks/>
                          </wps:cNvSpPr>
                          <wps:spPr bwMode="auto">
                            <a:xfrm>
                              <a:off x="2964" y="0"/>
                              <a:ext cx="8942" cy="2738"/>
                            </a:xfrm>
                            <a:custGeom>
                              <a:avLst/>
                              <a:gdLst>
                                <a:gd name="T0" fmla="+- 0 2964 2964"/>
                                <a:gd name="T1" fmla="*/ T0 w 8942"/>
                                <a:gd name="T2" fmla="*/ 2738 h 2738"/>
                                <a:gd name="T3" fmla="+- 0 11906 2964"/>
                                <a:gd name="T4" fmla="*/ T3 w 8942"/>
                                <a:gd name="T5" fmla="*/ 2738 h 2738"/>
                                <a:gd name="T6" fmla="+- 0 11906 2964"/>
                                <a:gd name="T7" fmla="*/ T6 w 8942"/>
                                <a:gd name="T8" fmla="*/ 0 h 2738"/>
                                <a:gd name="T9" fmla="+- 0 2964 2964"/>
                                <a:gd name="T10" fmla="*/ T9 w 8942"/>
                                <a:gd name="T11" fmla="*/ 0 h 2738"/>
                                <a:gd name="T12" fmla="+- 0 2964 2964"/>
                                <a:gd name="T13" fmla="*/ T12 w 8942"/>
                                <a:gd name="T14" fmla="*/ 2738 h 2738"/>
                              </a:gdLst>
                              <a:ahLst/>
                              <a:cxnLst>
                                <a:cxn ang="0">
                                  <a:pos x="T1" y="T2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7" y="T8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3" y="T14"/>
                                </a:cxn>
                              </a:cxnLst>
                              <a:rect l="0" t="0" r="r" b="b"/>
                              <a:pathLst>
                                <a:path w="8942" h="2738">
                                  <a:moveTo>
                                    <a:pt x="0" y="2738"/>
                                  </a:moveTo>
                                  <a:lnTo>
                                    <a:pt x="8942" y="2738"/>
                                  </a:lnTo>
                                  <a:lnTo>
                                    <a:pt x="894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73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3" name="Group 187"/>
                        <wpg:cNvGrpSpPr>
                          <a:grpSpLocks/>
                        </wpg:cNvGrpSpPr>
                        <wpg:grpSpPr bwMode="auto">
                          <a:xfrm>
                            <a:off x="742" y="1216"/>
                            <a:ext cx="473" cy="1040"/>
                            <a:chOff x="742" y="1216"/>
                            <a:chExt cx="473" cy="1040"/>
                          </a:xfrm>
                        </wpg:grpSpPr>
                        <wps:wsp>
                          <wps:cNvPr id="354" name="Freeform 188"/>
                          <wps:cNvSpPr>
                            <a:spLocks/>
                          </wps:cNvSpPr>
                          <wps:spPr bwMode="auto">
                            <a:xfrm>
                              <a:off x="742" y="1216"/>
                              <a:ext cx="473" cy="1040"/>
                            </a:xfrm>
                            <a:custGeom>
                              <a:avLst/>
                              <a:gdLst>
                                <a:gd name="T0" fmla="+- 0 956 742"/>
                                <a:gd name="T1" fmla="*/ T0 w 473"/>
                                <a:gd name="T2" fmla="+- 0 1216 1216"/>
                                <a:gd name="T3" fmla="*/ 1216 h 1040"/>
                                <a:gd name="T4" fmla="+- 0 742 742"/>
                                <a:gd name="T5" fmla="*/ T4 w 473"/>
                                <a:gd name="T6" fmla="+- 0 1216 1216"/>
                                <a:gd name="T7" fmla="*/ 1216 h 1040"/>
                                <a:gd name="T8" fmla="+- 0 742 742"/>
                                <a:gd name="T9" fmla="*/ T8 w 473"/>
                                <a:gd name="T10" fmla="+- 0 2256 1216"/>
                                <a:gd name="T11" fmla="*/ 2256 h 1040"/>
                                <a:gd name="T12" fmla="+- 0 891 742"/>
                                <a:gd name="T13" fmla="*/ T12 w 473"/>
                                <a:gd name="T14" fmla="+- 0 2256 1216"/>
                                <a:gd name="T15" fmla="*/ 2256 h 1040"/>
                                <a:gd name="T16" fmla="+- 0 891 742"/>
                                <a:gd name="T17" fmla="*/ T16 w 473"/>
                                <a:gd name="T18" fmla="+- 0 1850 1216"/>
                                <a:gd name="T19" fmla="*/ 1850 h 1040"/>
                                <a:gd name="T20" fmla="+- 0 976 742"/>
                                <a:gd name="T21" fmla="*/ T20 w 473"/>
                                <a:gd name="T22" fmla="+- 0 1849 1216"/>
                                <a:gd name="T23" fmla="*/ 1849 h 1040"/>
                                <a:gd name="T24" fmla="+- 0 1043 742"/>
                                <a:gd name="T25" fmla="*/ T24 w 473"/>
                                <a:gd name="T26" fmla="+- 0 1839 1216"/>
                                <a:gd name="T27" fmla="*/ 1839 h 1040"/>
                                <a:gd name="T28" fmla="+- 0 1098 742"/>
                                <a:gd name="T29" fmla="*/ T28 w 473"/>
                                <a:gd name="T30" fmla="+- 0 1815 1216"/>
                                <a:gd name="T31" fmla="*/ 1815 h 1040"/>
                                <a:gd name="T32" fmla="+- 0 1157 742"/>
                                <a:gd name="T33" fmla="*/ T32 w 473"/>
                                <a:gd name="T34" fmla="+- 0 1763 1216"/>
                                <a:gd name="T35" fmla="*/ 1763 h 1040"/>
                                <a:gd name="T36" fmla="+- 0 1190 742"/>
                                <a:gd name="T37" fmla="*/ T36 w 473"/>
                                <a:gd name="T38" fmla="+- 0 1709 1216"/>
                                <a:gd name="T39" fmla="*/ 1709 h 1040"/>
                                <a:gd name="T40" fmla="+- 0 891 742"/>
                                <a:gd name="T41" fmla="*/ T40 w 473"/>
                                <a:gd name="T42" fmla="+- 0 1709 1216"/>
                                <a:gd name="T43" fmla="*/ 1709 h 1040"/>
                                <a:gd name="T44" fmla="+- 0 891 742"/>
                                <a:gd name="T45" fmla="*/ T44 w 473"/>
                                <a:gd name="T46" fmla="+- 0 1356 1216"/>
                                <a:gd name="T47" fmla="*/ 1356 h 1040"/>
                                <a:gd name="T48" fmla="+- 0 1191 742"/>
                                <a:gd name="T49" fmla="*/ T48 w 473"/>
                                <a:gd name="T50" fmla="+- 0 1356 1216"/>
                                <a:gd name="T51" fmla="*/ 1356 h 1040"/>
                                <a:gd name="T52" fmla="+- 0 1185 742"/>
                                <a:gd name="T53" fmla="*/ T52 w 473"/>
                                <a:gd name="T54" fmla="+- 0 1342 1216"/>
                                <a:gd name="T55" fmla="*/ 1342 h 1040"/>
                                <a:gd name="T56" fmla="+- 0 1144 742"/>
                                <a:gd name="T57" fmla="*/ T56 w 473"/>
                                <a:gd name="T58" fmla="+- 0 1284 1216"/>
                                <a:gd name="T59" fmla="*/ 1284 h 1040"/>
                                <a:gd name="T60" fmla="+- 0 1096 742"/>
                                <a:gd name="T61" fmla="*/ T60 w 473"/>
                                <a:gd name="T62" fmla="+- 0 1247 1216"/>
                                <a:gd name="T63" fmla="*/ 1247 h 1040"/>
                                <a:gd name="T64" fmla="+- 0 1022 742"/>
                                <a:gd name="T65" fmla="*/ T64 w 473"/>
                                <a:gd name="T66" fmla="+- 0 1221 1216"/>
                                <a:gd name="T67" fmla="*/ 1221 h 1040"/>
                                <a:gd name="T68" fmla="+- 0 979 742"/>
                                <a:gd name="T69" fmla="*/ T68 w 473"/>
                                <a:gd name="T70" fmla="+- 0 1216 1216"/>
                                <a:gd name="T71" fmla="*/ 1216 h 1040"/>
                                <a:gd name="T72" fmla="+- 0 956 742"/>
                                <a:gd name="T73" fmla="*/ T72 w 473"/>
                                <a:gd name="T74" fmla="+- 0 1216 1216"/>
                                <a:gd name="T75" fmla="*/ 1216 h 10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</a:cxnLst>
                              <a:rect l="0" t="0" r="r" b="b"/>
                              <a:pathLst>
                                <a:path w="473" h="1040">
                                  <a:moveTo>
                                    <a:pt x="214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040"/>
                                  </a:lnTo>
                                  <a:lnTo>
                                    <a:pt x="149" y="1040"/>
                                  </a:lnTo>
                                  <a:lnTo>
                                    <a:pt x="149" y="634"/>
                                  </a:lnTo>
                                  <a:lnTo>
                                    <a:pt x="234" y="633"/>
                                  </a:lnTo>
                                  <a:lnTo>
                                    <a:pt x="301" y="623"/>
                                  </a:lnTo>
                                  <a:lnTo>
                                    <a:pt x="356" y="599"/>
                                  </a:lnTo>
                                  <a:lnTo>
                                    <a:pt x="415" y="547"/>
                                  </a:lnTo>
                                  <a:lnTo>
                                    <a:pt x="448" y="493"/>
                                  </a:lnTo>
                                  <a:lnTo>
                                    <a:pt x="149" y="493"/>
                                  </a:lnTo>
                                  <a:lnTo>
                                    <a:pt x="149" y="140"/>
                                  </a:lnTo>
                                  <a:lnTo>
                                    <a:pt x="449" y="140"/>
                                  </a:lnTo>
                                  <a:lnTo>
                                    <a:pt x="443" y="126"/>
                                  </a:lnTo>
                                  <a:lnTo>
                                    <a:pt x="402" y="68"/>
                                  </a:lnTo>
                                  <a:lnTo>
                                    <a:pt x="354" y="31"/>
                                  </a:lnTo>
                                  <a:lnTo>
                                    <a:pt x="280" y="5"/>
                                  </a:lnTo>
                                  <a:lnTo>
                                    <a:pt x="237" y="0"/>
                                  </a:lnTo>
                                  <a:lnTo>
                                    <a:pt x="21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5" name="Freeform 189"/>
                          <wps:cNvSpPr>
                            <a:spLocks/>
                          </wps:cNvSpPr>
                          <wps:spPr bwMode="auto">
                            <a:xfrm>
                              <a:off x="742" y="1216"/>
                              <a:ext cx="473" cy="1040"/>
                            </a:xfrm>
                            <a:custGeom>
                              <a:avLst/>
                              <a:gdLst>
                                <a:gd name="T0" fmla="+- 0 1191 742"/>
                                <a:gd name="T1" fmla="*/ T0 w 473"/>
                                <a:gd name="T2" fmla="+- 0 1356 1216"/>
                                <a:gd name="T3" fmla="*/ 1356 h 1040"/>
                                <a:gd name="T4" fmla="+- 0 891 742"/>
                                <a:gd name="T5" fmla="*/ T4 w 473"/>
                                <a:gd name="T6" fmla="+- 0 1356 1216"/>
                                <a:gd name="T7" fmla="*/ 1356 h 1040"/>
                                <a:gd name="T8" fmla="+- 0 973 742"/>
                                <a:gd name="T9" fmla="*/ T8 w 473"/>
                                <a:gd name="T10" fmla="+- 0 1356 1216"/>
                                <a:gd name="T11" fmla="*/ 1356 h 1040"/>
                                <a:gd name="T12" fmla="+- 0 999 742"/>
                                <a:gd name="T13" fmla="*/ T12 w 473"/>
                                <a:gd name="T14" fmla="+- 0 1360 1216"/>
                                <a:gd name="T15" fmla="*/ 1360 h 1040"/>
                                <a:gd name="T16" fmla="+- 0 1059 742"/>
                                <a:gd name="T17" fmla="*/ T16 w 473"/>
                                <a:gd name="T18" fmla="+- 0 1406 1216"/>
                                <a:gd name="T19" fmla="*/ 1406 h 1040"/>
                                <a:gd name="T20" fmla="+- 0 1074 742"/>
                                <a:gd name="T21" fmla="*/ T20 w 473"/>
                                <a:gd name="T22" fmla="+- 0 1470 1216"/>
                                <a:gd name="T23" fmla="*/ 1470 h 1040"/>
                                <a:gd name="T24" fmla="+- 0 1076 742"/>
                                <a:gd name="T25" fmla="*/ T24 w 473"/>
                                <a:gd name="T26" fmla="+- 0 1524 1216"/>
                                <a:gd name="T27" fmla="*/ 1524 h 1040"/>
                                <a:gd name="T28" fmla="+- 0 1076 742"/>
                                <a:gd name="T29" fmla="*/ T28 w 473"/>
                                <a:gd name="T30" fmla="+- 0 1561 1216"/>
                                <a:gd name="T31" fmla="*/ 1561 h 1040"/>
                                <a:gd name="T32" fmla="+- 0 1070 742"/>
                                <a:gd name="T33" fmla="*/ T32 w 473"/>
                                <a:gd name="T34" fmla="+- 0 1628 1216"/>
                                <a:gd name="T35" fmla="*/ 1628 h 1040"/>
                                <a:gd name="T36" fmla="+- 0 1029 742"/>
                                <a:gd name="T37" fmla="*/ T36 w 473"/>
                                <a:gd name="T38" fmla="+- 0 1693 1216"/>
                                <a:gd name="T39" fmla="*/ 1693 h 1040"/>
                                <a:gd name="T40" fmla="+- 0 953 742"/>
                                <a:gd name="T41" fmla="*/ T40 w 473"/>
                                <a:gd name="T42" fmla="+- 0 1709 1216"/>
                                <a:gd name="T43" fmla="*/ 1709 h 1040"/>
                                <a:gd name="T44" fmla="+- 0 1190 742"/>
                                <a:gd name="T45" fmla="*/ T44 w 473"/>
                                <a:gd name="T46" fmla="+- 0 1709 1216"/>
                                <a:gd name="T47" fmla="*/ 1709 h 1040"/>
                                <a:gd name="T48" fmla="+- 0 1208 742"/>
                                <a:gd name="T49" fmla="*/ T48 w 473"/>
                                <a:gd name="T50" fmla="+- 0 1647 1216"/>
                                <a:gd name="T51" fmla="*/ 1647 h 1040"/>
                                <a:gd name="T52" fmla="+- 0 1214 742"/>
                                <a:gd name="T53" fmla="*/ T52 w 473"/>
                                <a:gd name="T54" fmla="+- 0 1585 1216"/>
                                <a:gd name="T55" fmla="*/ 1585 h 1040"/>
                                <a:gd name="T56" fmla="+- 0 1216 742"/>
                                <a:gd name="T57" fmla="*/ T56 w 473"/>
                                <a:gd name="T58" fmla="+- 0 1506 1216"/>
                                <a:gd name="T59" fmla="*/ 1506 h 1040"/>
                                <a:gd name="T60" fmla="+- 0 1215 742"/>
                                <a:gd name="T61" fmla="*/ T60 w 473"/>
                                <a:gd name="T62" fmla="+- 0 1481 1216"/>
                                <a:gd name="T63" fmla="*/ 1481 h 1040"/>
                                <a:gd name="T64" fmla="+- 0 1208 742"/>
                                <a:gd name="T65" fmla="*/ T64 w 473"/>
                                <a:gd name="T66" fmla="+- 0 1413 1216"/>
                                <a:gd name="T67" fmla="*/ 1413 h 1040"/>
                                <a:gd name="T68" fmla="+- 0 1192 742"/>
                                <a:gd name="T69" fmla="*/ T68 w 473"/>
                                <a:gd name="T70" fmla="+- 0 1358 1216"/>
                                <a:gd name="T71" fmla="*/ 1358 h 1040"/>
                                <a:gd name="T72" fmla="+- 0 1191 742"/>
                                <a:gd name="T73" fmla="*/ T72 w 473"/>
                                <a:gd name="T74" fmla="+- 0 1356 1216"/>
                                <a:gd name="T75" fmla="*/ 1356 h 10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</a:cxnLst>
                              <a:rect l="0" t="0" r="r" b="b"/>
                              <a:pathLst>
                                <a:path w="473" h="1040">
                                  <a:moveTo>
                                    <a:pt x="449" y="140"/>
                                  </a:moveTo>
                                  <a:lnTo>
                                    <a:pt x="149" y="140"/>
                                  </a:lnTo>
                                  <a:lnTo>
                                    <a:pt x="231" y="140"/>
                                  </a:lnTo>
                                  <a:lnTo>
                                    <a:pt x="257" y="144"/>
                                  </a:lnTo>
                                  <a:lnTo>
                                    <a:pt x="317" y="190"/>
                                  </a:lnTo>
                                  <a:lnTo>
                                    <a:pt x="332" y="254"/>
                                  </a:lnTo>
                                  <a:lnTo>
                                    <a:pt x="334" y="308"/>
                                  </a:lnTo>
                                  <a:lnTo>
                                    <a:pt x="334" y="345"/>
                                  </a:lnTo>
                                  <a:lnTo>
                                    <a:pt x="328" y="412"/>
                                  </a:lnTo>
                                  <a:lnTo>
                                    <a:pt x="287" y="477"/>
                                  </a:lnTo>
                                  <a:lnTo>
                                    <a:pt x="211" y="493"/>
                                  </a:lnTo>
                                  <a:lnTo>
                                    <a:pt x="448" y="493"/>
                                  </a:lnTo>
                                  <a:lnTo>
                                    <a:pt x="466" y="431"/>
                                  </a:lnTo>
                                  <a:lnTo>
                                    <a:pt x="472" y="369"/>
                                  </a:lnTo>
                                  <a:lnTo>
                                    <a:pt x="474" y="290"/>
                                  </a:lnTo>
                                  <a:lnTo>
                                    <a:pt x="473" y="265"/>
                                  </a:lnTo>
                                  <a:lnTo>
                                    <a:pt x="466" y="197"/>
                                  </a:lnTo>
                                  <a:lnTo>
                                    <a:pt x="450" y="142"/>
                                  </a:lnTo>
                                  <a:lnTo>
                                    <a:pt x="449" y="14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6" name="Group 190"/>
                        <wpg:cNvGrpSpPr>
                          <a:grpSpLocks/>
                        </wpg:cNvGrpSpPr>
                        <wpg:grpSpPr bwMode="auto">
                          <a:xfrm>
                            <a:off x="1262" y="1207"/>
                            <a:ext cx="499" cy="1056"/>
                            <a:chOff x="1262" y="1207"/>
                            <a:chExt cx="499" cy="1056"/>
                          </a:xfrm>
                        </wpg:grpSpPr>
                        <wps:wsp>
                          <wps:cNvPr id="357" name="Freeform 191"/>
                          <wps:cNvSpPr>
                            <a:spLocks/>
                          </wps:cNvSpPr>
                          <wps:spPr bwMode="auto">
                            <a:xfrm>
                              <a:off x="1262" y="1207"/>
                              <a:ext cx="499" cy="1056"/>
                            </a:xfrm>
                            <a:custGeom>
                              <a:avLst/>
                              <a:gdLst>
                                <a:gd name="T0" fmla="+- 0 1495 1262"/>
                                <a:gd name="T1" fmla="*/ T0 w 499"/>
                                <a:gd name="T2" fmla="+- 0 1207 1207"/>
                                <a:gd name="T3" fmla="*/ 1207 h 1056"/>
                                <a:gd name="T4" fmla="+- 0 1434 1262"/>
                                <a:gd name="T5" fmla="*/ T4 w 499"/>
                                <a:gd name="T6" fmla="+- 0 1219 1207"/>
                                <a:gd name="T7" fmla="*/ 1219 h 1056"/>
                                <a:gd name="T8" fmla="+- 0 1377 1262"/>
                                <a:gd name="T9" fmla="*/ T8 w 499"/>
                                <a:gd name="T10" fmla="+- 0 1244 1207"/>
                                <a:gd name="T11" fmla="*/ 1244 h 1056"/>
                                <a:gd name="T12" fmla="+- 0 1327 1262"/>
                                <a:gd name="T13" fmla="*/ T12 w 499"/>
                                <a:gd name="T14" fmla="+- 0 1284 1207"/>
                                <a:gd name="T15" fmla="*/ 1284 h 1056"/>
                                <a:gd name="T16" fmla="+- 0 1289 1262"/>
                                <a:gd name="T17" fmla="*/ T16 w 499"/>
                                <a:gd name="T18" fmla="+- 0 1338 1207"/>
                                <a:gd name="T19" fmla="*/ 1338 h 1056"/>
                                <a:gd name="T20" fmla="+- 0 1267 1262"/>
                                <a:gd name="T21" fmla="*/ T20 w 499"/>
                                <a:gd name="T22" fmla="+- 0 1407 1207"/>
                                <a:gd name="T23" fmla="*/ 1407 h 1056"/>
                                <a:gd name="T24" fmla="+- 0 1262 1262"/>
                                <a:gd name="T25" fmla="*/ T24 w 499"/>
                                <a:gd name="T26" fmla="+- 0 1461 1207"/>
                                <a:gd name="T27" fmla="*/ 1461 h 1056"/>
                                <a:gd name="T28" fmla="+- 0 1262 1262"/>
                                <a:gd name="T29" fmla="*/ T28 w 499"/>
                                <a:gd name="T30" fmla="+- 0 2010 1207"/>
                                <a:gd name="T31" fmla="*/ 2010 h 1056"/>
                                <a:gd name="T32" fmla="+- 0 1268 1262"/>
                                <a:gd name="T33" fmla="*/ T32 w 499"/>
                                <a:gd name="T34" fmla="+- 0 2073 1207"/>
                                <a:gd name="T35" fmla="*/ 2073 h 1056"/>
                                <a:gd name="T36" fmla="+- 0 1292 1262"/>
                                <a:gd name="T37" fmla="*/ T36 w 499"/>
                                <a:gd name="T38" fmla="+- 0 2138 1207"/>
                                <a:gd name="T39" fmla="*/ 2138 h 1056"/>
                                <a:gd name="T40" fmla="+- 0 1331 1262"/>
                                <a:gd name="T41" fmla="*/ T40 w 499"/>
                                <a:gd name="T42" fmla="+- 0 2189 1207"/>
                                <a:gd name="T43" fmla="*/ 2189 h 1056"/>
                                <a:gd name="T44" fmla="+- 0 1382 1262"/>
                                <a:gd name="T45" fmla="*/ T44 w 499"/>
                                <a:gd name="T46" fmla="+- 0 2228 1207"/>
                                <a:gd name="T47" fmla="*/ 2228 h 1056"/>
                                <a:gd name="T48" fmla="+- 0 1441 1262"/>
                                <a:gd name="T49" fmla="*/ T48 w 499"/>
                                <a:gd name="T50" fmla="+- 0 2252 1207"/>
                                <a:gd name="T51" fmla="*/ 2252 h 1056"/>
                                <a:gd name="T52" fmla="+- 0 1506 1262"/>
                                <a:gd name="T53" fmla="*/ T52 w 499"/>
                                <a:gd name="T54" fmla="+- 0 2263 1207"/>
                                <a:gd name="T55" fmla="*/ 2263 h 1056"/>
                                <a:gd name="T56" fmla="+- 0 1528 1262"/>
                                <a:gd name="T57" fmla="*/ T56 w 499"/>
                                <a:gd name="T58" fmla="+- 0 2264 1207"/>
                                <a:gd name="T59" fmla="*/ 2264 h 1056"/>
                                <a:gd name="T60" fmla="+- 0 1549 1262"/>
                                <a:gd name="T61" fmla="*/ T60 w 499"/>
                                <a:gd name="T62" fmla="+- 0 2262 1207"/>
                                <a:gd name="T63" fmla="*/ 2262 h 1056"/>
                                <a:gd name="T64" fmla="+- 0 1609 1262"/>
                                <a:gd name="T65" fmla="*/ T64 w 499"/>
                                <a:gd name="T66" fmla="+- 0 2246 1207"/>
                                <a:gd name="T67" fmla="*/ 2246 h 1056"/>
                                <a:gd name="T68" fmla="+- 0 1664 1262"/>
                                <a:gd name="T69" fmla="*/ T68 w 499"/>
                                <a:gd name="T70" fmla="+- 0 2215 1207"/>
                                <a:gd name="T71" fmla="*/ 2215 h 1056"/>
                                <a:gd name="T72" fmla="+- 0 1710 1262"/>
                                <a:gd name="T73" fmla="*/ T72 w 499"/>
                                <a:gd name="T74" fmla="+- 0 2171 1207"/>
                                <a:gd name="T75" fmla="*/ 2171 h 1056"/>
                                <a:gd name="T76" fmla="+- 0 1742 1262"/>
                                <a:gd name="T77" fmla="*/ T76 w 499"/>
                                <a:gd name="T78" fmla="+- 0 2115 1207"/>
                                <a:gd name="T79" fmla="*/ 2115 h 1056"/>
                                <a:gd name="T80" fmla="+- 0 1505 1262"/>
                                <a:gd name="T81" fmla="*/ T80 w 499"/>
                                <a:gd name="T82" fmla="+- 0 2115 1207"/>
                                <a:gd name="T83" fmla="*/ 2115 h 1056"/>
                                <a:gd name="T84" fmla="+- 0 1484 1262"/>
                                <a:gd name="T85" fmla="*/ T84 w 499"/>
                                <a:gd name="T86" fmla="+- 0 2112 1207"/>
                                <a:gd name="T87" fmla="*/ 2112 h 1056"/>
                                <a:gd name="T88" fmla="+- 0 1432 1262"/>
                                <a:gd name="T89" fmla="*/ T88 w 499"/>
                                <a:gd name="T90" fmla="+- 0 2080 1207"/>
                                <a:gd name="T91" fmla="*/ 2080 h 1056"/>
                                <a:gd name="T92" fmla="+- 0 1411 1262"/>
                                <a:gd name="T93" fmla="*/ T92 w 499"/>
                                <a:gd name="T94" fmla="+- 0 2010 1207"/>
                                <a:gd name="T95" fmla="*/ 2010 h 1056"/>
                                <a:gd name="T96" fmla="+- 0 1412 1262"/>
                                <a:gd name="T97" fmla="*/ T96 w 499"/>
                                <a:gd name="T98" fmla="+- 0 1447 1207"/>
                                <a:gd name="T99" fmla="*/ 1447 h 1056"/>
                                <a:gd name="T100" fmla="+- 0 1438 1262"/>
                                <a:gd name="T101" fmla="*/ T100 w 499"/>
                                <a:gd name="T102" fmla="+- 0 1385 1207"/>
                                <a:gd name="T103" fmla="*/ 1385 h 1056"/>
                                <a:gd name="T104" fmla="+- 0 1495 1262"/>
                                <a:gd name="T105" fmla="*/ T104 w 499"/>
                                <a:gd name="T106" fmla="+- 0 1358 1207"/>
                                <a:gd name="T107" fmla="*/ 1358 h 1056"/>
                                <a:gd name="T108" fmla="+- 0 1518 1262"/>
                                <a:gd name="T109" fmla="*/ T108 w 499"/>
                                <a:gd name="T110" fmla="+- 0 1356 1207"/>
                                <a:gd name="T111" fmla="*/ 1356 h 1056"/>
                                <a:gd name="T112" fmla="+- 0 1742 1262"/>
                                <a:gd name="T113" fmla="*/ T112 w 499"/>
                                <a:gd name="T114" fmla="+- 0 1356 1207"/>
                                <a:gd name="T115" fmla="*/ 1356 h 1056"/>
                                <a:gd name="T116" fmla="+- 0 1741 1262"/>
                                <a:gd name="T117" fmla="*/ T116 w 499"/>
                                <a:gd name="T118" fmla="+- 0 1354 1207"/>
                                <a:gd name="T119" fmla="*/ 1354 h 1056"/>
                                <a:gd name="T120" fmla="+- 0 1707 1262"/>
                                <a:gd name="T121" fmla="*/ T120 w 499"/>
                                <a:gd name="T122" fmla="+- 0 1298 1207"/>
                                <a:gd name="T123" fmla="*/ 1298 h 1056"/>
                                <a:gd name="T124" fmla="+- 0 1660 1262"/>
                                <a:gd name="T125" fmla="*/ T124 w 499"/>
                                <a:gd name="T126" fmla="+- 0 1255 1207"/>
                                <a:gd name="T127" fmla="*/ 1255 h 1056"/>
                                <a:gd name="T128" fmla="+- 0 1603 1262"/>
                                <a:gd name="T129" fmla="*/ T128 w 499"/>
                                <a:gd name="T130" fmla="+- 0 1226 1207"/>
                                <a:gd name="T131" fmla="*/ 1226 h 1056"/>
                                <a:gd name="T132" fmla="+- 0 1539 1262"/>
                                <a:gd name="T133" fmla="*/ T132 w 499"/>
                                <a:gd name="T134" fmla="+- 0 1210 1207"/>
                                <a:gd name="T135" fmla="*/ 1210 h 1056"/>
                                <a:gd name="T136" fmla="+- 0 1517 1262"/>
                                <a:gd name="T137" fmla="*/ T136 w 499"/>
                                <a:gd name="T138" fmla="+- 0 1208 1207"/>
                                <a:gd name="T139" fmla="*/ 1208 h 1056"/>
                                <a:gd name="T140" fmla="+- 0 1495 1262"/>
                                <a:gd name="T141" fmla="*/ T140 w 499"/>
                                <a:gd name="T142" fmla="+- 0 1207 1207"/>
                                <a:gd name="T143" fmla="*/ 1207 h 105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</a:cxnLst>
                              <a:rect l="0" t="0" r="r" b="b"/>
                              <a:pathLst>
                                <a:path w="499" h="1056">
                                  <a:moveTo>
                                    <a:pt x="233" y="0"/>
                                  </a:moveTo>
                                  <a:lnTo>
                                    <a:pt x="172" y="12"/>
                                  </a:lnTo>
                                  <a:lnTo>
                                    <a:pt x="115" y="37"/>
                                  </a:lnTo>
                                  <a:lnTo>
                                    <a:pt x="65" y="77"/>
                                  </a:lnTo>
                                  <a:lnTo>
                                    <a:pt x="27" y="131"/>
                                  </a:lnTo>
                                  <a:lnTo>
                                    <a:pt x="5" y="200"/>
                                  </a:lnTo>
                                  <a:lnTo>
                                    <a:pt x="0" y="254"/>
                                  </a:lnTo>
                                  <a:lnTo>
                                    <a:pt x="0" y="803"/>
                                  </a:lnTo>
                                  <a:lnTo>
                                    <a:pt x="6" y="866"/>
                                  </a:lnTo>
                                  <a:lnTo>
                                    <a:pt x="30" y="931"/>
                                  </a:lnTo>
                                  <a:lnTo>
                                    <a:pt x="69" y="982"/>
                                  </a:lnTo>
                                  <a:lnTo>
                                    <a:pt x="120" y="1021"/>
                                  </a:lnTo>
                                  <a:lnTo>
                                    <a:pt x="179" y="1045"/>
                                  </a:lnTo>
                                  <a:lnTo>
                                    <a:pt x="244" y="1056"/>
                                  </a:lnTo>
                                  <a:lnTo>
                                    <a:pt x="266" y="1057"/>
                                  </a:lnTo>
                                  <a:lnTo>
                                    <a:pt x="287" y="1055"/>
                                  </a:lnTo>
                                  <a:lnTo>
                                    <a:pt x="347" y="1039"/>
                                  </a:lnTo>
                                  <a:lnTo>
                                    <a:pt x="402" y="1008"/>
                                  </a:lnTo>
                                  <a:lnTo>
                                    <a:pt x="448" y="964"/>
                                  </a:lnTo>
                                  <a:lnTo>
                                    <a:pt x="480" y="908"/>
                                  </a:lnTo>
                                  <a:lnTo>
                                    <a:pt x="243" y="908"/>
                                  </a:lnTo>
                                  <a:lnTo>
                                    <a:pt x="222" y="905"/>
                                  </a:lnTo>
                                  <a:lnTo>
                                    <a:pt x="170" y="873"/>
                                  </a:lnTo>
                                  <a:lnTo>
                                    <a:pt x="149" y="803"/>
                                  </a:lnTo>
                                  <a:lnTo>
                                    <a:pt x="150" y="240"/>
                                  </a:lnTo>
                                  <a:lnTo>
                                    <a:pt x="176" y="178"/>
                                  </a:lnTo>
                                  <a:lnTo>
                                    <a:pt x="233" y="151"/>
                                  </a:lnTo>
                                  <a:lnTo>
                                    <a:pt x="256" y="149"/>
                                  </a:lnTo>
                                  <a:lnTo>
                                    <a:pt x="480" y="149"/>
                                  </a:lnTo>
                                  <a:lnTo>
                                    <a:pt x="479" y="147"/>
                                  </a:lnTo>
                                  <a:lnTo>
                                    <a:pt x="445" y="91"/>
                                  </a:lnTo>
                                  <a:lnTo>
                                    <a:pt x="398" y="48"/>
                                  </a:lnTo>
                                  <a:lnTo>
                                    <a:pt x="341" y="19"/>
                                  </a:lnTo>
                                  <a:lnTo>
                                    <a:pt x="277" y="3"/>
                                  </a:lnTo>
                                  <a:lnTo>
                                    <a:pt x="255" y="1"/>
                                  </a:lnTo>
                                  <a:lnTo>
                                    <a:pt x="23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8" name="Freeform 192"/>
                          <wps:cNvSpPr>
                            <a:spLocks/>
                          </wps:cNvSpPr>
                          <wps:spPr bwMode="auto">
                            <a:xfrm>
                              <a:off x="1262" y="1207"/>
                              <a:ext cx="499" cy="1056"/>
                            </a:xfrm>
                            <a:custGeom>
                              <a:avLst/>
                              <a:gdLst>
                                <a:gd name="T0" fmla="+- 0 1742 1262"/>
                                <a:gd name="T1" fmla="*/ T0 w 499"/>
                                <a:gd name="T2" fmla="+- 0 1356 1207"/>
                                <a:gd name="T3" fmla="*/ 1356 h 1056"/>
                                <a:gd name="T4" fmla="+- 0 1518 1262"/>
                                <a:gd name="T5" fmla="*/ T4 w 499"/>
                                <a:gd name="T6" fmla="+- 0 1356 1207"/>
                                <a:gd name="T7" fmla="*/ 1356 h 1056"/>
                                <a:gd name="T8" fmla="+- 0 1539 1262"/>
                                <a:gd name="T9" fmla="*/ T8 w 499"/>
                                <a:gd name="T10" fmla="+- 0 1359 1207"/>
                                <a:gd name="T11" fmla="*/ 1359 h 1056"/>
                                <a:gd name="T12" fmla="+- 0 1559 1262"/>
                                <a:gd name="T13" fmla="*/ T12 w 499"/>
                                <a:gd name="T14" fmla="+- 0 1366 1207"/>
                                <a:gd name="T15" fmla="*/ 1366 h 1056"/>
                                <a:gd name="T16" fmla="+- 0 1603 1262"/>
                                <a:gd name="T17" fmla="*/ T16 w 499"/>
                                <a:gd name="T18" fmla="+- 0 1411 1207"/>
                                <a:gd name="T19" fmla="*/ 1411 h 1056"/>
                                <a:gd name="T20" fmla="+- 0 1612 1262"/>
                                <a:gd name="T21" fmla="*/ T20 w 499"/>
                                <a:gd name="T22" fmla="+- 0 1461 1207"/>
                                <a:gd name="T23" fmla="*/ 1461 h 1056"/>
                                <a:gd name="T24" fmla="+- 0 1612 1262"/>
                                <a:gd name="T25" fmla="*/ T24 w 499"/>
                                <a:gd name="T26" fmla="+- 0 2024 1207"/>
                                <a:gd name="T27" fmla="*/ 2024 h 1056"/>
                                <a:gd name="T28" fmla="+- 0 1585 1262"/>
                                <a:gd name="T29" fmla="*/ T28 w 499"/>
                                <a:gd name="T30" fmla="+- 0 2086 1207"/>
                                <a:gd name="T31" fmla="*/ 2086 h 1056"/>
                                <a:gd name="T32" fmla="+- 0 1529 1262"/>
                                <a:gd name="T33" fmla="*/ T32 w 499"/>
                                <a:gd name="T34" fmla="+- 0 2113 1207"/>
                                <a:gd name="T35" fmla="*/ 2113 h 1056"/>
                                <a:gd name="T36" fmla="+- 0 1505 1262"/>
                                <a:gd name="T37" fmla="*/ T36 w 499"/>
                                <a:gd name="T38" fmla="+- 0 2115 1207"/>
                                <a:gd name="T39" fmla="*/ 2115 h 1056"/>
                                <a:gd name="T40" fmla="+- 0 1742 1262"/>
                                <a:gd name="T41" fmla="*/ T40 w 499"/>
                                <a:gd name="T42" fmla="+- 0 2115 1207"/>
                                <a:gd name="T43" fmla="*/ 2115 h 1056"/>
                                <a:gd name="T44" fmla="+- 0 1760 1262"/>
                                <a:gd name="T45" fmla="*/ T44 w 499"/>
                                <a:gd name="T46" fmla="+- 0 2038 1207"/>
                                <a:gd name="T47" fmla="*/ 2038 h 1056"/>
                                <a:gd name="T48" fmla="+- 0 1761 1262"/>
                                <a:gd name="T49" fmla="*/ T48 w 499"/>
                                <a:gd name="T50" fmla="+- 0 2010 1207"/>
                                <a:gd name="T51" fmla="*/ 2010 h 1056"/>
                                <a:gd name="T52" fmla="+- 0 1761 1262"/>
                                <a:gd name="T53" fmla="*/ T52 w 499"/>
                                <a:gd name="T54" fmla="+- 0 1461 1207"/>
                                <a:gd name="T55" fmla="*/ 1461 h 1056"/>
                                <a:gd name="T56" fmla="+- 0 1761 1262"/>
                                <a:gd name="T57" fmla="*/ T56 w 499"/>
                                <a:gd name="T58" fmla="+- 0 1447 1207"/>
                                <a:gd name="T59" fmla="*/ 1447 h 1056"/>
                                <a:gd name="T60" fmla="+- 0 1759 1262"/>
                                <a:gd name="T61" fmla="*/ T60 w 499"/>
                                <a:gd name="T62" fmla="+- 0 1423 1207"/>
                                <a:gd name="T63" fmla="*/ 1423 h 1056"/>
                                <a:gd name="T64" fmla="+- 0 1755 1262"/>
                                <a:gd name="T65" fmla="*/ T64 w 499"/>
                                <a:gd name="T66" fmla="+- 0 1399 1207"/>
                                <a:gd name="T67" fmla="*/ 1399 h 1056"/>
                                <a:gd name="T68" fmla="+- 0 1749 1262"/>
                                <a:gd name="T69" fmla="*/ T68 w 499"/>
                                <a:gd name="T70" fmla="+- 0 1375 1207"/>
                                <a:gd name="T71" fmla="*/ 1375 h 1056"/>
                                <a:gd name="T72" fmla="+- 0 1742 1262"/>
                                <a:gd name="T73" fmla="*/ T72 w 499"/>
                                <a:gd name="T74" fmla="+- 0 1356 1207"/>
                                <a:gd name="T75" fmla="*/ 1356 h 105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</a:cxnLst>
                              <a:rect l="0" t="0" r="r" b="b"/>
                              <a:pathLst>
                                <a:path w="499" h="1056">
                                  <a:moveTo>
                                    <a:pt x="480" y="149"/>
                                  </a:moveTo>
                                  <a:lnTo>
                                    <a:pt x="256" y="149"/>
                                  </a:lnTo>
                                  <a:lnTo>
                                    <a:pt x="277" y="152"/>
                                  </a:lnTo>
                                  <a:lnTo>
                                    <a:pt x="297" y="159"/>
                                  </a:lnTo>
                                  <a:lnTo>
                                    <a:pt x="341" y="204"/>
                                  </a:lnTo>
                                  <a:lnTo>
                                    <a:pt x="350" y="254"/>
                                  </a:lnTo>
                                  <a:lnTo>
                                    <a:pt x="350" y="817"/>
                                  </a:lnTo>
                                  <a:lnTo>
                                    <a:pt x="323" y="879"/>
                                  </a:lnTo>
                                  <a:lnTo>
                                    <a:pt x="267" y="906"/>
                                  </a:lnTo>
                                  <a:lnTo>
                                    <a:pt x="243" y="908"/>
                                  </a:lnTo>
                                  <a:lnTo>
                                    <a:pt x="480" y="908"/>
                                  </a:lnTo>
                                  <a:lnTo>
                                    <a:pt x="498" y="831"/>
                                  </a:lnTo>
                                  <a:lnTo>
                                    <a:pt x="499" y="803"/>
                                  </a:lnTo>
                                  <a:lnTo>
                                    <a:pt x="499" y="254"/>
                                  </a:lnTo>
                                  <a:lnTo>
                                    <a:pt x="499" y="240"/>
                                  </a:lnTo>
                                  <a:lnTo>
                                    <a:pt x="497" y="216"/>
                                  </a:lnTo>
                                  <a:lnTo>
                                    <a:pt x="493" y="192"/>
                                  </a:lnTo>
                                  <a:lnTo>
                                    <a:pt x="487" y="168"/>
                                  </a:lnTo>
                                  <a:lnTo>
                                    <a:pt x="480" y="14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9" name="Group 193"/>
                        <wpg:cNvGrpSpPr>
                          <a:grpSpLocks/>
                        </wpg:cNvGrpSpPr>
                        <wpg:grpSpPr bwMode="auto">
                          <a:xfrm>
                            <a:off x="1847" y="2106"/>
                            <a:ext cx="375" cy="150"/>
                            <a:chOff x="1847" y="2106"/>
                            <a:chExt cx="375" cy="150"/>
                          </a:xfrm>
                        </wpg:grpSpPr>
                        <wps:wsp>
                          <wps:cNvPr id="360" name="Freeform 194"/>
                          <wps:cNvSpPr>
                            <a:spLocks/>
                          </wps:cNvSpPr>
                          <wps:spPr bwMode="auto">
                            <a:xfrm>
                              <a:off x="1847" y="2106"/>
                              <a:ext cx="375" cy="150"/>
                            </a:xfrm>
                            <a:custGeom>
                              <a:avLst/>
                              <a:gdLst>
                                <a:gd name="T0" fmla="+- 0 1847 1847"/>
                                <a:gd name="T1" fmla="*/ T0 w 375"/>
                                <a:gd name="T2" fmla="+- 0 2256 2106"/>
                                <a:gd name="T3" fmla="*/ 2256 h 150"/>
                                <a:gd name="T4" fmla="+- 0 2222 1847"/>
                                <a:gd name="T5" fmla="*/ T4 w 375"/>
                                <a:gd name="T6" fmla="+- 0 2256 2106"/>
                                <a:gd name="T7" fmla="*/ 2256 h 150"/>
                                <a:gd name="T8" fmla="+- 0 2222 1847"/>
                                <a:gd name="T9" fmla="*/ T8 w 375"/>
                                <a:gd name="T10" fmla="+- 0 2106 2106"/>
                                <a:gd name="T11" fmla="*/ 2106 h 150"/>
                                <a:gd name="T12" fmla="+- 0 1847 1847"/>
                                <a:gd name="T13" fmla="*/ T12 w 375"/>
                                <a:gd name="T14" fmla="+- 0 2106 2106"/>
                                <a:gd name="T15" fmla="*/ 2106 h 150"/>
                                <a:gd name="T16" fmla="+- 0 1847 1847"/>
                                <a:gd name="T17" fmla="*/ T16 w 375"/>
                                <a:gd name="T18" fmla="+- 0 2256 2106"/>
                                <a:gd name="T19" fmla="*/ 2256 h 15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75" h="150">
                                  <a:moveTo>
                                    <a:pt x="0" y="150"/>
                                  </a:moveTo>
                                  <a:lnTo>
                                    <a:pt x="375" y="150"/>
                                  </a:lnTo>
                                  <a:lnTo>
                                    <a:pt x="37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5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1" name="Group 195"/>
                        <wpg:cNvGrpSpPr>
                          <a:grpSpLocks/>
                        </wpg:cNvGrpSpPr>
                        <wpg:grpSpPr bwMode="auto">
                          <a:xfrm>
                            <a:off x="1847" y="1216"/>
                            <a:ext cx="149" cy="890"/>
                            <a:chOff x="1847" y="1216"/>
                            <a:chExt cx="149" cy="890"/>
                          </a:xfrm>
                        </wpg:grpSpPr>
                        <wps:wsp>
                          <wps:cNvPr id="362" name="Freeform 196"/>
                          <wps:cNvSpPr>
                            <a:spLocks/>
                          </wps:cNvSpPr>
                          <wps:spPr bwMode="auto">
                            <a:xfrm>
                              <a:off x="1847" y="1216"/>
                              <a:ext cx="149" cy="890"/>
                            </a:xfrm>
                            <a:custGeom>
                              <a:avLst/>
                              <a:gdLst>
                                <a:gd name="T0" fmla="+- 0 1847 1847"/>
                                <a:gd name="T1" fmla="*/ T0 w 149"/>
                                <a:gd name="T2" fmla="+- 0 2106 1216"/>
                                <a:gd name="T3" fmla="*/ 2106 h 890"/>
                                <a:gd name="T4" fmla="+- 0 1995 1847"/>
                                <a:gd name="T5" fmla="*/ T4 w 149"/>
                                <a:gd name="T6" fmla="+- 0 2106 1216"/>
                                <a:gd name="T7" fmla="*/ 2106 h 890"/>
                                <a:gd name="T8" fmla="+- 0 1995 1847"/>
                                <a:gd name="T9" fmla="*/ T8 w 149"/>
                                <a:gd name="T10" fmla="+- 0 1216 1216"/>
                                <a:gd name="T11" fmla="*/ 1216 h 890"/>
                                <a:gd name="T12" fmla="+- 0 1847 1847"/>
                                <a:gd name="T13" fmla="*/ T12 w 149"/>
                                <a:gd name="T14" fmla="+- 0 1216 1216"/>
                                <a:gd name="T15" fmla="*/ 1216 h 890"/>
                                <a:gd name="T16" fmla="+- 0 1847 1847"/>
                                <a:gd name="T17" fmla="*/ T16 w 149"/>
                                <a:gd name="T18" fmla="+- 0 2106 1216"/>
                                <a:gd name="T19" fmla="*/ 2106 h 8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49" h="890">
                                  <a:moveTo>
                                    <a:pt x="0" y="890"/>
                                  </a:moveTo>
                                  <a:lnTo>
                                    <a:pt x="148" y="890"/>
                                  </a:lnTo>
                                  <a:lnTo>
                                    <a:pt x="148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89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3" name="Group 197"/>
                        <wpg:cNvGrpSpPr>
                          <a:grpSpLocks/>
                        </wpg:cNvGrpSpPr>
                        <wpg:grpSpPr bwMode="auto">
                          <a:xfrm>
                            <a:off x="2276" y="1216"/>
                            <a:ext cx="149" cy="1040"/>
                            <a:chOff x="2276" y="1216"/>
                            <a:chExt cx="149" cy="1040"/>
                          </a:xfrm>
                        </wpg:grpSpPr>
                        <wps:wsp>
                          <wps:cNvPr id="364" name="Freeform 198"/>
                          <wps:cNvSpPr>
                            <a:spLocks/>
                          </wps:cNvSpPr>
                          <wps:spPr bwMode="auto">
                            <a:xfrm>
                              <a:off x="2276" y="1216"/>
                              <a:ext cx="149" cy="1040"/>
                            </a:xfrm>
                            <a:custGeom>
                              <a:avLst/>
                              <a:gdLst>
                                <a:gd name="T0" fmla="+- 0 2276 2276"/>
                                <a:gd name="T1" fmla="*/ T0 w 149"/>
                                <a:gd name="T2" fmla="+- 0 1216 1216"/>
                                <a:gd name="T3" fmla="*/ 1216 h 1040"/>
                                <a:gd name="T4" fmla="+- 0 2425 2276"/>
                                <a:gd name="T5" fmla="*/ T4 w 149"/>
                                <a:gd name="T6" fmla="+- 0 1216 1216"/>
                                <a:gd name="T7" fmla="*/ 1216 h 1040"/>
                                <a:gd name="T8" fmla="+- 0 2425 2276"/>
                                <a:gd name="T9" fmla="*/ T8 w 149"/>
                                <a:gd name="T10" fmla="+- 0 2256 1216"/>
                                <a:gd name="T11" fmla="*/ 2256 h 1040"/>
                                <a:gd name="T12" fmla="+- 0 2276 2276"/>
                                <a:gd name="T13" fmla="*/ T12 w 149"/>
                                <a:gd name="T14" fmla="+- 0 2256 1216"/>
                                <a:gd name="T15" fmla="*/ 2256 h 1040"/>
                                <a:gd name="T16" fmla="+- 0 2276 2276"/>
                                <a:gd name="T17" fmla="*/ T16 w 149"/>
                                <a:gd name="T18" fmla="+- 0 1216 1216"/>
                                <a:gd name="T19" fmla="*/ 1216 h 10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49" h="1040">
                                  <a:moveTo>
                                    <a:pt x="0" y="0"/>
                                  </a:moveTo>
                                  <a:lnTo>
                                    <a:pt x="149" y="0"/>
                                  </a:lnTo>
                                  <a:lnTo>
                                    <a:pt x="149" y="1040"/>
                                  </a:lnTo>
                                  <a:lnTo>
                                    <a:pt x="0" y="104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5" name="Group 199"/>
                        <wpg:cNvGrpSpPr>
                          <a:grpSpLocks/>
                        </wpg:cNvGrpSpPr>
                        <wpg:grpSpPr bwMode="auto">
                          <a:xfrm>
                            <a:off x="2504" y="1207"/>
                            <a:ext cx="444" cy="1057"/>
                            <a:chOff x="2504" y="1207"/>
                            <a:chExt cx="444" cy="1057"/>
                          </a:xfrm>
                        </wpg:grpSpPr>
                        <wps:wsp>
                          <wps:cNvPr id="366" name="Freeform 200"/>
                          <wps:cNvSpPr>
                            <a:spLocks/>
                          </wps:cNvSpPr>
                          <wps:spPr bwMode="auto">
                            <a:xfrm>
                              <a:off x="2504" y="1207"/>
                              <a:ext cx="444" cy="1057"/>
                            </a:xfrm>
                            <a:custGeom>
                              <a:avLst/>
                              <a:gdLst>
                                <a:gd name="T0" fmla="+- 0 2738 2504"/>
                                <a:gd name="T1" fmla="*/ T0 w 444"/>
                                <a:gd name="T2" fmla="+- 0 1207 1207"/>
                                <a:gd name="T3" fmla="*/ 1207 h 1057"/>
                                <a:gd name="T4" fmla="+- 0 2677 2504"/>
                                <a:gd name="T5" fmla="*/ T4 w 444"/>
                                <a:gd name="T6" fmla="+- 0 1219 1207"/>
                                <a:gd name="T7" fmla="*/ 1219 h 1057"/>
                                <a:gd name="T8" fmla="+- 0 2619 2504"/>
                                <a:gd name="T9" fmla="*/ T8 w 444"/>
                                <a:gd name="T10" fmla="+- 0 1244 1207"/>
                                <a:gd name="T11" fmla="*/ 1244 h 1057"/>
                                <a:gd name="T12" fmla="+- 0 2570 2504"/>
                                <a:gd name="T13" fmla="*/ T12 w 444"/>
                                <a:gd name="T14" fmla="+- 0 1284 1207"/>
                                <a:gd name="T15" fmla="*/ 1284 h 1057"/>
                                <a:gd name="T16" fmla="+- 0 2532 2504"/>
                                <a:gd name="T17" fmla="*/ T16 w 444"/>
                                <a:gd name="T18" fmla="+- 0 1338 1207"/>
                                <a:gd name="T19" fmla="*/ 1338 h 1057"/>
                                <a:gd name="T20" fmla="+- 0 2509 2504"/>
                                <a:gd name="T21" fmla="*/ T20 w 444"/>
                                <a:gd name="T22" fmla="+- 0 1407 1207"/>
                                <a:gd name="T23" fmla="*/ 1407 h 1057"/>
                                <a:gd name="T24" fmla="+- 0 2504 2504"/>
                                <a:gd name="T25" fmla="*/ T24 w 444"/>
                                <a:gd name="T26" fmla="+- 0 1461 1207"/>
                                <a:gd name="T27" fmla="*/ 1461 h 1057"/>
                                <a:gd name="T28" fmla="+- 0 2505 2504"/>
                                <a:gd name="T29" fmla="*/ T28 w 444"/>
                                <a:gd name="T30" fmla="+- 0 2018 1207"/>
                                <a:gd name="T31" fmla="*/ 2018 h 1057"/>
                                <a:gd name="T32" fmla="+- 0 2516 2504"/>
                                <a:gd name="T33" fmla="*/ T32 w 444"/>
                                <a:gd name="T34" fmla="+- 0 2093 1207"/>
                                <a:gd name="T35" fmla="*/ 2093 h 1057"/>
                                <a:gd name="T36" fmla="+- 0 2545 2504"/>
                                <a:gd name="T37" fmla="*/ T36 w 444"/>
                                <a:gd name="T38" fmla="+- 0 2155 1207"/>
                                <a:gd name="T39" fmla="*/ 2155 h 1057"/>
                                <a:gd name="T40" fmla="+- 0 2588 2504"/>
                                <a:gd name="T41" fmla="*/ T40 w 444"/>
                                <a:gd name="T42" fmla="+- 0 2203 1207"/>
                                <a:gd name="T43" fmla="*/ 2203 h 1057"/>
                                <a:gd name="T44" fmla="+- 0 2641 2504"/>
                                <a:gd name="T45" fmla="*/ T44 w 444"/>
                                <a:gd name="T46" fmla="+- 0 2237 1207"/>
                                <a:gd name="T47" fmla="*/ 2237 h 1057"/>
                                <a:gd name="T48" fmla="+- 0 2702 2504"/>
                                <a:gd name="T49" fmla="*/ T48 w 444"/>
                                <a:gd name="T50" fmla="+- 0 2257 1207"/>
                                <a:gd name="T51" fmla="*/ 2257 h 1057"/>
                                <a:gd name="T52" fmla="+- 0 2767 2504"/>
                                <a:gd name="T53" fmla="*/ T52 w 444"/>
                                <a:gd name="T54" fmla="+- 0 2264 1207"/>
                                <a:gd name="T55" fmla="*/ 2264 h 1057"/>
                                <a:gd name="T56" fmla="+- 0 2787 2504"/>
                                <a:gd name="T57" fmla="*/ T56 w 444"/>
                                <a:gd name="T58" fmla="+- 0 2262 1207"/>
                                <a:gd name="T59" fmla="*/ 2262 h 1057"/>
                                <a:gd name="T60" fmla="+- 0 2847 2504"/>
                                <a:gd name="T61" fmla="*/ T60 w 444"/>
                                <a:gd name="T62" fmla="+- 0 2248 1207"/>
                                <a:gd name="T63" fmla="*/ 2248 h 1057"/>
                                <a:gd name="T64" fmla="+- 0 2901 2504"/>
                                <a:gd name="T65" fmla="*/ T64 w 444"/>
                                <a:gd name="T66" fmla="+- 0 2219 1207"/>
                                <a:gd name="T67" fmla="*/ 2219 h 1057"/>
                                <a:gd name="T68" fmla="+- 0 2948 2504"/>
                                <a:gd name="T69" fmla="*/ T68 w 444"/>
                                <a:gd name="T70" fmla="+- 0 2176 1207"/>
                                <a:gd name="T71" fmla="*/ 2176 h 1057"/>
                                <a:gd name="T72" fmla="+- 0 2948 2504"/>
                                <a:gd name="T73" fmla="*/ T72 w 444"/>
                                <a:gd name="T74" fmla="+- 0 2115 1207"/>
                                <a:gd name="T75" fmla="*/ 2115 h 1057"/>
                                <a:gd name="T76" fmla="+- 0 2748 2504"/>
                                <a:gd name="T77" fmla="*/ T76 w 444"/>
                                <a:gd name="T78" fmla="+- 0 2115 1207"/>
                                <a:gd name="T79" fmla="*/ 2115 h 1057"/>
                                <a:gd name="T80" fmla="+- 0 2727 2504"/>
                                <a:gd name="T81" fmla="*/ T80 w 444"/>
                                <a:gd name="T82" fmla="+- 0 2112 1207"/>
                                <a:gd name="T83" fmla="*/ 2112 h 1057"/>
                                <a:gd name="T84" fmla="+- 0 2674 2504"/>
                                <a:gd name="T85" fmla="*/ T84 w 444"/>
                                <a:gd name="T86" fmla="+- 0 2080 1207"/>
                                <a:gd name="T87" fmla="*/ 2080 h 1057"/>
                                <a:gd name="T88" fmla="+- 0 2653 2504"/>
                                <a:gd name="T89" fmla="*/ T88 w 444"/>
                                <a:gd name="T90" fmla="+- 0 2010 1207"/>
                                <a:gd name="T91" fmla="*/ 2010 h 1057"/>
                                <a:gd name="T92" fmla="+- 0 2654 2504"/>
                                <a:gd name="T93" fmla="*/ T92 w 444"/>
                                <a:gd name="T94" fmla="+- 0 1447 1207"/>
                                <a:gd name="T95" fmla="*/ 1447 h 1057"/>
                                <a:gd name="T96" fmla="+- 0 2681 2504"/>
                                <a:gd name="T97" fmla="*/ T96 w 444"/>
                                <a:gd name="T98" fmla="+- 0 1385 1207"/>
                                <a:gd name="T99" fmla="*/ 1385 h 1057"/>
                                <a:gd name="T100" fmla="+- 0 2737 2504"/>
                                <a:gd name="T101" fmla="*/ T100 w 444"/>
                                <a:gd name="T102" fmla="+- 0 1358 1207"/>
                                <a:gd name="T103" fmla="*/ 1358 h 1057"/>
                                <a:gd name="T104" fmla="+- 0 2760 2504"/>
                                <a:gd name="T105" fmla="*/ T104 w 444"/>
                                <a:gd name="T106" fmla="+- 0 1356 1207"/>
                                <a:gd name="T107" fmla="*/ 1356 h 1057"/>
                                <a:gd name="T108" fmla="+- 0 2943 2504"/>
                                <a:gd name="T109" fmla="*/ T108 w 444"/>
                                <a:gd name="T110" fmla="+- 0 1356 1207"/>
                                <a:gd name="T111" fmla="*/ 1356 h 1057"/>
                                <a:gd name="T112" fmla="+- 0 2942 2504"/>
                                <a:gd name="T113" fmla="*/ T112 w 444"/>
                                <a:gd name="T114" fmla="+- 0 1289 1207"/>
                                <a:gd name="T115" fmla="*/ 1289 h 1057"/>
                                <a:gd name="T116" fmla="+- 0 2881 2504"/>
                                <a:gd name="T117" fmla="*/ T116 w 444"/>
                                <a:gd name="T118" fmla="+- 0 1240 1207"/>
                                <a:gd name="T119" fmla="*/ 1240 h 1057"/>
                                <a:gd name="T120" fmla="+- 0 2824 2504"/>
                                <a:gd name="T121" fmla="*/ T120 w 444"/>
                                <a:gd name="T122" fmla="+- 0 1218 1207"/>
                                <a:gd name="T123" fmla="*/ 1218 h 1057"/>
                                <a:gd name="T124" fmla="+- 0 2760 2504"/>
                                <a:gd name="T125" fmla="*/ T124 w 444"/>
                                <a:gd name="T126" fmla="+- 0 1208 1207"/>
                                <a:gd name="T127" fmla="*/ 1208 h 1057"/>
                                <a:gd name="T128" fmla="+- 0 2738 2504"/>
                                <a:gd name="T129" fmla="*/ T128 w 444"/>
                                <a:gd name="T130" fmla="+- 0 1207 1207"/>
                                <a:gd name="T131" fmla="*/ 1207 h 10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</a:cxnLst>
                              <a:rect l="0" t="0" r="r" b="b"/>
                              <a:pathLst>
                                <a:path w="444" h="1057">
                                  <a:moveTo>
                                    <a:pt x="234" y="0"/>
                                  </a:moveTo>
                                  <a:lnTo>
                                    <a:pt x="173" y="12"/>
                                  </a:lnTo>
                                  <a:lnTo>
                                    <a:pt x="115" y="37"/>
                                  </a:lnTo>
                                  <a:lnTo>
                                    <a:pt x="66" y="77"/>
                                  </a:lnTo>
                                  <a:lnTo>
                                    <a:pt x="28" y="131"/>
                                  </a:lnTo>
                                  <a:lnTo>
                                    <a:pt x="5" y="200"/>
                                  </a:lnTo>
                                  <a:lnTo>
                                    <a:pt x="0" y="254"/>
                                  </a:lnTo>
                                  <a:lnTo>
                                    <a:pt x="1" y="811"/>
                                  </a:lnTo>
                                  <a:lnTo>
                                    <a:pt x="12" y="886"/>
                                  </a:lnTo>
                                  <a:lnTo>
                                    <a:pt x="41" y="948"/>
                                  </a:lnTo>
                                  <a:lnTo>
                                    <a:pt x="84" y="996"/>
                                  </a:lnTo>
                                  <a:lnTo>
                                    <a:pt x="137" y="1030"/>
                                  </a:lnTo>
                                  <a:lnTo>
                                    <a:pt x="198" y="1050"/>
                                  </a:lnTo>
                                  <a:lnTo>
                                    <a:pt x="263" y="1057"/>
                                  </a:lnTo>
                                  <a:lnTo>
                                    <a:pt x="283" y="1055"/>
                                  </a:lnTo>
                                  <a:lnTo>
                                    <a:pt x="343" y="1041"/>
                                  </a:lnTo>
                                  <a:lnTo>
                                    <a:pt x="397" y="1012"/>
                                  </a:lnTo>
                                  <a:lnTo>
                                    <a:pt x="444" y="969"/>
                                  </a:lnTo>
                                  <a:lnTo>
                                    <a:pt x="444" y="908"/>
                                  </a:lnTo>
                                  <a:lnTo>
                                    <a:pt x="244" y="908"/>
                                  </a:lnTo>
                                  <a:lnTo>
                                    <a:pt x="223" y="905"/>
                                  </a:lnTo>
                                  <a:lnTo>
                                    <a:pt x="170" y="873"/>
                                  </a:lnTo>
                                  <a:lnTo>
                                    <a:pt x="149" y="803"/>
                                  </a:lnTo>
                                  <a:lnTo>
                                    <a:pt x="150" y="240"/>
                                  </a:lnTo>
                                  <a:lnTo>
                                    <a:pt x="177" y="178"/>
                                  </a:lnTo>
                                  <a:lnTo>
                                    <a:pt x="233" y="151"/>
                                  </a:lnTo>
                                  <a:lnTo>
                                    <a:pt x="256" y="149"/>
                                  </a:lnTo>
                                  <a:lnTo>
                                    <a:pt x="439" y="149"/>
                                  </a:lnTo>
                                  <a:lnTo>
                                    <a:pt x="438" y="82"/>
                                  </a:lnTo>
                                  <a:lnTo>
                                    <a:pt x="377" y="33"/>
                                  </a:lnTo>
                                  <a:lnTo>
                                    <a:pt x="320" y="11"/>
                                  </a:lnTo>
                                  <a:lnTo>
                                    <a:pt x="256" y="1"/>
                                  </a:lnTo>
                                  <a:lnTo>
                                    <a:pt x="23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7" name="Freeform 201"/>
                          <wps:cNvSpPr>
                            <a:spLocks/>
                          </wps:cNvSpPr>
                          <wps:spPr bwMode="auto">
                            <a:xfrm>
                              <a:off x="2504" y="1207"/>
                              <a:ext cx="444" cy="1057"/>
                            </a:xfrm>
                            <a:custGeom>
                              <a:avLst/>
                              <a:gdLst>
                                <a:gd name="T0" fmla="+- 0 2943 2504"/>
                                <a:gd name="T1" fmla="*/ T0 w 444"/>
                                <a:gd name="T2" fmla="+- 0 1356 1207"/>
                                <a:gd name="T3" fmla="*/ 1356 h 1057"/>
                                <a:gd name="T4" fmla="+- 0 2760 2504"/>
                                <a:gd name="T5" fmla="*/ T4 w 444"/>
                                <a:gd name="T6" fmla="+- 0 1356 1207"/>
                                <a:gd name="T7" fmla="*/ 1356 h 1057"/>
                                <a:gd name="T8" fmla="+- 0 2782 2504"/>
                                <a:gd name="T9" fmla="*/ T8 w 444"/>
                                <a:gd name="T10" fmla="+- 0 1359 1207"/>
                                <a:gd name="T11" fmla="*/ 1359 h 1057"/>
                                <a:gd name="T12" fmla="+- 0 2802 2504"/>
                                <a:gd name="T13" fmla="*/ T12 w 444"/>
                                <a:gd name="T14" fmla="+- 0 1366 1207"/>
                                <a:gd name="T15" fmla="*/ 1366 h 1057"/>
                                <a:gd name="T16" fmla="+- 0 2845 2504"/>
                                <a:gd name="T17" fmla="*/ T16 w 444"/>
                                <a:gd name="T18" fmla="+- 0 1411 1207"/>
                                <a:gd name="T19" fmla="*/ 1411 h 1057"/>
                                <a:gd name="T20" fmla="+- 0 2855 2504"/>
                                <a:gd name="T21" fmla="*/ T20 w 444"/>
                                <a:gd name="T22" fmla="+- 0 1461 1207"/>
                                <a:gd name="T23" fmla="*/ 1461 h 1057"/>
                                <a:gd name="T24" fmla="+- 0 2854 2504"/>
                                <a:gd name="T25" fmla="*/ T24 w 444"/>
                                <a:gd name="T26" fmla="+- 0 2024 1207"/>
                                <a:gd name="T27" fmla="*/ 2024 h 1057"/>
                                <a:gd name="T28" fmla="+- 0 2828 2504"/>
                                <a:gd name="T29" fmla="*/ T28 w 444"/>
                                <a:gd name="T30" fmla="+- 0 2086 1207"/>
                                <a:gd name="T31" fmla="*/ 2086 h 1057"/>
                                <a:gd name="T32" fmla="+- 0 2771 2504"/>
                                <a:gd name="T33" fmla="*/ T32 w 444"/>
                                <a:gd name="T34" fmla="+- 0 2113 1207"/>
                                <a:gd name="T35" fmla="*/ 2113 h 1057"/>
                                <a:gd name="T36" fmla="+- 0 2748 2504"/>
                                <a:gd name="T37" fmla="*/ T36 w 444"/>
                                <a:gd name="T38" fmla="+- 0 2115 1207"/>
                                <a:gd name="T39" fmla="*/ 2115 h 1057"/>
                                <a:gd name="T40" fmla="+- 0 2948 2504"/>
                                <a:gd name="T41" fmla="*/ T40 w 444"/>
                                <a:gd name="T42" fmla="+- 0 2115 1207"/>
                                <a:gd name="T43" fmla="*/ 2115 h 1057"/>
                                <a:gd name="T44" fmla="+- 0 2943 2504"/>
                                <a:gd name="T45" fmla="*/ T44 w 444"/>
                                <a:gd name="T46" fmla="+- 0 1356 1207"/>
                                <a:gd name="T47" fmla="*/ 1356 h 10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444" h="1057">
                                  <a:moveTo>
                                    <a:pt x="439" y="149"/>
                                  </a:moveTo>
                                  <a:lnTo>
                                    <a:pt x="256" y="149"/>
                                  </a:lnTo>
                                  <a:lnTo>
                                    <a:pt x="278" y="152"/>
                                  </a:lnTo>
                                  <a:lnTo>
                                    <a:pt x="298" y="159"/>
                                  </a:lnTo>
                                  <a:lnTo>
                                    <a:pt x="341" y="204"/>
                                  </a:lnTo>
                                  <a:lnTo>
                                    <a:pt x="351" y="254"/>
                                  </a:lnTo>
                                  <a:lnTo>
                                    <a:pt x="350" y="817"/>
                                  </a:lnTo>
                                  <a:lnTo>
                                    <a:pt x="324" y="879"/>
                                  </a:lnTo>
                                  <a:lnTo>
                                    <a:pt x="267" y="906"/>
                                  </a:lnTo>
                                  <a:lnTo>
                                    <a:pt x="244" y="908"/>
                                  </a:lnTo>
                                  <a:lnTo>
                                    <a:pt x="444" y="908"/>
                                  </a:lnTo>
                                  <a:lnTo>
                                    <a:pt x="439" y="14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8" name="Group 202"/>
                        <wpg:cNvGrpSpPr>
                          <a:grpSpLocks/>
                        </wpg:cNvGrpSpPr>
                        <wpg:grpSpPr bwMode="auto">
                          <a:xfrm>
                            <a:off x="2949" y="996"/>
                            <a:ext cx="2" cy="1480"/>
                            <a:chOff x="2949" y="996"/>
                            <a:chExt cx="2" cy="1480"/>
                          </a:xfrm>
                        </wpg:grpSpPr>
                        <wps:wsp>
                          <wps:cNvPr id="369" name="Freeform 203"/>
                          <wps:cNvSpPr>
                            <a:spLocks/>
                          </wps:cNvSpPr>
                          <wps:spPr bwMode="auto">
                            <a:xfrm>
                              <a:off x="2949" y="996"/>
                              <a:ext cx="2" cy="1480"/>
                            </a:xfrm>
                            <a:custGeom>
                              <a:avLst/>
                              <a:gdLst>
                                <a:gd name="T0" fmla="+- 0 996 996"/>
                                <a:gd name="T1" fmla="*/ 996 h 1480"/>
                                <a:gd name="T2" fmla="+- 0 2476 996"/>
                                <a:gd name="T3" fmla="*/ 2476 h 148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480">
                                  <a:moveTo>
                                    <a:pt x="0" y="0"/>
                                  </a:moveTo>
                                  <a:lnTo>
                                    <a:pt x="0" y="1480"/>
                                  </a:lnTo>
                                </a:path>
                              </a:pathLst>
                            </a:custGeom>
                            <a:noFill/>
                            <a:ln w="1927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0" name="Group 204"/>
                        <wpg:cNvGrpSpPr>
                          <a:grpSpLocks/>
                        </wpg:cNvGrpSpPr>
                        <wpg:grpSpPr bwMode="auto">
                          <a:xfrm>
                            <a:off x="3046" y="1924"/>
                            <a:ext cx="187" cy="2"/>
                            <a:chOff x="3046" y="1924"/>
                            <a:chExt cx="187" cy="2"/>
                          </a:xfrm>
                        </wpg:grpSpPr>
                        <wps:wsp>
                          <wps:cNvPr id="371" name="Freeform 205"/>
                          <wps:cNvSpPr>
                            <a:spLocks/>
                          </wps:cNvSpPr>
                          <wps:spPr bwMode="auto">
                            <a:xfrm>
                              <a:off x="3046" y="1924"/>
                              <a:ext cx="187" cy="2"/>
                            </a:xfrm>
                            <a:custGeom>
                              <a:avLst/>
                              <a:gdLst>
                                <a:gd name="T0" fmla="+- 0 3046 3046"/>
                                <a:gd name="T1" fmla="*/ T0 w 187"/>
                                <a:gd name="T2" fmla="+- 0 3234 3046"/>
                                <a:gd name="T3" fmla="*/ T2 w 18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87">
                                  <a:moveTo>
                                    <a:pt x="0" y="0"/>
                                  </a:moveTo>
                                  <a:lnTo>
                                    <a:pt x="188" y="0"/>
                                  </a:lnTo>
                                </a:path>
                              </a:pathLst>
                            </a:custGeom>
                            <a:noFill/>
                            <a:ln w="40640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2" name="Group 206"/>
                        <wpg:cNvGrpSpPr>
                          <a:grpSpLocks/>
                        </wpg:cNvGrpSpPr>
                        <wpg:grpSpPr bwMode="auto">
                          <a:xfrm>
                            <a:off x="3078" y="1765"/>
                            <a:ext cx="2" cy="128"/>
                            <a:chOff x="3078" y="1765"/>
                            <a:chExt cx="2" cy="128"/>
                          </a:xfrm>
                        </wpg:grpSpPr>
                        <wps:wsp>
                          <wps:cNvPr id="373" name="Freeform 207"/>
                          <wps:cNvSpPr>
                            <a:spLocks/>
                          </wps:cNvSpPr>
                          <wps:spPr bwMode="auto">
                            <a:xfrm>
                              <a:off x="3078" y="1765"/>
                              <a:ext cx="2" cy="128"/>
                            </a:xfrm>
                            <a:custGeom>
                              <a:avLst/>
                              <a:gdLst>
                                <a:gd name="T0" fmla="+- 0 1765 1765"/>
                                <a:gd name="T1" fmla="*/ 1765 h 128"/>
                                <a:gd name="T2" fmla="+- 0 1893 1765"/>
                                <a:gd name="T3" fmla="*/ 1893 h 12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28">
                                  <a:moveTo>
                                    <a:pt x="0" y="0"/>
                                  </a:moveTo>
                                  <a:lnTo>
                                    <a:pt x="0" y="128"/>
                                  </a:lnTo>
                                </a:path>
                              </a:pathLst>
                            </a:custGeom>
                            <a:noFill/>
                            <a:ln w="41162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4" name="Group 208"/>
                        <wpg:cNvGrpSpPr>
                          <a:grpSpLocks/>
                        </wpg:cNvGrpSpPr>
                        <wpg:grpSpPr bwMode="auto">
                          <a:xfrm>
                            <a:off x="3046" y="1735"/>
                            <a:ext cx="171" cy="2"/>
                            <a:chOff x="3046" y="1735"/>
                            <a:chExt cx="171" cy="2"/>
                          </a:xfrm>
                        </wpg:grpSpPr>
                        <wps:wsp>
                          <wps:cNvPr id="375" name="Freeform 209"/>
                          <wps:cNvSpPr>
                            <a:spLocks/>
                          </wps:cNvSpPr>
                          <wps:spPr bwMode="auto">
                            <a:xfrm>
                              <a:off x="3046" y="1735"/>
                              <a:ext cx="171" cy="2"/>
                            </a:xfrm>
                            <a:custGeom>
                              <a:avLst/>
                              <a:gdLst>
                                <a:gd name="T0" fmla="+- 0 3046 3046"/>
                                <a:gd name="T1" fmla="*/ T0 w 171"/>
                                <a:gd name="T2" fmla="+- 0 3218 3046"/>
                                <a:gd name="T3" fmla="*/ T2 w 17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71">
                                  <a:moveTo>
                                    <a:pt x="0" y="0"/>
                                  </a:moveTo>
                                  <a:lnTo>
                                    <a:pt x="172" y="0"/>
                                  </a:lnTo>
                                </a:path>
                              </a:pathLst>
                            </a:custGeom>
                            <a:noFill/>
                            <a:ln w="39370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6" name="Group 210"/>
                        <wpg:cNvGrpSpPr>
                          <a:grpSpLocks/>
                        </wpg:cNvGrpSpPr>
                        <wpg:grpSpPr bwMode="auto">
                          <a:xfrm>
                            <a:off x="3078" y="1577"/>
                            <a:ext cx="2" cy="128"/>
                            <a:chOff x="3078" y="1577"/>
                            <a:chExt cx="2" cy="128"/>
                          </a:xfrm>
                        </wpg:grpSpPr>
                        <wps:wsp>
                          <wps:cNvPr id="377" name="Freeform 211"/>
                          <wps:cNvSpPr>
                            <a:spLocks/>
                          </wps:cNvSpPr>
                          <wps:spPr bwMode="auto">
                            <a:xfrm>
                              <a:off x="3078" y="1577"/>
                              <a:ext cx="2" cy="128"/>
                            </a:xfrm>
                            <a:custGeom>
                              <a:avLst/>
                              <a:gdLst>
                                <a:gd name="T0" fmla="+- 0 1577 1577"/>
                                <a:gd name="T1" fmla="*/ 1577 h 128"/>
                                <a:gd name="T2" fmla="+- 0 1705 1577"/>
                                <a:gd name="T3" fmla="*/ 1705 h 12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28">
                                  <a:moveTo>
                                    <a:pt x="0" y="0"/>
                                  </a:moveTo>
                                  <a:lnTo>
                                    <a:pt x="0" y="128"/>
                                  </a:lnTo>
                                </a:path>
                              </a:pathLst>
                            </a:custGeom>
                            <a:noFill/>
                            <a:ln w="41162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8" name="Group 212"/>
                        <wpg:cNvGrpSpPr>
                          <a:grpSpLocks/>
                        </wpg:cNvGrpSpPr>
                        <wpg:grpSpPr bwMode="auto">
                          <a:xfrm>
                            <a:off x="3046" y="1547"/>
                            <a:ext cx="187" cy="2"/>
                            <a:chOff x="3046" y="1547"/>
                            <a:chExt cx="187" cy="2"/>
                          </a:xfrm>
                        </wpg:grpSpPr>
                        <wps:wsp>
                          <wps:cNvPr id="379" name="Freeform 213"/>
                          <wps:cNvSpPr>
                            <a:spLocks/>
                          </wps:cNvSpPr>
                          <wps:spPr bwMode="auto">
                            <a:xfrm>
                              <a:off x="3046" y="1547"/>
                              <a:ext cx="187" cy="2"/>
                            </a:xfrm>
                            <a:custGeom>
                              <a:avLst/>
                              <a:gdLst>
                                <a:gd name="T0" fmla="+- 0 3046 3046"/>
                                <a:gd name="T1" fmla="*/ T0 w 187"/>
                                <a:gd name="T2" fmla="+- 0 3234 3046"/>
                                <a:gd name="T3" fmla="*/ T2 w 18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87">
                                  <a:moveTo>
                                    <a:pt x="0" y="0"/>
                                  </a:moveTo>
                                  <a:lnTo>
                                    <a:pt x="188" y="0"/>
                                  </a:lnTo>
                                </a:path>
                              </a:pathLst>
                            </a:custGeom>
                            <a:noFill/>
                            <a:ln w="39370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0" name="Group 214"/>
                        <wpg:cNvGrpSpPr>
                          <a:grpSpLocks/>
                        </wpg:cNvGrpSpPr>
                        <wpg:grpSpPr bwMode="auto">
                          <a:xfrm>
                            <a:off x="3274" y="1517"/>
                            <a:ext cx="225" cy="439"/>
                            <a:chOff x="3274" y="1517"/>
                            <a:chExt cx="225" cy="439"/>
                          </a:xfrm>
                        </wpg:grpSpPr>
                        <wps:wsp>
                          <wps:cNvPr id="381" name="Freeform 215"/>
                          <wps:cNvSpPr>
                            <a:spLocks/>
                          </wps:cNvSpPr>
                          <wps:spPr bwMode="auto">
                            <a:xfrm>
                              <a:off x="3274" y="1517"/>
                              <a:ext cx="225" cy="439"/>
                            </a:xfrm>
                            <a:custGeom>
                              <a:avLst/>
                              <a:gdLst>
                                <a:gd name="T0" fmla="+- 0 3375 3274"/>
                                <a:gd name="T1" fmla="*/ T0 w 225"/>
                                <a:gd name="T2" fmla="+- 0 1517 1517"/>
                                <a:gd name="T3" fmla="*/ 1517 h 439"/>
                                <a:gd name="T4" fmla="+- 0 3274 3274"/>
                                <a:gd name="T5" fmla="*/ T4 w 225"/>
                                <a:gd name="T6" fmla="+- 0 1517 1517"/>
                                <a:gd name="T7" fmla="*/ 1517 h 439"/>
                                <a:gd name="T8" fmla="+- 0 3274 3274"/>
                                <a:gd name="T9" fmla="*/ T8 w 225"/>
                                <a:gd name="T10" fmla="+- 0 1956 1517"/>
                                <a:gd name="T11" fmla="*/ 1956 h 439"/>
                                <a:gd name="T12" fmla="+- 0 3337 3274"/>
                                <a:gd name="T13" fmla="*/ T12 w 225"/>
                                <a:gd name="T14" fmla="+- 0 1956 1517"/>
                                <a:gd name="T15" fmla="*/ 1956 h 439"/>
                                <a:gd name="T16" fmla="+- 0 3337 3274"/>
                                <a:gd name="T17" fmla="*/ T16 w 225"/>
                                <a:gd name="T18" fmla="+- 0 1769 1517"/>
                                <a:gd name="T19" fmla="*/ 1769 h 439"/>
                                <a:gd name="T20" fmla="+- 0 3450 3274"/>
                                <a:gd name="T21" fmla="*/ T20 w 225"/>
                                <a:gd name="T22" fmla="+- 0 1769 1517"/>
                                <a:gd name="T23" fmla="*/ 1769 h 439"/>
                                <a:gd name="T24" fmla="+- 0 3445 3274"/>
                                <a:gd name="T25" fmla="*/ T24 w 225"/>
                                <a:gd name="T26" fmla="+- 0 1748 1517"/>
                                <a:gd name="T27" fmla="*/ 1748 h 439"/>
                                <a:gd name="T28" fmla="+- 0 3458 3274"/>
                                <a:gd name="T29" fmla="*/ T28 w 225"/>
                                <a:gd name="T30" fmla="+- 0 1735 1517"/>
                                <a:gd name="T31" fmla="*/ 1735 h 439"/>
                                <a:gd name="T32" fmla="+- 0 3469 3274"/>
                                <a:gd name="T33" fmla="*/ T32 w 225"/>
                                <a:gd name="T34" fmla="+- 0 1720 1517"/>
                                <a:gd name="T35" fmla="*/ 1720 h 439"/>
                                <a:gd name="T36" fmla="+- 0 3472 3274"/>
                                <a:gd name="T37" fmla="*/ T36 w 225"/>
                                <a:gd name="T38" fmla="+- 0 1713 1517"/>
                                <a:gd name="T39" fmla="*/ 1713 h 439"/>
                                <a:gd name="T40" fmla="+- 0 3337 3274"/>
                                <a:gd name="T41" fmla="*/ T40 w 225"/>
                                <a:gd name="T42" fmla="+- 0 1713 1517"/>
                                <a:gd name="T43" fmla="*/ 1713 h 439"/>
                                <a:gd name="T44" fmla="+- 0 3337 3274"/>
                                <a:gd name="T45" fmla="*/ T44 w 225"/>
                                <a:gd name="T46" fmla="+- 0 1577 1517"/>
                                <a:gd name="T47" fmla="*/ 1577 h 439"/>
                                <a:gd name="T48" fmla="+- 0 3474 3274"/>
                                <a:gd name="T49" fmla="*/ T48 w 225"/>
                                <a:gd name="T50" fmla="+- 0 1577 1517"/>
                                <a:gd name="T51" fmla="*/ 1577 h 439"/>
                                <a:gd name="T52" fmla="+- 0 3468 3274"/>
                                <a:gd name="T53" fmla="*/ T52 w 225"/>
                                <a:gd name="T54" fmla="+- 0 1562 1517"/>
                                <a:gd name="T55" fmla="*/ 1562 h 439"/>
                                <a:gd name="T56" fmla="+- 0 3455 3274"/>
                                <a:gd name="T57" fmla="*/ T56 w 225"/>
                                <a:gd name="T58" fmla="+- 0 1546 1517"/>
                                <a:gd name="T59" fmla="*/ 1546 h 439"/>
                                <a:gd name="T60" fmla="+- 0 3440 3274"/>
                                <a:gd name="T61" fmla="*/ T60 w 225"/>
                                <a:gd name="T62" fmla="+- 0 1534 1517"/>
                                <a:gd name="T63" fmla="*/ 1534 h 439"/>
                                <a:gd name="T64" fmla="+- 0 3422 3274"/>
                                <a:gd name="T65" fmla="*/ T64 w 225"/>
                                <a:gd name="T66" fmla="+- 0 1525 1517"/>
                                <a:gd name="T67" fmla="*/ 1525 h 439"/>
                                <a:gd name="T68" fmla="+- 0 3400 3274"/>
                                <a:gd name="T69" fmla="*/ T68 w 225"/>
                                <a:gd name="T70" fmla="+- 0 1519 1517"/>
                                <a:gd name="T71" fmla="*/ 1519 h 439"/>
                                <a:gd name="T72" fmla="+- 0 3375 3274"/>
                                <a:gd name="T73" fmla="*/ T72 w 225"/>
                                <a:gd name="T74" fmla="+- 0 1517 1517"/>
                                <a:gd name="T75" fmla="*/ 1517 h 4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</a:cxnLst>
                              <a:rect l="0" t="0" r="r" b="b"/>
                              <a:pathLst>
                                <a:path w="225" h="439">
                                  <a:moveTo>
                                    <a:pt x="101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439"/>
                                  </a:lnTo>
                                  <a:lnTo>
                                    <a:pt x="63" y="439"/>
                                  </a:lnTo>
                                  <a:lnTo>
                                    <a:pt x="63" y="252"/>
                                  </a:lnTo>
                                  <a:lnTo>
                                    <a:pt x="176" y="252"/>
                                  </a:lnTo>
                                  <a:lnTo>
                                    <a:pt x="171" y="231"/>
                                  </a:lnTo>
                                  <a:lnTo>
                                    <a:pt x="184" y="218"/>
                                  </a:lnTo>
                                  <a:lnTo>
                                    <a:pt x="195" y="203"/>
                                  </a:lnTo>
                                  <a:lnTo>
                                    <a:pt x="198" y="196"/>
                                  </a:lnTo>
                                  <a:lnTo>
                                    <a:pt x="63" y="196"/>
                                  </a:lnTo>
                                  <a:lnTo>
                                    <a:pt x="63" y="60"/>
                                  </a:lnTo>
                                  <a:lnTo>
                                    <a:pt x="200" y="60"/>
                                  </a:lnTo>
                                  <a:lnTo>
                                    <a:pt x="194" y="45"/>
                                  </a:lnTo>
                                  <a:lnTo>
                                    <a:pt x="181" y="29"/>
                                  </a:lnTo>
                                  <a:lnTo>
                                    <a:pt x="166" y="17"/>
                                  </a:lnTo>
                                  <a:lnTo>
                                    <a:pt x="148" y="8"/>
                                  </a:lnTo>
                                  <a:lnTo>
                                    <a:pt x="126" y="2"/>
                                  </a:lnTo>
                                  <a:lnTo>
                                    <a:pt x="10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2" name="Freeform 216"/>
                          <wps:cNvSpPr>
                            <a:spLocks/>
                          </wps:cNvSpPr>
                          <wps:spPr bwMode="auto">
                            <a:xfrm>
                              <a:off x="3274" y="1517"/>
                              <a:ext cx="225" cy="439"/>
                            </a:xfrm>
                            <a:custGeom>
                              <a:avLst/>
                              <a:gdLst>
                                <a:gd name="T0" fmla="+- 0 3450 3274"/>
                                <a:gd name="T1" fmla="*/ T0 w 225"/>
                                <a:gd name="T2" fmla="+- 0 1769 1517"/>
                                <a:gd name="T3" fmla="*/ 1769 h 439"/>
                                <a:gd name="T4" fmla="+- 0 3375 3274"/>
                                <a:gd name="T5" fmla="*/ T4 w 225"/>
                                <a:gd name="T6" fmla="+- 0 1769 1517"/>
                                <a:gd name="T7" fmla="*/ 1769 h 439"/>
                                <a:gd name="T8" fmla="+- 0 3433 3274"/>
                                <a:gd name="T9" fmla="*/ T8 w 225"/>
                                <a:gd name="T10" fmla="+- 0 1956 1517"/>
                                <a:gd name="T11" fmla="*/ 1956 h 439"/>
                                <a:gd name="T12" fmla="+- 0 3500 3274"/>
                                <a:gd name="T13" fmla="*/ T12 w 225"/>
                                <a:gd name="T14" fmla="+- 0 1956 1517"/>
                                <a:gd name="T15" fmla="*/ 1956 h 439"/>
                                <a:gd name="T16" fmla="+- 0 3450 3274"/>
                                <a:gd name="T17" fmla="*/ T16 w 225"/>
                                <a:gd name="T18" fmla="+- 0 1769 1517"/>
                                <a:gd name="T19" fmla="*/ 1769 h 4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25" h="439">
                                  <a:moveTo>
                                    <a:pt x="176" y="252"/>
                                  </a:moveTo>
                                  <a:lnTo>
                                    <a:pt x="101" y="252"/>
                                  </a:lnTo>
                                  <a:lnTo>
                                    <a:pt x="159" y="439"/>
                                  </a:lnTo>
                                  <a:lnTo>
                                    <a:pt x="226" y="439"/>
                                  </a:lnTo>
                                  <a:lnTo>
                                    <a:pt x="176" y="25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3" name="Freeform 217"/>
                          <wps:cNvSpPr>
                            <a:spLocks/>
                          </wps:cNvSpPr>
                          <wps:spPr bwMode="auto">
                            <a:xfrm>
                              <a:off x="3274" y="1517"/>
                              <a:ext cx="225" cy="439"/>
                            </a:xfrm>
                            <a:custGeom>
                              <a:avLst/>
                              <a:gdLst>
                                <a:gd name="T0" fmla="+- 0 3474 3274"/>
                                <a:gd name="T1" fmla="*/ T0 w 225"/>
                                <a:gd name="T2" fmla="+- 0 1577 1517"/>
                                <a:gd name="T3" fmla="*/ 1577 h 439"/>
                                <a:gd name="T4" fmla="+- 0 3337 3274"/>
                                <a:gd name="T5" fmla="*/ T4 w 225"/>
                                <a:gd name="T6" fmla="+- 0 1577 1517"/>
                                <a:gd name="T7" fmla="*/ 1577 h 439"/>
                                <a:gd name="T8" fmla="+- 0 3387 3274"/>
                                <a:gd name="T9" fmla="*/ T8 w 225"/>
                                <a:gd name="T10" fmla="+- 0 1578 1517"/>
                                <a:gd name="T11" fmla="*/ 1578 h 439"/>
                                <a:gd name="T12" fmla="+- 0 3406 3274"/>
                                <a:gd name="T13" fmla="*/ T12 w 225"/>
                                <a:gd name="T14" fmla="+- 0 1586 1517"/>
                                <a:gd name="T15" fmla="*/ 1586 h 439"/>
                                <a:gd name="T16" fmla="+- 0 3417 3274"/>
                                <a:gd name="T17" fmla="*/ T16 w 225"/>
                                <a:gd name="T18" fmla="+- 0 1601 1517"/>
                                <a:gd name="T19" fmla="*/ 1601 h 439"/>
                                <a:gd name="T20" fmla="+- 0 3422 3274"/>
                                <a:gd name="T21" fmla="*/ T20 w 225"/>
                                <a:gd name="T22" fmla="+- 0 1623 1517"/>
                                <a:gd name="T23" fmla="*/ 1623 h 439"/>
                                <a:gd name="T24" fmla="+- 0 3423 3274"/>
                                <a:gd name="T25" fmla="*/ T24 w 225"/>
                                <a:gd name="T26" fmla="+- 0 1652 1517"/>
                                <a:gd name="T27" fmla="*/ 1652 h 439"/>
                                <a:gd name="T28" fmla="+- 0 3421 3274"/>
                                <a:gd name="T29" fmla="*/ T28 w 225"/>
                                <a:gd name="T30" fmla="+- 0 1678 1517"/>
                                <a:gd name="T31" fmla="*/ 1678 h 439"/>
                                <a:gd name="T32" fmla="+- 0 3413 3274"/>
                                <a:gd name="T33" fmla="*/ T32 w 225"/>
                                <a:gd name="T34" fmla="+- 0 1697 1517"/>
                                <a:gd name="T35" fmla="*/ 1697 h 439"/>
                                <a:gd name="T36" fmla="+- 0 3398 3274"/>
                                <a:gd name="T37" fmla="*/ T36 w 225"/>
                                <a:gd name="T38" fmla="+- 0 1709 1517"/>
                                <a:gd name="T39" fmla="*/ 1709 h 439"/>
                                <a:gd name="T40" fmla="+- 0 3373 3274"/>
                                <a:gd name="T41" fmla="*/ T40 w 225"/>
                                <a:gd name="T42" fmla="+- 0 1713 1517"/>
                                <a:gd name="T43" fmla="*/ 1713 h 439"/>
                                <a:gd name="T44" fmla="+- 0 3472 3274"/>
                                <a:gd name="T45" fmla="*/ T44 w 225"/>
                                <a:gd name="T46" fmla="+- 0 1713 1517"/>
                                <a:gd name="T47" fmla="*/ 1713 h 439"/>
                                <a:gd name="T48" fmla="+- 0 3477 3274"/>
                                <a:gd name="T49" fmla="*/ T48 w 225"/>
                                <a:gd name="T50" fmla="+- 0 1703 1517"/>
                                <a:gd name="T51" fmla="*/ 1703 h 439"/>
                                <a:gd name="T52" fmla="+- 0 3482 3274"/>
                                <a:gd name="T53" fmla="*/ T52 w 225"/>
                                <a:gd name="T54" fmla="+- 0 1682 1517"/>
                                <a:gd name="T55" fmla="*/ 1682 h 439"/>
                                <a:gd name="T56" fmla="+- 0 3485 3274"/>
                                <a:gd name="T57" fmla="*/ T56 w 225"/>
                                <a:gd name="T58" fmla="+- 0 1659 1517"/>
                                <a:gd name="T59" fmla="*/ 1659 h 439"/>
                                <a:gd name="T60" fmla="+- 0 3486 3274"/>
                                <a:gd name="T61" fmla="*/ T60 w 225"/>
                                <a:gd name="T62" fmla="+- 0 1632 1517"/>
                                <a:gd name="T63" fmla="*/ 1632 h 439"/>
                                <a:gd name="T64" fmla="+- 0 3483 3274"/>
                                <a:gd name="T65" fmla="*/ T64 w 225"/>
                                <a:gd name="T66" fmla="+- 0 1605 1517"/>
                                <a:gd name="T67" fmla="*/ 1605 h 439"/>
                                <a:gd name="T68" fmla="+- 0 3477 3274"/>
                                <a:gd name="T69" fmla="*/ T68 w 225"/>
                                <a:gd name="T70" fmla="+- 0 1582 1517"/>
                                <a:gd name="T71" fmla="*/ 1582 h 439"/>
                                <a:gd name="T72" fmla="+- 0 3474 3274"/>
                                <a:gd name="T73" fmla="*/ T72 w 225"/>
                                <a:gd name="T74" fmla="+- 0 1577 1517"/>
                                <a:gd name="T75" fmla="*/ 1577 h 4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</a:cxnLst>
                              <a:rect l="0" t="0" r="r" b="b"/>
                              <a:pathLst>
                                <a:path w="225" h="439">
                                  <a:moveTo>
                                    <a:pt x="200" y="60"/>
                                  </a:moveTo>
                                  <a:lnTo>
                                    <a:pt x="63" y="60"/>
                                  </a:lnTo>
                                  <a:lnTo>
                                    <a:pt x="113" y="61"/>
                                  </a:lnTo>
                                  <a:lnTo>
                                    <a:pt x="132" y="69"/>
                                  </a:lnTo>
                                  <a:lnTo>
                                    <a:pt x="143" y="84"/>
                                  </a:lnTo>
                                  <a:lnTo>
                                    <a:pt x="148" y="106"/>
                                  </a:lnTo>
                                  <a:lnTo>
                                    <a:pt x="149" y="135"/>
                                  </a:lnTo>
                                  <a:lnTo>
                                    <a:pt x="147" y="161"/>
                                  </a:lnTo>
                                  <a:lnTo>
                                    <a:pt x="139" y="180"/>
                                  </a:lnTo>
                                  <a:lnTo>
                                    <a:pt x="124" y="192"/>
                                  </a:lnTo>
                                  <a:lnTo>
                                    <a:pt x="99" y="196"/>
                                  </a:lnTo>
                                  <a:lnTo>
                                    <a:pt x="198" y="196"/>
                                  </a:lnTo>
                                  <a:lnTo>
                                    <a:pt x="203" y="186"/>
                                  </a:lnTo>
                                  <a:lnTo>
                                    <a:pt x="208" y="165"/>
                                  </a:lnTo>
                                  <a:lnTo>
                                    <a:pt x="211" y="142"/>
                                  </a:lnTo>
                                  <a:lnTo>
                                    <a:pt x="212" y="115"/>
                                  </a:lnTo>
                                  <a:lnTo>
                                    <a:pt x="209" y="88"/>
                                  </a:lnTo>
                                  <a:lnTo>
                                    <a:pt x="203" y="65"/>
                                  </a:lnTo>
                                  <a:lnTo>
                                    <a:pt x="200" y="6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4" name="Group 218"/>
                        <wpg:cNvGrpSpPr>
                          <a:grpSpLocks/>
                        </wpg:cNvGrpSpPr>
                        <wpg:grpSpPr bwMode="auto">
                          <a:xfrm>
                            <a:off x="3508" y="1517"/>
                            <a:ext cx="248" cy="439"/>
                            <a:chOff x="3508" y="1517"/>
                            <a:chExt cx="248" cy="439"/>
                          </a:xfrm>
                        </wpg:grpSpPr>
                        <wps:wsp>
                          <wps:cNvPr id="385" name="Freeform 219"/>
                          <wps:cNvSpPr>
                            <a:spLocks/>
                          </wps:cNvSpPr>
                          <wps:spPr bwMode="auto">
                            <a:xfrm>
                              <a:off x="3508" y="1517"/>
                              <a:ext cx="248" cy="439"/>
                            </a:xfrm>
                            <a:custGeom>
                              <a:avLst/>
                              <a:gdLst>
                                <a:gd name="T0" fmla="+- 0 3659 3508"/>
                                <a:gd name="T1" fmla="*/ T0 w 248"/>
                                <a:gd name="T2" fmla="+- 0 1517 1517"/>
                                <a:gd name="T3" fmla="*/ 1517 h 439"/>
                                <a:gd name="T4" fmla="+- 0 3606 3508"/>
                                <a:gd name="T5" fmla="*/ T4 w 248"/>
                                <a:gd name="T6" fmla="+- 0 1517 1517"/>
                                <a:gd name="T7" fmla="*/ 1517 h 439"/>
                                <a:gd name="T8" fmla="+- 0 3508 3508"/>
                                <a:gd name="T9" fmla="*/ T8 w 248"/>
                                <a:gd name="T10" fmla="+- 0 1956 1517"/>
                                <a:gd name="T11" fmla="*/ 1956 h 439"/>
                                <a:gd name="T12" fmla="+- 0 3571 3508"/>
                                <a:gd name="T13" fmla="*/ T12 w 248"/>
                                <a:gd name="T14" fmla="+- 0 1956 1517"/>
                                <a:gd name="T15" fmla="*/ 1956 h 439"/>
                                <a:gd name="T16" fmla="+- 0 3590 3508"/>
                                <a:gd name="T17" fmla="*/ T16 w 248"/>
                                <a:gd name="T18" fmla="+- 0 1862 1517"/>
                                <a:gd name="T19" fmla="*/ 1862 h 439"/>
                                <a:gd name="T20" fmla="+- 0 3736 3508"/>
                                <a:gd name="T21" fmla="*/ T20 w 248"/>
                                <a:gd name="T22" fmla="+- 0 1862 1517"/>
                                <a:gd name="T23" fmla="*/ 1862 h 439"/>
                                <a:gd name="T24" fmla="+- 0 3722 3508"/>
                                <a:gd name="T25" fmla="*/ T24 w 248"/>
                                <a:gd name="T26" fmla="+- 0 1803 1517"/>
                                <a:gd name="T27" fmla="*/ 1803 h 439"/>
                                <a:gd name="T28" fmla="+- 0 3601 3508"/>
                                <a:gd name="T29" fmla="*/ T28 w 248"/>
                                <a:gd name="T30" fmla="+- 0 1803 1517"/>
                                <a:gd name="T31" fmla="*/ 1803 h 439"/>
                                <a:gd name="T32" fmla="+- 0 3631 3508"/>
                                <a:gd name="T33" fmla="*/ T32 w 248"/>
                                <a:gd name="T34" fmla="+- 0 1644 1517"/>
                                <a:gd name="T35" fmla="*/ 1644 h 439"/>
                                <a:gd name="T36" fmla="+- 0 3687 3508"/>
                                <a:gd name="T37" fmla="*/ T36 w 248"/>
                                <a:gd name="T38" fmla="+- 0 1644 1517"/>
                                <a:gd name="T39" fmla="*/ 1644 h 439"/>
                                <a:gd name="T40" fmla="+- 0 3659 3508"/>
                                <a:gd name="T41" fmla="*/ T40 w 248"/>
                                <a:gd name="T42" fmla="+- 0 1517 1517"/>
                                <a:gd name="T43" fmla="*/ 1517 h 4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248" h="439">
                                  <a:moveTo>
                                    <a:pt x="151" y="0"/>
                                  </a:moveTo>
                                  <a:lnTo>
                                    <a:pt x="98" y="0"/>
                                  </a:lnTo>
                                  <a:lnTo>
                                    <a:pt x="0" y="439"/>
                                  </a:lnTo>
                                  <a:lnTo>
                                    <a:pt x="63" y="439"/>
                                  </a:lnTo>
                                  <a:lnTo>
                                    <a:pt x="82" y="345"/>
                                  </a:lnTo>
                                  <a:lnTo>
                                    <a:pt x="228" y="345"/>
                                  </a:lnTo>
                                  <a:lnTo>
                                    <a:pt x="214" y="286"/>
                                  </a:lnTo>
                                  <a:lnTo>
                                    <a:pt x="93" y="286"/>
                                  </a:lnTo>
                                  <a:lnTo>
                                    <a:pt x="123" y="127"/>
                                  </a:lnTo>
                                  <a:lnTo>
                                    <a:pt x="179" y="127"/>
                                  </a:lnTo>
                                  <a:lnTo>
                                    <a:pt x="15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6" name="Freeform 220"/>
                          <wps:cNvSpPr>
                            <a:spLocks/>
                          </wps:cNvSpPr>
                          <wps:spPr bwMode="auto">
                            <a:xfrm>
                              <a:off x="3508" y="1517"/>
                              <a:ext cx="248" cy="439"/>
                            </a:xfrm>
                            <a:custGeom>
                              <a:avLst/>
                              <a:gdLst>
                                <a:gd name="T0" fmla="+- 0 3736 3508"/>
                                <a:gd name="T1" fmla="*/ T0 w 248"/>
                                <a:gd name="T2" fmla="+- 0 1862 1517"/>
                                <a:gd name="T3" fmla="*/ 1862 h 439"/>
                                <a:gd name="T4" fmla="+- 0 3675 3508"/>
                                <a:gd name="T5" fmla="*/ T4 w 248"/>
                                <a:gd name="T6" fmla="+- 0 1862 1517"/>
                                <a:gd name="T7" fmla="*/ 1862 h 439"/>
                                <a:gd name="T8" fmla="+- 0 3694 3508"/>
                                <a:gd name="T9" fmla="*/ T8 w 248"/>
                                <a:gd name="T10" fmla="+- 0 1956 1517"/>
                                <a:gd name="T11" fmla="*/ 1956 h 439"/>
                                <a:gd name="T12" fmla="+- 0 3757 3508"/>
                                <a:gd name="T13" fmla="*/ T12 w 248"/>
                                <a:gd name="T14" fmla="+- 0 1956 1517"/>
                                <a:gd name="T15" fmla="*/ 1956 h 439"/>
                                <a:gd name="T16" fmla="+- 0 3736 3508"/>
                                <a:gd name="T17" fmla="*/ T16 w 248"/>
                                <a:gd name="T18" fmla="+- 0 1862 1517"/>
                                <a:gd name="T19" fmla="*/ 1862 h 4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48" h="439">
                                  <a:moveTo>
                                    <a:pt x="228" y="345"/>
                                  </a:moveTo>
                                  <a:lnTo>
                                    <a:pt x="167" y="345"/>
                                  </a:lnTo>
                                  <a:lnTo>
                                    <a:pt x="186" y="439"/>
                                  </a:lnTo>
                                  <a:lnTo>
                                    <a:pt x="249" y="439"/>
                                  </a:lnTo>
                                  <a:lnTo>
                                    <a:pt x="228" y="34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7" name="Freeform 221"/>
                          <wps:cNvSpPr>
                            <a:spLocks/>
                          </wps:cNvSpPr>
                          <wps:spPr bwMode="auto">
                            <a:xfrm>
                              <a:off x="3508" y="1517"/>
                              <a:ext cx="248" cy="439"/>
                            </a:xfrm>
                            <a:custGeom>
                              <a:avLst/>
                              <a:gdLst>
                                <a:gd name="T0" fmla="+- 0 3687 3508"/>
                                <a:gd name="T1" fmla="*/ T0 w 248"/>
                                <a:gd name="T2" fmla="+- 0 1644 1517"/>
                                <a:gd name="T3" fmla="*/ 1644 h 439"/>
                                <a:gd name="T4" fmla="+- 0 3633 3508"/>
                                <a:gd name="T5" fmla="*/ T4 w 248"/>
                                <a:gd name="T6" fmla="+- 0 1644 1517"/>
                                <a:gd name="T7" fmla="*/ 1644 h 439"/>
                                <a:gd name="T8" fmla="+- 0 3664 3508"/>
                                <a:gd name="T9" fmla="*/ T8 w 248"/>
                                <a:gd name="T10" fmla="+- 0 1803 1517"/>
                                <a:gd name="T11" fmla="*/ 1803 h 439"/>
                                <a:gd name="T12" fmla="+- 0 3722 3508"/>
                                <a:gd name="T13" fmla="*/ T12 w 248"/>
                                <a:gd name="T14" fmla="+- 0 1803 1517"/>
                                <a:gd name="T15" fmla="*/ 1803 h 439"/>
                                <a:gd name="T16" fmla="+- 0 3687 3508"/>
                                <a:gd name="T17" fmla="*/ T16 w 248"/>
                                <a:gd name="T18" fmla="+- 0 1644 1517"/>
                                <a:gd name="T19" fmla="*/ 1644 h 4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48" h="439">
                                  <a:moveTo>
                                    <a:pt x="179" y="127"/>
                                  </a:moveTo>
                                  <a:lnTo>
                                    <a:pt x="125" y="127"/>
                                  </a:lnTo>
                                  <a:lnTo>
                                    <a:pt x="156" y="286"/>
                                  </a:lnTo>
                                  <a:lnTo>
                                    <a:pt x="214" y="286"/>
                                  </a:lnTo>
                                  <a:lnTo>
                                    <a:pt x="179" y="12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8" name="Group 222"/>
                        <wpg:cNvGrpSpPr>
                          <a:grpSpLocks/>
                        </wpg:cNvGrpSpPr>
                        <wpg:grpSpPr bwMode="auto">
                          <a:xfrm>
                            <a:off x="3787" y="1517"/>
                            <a:ext cx="203" cy="439"/>
                            <a:chOff x="3787" y="1517"/>
                            <a:chExt cx="203" cy="439"/>
                          </a:xfrm>
                        </wpg:grpSpPr>
                        <wps:wsp>
                          <wps:cNvPr id="389" name="Freeform 223"/>
                          <wps:cNvSpPr>
                            <a:spLocks/>
                          </wps:cNvSpPr>
                          <wps:spPr bwMode="auto">
                            <a:xfrm>
                              <a:off x="3787" y="1517"/>
                              <a:ext cx="203" cy="439"/>
                            </a:xfrm>
                            <a:custGeom>
                              <a:avLst/>
                              <a:gdLst>
                                <a:gd name="T0" fmla="+- 0 3880 3787"/>
                                <a:gd name="T1" fmla="*/ T0 w 203"/>
                                <a:gd name="T2" fmla="+- 0 1517 1517"/>
                                <a:gd name="T3" fmla="*/ 1517 h 439"/>
                                <a:gd name="T4" fmla="+- 0 3787 3787"/>
                                <a:gd name="T5" fmla="*/ T4 w 203"/>
                                <a:gd name="T6" fmla="+- 0 1517 1517"/>
                                <a:gd name="T7" fmla="*/ 1517 h 439"/>
                                <a:gd name="T8" fmla="+- 0 3787 3787"/>
                                <a:gd name="T9" fmla="*/ T8 w 203"/>
                                <a:gd name="T10" fmla="+- 0 1956 1517"/>
                                <a:gd name="T11" fmla="*/ 1956 h 439"/>
                                <a:gd name="T12" fmla="+- 0 3884 3787"/>
                                <a:gd name="T13" fmla="*/ T12 w 203"/>
                                <a:gd name="T14" fmla="+- 0 1956 1517"/>
                                <a:gd name="T15" fmla="*/ 1956 h 439"/>
                                <a:gd name="T16" fmla="+- 0 3948 3787"/>
                                <a:gd name="T17" fmla="*/ T16 w 203"/>
                                <a:gd name="T18" fmla="+- 0 1937 1517"/>
                                <a:gd name="T19" fmla="*/ 1937 h 439"/>
                                <a:gd name="T20" fmla="+- 0 3979 3787"/>
                                <a:gd name="T21" fmla="*/ T20 w 203"/>
                                <a:gd name="T22" fmla="+- 0 1897 1517"/>
                                <a:gd name="T23" fmla="*/ 1897 h 439"/>
                                <a:gd name="T24" fmla="+- 0 3850 3787"/>
                                <a:gd name="T25" fmla="*/ T24 w 203"/>
                                <a:gd name="T26" fmla="+- 0 1897 1517"/>
                                <a:gd name="T27" fmla="*/ 1897 h 439"/>
                                <a:gd name="T28" fmla="+- 0 3850 3787"/>
                                <a:gd name="T29" fmla="*/ T28 w 203"/>
                                <a:gd name="T30" fmla="+- 0 1577 1517"/>
                                <a:gd name="T31" fmla="*/ 1577 h 439"/>
                                <a:gd name="T32" fmla="+- 0 3980 3787"/>
                                <a:gd name="T33" fmla="*/ T32 w 203"/>
                                <a:gd name="T34" fmla="+- 0 1577 1517"/>
                                <a:gd name="T35" fmla="*/ 1577 h 439"/>
                                <a:gd name="T36" fmla="+- 0 3975 3787"/>
                                <a:gd name="T37" fmla="*/ T36 w 203"/>
                                <a:gd name="T38" fmla="+- 0 1565 1517"/>
                                <a:gd name="T39" fmla="*/ 1565 h 439"/>
                                <a:gd name="T40" fmla="+- 0 3963 3787"/>
                                <a:gd name="T41" fmla="*/ T40 w 203"/>
                                <a:gd name="T42" fmla="+- 0 1548 1517"/>
                                <a:gd name="T43" fmla="*/ 1548 h 439"/>
                                <a:gd name="T44" fmla="+- 0 3947 3787"/>
                                <a:gd name="T45" fmla="*/ T44 w 203"/>
                                <a:gd name="T46" fmla="+- 0 1535 1517"/>
                                <a:gd name="T47" fmla="*/ 1535 h 439"/>
                                <a:gd name="T48" fmla="+- 0 3928 3787"/>
                                <a:gd name="T49" fmla="*/ T48 w 203"/>
                                <a:gd name="T50" fmla="+- 0 1525 1517"/>
                                <a:gd name="T51" fmla="*/ 1525 h 439"/>
                                <a:gd name="T52" fmla="+- 0 3906 3787"/>
                                <a:gd name="T53" fmla="*/ T52 w 203"/>
                                <a:gd name="T54" fmla="+- 0 1519 1517"/>
                                <a:gd name="T55" fmla="*/ 1519 h 439"/>
                                <a:gd name="T56" fmla="+- 0 3880 3787"/>
                                <a:gd name="T57" fmla="*/ T56 w 203"/>
                                <a:gd name="T58" fmla="+- 0 1517 1517"/>
                                <a:gd name="T59" fmla="*/ 1517 h 4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</a:cxnLst>
                              <a:rect l="0" t="0" r="r" b="b"/>
                              <a:pathLst>
                                <a:path w="203" h="439">
                                  <a:moveTo>
                                    <a:pt x="93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439"/>
                                  </a:lnTo>
                                  <a:lnTo>
                                    <a:pt x="97" y="439"/>
                                  </a:lnTo>
                                  <a:lnTo>
                                    <a:pt x="161" y="420"/>
                                  </a:lnTo>
                                  <a:lnTo>
                                    <a:pt x="192" y="380"/>
                                  </a:lnTo>
                                  <a:lnTo>
                                    <a:pt x="63" y="380"/>
                                  </a:lnTo>
                                  <a:lnTo>
                                    <a:pt x="63" y="60"/>
                                  </a:lnTo>
                                  <a:lnTo>
                                    <a:pt x="193" y="60"/>
                                  </a:lnTo>
                                  <a:lnTo>
                                    <a:pt x="188" y="48"/>
                                  </a:lnTo>
                                  <a:lnTo>
                                    <a:pt x="176" y="31"/>
                                  </a:lnTo>
                                  <a:lnTo>
                                    <a:pt x="160" y="18"/>
                                  </a:lnTo>
                                  <a:lnTo>
                                    <a:pt x="141" y="8"/>
                                  </a:lnTo>
                                  <a:lnTo>
                                    <a:pt x="119" y="2"/>
                                  </a:lnTo>
                                  <a:lnTo>
                                    <a:pt x="9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90" name="Freeform 224"/>
                          <wps:cNvSpPr>
                            <a:spLocks/>
                          </wps:cNvSpPr>
                          <wps:spPr bwMode="auto">
                            <a:xfrm>
                              <a:off x="3787" y="1517"/>
                              <a:ext cx="203" cy="439"/>
                            </a:xfrm>
                            <a:custGeom>
                              <a:avLst/>
                              <a:gdLst>
                                <a:gd name="T0" fmla="+- 0 3980 3787"/>
                                <a:gd name="T1" fmla="*/ T0 w 203"/>
                                <a:gd name="T2" fmla="+- 0 1577 1517"/>
                                <a:gd name="T3" fmla="*/ 1577 h 439"/>
                                <a:gd name="T4" fmla="+- 0 3850 3787"/>
                                <a:gd name="T5" fmla="*/ T4 w 203"/>
                                <a:gd name="T6" fmla="+- 0 1577 1517"/>
                                <a:gd name="T7" fmla="*/ 1577 h 439"/>
                                <a:gd name="T8" fmla="+- 0 3896 3787"/>
                                <a:gd name="T9" fmla="*/ T8 w 203"/>
                                <a:gd name="T10" fmla="+- 0 1578 1517"/>
                                <a:gd name="T11" fmla="*/ 1578 h 439"/>
                                <a:gd name="T12" fmla="+- 0 3915 3787"/>
                                <a:gd name="T13" fmla="*/ T12 w 203"/>
                                <a:gd name="T14" fmla="+- 0 1588 1517"/>
                                <a:gd name="T15" fmla="*/ 1588 h 439"/>
                                <a:gd name="T16" fmla="+- 0 3925 3787"/>
                                <a:gd name="T17" fmla="*/ T16 w 203"/>
                                <a:gd name="T18" fmla="+- 0 1606 1517"/>
                                <a:gd name="T19" fmla="*/ 1606 h 439"/>
                                <a:gd name="T20" fmla="+- 0 3928 3787"/>
                                <a:gd name="T21" fmla="*/ T20 w 203"/>
                                <a:gd name="T22" fmla="+- 0 1631 1517"/>
                                <a:gd name="T23" fmla="*/ 1631 h 439"/>
                                <a:gd name="T24" fmla="+- 0 3926 3787"/>
                                <a:gd name="T25" fmla="*/ T24 w 203"/>
                                <a:gd name="T26" fmla="+- 0 1860 1517"/>
                                <a:gd name="T27" fmla="*/ 1860 h 439"/>
                                <a:gd name="T28" fmla="+- 0 3919 3787"/>
                                <a:gd name="T29" fmla="*/ T28 w 203"/>
                                <a:gd name="T30" fmla="+- 0 1881 1517"/>
                                <a:gd name="T31" fmla="*/ 1881 h 439"/>
                                <a:gd name="T32" fmla="+- 0 3903 3787"/>
                                <a:gd name="T33" fmla="*/ T32 w 203"/>
                                <a:gd name="T34" fmla="+- 0 1893 1517"/>
                                <a:gd name="T35" fmla="*/ 1893 h 439"/>
                                <a:gd name="T36" fmla="+- 0 3879 3787"/>
                                <a:gd name="T37" fmla="*/ T36 w 203"/>
                                <a:gd name="T38" fmla="+- 0 1897 1517"/>
                                <a:gd name="T39" fmla="*/ 1897 h 439"/>
                                <a:gd name="T40" fmla="+- 0 3979 3787"/>
                                <a:gd name="T41" fmla="*/ T40 w 203"/>
                                <a:gd name="T42" fmla="+- 0 1897 1517"/>
                                <a:gd name="T43" fmla="*/ 1897 h 439"/>
                                <a:gd name="T44" fmla="+- 0 3984 3787"/>
                                <a:gd name="T45" fmla="*/ T44 w 203"/>
                                <a:gd name="T46" fmla="+- 0 1887 1517"/>
                                <a:gd name="T47" fmla="*/ 1887 h 439"/>
                                <a:gd name="T48" fmla="+- 0 3989 3787"/>
                                <a:gd name="T49" fmla="*/ T48 w 203"/>
                                <a:gd name="T50" fmla="+- 0 1863 1517"/>
                                <a:gd name="T51" fmla="*/ 1863 h 439"/>
                                <a:gd name="T52" fmla="+- 0 3991 3787"/>
                                <a:gd name="T53" fmla="*/ T52 w 203"/>
                                <a:gd name="T54" fmla="+- 0 1836 1517"/>
                                <a:gd name="T55" fmla="*/ 1836 h 439"/>
                                <a:gd name="T56" fmla="+- 0 3989 3787"/>
                                <a:gd name="T57" fmla="*/ T56 w 203"/>
                                <a:gd name="T58" fmla="+- 0 1607 1517"/>
                                <a:gd name="T59" fmla="*/ 1607 h 439"/>
                                <a:gd name="T60" fmla="+- 0 3984 3787"/>
                                <a:gd name="T61" fmla="*/ T60 w 203"/>
                                <a:gd name="T62" fmla="+- 0 1585 1517"/>
                                <a:gd name="T63" fmla="*/ 1585 h 439"/>
                                <a:gd name="T64" fmla="+- 0 3980 3787"/>
                                <a:gd name="T65" fmla="*/ T64 w 203"/>
                                <a:gd name="T66" fmla="+- 0 1577 1517"/>
                                <a:gd name="T67" fmla="*/ 1577 h 4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203" h="439">
                                  <a:moveTo>
                                    <a:pt x="193" y="60"/>
                                  </a:moveTo>
                                  <a:lnTo>
                                    <a:pt x="63" y="60"/>
                                  </a:lnTo>
                                  <a:lnTo>
                                    <a:pt x="109" y="61"/>
                                  </a:lnTo>
                                  <a:lnTo>
                                    <a:pt x="128" y="71"/>
                                  </a:lnTo>
                                  <a:lnTo>
                                    <a:pt x="138" y="89"/>
                                  </a:lnTo>
                                  <a:lnTo>
                                    <a:pt x="141" y="114"/>
                                  </a:lnTo>
                                  <a:lnTo>
                                    <a:pt x="139" y="343"/>
                                  </a:lnTo>
                                  <a:lnTo>
                                    <a:pt x="132" y="364"/>
                                  </a:lnTo>
                                  <a:lnTo>
                                    <a:pt x="116" y="376"/>
                                  </a:lnTo>
                                  <a:lnTo>
                                    <a:pt x="92" y="380"/>
                                  </a:lnTo>
                                  <a:lnTo>
                                    <a:pt x="192" y="380"/>
                                  </a:lnTo>
                                  <a:lnTo>
                                    <a:pt x="197" y="370"/>
                                  </a:lnTo>
                                  <a:lnTo>
                                    <a:pt x="202" y="346"/>
                                  </a:lnTo>
                                  <a:lnTo>
                                    <a:pt x="204" y="319"/>
                                  </a:lnTo>
                                  <a:lnTo>
                                    <a:pt x="202" y="90"/>
                                  </a:lnTo>
                                  <a:lnTo>
                                    <a:pt x="197" y="68"/>
                                  </a:lnTo>
                                  <a:lnTo>
                                    <a:pt x="193" y="6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1" name="Group 225"/>
                        <wpg:cNvGrpSpPr>
                          <a:grpSpLocks/>
                        </wpg:cNvGrpSpPr>
                        <wpg:grpSpPr bwMode="auto">
                          <a:xfrm>
                            <a:off x="4083" y="1517"/>
                            <a:ext cx="2" cy="439"/>
                            <a:chOff x="4083" y="1517"/>
                            <a:chExt cx="2" cy="439"/>
                          </a:xfrm>
                        </wpg:grpSpPr>
                        <wps:wsp>
                          <wps:cNvPr id="392" name="Freeform 226"/>
                          <wps:cNvSpPr>
                            <a:spLocks/>
                          </wps:cNvSpPr>
                          <wps:spPr bwMode="auto">
                            <a:xfrm>
                              <a:off x="4083" y="1517"/>
                              <a:ext cx="2" cy="439"/>
                            </a:xfrm>
                            <a:custGeom>
                              <a:avLst/>
                              <a:gdLst>
                                <a:gd name="T0" fmla="+- 0 1517 1517"/>
                                <a:gd name="T1" fmla="*/ 1517 h 439"/>
                                <a:gd name="T2" fmla="+- 0 1956 1517"/>
                                <a:gd name="T3" fmla="*/ 1956 h 43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39">
                                  <a:moveTo>
                                    <a:pt x="0" y="0"/>
                                  </a:moveTo>
                                  <a:lnTo>
                                    <a:pt x="0" y="439"/>
                                  </a:lnTo>
                                </a:path>
                              </a:pathLst>
                            </a:custGeom>
                            <a:noFill/>
                            <a:ln w="41162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3" name="Group 227"/>
                        <wpg:cNvGrpSpPr>
                          <a:grpSpLocks/>
                        </wpg:cNvGrpSpPr>
                        <wpg:grpSpPr bwMode="auto">
                          <a:xfrm>
                            <a:off x="4172" y="1514"/>
                            <a:ext cx="203" cy="446"/>
                            <a:chOff x="4172" y="1514"/>
                            <a:chExt cx="203" cy="446"/>
                          </a:xfrm>
                        </wpg:grpSpPr>
                        <wps:wsp>
                          <wps:cNvPr id="394" name="Freeform 228"/>
                          <wps:cNvSpPr>
                            <a:spLocks/>
                          </wps:cNvSpPr>
                          <wps:spPr bwMode="auto">
                            <a:xfrm>
                              <a:off x="4172" y="1514"/>
                              <a:ext cx="203" cy="446"/>
                            </a:xfrm>
                            <a:custGeom>
                              <a:avLst/>
                              <a:gdLst>
                                <a:gd name="T0" fmla="+- 0 4269 4172"/>
                                <a:gd name="T1" fmla="*/ T0 w 203"/>
                                <a:gd name="T2" fmla="+- 0 1514 1514"/>
                                <a:gd name="T3" fmla="*/ 1514 h 446"/>
                                <a:gd name="T4" fmla="+- 0 4206 4172"/>
                                <a:gd name="T5" fmla="*/ T4 w 203"/>
                                <a:gd name="T6" fmla="+- 0 1537 1514"/>
                                <a:gd name="T7" fmla="*/ 1537 h 446"/>
                                <a:gd name="T8" fmla="+- 0 4174 4172"/>
                                <a:gd name="T9" fmla="*/ T8 w 203"/>
                                <a:gd name="T10" fmla="+- 0 1592 1514"/>
                                <a:gd name="T11" fmla="*/ 1592 h 446"/>
                                <a:gd name="T12" fmla="+- 0 4172 4172"/>
                                <a:gd name="T13" fmla="*/ T12 w 203"/>
                                <a:gd name="T14" fmla="+- 0 1615 1514"/>
                                <a:gd name="T15" fmla="*/ 1615 h 446"/>
                                <a:gd name="T16" fmla="+- 0 4172 4172"/>
                                <a:gd name="T17" fmla="*/ T16 w 203"/>
                                <a:gd name="T18" fmla="+- 0 1869 1514"/>
                                <a:gd name="T19" fmla="*/ 1869 h 446"/>
                                <a:gd name="T20" fmla="+- 0 4201 4172"/>
                                <a:gd name="T21" fmla="*/ T20 w 203"/>
                                <a:gd name="T22" fmla="+- 0 1934 1514"/>
                                <a:gd name="T23" fmla="*/ 1934 h 446"/>
                                <a:gd name="T24" fmla="+- 0 4258 4172"/>
                                <a:gd name="T25" fmla="*/ T24 w 203"/>
                                <a:gd name="T26" fmla="+- 0 1958 1514"/>
                                <a:gd name="T27" fmla="*/ 1958 h 446"/>
                                <a:gd name="T28" fmla="+- 0 4278 4172"/>
                                <a:gd name="T29" fmla="*/ T28 w 203"/>
                                <a:gd name="T30" fmla="+- 0 1960 1514"/>
                                <a:gd name="T31" fmla="*/ 1960 h 446"/>
                                <a:gd name="T32" fmla="+- 0 4301 4172"/>
                                <a:gd name="T33" fmla="*/ T32 w 203"/>
                                <a:gd name="T34" fmla="+- 0 1956 1514"/>
                                <a:gd name="T35" fmla="*/ 1956 h 446"/>
                                <a:gd name="T36" fmla="+- 0 4354 4172"/>
                                <a:gd name="T37" fmla="*/ T36 w 203"/>
                                <a:gd name="T38" fmla="+- 0 1920 1514"/>
                                <a:gd name="T39" fmla="*/ 1920 h 446"/>
                                <a:gd name="T40" fmla="+- 0 4368 4172"/>
                                <a:gd name="T41" fmla="*/ T40 w 203"/>
                                <a:gd name="T42" fmla="+- 0 1892 1514"/>
                                <a:gd name="T43" fmla="*/ 1892 h 446"/>
                                <a:gd name="T44" fmla="+- 0 4277 4172"/>
                                <a:gd name="T45" fmla="*/ T44 w 203"/>
                                <a:gd name="T46" fmla="+- 0 1892 1514"/>
                                <a:gd name="T47" fmla="*/ 1892 h 446"/>
                                <a:gd name="T48" fmla="+- 0 4251 4172"/>
                                <a:gd name="T49" fmla="*/ T48 w 203"/>
                                <a:gd name="T50" fmla="+- 0 1891 1514"/>
                                <a:gd name="T51" fmla="*/ 1891 h 446"/>
                                <a:gd name="T52" fmla="+- 0 4238 4172"/>
                                <a:gd name="T53" fmla="*/ T52 w 203"/>
                                <a:gd name="T54" fmla="+- 0 1875 1514"/>
                                <a:gd name="T55" fmla="*/ 1875 h 446"/>
                                <a:gd name="T56" fmla="+- 0 4235 4172"/>
                                <a:gd name="T57" fmla="*/ T56 w 203"/>
                                <a:gd name="T58" fmla="+- 0 1852 1514"/>
                                <a:gd name="T59" fmla="*/ 1852 h 446"/>
                                <a:gd name="T60" fmla="+- 0 4235 4172"/>
                                <a:gd name="T61" fmla="*/ T60 w 203"/>
                                <a:gd name="T62" fmla="+- 0 1625 1514"/>
                                <a:gd name="T63" fmla="*/ 1625 h 446"/>
                                <a:gd name="T64" fmla="+- 0 4237 4172"/>
                                <a:gd name="T65" fmla="*/ T64 w 203"/>
                                <a:gd name="T66" fmla="+- 0 1606 1514"/>
                                <a:gd name="T67" fmla="*/ 1606 h 446"/>
                                <a:gd name="T68" fmla="+- 0 4246 4172"/>
                                <a:gd name="T69" fmla="*/ T68 w 203"/>
                                <a:gd name="T70" fmla="+- 0 1591 1514"/>
                                <a:gd name="T71" fmla="*/ 1591 h 446"/>
                                <a:gd name="T72" fmla="+- 0 4264 4172"/>
                                <a:gd name="T73" fmla="*/ T72 w 203"/>
                                <a:gd name="T74" fmla="+- 0 1583 1514"/>
                                <a:gd name="T75" fmla="*/ 1583 h 446"/>
                                <a:gd name="T76" fmla="+- 0 4369 4172"/>
                                <a:gd name="T77" fmla="*/ T76 w 203"/>
                                <a:gd name="T78" fmla="+- 0 1583 1514"/>
                                <a:gd name="T79" fmla="*/ 1583 h 446"/>
                                <a:gd name="T80" fmla="+- 0 4362 4172"/>
                                <a:gd name="T81" fmla="*/ T80 w 203"/>
                                <a:gd name="T82" fmla="+- 0 1565 1514"/>
                                <a:gd name="T83" fmla="*/ 1565 h 446"/>
                                <a:gd name="T84" fmla="+- 0 4350 4172"/>
                                <a:gd name="T85" fmla="*/ T84 w 203"/>
                                <a:gd name="T86" fmla="+- 0 1547 1514"/>
                                <a:gd name="T87" fmla="*/ 1547 h 446"/>
                                <a:gd name="T88" fmla="+- 0 4334 4172"/>
                                <a:gd name="T89" fmla="*/ T88 w 203"/>
                                <a:gd name="T90" fmla="+- 0 1533 1514"/>
                                <a:gd name="T91" fmla="*/ 1533 h 446"/>
                                <a:gd name="T92" fmla="+- 0 4315 4172"/>
                                <a:gd name="T93" fmla="*/ T92 w 203"/>
                                <a:gd name="T94" fmla="+- 0 1523 1514"/>
                                <a:gd name="T95" fmla="*/ 1523 h 446"/>
                                <a:gd name="T96" fmla="+- 0 4293 4172"/>
                                <a:gd name="T97" fmla="*/ T96 w 203"/>
                                <a:gd name="T98" fmla="+- 0 1516 1514"/>
                                <a:gd name="T99" fmla="*/ 1516 h 446"/>
                                <a:gd name="T100" fmla="+- 0 4269 4172"/>
                                <a:gd name="T101" fmla="*/ T100 w 203"/>
                                <a:gd name="T102" fmla="+- 0 1514 1514"/>
                                <a:gd name="T103" fmla="*/ 1514 h 4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</a:cxnLst>
                              <a:rect l="0" t="0" r="r" b="b"/>
                              <a:pathLst>
                                <a:path w="203" h="446">
                                  <a:moveTo>
                                    <a:pt x="97" y="0"/>
                                  </a:moveTo>
                                  <a:lnTo>
                                    <a:pt x="34" y="23"/>
                                  </a:lnTo>
                                  <a:lnTo>
                                    <a:pt x="2" y="78"/>
                                  </a:lnTo>
                                  <a:lnTo>
                                    <a:pt x="0" y="101"/>
                                  </a:lnTo>
                                  <a:lnTo>
                                    <a:pt x="0" y="355"/>
                                  </a:lnTo>
                                  <a:lnTo>
                                    <a:pt x="29" y="420"/>
                                  </a:lnTo>
                                  <a:lnTo>
                                    <a:pt x="86" y="444"/>
                                  </a:lnTo>
                                  <a:lnTo>
                                    <a:pt x="106" y="446"/>
                                  </a:lnTo>
                                  <a:lnTo>
                                    <a:pt x="129" y="442"/>
                                  </a:lnTo>
                                  <a:lnTo>
                                    <a:pt x="182" y="406"/>
                                  </a:lnTo>
                                  <a:lnTo>
                                    <a:pt x="196" y="378"/>
                                  </a:lnTo>
                                  <a:lnTo>
                                    <a:pt x="105" y="378"/>
                                  </a:lnTo>
                                  <a:lnTo>
                                    <a:pt x="79" y="377"/>
                                  </a:lnTo>
                                  <a:lnTo>
                                    <a:pt x="66" y="361"/>
                                  </a:lnTo>
                                  <a:lnTo>
                                    <a:pt x="63" y="338"/>
                                  </a:lnTo>
                                  <a:lnTo>
                                    <a:pt x="63" y="111"/>
                                  </a:lnTo>
                                  <a:lnTo>
                                    <a:pt x="65" y="92"/>
                                  </a:lnTo>
                                  <a:lnTo>
                                    <a:pt x="74" y="77"/>
                                  </a:lnTo>
                                  <a:lnTo>
                                    <a:pt x="92" y="69"/>
                                  </a:lnTo>
                                  <a:lnTo>
                                    <a:pt x="197" y="69"/>
                                  </a:lnTo>
                                  <a:lnTo>
                                    <a:pt x="190" y="51"/>
                                  </a:lnTo>
                                  <a:lnTo>
                                    <a:pt x="178" y="33"/>
                                  </a:lnTo>
                                  <a:lnTo>
                                    <a:pt x="162" y="19"/>
                                  </a:lnTo>
                                  <a:lnTo>
                                    <a:pt x="143" y="9"/>
                                  </a:lnTo>
                                  <a:lnTo>
                                    <a:pt x="121" y="2"/>
                                  </a:lnTo>
                                  <a:lnTo>
                                    <a:pt x="97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95" name="Freeform 229"/>
                          <wps:cNvSpPr>
                            <a:spLocks/>
                          </wps:cNvSpPr>
                          <wps:spPr bwMode="auto">
                            <a:xfrm>
                              <a:off x="4172" y="1514"/>
                              <a:ext cx="203" cy="446"/>
                            </a:xfrm>
                            <a:custGeom>
                              <a:avLst/>
                              <a:gdLst>
                                <a:gd name="T0" fmla="+- 0 4375 4172"/>
                                <a:gd name="T1" fmla="*/ T0 w 203"/>
                                <a:gd name="T2" fmla="+- 0 1831 1514"/>
                                <a:gd name="T3" fmla="*/ 1831 h 446"/>
                                <a:gd name="T4" fmla="+- 0 4312 4172"/>
                                <a:gd name="T5" fmla="*/ T4 w 203"/>
                                <a:gd name="T6" fmla="+- 0 1831 1514"/>
                                <a:gd name="T7" fmla="*/ 1831 h 446"/>
                                <a:gd name="T8" fmla="+- 0 4308 4172"/>
                                <a:gd name="T9" fmla="*/ T8 w 203"/>
                                <a:gd name="T10" fmla="+- 0 1873 1514"/>
                                <a:gd name="T11" fmla="*/ 1873 h 446"/>
                                <a:gd name="T12" fmla="+- 0 4297 4172"/>
                                <a:gd name="T13" fmla="*/ T12 w 203"/>
                                <a:gd name="T14" fmla="+- 0 1887 1514"/>
                                <a:gd name="T15" fmla="*/ 1887 h 446"/>
                                <a:gd name="T16" fmla="+- 0 4277 4172"/>
                                <a:gd name="T17" fmla="*/ T16 w 203"/>
                                <a:gd name="T18" fmla="+- 0 1892 1514"/>
                                <a:gd name="T19" fmla="*/ 1892 h 446"/>
                                <a:gd name="T20" fmla="+- 0 4368 4172"/>
                                <a:gd name="T21" fmla="*/ T20 w 203"/>
                                <a:gd name="T22" fmla="+- 0 1892 1514"/>
                                <a:gd name="T23" fmla="*/ 1892 h 446"/>
                                <a:gd name="T24" fmla="+- 0 4373 4172"/>
                                <a:gd name="T25" fmla="*/ T24 w 203"/>
                                <a:gd name="T26" fmla="+- 0 1880 1514"/>
                                <a:gd name="T27" fmla="*/ 1880 h 446"/>
                                <a:gd name="T28" fmla="+- 0 4375 4172"/>
                                <a:gd name="T29" fmla="*/ T28 w 203"/>
                                <a:gd name="T30" fmla="+- 0 1858 1514"/>
                                <a:gd name="T31" fmla="*/ 1858 h 446"/>
                                <a:gd name="T32" fmla="+- 0 4375 4172"/>
                                <a:gd name="T33" fmla="*/ T32 w 203"/>
                                <a:gd name="T34" fmla="+- 0 1831 1514"/>
                                <a:gd name="T35" fmla="*/ 1831 h 4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203" h="446">
                                  <a:moveTo>
                                    <a:pt x="203" y="317"/>
                                  </a:moveTo>
                                  <a:lnTo>
                                    <a:pt x="140" y="317"/>
                                  </a:lnTo>
                                  <a:lnTo>
                                    <a:pt x="136" y="359"/>
                                  </a:lnTo>
                                  <a:lnTo>
                                    <a:pt x="125" y="373"/>
                                  </a:lnTo>
                                  <a:lnTo>
                                    <a:pt x="105" y="378"/>
                                  </a:lnTo>
                                  <a:lnTo>
                                    <a:pt x="196" y="378"/>
                                  </a:lnTo>
                                  <a:lnTo>
                                    <a:pt x="201" y="366"/>
                                  </a:lnTo>
                                  <a:lnTo>
                                    <a:pt x="203" y="344"/>
                                  </a:lnTo>
                                  <a:lnTo>
                                    <a:pt x="203" y="31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96" name="Freeform 230"/>
                          <wps:cNvSpPr>
                            <a:spLocks/>
                          </wps:cNvSpPr>
                          <wps:spPr bwMode="auto">
                            <a:xfrm>
                              <a:off x="4172" y="1514"/>
                              <a:ext cx="203" cy="446"/>
                            </a:xfrm>
                            <a:custGeom>
                              <a:avLst/>
                              <a:gdLst>
                                <a:gd name="T0" fmla="+- 0 4369 4172"/>
                                <a:gd name="T1" fmla="*/ T0 w 203"/>
                                <a:gd name="T2" fmla="+- 0 1583 1514"/>
                                <a:gd name="T3" fmla="*/ 1583 h 446"/>
                                <a:gd name="T4" fmla="+- 0 4294 4172"/>
                                <a:gd name="T5" fmla="*/ T4 w 203"/>
                                <a:gd name="T6" fmla="+- 0 1583 1514"/>
                                <a:gd name="T7" fmla="*/ 1583 h 446"/>
                                <a:gd name="T8" fmla="+- 0 4308 4172"/>
                                <a:gd name="T9" fmla="*/ T8 w 203"/>
                                <a:gd name="T10" fmla="+- 0 1599 1514"/>
                                <a:gd name="T11" fmla="*/ 1599 h 446"/>
                                <a:gd name="T12" fmla="+- 0 4312 4172"/>
                                <a:gd name="T13" fmla="*/ T12 w 203"/>
                                <a:gd name="T14" fmla="+- 0 1622 1514"/>
                                <a:gd name="T15" fmla="*/ 1622 h 446"/>
                                <a:gd name="T16" fmla="+- 0 4312 4172"/>
                                <a:gd name="T17" fmla="*/ T16 w 203"/>
                                <a:gd name="T18" fmla="+- 0 1643 1514"/>
                                <a:gd name="T19" fmla="*/ 1643 h 446"/>
                                <a:gd name="T20" fmla="+- 0 4375 4172"/>
                                <a:gd name="T21" fmla="*/ T20 w 203"/>
                                <a:gd name="T22" fmla="+- 0 1643 1514"/>
                                <a:gd name="T23" fmla="*/ 1643 h 446"/>
                                <a:gd name="T24" fmla="+- 0 4375 4172"/>
                                <a:gd name="T25" fmla="*/ T24 w 203"/>
                                <a:gd name="T26" fmla="+- 0 1608 1514"/>
                                <a:gd name="T27" fmla="*/ 1608 h 446"/>
                                <a:gd name="T28" fmla="+- 0 4370 4172"/>
                                <a:gd name="T29" fmla="*/ T28 w 203"/>
                                <a:gd name="T30" fmla="+- 0 1585 1514"/>
                                <a:gd name="T31" fmla="*/ 1585 h 446"/>
                                <a:gd name="T32" fmla="+- 0 4369 4172"/>
                                <a:gd name="T33" fmla="*/ T32 w 203"/>
                                <a:gd name="T34" fmla="+- 0 1583 1514"/>
                                <a:gd name="T35" fmla="*/ 1583 h 4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203" h="446">
                                  <a:moveTo>
                                    <a:pt x="197" y="69"/>
                                  </a:moveTo>
                                  <a:lnTo>
                                    <a:pt x="122" y="69"/>
                                  </a:lnTo>
                                  <a:lnTo>
                                    <a:pt x="136" y="85"/>
                                  </a:lnTo>
                                  <a:lnTo>
                                    <a:pt x="140" y="108"/>
                                  </a:lnTo>
                                  <a:lnTo>
                                    <a:pt x="140" y="129"/>
                                  </a:lnTo>
                                  <a:lnTo>
                                    <a:pt x="203" y="129"/>
                                  </a:lnTo>
                                  <a:lnTo>
                                    <a:pt x="203" y="94"/>
                                  </a:lnTo>
                                  <a:lnTo>
                                    <a:pt x="198" y="71"/>
                                  </a:lnTo>
                                  <a:lnTo>
                                    <a:pt x="197" y="6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7" name="Group 231"/>
                        <wpg:cNvGrpSpPr>
                          <a:grpSpLocks/>
                        </wpg:cNvGrpSpPr>
                        <wpg:grpSpPr bwMode="auto">
                          <a:xfrm>
                            <a:off x="4388" y="1517"/>
                            <a:ext cx="248" cy="439"/>
                            <a:chOff x="4388" y="1517"/>
                            <a:chExt cx="248" cy="439"/>
                          </a:xfrm>
                        </wpg:grpSpPr>
                        <wps:wsp>
                          <wps:cNvPr id="398" name="Freeform 232"/>
                          <wps:cNvSpPr>
                            <a:spLocks/>
                          </wps:cNvSpPr>
                          <wps:spPr bwMode="auto">
                            <a:xfrm>
                              <a:off x="4388" y="1517"/>
                              <a:ext cx="248" cy="439"/>
                            </a:xfrm>
                            <a:custGeom>
                              <a:avLst/>
                              <a:gdLst>
                                <a:gd name="T0" fmla="+- 0 4539 4388"/>
                                <a:gd name="T1" fmla="*/ T0 w 248"/>
                                <a:gd name="T2" fmla="+- 0 1517 1517"/>
                                <a:gd name="T3" fmla="*/ 1517 h 439"/>
                                <a:gd name="T4" fmla="+- 0 4486 4388"/>
                                <a:gd name="T5" fmla="*/ T4 w 248"/>
                                <a:gd name="T6" fmla="+- 0 1517 1517"/>
                                <a:gd name="T7" fmla="*/ 1517 h 439"/>
                                <a:gd name="T8" fmla="+- 0 4388 4388"/>
                                <a:gd name="T9" fmla="*/ T8 w 248"/>
                                <a:gd name="T10" fmla="+- 0 1956 1517"/>
                                <a:gd name="T11" fmla="*/ 1956 h 439"/>
                                <a:gd name="T12" fmla="+- 0 4451 4388"/>
                                <a:gd name="T13" fmla="*/ T12 w 248"/>
                                <a:gd name="T14" fmla="+- 0 1956 1517"/>
                                <a:gd name="T15" fmla="*/ 1956 h 439"/>
                                <a:gd name="T16" fmla="+- 0 4470 4388"/>
                                <a:gd name="T17" fmla="*/ T16 w 248"/>
                                <a:gd name="T18" fmla="+- 0 1862 1517"/>
                                <a:gd name="T19" fmla="*/ 1862 h 439"/>
                                <a:gd name="T20" fmla="+- 0 4615 4388"/>
                                <a:gd name="T21" fmla="*/ T20 w 248"/>
                                <a:gd name="T22" fmla="+- 0 1862 1517"/>
                                <a:gd name="T23" fmla="*/ 1862 h 439"/>
                                <a:gd name="T24" fmla="+- 0 4602 4388"/>
                                <a:gd name="T25" fmla="*/ T24 w 248"/>
                                <a:gd name="T26" fmla="+- 0 1803 1517"/>
                                <a:gd name="T27" fmla="*/ 1803 h 439"/>
                                <a:gd name="T28" fmla="+- 0 4481 4388"/>
                                <a:gd name="T29" fmla="*/ T28 w 248"/>
                                <a:gd name="T30" fmla="+- 0 1803 1517"/>
                                <a:gd name="T31" fmla="*/ 1803 h 439"/>
                                <a:gd name="T32" fmla="+- 0 4511 4388"/>
                                <a:gd name="T33" fmla="*/ T32 w 248"/>
                                <a:gd name="T34" fmla="+- 0 1644 1517"/>
                                <a:gd name="T35" fmla="*/ 1644 h 439"/>
                                <a:gd name="T36" fmla="+- 0 4567 4388"/>
                                <a:gd name="T37" fmla="*/ T36 w 248"/>
                                <a:gd name="T38" fmla="+- 0 1644 1517"/>
                                <a:gd name="T39" fmla="*/ 1644 h 439"/>
                                <a:gd name="T40" fmla="+- 0 4539 4388"/>
                                <a:gd name="T41" fmla="*/ T40 w 248"/>
                                <a:gd name="T42" fmla="+- 0 1517 1517"/>
                                <a:gd name="T43" fmla="*/ 1517 h 4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248" h="439">
                                  <a:moveTo>
                                    <a:pt x="151" y="0"/>
                                  </a:moveTo>
                                  <a:lnTo>
                                    <a:pt x="98" y="0"/>
                                  </a:lnTo>
                                  <a:lnTo>
                                    <a:pt x="0" y="439"/>
                                  </a:lnTo>
                                  <a:lnTo>
                                    <a:pt x="63" y="439"/>
                                  </a:lnTo>
                                  <a:lnTo>
                                    <a:pt x="82" y="345"/>
                                  </a:lnTo>
                                  <a:lnTo>
                                    <a:pt x="227" y="345"/>
                                  </a:lnTo>
                                  <a:lnTo>
                                    <a:pt x="214" y="286"/>
                                  </a:lnTo>
                                  <a:lnTo>
                                    <a:pt x="93" y="286"/>
                                  </a:lnTo>
                                  <a:lnTo>
                                    <a:pt x="123" y="127"/>
                                  </a:lnTo>
                                  <a:lnTo>
                                    <a:pt x="179" y="127"/>
                                  </a:lnTo>
                                  <a:lnTo>
                                    <a:pt x="15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99" name="Freeform 233"/>
                          <wps:cNvSpPr>
                            <a:spLocks/>
                          </wps:cNvSpPr>
                          <wps:spPr bwMode="auto">
                            <a:xfrm>
                              <a:off x="4388" y="1517"/>
                              <a:ext cx="248" cy="439"/>
                            </a:xfrm>
                            <a:custGeom>
                              <a:avLst/>
                              <a:gdLst>
                                <a:gd name="T0" fmla="+- 0 4615 4388"/>
                                <a:gd name="T1" fmla="*/ T0 w 248"/>
                                <a:gd name="T2" fmla="+- 0 1862 1517"/>
                                <a:gd name="T3" fmla="*/ 1862 h 439"/>
                                <a:gd name="T4" fmla="+- 0 4555 4388"/>
                                <a:gd name="T5" fmla="*/ T4 w 248"/>
                                <a:gd name="T6" fmla="+- 0 1862 1517"/>
                                <a:gd name="T7" fmla="*/ 1862 h 439"/>
                                <a:gd name="T8" fmla="+- 0 4574 4388"/>
                                <a:gd name="T9" fmla="*/ T8 w 248"/>
                                <a:gd name="T10" fmla="+- 0 1956 1517"/>
                                <a:gd name="T11" fmla="*/ 1956 h 439"/>
                                <a:gd name="T12" fmla="+- 0 4637 4388"/>
                                <a:gd name="T13" fmla="*/ T12 w 248"/>
                                <a:gd name="T14" fmla="+- 0 1956 1517"/>
                                <a:gd name="T15" fmla="*/ 1956 h 439"/>
                                <a:gd name="T16" fmla="+- 0 4615 4388"/>
                                <a:gd name="T17" fmla="*/ T16 w 248"/>
                                <a:gd name="T18" fmla="+- 0 1862 1517"/>
                                <a:gd name="T19" fmla="*/ 1862 h 4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48" h="439">
                                  <a:moveTo>
                                    <a:pt x="227" y="345"/>
                                  </a:moveTo>
                                  <a:lnTo>
                                    <a:pt x="167" y="345"/>
                                  </a:lnTo>
                                  <a:lnTo>
                                    <a:pt x="186" y="439"/>
                                  </a:lnTo>
                                  <a:lnTo>
                                    <a:pt x="249" y="439"/>
                                  </a:lnTo>
                                  <a:lnTo>
                                    <a:pt x="227" y="34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00" name="Freeform 234"/>
                          <wps:cNvSpPr>
                            <a:spLocks/>
                          </wps:cNvSpPr>
                          <wps:spPr bwMode="auto">
                            <a:xfrm>
                              <a:off x="4388" y="1517"/>
                              <a:ext cx="248" cy="439"/>
                            </a:xfrm>
                            <a:custGeom>
                              <a:avLst/>
                              <a:gdLst>
                                <a:gd name="T0" fmla="+- 0 4567 4388"/>
                                <a:gd name="T1" fmla="*/ T0 w 248"/>
                                <a:gd name="T2" fmla="+- 0 1644 1517"/>
                                <a:gd name="T3" fmla="*/ 1644 h 439"/>
                                <a:gd name="T4" fmla="+- 0 4513 4388"/>
                                <a:gd name="T5" fmla="*/ T4 w 248"/>
                                <a:gd name="T6" fmla="+- 0 1644 1517"/>
                                <a:gd name="T7" fmla="*/ 1644 h 439"/>
                                <a:gd name="T8" fmla="+- 0 4543 4388"/>
                                <a:gd name="T9" fmla="*/ T8 w 248"/>
                                <a:gd name="T10" fmla="+- 0 1803 1517"/>
                                <a:gd name="T11" fmla="*/ 1803 h 439"/>
                                <a:gd name="T12" fmla="+- 0 4602 4388"/>
                                <a:gd name="T13" fmla="*/ T12 w 248"/>
                                <a:gd name="T14" fmla="+- 0 1803 1517"/>
                                <a:gd name="T15" fmla="*/ 1803 h 439"/>
                                <a:gd name="T16" fmla="+- 0 4567 4388"/>
                                <a:gd name="T17" fmla="*/ T16 w 248"/>
                                <a:gd name="T18" fmla="+- 0 1644 1517"/>
                                <a:gd name="T19" fmla="*/ 1644 h 4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48" h="439">
                                  <a:moveTo>
                                    <a:pt x="179" y="127"/>
                                  </a:moveTo>
                                  <a:lnTo>
                                    <a:pt x="125" y="127"/>
                                  </a:lnTo>
                                  <a:lnTo>
                                    <a:pt x="155" y="286"/>
                                  </a:lnTo>
                                  <a:lnTo>
                                    <a:pt x="214" y="286"/>
                                  </a:lnTo>
                                  <a:lnTo>
                                    <a:pt x="179" y="12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1" name="Group 235"/>
                        <wpg:cNvGrpSpPr>
                          <a:grpSpLocks/>
                        </wpg:cNvGrpSpPr>
                        <wpg:grpSpPr bwMode="auto">
                          <a:xfrm>
                            <a:off x="4706" y="1577"/>
                            <a:ext cx="2" cy="379"/>
                            <a:chOff x="4706" y="1577"/>
                            <a:chExt cx="2" cy="379"/>
                          </a:xfrm>
                        </wpg:grpSpPr>
                        <wps:wsp>
                          <wps:cNvPr id="402" name="Freeform 236"/>
                          <wps:cNvSpPr>
                            <a:spLocks/>
                          </wps:cNvSpPr>
                          <wps:spPr bwMode="auto">
                            <a:xfrm>
                              <a:off x="4706" y="1577"/>
                              <a:ext cx="2" cy="379"/>
                            </a:xfrm>
                            <a:custGeom>
                              <a:avLst/>
                              <a:gdLst>
                                <a:gd name="T0" fmla="+- 0 1577 1577"/>
                                <a:gd name="T1" fmla="*/ 1577 h 379"/>
                                <a:gd name="T2" fmla="+- 0 1956 1577"/>
                                <a:gd name="T3" fmla="*/ 1956 h 37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79">
                                  <a:moveTo>
                                    <a:pt x="0" y="0"/>
                                  </a:moveTo>
                                  <a:lnTo>
                                    <a:pt x="0" y="379"/>
                                  </a:lnTo>
                                </a:path>
                              </a:pathLst>
                            </a:custGeom>
                            <a:noFill/>
                            <a:ln w="41173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3" name="Group 237"/>
                        <wpg:cNvGrpSpPr>
                          <a:grpSpLocks/>
                        </wpg:cNvGrpSpPr>
                        <wpg:grpSpPr bwMode="auto">
                          <a:xfrm>
                            <a:off x="4602" y="1547"/>
                            <a:ext cx="208" cy="2"/>
                            <a:chOff x="4602" y="1547"/>
                            <a:chExt cx="208" cy="2"/>
                          </a:xfrm>
                        </wpg:grpSpPr>
                        <wps:wsp>
                          <wps:cNvPr id="404" name="Freeform 238"/>
                          <wps:cNvSpPr>
                            <a:spLocks/>
                          </wps:cNvSpPr>
                          <wps:spPr bwMode="auto">
                            <a:xfrm>
                              <a:off x="4602" y="1547"/>
                              <a:ext cx="208" cy="2"/>
                            </a:xfrm>
                            <a:custGeom>
                              <a:avLst/>
                              <a:gdLst>
                                <a:gd name="T0" fmla="+- 0 4602 4602"/>
                                <a:gd name="T1" fmla="*/ T0 w 208"/>
                                <a:gd name="T2" fmla="+- 0 4810 4602"/>
                                <a:gd name="T3" fmla="*/ T2 w 20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08">
                                  <a:moveTo>
                                    <a:pt x="0" y="0"/>
                                  </a:moveTo>
                                  <a:lnTo>
                                    <a:pt x="208" y="0"/>
                                  </a:lnTo>
                                </a:path>
                              </a:pathLst>
                            </a:custGeom>
                            <a:noFill/>
                            <a:ln w="38837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5" name="Group 239"/>
                        <wpg:cNvGrpSpPr>
                          <a:grpSpLocks/>
                        </wpg:cNvGrpSpPr>
                        <wpg:grpSpPr bwMode="auto">
                          <a:xfrm>
                            <a:off x="4874" y="1517"/>
                            <a:ext cx="2" cy="439"/>
                            <a:chOff x="4874" y="1517"/>
                            <a:chExt cx="2" cy="439"/>
                          </a:xfrm>
                        </wpg:grpSpPr>
                        <wps:wsp>
                          <wps:cNvPr id="406" name="Freeform 240"/>
                          <wps:cNvSpPr>
                            <a:spLocks/>
                          </wps:cNvSpPr>
                          <wps:spPr bwMode="auto">
                            <a:xfrm>
                              <a:off x="4874" y="1517"/>
                              <a:ext cx="2" cy="439"/>
                            </a:xfrm>
                            <a:custGeom>
                              <a:avLst/>
                              <a:gdLst>
                                <a:gd name="T0" fmla="+- 0 1517 1517"/>
                                <a:gd name="T1" fmla="*/ 1517 h 439"/>
                                <a:gd name="T2" fmla="+- 0 1956 1517"/>
                                <a:gd name="T3" fmla="*/ 1956 h 43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39">
                                  <a:moveTo>
                                    <a:pt x="0" y="0"/>
                                  </a:moveTo>
                                  <a:lnTo>
                                    <a:pt x="0" y="439"/>
                                  </a:lnTo>
                                </a:path>
                              </a:pathLst>
                            </a:custGeom>
                            <a:noFill/>
                            <a:ln w="41173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7" name="Group 241"/>
                        <wpg:cNvGrpSpPr>
                          <a:grpSpLocks/>
                        </wpg:cNvGrpSpPr>
                        <wpg:grpSpPr bwMode="auto">
                          <a:xfrm>
                            <a:off x="4962" y="1514"/>
                            <a:ext cx="211" cy="445"/>
                            <a:chOff x="4962" y="1514"/>
                            <a:chExt cx="211" cy="445"/>
                          </a:xfrm>
                        </wpg:grpSpPr>
                        <wps:wsp>
                          <wps:cNvPr id="408" name="Freeform 242"/>
                          <wps:cNvSpPr>
                            <a:spLocks/>
                          </wps:cNvSpPr>
                          <wps:spPr bwMode="auto">
                            <a:xfrm>
                              <a:off x="4962" y="1514"/>
                              <a:ext cx="211" cy="445"/>
                            </a:xfrm>
                            <a:custGeom>
                              <a:avLst/>
                              <a:gdLst>
                                <a:gd name="T0" fmla="+- 0 5057 4962"/>
                                <a:gd name="T1" fmla="*/ T0 w 211"/>
                                <a:gd name="T2" fmla="+- 0 1514 1514"/>
                                <a:gd name="T3" fmla="*/ 1514 h 445"/>
                                <a:gd name="T4" fmla="+- 0 5000 4962"/>
                                <a:gd name="T5" fmla="*/ T4 w 211"/>
                                <a:gd name="T6" fmla="+- 0 1537 1514"/>
                                <a:gd name="T7" fmla="*/ 1537 h 445"/>
                                <a:gd name="T8" fmla="+- 0 4965 4962"/>
                                <a:gd name="T9" fmla="*/ T8 w 211"/>
                                <a:gd name="T10" fmla="+- 0 1594 1514"/>
                                <a:gd name="T11" fmla="*/ 1594 h 445"/>
                                <a:gd name="T12" fmla="+- 0 4962 4962"/>
                                <a:gd name="T13" fmla="*/ T12 w 211"/>
                                <a:gd name="T14" fmla="+- 0 1620 1514"/>
                                <a:gd name="T15" fmla="*/ 1620 h 445"/>
                                <a:gd name="T16" fmla="+- 0 4964 4962"/>
                                <a:gd name="T17" fmla="*/ T16 w 211"/>
                                <a:gd name="T18" fmla="+- 0 1875 1514"/>
                                <a:gd name="T19" fmla="*/ 1875 h 445"/>
                                <a:gd name="T20" fmla="+- 0 4996 4962"/>
                                <a:gd name="T21" fmla="*/ T20 w 211"/>
                                <a:gd name="T22" fmla="+- 0 1932 1514"/>
                                <a:gd name="T23" fmla="*/ 1932 h 445"/>
                                <a:gd name="T24" fmla="+- 0 5055 4962"/>
                                <a:gd name="T25" fmla="*/ T24 w 211"/>
                                <a:gd name="T26" fmla="+- 0 1957 1514"/>
                                <a:gd name="T27" fmla="*/ 1957 h 445"/>
                                <a:gd name="T28" fmla="+- 0 5078 4962"/>
                                <a:gd name="T29" fmla="*/ T28 w 211"/>
                                <a:gd name="T30" fmla="+- 0 1959 1514"/>
                                <a:gd name="T31" fmla="*/ 1959 h 445"/>
                                <a:gd name="T32" fmla="+- 0 5099 4962"/>
                                <a:gd name="T33" fmla="*/ T32 w 211"/>
                                <a:gd name="T34" fmla="+- 0 1955 1514"/>
                                <a:gd name="T35" fmla="*/ 1955 h 445"/>
                                <a:gd name="T36" fmla="+- 0 5151 4962"/>
                                <a:gd name="T37" fmla="*/ T36 w 211"/>
                                <a:gd name="T38" fmla="+- 0 1921 1514"/>
                                <a:gd name="T39" fmla="*/ 1921 h 445"/>
                                <a:gd name="T40" fmla="+- 0 5164 4962"/>
                                <a:gd name="T41" fmla="*/ T40 w 211"/>
                                <a:gd name="T42" fmla="+- 0 1896 1514"/>
                                <a:gd name="T43" fmla="*/ 1896 h 445"/>
                                <a:gd name="T44" fmla="+- 0 5066 4962"/>
                                <a:gd name="T45" fmla="*/ T44 w 211"/>
                                <a:gd name="T46" fmla="+- 0 1896 1514"/>
                                <a:gd name="T47" fmla="*/ 1896 h 445"/>
                                <a:gd name="T48" fmla="+- 0 5046 4962"/>
                                <a:gd name="T49" fmla="*/ T48 w 211"/>
                                <a:gd name="T50" fmla="+- 0 1891 1514"/>
                                <a:gd name="T51" fmla="*/ 1891 h 445"/>
                                <a:gd name="T52" fmla="+- 0 5031 4962"/>
                                <a:gd name="T53" fmla="*/ T52 w 211"/>
                                <a:gd name="T54" fmla="+- 0 1877 1514"/>
                                <a:gd name="T55" fmla="*/ 1877 h 445"/>
                                <a:gd name="T56" fmla="+- 0 5025 4962"/>
                                <a:gd name="T57" fmla="*/ T56 w 211"/>
                                <a:gd name="T58" fmla="+- 0 1852 1514"/>
                                <a:gd name="T59" fmla="*/ 1852 h 445"/>
                                <a:gd name="T60" fmla="+- 0 5025 4962"/>
                                <a:gd name="T61" fmla="*/ T60 w 211"/>
                                <a:gd name="T62" fmla="+- 0 1617 1514"/>
                                <a:gd name="T63" fmla="*/ 1617 h 445"/>
                                <a:gd name="T64" fmla="+- 0 5032 4962"/>
                                <a:gd name="T65" fmla="*/ T64 w 211"/>
                                <a:gd name="T66" fmla="+- 0 1594 1514"/>
                                <a:gd name="T67" fmla="*/ 1594 h 445"/>
                                <a:gd name="T68" fmla="+- 0 5048 4962"/>
                                <a:gd name="T69" fmla="*/ T68 w 211"/>
                                <a:gd name="T70" fmla="+- 0 1581 1514"/>
                                <a:gd name="T71" fmla="*/ 1581 h 445"/>
                                <a:gd name="T72" fmla="+- 0 5069 4962"/>
                                <a:gd name="T73" fmla="*/ T72 w 211"/>
                                <a:gd name="T74" fmla="+- 0 1576 1514"/>
                                <a:gd name="T75" fmla="*/ 1576 h 445"/>
                                <a:gd name="T76" fmla="+- 0 5165 4962"/>
                                <a:gd name="T77" fmla="*/ T76 w 211"/>
                                <a:gd name="T78" fmla="+- 0 1576 1514"/>
                                <a:gd name="T79" fmla="*/ 1576 h 445"/>
                                <a:gd name="T80" fmla="+- 0 5164 4962"/>
                                <a:gd name="T81" fmla="*/ T80 w 211"/>
                                <a:gd name="T82" fmla="+- 0 1575 1514"/>
                                <a:gd name="T83" fmla="*/ 1575 h 445"/>
                                <a:gd name="T84" fmla="+- 0 5122 4962"/>
                                <a:gd name="T85" fmla="*/ T84 w 211"/>
                                <a:gd name="T86" fmla="+- 0 1529 1514"/>
                                <a:gd name="T87" fmla="*/ 1529 h 445"/>
                                <a:gd name="T88" fmla="+- 0 5080 4962"/>
                                <a:gd name="T89" fmla="*/ T88 w 211"/>
                                <a:gd name="T90" fmla="+- 0 1515 1514"/>
                                <a:gd name="T91" fmla="*/ 1515 h 445"/>
                                <a:gd name="T92" fmla="+- 0 5057 4962"/>
                                <a:gd name="T93" fmla="*/ T92 w 211"/>
                                <a:gd name="T94" fmla="+- 0 1514 1514"/>
                                <a:gd name="T95" fmla="*/ 1514 h 4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</a:cxnLst>
                              <a:rect l="0" t="0" r="r" b="b"/>
                              <a:pathLst>
                                <a:path w="211" h="445">
                                  <a:moveTo>
                                    <a:pt x="95" y="0"/>
                                  </a:moveTo>
                                  <a:lnTo>
                                    <a:pt x="38" y="23"/>
                                  </a:lnTo>
                                  <a:lnTo>
                                    <a:pt x="3" y="80"/>
                                  </a:lnTo>
                                  <a:lnTo>
                                    <a:pt x="0" y="106"/>
                                  </a:lnTo>
                                  <a:lnTo>
                                    <a:pt x="2" y="361"/>
                                  </a:lnTo>
                                  <a:lnTo>
                                    <a:pt x="34" y="418"/>
                                  </a:lnTo>
                                  <a:lnTo>
                                    <a:pt x="93" y="443"/>
                                  </a:lnTo>
                                  <a:lnTo>
                                    <a:pt x="116" y="445"/>
                                  </a:lnTo>
                                  <a:lnTo>
                                    <a:pt x="137" y="441"/>
                                  </a:lnTo>
                                  <a:lnTo>
                                    <a:pt x="189" y="407"/>
                                  </a:lnTo>
                                  <a:lnTo>
                                    <a:pt x="202" y="382"/>
                                  </a:lnTo>
                                  <a:lnTo>
                                    <a:pt x="104" y="382"/>
                                  </a:lnTo>
                                  <a:lnTo>
                                    <a:pt x="84" y="377"/>
                                  </a:lnTo>
                                  <a:lnTo>
                                    <a:pt x="69" y="363"/>
                                  </a:lnTo>
                                  <a:lnTo>
                                    <a:pt x="63" y="338"/>
                                  </a:lnTo>
                                  <a:lnTo>
                                    <a:pt x="63" y="103"/>
                                  </a:lnTo>
                                  <a:lnTo>
                                    <a:pt x="70" y="80"/>
                                  </a:lnTo>
                                  <a:lnTo>
                                    <a:pt x="86" y="67"/>
                                  </a:lnTo>
                                  <a:lnTo>
                                    <a:pt x="107" y="62"/>
                                  </a:lnTo>
                                  <a:lnTo>
                                    <a:pt x="203" y="62"/>
                                  </a:lnTo>
                                  <a:lnTo>
                                    <a:pt x="202" y="61"/>
                                  </a:lnTo>
                                  <a:lnTo>
                                    <a:pt x="160" y="15"/>
                                  </a:lnTo>
                                  <a:lnTo>
                                    <a:pt x="118" y="1"/>
                                  </a:lnTo>
                                  <a:lnTo>
                                    <a:pt x="9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09" name="Freeform 243"/>
                          <wps:cNvSpPr>
                            <a:spLocks/>
                          </wps:cNvSpPr>
                          <wps:spPr bwMode="auto">
                            <a:xfrm>
                              <a:off x="4962" y="1514"/>
                              <a:ext cx="211" cy="445"/>
                            </a:xfrm>
                            <a:custGeom>
                              <a:avLst/>
                              <a:gdLst>
                                <a:gd name="T0" fmla="+- 0 5165 4962"/>
                                <a:gd name="T1" fmla="*/ T0 w 211"/>
                                <a:gd name="T2" fmla="+- 0 1576 1514"/>
                                <a:gd name="T3" fmla="*/ 1576 h 445"/>
                                <a:gd name="T4" fmla="+- 0 5069 4962"/>
                                <a:gd name="T5" fmla="*/ T4 w 211"/>
                                <a:gd name="T6" fmla="+- 0 1576 1514"/>
                                <a:gd name="T7" fmla="*/ 1576 h 445"/>
                                <a:gd name="T8" fmla="+- 0 5090 4962"/>
                                <a:gd name="T9" fmla="*/ T8 w 211"/>
                                <a:gd name="T10" fmla="+- 0 1581 1514"/>
                                <a:gd name="T11" fmla="*/ 1581 h 445"/>
                                <a:gd name="T12" fmla="+- 0 5105 4962"/>
                                <a:gd name="T13" fmla="*/ T12 w 211"/>
                                <a:gd name="T14" fmla="+- 0 1596 1514"/>
                                <a:gd name="T15" fmla="*/ 1596 h 445"/>
                                <a:gd name="T16" fmla="+- 0 5110 4962"/>
                                <a:gd name="T17" fmla="*/ T16 w 211"/>
                                <a:gd name="T18" fmla="+- 0 1620 1514"/>
                                <a:gd name="T19" fmla="*/ 1620 h 445"/>
                                <a:gd name="T20" fmla="+- 0 5110 4962"/>
                                <a:gd name="T21" fmla="*/ T20 w 211"/>
                                <a:gd name="T22" fmla="+- 0 1856 1514"/>
                                <a:gd name="T23" fmla="*/ 1856 h 445"/>
                                <a:gd name="T24" fmla="+- 0 5103 4962"/>
                                <a:gd name="T25" fmla="*/ T24 w 211"/>
                                <a:gd name="T26" fmla="+- 0 1879 1514"/>
                                <a:gd name="T27" fmla="*/ 1879 h 445"/>
                                <a:gd name="T28" fmla="+- 0 5088 4962"/>
                                <a:gd name="T29" fmla="*/ T28 w 211"/>
                                <a:gd name="T30" fmla="+- 0 1892 1514"/>
                                <a:gd name="T31" fmla="*/ 1892 h 445"/>
                                <a:gd name="T32" fmla="+- 0 5066 4962"/>
                                <a:gd name="T33" fmla="*/ T32 w 211"/>
                                <a:gd name="T34" fmla="+- 0 1896 1514"/>
                                <a:gd name="T35" fmla="*/ 1896 h 445"/>
                                <a:gd name="T36" fmla="+- 0 5164 4962"/>
                                <a:gd name="T37" fmla="*/ T36 w 211"/>
                                <a:gd name="T38" fmla="+- 0 1896 1514"/>
                                <a:gd name="T39" fmla="*/ 1896 h 445"/>
                                <a:gd name="T40" fmla="+- 0 5170 4962"/>
                                <a:gd name="T41" fmla="*/ T40 w 211"/>
                                <a:gd name="T42" fmla="+- 0 1879 1514"/>
                                <a:gd name="T43" fmla="*/ 1879 h 445"/>
                                <a:gd name="T44" fmla="+- 0 5173 4962"/>
                                <a:gd name="T45" fmla="*/ T44 w 211"/>
                                <a:gd name="T46" fmla="+- 0 1852 1514"/>
                                <a:gd name="T47" fmla="*/ 1852 h 445"/>
                                <a:gd name="T48" fmla="+- 0 5171 4962"/>
                                <a:gd name="T49" fmla="*/ T48 w 211"/>
                                <a:gd name="T50" fmla="+- 0 1597 1514"/>
                                <a:gd name="T51" fmla="*/ 1597 h 445"/>
                                <a:gd name="T52" fmla="+- 0 5165 4962"/>
                                <a:gd name="T53" fmla="*/ T52 w 211"/>
                                <a:gd name="T54" fmla="+- 0 1576 1514"/>
                                <a:gd name="T55" fmla="*/ 1576 h 4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</a:cxnLst>
                              <a:rect l="0" t="0" r="r" b="b"/>
                              <a:pathLst>
                                <a:path w="211" h="445">
                                  <a:moveTo>
                                    <a:pt x="203" y="62"/>
                                  </a:moveTo>
                                  <a:lnTo>
                                    <a:pt x="107" y="62"/>
                                  </a:lnTo>
                                  <a:lnTo>
                                    <a:pt x="128" y="67"/>
                                  </a:lnTo>
                                  <a:lnTo>
                                    <a:pt x="143" y="82"/>
                                  </a:lnTo>
                                  <a:lnTo>
                                    <a:pt x="148" y="106"/>
                                  </a:lnTo>
                                  <a:lnTo>
                                    <a:pt x="148" y="342"/>
                                  </a:lnTo>
                                  <a:lnTo>
                                    <a:pt x="141" y="365"/>
                                  </a:lnTo>
                                  <a:lnTo>
                                    <a:pt x="126" y="378"/>
                                  </a:lnTo>
                                  <a:lnTo>
                                    <a:pt x="104" y="382"/>
                                  </a:lnTo>
                                  <a:lnTo>
                                    <a:pt x="202" y="382"/>
                                  </a:lnTo>
                                  <a:lnTo>
                                    <a:pt x="208" y="365"/>
                                  </a:lnTo>
                                  <a:lnTo>
                                    <a:pt x="211" y="338"/>
                                  </a:lnTo>
                                  <a:lnTo>
                                    <a:pt x="209" y="83"/>
                                  </a:lnTo>
                                  <a:lnTo>
                                    <a:pt x="203" y="6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0" name="Group 244"/>
                        <wpg:cNvGrpSpPr>
                          <a:grpSpLocks/>
                        </wpg:cNvGrpSpPr>
                        <wpg:grpSpPr bwMode="auto">
                          <a:xfrm>
                            <a:off x="5226" y="1517"/>
                            <a:ext cx="219" cy="439"/>
                            <a:chOff x="5226" y="1517"/>
                            <a:chExt cx="219" cy="439"/>
                          </a:xfrm>
                        </wpg:grpSpPr>
                        <wps:wsp>
                          <wps:cNvPr id="411" name="Freeform 245"/>
                          <wps:cNvSpPr>
                            <a:spLocks/>
                          </wps:cNvSpPr>
                          <wps:spPr bwMode="auto">
                            <a:xfrm>
                              <a:off x="5226" y="1517"/>
                              <a:ext cx="219" cy="439"/>
                            </a:xfrm>
                            <a:custGeom>
                              <a:avLst/>
                              <a:gdLst>
                                <a:gd name="T0" fmla="+- 0 5286 5226"/>
                                <a:gd name="T1" fmla="*/ T0 w 219"/>
                                <a:gd name="T2" fmla="+- 0 1517 1517"/>
                                <a:gd name="T3" fmla="*/ 1517 h 439"/>
                                <a:gd name="T4" fmla="+- 0 5226 5226"/>
                                <a:gd name="T5" fmla="*/ T4 w 219"/>
                                <a:gd name="T6" fmla="+- 0 1517 1517"/>
                                <a:gd name="T7" fmla="*/ 1517 h 439"/>
                                <a:gd name="T8" fmla="+- 0 5226 5226"/>
                                <a:gd name="T9" fmla="*/ T8 w 219"/>
                                <a:gd name="T10" fmla="+- 0 1956 1517"/>
                                <a:gd name="T11" fmla="*/ 1956 h 439"/>
                                <a:gd name="T12" fmla="+- 0 5289 5226"/>
                                <a:gd name="T13" fmla="*/ T12 w 219"/>
                                <a:gd name="T14" fmla="+- 0 1956 1517"/>
                                <a:gd name="T15" fmla="*/ 1956 h 439"/>
                                <a:gd name="T16" fmla="+- 0 5289 5226"/>
                                <a:gd name="T17" fmla="*/ T16 w 219"/>
                                <a:gd name="T18" fmla="+- 0 1692 1517"/>
                                <a:gd name="T19" fmla="*/ 1692 h 439"/>
                                <a:gd name="T20" fmla="+- 0 5349 5226"/>
                                <a:gd name="T21" fmla="*/ T20 w 219"/>
                                <a:gd name="T22" fmla="+- 0 1692 1517"/>
                                <a:gd name="T23" fmla="*/ 1692 h 439"/>
                                <a:gd name="T24" fmla="+- 0 5286 5226"/>
                                <a:gd name="T25" fmla="*/ T24 w 219"/>
                                <a:gd name="T26" fmla="+- 0 1517 1517"/>
                                <a:gd name="T27" fmla="*/ 1517 h 4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219" h="439">
                                  <a:moveTo>
                                    <a:pt x="6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439"/>
                                  </a:lnTo>
                                  <a:lnTo>
                                    <a:pt x="63" y="439"/>
                                  </a:lnTo>
                                  <a:lnTo>
                                    <a:pt x="63" y="175"/>
                                  </a:lnTo>
                                  <a:lnTo>
                                    <a:pt x="123" y="175"/>
                                  </a:lnTo>
                                  <a:lnTo>
                                    <a:pt x="6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12" name="Freeform 246"/>
                          <wps:cNvSpPr>
                            <a:spLocks/>
                          </wps:cNvSpPr>
                          <wps:spPr bwMode="auto">
                            <a:xfrm>
                              <a:off x="5226" y="1517"/>
                              <a:ext cx="219" cy="439"/>
                            </a:xfrm>
                            <a:custGeom>
                              <a:avLst/>
                              <a:gdLst>
                                <a:gd name="T0" fmla="+- 0 5349 5226"/>
                                <a:gd name="T1" fmla="*/ T0 w 219"/>
                                <a:gd name="T2" fmla="+- 0 1692 1517"/>
                                <a:gd name="T3" fmla="*/ 1692 h 439"/>
                                <a:gd name="T4" fmla="+- 0 5290 5226"/>
                                <a:gd name="T5" fmla="*/ T4 w 219"/>
                                <a:gd name="T6" fmla="+- 0 1692 1517"/>
                                <a:gd name="T7" fmla="*/ 1692 h 439"/>
                                <a:gd name="T8" fmla="+- 0 5386 5226"/>
                                <a:gd name="T9" fmla="*/ T8 w 219"/>
                                <a:gd name="T10" fmla="+- 0 1956 1517"/>
                                <a:gd name="T11" fmla="*/ 1956 h 439"/>
                                <a:gd name="T12" fmla="+- 0 5445 5226"/>
                                <a:gd name="T13" fmla="*/ T12 w 219"/>
                                <a:gd name="T14" fmla="+- 0 1956 1517"/>
                                <a:gd name="T15" fmla="*/ 1956 h 439"/>
                                <a:gd name="T16" fmla="+- 0 5445 5226"/>
                                <a:gd name="T17" fmla="*/ T16 w 219"/>
                                <a:gd name="T18" fmla="+- 0 1781 1517"/>
                                <a:gd name="T19" fmla="*/ 1781 h 439"/>
                                <a:gd name="T20" fmla="+- 0 5381 5226"/>
                                <a:gd name="T21" fmla="*/ T20 w 219"/>
                                <a:gd name="T22" fmla="+- 0 1781 1517"/>
                                <a:gd name="T23" fmla="*/ 1781 h 439"/>
                                <a:gd name="T24" fmla="+- 0 5349 5226"/>
                                <a:gd name="T25" fmla="*/ T24 w 219"/>
                                <a:gd name="T26" fmla="+- 0 1692 1517"/>
                                <a:gd name="T27" fmla="*/ 1692 h 4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219" h="439">
                                  <a:moveTo>
                                    <a:pt x="123" y="175"/>
                                  </a:moveTo>
                                  <a:lnTo>
                                    <a:pt x="64" y="175"/>
                                  </a:lnTo>
                                  <a:lnTo>
                                    <a:pt x="160" y="439"/>
                                  </a:lnTo>
                                  <a:lnTo>
                                    <a:pt x="219" y="439"/>
                                  </a:lnTo>
                                  <a:lnTo>
                                    <a:pt x="219" y="264"/>
                                  </a:lnTo>
                                  <a:lnTo>
                                    <a:pt x="155" y="264"/>
                                  </a:lnTo>
                                  <a:lnTo>
                                    <a:pt x="123" y="17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13" name="Freeform 247"/>
                          <wps:cNvSpPr>
                            <a:spLocks/>
                          </wps:cNvSpPr>
                          <wps:spPr bwMode="auto">
                            <a:xfrm>
                              <a:off x="5226" y="1517"/>
                              <a:ext cx="219" cy="439"/>
                            </a:xfrm>
                            <a:custGeom>
                              <a:avLst/>
                              <a:gdLst>
                                <a:gd name="T0" fmla="+- 0 5445 5226"/>
                                <a:gd name="T1" fmla="*/ T0 w 219"/>
                                <a:gd name="T2" fmla="+- 0 1517 1517"/>
                                <a:gd name="T3" fmla="*/ 1517 h 439"/>
                                <a:gd name="T4" fmla="+- 0 5383 5226"/>
                                <a:gd name="T5" fmla="*/ T4 w 219"/>
                                <a:gd name="T6" fmla="+- 0 1517 1517"/>
                                <a:gd name="T7" fmla="*/ 1517 h 439"/>
                                <a:gd name="T8" fmla="+- 0 5383 5226"/>
                                <a:gd name="T9" fmla="*/ T8 w 219"/>
                                <a:gd name="T10" fmla="+- 0 1781 1517"/>
                                <a:gd name="T11" fmla="*/ 1781 h 439"/>
                                <a:gd name="T12" fmla="+- 0 5445 5226"/>
                                <a:gd name="T13" fmla="*/ T12 w 219"/>
                                <a:gd name="T14" fmla="+- 0 1781 1517"/>
                                <a:gd name="T15" fmla="*/ 1781 h 439"/>
                                <a:gd name="T16" fmla="+- 0 5445 5226"/>
                                <a:gd name="T17" fmla="*/ T16 w 219"/>
                                <a:gd name="T18" fmla="+- 0 1517 1517"/>
                                <a:gd name="T19" fmla="*/ 1517 h 4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19" h="439">
                                  <a:moveTo>
                                    <a:pt x="219" y="0"/>
                                  </a:moveTo>
                                  <a:lnTo>
                                    <a:pt x="157" y="0"/>
                                  </a:lnTo>
                                  <a:lnTo>
                                    <a:pt x="157" y="264"/>
                                  </a:lnTo>
                                  <a:lnTo>
                                    <a:pt x="219" y="264"/>
                                  </a:lnTo>
                                  <a:lnTo>
                                    <a:pt x="21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4" name="Group 248"/>
                        <wpg:cNvGrpSpPr>
                          <a:grpSpLocks/>
                        </wpg:cNvGrpSpPr>
                        <wpg:grpSpPr bwMode="auto">
                          <a:xfrm>
                            <a:off x="3078" y="2038"/>
                            <a:ext cx="2" cy="438"/>
                            <a:chOff x="3078" y="2038"/>
                            <a:chExt cx="2" cy="438"/>
                          </a:xfrm>
                        </wpg:grpSpPr>
                        <wps:wsp>
                          <wps:cNvPr id="415" name="Freeform 249"/>
                          <wps:cNvSpPr>
                            <a:spLocks/>
                          </wps:cNvSpPr>
                          <wps:spPr bwMode="auto">
                            <a:xfrm>
                              <a:off x="3078" y="2038"/>
                              <a:ext cx="2" cy="438"/>
                            </a:xfrm>
                            <a:custGeom>
                              <a:avLst/>
                              <a:gdLst>
                                <a:gd name="T0" fmla="+- 0 2038 2038"/>
                                <a:gd name="T1" fmla="*/ 2038 h 438"/>
                                <a:gd name="T2" fmla="+- 0 2476 2038"/>
                                <a:gd name="T3" fmla="*/ 2476 h 43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38">
                                  <a:moveTo>
                                    <a:pt x="0" y="0"/>
                                  </a:moveTo>
                                  <a:lnTo>
                                    <a:pt x="0" y="438"/>
                                  </a:lnTo>
                                </a:path>
                              </a:pathLst>
                            </a:custGeom>
                            <a:noFill/>
                            <a:ln w="41148">
                              <a:solidFill>
                                <a:srgbClr val="F8971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6" name="Group 250"/>
                        <wpg:cNvGrpSpPr>
                          <a:grpSpLocks/>
                        </wpg:cNvGrpSpPr>
                        <wpg:grpSpPr bwMode="auto">
                          <a:xfrm>
                            <a:off x="3168" y="2038"/>
                            <a:ext cx="219" cy="438"/>
                            <a:chOff x="3168" y="2038"/>
                            <a:chExt cx="219" cy="438"/>
                          </a:xfrm>
                        </wpg:grpSpPr>
                        <wps:wsp>
                          <wps:cNvPr id="417" name="Freeform 251"/>
                          <wps:cNvSpPr>
                            <a:spLocks/>
                          </wps:cNvSpPr>
                          <wps:spPr bwMode="auto">
                            <a:xfrm>
                              <a:off x="3168" y="2038"/>
                              <a:ext cx="219" cy="438"/>
                            </a:xfrm>
                            <a:custGeom>
                              <a:avLst/>
                              <a:gdLst>
                                <a:gd name="T0" fmla="+- 0 3228 3168"/>
                                <a:gd name="T1" fmla="*/ T0 w 219"/>
                                <a:gd name="T2" fmla="+- 0 2038 2038"/>
                                <a:gd name="T3" fmla="*/ 2038 h 438"/>
                                <a:gd name="T4" fmla="+- 0 3168 3168"/>
                                <a:gd name="T5" fmla="*/ T4 w 219"/>
                                <a:gd name="T6" fmla="+- 0 2038 2038"/>
                                <a:gd name="T7" fmla="*/ 2038 h 438"/>
                                <a:gd name="T8" fmla="+- 0 3168 3168"/>
                                <a:gd name="T9" fmla="*/ T8 w 219"/>
                                <a:gd name="T10" fmla="+- 0 2476 2038"/>
                                <a:gd name="T11" fmla="*/ 2476 h 438"/>
                                <a:gd name="T12" fmla="+- 0 3230 3168"/>
                                <a:gd name="T13" fmla="*/ T12 w 219"/>
                                <a:gd name="T14" fmla="+- 0 2476 2038"/>
                                <a:gd name="T15" fmla="*/ 2476 h 438"/>
                                <a:gd name="T16" fmla="+- 0 3230 3168"/>
                                <a:gd name="T17" fmla="*/ T16 w 219"/>
                                <a:gd name="T18" fmla="+- 0 2213 2038"/>
                                <a:gd name="T19" fmla="*/ 2213 h 438"/>
                                <a:gd name="T20" fmla="+- 0 3291 3168"/>
                                <a:gd name="T21" fmla="*/ T20 w 219"/>
                                <a:gd name="T22" fmla="+- 0 2213 2038"/>
                                <a:gd name="T23" fmla="*/ 2213 h 438"/>
                                <a:gd name="T24" fmla="+- 0 3228 3168"/>
                                <a:gd name="T25" fmla="*/ T24 w 219"/>
                                <a:gd name="T26" fmla="+- 0 2038 2038"/>
                                <a:gd name="T27" fmla="*/ 2038 h 43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219" h="438">
                                  <a:moveTo>
                                    <a:pt x="6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438"/>
                                  </a:lnTo>
                                  <a:lnTo>
                                    <a:pt x="62" y="438"/>
                                  </a:lnTo>
                                  <a:lnTo>
                                    <a:pt x="62" y="175"/>
                                  </a:lnTo>
                                  <a:lnTo>
                                    <a:pt x="123" y="175"/>
                                  </a:lnTo>
                                  <a:lnTo>
                                    <a:pt x="6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18" name="Freeform 252"/>
                          <wps:cNvSpPr>
                            <a:spLocks/>
                          </wps:cNvSpPr>
                          <wps:spPr bwMode="auto">
                            <a:xfrm>
                              <a:off x="3168" y="2038"/>
                              <a:ext cx="219" cy="438"/>
                            </a:xfrm>
                            <a:custGeom>
                              <a:avLst/>
                              <a:gdLst>
                                <a:gd name="T0" fmla="+- 0 3291 3168"/>
                                <a:gd name="T1" fmla="*/ T0 w 219"/>
                                <a:gd name="T2" fmla="+- 0 2213 2038"/>
                                <a:gd name="T3" fmla="*/ 2213 h 438"/>
                                <a:gd name="T4" fmla="+- 0 3232 3168"/>
                                <a:gd name="T5" fmla="*/ T4 w 219"/>
                                <a:gd name="T6" fmla="+- 0 2213 2038"/>
                                <a:gd name="T7" fmla="*/ 2213 h 438"/>
                                <a:gd name="T8" fmla="+- 0 3328 3168"/>
                                <a:gd name="T9" fmla="*/ T8 w 219"/>
                                <a:gd name="T10" fmla="+- 0 2476 2038"/>
                                <a:gd name="T11" fmla="*/ 2476 h 438"/>
                                <a:gd name="T12" fmla="+- 0 3387 3168"/>
                                <a:gd name="T13" fmla="*/ T12 w 219"/>
                                <a:gd name="T14" fmla="+- 0 2476 2038"/>
                                <a:gd name="T15" fmla="*/ 2476 h 438"/>
                                <a:gd name="T16" fmla="+- 0 3387 3168"/>
                                <a:gd name="T17" fmla="*/ T16 w 219"/>
                                <a:gd name="T18" fmla="+- 0 2302 2038"/>
                                <a:gd name="T19" fmla="*/ 2302 h 438"/>
                                <a:gd name="T20" fmla="+- 0 3323 3168"/>
                                <a:gd name="T21" fmla="*/ T20 w 219"/>
                                <a:gd name="T22" fmla="+- 0 2302 2038"/>
                                <a:gd name="T23" fmla="*/ 2302 h 438"/>
                                <a:gd name="T24" fmla="+- 0 3291 3168"/>
                                <a:gd name="T25" fmla="*/ T24 w 219"/>
                                <a:gd name="T26" fmla="+- 0 2213 2038"/>
                                <a:gd name="T27" fmla="*/ 2213 h 43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219" h="438">
                                  <a:moveTo>
                                    <a:pt x="123" y="175"/>
                                  </a:moveTo>
                                  <a:lnTo>
                                    <a:pt x="64" y="175"/>
                                  </a:lnTo>
                                  <a:lnTo>
                                    <a:pt x="160" y="438"/>
                                  </a:lnTo>
                                  <a:lnTo>
                                    <a:pt x="219" y="438"/>
                                  </a:lnTo>
                                  <a:lnTo>
                                    <a:pt x="219" y="264"/>
                                  </a:lnTo>
                                  <a:lnTo>
                                    <a:pt x="155" y="264"/>
                                  </a:lnTo>
                                  <a:lnTo>
                                    <a:pt x="123" y="17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19" name="Freeform 253"/>
                          <wps:cNvSpPr>
                            <a:spLocks/>
                          </wps:cNvSpPr>
                          <wps:spPr bwMode="auto">
                            <a:xfrm>
                              <a:off x="3168" y="2038"/>
                              <a:ext cx="219" cy="438"/>
                            </a:xfrm>
                            <a:custGeom>
                              <a:avLst/>
                              <a:gdLst>
                                <a:gd name="T0" fmla="+- 0 3387 3168"/>
                                <a:gd name="T1" fmla="*/ T0 w 219"/>
                                <a:gd name="T2" fmla="+- 0 2038 2038"/>
                                <a:gd name="T3" fmla="*/ 2038 h 438"/>
                                <a:gd name="T4" fmla="+- 0 3324 3168"/>
                                <a:gd name="T5" fmla="*/ T4 w 219"/>
                                <a:gd name="T6" fmla="+- 0 2038 2038"/>
                                <a:gd name="T7" fmla="*/ 2038 h 438"/>
                                <a:gd name="T8" fmla="+- 0 3324 3168"/>
                                <a:gd name="T9" fmla="*/ T8 w 219"/>
                                <a:gd name="T10" fmla="+- 0 2302 2038"/>
                                <a:gd name="T11" fmla="*/ 2302 h 438"/>
                                <a:gd name="T12" fmla="+- 0 3387 3168"/>
                                <a:gd name="T13" fmla="*/ T12 w 219"/>
                                <a:gd name="T14" fmla="+- 0 2302 2038"/>
                                <a:gd name="T15" fmla="*/ 2302 h 438"/>
                                <a:gd name="T16" fmla="+- 0 3387 3168"/>
                                <a:gd name="T17" fmla="*/ T16 w 219"/>
                                <a:gd name="T18" fmla="+- 0 2038 2038"/>
                                <a:gd name="T19" fmla="*/ 2038 h 43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19" h="438">
                                  <a:moveTo>
                                    <a:pt x="219" y="0"/>
                                  </a:moveTo>
                                  <a:lnTo>
                                    <a:pt x="156" y="0"/>
                                  </a:lnTo>
                                  <a:lnTo>
                                    <a:pt x="156" y="264"/>
                                  </a:lnTo>
                                  <a:lnTo>
                                    <a:pt x="219" y="264"/>
                                  </a:lnTo>
                                  <a:lnTo>
                                    <a:pt x="21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20" name="Group 254"/>
                        <wpg:cNvGrpSpPr>
                          <a:grpSpLocks/>
                        </wpg:cNvGrpSpPr>
                        <wpg:grpSpPr bwMode="auto">
                          <a:xfrm>
                            <a:off x="3477" y="2038"/>
                            <a:ext cx="2" cy="438"/>
                            <a:chOff x="3477" y="2038"/>
                            <a:chExt cx="2" cy="438"/>
                          </a:xfrm>
                        </wpg:grpSpPr>
                        <wps:wsp>
                          <wps:cNvPr id="421" name="Freeform 255"/>
                          <wps:cNvSpPr>
                            <a:spLocks/>
                          </wps:cNvSpPr>
                          <wps:spPr bwMode="auto">
                            <a:xfrm>
                              <a:off x="3477" y="2038"/>
                              <a:ext cx="2" cy="438"/>
                            </a:xfrm>
                            <a:custGeom>
                              <a:avLst/>
                              <a:gdLst>
                                <a:gd name="T0" fmla="+- 0 2038 2038"/>
                                <a:gd name="T1" fmla="*/ 2038 h 438"/>
                                <a:gd name="T2" fmla="+- 0 2476 2038"/>
                                <a:gd name="T3" fmla="*/ 2476 h 43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38">
                                  <a:moveTo>
                                    <a:pt x="0" y="0"/>
                                  </a:moveTo>
                                  <a:lnTo>
                                    <a:pt x="0" y="438"/>
                                  </a:lnTo>
                                </a:path>
                              </a:pathLst>
                            </a:custGeom>
                            <a:noFill/>
                            <a:ln w="41148">
                              <a:solidFill>
                                <a:srgbClr val="F8971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22" name="Group 256"/>
                        <wpg:cNvGrpSpPr>
                          <a:grpSpLocks/>
                        </wpg:cNvGrpSpPr>
                        <wpg:grpSpPr bwMode="auto">
                          <a:xfrm>
                            <a:off x="3642" y="2097"/>
                            <a:ext cx="2" cy="379"/>
                            <a:chOff x="3642" y="2097"/>
                            <a:chExt cx="2" cy="379"/>
                          </a:xfrm>
                        </wpg:grpSpPr>
                        <wps:wsp>
                          <wps:cNvPr id="423" name="Freeform 257"/>
                          <wps:cNvSpPr>
                            <a:spLocks/>
                          </wps:cNvSpPr>
                          <wps:spPr bwMode="auto">
                            <a:xfrm>
                              <a:off x="3642" y="2097"/>
                              <a:ext cx="2" cy="379"/>
                            </a:xfrm>
                            <a:custGeom>
                              <a:avLst/>
                              <a:gdLst>
                                <a:gd name="T0" fmla="+- 0 2097 2097"/>
                                <a:gd name="T1" fmla="*/ 2097 h 379"/>
                                <a:gd name="T2" fmla="+- 0 2476 2097"/>
                                <a:gd name="T3" fmla="*/ 2476 h 37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79">
                                  <a:moveTo>
                                    <a:pt x="0" y="0"/>
                                  </a:moveTo>
                                  <a:lnTo>
                                    <a:pt x="0" y="379"/>
                                  </a:lnTo>
                                </a:path>
                              </a:pathLst>
                            </a:custGeom>
                            <a:noFill/>
                            <a:ln w="41148">
                              <a:solidFill>
                                <a:srgbClr val="F8971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24" name="Group 258"/>
                        <wpg:cNvGrpSpPr>
                          <a:grpSpLocks/>
                        </wpg:cNvGrpSpPr>
                        <wpg:grpSpPr bwMode="auto">
                          <a:xfrm>
                            <a:off x="3538" y="2067"/>
                            <a:ext cx="208" cy="2"/>
                            <a:chOff x="3538" y="2067"/>
                            <a:chExt cx="208" cy="2"/>
                          </a:xfrm>
                        </wpg:grpSpPr>
                        <wps:wsp>
                          <wps:cNvPr id="425" name="Freeform 259"/>
                          <wps:cNvSpPr>
                            <a:spLocks/>
                          </wps:cNvSpPr>
                          <wps:spPr bwMode="auto">
                            <a:xfrm>
                              <a:off x="3538" y="2067"/>
                              <a:ext cx="208" cy="2"/>
                            </a:xfrm>
                            <a:custGeom>
                              <a:avLst/>
                              <a:gdLst>
                                <a:gd name="T0" fmla="+- 0 3538 3538"/>
                                <a:gd name="T1" fmla="*/ T0 w 208"/>
                                <a:gd name="T2" fmla="+- 0 3746 3538"/>
                                <a:gd name="T3" fmla="*/ T2 w 20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08">
                                  <a:moveTo>
                                    <a:pt x="0" y="0"/>
                                  </a:moveTo>
                                  <a:lnTo>
                                    <a:pt x="208" y="0"/>
                                  </a:lnTo>
                                </a:path>
                              </a:pathLst>
                            </a:custGeom>
                            <a:noFill/>
                            <a:ln w="38786">
                              <a:solidFill>
                                <a:srgbClr val="F8971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26" name="Group 260"/>
                        <wpg:cNvGrpSpPr>
                          <a:grpSpLocks/>
                        </wpg:cNvGrpSpPr>
                        <wpg:grpSpPr bwMode="auto">
                          <a:xfrm>
                            <a:off x="3807" y="2038"/>
                            <a:ext cx="2" cy="438"/>
                            <a:chOff x="3807" y="2038"/>
                            <a:chExt cx="2" cy="438"/>
                          </a:xfrm>
                        </wpg:grpSpPr>
                        <wps:wsp>
                          <wps:cNvPr id="427" name="Freeform 261"/>
                          <wps:cNvSpPr>
                            <a:spLocks/>
                          </wps:cNvSpPr>
                          <wps:spPr bwMode="auto">
                            <a:xfrm>
                              <a:off x="3807" y="2038"/>
                              <a:ext cx="2" cy="438"/>
                            </a:xfrm>
                            <a:custGeom>
                              <a:avLst/>
                              <a:gdLst>
                                <a:gd name="T0" fmla="+- 0 2038 2038"/>
                                <a:gd name="T1" fmla="*/ 2038 h 438"/>
                                <a:gd name="T2" fmla="+- 0 2476 2038"/>
                                <a:gd name="T3" fmla="*/ 2476 h 43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38">
                                  <a:moveTo>
                                    <a:pt x="0" y="0"/>
                                  </a:moveTo>
                                  <a:lnTo>
                                    <a:pt x="0" y="438"/>
                                  </a:lnTo>
                                </a:path>
                              </a:pathLst>
                            </a:custGeom>
                            <a:noFill/>
                            <a:ln w="41148">
                              <a:solidFill>
                                <a:srgbClr val="F8971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28" name="Group 262"/>
                        <wpg:cNvGrpSpPr>
                          <a:grpSpLocks/>
                        </wpg:cNvGrpSpPr>
                        <wpg:grpSpPr bwMode="auto">
                          <a:xfrm>
                            <a:off x="4189" y="2097"/>
                            <a:ext cx="2" cy="379"/>
                            <a:chOff x="4189" y="2097"/>
                            <a:chExt cx="2" cy="379"/>
                          </a:xfrm>
                        </wpg:grpSpPr>
                        <wps:wsp>
                          <wps:cNvPr id="429" name="Freeform 263"/>
                          <wps:cNvSpPr>
                            <a:spLocks/>
                          </wps:cNvSpPr>
                          <wps:spPr bwMode="auto">
                            <a:xfrm>
                              <a:off x="4189" y="2097"/>
                              <a:ext cx="2" cy="379"/>
                            </a:xfrm>
                            <a:custGeom>
                              <a:avLst/>
                              <a:gdLst>
                                <a:gd name="T0" fmla="+- 0 2097 2097"/>
                                <a:gd name="T1" fmla="*/ 2097 h 379"/>
                                <a:gd name="T2" fmla="+- 0 2476 2097"/>
                                <a:gd name="T3" fmla="*/ 2476 h 37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79">
                                  <a:moveTo>
                                    <a:pt x="0" y="0"/>
                                  </a:moveTo>
                                  <a:lnTo>
                                    <a:pt x="0" y="379"/>
                                  </a:lnTo>
                                </a:path>
                              </a:pathLst>
                            </a:custGeom>
                            <a:noFill/>
                            <a:ln w="41148">
                              <a:solidFill>
                                <a:srgbClr val="F8971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0" name="Group 264"/>
                        <wpg:cNvGrpSpPr>
                          <a:grpSpLocks/>
                        </wpg:cNvGrpSpPr>
                        <wpg:grpSpPr bwMode="auto">
                          <a:xfrm>
                            <a:off x="4084" y="2067"/>
                            <a:ext cx="208" cy="2"/>
                            <a:chOff x="4084" y="2067"/>
                            <a:chExt cx="208" cy="2"/>
                          </a:xfrm>
                        </wpg:grpSpPr>
                        <wps:wsp>
                          <wps:cNvPr id="431" name="Freeform 265"/>
                          <wps:cNvSpPr>
                            <a:spLocks/>
                          </wps:cNvSpPr>
                          <wps:spPr bwMode="auto">
                            <a:xfrm>
                              <a:off x="4084" y="2067"/>
                              <a:ext cx="208" cy="2"/>
                            </a:xfrm>
                            <a:custGeom>
                              <a:avLst/>
                              <a:gdLst>
                                <a:gd name="T0" fmla="+- 0 4084 4084"/>
                                <a:gd name="T1" fmla="*/ T0 w 208"/>
                                <a:gd name="T2" fmla="+- 0 4293 4084"/>
                                <a:gd name="T3" fmla="*/ T2 w 20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08">
                                  <a:moveTo>
                                    <a:pt x="0" y="0"/>
                                  </a:moveTo>
                                  <a:lnTo>
                                    <a:pt x="209" y="0"/>
                                  </a:lnTo>
                                </a:path>
                              </a:pathLst>
                            </a:custGeom>
                            <a:noFill/>
                            <a:ln w="38786">
                              <a:solidFill>
                                <a:srgbClr val="F8971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2" name="Group 266"/>
                        <wpg:cNvGrpSpPr>
                          <a:grpSpLocks/>
                        </wpg:cNvGrpSpPr>
                        <wpg:grpSpPr bwMode="auto">
                          <a:xfrm>
                            <a:off x="4354" y="2038"/>
                            <a:ext cx="2" cy="438"/>
                            <a:chOff x="4354" y="2038"/>
                            <a:chExt cx="2" cy="438"/>
                          </a:xfrm>
                        </wpg:grpSpPr>
                        <wps:wsp>
                          <wps:cNvPr id="433" name="Freeform 267"/>
                          <wps:cNvSpPr>
                            <a:spLocks/>
                          </wps:cNvSpPr>
                          <wps:spPr bwMode="auto">
                            <a:xfrm>
                              <a:off x="4354" y="2038"/>
                              <a:ext cx="2" cy="438"/>
                            </a:xfrm>
                            <a:custGeom>
                              <a:avLst/>
                              <a:gdLst>
                                <a:gd name="T0" fmla="+- 0 2038 2038"/>
                                <a:gd name="T1" fmla="*/ 2038 h 438"/>
                                <a:gd name="T2" fmla="+- 0 2476 2038"/>
                                <a:gd name="T3" fmla="*/ 2476 h 43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38">
                                  <a:moveTo>
                                    <a:pt x="0" y="0"/>
                                  </a:moveTo>
                                  <a:lnTo>
                                    <a:pt x="0" y="438"/>
                                  </a:lnTo>
                                </a:path>
                              </a:pathLst>
                            </a:custGeom>
                            <a:noFill/>
                            <a:ln w="41162">
                              <a:solidFill>
                                <a:srgbClr val="F8971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4" name="Group 268"/>
                        <wpg:cNvGrpSpPr>
                          <a:grpSpLocks/>
                        </wpg:cNvGrpSpPr>
                        <wpg:grpSpPr bwMode="auto">
                          <a:xfrm>
                            <a:off x="4424" y="2038"/>
                            <a:ext cx="235" cy="438"/>
                            <a:chOff x="4424" y="2038"/>
                            <a:chExt cx="235" cy="438"/>
                          </a:xfrm>
                        </wpg:grpSpPr>
                        <wps:wsp>
                          <wps:cNvPr id="435" name="Freeform 269"/>
                          <wps:cNvSpPr>
                            <a:spLocks/>
                          </wps:cNvSpPr>
                          <wps:spPr bwMode="auto">
                            <a:xfrm>
                              <a:off x="4424" y="2038"/>
                              <a:ext cx="235" cy="438"/>
                            </a:xfrm>
                            <a:custGeom>
                              <a:avLst/>
                              <a:gdLst>
                                <a:gd name="T0" fmla="+- 0 4491 4424"/>
                                <a:gd name="T1" fmla="*/ T0 w 235"/>
                                <a:gd name="T2" fmla="+- 0 2038 2038"/>
                                <a:gd name="T3" fmla="*/ 2038 h 438"/>
                                <a:gd name="T4" fmla="+- 0 4424 4424"/>
                                <a:gd name="T5" fmla="*/ T4 w 235"/>
                                <a:gd name="T6" fmla="+- 0 2038 2038"/>
                                <a:gd name="T7" fmla="*/ 2038 h 438"/>
                                <a:gd name="T8" fmla="+- 0 4514 4424"/>
                                <a:gd name="T9" fmla="*/ T8 w 235"/>
                                <a:gd name="T10" fmla="+- 0 2476 2038"/>
                                <a:gd name="T11" fmla="*/ 2476 h 438"/>
                                <a:gd name="T12" fmla="+- 0 4569 4424"/>
                                <a:gd name="T13" fmla="*/ T12 w 235"/>
                                <a:gd name="T14" fmla="+- 0 2476 2038"/>
                                <a:gd name="T15" fmla="*/ 2476 h 438"/>
                                <a:gd name="T16" fmla="+- 0 4596 4424"/>
                                <a:gd name="T17" fmla="*/ T16 w 235"/>
                                <a:gd name="T18" fmla="+- 0 2344 2038"/>
                                <a:gd name="T19" fmla="*/ 2344 h 438"/>
                                <a:gd name="T20" fmla="+- 0 4541 4424"/>
                                <a:gd name="T21" fmla="*/ T20 w 235"/>
                                <a:gd name="T22" fmla="+- 0 2344 2038"/>
                                <a:gd name="T23" fmla="*/ 2344 h 438"/>
                                <a:gd name="T24" fmla="+- 0 4491 4424"/>
                                <a:gd name="T25" fmla="*/ T24 w 235"/>
                                <a:gd name="T26" fmla="+- 0 2038 2038"/>
                                <a:gd name="T27" fmla="*/ 2038 h 43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235" h="438">
                                  <a:moveTo>
                                    <a:pt x="67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90" y="438"/>
                                  </a:lnTo>
                                  <a:lnTo>
                                    <a:pt x="145" y="438"/>
                                  </a:lnTo>
                                  <a:lnTo>
                                    <a:pt x="172" y="306"/>
                                  </a:lnTo>
                                  <a:lnTo>
                                    <a:pt x="117" y="306"/>
                                  </a:lnTo>
                                  <a:lnTo>
                                    <a:pt x="67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36" name="Freeform 270"/>
                          <wps:cNvSpPr>
                            <a:spLocks/>
                          </wps:cNvSpPr>
                          <wps:spPr bwMode="auto">
                            <a:xfrm>
                              <a:off x="4424" y="2038"/>
                              <a:ext cx="235" cy="438"/>
                            </a:xfrm>
                            <a:custGeom>
                              <a:avLst/>
                              <a:gdLst>
                                <a:gd name="T0" fmla="+- 0 4659 4424"/>
                                <a:gd name="T1" fmla="*/ T0 w 235"/>
                                <a:gd name="T2" fmla="+- 0 2038 2038"/>
                                <a:gd name="T3" fmla="*/ 2038 h 438"/>
                                <a:gd name="T4" fmla="+- 0 4592 4424"/>
                                <a:gd name="T5" fmla="*/ T4 w 235"/>
                                <a:gd name="T6" fmla="+- 0 2038 2038"/>
                                <a:gd name="T7" fmla="*/ 2038 h 438"/>
                                <a:gd name="T8" fmla="+- 0 4542 4424"/>
                                <a:gd name="T9" fmla="*/ T8 w 235"/>
                                <a:gd name="T10" fmla="+- 0 2344 2038"/>
                                <a:gd name="T11" fmla="*/ 2344 h 438"/>
                                <a:gd name="T12" fmla="+- 0 4596 4424"/>
                                <a:gd name="T13" fmla="*/ T12 w 235"/>
                                <a:gd name="T14" fmla="+- 0 2344 2038"/>
                                <a:gd name="T15" fmla="*/ 2344 h 438"/>
                                <a:gd name="T16" fmla="+- 0 4659 4424"/>
                                <a:gd name="T17" fmla="*/ T16 w 235"/>
                                <a:gd name="T18" fmla="+- 0 2038 2038"/>
                                <a:gd name="T19" fmla="*/ 2038 h 43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35" h="438">
                                  <a:moveTo>
                                    <a:pt x="235" y="0"/>
                                  </a:moveTo>
                                  <a:lnTo>
                                    <a:pt x="168" y="0"/>
                                  </a:lnTo>
                                  <a:lnTo>
                                    <a:pt x="118" y="306"/>
                                  </a:lnTo>
                                  <a:lnTo>
                                    <a:pt x="172" y="306"/>
                                  </a:lnTo>
                                  <a:lnTo>
                                    <a:pt x="23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7" name="Group 271"/>
                        <wpg:cNvGrpSpPr>
                          <a:grpSpLocks/>
                        </wpg:cNvGrpSpPr>
                        <wpg:grpSpPr bwMode="auto">
                          <a:xfrm>
                            <a:off x="4697" y="2445"/>
                            <a:ext cx="187" cy="2"/>
                            <a:chOff x="4697" y="2445"/>
                            <a:chExt cx="187" cy="2"/>
                          </a:xfrm>
                        </wpg:grpSpPr>
                        <wps:wsp>
                          <wps:cNvPr id="438" name="Freeform 272"/>
                          <wps:cNvSpPr>
                            <a:spLocks/>
                          </wps:cNvSpPr>
                          <wps:spPr bwMode="auto">
                            <a:xfrm>
                              <a:off x="4697" y="2445"/>
                              <a:ext cx="187" cy="2"/>
                            </a:xfrm>
                            <a:custGeom>
                              <a:avLst/>
                              <a:gdLst>
                                <a:gd name="T0" fmla="+- 0 4697 4697"/>
                                <a:gd name="T1" fmla="*/ T0 w 187"/>
                                <a:gd name="T2" fmla="+- 0 4884 4697"/>
                                <a:gd name="T3" fmla="*/ T2 w 18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87">
                                  <a:moveTo>
                                    <a:pt x="0" y="0"/>
                                  </a:moveTo>
                                  <a:lnTo>
                                    <a:pt x="187" y="0"/>
                                  </a:lnTo>
                                </a:path>
                              </a:pathLst>
                            </a:custGeom>
                            <a:noFill/>
                            <a:ln w="40640">
                              <a:solidFill>
                                <a:srgbClr val="F8971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9" name="Group 273"/>
                        <wpg:cNvGrpSpPr>
                          <a:grpSpLocks/>
                        </wpg:cNvGrpSpPr>
                        <wpg:grpSpPr bwMode="auto">
                          <a:xfrm>
                            <a:off x="4728" y="2098"/>
                            <a:ext cx="2" cy="316"/>
                            <a:chOff x="4728" y="2098"/>
                            <a:chExt cx="2" cy="316"/>
                          </a:xfrm>
                        </wpg:grpSpPr>
                        <wps:wsp>
                          <wps:cNvPr id="440" name="Freeform 274"/>
                          <wps:cNvSpPr>
                            <a:spLocks/>
                          </wps:cNvSpPr>
                          <wps:spPr bwMode="auto">
                            <a:xfrm>
                              <a:off x="4728" y="2098"/>
                              <a:ext cx="2" cy="316"/>
                            </a:xfrm>
                            <a:custGeom>
                              <a:avLst/>
                              <a:gdLst>
                                <a:gd name="T0" fmla="+- 0 2098 2098"/>
                                <a:gd name="T1" fmla="*/ 2098 h 316"/>
                                <a:gd name="T2" fmla="+- 0 2414 2098"/>
                                <a:gd name="T3" fmla="*/ 2414 h 31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16">
                                  <a:moveTo>
                                    <a:pt x="0" y="0"/>
                                  </a:moveTo>
                                  <a:lnTo>
                                    <a:pt x="0" y="316"/>
                                  </a:lnTo>
                                </a:path>
                              </a:pathLst>
                            </a:custGeom>
                            <a:noFill/>
                            <a:ln w="41148">
                              <a:solidFill>
                                <a:srgbClr val="F8971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1" name="Group 275"/>
                        <wpg:cNvGrpSpPr>
                          <a:grpSpLocks/>
                        </wpg:cNvGrpSpPr>
                        <wpg:grpSpPr bwMode="auto">
                          <a:xfrm>
                            <a:off x="4697" y="2255"/>
                            <a:ext cx="171" cy="2"/>
                            <a:chOff x="4697" y="2255"/>
                            <a:chExt cx="171" cy="2"/>
                          </a:xfrm>
                        </wpg:grpSpPr>
                        <wps:wsp>
                          <wps:cNvPr id="442" name="Freeform 276"/>
                          <wps:cNvSpPr>
                            <a:spLocks/>
                          </wps:cNvSpPr>
                          <wps:spPr bwMode="auto">
                            <a:xfrm>
                              <a:off x="4697" y="2255"/>
                              <a:ext cx="171" cy="2"/>
                            </a:xfrm>
                            <a:custGeom>
                              <a:avLst/>
                              <a:gdLst>
                                <a:gd name="T0" fmla="+- 0 4697 4697"/>
                                <a:gd name="T1" fmla="*/ T0 w 171"/>
                                <a:gd name="T2" fmla="+- 0 4868 4697"/>
                                <a:gd name="T3" fmla="*/ T2 w 17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71">
                                  <a:moveTo>
                                    <a:pt x="0" y="0"/>
                                  </a:moveTo>
                                  <a:lnTo>
                                    <a:pt x="171" y="0"/>
                                  </a:lnTo>
                                </a:path>
                              </a:pathLst>
                            </a:custGeom>
                            <a:noFill/>
                            <a:ln w="38100">
                              <a:solidFill>
                                <a:srgbClr val="F8971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3" name="Group 277"/>
                        <wpg:cNvGrpSpPr>
                          <a:grpSpLocks/>
                        </wpg:cNvGrpSpPr>
                        <wpg:grpSpPr bwMode="auto">
                          <a:xfrm>
                            <a:off x="4697" y="2068"/>
                            <a:ext cx="187" cy="2"/>
                            <a:chOff x="4697" y="2068"/>
                            <a:chExt cx="187" cy="2"/>
                          </a:xfrm>
                        </wpg:grpSpPr>
                        <wps:wsp>
                          <wps:cNvPr id="444" name="Freeform 278"/>
                          <wps:cNvSpPr>
                            <a:spLocks/>
                          </wps:cNvSpPr>
                          <wps:spPr bwMode="auto">
                            <a:xfrm>
                              <a:off x="4697" y="2068"/>
                              <a:ext cx="187" cy="2"/>
                            </a:xfrm>
                            <a:custGeom>
                              <a:avLst/>
                              <a:gdLst>
                                <a:gd name="T0" fmla="+- 0 4697 4697"/>
                                <a:gd name="T1" fmla="*/ T0 w 187"/>
                                <a:gd name="T2" fmla="+- 0 4884 4697"/>
                                <a:gd name="T3" fmla="*/ T2 w 18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87">
                                  <a:moveTo>
                                    <a:pt x="0" y="0"/>
                                  </a:moveTo>
                                  <a:lnTo>
                                    <a:pt x="187" y="0"/>
                                  </a:lnTo>
                                </a:path>
                              </a:pathLst>
                            </a:custGeom>
                            <a:noFill/>
                            <a:ln w="39370">
                              <a:solidFill>
                                <a:srgbClr val="F8971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5" name="Group 279"/>
                        <wpg:cNvGrpSpPr>
                          <a:grpSpLocks/>
                        </wpg:cNvGrpSpPr>
                        <wpg:grpSpPr bwMode="auto">
                          <a:xfrm>
                            <a:off x="3871" y="2038"/>
                            <a:ext cx="248" cy="438"/>
                            <a:chOff x="3871" y="2038"/>
                            <a:chExt cx="248" cy="438"/>
                          </a:xfrm>
                        </wpg:grpSpPr>
                        <wps:wsp>
                          <wps:cNvPr id="446" name="Freeform 280"/>
                          <wps:cNvSpPr>
                            <a:spLocks/>
                          </wps:cNvSpPr>
                          <wps:spPr bwMode="auto">
                            <a:xfrm>
                              <a:off x="3871" y="2038"/>
                              <a:ext cx="248" cy="438"/>
                            </a:xfrm>
                            <a:custGeom>
                              <a:avLst/>
                              <a:gdLst>
                                <a:gd name="T0" fmla="+- 0 4021 3871"/>
                                <a:gd name="T1" fmla="*/ T0 w 248"/>
                                <a:gd name="T2" fmla="+- 0 2038 2038"/>
                                <a:gd name="T3" fmla="*/ 2038 h 438"/>
                                <a:gd name="T4" fmla="+- 0 3969 3871"/>
                                <a:gd name="T5" fmla="*/ T4 w 248"/>
                                <a:gd name="T6" fmla="+- 0 2038 2038"/>
                                <a:gd name="T7" fmla="*/ 2038 h 438"/>
                                <a:gd name="T8" fmla="+- 0 3871 3871"/>
                                <a:gd name="T9" fmla="*/ T8 w 248"/>
                                <a:gd name="T10" fmla="+- 0 2476 2038"/>
                                <a:gd name="T11" fmla="*/ 2476 h 438"/>
                                <a:gd name="T12" fmla="+- 0 3934 3871"/>
                                <a:gd name="T13" fmla="*/ T12 w 248"/>
                                <a:gd name="T14" fmla="+- 0 2476 2038"/>
                                <a:gd name="T15" fmla="*/ 2476 h 438"/>
                                <a:gd name="T16" fmla="+- 0 3952 3871"/>
                                <a:gd name="T17" fmla="*/ T16 w 248"/>
                                <a:gd name="T18" fmla="+- 0 2382 2038"/>
                                <a:gd name="T19" fmla="*/ 2382 h 438"/>
                                <a:gd name="T20" fmla="+- 0 4098 3871"/>
                                <a:gd name="T21" fmla="*/ T20 w 248"/>
                                <a:gd name="T22" fmla="+- 0 2382 2038"/>
                                <a:gd name="T23" fmla="*/ 2382 h 438"/>
                                <a:gd name="T24" fmla="+- 0 4085 3871"/>
                                <a:gd name="T25" fmla="*/ T24 w 248"/>
                                <a:gd name="T26" fmla="+- 0 2323 2038"/>
                                <a:gd name="T27" fmla="*/ 2323 h 438"/>
                                <a:gd name="T28" fmla="+- 0 3963 3871"/>
                                <a:gd name="T29" fmla="*/ T28 w 248"/>
                                <a:gd name="T30" fmla="+- 0 2323 2038"/>
                                <a:gd name="T31" fmla="*/ 2323 h 438"/>
                                <a:gd name="T32" fmla="+- 0 3994 3871"/>
                                <a:gd name="T33" fmla="*/ T32 w 248"/>
                                <a:gd name="T34" fmla="+- 0 2164 2038"/>
                                <a:gd name="T35" fmla="*/ 2164 h 438"/>
                                <a:gd name="T36" fmla="+- 0 4049 3871"/>
                                <a:gd name="T37" fmla="*/ T36 w 248"/>
                                <a:gd name="T38" fmla="+- 0 2164 2038"/>
                                <a:gd name="T39" fmla="*/ 2164 h 438"/>
                                <a:gd name="T40" fmla="+- 0 4021 3871"/>
                                <a:gd name="T41" fmla="*/ T40 w 248"/>
                                <a:gd name="T42" fmla="+- 0 2038 2038"/>
                                <a:gd name="T43" fmla="*/ 2038 h 43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248" h="438">
                                  <a:moveTo>
                                    <a:pt x="150" y="0"/>
                                  </a:moveTo>
                                  <a:lnTo>
                                    <a:pt x="98" y="0"/>
                                  </a:lnTo>
                                  <a:lnTo>
                                    <a:pt x="0" y="438"/>
                                  </a:lnTo>
                                  <a:lnTo>
                                    <a:pt x="63" y="438"/>
                                  </a:lnTo>
                                  <a:lnTo>
                                    <a:pt x="81" y="344"/>
                                  </a:lnTo>
                                  <a:lnTo>
                                    <a:pt x="227" y="344"/>
                                  </a:lnTo>
                                  <a:lnTo>
                                    <a:pt x="214" y="285"/>
                                  </a:lnTo>
                                  <a:lnTo>
                                    <a:pt x="92" y="285"/>
                                  </a:lnTo>
                                  <a:lnTo>
                                    <a:pt x="123" y="126"/>
                                  </a:lnTo>
                                  <a:lnTo>
                                    <a:pt x="178" y="126"/>
                                  </a:lnTo>
                                  <a:lnTo>
                                    <a:pt x="15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47" name="Freeform 281"/>
                          <wps:cNvSpPr>
                            <a:spLocks/>
                          </wps:cNvSpPr>
                          <wps:spPr bwMode="auto">
                            <a:xfrm>
                              <a:off x="3871" y="2038"/>
                              <a:ext cx="248" cy="438"/>
                            </a:xfrm>
                            <a:custGeom>
                              <a:avLst/>
                              <a:gdLst>
                                <a:gd name="T0" fmla="+- 0 4098 3871"/>
                                <a:gd name="T1" fmla="*/ T0 w 248"/>
                                <a:gd name="T2" fmla="+- 0 2382 2038"/>
                                <a:gd name="T3" fmla="*/ 2382 h 438"/>
                                <a:gd name="T4" fmla="+- 0 4038 3871"/>
                                <a:gd name="T5" fmla="*/ T4 w 248"/>
                                <a:gd name="T6" fmla="+- 0 2382 2038"/>
                                <a:gd name="T7" fmla="*/ 2382 h 438"/>
                                <a:gd name="T8" fmla="+- 0 4056 3871"/>
                                <a:gd name="T9" fmla="*/ T8 w 248"/>
                                <a:gd name="T10" fmla="+- 0 2476 2038"/>
                                <a:gd name="T11" fmla="*/ 2476 h 438"/>
                                <a:gd name="T12" fmla="+- 0 4119 3871"/>
                                <a:gd name="T13" fmla="*/ T12 w 248"/>
                                <a:gd name="T14" fmla="+- 0 2476 2038"/>
                                <a:gd name="T15" fmla="*/ 2476 h 438"/>
                                <a:gd name="T16" fmla="+- 0 4098 3871"/>
                                <a:gd name="T17" fmla="*/ T16 w 248"/>
                                <a:gd name="T18" fmla="+- 0 2382 2038"/>
                                <a:gd name="T19" fmla="*/ 2382 h 43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48" h="438">
                                  <a:moveTo>
                                    <a:pt x="227" y="344"/>
                                  </a:moveTo>
                                  <a:lnTo>
                                    <a:pt x="167" y="344"/>
                                  </a:lnTo>
                                  <a:lnTo>
                                    <a:pt x="185" y="438"/>
                                  </a:lnTo>
                                  <a:lnTo>
                                    <a:pt x="248" y="438"/>
                                  </a:lnTo>
                                  <a:lnTo>
                                    <a:pt x="227" y="34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48" name="Freeform 282"/>
                          <wps:cNvSpPr>
                            <a:spLocks/>
                          </wps:cNvSpPr>
                          <wps:spPr bwMode="auto">
                            <a:xfrm>
                              <a:off x="3871" y="2038"/>
                              <a:ext cx="248" cy="438"/>
                            </a:xfrm>
                            <a:custGeom>
                              <a:avLst/>
                              <a:gdLst>
                                <a:gd name="T0" fmla="+- 0 4049 3871"/>
                                <a:gd name="T1" fmla="*/ T0 w 248"/>
                                <a:gd name="T2" fmla="+- 0 2164 2038"/>
                                <a:gd name="T3" fmla="*/ 2164 h 438"/>
                                <a:gd name="T4" fmla="+- 0 3995 3871"/>
                                <a:gd name="T5" fmla="*/ T4 w 248"/>
                                <a:gd name="T6" fmla="+- 0 2164 2038"/>
                                <a:gd name="T7" fmla="*/ 2164 h 438"/>
                                <a:gd name="T8" fmla="+- 0 4026 3871"/>
                                <a:gd name="T9" fmla="*/ T8 w 248"/>
                                <a:gd name="T10" fmla="+- 0 2323 2038"/>
                                <a:gd name="T11" fmla="*/ 2323 h 438"/>
                                <a:gd name="T12" fmla="+- 0 4085 3871"/>
                                <a:gd name="T13" fmla="*/ T12 w 248"/>
                                <a:gd name="T14" fmla="+- 0 2323 2038"/>
                                <a:gd name="T15" fmla="*/ 2323 h 438"/>
                                <a:gd name="T16" fmla="+- 0 4049 3871"/>
                                <a:gd name="T17" fmla="*/ T16 w 248"/>
                                <a:gd name="T18" fmla="+- 0 2164 2038"/>
                                <a:gd name="T19" fmla="*/ 2164 h 43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48" h="438">
                                  <a:moveTo>
                                    <a:pt x="178" y="126"/>
                                  </a:moveTo>
                                  <a:lnTo>
                                    <a:pt x="124" y="126"/>
                                  </a:lnTo>
                                  <a:lnTo>
                                    <a:pt x="155" y="285"/>
                                  </a:lnTo>
                                  <a:lnTo>
                                    <a:pt x="214" y="285"/>
                                  </a:lnTo>
                                  <a:lnTo>
                                    <a:pt x="178" y="12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9" name="Group 283"/>
                        <wpg:cNvGrpSpPr>
                          <a:grpSpLocks/>
                        </wpg:cNvGrpSpPr>
                        <wpg:grpSpPr bwMode="auto">
                          <a:xfrm>
                            <a:off x="3047" y="993"/>
                            <a:ext cx="210" cy="445"/>
                            <a:chOff x="3047" y="993"/>
                            <a:chExt cx="210" cy="445"/>
                          </a:xfrm>
                        </wpg:grpSpPr>
                        <wps:wsp>
                          <wps:cNvPr id="450" name="Freeform 284"/>
                          <wps:cNvSpPr>
                            <a:spLocks/>
                          </wps:cNvSpPr>
                          <wps:spPr bwMode="auto">
                            <a:xfrm>
                              <a:off x="3047" y="993"/>
                              <a:ext cx="210" cy="445"/>
                            </a:xfrm>
                            <a:custGeom>
                              <a:avLst/>
                              <a:gdLst>
                                <a:gd name="T0" fmla="+- 0 3141 3047"/>
                                <a:gd name="T1" fmla="*/ T0 w 210"/>
                                <a:gd name="T2" fmla="+- 0 993 993"/>
                                <a:gd name="T3" fmla="*/ 993 h 445"/>
                                <a:gd name="T4" fmla="+- 0 3084 3047"/>
                                <a:gd name="T5" fmla="*/ T4 w 210"/>
                                <a:gd name="T6" fmla="+- 0 1016 993"/>
                                <a:gd name="T7" fmla="*/ 1016 h 445"/>
                                <a:gd name="T8" fmla="+- 0 3049 3047"/>
                                <a:gd name="T9" fmla="*/ T8 w 210"/>
                                <a:gd name="T10" fmla="+- 0 1073 993"/>
                                <a:gd name="T11" fmla="*/ 1073 h 445"/>
                                <a:gd name="T12" fmla="+- 0 3047 3047"/>
                                <a:gd name="T13" fmla="*/ T12 w 210"/>
                                <a:gd name="T14" fmla="+- 0 1122 993"/>
                                <a:gd name="T15" fmla="*/ 1122 h 445"/>
                                <a:gd name="T16" fmla="+- 0 3048 3047"/>
                                <a:gd name="T17" fmla="*/ T16 w 210"/>
                                <a:gd name="T18" fmla="+- 0 1355 993"/>
                                <a:gd name="T19" fmla="*/ 1355 h 445"/>
                                <a:gd name="T20" fmla="+- 0 3080 3047"/>
                                <a:gd name="T21" fmla="*/ T20 w 210"/>
                                <a:gd name="T22" fmla="+- 0 1411 993"/>
                                <a:gd name="T23" fmla="*/ 1411 h 445"/>
                                <a:gd name="T24" fmla="+- 0 3139 3047"/>
                                <a:gd name="T25" fmla="*/ T24 w 210"/>
                                <a:gd name="T26" fmla="+- 0 1437 993"/>
                                <a:gd name="T27" fmla="*/ 1437 h 445"/>
                                <a:gd name="T28" fmla="+- 0 3162 3047"/>
                                <a:gd name="T29" fmla="*/ T28 w 210"/>
                                <a:gd name="T30" fmla="+- 0 1438 993"/>
                                <a:gd name="T31" fmla="*/ 1438 h 445"/>
                                <a:gd name="T32" fmla="+- 0 3182 3047"/>
                                <a:gd name="T33" fmla="*/ T32 w 210"/>
                                <a:gd name="T34" fmla="+- 0 1434 993"/>
                                <a:gd name="T35" fmla="*/ 1434 h 445"/>
                                <a:gd name="T36" fmla="+- 0 3235 3047"/>
                                <a:gd name="T37" fmla="*/ T36 w 210"/>
                                <a:gd name="T38" fmla="+- 0 1400 993"/>
                                <a:gd name="T39" fmla="*/ 1400 h 445"/>
                                <a:gd name="T40" fmla="+- 0 3248 3047"/>
                                <a:gd name="T41" fmla="*/ T40 w 210"/>
                                <a:gd name="T42" fmla="+- 0 1376 993"/>
                                <a:gd name="T43" fmla="*/ 1376 h 445"/>
                                <a:gd name="T44" fmla="+- 0 3150 3047"/>
                                <a:gd name="T45" fmla="*/ T44 w 210"/>
                                <a:gd name="T46" fmla="+- 0 1376 993"/>
                                <a:gd name="T47" fmla="*/ 1376 h 445"/>
                                <a:gd name="T48" fmla="+- 0 3130 3047"/>
                                <a:gd name="T49" fmla="*/ T48 w 210"/>
                                <a:gd name="T50" fmla="+- 0 1371 993"/>
                                <a:gd name="T51" fmla="*/ 1371 h 445"/>
                                <a:gd name="T52" fmla="+- 0 3115 3047"/>
                                <a:gd name="T53" fmla="*/ T52 w 210"/>
                                <a:gd name="T54" fmla="+- 0 1356 993"/>
                                <a:gd name="T55" fmla="*/ 1356 h 445"/>
                                <a:gd name="T56" fmla="+- 0 3109 3047"/>
                                <a:gd name="T57" fmla="*/ T56 w 210"/>
                                <a:gd name="T58" fmla="+- 0 1332 993"/>
                                <a:gd name="T59" fmla="*/ 1332 h 445"/>
                                <a:gd name="T60" fmla="+- 0 3109 3047"/>
                                <a:gd name="T61" fmla="*/ T60 w 210"/>
                                <a:gd name="T62" fmla="+- 0 1096 993"/>
                                <a:gd name="T63" fmla="*/ 1096 h 445"/>
                                <a:gd name="T64" fmla="+- 0 3116 3047"/>
                                <a:gd name="T65" fmla="*/ T64 w 210"/>
                                <a:gd name="T66" fmla="+- 0 1073 993"/>
                                <a:gd name="T67" fmla="*/ 1073 h 445"/>
                                <a:gd name="T68" fmla="+- 0 3132 3047"/>
                                <a:gd name="T69" fmla="*/ T68 w 210"/>
                                <a:gd name="T70" fmla="+- 0 1060 993"/>
                                <a:gd name="T71" fmla="*/ 1060 h 445"/>
                                <a:gd name="T72" fmla="+- 0 3153 3047"/>
                                <a:gd name="T73" fmla="*/ T72 w 210"/>
                                <a:gd name="T74" fmla="+- 0 1056 993"/>
                                <a:gd name="T75" fmla="*/ 1056 h 445"/>
                                <a:gd name="T76" fmla="+- 0 3249 3047"/>
                                <a:gd name="T77" fmla="*/ T76 w 210"/>
                                <a:gd name="T78" fmla="+- 0 1056 993"/>
                                <a:gd name="T79" fmla="*/ 1056 h 445"/>
                                <a:gd name="T80" fmla="+- 0 3248 3047"/>
                                <a:gd name="T81" fmla="*/ T80 w 210"/>
                                <a:gd name="T82" fmla="+- 0 1054 993"/>
                                <a:gd name="T83" fmla="*/ 1054 h 445"/>
                                <a:gd name="T84" fmla="+- 0 3206 3047"/>
                                <a:gd name="T85" fmla="*/ T84 w 210"/>
                                <a:gd name="T86" fmla="+- 0 1008 993"/>
                                <a:gd name="T87" fmla="*/ 1008 h 445"/>
                                <a:gd name="T88" fmla="+- 0 3164 3047"/>
                                <a:gd name="T89" fmla="*/ T88 w 210"/>
                                <a:gd name="T90" fmla="+- 0 995 993"/>
                                <a:gd name="T91" fmla="*/ 995 h 445"/>
                                <a:gd name="T92" fmla="+- 0 3141 3047"/>
                                <a:gd name="T93" fmla="*/ T92 w 210"/>
                                <a:gd name="T94" fmla="+- 0 993 993"/>
                                <a:gd name="T95" fmla="*/ 993 h 4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</a:cxnLst>
                              <a:rect l="0" t="0" r="r" b="b"/>
                              <a:pathLst>
                                <a:path w="210" h="445">
                                  <a:moveTo>
                                    <a:pt x="94" y="0"/>
                                  </a:moveTo>
                                  <a:lnTo>
                                    <a:pt x="37" y="23"/>
                                  </a:lnTo>
                                  <a:lnTo>
                                    <a:pt x="2" y="80"/>
                                  </a:lnTo>
                                  <a:lnTo>
                                    <a:pt x="0" y="129"/>
                                  </a:lnTo>
                                  <a:lnTo>
                                    <a:pt x="1" y="362"/>
                                  </a:lnTo>
                                  <a:lnTo>
                                    <a:pt x="33" y="418"/>
                                  </a:lnTo>
                                  <a:lnTo>
                                    <a:pt x="92" y="444"/>
                                  </a:lnTo>
                                  <a:lnTo>
                                    <a:pt x="115" y="445"/>
                                  </a:lnTo>
                                  <a:lnTo>
                                    <a:pt x="135" y="441"/>
                                  </a:lnTo>
                                  <a:lnTo>
                                    <a:pt x="188" y="407"/>
                                  </a:lnTo>
                                  <a:lnTo>
                                    <a:pt x="201" y="383"/>
                                  </a:lnTo>
                                  <a:lnTo>
                                    <a:pt x="103" y="383"/>
                                  </a:lnTo>
                                  <a:lnTo>
                                    <a:pt x="83" y="378"/>
                                  </a:lnTo>
                                  <a:lnTo>
                                    <a:pt x="68" y="363"/>
                                  </a:lnTo>
                                  <a:lnTo>
                                    <a:pt x="62" y="339"/>
                                  </a:lnTo>
                                  <a:lnTo>
                                    <a:pt x="62" y="103"/>
                                  </a:lnTo>
                                  <a:lnTo>
                                    <a:pt x="69" y="80"/>
                                  </a:lnTo>
                                  <a:lnTo>
                                    <a:pt x="85" y="67"/>
                                  </a:lnTo>
                                  <a:lnTo>
                                    <a:pt x="106" y="63"/>
                                  </a:lnTo>
                                  <a:lnTo>
                                    <a:pt x="202" y="63"/>
                                  </a:lnTo>
                                  <a:lnTo>
                                    <a:pt x="201" y="61"/>
                                  </a:lnTo>
                                  <a:lnTo>
                                    <a:pt x="159" y="15"/>
                                  </a:lnTo>
                                  <a:lnTo>
                                    <a:pt x="117" y="2"/>
                                  </a:lnTo>
                                  <a:lnTo>
                                    <a:pt x="9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1" name="Freeform 285"/>
                          <wps:cNvSpPr>
                            <a:spLocks/>
                          </wps:cNvSpPr>
                          <wps:spPr bwMode="auto">
                            <a:xfrm>
                              <a:off x="3047" y="993"/>
                              <a:ext cx="210" cy="445"/>
                            </a:xfrm>
                            <a:custGeom>
                              <a:avLst/>
                              <a:gdLst>
                                <a:gd name="T0" fmla="+- 0 3257 3047"/>
                                <a:gd name="T1" fmla="*/ T0 w 210"/>
                                <a:gd name="T2" fmla="+- 0 1194 993"/>
                                <a:gd name="T3" fmla="*/ 1194 h 445"/>
                                <a:gd name="T4" fmla="+- 0 3144 3047"/>
                                <a:gd name="T5" fmla="*/ T4 w 210"/>
                                <a:gd name="T6" fmla="+- 0 1194 993"/>
                                <a:gd name="T7" fmla="*/ 1194 h 445"/>
                                <a:gd name="T8" fmla="+- 0 3144 3047"/>
                                <a:gd name="T9" fmla="*/ T8 w 210"/>
                                <a:gd name="T10" fmla="+- 0 1249 993"/>
                                <a:gd name="T11" fmla="*/ 1249 h 445"/>
                                <a:gd name="T12" fmla="+- 0 3194 3047"/>
                                <a:gd name="T13" fmla="*/ T12 w 210"/>
                                <a:gd name="T14" fmla="+- 0 1249 993"/>
                                <a:gd name="T15" fmla="*/ 1249 h 445"/>
                                <a:gd name="T16" fmla="+- 0 3194 3047"/>
                                <a:gd name="T17" fmla="*/ T16 w 210"/>
                                <a:gd name="T18" fmla="+- 0 1335 993"/>
                                <a:gd name="T19" fmla="*/ 1335 h 445"/>
                                <a:gd name="T20" fmla="+- 0 3187 3047"/>
                                <a:gd name="T21" fmla="*/ T20 w 210"/>
                                <a:gd name="T22" fmla="+- 0 1358 993"/>
                                <a:gd name="T23" fmla="*/ 1358 h 445"/>
                                <a:gd name="T24" fmla="+- 0 3172 3047"/>
                                <a:gd name="T25" fmla="*/ T24 w 210"/>
                                <a:gd name="T26" fmla="+- 0 1372 993"/>
                                <a:gd name="T27" fmla="*/ 1372 h 445"/>
                                <a:gd name="T28" fmla="+- 0 3150 3047"/>
                                <a:gd name="T29" fmla="*/ T28 w 210"/>
                                <a:gd name="T30" fmla="+- 0 1376 993"/>
                                <a:gd name="T31" fmla="*/ 1376 h 445"/>
                                <a:gd name="T32" fmla="+- 0 3248 3047"/>
                                <a:gd name="T33" fmla="*/ T32 w 210"/>
                                <a:gd name="T34" fmla="+- 0 1376 993"/>
                                <a:gd name="T35" fmla="*/ 1376 h 445"/>
                                <a:gd name="T36" fmla="+- 0 3254 3047"/>
                                <a:gd name="T37" fmla="*/ T36 w 210"/>
                                <a:gd name="T38" fmla="+- 0 1358 993"/>
                                <a:gd name="T39" fmla="*/ 1358 h 445"/>
                                <a:gd name="T40" fmla="+- 0 3257 3047"/>
                                <a:gd name="T41" fmla="*/ T40 w 210"/>
                                <a:gd name="T42" fmla="+- 0 1332 993"/>
                                <a:gd name="T43" fmla="*/ 1332 h 445"/>
                                <a:gd name="T44" fmla="+- 0 3257 3047"/>
                                <a:gd name="T45" fmla="*/ T44 w 210"/>
                                <a:gd name="T46" fmla="+- 0 1194 993"/>
                                <a:gd name="T47" fmla="*/ 1194 h 4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210" h="445">
                                  <a:moveTo>
                                    <a:pt x="210" y="201"/>
                                  </a:moveTo>
                                  <a:lnTo>
                                    <a:pt x="97" y="201"/>
                                  </a:lnTo>
                                  <a:lnTo>
                                    <a:pt x="97" y="256"/>
                                  </a:lnTo>
                                  <a:lnTo>
                                    <a:pt x="147" y="256"/>
                                  </a:lnTo>
                                  <a:lnTo>
                                    <a:pt x="147" y="342"/>
                                  </a:lnTo>
                                  <a:lnTo>
                                    <a:pt x="140" y="365"/>
                                  </a:lnTo>
                                  <a:lnTo>
                                    <a:pt x="125" y="379"/>
                                  </a:lnTo>
                                  <a:lnTo>
                                    <a:pt x="103" y="383"/>
                                  </a:lnTo>
                                  <a:lnTo>
                                    <a:pt x="201" y="383"/>
                                  </a:lnTo>
                                  <a:lnTo>
                                    <a:pt x="207" y="365"/>
                                  </a:lnTo>
                                  <a:lnTo>
                                    <a:pt x="210" y="339"/>
                                  </a:lnTo>
                                  <a:lnTo>
                                    <a:pt x="210" y="20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2" name="Freeform 286"/>
                          <wps:cNvSpPr>
                            <a:spLocks/>
                          </wps:cNvSpPr>
                          <wps:spPr bwMode="auto">
                            <a:xfrm>
                              <a:off x="3047" y="993"/>
                              <a:ext cx="210" cy="445"/>
                            </a:xfrm>
                            <a:custGeom>
                              <a:avLst/>
                              <a:gdLst>
                                <a:gd name="T0" fmla="+- 0 3249 3047"/>
                                <a:gd name="T1" fmla="*/ T0 w 210"/>
                                <a:gd name="T2" fmla="+- 0 1056 993"/>
                                <a:gd name="T3" fmla="*/ 1056 h 445"/>
                                <a:gd name="T4" fmla="+- 0 3153 3047"/>
                                <a:gd name="T5" fmla="*/ T4 w 210"/>
                                <a:gd name="T6" fmla="+- 0 1056 993"/>
                                <a:gd name="T7" fmla="*/ 1056 h 445"/>
                                <a:gd name="T8" fmla="+- 0 3174 3047"/>
                                <a:gd name="T9" fmla="*/ T8 w 210"/>
                                <a:gd name="T10" fmla="+- 0 1061 993"/>
                                <a:gd name="T11" fmla="*/ 1061 h 445"/>
                                <a:gd name="T12" fmla="+- 0 3189 3047"/>
                                <a:gd name="T13" fmla="*/ T12 w 210"/>
                                <a:gd name="T14" fmla="+- 0 1076 993"/>
                                <a:gd name="T15" fmla="*/ 1076 h 445"/>
                                <a:gd name="T16" fmla="+- 0 3194 3047"/>
                                <a:gd name="T17" fmla="*/ T16 w 210"/>
                                <a:gd name="T18" fmla="+- 0 1100 993"/>
                                <a:gd name="T19" fmla="*/ 1100 h 445"/>
                                <a:gd name="T20" fmla="+- 0 3194 3047"/>
                                <a:gd name="T21" fmla="*/ T20 w 210"/>
                                <a:gd name="T22" fmla="+- 0 1122 993"/>
                                <a:gd name="T23" fmla="*/ 1122 h 445"/>
                                <a:gd name="T24" fmla="+- 0 3257 3047"/>
                                <a:gd name="T25" fmla="*/ T24 w 210"/>
                                <a:gd name="T26" fmla="+- 0 1122 993"/>
                                <a:gd name="T27" fmla="*/ 1122 h 445"/>
                                <a:gd name="T28" fmla="+- 0 3255 3047"/>
                                <a:gd name="T29" fmla="*/ T28 w 210"/>
                                <a:gd name="T30" fmla="+- 0 1077 993"/>
                                <a:gd name="T31" fmla="*/ 1077 h 445"/>
                                <a:gd name="T32" fmla="+- 0 3249 3047"/>
                                <a:gd name="T33" fmla="*/ T32 w 210"/>
                                <a:gd name="T34" fmla="+- 0 1056 993"/>
                                <a:gd name="T35" fmla="*/ 1056 h 4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210" h="445">
                                  <a:moveTo>
                                    <a:pt x="202" y="63"/>
                                  </a:moveTo>
                                  <a:lnTo>
                                    <a:pt x="106" y="63"/>
                                  </a:lnTo>
                                  <a:lnTo>
                                    <a:pt x="127" y="68"/>
                                  </a:lnTo>
                                  <a:lnTo>
                                    <a:pt x="142" y="83"/>
                                  </a:lnTo>
                                  <a:lnTo>
                                    <a:pt x="147" y="107"/>
                                  </a:lnTo>
                                  <a:lnTo>
                                    <a:pt x="147" y="129"/>
                                  </a:lnTo>
                                  <a:lnTo>
                                    <a:pt x="210" y="129"/>
                                  </a:lnTo>
                                  <a:lnTo>
                                    <a:pt x="208" y="84"/>
                                  </a:lnTo>
                                  <a:lnTo>
                                    <a:pt x="202" y="6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3" name="Group 287"/>
                        <wpg:cNvGrpSpPr>
                          <a:grpSpLocks/>
                        </wpg:cNvGrpSpPr>
                        <wpg:grpSpPr bwMode="auto">
                          <a:xfrm>
                            <a:off x="3312" y="1403"/>
                            <a:ext cx="168" cy="2"/>
                            <a:chOff x="3312" y="1403"/>
                            <a:chExt cx="168" cy="2"/>
                          </a:xfrm>
                        </wpg:grpSpPr>
                        <wps:wsp>
                          <wps:cNvPr id="454" name="Freeform 288"/>
                          <wps:cNvSpPr>
                            <a:spLocks/>
                          </wps:cNvSpPr>
                          <wps:spPr bwMode="auto">
                            <a:xfrm>
                              <a:off x="3312" y="1403"/>
                              <a:ext cx="168" cy="2"/>
                            </a:xfrm>
                            <a:custGeom>
                              <a:avLst/>
                              <a:gdLst>
                                <a:gd name="T0" fmla="+- 0 3312 3312"/>
                                <a:gd name="T1" fmla="*/ T0 w 168"/>
                                <a:gd name="T2" fmla="+- 0 3480 3312"/>
                                <a:gd name="T3" fmla="*/ T2 w 16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68">
                                  <a:moveTo>
                                    <a:pt x="0" y="0"/>
                                  </a:moveTo>
                                  <a:lnTo>
                                    <a:pt x="168" y="0"/>
                                  </a:lnTo>
                                </a:path>
                              </a:pathLst>
                            </a:custGeom>
                            <a:noFill/>
                            <a:ln w="40640">
                              <a:solidFill>
                                <a:srgbClr val="F8971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5" name="Group 289"/>
                        <wpg:cNvGrpSpPr>
                          <a:grpSpLocks/>
                        </wpg:cNvGrpSpPr>
                        <wpg:grpSpPr bwMode="auto">
                          <a:xfrm>
                            <a:off x="3344" y="996"/>
                            <a:ext cx="2" cy="376"/>
                            <a:chOff x="3344" y="996"/>
                            <a:chExt cx="2" cy="376"/>
                          </a:xfrm>
                        </wpg:grpSpPr>
                        <wps:wsp>
                          <wps:cNvPr id="456" name="Freeform 290"/>
                          <wps:cNvSpPr>
                            <a:spLocks/>
                          </wps:cNvSpPr>
                          <wps:spPr bwMode="auto">
                            <a:xfrm>
                              <a:off x="3344" y="996"/>
                              <a:ext cx="2" cy="376"/>
                            </a:xfrm>
                            <a:custGeom>
                              <a:avLst/>
                              <a:gdLst>
                                <a:gd name="T0" fmla="+- 0 996 996"/>
                                <a:gd name="T1" fmla="*/ 996 h 376"/>
                                <a:gd name="T2" fmla="+- 0 1372 996"/>
                                <a:gd name="T3" fmla="*/ 1372 h 37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76">
                                  <a:moveTo>
                                    <a:pt x="0" y="0"/>
                                  </a:moveTo>
                                  <a:lnTo>
                                    <a:pt x="0" y="376"/>
                                  </a:lnTo>
                                </a:path>
                              </a:pathLst>
                            </a:custGeom>
                            <a:noFill/>
                            <a:ln w="41162">
                              <a:solidFill>
                                <a:srgbClr val="F8971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7" name="Group 291"/>
                        <wpg:cNvGrpSpPr>
                          <a:grpSpLocks/>
                        </wpg:cNvGrpSpPr>
                        <wpg:grpSpPr bwMode="auto">
                          <a:xfrm>
                            <a:off x="3503" y="993"/>
                            <a:ext cx="211" cy="445"/>
                            <a:chOff x="3503" y="993"/>
                            <a:chExt cx="211" cy="445"/>
                          </a:xfrm>
                        </wpg:grpSpPr>
                        <wps:wsp>
                          <wps:cNvPr id="458" name="Freeform 292"/>
                          <wps:cNvSpPr>
                            <a:spLocks/>
                          </wps:cNvSpPr>
                          <wps:spPr bwMode="auto">
                            <a:xfrm>
                              <a:off x="3503" y="993"/>
                              <a:ext cx="211" cy="445"/>
                            </a:xfrm>
                            <a:custGeom>
                              <a:avLst/>
                              <a:gdLst>
                                <a:gd name="T0" fmla="+- 0 3598 3503"/>
                                <a:gd name="T1" fmla="*/ T0 w 211"/>
                                <a:gd name="T2" fmla="+- 0 993 993"/>
                                <a:gd name="T3" fmla="*/ 993 h 445"/>
                                <a:gd name="T4" fmla="+- 0 3540 3503"/>
                                <a:gd name="T5" fmla="*/ T4 w 211"/>
                                <a:gd name="T6" fmla="+- 0 1016 993"/>
                                <a:gd name="T7" fmla="*/ 1016 h 445"/>
                                <a:gd name="T8" fmla="+- 0 3506 3503"/>
                                <a:gd name="T9" fmla="*/ T8 w 211"/>
                                <a:gd name="T10" fmla="+- 0 1073 993"/>
                                <a:gd name="T11" fmla="*/ 1073 h 445"/>
                                <a:gd name="T12" fmla="+- 0 3503 3503"/>
                                <a:gd name="T13" fmla="*/ T12 w 211"/>
                                <a:gd name="T14" fmla="+- 0 1100 993"/>
                                <a:gd name="T15" fmla="*/ 1100 h 445"/>
                                <a:gd name="T16" fmla="+- 0 3505 3503"/>
                                <a:gd name="T17" fmla="*/ T16 w 211"/>
                                <a:gd name="T18" fmla="+- 0 1355 993"/>
                                <a:gd name="T19" fmla="*/ 1355 h 445"/>
                                <a:gd name="T20" fmla="+- 0 3537 3503"/>
                                <a:gd name="T21" fmla="*/ T20 w 211"/>
                                <a:gd name="T22" fmla="+- 0 1411 993"/>
                                <a:gd name="T23" fmla="*/ 1411 h 445"/>
                                <a:gd name="T24" fmla="+- 0 3596 3503"/>
                                <a:gd name="T25" fmla="*/ T24 w 211"/>
                                <a:gd name="T26" fmla="+- 0 1437 993"/>
                                <a:gd name="T27" fmla="*/ 1437 h 445"/>
                                <a:gd name="T28" fmla="+- 0 3619 3503"/>
                                <a:gd name="T29" fmla="*/ T28 w 211"/>
                                <a:gd name="T30" fmla="+- 0 1438 993"/>
                                <a:gd name="T31" fmla="*/ 1438 h 445"/>
                                <a:gd name="T32" fmla="+- 0 3639 3503"/>
                                <a:gd name="T33" fmla="*/ T32 w 211"/>
                                <a:gd name="T34" fmla="+- 0 1434 993"/>
                                <a:gd name="T35" fmla="*/ 1434 h 445"/>
                                <a:gd name="T36" fmla="+- 0 3691 3503"/>
                                <a:gd name="T37" fmla="*/ T36 w 211"/>
                                <a:gd name="T38" fmla="+- 0 1400 993"/>
                                <a:gd name="T39" fmla="*/ 1400 h 445"/>
                                <a:gd name="T40" fmla="+- 0 3705 3503"/>
                                <a:gd name="T41" fmla="*/ T40 w 211"/>
                                <a:gd name="T42" fmla="+- 0 1376 993"/>
                                <a:gd name="T43" fmla="*/ 1376 h 445"/>
                                <a:gd name="T44" fmla="+- 0 3606 3503"/>
                                <a:gd name="T45" fmla="*/ T44 w 211"/>
                                <a:gd name="T46" fmla="+- 0 1376 993"/>
                                <a:gd name="T47" fmla="*/ 1376 h 445"/>
                                <a:gd name="T48" fmla="+- 0 3586 3503"/>
                                <a:gd name="T49" fmla="*/ T48 w 211"/>
                                <a:gd name="T50" fmla="+- 0 1371 993"/>
                                <a:gd name="T51" fmla="*/ 1371 h 445"/>
                                <a:gd name="T52" fmla="+- 0 3571 3503"/>
                                <a:gd name="T53" fmla="*/ T52 w 211"/>
                                <a:gd name="T54" fmla="+- 0 1356 993"/>
                                <a:gd name="T55" fmla="*/ 1356 h 445"/>
                                <a:gd name="T56" fmla="+- 0 3566 3503"/>
                                <a:gd name="T57" fmla="*/ T56 w 211"/>
                                <a:gd name="T58" fmla="+- 0 1332 993"/>
                                <a:gd name="T59" fmla="*/ 1332 h 445"/>
                                <a:gd name="T60" fmla="+- 0 3566 3503"/>
                                <a:gd name="T61" fmla="*/ T60 w 211"/>
                                <a:gd name="T62" fmla="+- 0 1096 993"/>
                                <a:gd name="T63" fmla="*/ 1096 h 445"/>
                                <a:gd name="T64" fmla="+- 0 3573 3503"/>
                                <a:gd name="T65" fmla="*/ T64 w 211"/>
                                <a:gd name="T66" fmla="+- 0 1073 993"/>
                                <a:gd name="T67" fmla="*/ 1073 h 445"/>
                                <a:gd name="T68" fmla="+- 0 3588 3503"/>
                                <a:gd name="T69" fmla="*/ T68 w 211"/>
                                <a:gd name="T70" fmla="+- 0 1060 993"/>
                                <a:gd name="T71" fmla="*/ 1060 h 445"/>
                                <a:gd name="T72" fmla="+- 0 3610 3503"/>
                                <a:gd name="T73" fmla="*/ T72 w 211"/>
                                <a:gd name="T74" fmla="+- 0 1056 993"/>
                                <a:gd name="T75" fmla="*/ 1056 h 445"/>
                                <a:gd name="T76" fmla="+- 0 3705 3503"/>
                                <a:gd name="T77" fmla="*/ T76 w 211"/>
                                <a:gd name="T78" fmla="+- 0 1056 993"/>
                                <a:gd name="T79" fmla="*/ 1056 h 445"/>
                                <a:gd name="T80" fmla="+- 0 3705 3503"/>
                                <a:gd name="T81" fmla="*/ T80 w 211"/>
                                <a:gd name="T82" fmla="+- 0 1054 993"/>
                                <a:gd name="T83" fmla="*/ 1054 h 445"/>
                                <a:gd name="T84" fmla="+- 0 3662 3503"/>
                                <a:gd name="T85" fmla="*/ T84 w 211"/>
                                <a:gd name="T86" fmla="+- 0 1008 993"/>
                                <a:gd name="T87" fmla="*/ 1008 h 445"/>
                                <a:gd name="T88" fmla="+- 0 3621 3503"/>
                                <a:gd name="T89" fmla="*/ T88 w 211"/>
                                <a:gd name="T90" fmla="+- 0 995 993"/>
                                <a:gd name="T91" fmla="*/ 995 h 445"/>
                                <a:gd name="T92" fmla="+- 0 3598 3503"/>
                                <a:gd name="T93" fmla="*/ T92 w 211"/>
                                <a:gd name="T94" fmla="+- 0 993 993"/>
                                <a:gd name="T95" fmla="*/ 993 h 4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</a:cxnLst>
                              <a:rect l="0" t="0" r="r" b="b"/>
                              <a:pathLst>
                                <a:path w="211" h="445">
                                  <a:moveTo>
                                    <a:pt x="95" y="0"/>
                                  </a:moveTo>
                                  <a:lnTo>
                                    <a:pt x="37" y="23"/>
                                  </a:lnTo>
                                  <a:lnTo>
                                    <a:pt x="3" y="80"/>
                                  </a:lnTo>
                                  <a:lnTo>
                                    <a:pt x="0" y="107"/>
                                  </a:lnTo>
                                  <a:lnTo>
                                    <a:pt x="2" y="362"/>
                                  </a:lnTo>
                                  <a:lnTo>
                                    <a:pt x="34" y="418"/>
                                  </a:lnTo>
                                  <a:lnTo>
                                    <a:pt x="93" y="444"/>
                                  </a:lnTo>
                                  <a:lnTo>
                                    <a:pt x="116" y="445"/>
                                  </a:lnTo>
                                  <a:lnTo>
                                    <a:pt x="136" y="441"/>
                                  </a:lnTo>
                                  <a:lnTo>
                                    <a:pt x="188" y="407"/>
                                  </a:lnTo>
                                  <a:lnTo>
                                    <a:pt x="202" y="383"/>
                                  </a:lnTo>
                                  <a:lnTo>
                                    <a:pt x="103" y="383"/>
                                  </a:lnTo>
                                  <a:lnTo>
                                    <a:pt x="83" y="378"/>
                                  </a:lnTo>
                                  <a:lnTo>
                                    <a:pt x="68" y="363"/>
                                  </a:lnTo>
                                  <a:lnTo>
                                    <a:pt x="63" y="339"/>
                                  </a:lnTo>
                                  <a:lnTo>
                                    <a:pt x="63" y="103"/>
                                  </a:lnTo>
                                  <a:lnTo>
                                    <a:pt x="70" y="80"/>
                                  </a:lnTo>
                                  <a:lnTo>
                                    <a:pt x="85" y="67"/>
                                  </a:lnTo>
                                  <a:lnTo>
                                    <a:pt x="107" y="63"/>
                                  </a:lnTo>
                                  <a:lnTo>
                                    <a:pt x="202" y="63"/>
                                  </a:lnTo>
                                  <a:lnTo>
                                    <a:pt x="202" y="61"/>
                                  </a:lnTo>
                                  <a:lnTo>
                                    <a:pt x="159" y="15"/>
                                  </a:lnTo>
                                  <a:lnTo>
                                    <a:pt x="118" y="2"/>
                                  </a:lnTo>
                                  <a:lnTo>
                                    <a:pt x="9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9" name="Freeform 293"/>
                          <wps:cNvSpPr>
                            <a:spLocks/>
                          </wps:cNvSpPr>
                          <wps:spPr bwMode="auto">
                            <a:xfrm>
                              <a:off x="3503" y="993"/>
                              <a:ext cx="211" cy="445"/>
                            </a:xfrm>
                            <a:custGeom>
                              <a:avLst/>
                              <a:gdLst>
                                <a:gd name="T0" fmla="+- 0 3705 3503"/>
                                <a:gd name="T1" fmla="*/ T0 w 211"/>
                                <a:gd name="T2" fmla="+- 0 1056 993"/>
                                <a:gd name="T3" fmla="*/ 1056 h 445"/>
                                <a:gd name="T4" fmla="+- 0 3610 3503"/>
                                <a:gd name="T5" fmla="*/ T4 w 211"/>
                                <a:gd name="T6" fmla="+- 0 1056 993"/>
                                <a:gd name="T7" fmla="*/ 1056 h 445"/>
                                <a:gd name="T8" fmla="+- 0 3630 3503"/>
                                <a:gd name="T9" fmla="*/ T8 w 211"/>
                                <a:gd name="T10" fmla="+- 0 1061 993"/>
                                <a:gd name="T11" fmla="*/ 1061 h 445"/>
                                <a:gd name="T12" fmla="+- 0 3645 3503"/>
                                <a:gd name="T13" fmla="*/ T12 w 211"/>
                                <a:gd name="T14" fmla="+- 0 1076 993"/>
                                <a:gd name="T15" fmla="*/ 1076 h 445"/>
                                <a:gd name="T16" fmla="+- 0 3651 3503"/>
                                <a:gd name="T17" fmla="*/ T16 w 211"/>
                                <a:gd name="T18" fmla="+- 0 1100 993"/>
                                <a:gd name="T19" fmla="*/ 1100 h 445"/>
                                <a:gd name="T20" fmla="+- 0 3650 3503"/>
                                <a:gd name="T21" fmla="*/ T20 w 211"/>
                                <a:gd name="T22" fmla="+- 0 1335 993"/>
                                <a:gd name="T23" fmla="*/ 1335 h 445"/>
                                <a:gd name="T24" fmla="+- 0 3644 3503"/>
                                <a:gd name="T25" fmla="*/ T24 w 211"/>
                                <a:gd name="T26" fmla="+- 0 1358 993"/>
                                <a:gd name="T27" fmla="*/ 1358 h 445"/>
                                <a:gd name="T28" fmla="+- 0 3628 3503"/>
                                <a:gd name="T29" fmla="*/ T28 w 211"/>
                                <a:gd name="T30" fmla="+- 0 1372 993"/>
                                <a:gd name="T31" fmla="*/ 1372 h 445"/>
                                <a:gd name="T32" fmla="+- 0 3606 3503"/>
                                <a:gd name="T33" fmla="*/ T32 w 211"/>
                                <a:gd name="T34" fmla="+- 0 1376 993"/>
                                <a:gd name="T35" fmla="*/ 1376 h 445"/>
                                <a:gd name="T36" fmla="+- 0 3705 3503"/>
                                <a:gd name="T37" fmla="*/ T36 w 211"/>
                                <a:gd name="T38" fmla="+- 0 1376 993"/>
                                <a:gd name="T39" fmla="*/ 1376 h 445"/>
                                <a:gd name="T40" fmla="+- 0 3711 3503"/>
                                <a:gd name="T41" fmla="*/ T40 w 211"/>
                                <a:gd name="T42" fmla="+- 0 1358 993"/>
                                <a:gd name="T43" fmla="*/ 1358 h 445"/>
                                <a:gd name="T44" fmla="+- 0 3713 3503"/>
                                <a:gd name="T45" fmla="*/ T44 w 211"/>
                                <a:gd name="T46" fmla="+- 0 1332 993"/>
                                <a:gd name="T47" fmla="*/ 1332 h 445"/>
                                <a:gd name="T48" fmla="+- 0 3711 3503"/>
                                <a:gd name="T49" fmla="*/ T48 w 211"/>
                                <a:gd name="T50" fmla="+- 0 1077 993"/>
                                <a:gd name="T51" fmla="*/ 1077 h 445"/>
                                <a:gd name="T52" fmla="+- 0 3705 3503"/>
                                <a:gd name="T53" fmla="*/ T52 w 211"/>
                                <a:gd name="T54" fmla="+- 0 1056 993"/>
                                <a:gd name="T55" fmla="*/ 1056 h 4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</a:cxnLst>
                              <a:rect l="0" t="0" r="r" b="b"/>
                              <a:pathLst>
                                <a:path w="211" h="445">
                                  <a:moveTo>
                                    <a:pt x="202" y="63"/>
                                  </a:moveTo>
                                  <a:lnTo>
                                    <a:pt x="107" y="63"/>
                                  </a:lnTo>
                                  <a:lnTo>
                                    <a:pt x="127" y="68"/>
                                  </a:lnTo>
                                  <a:lnTo>
                                    <a:pt x="142" y="83"/>
                                  </a:lnTo>
                                  <a:lnTo>
                                    <a:pt x="148" y="107"/>
                                  </a:lnTo>
                                  <a:lnTo>
                                    <a:pt x="147" y="342"/>
                                  </a:lnTo>
                                  <a:lnTo>
                                    <a:pt x="141" y="365"/>
                                  </a:lnTo>
                                  <a:lnTo>
                                    <a:pt x="125" y="379"/>
                                  </a:lnTo>
                                  <a:lnTo>
                                    <a:pt x="103" y="383"/>
                                  </a:lnTo>
                                  <a:lnTo>
                                    <a:pt x="202" y="383"/>
                                  </a:lnTo>
                                  <a:lnTo>
                                    <a:pt x="208" y="365"/>
                                  </a:lnTo>
                                  <a:lnTo>
                                    <a:pt x="210" y="339"/>
                                  </a:lnTo>
                                  <a:lnTo>
                                    <a:pt x="208" y="84"/>
                                  </a:lnTo>
                                  <a:lnTo>
                                    <a:pt x="202" y="6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60" name="Group 294"/>
                        <wpg:cNvGrpSpPr>
                          <a:grpSpLocks/>
                        </wpg:cNvGrpSpPr>
                        <wpg:grpSpPr bwMode="auto">
                          <a:xfrm>
                            <a:off x="3769" y="996"/>
                            <a:ext cx="203" cy="439"/>
                            <a:chOff x="3769" y="996"/>
                            <a:chExt cx="203" cy="439"/>
                          </a:xfrm>
                        </wpg:grpSpPr>
                        <wps:wsp>
                          <wps:cNvPr id="461" name="Freeform 295"/>
                          <wps:cNvSpPr>
                            <a:spLocks/>
                          </wps:cNvSpPr>
                          <wps:spPr bwMode="auto">
                            <a:xfrm>
                              <a:off x="3769" y="996"/>
                              <a:ext cx="203" cy="439"/>
                            </a:xfrm>
                            <a:custGeom>
                              <a:avLst/>
                              <a:gdLst>
                                <a:gd name="T0" fmla="+- 0 3861 3769"/>
                                <a:gd name="T1" fmla="*/ T0 w 203"/>
                                <a:gd name="T2" fmla="+- 0 996 996"/>
                                <a:gd name="T3" fmla="*/ 996 h 439"/>
                                <a:gd name="T4" fmla="+- 0 3769 3769"/>
                                <a:gd name="T5" fmla="*/ T4 w 203"/>
                                <a:gd name="T6" fmla="+- 0 996 996"/>
                                <a:gd name="T7" fmla="*/ 996 h 439"/>
                                <a:gd name="T8" fmla="+- 0 3769 3769"/>
                                <a:gd name="T9" fmla="*/ T8 w 203"/>
                                <a:gd name="T10" fmla="+- 0 1435 996"/>
                                <a:gd name="T11" fmla="*/ 1435 h 439"/>
                                <a:gd name="T12" fmla="+- 0 3865 3769"/>
                                <a:gd name="T13" fmla="*/ T12 w 203"/>
                                <a:gd name="T14" fmla="+- 0 1435 996"/>
                                <a:gd name="T15" fmla="*/ 1435 h 439"/>
                                <a:gd name="T16" fmla="+- 0 3932 3769"/>
                                <a:gd name="T17" fmla="*/ T16 w 203"/>
                                <a:gd name="T18" fmla="+- 0 1415 996"/>
                                <a:gd name="T19" fmla="*/ 1415 h 439"/>
                                <a:gd name="T20" fmla="+- 0 3963 3769"/>
                                <a:gd name="T21" fmla="*/ T20 w 203"/>
                                <a:gd name="T22" fmla="+- 0 1372 996"/>
                                <a:gd name="T23" fmla="*/ 1372 h 439"/>
                                <a:gd name="T24" fmla="+- 0 3832 3769"/>
                                <a:gd name="T25" fmla="*/ T24 w 203"/>
                                <a:gd name="T26" fmla="+- 0 1372 996"/>
                                <a:gd name="T27" fmla="*/ 1372 h 439"/>
                                <a:gd name="T28" fmla="+- 0 3832 3769"/>
                                <a:gd name="T29" fmla="*/ T28 w 203"/>
                                <a:gd name="T30" fmla="+- 0 1232 996"/>
                                <a:gd name="T31" fmla="*/ 1232 h 439"/>
                                <a:gd name="T32" fmla="+- 0 3961 3769"/>
                                <a:gd name="T33" fmla="*/ T32 w 203"/>
                                <a:gd name="T34" fmla="+- 0 1232 996"/>
                                <a:gd name="T35" fmla="*/ 1232 h 439"/>
                                <a:gd name="T36" fmla="+- 0 3959 3769"/>
                                <a:gd name="T37" fmla="*/ T36 w 203"/>
                                <a:gd name="T38" fmla="+- 0 1227 996"/>
                                <a:gd name="T39" fmla="*/ 1227 h 439"/>
                                <a:gd name="T40" fmla="+- 0 3950 3769"/>
                                <a:gd name="T41" fmla="*/ T40 w 203"/>
                                <a:gd name="T42" fmla="+- 0 1211 996"/>
                                <a:gd name="T43" fmla="*/ 1211 h 439"/>
                                <a:gd name="T44" fmla="+- 0 3939 3769"/>
                                <a:gd name="T45" fmla="*/ T44 w 203"/>
                                <a:gd name="T46" fmla="+- 0 1198 996"/>
                                <a:gd name="T47" fmla="*/ 1198 h 439"/>
                                <a:gd name="T48" fmla="+- 0 3953 3769"/>
                                <a:gd name="T49" fmla="*/ T48 w 203"/>
                                <a:gd name="T50" fmla="+- 0 1185 996"/>
                                <a:gd name="T51" fmla="*/ 1185 h 439"/>
                                <a:gd name="T52" fmla="+- 0 3959 3769"/>
                                <a:gd name="T53" fmla="*/ T52 w 203"/>
                                <a:gd name="T54" fmla="+- 0 1176 996"/>
                                <a:gd name="T55" fmla="*/ 1176 h 439"/>
                                <a:gd name="T56" fmla="+- 0 3832 3769"/>
                                <a:gd name="T57" fmla="*/ T56 w 203"/>
                                <a:gd name="T58" fmla="+- 0 1176 996"/>
                                <a:gd name="T59" fmla="*/ 1176 h 439"/>
                                <a:gd name="T60" fmla="+- 0 3832 3769"/>
                                <a:gd name="T61" fmla="*/ T60 w 203"/>
                                <a:gd name="T62" fmla="+- 0 1056 996"/>
                                <a:gd name="T63" fmla="*/ 1056 h 439"/>
                                <a:gd name="T64" fmla="+- 0 3962 3769"/>
                                <a:gd name="T65" fmla="*/ T64 w 203"/>
                                <a:gd name="T66" fmla="+- 0 1056 996"/>
                                <a:gd name="T67" fmla="*/ 1056 h 439"/>
                                <a:gd name="T68" fmla="+- 0 3959 3769"/>
                                <a:gd name="T69" fmla="*/ T68 w 203"/>
                                <a:gd name="T70" fmla="+- 0 1049 996"/>
                                <a:gd name="T71" fmla="*/ 1049 h 439"/>
                                <a:gd name="T72" fmla="+- 0 3948 3769"/>
                                <a:gd name="T73" fmla="*/ T72 w 203"/>
                                <a:gd name="T74" fmla="+- 0 1032 996"/>
                                <a:gd name="T75" fmla="*/ 1032 h 439"/>
                                <a:gd name="T76" fmla="+- 0 3933 3769"/>
                                <a:gd name="T77" fmla="*/ T76 w 203"/>
                                <a:gd name="T78" fmla="+- 0 1017 996"/>
                                <a:gd name="T79" fmla="*/ 1017 h 439"/>
                                <a:gd name="T80" fmla="+- 0 3913 3769"/>
                                <a:gd name="T81" fmla="*/ T80 w 203"/>
                                <a:gd name="T82" fmla="+- 0 1006 996"/>
                                <a:gd name="T83" fmla="*/ 1006 h 439"/>
                                <a:gd name="T84" fmla="+- 0 3889 3769"/>
                                <a:gd name="T85" fmla="*/ T84 w 203"/>
                                <a:gd name="T86" fmla="+- 0 999 996"/>
                                <a:gd name="T87" fmla="*/ 999 h 439"/>
                                <a:gd name="T88" fmla="+- 0 3861 3769"/>
                                <a:gd name="T89" fmla="*/ T88 w 203"/>
                                <a:gd name="T90" fmla="+- 0 996 996"/>
                                <a:gd name="T91" fmla="*/ 996 h 4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</a:cxnLst>
                              <a:rect l="0" t="0" r="r" b="b"/>
                              <a:pathLst>
                                <a:path w="203" h="439">
                                  <a:moveTo>
                                    <a:pt x="92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439"/>
                                  </a:lnTo>
                                  <a:lnTo>
                                    <a:pt x="96" y="439"/>
                                  </a:lnTo>
                                  <a:lnTo>
                                    <a:pt x="163" y="419"/>
                                  </a:lnTo>
                                  <a:lnTo>
                                    <a:pt x="194" y="376"/>
                                  </a:lnTo>
                                  <a:lnTo>
                                    <a:pt x="63" y="376"/>
                                  </a:lnTo>
                                  <a:lnTo>
                                    <a:pt x="63" y="236"/>
                                  </a:lnTo>
                                  <a:lnTo>
                                    <a:pt x="192" y="236"/>
                                  </a:lnTo>
                                  <a:lnTo>
                                    <a:pt x="190" y="231"/>
                                  </a:lnTo>
                                  <a:lnTo>
                                    <a:pt x="181" y="215"/>
                                  </a:lnTo>
                                  <a:lnTo>
                                    <a:pt x="170" y="202"/>
                                  </a:lnTo>
                                  <a:lnTo>
                                    <a:pt x="184" y="189"/>
                                  </a:lnTo>
                                  <a:lnTo>
                                    <a:pt x="190" y="180"/>
                                  </a:lnTo>
                                  <a:lnTo>
                                    <a:pt x="63" y="180"/>
                                  </a:lnTo>
                                  <a:lnTo>
                                    <a:pt x="63" y="60"/>
                                  </a:lnTo>
                                  <a:lnTo>
                                    <a:pt x="193" y="60"/>
                                  </a:lnTo>
                                  <a:lnTo>
                                    <a:pt x="190" y="53"/>
                                  </a:lnTo>
                                  <a:lnTo>
                                    <a:pt x="179" y="36"/>
                                  </a:lnTo>
                                  <a:lnTo>
                                    <a:pt x="164" y="21"/>
                                  </a:lnTo>
                                  <a:lnTo>
                                    <a:pt x="144" y="10"/>
                                  </a:lnTo>
                                  <a:lnTo>
                                    <a:pt x="120" y="3"/>
                                  </a:lnTo>
                                  <a:lnTo>
                                    <a:pt x="9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62" name="Freeform 296"/>
                          <wps:cNvSpPr>
                            <a:spLocks/>
                          </wps:cNvSpPr>
                          <wps:spPr bwMode="auto">
                            <a:xfrm>
                              <a:off x="3769" y="996"/>
                              <a:ext cx="203" cy="439"/>
                            </a:xfrm>
                            <a:custGeom>
                              <a:avLst/>
                              <a:gdLst>
                                <a:gd name="T0" fmla="+- 0 3961 3769"/>
                                <a:gd name="T1" fmla="*/ T0 w 203"/>
                                <a:gd name="T2" fmla="+- 0 1232 996"/>
                                <a:gd name="T3" fmla="*/ 1232 h 439"/>
                                <a:gd name="T4" fmla="+- 0 3832 3769"/>
                                <a:gd name="T5" fmla="*/ T4 w 203"/>
                                <a:gd name="T6" fmla="+- 0 1232 996"/>
                                <a:gd name="T7" fmla="*/ 1232 h 439"/>
                                <a:gd name="T8" fmla="+- 0 3881 3769"/>
                                <a:gd name="T9" fmla="*/ T8 w 203"/>
                                <a:gd name="T10" fmla="+- 0 1234 996"/>
                                <a:gd name="T11" fmla="*/ 1234 h 439"/>
                                <a:gd name="T12" fmla="+- 0 3897 3769"/>
                                <a:gd name="T13" fmla="*/ T12 w 203"/>
                                <a:gd name="T14" fmla="+- 0 1243 996"/>
                                <a:gd name="T15" fmla="*/ 1243 h 439"/>
                                <a:gd name="T16" fmla="+- 0 3907 3769"/>
                                <a:gd name="T17" fmla="*/ T16 w 203"/>
                                <a:gd name="T18" fmla="+- 0 1259 996"/>
                                <a:gd name="T19" fmla="*/ 1259 h 439"/>
                                <a:gd name="T20" fmla="+- 0 3912 3769"/>
                                <a:gd name="T21" fmla="*/ T20 w 203"/>
                                <a:gd name="T22" fmla="+- 0 1282 996"/>
                                <a:gd name="T23" fmla="*/ 1282 h 439"/>
                                <a:gd name="T24" fmla="+- 0 3913 3769"/>
                                <a:gd name="T25" fmla="*/ T24 w 203"/>
                                <a:gd name="T26" fmla="+- 0 1314 996"/>
                                <a:gd name="T27" fmla="*/ 1314 h 439"/>
                                <a:gd name="T28" fmla="+- 0 3910 3769"/>
                                <a:gd name="T29" fmla="*/ T28 w 203"/>
                                <a:gd name="T30" fmla="+- 0 1338 996"/>
                                <a:gd name="T31" fmla="*/ 1338 h 439"/>
                                <a:gd name="T32" fmla="+- 0 3902 3769"/>
                                <a:gd name="T33" fmla="*/ T32 w 203"/>
                                <a:gd name="T34" fmla="+- 0 1356 996"/>
                                <a:gd name="T35" fmla="*/ 1356 h 439"/>
                                <a:gd name="T36" fmla="+- 0 3886 3769"/>
                                <a:gd name="T37" fmla="*/ T36 w 203"/>
                                <a:gd name="T38" fmla="+- 0 1368 996"/>
                                <a:gd name="T39" fmla="*/ 1368 h 439"/>
                                <a:gd name="T40" fmla="+- 0 3859 3769"/>
                                <a:gd name="T41" fmla="*/ T40 w 203"/>
                                <a:gd name="T42" fmla="+- 0 1372 996"/>
                                <a:gd name="T43" fmla="*/ 1372 h 439"/>
                                <a:gd name="T44" fmla="+- 0 3963 3769"/>
                                <a:gd name="T45" fmla="*/ T44 w 203"/>
                                <a:gd name="T46" fmla="+- 0 1372 996"/>
                                <a:gd name="T47" fmla="*/ 1372 h 439"/>
                                <a:gd name="T48" fmla="+- 0 3966 3769"/>
                                <a:gd name="T49" fmla="*/ T48 w 203"/>
                                <a:gd name="T50" fmla="+- 0 1364 996"/>
                                <a:gd name="T51" fmla="*/ 1364 h 439"/>
                                <a:gd name="T52" fmla="+- 0 3971 3769"/>
                                <a:gd name="T53" fmla="*/ T52 w 203"/>
                                <a:gd name="T54" fmla="+- 0 1341 996"/>
                                <a:gd name="T55" fmla="*/ 1341 h 439"/>
                                <a:gd name="T56" fmla="+- 0 3972 3769"/>
                                <a:gd name="T57" fmla="*/ T56 w 203"/>
                                <a:gd name="T58" fmla="+- 0 1316 996"/>
                                <a:gd name="T59" fmla="*/ 1316 h 439"/>
                                <a:gd name="T60" fmla="+- 0 3971 3769"/>
                                <a:gd name="T61" fmla="*/ T60 w 203"/>
                                <a:gd name="T62" fmla="+- 0 1267 996"/>
                                <a:gd name="T63" fmla="*/ 1267 h 439"/>
                                <a:gd name="T64" fmla="+- 0 3966 3769"/>
                                <a:gd name="T65" fmla="*/ T64 w 203"/>
                                <a:gd name="T66" fmla="+- 0 1245 996"/>
                                <a:gd name="T67" fmla="*/ 1245 h 439"/>
                                <a:gd name="T68" fmla="+- 0 3961 3769"/>
                                <a:gd name="T69" fmla="*/ T68 w 203"/>
                                <a:gd name="T70" fmla="+- 0 1232 996"/>
                                <a:gd name="T71" fmla="*/ 1232 h 4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</a:cxnLst>
                              <a:rect l="0" t="0" r="r" b="b"/>
                              <a:pathLst>
                                <a:path w="203" h="439">
                                  <a:moveTo>
                                    <a:pt x="192" y="236"/>
                                  </a:moveTo>
                                  <a:lnTo>
                                    <a:pt x="63" y="236"/>
                                  </a:lnTo>
                                  <a:lnTo>
                                    <a:pt x="112" y="238"/>
                                  </a:lnTo>
                                  <a:lnTo>
                                    <a:pt x="128" y="247"/>
                                  </a:lnTo>
                                  <a:lnTo>
                                    <a:pt x="138" y="263"/>
                                  </a:lnTo>
                                  <a:lnTo>
                                    <a:pt x="143" y="286"/>
                                  </a:lnTo>
                                  <a:lnTo>
                                    <a:pt x="144" y="318"/>
                                  </a:lnTo>
                                  <a:lnTo>
                                    <a:pt x="141" y="342"/>
                                  </a:lnTo>
                                  <a:lnTo>
                                    <a:pt x="133" y="360"/>
                                  </a:lnTo>
                                  <a:lnTo>
                                    <a:pt x="117" y="372"/>
                                  </a:lnTo>
                                  <a:lnTo>
                                    <a:pt x="90" y="376"/>
                                  </a:lnTo>
                                  <a:lnTo>
                                    <a:pt x="194" y="376"/>
                                  </a:lnTo>
                                  <a:lnTo>
                                    <a:pt x="197" y="368"/>
                                  </a:lnTo>
                                  <a:lnTo>
                                    <a:pt x="202" y="345"/>
                                  </a:lnTo>
                                  <a:lnTo>
                                    <a:pt x="203" y="320"/>
                                  </a:lnTo>
                                  <a:lnTo>
                                    <a:pt x="202" y="271"/>
                                  </a:lnTo>
                                  <a:lnTo>
                                    <a:pt x="197" y="249"/>
                                  </a:lnTo>
                                  <a:lnTo>
                                    <a:pt x="192" y="23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63" name="Freeform 297"/>
                          <wps:cNvSpPr>
                            <a:spLocks/>
                          </wps:cNvSpPr>
                          <wps:spPr bwMode="auto">
                            <a:xfrm>
                              <a:off x="3769" y="996"/>
                              <a:ext cx="203" cy="439"/>
                            </a:xfrm>
                            <a:custGeom>
                              <a:avLst/>
                              <a:gdLst>
                                <a:gd name="T0" fmla="+- 0 3962 3769"/>
                                <a:gd name="T1" fmla="*/ T0 w 203"/>
                                <a:gd name="T2" fmla="+- 0 1056 996"/>
                                <a:gd name="T3" fmla="*/ 1056 h 439"/>
                                <a:gd name="T4" fmla="+- 0 3832 3769"/>
                                <a:gd name="T5" fmla="*/ T4 w 203"/>
                                <a:gd name="T6" fmla="+- 0 1056 996"/>
                                <a:gd name="T7" fmla="*/ 1056 h 439"/>
                                <a:gd name="T8" fmla="+- 0 3861 3769"/>
                                <a:gd name="T9" fmla="*/ T8 w 203"/>
                                <a:gd name="T10" fmla="+- 0 1056 996"/>
                                <a:gd name="T11" fmla="*/ 1056 h 439"/>
                                <a:gd name="T12" fmla="+- 0 3885 3769"/>
                                <a:gd name="T13" fmla="*/ T12 w 203"/>
                                <a:gd name="T14" fmla="+- 0 1060 996"/>
                                <a:gd name="T15" fmla="*/ 1060 h 439"/>
                                <a:gd name="T16" fmla="+- 0 3902 3769"/>
                                <a:gd name="T17" fmla="*/ T16 w 203"/>
                                <a:gd name="T18" fmla="+- 0 1072 996"/>
                                <a:gd name="T19" fmla="*/ 1072 h 439"/>
                                <a:gd name="T20" fmla="+- 0 3910 3769"/>
                                <a:gd name="T21" fmla="*/ T20 w 203"/>
                                <a:gd name="T22" fmla="+- 0 1091 996"/>
                                <a:gd name="T23" fmla="*/ 1091 h 439"/>
                                <a:gd name="T24" fmla="+- 0 3913 3769"/>
                                <a:gd name="T25" fmla="*/ T24 w 203"/>
                                <a:gd name="T26" fmla="+- 0 1117 996"/>
                                <a:gd name="T27" fmla="*/ 1117 h 439"/>
                                <a:gd name="T28" fmla="+- 0 3910 3769"/>
                                <a:gd name="T29" fmla="*/ T28 w 203"/>
                                <a:gd name="T30" fmla="+- 0 1142 996"/>
                                <a:gd name="T31" fmla="*/ 1142 h 439"/>
                                <a:gd name="T32" fmla="+- 0 3902 3769"/>
                                <a:gd name="T33" fmla="*/ T32 w 203"/>
                                <a:gd name="T34" fmla="+- 0 1161 996"/>
                                <a:gd name="T35" fmla="*/ 1161 h 439"/>
                                <a:gd name="T36" fmla="+- 0 3886 3769"/>
                                <a:gd name="T37" fmla="*/ T36 w 203"/>
                                <a:gd name="T38" fmla="+- 0 1172 996"/>
                                <a:gd name="T39" fmla="*/ 1172 h 439"/>
                                <a:gd name="T40" fmla="+- 0 3860 3769"/>
                                <a:gd name="T41" fmla="*/ T40 w 203"/>
                                <a:gd name="T42" fmla="+- 0 1176 996"/>
                                <a:gd name="T43" fmla="*/ 1176 h 439"/>
                                <a:gd name="T44" fmla="+- 0 3959 3769"/>
                                <a:gd name="T45" fmla="*/ T44 w 203"/>
                                <a:gd name="T46" fmla="+- 0 1176 996"/>
                                <a:gd name="T47" fmla="*/ 1176 h 439"/>
                                <a:gd name="T48" fmla="+- 0 3964 3769"/>
                                <a:gd name="T49" fmla="*/ T48 w 203"/>
                                <a:gd name="T50" fmla="+- 0 1170 996"/>
                                <a:gd name="T51" fmla="*/ 1170 h 439"/>
                                <a:gd name="T52" fmla="+- 0 3970 3769"/>
                                <a:gd name="T53" fmla="*/ T52 w 203"/>
                                <a:gd name="T54" fmla="+- 0 1150 996"/>
                                <a:gd name="T55" fmla="*/ 1150 h 439"/>
                                <a:gd name="T56" fmla="+- 0 3972 3769"/>
                                <a:gd name="T57" fmla="*/ T56 w 203"/>
                                <a:gd name="T58" fmla="+- 0 1123 996"/>
                                <a:gd name="T59" fmla="*/ 1123 h 439"/>
                                <a:gd name="T60" fmla="+- 0 3971 3769"/>
                                <a:gd name="T61" fmla="*/ T60 w 203"/>
                                <a:gd name="T62" fmla="+- 0 1089 996"/>
                                <a:gd name="T63" fmla="*/ 1089 h 439"/>
                                <a:gd name="T64" fmla="+- 0 3967 3769"/>
                                <a:gd name="T65" fmla="*/ T64 w 203"/>
                                <a:gd name="T66" fmla="+- 0 1068 996"/>
                                <a:gd name="T67" fmla="*/ 1068 h 439"/>
                                <a:gd name="T68" fmla="+- 0 3962 3769"/>
                                <a:gd name="T69" fmla="*/ T68 w 203"/>
                                <a:gd name="T70" fmla="+- 0 1056 996"/>
                                <a:gd name="T71" fmla="*/ 1056 h 4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</a:cxnLst>
                              <a:rect l="0" t="0" r="r" b="b"/>
                              <a:pathLst>
                                <a:path w="203" h="439">
                                  <a:moveTo>
                                    <a:pt x="193" y="60"/>
                                  </a:moveTo>
                                  <a:lnTo>
                                    <a:pt x="63" y="60"/>
                                  </a:lnTo>
                                  <a:lnTo>
                                    <a:pt x="92" y="60"/>
                                  </a:lnTo>
                                  <a:lnTo>
                                    <a:pt x="116" y="64"/>
                                  </a:lnTo>
                                  <a:lnTo>
                                    <a:pt x="133" y="76"/>
                                  </a:lnTo>
                                  <a:lnTo>
                                    <a:pt x="141" y="95"/>
                                  </a:lnTo>
                                  <a:lnTo>
                                    <a:pt x="144" y="121"/>
                                  </a:lnTo>
                                  <a:lnTo>
                                    <a:pt x="141" y="146"/>
                                  </a:lnTo>
                                  <a:lnTo>
                                    <a:pt x="133" y="165"/>
                                  </a:lnTo>
                                  <a:lnTo>
                                    <a:pt x="117" y="176"/>
                                  </a:lnTo>
                                  <a:lnTo>
                                    <a:pt x="91" y="180"/>
                                  </a:lnTo>
                                  <a:lnTo>
                                    <a:pt x="190" y="180"/>
                                  </a:lnTo>
                                  <a:lnTo>
                                    <a:pt x="195" y="174"/>
                                  </a:lnTo>
                                  <a:lnTo>
                                    <a:pt x="201" y="154"/>
                                  </a:lnTo>
                                  <a:lnTo>
                                    <a:pt x="203" y="127"/>
                                  </a:lnTo>
                                  <a:lnTo>
                                    <a:pt x="202" y="93"/>
                                  </a:lnTo>
                                  <a:lnTo>
                                    <a:pt x="198" y="72"/>
                                  </a:lnTo>
                                  <a:lnTo>
                                    <a:pt x="193" y="6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64" name="Group 298"/>
                        <wpg:cNvGrpSpPr>
                          <a:grpSpLocks/>
                        </wpg:cNvGrpSpPr>
                        <wpg:grpSpPr bwMode="auto">
                          <a:xfrm>
                            <a:off x="3989" y="996"/>
                            <a:ext cx="248" cy="439"/>
                            <a:chOff x="3989" y="996"/>
                            <a:chExt cx="248" cy="439"/>
                          </a:xfrm>
                        </wpg:grpSpPr>
                        <wps:wsp>
                          <wps:cNvPr id="465" name="Freeform 299"/>
                          <wps:cNvSpPr>
                            <a:spLocks/>
                          </wps:cNvSpPr>
                          <wps:spPr bwMode="auto">
                            <a:xfrm>
                              <a:off x="3989" y="996"/>
                              <a:ext cx="248" cy="439"/>
                            </a:xfrm>
                            <a:custGeom>
                              <a:avLst/>
                              <a:gdLst>
                                <a:gd name="T0" fmla="+- 0 4139 3989"/>
                                <a:gd name="T1" fmla="*/ T0 w 248"/>
                                <a:gd name="T2" fmla="+- 0 996 996"/>
                                <a:gd name="T3" fmla="*/ 996 h 439"/>
                                <a:gd name="T4" fmla="+- 0 4087 3989"/>
                                <a:gd name="T5" fmla="*/ T4 w 248"/>
                                <a:gd name="T6" fmla="+- 0 996 996"/>
                                <a:gd name="T7" fmla="*/ 996 h 439"/>
                                <a:gd name="T8" fmla="+- 0 3989 3989"/>
                                <a:gd name="T9" fmla="*/ T8 w 248"/>
                                <a:gd name="T10" fmla="+- 0 1435 996"/>
                                <a:gd name="T11" fmla="*/ 1435 h 439"/>
                                <a:gd name="T12" fmla="+- 0 4052 3989"/>
                                <a:gd name="T13" fmla="*/ T12 w 248"/>
                                <a:gd name="T14" fmla="+- 0 1435 996"/>
                                <a:gd name="T15" fmla="*/ 1435 h 439"/>
                                <a:gd name="T16" fmla="+- 0 4070 3989"/>
                                <a:gd name="T17" fmla="*/ T16 w 248"/>
                                <a:gd name="T18" fmla="+- 0 1341 996"/>
                                <a:gd name="T19" fmla="*/ 1341 h 439"/>
                                <a:gd name="T20" fmla="+- 0 4216 3989"/>
                                <a:gd name="T21" fmla="*/ T20 w 248"/>
                                <a:gd name="T22" fmla="+- 0 1341 996"/>
                                <a:gd name="T23" fmla="*/ 1341 h 439"/>
                                <a:gd name="T24" fmla="+- 0 4203 3989"/>
                                <a:gd name="T25" fmla="*/ T24 w 248"/>
                                <a:gd name="T26" fmla="+- 0 1282 996"/>
                                <a:gd name="T27" fmla="*/ 1282 h 439"/>
                                <a:gd name="T28" fmla="+- 0 4082 3989"/>
                                <a:gd name="T29" fmla="*/ T28 w 248"/>
                                <a:gd name="T30" fmla="+- 0 1282 996"/>
                                <a:gd name="T31" fmla="*/ 1282 h 439"/>
                                <a:gd name="T32" fmla="+- 0 4112 3989"/>
                                <a:gd name="T33" fmla="*/ T32 w 248"/>
                                <a:gd name="T34" fmla="+- 0 1123 996"/>
                                <a:gd name="T35" fmla="*/ 1123 h 439"/>
                                <a:gd name="T36" fmla="+- 0 4168 3989"/>
                                <a:gd name="T37" fmla="*/ T36 w 248"/>
                                <a:gd name="T38" fmla="+- 0 1123 996"/>
                                <a:gd name="T39" fmla="*/ 1123 h 439"/>
                                <a:gd name="T40" fmla="+- 0 4139 3989"/>
                                <a:gd name="T41" fmla="*/ T40 w 248"/>
                                <a:gd name="T42" fmla="+- 0 996 996"/>
                                <a:gd name="T43" fmla="*/ 996 h 4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248" h="439">
                                  <a:moveTo>
                                    <a:pt x="150" y="0"/>
                                  </a:moveTo>
                                  <a:lnTo>
                                    <a:pt x="98" y="0"/>
                                  </a:lnTo>
                                  <a:lnTo>
                                    <a:pt x="0" y="439"/>
                                  </a:lnTo>
                                  <a:lnTo>
                                    <a:pt x="63" y="439"/>
                                  </a:lnTo>
                                  <a:lnTo>
                                    <a:pt x="81" y="345"/>
                                  </a:lnTo>
                                  <a:lnTo>
                                    <a:pt x="227" y="345"/>
                                  </a:lnTo>
                                  <a:lnTo>
                                    <a:pt x="214" y="286"/>
                                  </a:lnTo>
                                  <a:lnTo>
                                    <a:pt x="93" y="286"/>
                                  </a:lnTo>
                                  <a:lnTo>
                                    <a:pt x="123" y="127"/>
                                  </a:lnTo>
                                  <a:lnTo>
                                    <a:pt x="179" y="127"/>
                                  </a:lnTo>
                                  <a:lnTo>
                                    <a:pt x="15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66" name="Freeform 300"/>
                          <wps:cNvSpPr>
                            <a:spLocks/>
                          </wps:cNvSpPr>
                          <wps:spPr bwMode="auto">
                            <a:xfrm>
                              <a:off x="3989" y="996"/>
                              <a:ext cx="248" cy="439"/>
                            </a:xfrm>
                            <a:custGeom>
                              <a:avLst/>
                              <a:gdLst>
                                <a:gd name="T0" fmla="+- 0 4216 3989"/>
                                <a:gd name="T1" fmla="*/ T0 w 248"/>
                                <a:gd name="T2" fmla="+- 0 1341 996"/>
                                <a:gd name="T3" fmla="*/ 1341 h 439"/>
                                <a:gd name="T4" fmla="+- 0 4156 3989"/>
                                <a:gd name="T5" fmla="*/ T4 w 248"/>
                                <a:gd name="T6" fmla="+- 0 1341 996"/>
                                <a:gd name="T7" fmla="*/ 1341 h 439"/>
                                <a:gd name="T8" fmla="+- 0 4175 3989"/>
                                <a:gd name="T9" fmla="*/ T8 w 248"/>
                                <a:gd name="T10" fmla="+- 0 1435 996"/>
                                <a:gd name="T11" fmla="*/ 1435 h 439"/>
                                <a:gd name="T12" fmla="+- 0 4237 3989"/>
                                <a:gd name="T13" fmla="*/ T12 w 248"/>
                                <a:gd name="T14" fmla="+- 0 1435 996"/>
                                <a:gd name="T15" fmla="*/ 1435 h 439"/>
                                <a:gd name="T16" fmla="+- 0 4216 3989"/>
                                <a:gd name="T17" fmla="*/ T16 w 248"/>
                                <a:gd name="T18" fmla="+- 0 1341 996"/>
                                <a:gd name="T19" fmla="*/ 1341 h 4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48" h="439">
                                  <a:moveTo>
                                    <a:pt x="227" y="345"/>
                                  </a:moveTo>
                                  <a:lnTo>
                                    <a:pt x="167" y="345"/>
                                  </a:lnTo>
                                  <a:lnTo>
                                    <a:pt x="186" y="439"/>
                                  </a:lnTo>
                                  <a:lnTo>
                                    <a:pt x="248" y="439"/>
                                  </a:lnTo>
                                  <a:lnTo>
                                    <a:pt x="227" y="34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67" name="Freeform 301"/>
                          <wps:cNvSpPr>
                            <a:spLocks/>
                          </wps:cNvSpPr>
                          <wps:spPr bwMode="auto">
                            <a:xfrm>
                              <a:off x="3989" y="996"/>
                              <a:ext cx="248" cy="439"/>
                            </a:xfrm>
                            <a:custGeom>
                              <a:avLst/>
                              <a:gdLst>
                                <a:gd name="T0" fmla="+- 0 4168 3989"/>
                                <a:gd name="T1" fmla="*/ T0 w 248"/>
                                <a:gd name="T2" fmla="+- 0 1123 996"/>
                                <a:gd name="T3" fmla="*/ 1123 h 439"/>
                                <a:gd name="T4" fmla="+- 0 4114 3989"/>
                                <a:gd name="T5" fmla="*/ T4 w 248"/>
                                <a:gd name="T6" fmla="+- 0 1123 996"/>
                                <a:gd name="T7" fmla="*/ 1123 h 439"/>
                                <a:gd name="T8" fmla="+- 0 4144 3989"/>
                                <a:gd name="T9" fmla="*/ T8 w 248"/>
                                <a:gd name="T10" fmla="+- 0 1282 996"/>
                                <a:gd name="T11" fmla="*/ 1282 h 439"/>
                                <a:gd name="T12" fmla="+- 0 4203 3989"/>
                                <a:gd name="T13" fmla="*/ T12 w 248"/>
                                <a:gd name="T14" fmla="+- 0 1282 996"/>
                                <a:gd name="T15" fmla="*/ 1282 h 439"/>
                                <a:gd name="T16" fmla="+- 0 4168 3989"/>
                                <a:gd name="T17" fmla="*/ T16 w 248"/>
                                <a:gd name="T18" fmla="+- 0 1123 996"/>
                                <a:gd name="T19" fmla="*/ 1123 h 4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48" h="439">
                                  <a:moveTo>
                                    <a:pt x="179" y="127"/>
                                  </a:moveTo>
                                  <a:lnTo>
                                    <a:pt x="125" y="127"/>
                                  </a:lnTo>
                                  <a:lnTo>
                                    <a:pt x="155" y="286"/>
                                  </a:lnTo>
                                  <a:lnTo>
                                    <a:pt x="214" y="286"/>
                                  </a:lnTo>
                                  <a:lnTo>
                                    <a:pt x="179" y="12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68" name="Group 302"/>
                        <wpg:cNvGrpSpPr>
                          <a:grpSpLocks/>
                        </wpg:cNvGrpSpPr>
                        <wpg:grpSpPr bwMode="auto">
                          <a:xfrm>
                            <a:off x="4268" y="1403"/>
                            <a:ext cx="187" cy="2"/>
                            <a:chOff x="4268" y="1403"/>
                            <a:chExt cx="187" cy="2"/>
                          </a:xfrm>
                        </wpg:grpSpPr>
                        <wps:wsp>
                          <wps:cNvPr id="469" name="Freeform 303"/>
                          <wps:cNvSpPr>
                            <a:spLocks/>
                          </wps:cNvSpPr>
                          <wps:spPr bwMode="auto">
                            <a:xfrm>
                              <a:off x="4268" y="1403"/>
                              <a:ext cx="187" cy="2"/>
                            </a:xfrm>
                            <a:custGeom>
                              <a:avLst/>
                              <a:gdLst>
                                <a:gd name="T0" fmla="+- 0 4268 4268"/>
                                <a:gd name="T1" fmla="*/ T0 w 187"/>
                                <a:gd name="T2" fmla="+- 0 4455 4268"/>
                                <a:gd name="T3" fmla="*/ T2 w 18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87">
                                  <a:moveTo>
                                    <a:pt x="0" y="0"/>
                                  </a:moveTo>
                                  <a:lnTo>
                                    <a:pt x="187" y="0"/>
                                  </a:lnTo>
                                </a:path>
                              </a:pathLst>
                            </a:custGeom>
                            <a:noFill/>
                            <a:ln w="40640">
                              <a:solidFill>
                                <a:srgbClr val="F8971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0" name="Group 304"/>
                        <wpg:cNvGrpSpPr>
                          <a:grpSpLocks/>
                        </wpg:cNvGrpSpPr>
                        <wpg:grpSpPr bwMode="auto">
                          <a:xfrm>
                            <a:off x="4300" y="996"/>
                            <a:ext cx="2" cy="376"/>
                            <a:chOff x="4300" y="996"/>
                            <a:chExt cx="2" cy="376"/>
                          </a:xfrm>
                        </wpg:grpSpPr>
                        <wps:wsp>
                          <wps:cNvPr id="471" name="Freeform 305"/>
                          <wps:cNvSpPr>
                            <a:spLocks/>
                          </wps:cNvSpPr>
                          <wps:spPr bwMode="auto">
                            <a:xfrm>
                              <a:off x="4300" y="996"/>
                              <a:ext cx="2" cy="376"/>
                            </a:xfrm>
                            <a:custGeom>
                              <a:avLst/>
                              <a:gdLst>
                                <a:gd name="T0" fmla="+- 0 996 996"/>
                                <a:gd name="T1" fmla="*/ 996 h 376"/>
                                <a:gd name="T2" fmla="+- 0 1372 996"/>
                                <a:gd name="T3" fmla="*/ 1372 h 37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76">
                                  <a:moveTo>
                                    <a:pt x="0" y="0"/>
                                  </a:moveTo>
                                  <a:lnTo>
                                    <a:pt x="0" y="376"/>
                                  </a:lnTo>
                                </a:path>
                              </a:pathLst>
                            </a:custGeom>
                            <a:noFill/>
                            <a:ln w="41173">
                              <a:solidFill>
                                <a:srgbClr val="F8971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5728F7" id="Group 138" o:spid="_x0000_s1026" style="position:absolute;margin-left:45.5pt;margin-top:-228pt;width:596.3pt;height:842.9pt;z-index:-251654656;mso-position-horizontal-relative:page;mso-position-vertical-relative:page" coordorigin="-10,-10" coordsize="11926,168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">
                <v:group id="Group 139" o:spid="_x0000_s1027" style="position:absolute;top:2778;width:2931;height:14060" coordorigin=",2778" coordsize="2931,14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<v:shape id="Freeform 140" o:spid="_x0000_s1028" style="position:absolute;top:2778;width:2931;height:14060;visibility:visible;mso-wrap-style:square;v-text-anchor:top" coordsize="2931,14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" path="m,14060r2931,l2931,,,,,14060xe" fillcolor="#dcddde" stroked="f">
                    <v:path arrowok="t" o:connecttype="custom" o:connectlocs="0,16838;2931,16838;2931,2778;0,2778;0,16838" o:connectangles="0,0,0,0,0"/>
                  </v:shape>
                </v:group>
                <v:group id="Group 141" o:spid="_x0000_s1029" style="position:absolute;left:808;top:7307;width:1355;height:1675" coordorigin="808,7307" coordsize="1355,1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shape id="Freeform 142" o:spid="_x0000_s1030" style="position:absolute;left:808;top:7307;width:1355;height:1675;visibility:visible;mso-wrap-style:square;v-text-anchor:top" coordsize="1355,1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" path="m225,l111,,49,21,8,72,,116,,1564r21,62l71,1666r44,9l1239,1675r67,-20l1346,1605r2,-8l1239,1597,102,1594,85,1581r-7,-21l81,102,94,85r21,-6l235,78,250,68r9,-18l261,23,246,7,225,xe" stroked="f">
                    <v:path arrowok="t" o:connecttype="custom" o:connectlocs="225,7307;111,7307;49,7328;8,7379;0,7423;0,8871;21,8933;71,8973;115,8982;1239,8982;1306,8962;1346,8912;1348,8904;1239,8904;102,8901;85,8888;78,8867;81,7409;94,7392;115,7386;235,7385;250,7375;259,7357;261,7330;246,7314;225,7307" o:connectangles="0,0,0,0,0,0,0,0,0,0,0,0,0,0,0,0,0,0,0,0,0,0,0,0,0,0"/>
                  </v:shape>
                  <v:shape id="Freeform 143" o:spid="_x0000_s1031" style="position:absolute;left:808;top:7307;width:1355;height:1675;visibility:visible;mso-wrap-style:square;v-text-anchor:top" coordsize="1355,1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" path="m1298,1026r-16,14l1276,1061r-3,512l1260,1590r-21,7l1348,1597r4,-14l1354,1560r-1,-509l1344,1037r-18,-10l1298,1026xe" stroked="f">
                    <v:path arrowok="t" o:connecttype="custom" o:connectlocs="1298,8333;1282,8347;1276,8368;1273,8880;1260,8897;1239,8904;1348,8904;1352,8890;1354,8867;1353,8358;1344,8344;1326,8334;1298,8333" o:connectangles="0,0,0,0,0,0,0,0,0,0,0,0,0"/>
                  </v:shape>
                </v:group>
                <v:group id="Group 144" o:spid="_x0000_s1032" style="position:absolute;left:1901;top:7307;width:261;height:260" coordorigin="1901,7307" coordsize="261,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Freeform 145" o:spid="_x0000_s1033" style="position:absolute;left:1901;top:7307;width:261;height:260;visibility:visible;mso-wrap-style:square;v-text-anchor:top" coordsize="261,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" path="m146,l26,2,11,11,2,29,,56,15,73r21,6l159,81r17,13l183,116r4,122l201,254r21,6l240,256r16,-14l261,221r,-109l240,50,190,9,168,2,146,xe" stroked="f">
                    <v:path arrowok="t" o:connecttype="custom" o:connectlocs="146,7307;26,7309;11,7318;2,7336;0,7363;15,7380;36,7386;159,7388;176,7401;183,7423;187,7545;201,7561;222,7567;240,7563;256,7549;261,7528;261,7419;240,7357;190,7316;168,7309;146,7307" o:connectangles="0,0,0,0,0,0,0,0,0,0,0,0,0,0,0,0,0,0,0,0,0"/>
                  </v:shape>
                </v:group>
                <v:group id="Group 146" o:spid="_x0000_s1034" style="position:absolute;left:1154;top:7101;width:659;height:445" coordorigin="1154,7101" coordsize="659,4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 147" o:spid="_x0000_s1035" style="position:absolute;left:1154;top:7101;width:659;height:445;visibility:visible;mso-wrap-style:square;v-text-anchor:top" coordsize="659,4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" path="m315,l255,21,210,65r-18,39l69,104,13,136,,376r5,23l16,418r16,14l52,442r22,3l588,445r61,-31l659,372r,-6l82,366r,-183l240,181r14,-10l265,152r6,-29l281,105,296,90r21,-9l342,78r118,l450,61,405,21,340,1,315,xe" stroked="f">
                    <v:path arrowok="t" o:connecttype="custom" o:connectlocs="315,7101;255,7122;210,7166;192,7205;69,7205;13,7237;0,7477;5,7500;16,7519;32,7533;52,7543;74,7546;588,7546;649,7515;659,7473;659,7467;82,7467;82,7284;240,7282;254,7272;265,7253;271,7224;281,7206;296,7191;317,7182;342,7179;460,7179;450,7162;405,7122;340,7102;315,7101" o:connectangles="0,0,0,0,0,0,0,0,0,0,0,0,0,0,0,0,0,0,0,0,0,0,0,0,0,0,0,0,0,0,0"/>
                  </v:shape>
                  <v:shape id="Freeform 148" o:spid="_x0000_s1036" style="position:absolute;left:1154;top:7101;width:659;height:445;visibility:visible;mso-wrap-style:square;v-text-anchor:top" coordsize="659,4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" path="m460,78r-118,l360,83r16,11l389,111r10,22l403,160r15,16l439,183r144,l583,366r76,l659,172,627,117,468,96,460,78xe" stroked="f">
                    <v:path arrowok="t" o:connecttype="custom" o:connectlocs="460,7179;342,7179;360,7184;376,7195;389,7212;399,7234;403,7261;418,7277;439,7284;583,7284;583,7467;659,7467;659,7273;627,7218;468,7197;460,7179" o:connectangles="0,0,0,0,0,0,0,0,0,0,0,0,0,0,0,0"/>
                  </v:shape>
                </v:group>
                <v:group id="Group 149" o:spid="_x0000_s1037" style="position:absolute;left:1060;top:8308;width:265;height:2" coordorigin="1060,8308" coordsize="26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<v:shape id="Freeform 150" o:spid="_x0000_s1038" style="position:absolute;left:1060;top:8308;width:265;height:2;visibility:visible;mso-wrap-style:square;v-text-anchor:top" coordsize="26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" path="m,l265,e" filled="f" strokecolor="white" strokeweight="4.1pt">
                    <v:path arrowok="t" o:connecttype="custom" o:connectlocs="0,0;265,0" o:connectangles="0,0"/>
                  </v:shape>
                </v:group>
                <v:group id="Group 151" o:spid="_x0000_s1039" style="position:absolute;left:1099;top:8160;width:2;height:108" coordorigin="1099,8160" coordsize="2,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<v:shape id="Freeform 152" o:spid="_x0000_s1040" style="position:absolute;left:1099;top:8160;width:2;height:108;visibility:visible;mso-wrap-style:square;v-text-anchor:top" coordsize="2,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" path="m,l,108e" filled="f" strokecolor="white" strokeweight="1.42417mm">
                    <v:path arrowok="t" o:connecttype="custom" o:connectlocs="0,8160;0,8268" o:connectangles="0,0"/>
                  </v:shape>
                </v:group>
                <v:group id="Group 153" o:spid="_x0000_s1041" style="position:absolute;left:1060;top:8121;width:265;height:2" coordorigin="1060,8121" coordsize="26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<v:shape id="Freeform 154" o:spid="_x0000_s1042" style="position:absolute;left:1060;top:8121;width:265;height:2;visibility:visible;mso-wrap-style:square;v-text-anchor:top" coordsize="26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" path="m,l265,e" filled="f" strokecolor="white" strokeweight="4pt">
                    <v:path arrowok="t" o:connecttype="custom" o:connectlocs="0,0;265,0" o:connectangles="0,0"/>
                  </v:shape>
                </v:group>
                <v:group id="Group 155" o:spid="_x0000_s1043" style="position:absolute;left:1285;top:8160;width:2;height:108" coordorigin="1285,8160" coordsize="2,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">
                  <v:shape id="Freeform 156" o:spid="_x0000_s1044" style="position:absolute;left:1285;top:8160;width:2;height:108;visibility:visible;mso-wrap-style:square;v-text-anchor:top" coordsize="2,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" path="m,l,108e" filled="f" strokecolor="white" strokeweight="4.04pt">
                    <v:path arrowok="t" o:connecttype="custom" o:connectlocs="0,8160;0,8268" o:connectangles="0,0"/>
                  </v:shape>
                </v:group>
                <v:group id="Group 157" o:spid="_x0000_s1045" style="position:absolute;left:1444;top:8174;width:239;height:79" coordorigin="1444,8174" coordsize="239,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zaqxAAAANw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pBMkng/0w4AnLxBwAA//8DAFBLAQItABQABgAIAAAAIQDb4fbL7gAAAIUBAAATAAAAAAAAAAAA&#10;AAAAAAAAAABbQ29udGVudF9UeXBlc10ueG1sUEsBAi0AFAAGAAgAAAAhAFr0LFu/AAAAFQEAAAsA&#10;AAAAAAAAAAAAAAAAHwEAAF9yZWxzLy5yZWxzUEsBAi0AFAAGAAgAAAAhAF1nNqrEAAAA3AAAAA8A&#10;AAAAAAAAAAAAAAAABwIAAGRycy9kb3ducmV2LnhtbFBLBQYAAAAAAwADALcAAAD4AgAAAAA=&#10;">
                  <v:shape id="Freeform 158" o:spid="_x0000_s1046" style="position:absolute;left:1444;top:8174;width:239;height:79;visibility:visible;mso-wrap-style:square;v-text-anchor:top" coordsize="239,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" path="m204,l26,1,11,10,2,28,,56,15,72r21,6l204,78r9,-1l228,68,238,50r1,-28l225,6,204,xe" stroked="f">
                    <v:path arrowok="t" o:connecttype="custom" o:connectlocs="204,8174;26,8175;11,8184;2,8202;0,8230;15,8246;36,8252;204,8252;213,8251;228,8242;238,8224;239,8196;225,8180;204,8174" o:connectangles="0,0,0,0,0,0,0,0,0,0,0,0,0,0"/>
                  </v:shape>
                </v:group>
                <v:group id="Group 159" o:spid="_x0000_s1047" style="position:absolute;left:1060;top:8699;width:265;height:2" coordorigin="1060,8699" coordsize="26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wgtF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Np3D/5lwBOTmDwAA//8DAFBLAQItABQABgAIAAAAIQDb4fbL7gAAAIUBAAATAAAAAAAAAAAA&#10;AAAAAAAAAABbQ29udGVudF9UeXBlc10ueG1sUEsBAi0AFAAGAAgAAAAhAFr0LFu/AAAAFQEAAAsA&#10;AAAAAAAAAAAAAAAAHwEAAF9yZWxzLy5yZWxzUEsBAi0AFAAGAAgAAAAhAL3CC0XEAAAA3AAAAA8A&#10;AAAAAAAAAAAAAAAABwIAAGRycy9kb3ducmV2LnhtbFBLBQYAAAAAAwADALcAAAD4AgAAAAA=&#10;">
                  <v:shape id="Freeform 160" o:spid="_x0000_s1048" style="position:absolute;left:1060;top:8699;width:265;height:2;visibility:visible;mso-wrap-style:square;v-text-anchor:top" coordsize="26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" path="m,l265,e" filled="f" strokecolor="white" strokeweight="4pt">
                    <v:path arrowok="t" o:connecttype="custom" o:connectlocs="0,0;265,0" o:connectangles="0,0"/>
                  </v:shape>
                </v:group>
                <v:group id="Group 161" o:spid="_x0000_s1049" style="position:absolute;left:1099;top:8552;width:2;height:108" coordorigin="1099,8552" coordsize="2,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XDCp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SBNXuHvTDgCcv0LAAD//wMAUEsBAi0AFAAGAAgAAAAhANvh9svuAAAAhQEAABMAAAAAAAAA&#10;AAAAAAAAAAAAAFtDb250ZW50X1R5cGVzXS54bWxQSwECLQAUAAYACAAAACEAWvQsW78AAAAVAQAA&#10;CwAAAAAAAAAAAAAAAAAfAQAAX3JlbHMvLnJlbHNQSwECLQAUAAYACAAAACEAIlwwqcYAAADcAAAA&#10;DwAAAAAAAAAAAAAAAAAHAgAAZHJzL2Rvd25yZXYueG1sUEsFBgAAAAADAAMAtwAAAPoCAAAAAA==&#10;">
                  <v:shape id="Freeform 162" o:spid="_x0000_s1050" style="position:absolute;left:1099;top:8552;width:2;height:108;visibility:visible;mso-wrap-style:square;v-text-anchor:top" coordsize="2,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" path="m,l,108e" filled="f" strokecolor="white" strokeweight="1.42417mm">
                    <v:path arrowok="t" o:connecttype="custom" o:connectlocs="0,8552;0,8660" o:connectangles="0,0"/>
                  </v:shape>
                </v:group>
                <v:group id="Group 163" o:spid="_x0000_s1051" style="position:absolute;left:1060;top:8513;width:265;height:2" coordorigin="1060,8513" coordsize="26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">
                  <v:shape id="Freeform 164" o:spid="_x0000_s1052" style="position:absolute;left:1060;top:8513;width:265;height:2;visibility:visible;mso-wrap-style:square;v-text-anchor:top" coordsize="26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" path="m,l265,e" filled="f" strokecolor="white" strokeweight="4pt">
                    <v:path arrowok="t" o:connecttype="custom" o:connectlocs="0,0;265,0" o:connectangles="0,0"/>
                  </v:shape>
                </v:group>
                <v:group id="Group 165" o:spid="_x0000_s1053" style="position:absolute;left:1285;top:8552;width:2;height:108" coordorigin="1285,8552" coordsize="2,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">
                  <v:shape id="Freeform 166" o:spid="_x0000_s1054" style="position:absolute;left:1285;top:8552;width:2;height:108;visibility:visible;mso-wrap-style:square;v-text-anchor:top" coordsize="2,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" path="m,l,107e" filled="f" strokecolor="white" strokeweight="4.04pt">
                    <v:path arrowok="t" o:connecttype="custom" o:connectlocs="0,8552;0,8659" o:connectangles="0,0"/>
                  </v:shape>
                </v:group>
                <v:group id="Group 167" o:spid="_x0000_s1055" style="position:absolute;left:1060;top:7917;width:265;height:2" coordorigin="1060,7917" coordsize="26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qB3xgAAANw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RJAr9nwhGQ+x8AAAD//wMAUEsBAi0AFAAGAAgAAAAhANvh9svuAAAAhQEAABMAAAAAAAAA&#10;AAAAAAAAAAAAAFtDb250ZW50X1R5cGVzXS54bWxQSwECLQAUAAYACAAAACEAWvQsW78AAAAVAQAA&#10;CwAAAAAAAAAAAAAAAAAfAQAAX3JlbHMvLnJlbHNQSwECLQAUAAYACAAAACEA2L6gd8YAAADcAAAA&#10;DwAAAAAAAAAAAAAAAAAHAgAAZHJzL2Rvd25yZXYueG1sUEsFBgAAAAADAAMAtwAAAPoCAAAAAA==&#10;">
                  <v:shape id="Freeform 168" o:spid="_x0000_s1056" style="position:absolute;left:1060;top:7917;width:265;height:2;visibility:visible;mso-wrap-style:square;v-text-anchor:top" coordsize="26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" path="m,l265,e" filled="f" strokecolor="white" strokeweight="4pt">
                    <v:path arrowok="t" o:connecttype="custom" o:connectlocs="0,0;265,0" o:connectangles="0,0"/>
                  </v:shape>
                </v:group>
                <v:group id="Group 169" o:spid="_x0000_s1057" style="position:absolute;left:1099;top:7770;width:2;height:108" coordorigin="1099,7770" coordsize="2,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">
                  <v:shape id="Freeform 170" o:spid="_x0000_s1058" style="position:absolute;left:1099;top:7770;width:2;height:108;visibility:visible;mso-wrap-style:square;v-text-anchor:top" coordsize="2,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" path="m,l,108e" filled="f" strokecolor="white" strokeweight="1.42417mm">
                    <v:path arrowok="t" o:connecttype="custom" o:connectlocs="0,7770;0,7878" o:connectangles="0,0"/>
                  </v:shape>
                </v:group>
                <v:group id="Group 171" o:spid="_x0000_s1059" style="position:absolute;left:1060;top:7730;width:265;height:2" coordorigin="1060,7730" coordsize="26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">
                  <v:shape id="Freeform 172" o:spid="_x0000_s1060" style="position:absolute;left:1060;top:7730;width:265;height:2;visibility:visible;mso-wrap-style:square;v-text-anchor:top" coordsize="26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" path="m,l265,e" filled="f" strokecolor="white" strokeweight="4.1pt">
                    <v:path arrowok="t" o:connecttype="custom" o:connectlocs="0,0;265,0" o:connectangles="0,0"/>
                  </v:shape>
                </v:group>
                <v:group id="Group 173" o:spid="_x0000_s1061" style="position:absolute;left:1285;top:7769;width:2;height:108" coordorigin="1285,7769" coordsize="2,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">
                  <v:shape id="Freeform 174" o:spid="_x0000_s1062" style="position:absolute;left:1285;top:7769;width:2;height:108;visibility:visible;mso-wrap-style:square;v-text-anchor:top" coordsize="2,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" path="m,l,108e" filled="f" strokecolor="white" strokeweight="4.04pt">
                    <v:path arrowok="t" o:connecttype="custom" o:connectlocs="0,7769;0,7877" o:connectangles="0,0"/>
                  </v:shape>
                </v:group>
                <v:group id="Group 175" o:spid="_x0000_s1063" style="position:absolute;left:1442;top:7706;width:465;height:79" coordorigin="1442,7706" coordsize="465,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">
                  <v:shape id="Freeform 176" o:spid="_x0000_s1064" style="position:absolute;left:1442;top:7706;width:465;height:79;visibility:visible;mso-wrap-style:square;v-text-anchor:top" coordsize="465,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" path="m429,l26,2,11,11,1,29,,56,14,73r21,6l429,79r10,-1l454,68r9,-18l464,23,450,7,429,xe" stroked="f">
                    <v:path arrowok="t" o:connecttype="custom" o:connectlocs="429,7706;26,7708;11,7717;1,7735;0,7762;14,7779;35,7785;429,7785;439,7784;454,7774;463,7756;464,7729;450,7713;429,7706" o:connectangles="0,0,0,0,0,0,0,0,0,0,0,0,0,0"/>
                  </v:shape>
                </v:group>
                <v:group id="Group 177" o:spid="_x0000_s1065" style="position:absolute;left:1444;top:7859;width:362;height:79" coordorigin="1444,7859" coordsize="362,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uNMKxQAAANw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">
                  <v:shape id="Freeform 178" o:spid="_x0000_s1066" style="position:absolute;left:1444;top:7859;width:362;height:79;visibility:visible;mso-wrap-style:square;v-text-anchor:top" coordsize="362,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" path="m327,l26,1,11,10,2,28,,56,15,72r21,6l325,78r11,-1l352,67r9,-18l363,22,348,6,327,xe" stroked="f">
                    <v:path arrowok="t" o:connecttype="custom" o:connectlocs="327,7859;26,7860;11,7869;2,7887;0,7915;15,7931;36,7937;325,7937;336,7936;352,7926;361,7908;363,7881;348,7865;327,7859" o:connectangles="0,0,0,0,0,0,0,0,0,0,0,0,0,0"/>
                  </v:shape>
                </v:group>
                <v:group id="Group 179" o:spid="_x0000_s1067" style="position:absolute;left:1615;top:7518;width:847;height:1160" coordorigin="1615,7518" coordsize="847,1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">
                  <v:shape id="Freeform 180" o:spid="_x0000_s1068" style="position:absolute;left:1615;top:7518;width:847;height:1160;visibility:visible;mso-wrap-style:square;v-text-anchor:top" coordsize="847,1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" path="m571,168r-17,5l540,186,54,897r-3,3l49,905r,5l,1119r4,19l17,1152r5,5l30,1160r16,l54,1157r5,-3l227,1036r5,-2l235,1031r-137,l119,939,610,221r2,-17l605,187,589,172r-18,-4xe" stroked="f">
                    <v:path arrowok="t" o:connecttype="custom" o:connectlocs="571,7686;554,7691;540,7704;54,8415;51,8418;49,8423;49,8428;0,8637;4,8656;17,8670;22,8675;30,8678;46,8678;54,8675;59,8672;227,8554;232,8552;235,8549;98,8549;119,8457;610,7739;612,7722;605,7705;589,7690;571,7686" o:connectangles="0,0,0,0,0,0,0,0,0,0,0,0,0,0,0,0,0,0,0,0,0,0,0,0,0"/>
                  </v:shape>
                  <v:shape id="Freeform 181" o:spid="_x0000_s1069" style="position:absolute;left:1615;top:7518;width:847;height:1160;visibility:visible;mso-wrap-style:square;v-text-anchor:top" coordsize="847,1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" path="m684,l667,5,652,18,603,94r-6,8l595,112r2,11l597,133r8,11l702,209,177,979r-79,52l235,1031r3,-5l789,220r5,-8l797,201r-3,-10l794,180r-8,-10l778,165,689,104r5,-8l833,96r-5,-5l702,4,684,xe" stroked="f">
                    <v:path arrowok="t" o:connecttype="custom" o:connectlocs="684,7518;667,7523;652,7536;603,7612;597,7620;595,7630;597,7641;597,7651;605,7662;702,7727;177,8497;98,8549;235,8549;238,8544;789,7738;794,7730;797,7719;794,7709;794,7698;786,7688;778,7683;689,7622;694,7614;833,7614;828,7609;702,7522;684,7518" o:connectangles="0,0,0,0,0,0,0,0,0,0,0,0,0,0,0,0,0,0,0,0,0,0,0,0,0,0,0"/>
                  </v:shape>
                  <v:shape id="Freeform 182" o:spid="_x0000_s1070" style="position:absolute;left:1615;top:7518;width:847;height:1160;visibility:visible;mso-wrap-style:square;v-text-anchor:top" coordsize="847,1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" path="m833,96r-139,l793,162r17,1l827,156r15,-15l846,123r-5,-18l833,96xe" stroked="f">
                    <v:path arrowok="t" o:connecttype="custom" o:connectlocs="833,7614;694,7614;793,7680;810,7681;827,7674;842,7659;846,7641;841,7623;833,7614" o:connectangles="0,0,0,0,0,0,0,0,0"/>
                  </v:shape>
                </v:group>
                <v:group id="Group 183" o:spid="_x0000_s1071" style="position:absolute;width:2935;height:2738" coordsize="2935,2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">
                  <v:shape id="Freeform 184" o:spid="_x0000_s1072" style="position:absolute;width:2935;height:2738;visibility:visible;mso-wrap-style:square;v-text-anchor:top" coordsize="2935,2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" path="m,2738r2935,l2935,,,,,2738xe" fillcolor="#f8971d" stroked="f">
                    <v:path arrowok="t" o:connecttype="custom" o:connectlocs="0,2738;2935,2738;2935,0;0,0;0,2738" o:connectangles="0,0,0,0,0"/>
                  </v:shape>
                </v:group>
                <v:group id="Group 185" o:spid="_x0000_s1073" style="position:absolute;left:2964;width:8942;height:2738" coordorigin="2964" coordsize="8942,2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/347xgAAANw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MfyeCUdAZg8AAAD//wMAUEsBAi0AFAAGAAgAAAAhANvh9svuAAAAhQEAABMAAAAAAAAA&#10;AAAAAAAAAAAAAFtDb250ZW50X1R5cGVzXS54bWxQSwECLQAUAAYACAAAACEAWvQsW78AAAAVAQAA&#10;CwAAAAAAAAAAAAAAAAAfAQAAX3JlbHMvLnJlbHNQSwECLQAUAAYACAAAACEAmv9+O8YAAADcAAAA&#10;DwAAAAAAAAAAAAAAAAAHAgAAZHJzL2Rvd25yZXYueG1sUEsFBgAAAAADAAMAtwAAAPoCAAAAAA==&#10;">
                  <v:shape id="Freeform 186" o:spid="_x0000_s1074" style="position:absolute;left:2964;width:8942;height:2738;visibility:visible;mso-wrap-style:square;v-text-anchor:top" coordsize="8942,2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" path="m,2738r8942,l8942,,,,,2738xe" fillcolor="#005cab" stroked="f">
                    <v:path arrowok="t" o:connecttype="custom" o:connectlocs="0,2738;8942,2738;8942,0;0,0;0,2738" o:connectangles="0,0,0,0,0"/>
                  </v:shape>
                </v:group>
                <v:group id="Group 187" o:spid="_x0000_s1075" style="position:absolute;left:742;top:1216;width:473;height:1040" coordorigin="742,1216" coordsize="473,10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">
                  <v:shape id="Freeform 188" o:spid="_x0000_s1076" style="position:absolute;left:742;top:1216;width:473;height:1040;visibility:visible;mso-wrap-style:square;v-text-anchor:top" coordsize="473,10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" path="m214,l,,,1040r149,l149,634r85,-1l301,623r55,-24l415,547r33,-54l149,493r,-353l449,140r-6,-14l402,68,354,31,280,5,237,,214,xe" stroked="f">
                    <v:path arrowok="t" o:connecttype="custom" o:connectlocs="214,1216;0,1216;0,2256;149,2256;149,1850;234,1849;301,1839;356,1815;415,1763;448,1709;149,1709;149,1356;449,1356;443,1342;402,1284;354,1247;280,1221;237,1216;214,1216" o:connectangles="0,0,0,0,0,0,0,0,0,0,0,0,0,0,0,0,0,0,0"/>
                  </v:shape>
                  <v:shape id="Freeform 189" o:spid="_x0000_s1077" style="position:absolute;left:742;top:1216;width:473;height:1040;visibility:visible;mso-wrap-style:square;v-text-anchor:top" coordsize="473,10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" path="m449,140r-300,l231,140r26,4l317,190r15,64l334,308r,37l328,412r-41,65l211,493r237,l466,431r6,-62l474,290r-1,-25l466,197,450,142r-1,-2xe" stroked="f">
                    <v:path arrowok="t" o:connecttype="custom" o:connectlocs="449,1356;149,1356;231,1356;257,1360;317,1406;332,1470;334,1524;334,1561;328,1628;287,1693;211,1709;448,1709;466,1647;472,1585;474,1506;473,1481;466,1413;450,1358;449,1356" o:connectangles="0,0,0,0,0,0,0,0,0,0,0,0,0,0,0,0,0,0,0"/>
                  </v:shape>
                </v:group>
                <v:group id="Group 190" o:spid="_x0000_s1078" style="position:absolute;left:1262;top:1207;width:499;height:1056" coordorigin="1262,1207" coordsize="499,10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">
                  <v:shape id="Freeform 191" o:spid="_x0000_s1079" style="position:absolute;left:1262;top:1207;width:499;height:1056;visibility:visible;mso-wrap-style:square;v-text-anchor:top" coordsize="499,10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" path="m233,l172,12,115,37,65,77,27,131,5,200,,254,,803r6,63l30,931r39,51l120,1021r59,24l244,1056r22,1l287,1055r60,-16l402,1008r46,-44l480,908r-237,l222,905,170,873,149,803r1,-563l176,178r57,-27l256,149r224,l479,147,445,91,398,48,341,19,277,3,255,1,233,xe" stroked="f">
                    <v:path arrowok="t" o:connecttype="custom" o:connectlocs="233,1207;172,1219;115,1244;65,1284;27,1338;5,1407;0,1461;0,2010;6,2073;30,2138;69,2189;120,2228;179,2252;244,2263;266,2264;287,2262;347,2246;402,2215;448,2171;480,2115;243,2115;222,2112;170,2080;149,2010;150,1447;176,1385;233,1358;256,1356;480,1356;479,1354;445,1298;398,1255;341,1226;277,1210;255,1208;233,1207" o:connectangles="0,0,0,0,0,0,0,0,0,0,0,0,0,0,0,0,0,0,0,0,0,0,0,0,0,0,0,0,0,0,0,0,0,0,0,0"/>
                  </v:shape>
                  <v:shape id="Freeform 192" o:spid="_x0000_s1080" style="position:absolute;left:1262;top:1207;width:499;height:1056;visibility:visible;mso-wrap-style:square;v-text-anchor:top" coordsize="499,10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" path="m480,149r-224,l277,152r20,7l341,204r9,50l350,817r-27,62l267,906r-24,2l480,908r18,-77l499,803r,-549l499,240r-2,-24l493,192r-6,-24l480,149xe" stroked="f">
                    <v:path arrowok="t" o:connecttype="custom" o:connectlocs="480,1356;256,1356;277,1359;297,1366;341,1411;350,1461;350,2024;323,2086;267,2113;243,2115;480,2115;498,2038;499,2010;499,1461;499,1447;497,1423;493,1399;487,1375;480,1356" o:connectangles="0,0,0,0,0,0,0,0,0,0,0,0,0,0,0,0,0,0,0"/>
                  </v:shape>
                </v:group>
                <v:group id="Group 193" o:spid="_x0000_s1081" style="position:absolute;left:1847;top:2106;width:375;height:150" coordorigin="1847,2106" coordsize="375,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">
                  <v:shape id="Freeform 194" o:spid="_x0000_s1082" style="position:absolute;left:1847;top:2106;width:375;height:150;visibility:visible;mso-wrap-style:square;v-text-anchor:top" coordsize="375,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" path="m,150r375,l375,,,,,150xe" stroked="f">
                    <v:path arrowok="t" o:connecttype="custom" o:connectlocs="0,2256;375,2256;375,2106;0,2106;0,2256" o:connectangles="0,0,0,0,0"/>
                  </v:shape>
                </v:group>
                <v:group id="Group 195" o:spid="_x0000_s1083" style="position:absolute;left:1847;top:1216;width:149;height:890" coordorigin="1847,1216" coordsize="149,8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">
                  <v:shape id="Freeform 196" o:spid="_x0000_s1084" style="position:absolute;left:1847;top:1216;width:149;height:890;visibility:visible;mso-wrap-style:square;v-text-anchor:top" coordsize="149,8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" path="m,890r148,l148,,,,,890xe" stroked="f">
                    <v:path arrowok="t" o:connecttype="custom" o:connectlocs="0,2106;148,2106;148,1216;0,1216;0,2106" o:connectangles="0,0,0,0,0"/>
                  </v:shape>
                </v:group>
                <v:group id="Group 197" o:spid="_x0000_s1085" style="position:absolute;left:2276;top:1216;width:149;height:1040" coordorigin="2276,1216" coordsize="149,10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">
                  <v:shape id="Freeform 198" o:spid="_x0000_s1086" style="position:absolute;left:2276;top:1216;width:149;height:1040;visibility:visible;mso-wrap-style:square;v-text-anchor:top" coordsize="149,10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" path="m,l149,r,1040l,1040,,xe" stroked="f">
                    <v:path arrowok="t" o:connecttype="custom" o:connectlocs="0,1216;149,1216;149,2256;0,2256;0,1216" o:connectangles="0,0,0,0,0"/>
                  </v:shape>
                </v:group>
                <v:group id="Group 199" o:spid="_x0000_s1087" style="position:absolute;left:2504;top:1207;width:444;height:1057" coordorigin="2504,1207" coordsize="444,10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">
                  <v:shape id="Freeform 200" o:spid="_x0000_s1088" style="position:absolute;left:2504;top:1207;width:444;height:1057;visibility:visible;mso-wrap-style:square;v-text-anchor:top" coordsize="444,10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" path="m234,l173,12,115,37,66,77,28,131,5,200,,254,1,811r11,75l41,948r43,48l137,1030r61,20l263,1057r20,-2l343,1041r54,-29l444,969r,-61l244,908r-21,-3l170,873,149,803r1,-563l177,178r56,-27l256,149r183,l438,82,377,33,320,11,256,1,234,xe" stroked="f">
                    <v:path arrowok="t" o:connecttype="custom" o:connectlocs="234,1207;173,1219;115,1244;66,1284;28,1338;5,1407;0,1461;1,2018;12,2093;41,2155;84,2203;137,2237;198,2257;263,2264;283,2262;343,2248;397,2219;444,2176;444,2115;244,2115;223,2112;170,2080;149,2010;150,1447;177,1385;233,1358;256,1356;439,1356;438,1289;377,1240;320,1218;256,1208;234,1207" o:connectangles="0,0,0,0,0,0,0,0,0,0,0,0,0,0,0,0,0,0,0,0,0,0,0,0,0,0,0,0,0,0,0,0,0"/>
                  </v:shape>
                  <v:shape id="Freeform 201" o:spid="_x0000_s1089" style="position:absolute;left:2504;top:1207;width:444;height:1057;visibility:visible;mso-wrap-style:square;v-text-anchor:top" coordsize="444,10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" path="m439,149r-183,l278,152r20,7l341,204r10,50l350,817r-26,62l267,906r-23,2l444,908,439,149xe" stroked="f">
                    <v:path arrowok="t" o:connecttype="custom" o:connectlocs="439,1356;256,1356;278,1359;298,1366;341,1411;351,1461;350,2024;324,2086;267,2113;244,2115;444,2115;439,1356" o:connectangles="0,0,0,0,0,0,0,0,0,0,0,0"/>
                  </v:shape>
                </v:group>
                <v:group id="Group 202" o:spid="_x0000_s1090" style="position:absolute;left:2949;top:996;width:2;height:1480" coordorigin="2949,996" coordsize="2,14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">
                  <v:shape id="Freeform 203" o:spid="_x0000_s1091" style="position:absolute;left:2949;top:996;width:2;height:1480;visibility:visible;mso-wrap-style:square;v-text-anchor:top" coordsize="2,14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" path="m,l,1480e" filled="f" strokecolor="white" strokeweight=".53553mm">
                    <v:path arrowok="t" o:connecttype="custom" o:connectlocs="0,996;0,2476" o:connectangles="0,0"/>
                  </v:shape>
                </v:group>
                <v:group id="Group 204" o:spid="_x0000_s1092" style="position:absolute;left:3046;top:1924;width:187;height:2" coordorigin="3046,1924" coordsize="1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">
                  <v:shape id="Freeform 205" o:spid="_x0000_s1093" style="position:absolute;left:3046;top:1924;width:187;height:2;visibility:visible;mso-wrap-style:square;v-text-anchor:top" coordsize="1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" path="m,l188,e" filled="f" strokecolor="white" strokeweight="3.2pt">
                    <v:path arrowok="t" o:connecttype="custom" o:connectlocs="0,0;188,0" o:connectangles="0,0"/>
                  </v:shape>
                </v:group>
                <v:group id="Group 206" o:spid="_x0000_s1094" style="position:absolute;left:3078;top:1765;width:2;height:128" coordorigin="3078,1765" coordsize="2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mLws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SB9TeDvTDgCcv0LAAD//wMAUEsBAi0AFAAGAAgAAAAhANvh9svuAAAAhQEAABMAAAAAAAAA&#10;AAAAAAAAAAAAAFtDb250ZW50X1R5cGVzXS54bWxQSwECLQAUAAYACAAAACEAWvQsW78AAAAVAQAA&#10;CwAAAAAAAAAAAAAAAAAfAQAAX3JlbHMvLnJlbHNQSwECLQAUAAYACAAAACEAIZi8LMYAAADcAAAA&#10;DwAAAAAAAAAAAAAAAAAHAgAAZHJzL2Rvd25yZXYueG1sUEsFBgAAAAADAAMAtwAAAPoCAAAAAA==&#10;">
                  <v:shape id="Freeform 207" o:spid="_x0000_s1095" style="position:absolute;left:3078;top:1765;width:2;height:128;visibility:visible;mso-wrap-style:square;v-text-anchor:top" coordsize="2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" path="m,l,128e" filled="f" strokecolor="white" strokeweight="1.1434mm">
                    <v:path arrowok="t" o:connecttype="custom" o:connectlocs="0,1765;0,1893" o:connectangles="0,0"/>
                  </v:shape>
                </v:group>
                <v:group id="Group 208" o:spid="_x0000_s1096" style="position:absolute;left:3046;top:1735;width:171;height:2" coordorigin="3046,1735" coordsize="17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">
                  <v:shape id="Freeform 209" o:spid="_x0000_s1097" style="position:absolute;left:3046;top:1735;width:171;height:2;visibility:visible;mso-wrap-style:square;v-text-anchor:top" coordsize="17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" path="m,l172,e" filled="f" strokecolor="white" strokeweight="3.1pt">
                    <v:path arrowok="t" o:connecttype="custom" o:connectlocs="0,0;172,0" o:connectangles="0,0"/>
                  </v:shape>
                </v:group>
                <v:group id="Group 210" o:spid="_x0000_s1098" style="position:absolute;left:3078;top:1577;width:2;height:128" coordorigin="3078,1577" coordsize="2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">
                  <v:shape id="Freeform 211" o:spid="_x0000_s1099" style="position:absolute;left:3078;top:1577;width:2;height:128;visibility:visible;mso-wrap-style:square;v-text-anchor:top" coordsize="2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" path="m,l,128e" filled="f" strokecolor="white" strokeweight="1.1434mm">
                    <v:path arrowok="t" o:connecttype="custom" o:connectlocs="0,1577;0,1705" o:connectangles="0,0"/>
                  </v:shape>
                </v:group>
                <v:group id="Group 212" o:spid="_x0000_s1100" style="position:absolute;left:3046;top:1547;width:187;height:2" coordorigin="3046,1547" coordsize="1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">
                  <v:shape id="Freeform 213" o:spid="_x0000_s1101" style="position:absolute;left:3046;top:1547;width:187;height:2;visibility:visible;mso-wrap-style:square;v-text-anchor:top" coordsize="1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" path="m,l188,e" filled="f" strokecolor="white" strokeweight="3.1pt">
                    <v:path arrowok="t" o:connecttype="custom" o:connectlocs="0,0;188,0" o:connectangles="0,0"/>
                  </v:shape>
                </v:group>
                <v:group id="Group 214" o:spid="_x0000_s1102" style="position:absolute;left:3274;top:1517;width:225;height:439" coordorigin="3274,1517" coordsize="225,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">
                  <v:shape id="Freeform 215" o:spid="_x0000_s1103" style="position:absolute;left:3274;top:1517;width:225;height:439;visibility:visible;mso-wrap-style:square;v-text-anchor:top" coordsize="225,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" path="m101,l,,,439r63,l63,252r113,l171,231r13,-13l195,203r3,-7l63,196,63,60r137,l194,45,181,29,166,17,148,8,126,2,101,xe" stroked="f">
                    <v:path arrowok="t" o:connecttype="custom" o:connectlocs="101,1517;0,1517;0,1956;63,1956;63,1769;176,1769;171,1748;184,1735;195,1720;198,1713;63,1713;63,1577;200,1577;194,1562;181,1546;166,1534;148,1525;126,1519;101,1517" o:connectangles="0,0,0,0,0,0,0,0,0,0,0,0,0,0,0,0,0,0,0"/>
                  </v:shape>
                  <v:shape id="Freeform 216" o:spid="_x0000_s1104" style="position:absolute;left:3274;top:1517;width:225;height:439;visibility:visible;mso-wrap-style:square;v-text-anchor:top" coordsize="225,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" path="m176,252r-75,l159,439r67,l176,252xe" stroked="f">
                    <v:path arrowok="t" o:connecttype="custom" o:connectlocs="176,1769;101,1769;159,1956;226,1956;176,1769" o:connectangles="0,0,0,0,0"/>
                  </v:shape>
                  <v:shape id="Freeform 217" o:spid="_x0000_s1105" style="position:absolute;left:3274;top:1517;width:225;height:439;visibility:visible;mso-wrap-style:square;v-text-anchor:top" coordsize="225,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" path="m200,60l63,60r50,1l132,69r11,15l148,106r1,29l147,161r-8,19l124,192r-25,4l198,196r5,-10l208,165r3,-23l212,115,209,88,203,65r-3,-5xe" stroked="f">
                    <v:path arrowok="t" o:connecttype="custom" o:connectlocs="200,1577;63,1577;113,1578;132,1586;143,1601;148,1623;149,1652;147,1678;139,1697;124,1709;99,1713;198,1713;203,1703;208,1682;211,1659;212,1632;209,1605;203,1582;200,1577" o:connectangles="0,0,0,0,0,0,0,0,0,0,0,0,0,0,0,0,0,0,0"/>
                  </v:shape>
                </v:group>
                <v:group id="Group 218" o:spid="_x0000_s1106" style="position:absolute;left:3508;top:1517;width:248;height:439" coordorigin="3508,1517" coordsize="248,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">
                  <v:shape id="Freeform 219" o:spid="_x0000_s1107" style="position:absolute;left:3508;top:1517;width:248;height:439;visibility:visible;mso-wrap-style:square;v-text-anchor:top" coordsize="248,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" path="m151,l98,,,439r63,l82,345r146,l214,286r-121,l123,127r56,l151,xe" stroked="f">
                    <v:path arrowok="t" o:connecttype="custom" o:connectlocs="151,1517;98,1517;0,1956;63,1956;82,1862;228,1862;214,1803;93,1803;123,1644;179,1644;151,1517" o:connectangles="0,0,0,0,0,0,0,0,0,0,0"/>
                  </v:shape>
                  <v:shape id="Freeform 220" o:spid="_x0000_s1108" style="position:absolute;left:3508;top:1517;width:248;height:439;visibility:visible;mso-wrap-style:square;v-text-anchor:top" coordsize="248,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" path="m228,345r-61,l186,439r63,l228,345xe" stroked="f">
                    <v:path arrowok="t" o:connecttype="custom" o:connectlocs="228,1862;167,1862;186,1956;249,1956;228,1862" o:connectangles="0,0,0,0,0"/>
                  </v:shape>
                  <v:shape id="Freeform 221" o:spid="_x0000_s1109" style="position:absolute;left:3508;top:1517;width:248;height:439;visibility:visible;mso-wrap-style:square;v-text-anchor:top" coordsize="248,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" path="m179,127r-54,l156,286r58,l179,127xe" stroked="f">
                    <v:path arrowok="t" o:connecttype="custom" o:connectlocs="179,1644;125,1644;156,1803;214,1803;179,1644" o:connectangles="0,0,0,0,0"/>
                  </v:shape>
                </v:group>
                <v:group id="Group 222" o:spid="_x0000_s1110" style="position:absolute;left:3787;top:1517;width:203;height:439" coordorigin="3787,1517" coordsize="203,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">
                  <v:shape id="Freeform 223" o:spid="_x0000_s1111" style="position:absolute;left:3787;top:1517;width:203;height:439;visibility:visible;mso-wrap-style:square;v-text-anchor:top" coordsize="203,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" path="m93,l,,,439r97,l161,420r31,-40l63,380,63,60r130,l188,48,176,31,160,18,141,8,119,2,93,xe" stroked="f">
                    <v:path arrowok="t" o:connecttype="custom" o:connectlocs="93,1517;0,1517;0,1956;97,1956;161,1937;192,1897;63,1897;63,1577;193,1577;188,1565;176,1548;160,1535;141,1525;119,1519;93,1517" o:connectangles="0,0,0,0,0,0,0,0,0,0,0,0,0,0,0"/>
                  </v:shape>
                  <v:shape id="Freeform 224" o:spid="_x0000_s1112" style="position:absolute;left:3787;top:1517;width:203;height:439;visibility:visible;mso-wrap-style:square;v-text-anchor:top" coordsize="203,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" path="m193,60l63,60r46,1l128,71r10,18l141,114r-2,229l132,364r-16,12l92,380r100,l197,370r5,-24l204,319,202,90,197,68r-4,-8xe" stroked="f">
                    <v:path arrowok="t" o:connecttype="custom" o:connectlocs="193,1577;63,1577;109,1578;128,1588;138,1606;141,1631;139,1860;132,1881;116,1893;92,1897;192,1897;197,1887;202,1863;204,1836;202,1607;197,1585;193,1577" o:connectangles="0,0,0,0,0,0,0,0,0,0,0,0,0,0,0,0,0"/>
                  </v:shape>
                </v:group>
                <v:group id="Group 225" o:spid="_x0000_s1113" style="position:absolute;left:4083;top:1517;width:2;height:439" coordorigin="4083,1517" coordsize="2,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">
                  <v:shape id="Freeform 226" o:spid="_x0000_s1114" style="position:absolute;left:4083;top:1517;width:2;height:439;visibility:visible;mso-wrap-style:square;v-text-anchor:top" coordsize="2,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" path="m,l,439e" filled="f" strokecolor="white" strokeweight="1.1434mm">
                    <v:path arrowok="t" o:connecttype="custom" o:connectlocs="0,1517;0,1956" o:connectangles="0,0"/>
                  </v:shape>
                </v:group>
                <v:group id="Group 227" o:spid="_x0000_s1115" style="position:absolute;left:4172;top:1514;width:203;height:446" coordorigin="4172,1514" coordsize="203,4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">
                  <v:shape id="Freeform 228" o:spid="_x0000_s1116" style="position:absolute;left:4172;top:1514;width:203;height:446;visibility:visible;mso-wrap-style:square;v-text-anchor:top" coordsize="203,4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" path="m97,l34,23,2,78,,101,,355r29,65l86,444r20,2l129,442r53,-36l196,378r-91,l79,377,66,361,63,338r,-227l65,92,74,77,92,69r105,l190,51,178,33,162,19,143,9,121,2,97,xe" stroked="f">
                    <v:path arrowok="t" o:connecttype="custom" o:connectlocs="97,1514;34,1537;2,1592;0,1615;0,1869;29,1934;86,1958;106,1960;129,1956;182,1920;196,1892;105,1892;79,1891;66,1875;63,1852;63,1625;65,1606;74,1591;92,1583;197,1583;190,1565;178,1547;162,1533;143,1523;121,1516;97,1514" o:connectangles="0,0,0,0,0,0,0,0,0,0,0,0,0,0,0,0,0,0,0,0,0,0,0,0,0,0"/>
                  </v:shape>
                  <v:shape id="Freeform 229" o:spid="_x0000_s1117" style="position:absolute;left:4172;top:1514;width:203;height:446;visibility:visible;mso-wrap-style:square;v-text-anchor:top" coordsize="203,4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" path="m203,317r-63,l136,359r-11,14l105,378r91,l201,366r2,-22l203,317xe" stroked="f">
                    <v:path arrowok="t" o:connecttype="custom" o:connectlocs="203,1831;140,1831;136,1873;125,1887;105,1892;196,1892;201,1880;203,1858;203,1831" o:connectangles="0,0,0,0,0,0,0,0,0"/>
                  </v:shape>
                  <v:shape id="Freeform 230" o:spid="_x0000_s1118" style="position:absolute;left:4172;top:1514;width:203;height:446;visibility:visible;mso-wrap-style:square;v-text-anchor:top" coordsize="203,4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" path="m197,69r-75,l136,85r4,23l140,129r63,l203,94,198,71r-1,-2xe" stroked="f">
                    <v:path arrowok="t" o:connecttype="custom" o:connectlocs="197,1583;122,1583;136,1599;140,1622;140,1643;203,1643;203,1608;198,1585;197,1583" o:connectangles="0,0,0,0,0,0,0,0,0"/>
                  </v:shape>
                </v:group>
                <v:group id="Group 231" o:spid="_x0000_s1119" style="position:absolute;left:4388;top:1517;width:248;height:439" coordorigin="4388,1517" coordsize="248,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">
                  <v:shape id="Freeform 232" o:spid="_x0000_s1120" style="position:absolute;left:4388;top:1517;width:248;height:439;visibility:visible;mso-wrap-style:square;v-text-anchor:top" coordsize="248,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" path="m151,l98,,,439r63,l82,345r145,l214,286r-121,l123,127r56,l151,xe" stroked="f">
                    <v:path arrowok="t" o:connecttype="custom" o:connectlocs="151,1517;98,1517;0,1956;63,1956;82,1862;227,1862;214,1803;93,1803;123,1644;179,1644;151,1517" o:connectangles="0,0,0,0,0,0,0,0,0,0,0"/>
                  </v:shape>
                  <v:shape id="Freeform 233" o:spid="_x0000_s1121" style="position:absolute;left:4388;top:1517;width:248;height:439;visibility:visible;mso-wrap-style:square;v-text-anchor:top" coordsize="248,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" path="m227,345r-60,l186,439r63,l227,345xe" stroked="f">
                    <v:path arrowok="t" o:connecttype="custom" o:connectlocs="227,1862;167,1862;186,1956;249,1956;227,1862" o:connectangles="0,0,0,0,0"/>
                  </v:shape>
                  <v:shape id="Freeform 234" o:spid="_x0000_s1122" style="position:absolute;left:4388;top:1517;width:248;height:439;visibility:visible;mso-wrap-style:square;v-text-anchor:top" coordsize="248,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" path="m179,127r-54,l155,286r59,l179,127xe" stroked="f">
                    <v:path arrowok="t" o:connecttype="custom" o:connectlocs="179,1644;125,1644;155,1803;214,1803;179,1644" o:connectangles="0,0,0,0,0"/>
                  </v:shape>
                </v:group>
                <v:group id="Group 235" o:spid="_x0000_s1123" style="position:absolute;left:4706;top:1577;width:2;height:379" coordorigin="4706,1577" coordsize="2,3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">
                  <v:shape id="Freeform 236" o:spid="_x0000_s1124" style="position:absolute;left:4706;top:1577;width:2;height:379;visibility:visible;mso-wrap-style:square;v-text-anchor:top" coordsize="2,3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" path="m,l,379e" filled="f" strokecolor="white" strokeweight="1.1437mm">
                    <v:path arrowok="t" o:connecttype="custom" o:connectlocs="0,1577;0,1956" o:connectangles="0,0"/>
                  </v:shape>
                </v:group>
                <v:group id="Group 237" o:spid="_x0000_s1125" style="position:absolute;left:4602;top:1547;width:208;height:2" coordorigin="4602,1547" coordsize="20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eKevxQAAANw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">
                  <v:shape id="Freeform 238" o:spid="_x0000_s1126" style="position:absolute;left:4602;top:1547;width:208;height:2;visibility:visible;mso-wrap-style:square;v-text-anchor:top" coordsize="20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" path="m,l208,e" filled="f" strokecolor="white" strokeweight="1.0788mm">
                    <v:path arrowok="t" o:connecttype="custom" o:connectlocs="0,0;208,0" o:connectangles="0,0"/>
                  </v:shape>
                </v:group>
                <v:group id="Group 239" o:spid="_x0000_s1127" style="position:absolute;left:4874;top:1517;width:2;height:439" coordorigin="4874,1517" coordsize="2,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3ZpAxgAAANw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eL+D3TDgCcn0HAAD//wMAUEsBAi0AFAAGAAgAAAAhANvh9svuAAAAhQEAABMAAAAAAAAA&#10;AAAAAAAAAAAAAFtDb250ZW50X1R5cGVzXS54bWxQSwECLQAUAAYACAAAACEAWvQsW78AAAAVAQAA&#10;CwAAAAAAAAAAAAAAAAAfAQAAX3JlbHMvLnJlbHNQSwECLQAUAAYACAAAACEANt2aQMYAAADcAAAA&#10;DwAAAAAAAAAAAAAAAAAHAgAAZHJzL2Rvd25yZXYueG1sUEsFBgAAAAADAAMAtwAAAPoCAAAAAA==&#10;">
                  <v:shape id="Freeform 240" o:spid="_x0000_s1128" style="position:absolute;left:4874;top:1517;width:2;height:439;visibility:visible;mso-wrap-style:square;v-text-anchor:top" coordsize="2,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" path="m,l,439e" filled="f" strokecolor="white" strokeweight="1.1437mm">
                    <v:path arrowok="t" o:connecttype="custom" o:connectlocs="0,1517;0,1956" o:connectangles="0,0"/>
                  </v:shape>
                </v:group>
                <v:group id="Group 241" o:spid="_x0000_s1129" style="position:absolute;left:4962;top:1514;width:211;height:445" coordorigin="4962,1514" coordsize="211,4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Q6GsxgAAANw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vAWzeH3TDgCcvUDAAD//wMAUEsBAi0AFAAGAAgAAAAhANvh9svuAAAAhQEAABMAAAAAAAAA&#10;AAAAAAAAAAAAAFtDb250ZW50X1R5cGVzXS54bWxQSwECLQAUAAYACAAAACEAWvQsW78AAAAVAQAA&#10;CwAAAAAAAAAAAAAAAAAfAQAAX3JlbHMvLnJlbHNQSwECLQAUAAYACAAAACEAqUOhrMYAAADcAAAA&#10;DwAAAAAAAAAAAAAAAAAHAgAAZHJzL2Rvd25yZXYueG1sUEsFBgAAAAADAAMAtwAAAPoCAAAAAA==&#10;">
                  <v:shape id="Freeform 242" o:spid="_x0000_s1130" style="position:absolute;left:4962;top:1514;width:211;height:445;visibility:visible;mso-wrap-style:square;v-text-anchor:top" coordsize="211,4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" path="m95,l38,23,3,80,,106,2,361r32,57l93,443r23,2l137,441r52,-34l202,382r-98,l84,377,69,363,63,338r,-235l70,80,86,67r21,-5l203,62r-1,-1l160,15,118,1,95,xe" stroked="f">
                    <v:path arrowok="t" o:connecttype="custom" o:connectlocs="95,1514;38,1537;3,1594;0,1620;2,1875;34,1932;93,1957;116,1959;137,1955;189,1921;202,1896;104,1896;84,1891;69,1877;63,1852;63,1617;70,1594;86,1581;107,1576;203,1576;202,1575;160,1529;118,1515;95,1514" o:connectangles="0,0,0,0,0,0,0,0,0,0,0,0,0,0,0,0,0,0,0,0,0,0,0,0"/>
                  </v:shape>
                  <v:shape id="Freeform 243" o:spid="_x0000_s1131" style="position:absolute;left:4962;top:1514;width:211;height:445;visibility:visible;mso-wrap-style:square;v-text-anchor:top" coordsize="211,4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" path="m203,62r-96,l128,67r15,15l148,106r,236l141,365r-15,13l104,382r98,l208,365r3,-27l209,83,203,62xe" stroked="f">
                    <v:path arrowok="t" o:connecttype="custom" o:connectlocs="203,1576;107,1576;128,1581;143,1596;148,1620;148,1856;141,1879;126,1892;104,1896;202,1896;208,1879;211,1852;209,1597;203,1576" o:connectangles="0,0,0,0,0,0,0,0,0,0,0,0,0,0"/>
                  </v:shape>
                </v:group>
                <v:group id="Group 244" o:spid="_x0000_s1132" style="position:absolute;left:5226;top:1517;width:219;height:439" coordorigin="5226,1517" coordsize="219,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">
                  <v:shape id="Freeform 245" o:spid="_x0000_s1133" style="position:absolute;left:5226;top:1517;width:219;height:439;visibility:visible;mso-wrap-style:square;v-text-anchor:top" coordsize="219,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" path="m60,l,,,439r63,l63,175r60,l60,xe" stroked="f">
                    <v:path arrowok="t" o:connecttype="custom" o:connectlocs="60,1517;0,1517;0,1956;63,1956;63,1692;123,1692;60,1517" o:connectangles="0,0,0,0,0,0,0"/>
                  </v:shape>
                  <v:shape id="Freeform 246" o:spid="_x0000_s1134" style="position:absolute;left:5226;top:1517;width:219;height:439;visibility:visible;mso-wrap-style:square;v-text-anchor:top" coordsize="219,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" path="m123,175r-59,l160,439r59,l219,264r-64,l123,175xe" stroked="f">
                    <v:path arrowok="t" o:connecttype="custom" o:connectlocs="123,1692;64,1692;160,1956;219,1956;219,1781;155,1781;123,1692" o:connectangles="0,0,0,0,0,0,0"/>
                  </v:shape>
                  <v:shape id="Freeform 247" o:spid="_x0000_s1135" style="position:absolute;left:5226;top:1517;width:219;height:439;visibility:visible;mso-wrap-style:square;v-text-anchor:top" coordsize="219,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" path="m219,l157,r,264l219,264,219,xe" stroked="f">
                    <v:path arrowok="t" o:connecttype="custom" o:connectlocs="219,1517;157,1517;157,1781;219,1781;219,1517" o:connectangles="0,0,0,0,0"/>
                  </v:shape>
                </v:group>
                <v:group id="Group 248" o:spid="_x0000_s1136" style="position:absolute;left:3078;top:2038;width:2;height:438" coordorigin="3078,2038" coordsize="2,4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">
                  <v:shape id="Freeform 249" o:spid="_x0000_s1137" style="position:absolute;left:3078;top:2038;width:2;height:438;visibility:visible;mso-wrap-style:square;v-text-anchor:top" coordsize="2,4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" path="m,l,438e" filled="f" strokecolor="#f8971d" strokeweight="3.24pt">
                    <v:path arrowok="t" o:connecttype="custom" o:connectlocs="0,2038;0,2476" o:connectangles="0,0"/>
                  </v:shape>
                </v:group>
                <v:group id="Group 250" o:spid="_x0000_s1138" style="position:absolute;left:3168;top:2038;width:219;height:438" coordorigin="3168,2038" coordsize="219,4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">
                  <v:shape id="Freeform 251" o:spid="_x0000_s1139" style="position:absolute;left:3168;top:2038;width:219;height:438;visibility:visible;mso-wrap-style:square;v-text-anchor:top" coordsize="219,4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" path="m60,l,,,438r62,l62,175r61,l60,xe" fillcolor="#f8971d" stroked="f">
                    <v:path arrowok="t" o:connecttype="custom" o:connectlocs="60,2038;0,2038;0,2476;62,2476;62,2213;123,2213;60,2038" o:connectangles="0,0,0,0,0,0,0"/>
                  </v:shape>
                  <v:shape id="Freeform 252" o:spid="_x0000_s1140" style="position:absolute;left:3168;top:2038;width:219;height:438;visibility:visible;mso-wrap-style:square;v-text-anchor:top" coordsize="219,4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" path="m123,175r-59,l160,438r59,l219,264r-64,l123,175xe" fillcolor="#f8971d" stroked="f">
                    <v:path arrowok="t" o:connecttype="custom" o:connectlocs="123,2213;64,2213;160,2476;219,2476;219,2302;155,2302;123,2213" o:connectangles="0,0,0,0,0,0,0"/>
                  </v:shape>
                  <v:shape id="Freeform 253" o:spid="_x0000_s1141" style="position:absolute;left:3168;top:2038;width:219;height:438;visibility:visible;mso-wrap-style:square;v-text-anchor:top" coordsize="219,4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" path="m219,l156,r,264l219,264,219,xe" fillcolor="#f8971d" stroked="f">
                    <v:path arrowok="t" o:connecttype="custom" o:connectlocs="219,2038;156,2038;156,2302;219,2302;219,2038" o:connectangles="0,0,0,0,0"/>
                  </v:shape>
                </v:group>
                <v:group id="Group 254" o:spid="_x0000_s1142" style="position:absolute;left:3477;top:2038;width:2;height:438" coordorigin="3477,2038" coordsize="2,4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">
                  <v:shape id="Freeform 255" o:spid="_x0000_s1143" style="position:absolute;left:3477;top:2038;width:2;height:438;visibility:visible;mso-wrap-style:square;v-text-anchor:top" coordsize="2,4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" path="m,l,438e" filled="f" strokecolor="#f8971d" strokeweight="3.24pt">
                    <v:path arrowok="t" o:connecttype="custom" o:connectlocs="0,2038;0,2476" o:connectangles="0,0"/>
                  </v:shape>
                </v:group>
                <v:group id="Group 256" o:spid="_x0000_s1144" style="position:absolute;left:3642;top:2097;width:2;height:379" coordorigin="3642,2097" coordsize="2,3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">
                  <v:shape id="Freeform 257" o:spid="_x0000_s1145" style="position:absolute;left:3642;top:2097;width:2;height:379;visibility:visible;mso-wrap-style:square;v-text-anchor:top" coordsize="2,3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" path="m,l,379e" filled="f" strokecolor="#f8971d" strokeweight="3.24pt">
                    <v:path arrowok="t" o:connecttype="custom" o:connectlocs="0,2097;0,2476" o:connectangles="0,0"/>
                  </v:shape>
                </v:group>
                <v:group id="Group 258" o:spid="_x0000_s1146" style="position:absolute;left:3538;top:2067;width:208;height:2" coordorigin="3538,2067" coordsize="20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GO7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">
                  <v:shape id="Freeform 259" o:spid="_x0000_s1147" style="position:absolute;left:3538;top:2067;width:208;height:2;visibility:visible;mso-wrap-style:square;v-text-anchor:top" coordsize="20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" path="m,l208,e" filled="f" strokecolor="#f8971d" strokeweight="1.0774mm">
                    <v:path arrowok="t" o:connecttype="custom" o:connectlocs="0,0;208,0" o:connectangles="0,0"/>
                  </v:shape>
                </v:group>
                <v:group id="Group 260" o:spid="_x0000_s1148" style="position:absolute;left:3807;top:2038;width:2;height:438" coordorigin="3807,2038" coordsize="2,4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lhX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">
                  <v:shape id="Freeform 261" o:spid="_x0000_s1149" style="position:absolute;left:3807;top:2038;width:2;height:438;visibility:visible;mso-wrap-style:square;v-text-anchor:top" coordsize="2,4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" path="m,l,438e" filled="f" strokecolor="#f8971d" strokeweight="3.24pt">
                    <v:path arrowok="t" o:connecttype="custom" o:connectlocs="0,2038;0,2476" o:connectangles="0,0"/>
                  </v:shape>
                </v:group>
                <v:group id="Group 262" o:spid="_x0000_s1150" style="position:absolute;left:4189;top:2097;width:2;height:379" coordorigin="4189,2097" coordsize="2,3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">
                  <v:shape id="Freeform 263" o:spid="_x0000_s1151" style="position:absolute;left:4189;top:2097;width:2;height:379;visibility:visible;mso-wrap-style:square;v-text-anchor:top" coordsize="2,3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" path="m,l,379e" filled="f" strokecolor="#f8971d" strokeweight="3.24pt">
                    <v:path arrowok="t" o:connecttype="custom" o:connectlocs="0,2097;0,2476" o:connectangles="0,0"/>
                  </v:shape>
                </v:group>
                <v:group id="Group 264" o:spid="_x0000_s1152" style="position:absolute;left:4084;top:2067;width:208;height:2" coordorigin="4084,2067" coordsize="20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">
                  <v:shape id="Freeform 265" o:spid="_x0000_s1153" style="position:absolute;left:4084;top:2067;width:208;height:2;visibility:visible;mso-wrap-style:square;v-text-anchor:top" coordsize="20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" path="m,l209,e" filled="f" strokecolor="#f8971d" strokeweight="1.0774mm">
                    <v:path arrowok="t" o:connecttype="custom" o:connectlocs="0,0;209,0" o:connectangles="0,0"/>
                  </v:shape>
                </v:group>
                <v:group id="Group 266" o:spid="_x0000_s1154" style="position:absolute;left:4354;top:2038;width:2;height:438" coordorigin="4354,2038" coordsize="2,4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">
                  <v:shape id="Freeform 267" o:spid="_x0000_s1155" style="position:absolute;left:4354;top:2038;width:2;height:438;visibility:visible;mso-wrap-style:square;v-text-anchor:top" coordsize="2,4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" path="m,l,438e" filled="f" strokecolor="#f8971d" strokeweight="1.1434mm">
                    <v:path arrowok="t" o:connecttype="custom" o:connectlocs="0,2038;0,2476" o:connectangles="0,0"/>
                  </v:shape>
                </v:group>
                <v:group id="Group 268" o:spid="_x0000_s1156" style="position:absolute;left:4424;top:2038;width:235;height:438" coordorigin="4424,2038" coordsize="235,4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">
                  <v:shape id="Freeform 269" o:spid="_x0000_s1157" style="position:absolute;left:4424;top:2038;width:235;height:438;visibility:visible;mso-wrap-style:square;v-text-anchor:top" coordsize="235,4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" path="m67,l,,90,438r55,l172,306r-55,l67,xe" fillcolor="#f8971d" stroked="f">
                    <v:path arrowok="t" o:connecttype="custom" o:connectlocs="67,2038;0,2038;90,2476;145,2476;172,2344;117,2344;67,2038" o:connectangles="0,0,0,0,0,0,0"/>
                  </v:shape>
                  <v:shape id="Freeform 270" o:spid="_x0000_s1158" style="position:absolute;left:4424;top:2038;width:235;height:438;visibility:visible;mso-wrap-style:square;v-text-anchor:top" coordsize="235,4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" path="m235,l168,,118,306r54,l235,xe" fillcolor="#f8971d" stroked="f">
                    <v:path arrowok="t" o:connecttype="custom" o:connectlocs="235,2038;168,2038;118,2344;172,2344;235,2038" o:connectangles="0,0,0,0,0"/>
                  </v:shape>
                </v:group>
                <v:group id="Group 271" o:spid="_x0000_s1159" style="position:absolute;left:4697;top:2445;width:187;height:2" coordorigin="4697,2445" coordsize="1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">
                  <v:shape id="Freeform 272" o:spid="_x0000_s1160" style="position:absolute;left:4697;top:2445;width:187;height:2;visibility:visible;mso-wrap-style:square;v-text-anchor:top" coordsize="1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" path="m,l187,e" filled="f" strokecolor="#f8971d" strokeweight="3.2pt">
                    <v:path arrowok="t" o:connecttype="custom" o:connectlocs="0,0;187,0" o:connectangles="0,0"/>
                  </v:shape>
                </v:group>
                <v:group id="Group 273" o:spid="_x0000_s1161" style="position:absolute;left:4728;top:2098;width:2;height:316" coordorigin="4728,2098" coordsize="2,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">
                  <v:shape id="Freeform 274" o:spid="_x0000_s1162" style="position:absolute;left:4728;top:2098;width:2;height:316;visibility:visible;mso-wrap-style:square;v-text-anchor:top" coordsize="2,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" path="m,l,316e" filled="f" strokecolor="#f8971d" strokeweight="3.24pt">
                    <v:path arrowok="t" o:connecttype="custom" o:connectlocs="0,2098;0,2414" o:connectangles="0,0"/>
                  </v:shape>
                </v:group>
                <v:group id="Group 275" o:spid="_x0000_s1163" style="position:absolute;left:4697;top:2255;width:171;height:2" coordorigin="4697,2255" coordsize="17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">
                  <v:shape id="Freeform 276" o:spid="_x0000_s1164" style="position:absolute;left:4697;top:2255;width:171;height:2;visibility:visible;mso-wrap-style:square;v-text-anchor:top" coordsize="17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" path="m,l171,e" filled="f" strokecolor="#f8971d" strokeweight="3pt">
                    <v:path arrowok="t" o:connecttype="custom" o:connectlocs="0,0;171,0" o:connectangles="0,0"/>
                  </v:shape>
                </v:group>
                <v:group id="Group 277" o:spid="_x0000_s1165" style="position:absolute;left:4697;top:2068;width:187;height:2" coordorigin="4697,2068" coordsize="1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">
                  <v:shape id="Freeform 278" o:spid="_x0000_s1166" style="position:absolute;left:4697;top:2068;width:187;height:2;visibility:visible;mso-wrap-style:square;v-text-anchor:top" coordsize="1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" path="m,l187,e" filled="f" strokecolor="#f8971d" strokeweight="3.1pt">
                    <v:path arrowok="t" o:connecttype="custom" o:connectlocs="0,0;187,0" o:connectangles="0,0"/>
                  </v:shape>
                </v:group>
                <v:group id="Group 279" o:spid="_x0000_s1167" style="position:absolute;left:3871;top:2038;width:248;height:438" coordorigin="3871,2038" coordsize="248,4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">
                  <v:shape id="Freeform 280" o:spid="_x0000_s1168" style="position:absolute;left:3871;top:2038;width:248;height:438;visibility:visible;mso-wrap-style:square;v-text-anchor:top" coordsize="248,4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" path="m150,l98,,,438r63,l81,344r146,l214,285r-122,l123,126r55,l150,xe" fillcolor="#f8971d" stroked="f">
                    <v:path arrowok="t" o:connecttype="custom" o:connectlocs="150,2038;98,2038;0,2476;63,2476;81,2382;227,2382;214,2323;92,2323;123,2164;178,2164;150,2038" o:connectangles="0,0,0,0,0,0,0,0,0,0,0"/>
                  </v:shape>
                  <v:shape id="Freeform 281" o:spid="_x0000_s1169" style="position:absolute;left:3871;top:2038;width:248;height:438;visibility:visible;mso-wrap-style:square;v-text-anchor:top" coordsize="248,4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" path="m227,344r-60,l185,438r63,l227,344xe" fillcolor="#f8971d" stroked="f">
                    <v:path arrowok="t" o:connecttype="custom" o:connectlocs="227,2382;167,2382;185,2476;248,2476;227,2382" o:connectangles="0,0,0,0,0"/>
                  </v:shape>
                  <v:shape id="Freeform 282" o:spid="_x0000_s1170" style="position:absolute;left:3871;top:2038;width:248;height:438;visibility:visible;mso-wrap-style:square;v-text-anchor:top" coordsize="248,4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" path="m178,126r-54,l155,285r59,l178,126xe" fillcolor="#f8971d" stroked="f">
                    <v:path arrowok="t" o:connecttype="custom" o:connectlocs="178,2164;124,2164;155,2323;214,2323;178,2164" o:connectangles="0,0,0,0,0"/>
                  </v:shape>
                </v:group>
                <v:group id="Group 283" o:spid="_x0000_s1171" style="position:absolute;left:3047;top:993;width:210;height:445" coordorigin="3047,993" coordsize="210,4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">
                  <v:shape id="Freeform 284" o:spid="_x0000_s1172" style="position:absolute;left:3047;top:993;width:210;height:445;visibility:visible;mso-wrap-style:square;v-text-anchor:top" coordsize="210,4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" path="m94,l37,23,2,80,,129,1,362r32,56l92,444r23,1l135,441r53,-34l201,383r-98,l83,378,68,363,62,339r,-236l69,80,85,67r21,-4l202,63r-1,-2l159,15,117,2,94,xe" fillcolor="#f8971d" stroked="f">
                    <v:path arrowok="t" o:connecttype="custom" o:connectlocs="94,993;37,1016;2,1073;0,1122;1,1355;33,1411;92,1437;115,1438;135,1434;188,1400;201,1376;103,1376;83,1371;68,1356;62,1332;62,1096;69,1073;85,1060;106,1056;202,1056;201,1054;159,1008;117,995;94,993" o:connectangles="0,0,0,0,0,0,0,0,0,0,0,0,0,0,0,0,0,0,0,0,0,0,0,0"/>
                  </v:shape>
                  <v:shape id="Freeform 285" o:spid="_x0000_s1173" style="position:absolute;left:3047;top:993;width:210;height:445;visibility:visible;mso-wrap-style:square;v-text-anchor:top" coordsize="210,4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" path="m210,201r-113,l97,256r50,l147,342r-7,23l125,379r-22,4l201,383r6,-18l210,339r,-138xe" fillcolor="#f8971d" stroked="f">
                    <v:path arrowok="t" o:connecttype="custom" o:connectlocs="210,1194;97,1194;97,1249;147,1249;147,1335;140,1358;125,1372;103,1376;201,1376;207,1358;210,1332;210,1194" o:connectangles="0,0,0,0,0,0,0,0,0,0,0,0"/>
                  </v:shape>
                  <v:shape id="Freeform 286" o:spid="_x0000_s1174" style="position:absolute;left:3047;top:993;width:210;height:445;visibility:visible;mso-wrap-style:square;v-text-anchor:top" coordsize="210,4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" path="m202,63r-96,l127,68r15,15l147,107r,22l210,129,208,84,202,63xe" fillcolor="#f8971d" stroked="f">
                    <v:path arrowok="t" o:connecttype="custom" o:connectlocs="202,1056;106,1056;127,1061;142,1076;147,1100;147,1122;210,1122;208,1077;202,1056" o:connectangles="0,0,0,0,0,0,0,0,0"/>
                  </v:shape>
                </v:group>
                <v:group id="Group 287" o:spid="_x0000_s1175" style="position:absolute;left:3312;top:1403;width:168;height:2" coordorigin="3312,1403" coordsize="16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">
                  <v:shape id="Freeform 288" o:spid="_x0000_s1176" style="position:absolute;left:3312;top:1403;width:168;height:2;visibility:visible;mso-wrap-style:square;v-text-anchor:top" coordsize="16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" path="m,l168,e" filled="f" strokecolor="#f8971d" strokeweight="3.2pt">
                    <v:path arrowok="t" o:connecttype="custom" o:connectlocs="0,0;168,0" o:connectangles="0,0"/>
                  </v:shape>
                </v:group>
                <v:group id="Group 289" o:spid="_x0000_s1177" style="position:absolute;left:3344;top:996;width:2;height:376" coordorigin="3344,996" coordsize="2,3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">
                  <v:shape id="Freeform 290" o:spid="_x0000_s1178" style="position:absolute;left:3344;top:996;width:2;height:376;visibility:visible;mso-wrap-style:square;v-text-anchor:top" coordsize="2,3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" path="m,l,376e" filled="f" strokecolor="#f8971d" strokeweight="1.1434mm">
                    <v:path arrowok="t" o:connecttype="custom" o:connectlocs="0,996;0,1372" o:connectangles="0,0"/>
                  </v:shape>
                </v:group>
                <v:group id="Group 291" o:spid="_x0000_s1179" style="position:absolute;left:3503;top:993;width:211;height:445" coordorigin="3503,993" coordsize="211,4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">
                  <v:shape id="Freeform 292" o:spid="_x0000_s1180" style="position:absolute;left:3503;top:993;width:211;height:445;visibility:visible;mso-wrap-style:square;v-text-anchor:top" coordsize="211,4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" path="m95,l37,23,3,80,,107,2,362r32,56l93,444r23,1l136,441r52,-34l202,383r-99,l83,378,68,363,63,339r,-236l70,80,85,67r22,-4l202,63r,-2l159,15,118,2,95,xe" fillcolor="#f8971d" stroked="f">
                    <v:path arrowok="t" o:connecttype="custom" o:connectlocs="95,993;37,1016;3,1073;0,1100;2,1355;34,1411;93,1437;116,1438;136,1434;188,1400;202,1376;103,1376;83,1371;68,1356;63,1332;63,1096;70,1073;85,1060;107,1056;202,1056;202,1054;159,1008;118,995;95,993" o:connectangles="0,0,0,0,0,0,0,0,0,0,0,0,0,0,0,0,0,0,0,0,0,0,0,0"/>
                  </v:shape>
                  <v:shape id="Freeform 293" o:spid="_x0000_s1181" style="position:absolute;left:3503;top:993;width:211;height:445;visibility:visible;mso-wrap-style:square;v-text-anchor:top" coordsize="211,4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" path="m202,63r-95,l127,68r15,15l148,107r-1,235l141,365r-16,14l103,383r99,l208,365r2,-26l208,84,202,63xe" fillcolor="#f8971d" stroked="f">
                    <v:path arrowok="t" o:connecttype="custom" o:connectlocs="202,1056;107,1056;127,1061;142,1076;148,1100;147,1335;141,1358;125,1372;103,1376;202,1376;208,1358;210,1332;208,1077;202,1056" o:connectangles="0,0,0,0,0,0,0,0,0,0,0,0,0,0"/>
                  </v:shape>
                </v:group>
                <v:group id="Group 294" o:spid="_x0000_s1182" style="position:absolute;left:3769;top:996;width:203;height:439" coordorigin="3769,996" coordsize="203,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">
                  <v:shape id="Freeform 295" o:spid="_x0000_s1183" style="position:absolute;left:3769;top:996;width:203;height:439;visibility:visible;mso-wrap-style:square;v-text-anchor:top" coordsize="203,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" path="m92,l,,,439r96,l163,419r31,-43l63,376r,-140l192,236r-2,-5l181,215,170,202r14,-13l190,180r-127,l63,60r130,l190,53,179,36,164,21,144,10,120,3,92,xe" fillcolor="#f8971d" stroked="f">
                    <v:path arrowok="t" o:connecttype="custom" o:connectlocs="92,996;0,996;0,1435;96,1435;163,1415;194,1372;63,1372;63,1232;192,1232;190,1227;181,1211;170,1198;184,1185;190,1176;63,1176;63,1056;193,1056;190,1049;179,1032;164,1017;144,1006;120,999;92,996" o:connectangles="0,0,0,0,0,0,0,0,0,0,0,0,0,0,0,0,0,0,0,0,0,0,0"/>
                  </v:shape>
                  <v:shape id="Freeform 296" o:spid="_x0000_s1184" style="position:absolute;left:3769;top:996;width:203;height:439;visibility:visible;mso-wrap-style:square;v-text-anchor:top" coordsize="203,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" path="m192,236r-129,l112,238r16,9l138,263r5,23l144,318r-3,24l133,360r-16,12l90,376r104,l197,368r5,-23l203,320r-1,-49l197,249r-5,-13xe" fillcolor="#f8971d" stroked="f">
                    <v:path arrowok="t" o:connecttype="custom" o:connectlocs="192,1232;63,1232;112,1234;128,1243;138,1259;143,1282;144,1314;141,1338;133,1356;117,1368;90,1372;194,1372;197,1364;202,1341;203,1316;202,1267;197,1245;192,1232" o:connectangles="0,0,0,0,0,0,0,0,0,0,0,0,0,0,0,0,0,0"/>
                  </v:shape>
                  <v:shape id="Freeform 297" o:spid="_x0000_s1185" style="position:absolute;left:3769;top:996;width:203;height:439;visibility:visible;mso-wrap-style:square;v-text-anchor:top" coordsize="203,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" path="m193,60l63,60r29,l116,64r17,12l141,95r3,26l141,146r-8,19l117,176r-26,4l190,180r5,-6l201,154r2,-27l202,93,198,72,193,60xe" fillcolor="#f8971d" stroked="f">
                    <v:path arrowok="t" o:connecttype="custom" o:connectlocs="193,1056;63,1056;92,1056;116,1060;133,1072;141,1091;144,1117;141,1142;133,1161;117,1172;91,1176;190,1176;195,1170;201,1150;203,1123;202,1089;198,1068;193,1056" o:connectangles="0,0,0,0,0,0,0,0,0,0,0,0,0,0,0,0,0,0"/>
                  </v:shape>
                </v:group>
                <v:group id="Group 298" o:spid="_x0000_s1186" style="position:absolute;left:3989;top:996;width:248;height:439" coordorigin="3989,996" coordsize="248,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">
                  <v:shape id="Freeform 299" o:spid="_x0000_s1187" style="position:absolute;left:3989;top:996;width:248;height:439;visibility:visible;mso-wrap-style:square;v-text-anchor:top" coordsize="248,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" path="m150,l98,,,439r63,l81,345r146,l214,286r-121,l123,127r56,l150,xe" fillcolor="#f8971d" stroked="f">
                    <v:path arrowok="t" o:connecttype="custom" o:connectlocs="150,996;98,996;0,1435;63,1435;81,1341;227,1341;214,1282;93,1282;123,1123;179,1123;150,996" o:connectangles="0,0,0,0,0,0,0,0,0,0,0"/>
                  </v:shape>
                  <v:shape id="Freeform 300" o:spid="_x0000_s1188" style="position:absolute;left:3989;top:996;width:248;height:439;visibility:visible;mso-wrap-style:square;v-text-anchor:top" coordsize="248,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" path="m227,345r-60,l186,439r62,l227,345xe" fillcolor="#f8971d" stroked="f">
                    <v:path arrowok="t" o:connecttype="custom" o:connectlocs="227,1341;167,1341;186,1435;248,1435;227,1341" o:connectangles="0,0,0,0,0"/>
                  </v:shape>
                  <v:shape id="Freeform 301" o:spid="_x0000_s1189" style="position:absolute;left:3989;top:996;width:248;height:439;visibility:visible;mso-wrap-style:square;v-text-anchor:top" coordsize="248,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" path="m179,127r-54,l155,286r59,l179,127xe" fillcolor="#f8971d" stroked="f">
                    <v:path arrowok="t" o:connecttype="custom" o:connectlocs="179,1123;125,1123;155,1282;214,1282;179,1123" o:connectangles="0,0,0,0,0"/>
                  </v:shape>
                </v:group>
                <v:group id="Group 302" o:spid="_x0000_s1190" style="position:absolute;left:4268;top:1403;width:187;height:2" coordorigin="4268,1403" coordsize="1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">
                  <v:shape id="Freeform 303" o:spid="_x0000_s1191" style="position:absolute;left:4268;top:1403;width:187;height:2;visibility:visible;mso-wrap-style:square;v-text-anchor:top" coordsize="1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" path="m,l187,e" filled="f" strokecolor="#f8971d" strokeweight="3.2pt">
                    <v:path arrowok="t" o:connecttype="custom" o:connectlocs="0,0;187,0" o:connectangles="0,0"/>
                  </v:shape>
                </v:group>
                <v:group id="Group 304" o:spid="_x0000_s1192" style="position:absolute;left:4300;top:996;width:2;height:376" coordorigin="4300,996" coordsize="2,3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">
                  <v:shape id="Freeform 305" o:spid="_x0000_s1193" style="position:absolute;left:4300;top:996;width:2;height:376;visibility:visible;mso-wrap-style:square;v-text-anchor:top" coordsize="2,3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" path="m,l,376e" filled="f" strokecolor="#f8971d" strokeweight="1.1437mm">
                    <v:path arrowok="t" o:connecttype="custom" o:connectlocs="0,996;0,1372" o:connectangles="0,0"/>
                  </v:shape>
                </v:group>
                <w10:wrap anchorx="page" anchory="page"/>
              </v:group>
            </w:pict>
          </mc:Fallback>
        </mc:AlternateContent>
      </w:r>
    </w:p>
    <w:p w14:paraId="36C54BCB" w14:textId="77777777" w:rsidR="00E91552" w:rsidRPr="00B51742" w:rsidRDefault="00E91552">
      <w:pPr>
        <w:spacing w:line="200" w:lineRule="exact"/>
        <w:rPr>
          <w:rFonts w:ascii="Arial" w:hAnsi="Arial" w:cs="Arial"/>
          <w:sz w:val="20"/>
          <w:szCs w:val="20"/>
          <w:lang w:val="pt-PT"/>
        </w:rPr>
      </w:pPr>
    </w:p>
    <w:p w14:paraId="49F97287" w14:textId="77777777" w:rsidR="00E91552" w:rsidRPr="00B51742" w:rsidRDefault="00E91552">
      <w:pPr>
        <w:spacing w:line="200" w:lineRule="exact"/>
        <w:rPr>
          <w:rFonts w:ascii="Arial" w:hAnsi="Arial" w:cs="Arial"/>
          <w:sz w:val="20"/>
          <w:szCs w:val="20"/>
          <w:lang w:val="pt-PT"/>
        </w:rPr>
      </w:pPr>
    </w:p>
    <w:p w14:paraId="01AB7F56" w14:textId="77777777" w:rsidR="00E91552" w:rsidRPr="00B51742" w:rsidRDefault="00E91552">
      <w:pPr>
        <w:spacing w:line="200" w:lineRule="exact"/>
        <w:rPr>
          <w:rFonts w:ascii="Arial" w:hAnsi="Arial" w:cs="Arial"/>
          <w:sz w:val="20"/>
          <w:szCs w:val="20"/>
          <w:lang w:val="pt-PT"/>
        </w:rPr>
      </w:pPr>
    </w:p>
    <w:p w14:paraId="2B40B500" w14:textId="77777777" w:rsidR="00E91552" w:rsidRPr="00B51742" w:rsidRDefault="00E91552">
      <w:pPr>
        <w:spacing w:line="200" w:lineRule="exact"/>
        <w:rPr>
          <w:rFonts w:ascii="Arial" w:hAnsi="Arial" w:cs="Arial"/>
          <w:sz w:val="20"/>
          <w:szCs w:val="20"/>
          <w:lang w:val="pt-PT"/>
        </w:rPr>
      </w:pPr>
    </w:p>
    <w:p w14:paraId="6C6C81AA" w14:textId="77777777" w:rsidR="00E91552" w:rsidRPr="00B51742" w:rsidRDefault="00E91552">
      <w:pPr>
        <w:spacing w:line="200" w:lineRule="exact"/>
        <w:rPr>
          <w:rFonts w:ascii="Arial" w:hAnsi="Arial" w:cs="Arial"/>
          <w:sz w:val="20"/>
          <w:szCs w:val="20"/>
          <w:lang w:val="pt-PT"/>
        </w:rPr>
      </w:pPr>
    </w:p>
    <w:p w14:paraId="19B73E3D" w14:textId="77777777" w:rsidR="00E91552" w:rsidRPr="00B51742" w:rsidRDefault="00E91552">
      <w:pPr>
        <w:spacing w:line="200" w:lineRule="exact"/>
        <w:rPr>
          <w:rFonts w:ascii="Arial" w:hAnsi="Arial" w:cs="Arial"/>
          <w:sz w:val="20"/>
          <w:szCs w:val="20"/>
          <w:lang w:val="pt-PT"/>
        </w:rPr>
      </w:pPr>
    </w:p>
    <w:p w14:paraId="25DB57CB" w14:textId="77777777" w:rsidR="00E91552" w:rsidRPr="00B51742" w:rsidRDefault="00E91552">
      <w:pPr>
        <w:spacing w:line="200" w:lineRule="exact"/>
        <w:rPr>
          <w:rFonts w:ascii="Arial" w:hAnsi="Arial" w:cs="Arial"/>
          <w:sz w:val="20"/>
          <w:szCs w:val="20"/>
          <w:lang w:val="pt-PT"/>
        </w:rPr>
      </w:pPr>
    </w:p>
    <w:p w14:paraId="6AC3D1F9" w14:textId="77777777" w:rsidR="00E91552" w:rsidRPr="00B51742" w:rsidRDefault="00E91552">
      <w:pPr>
        <w:spacing w:line="200" w:lineRule="exact"/>
        <w:rPr>
          <w:rFonts w:ascii="Arial" w:hAnsi="Arial" w:cs="Arial"/>
          <w:sz w:val="20"/>
          <w:szCs w:val="20"/>
          <w:lang w:val="pt-PT"/>
        </w:rPr>
      </w:pPr>
    </w:p>
    <w:p w14:paraId="755B2561" w14:textId="77777777" w:rsidR="00E91552" w:rsidRPr="00B51742" w:rsidRDefault="00E91552">
      <w:pPr>
        <w:spacing w:line="200" w:lineRule="exact"/>
        <w:rPr>
          <w:rFonts w:ascii="Arial" w:hAnsi="Arial" w:cs="Arial"/>
          <w:sz w:val="20"/>
          <w:szCs w:val="20"/>
          <w:lang w:val="pt-PT"/>
        </w:rPr>
      </w:pPr>
    </w:p>
    <w:p w14:paraId="44B5F7F8" w14:textId="77777777" w:rsidR="00E91552" w:rsidRPr="00B51742" w:rsidRDefault="00E91552">
      <w:pPr>
        <w:spacing w:line="200" w:lineRule="exact"/>
        <w:rPr>
          <w:rFonts w:ascii="Arial" w:hAnsi="Arial" w:cs="Arial"/>
          <w:sz w:val="20"/>
          <w:szCs w:val="20"/>
          <w:lang w:val="pt-PT"/>
        </w:rPr>
      </w:pPr>
    </w:p>
    <w:p w14:paraId="13F6B725" w14:textId="77777777" w:rsidR="00E91552" w:rsidRPr="00B51742" w:rsidRDefault="00E91552">
      <w:pPr>
        <w:spacing w:line="200" w:lineRule="exact"/>
        <w:rPr>
          <w:rFonts w:ascii="Arial" w:hAnsi="Arial" w:cs="Arial"/>
          <w:sz w:val="20"/>
          <w:szCs w:val="20"/>
          <w:lang w:val="pt-PT"/>
        </w:rPr>
      </w:pPr>
    </w:p>
    <w:p w14:paraId="7ADCB5F1" w14:textId="77777777" w:rsidR="00E91552" w:rsidRPr="00B51742" w:rsidRDefault="00E91552">
      <w:pPr>
        <w:spacing w:line="200" w:lineRule="exact"/>
        <w:rPr>
          <w:rFonts w:ascii="Arial" w:hAnsi="Arial" w:cs="Arial"/>
          <w:sz w:val="20"/>
          <w:szCs w:val="20"/>
          <w:lang w:val="pt-PT"/>
        </w:rPr>
      </w:pPr>
    </w:p>
    <w:p w14:paraId="003CE4E7" w14:textId="77777777" w:rsidR="00E91552" w:rsidRPr="00B51742" w:rsidRDefault="00E91552">
      <w:pPr>
        <w:spacing w:line="200" w:lineRule="exact"/>
        <w:rPr>
          <w:rFonts w:ascii="Arial" w:hAnsi="Arial" w:cs="Arial"/>
          <w:sz w:val="20"/>
          <w:szCs w:val="20"/>
          <w:lang w:val="pt-PT"/>
        </w:rPr>
      </w:pPr>
    </w:p>
    <w:p w14:paraId="3B261942" w14:textId="77777777" w:rsidR="00E91552" w:rsidRPr="00B51742" w:rsidRDefault="00E91552">
      <w:pPr>
        <w:spacing w:line="200" w:lineRule="exact"/>
        <w:rPr>
          <w:rFonts w:ascii="Arial" w:hAnsi="Arial" w:cs="Arial"/>
          <w:sz w:val="20"/>
          <w:szCs w:val="20"/>
          <w:lang w:val="pt-PT"/>
        </w:rPr>
      </w:pPr>
    </w:p>
    <w:p w14:paraId="3FA3BA51" w14:textId="77777777" w:rsidR="00E91552" w:rsidRPr="00B51742" w:rsidRDefault="00E91552">
      <w:pPr>
        <w:spacing w:line="200" w:lineRule="exact"/>
        <w:rPr>
          <w:rFonts w:ascii="Arial" w:hAnsi="Arial" w:cs="Arial"/>
          <w:sz w:val="20"/>
          <w:szCs w:val="20"/>
          <w:lang w:val="pt-PT"/>
        </w:rPr>
      </w:pPr>
    </w:p>
    <w:p w14:paraId="072F8647" w14:textId="77777777" w:rsidR="00E91552" w:rsidRPr="00B51742" w:rsidRDefault="00E91552">
      <w:pPr>
        <w:spacing w:line="200" w:lineRule="exact"/>
        <w:rPr>
          <w:rFonts w:ascii="Arial" w:hAnsi="Arial" w:cs="Arial"/>
          <w:sz w:val="20"/>
          <w:szCs w:val="20"/>
          <w:lang w:val="pt-PT"/>
        </w:rPr>
      </w:pPr>
    </w:p>
    <w:p w14:paraId="453F04E5" w14:textId="77777777" w:rsidR="00E91552" w:rsidRPr="00B51742" w:rsidRDefault="00E91552">
      <w:pPr>
        <w:spacing w:line="200" w:lineRule="exact"/>
        <w:rPr>
          <w:rFonts w:ascii="Arial" w:hAnsi="Arial" w:cs="Arial"/>
          <w:sz w:val="20"/>
          <w:szCs w:val="20"/>
          <w:lang w:val="pt-PT"/>
        </w:rPr>
      </w:pPr>
    </w:p>
    <w:p w14:paraId="1DAB9A63" w14:textId="77777777" w:rsidR="00E91552" w:rsidRPr="00B51742" w:rsidRDefault="00E91552">
      <w:pPr>
        <w:spacing w:line="200" w:lineRule="exact"/>
        <w:rPr>
          <w:rFonts w:ascii="Arial" w:hAnsi="Arial" w:cs="Arial"/>
          <w:sz w:val="20"/>
          <w:szCs w:val="20"/>
          <w:lang w:val="pt-PT"/>
        </w:rPr>
      </w:pPr>
    </w:p>
    <w:p w14:paraId="5B4E8F98" w14:textId="77777777" w:rsidR="00E91552" w:rsidRPr="00B51742" w:rsidRDefault="00E91552">
      <w:pPr>
        <w:spacing w:line="200" w:lineRule="exact"/>
        <w:rPr>
          <w:rFonts w:ascii="Arial" w:hAnsi="Arial" w:cs="Arial"/>
          <w:sz w:val="20"/>
          <w:szCs w:val="20"/>
          <w:lang w:val="pt-PT"/>
        </w:rPr>
      </w:pPr>
    </w:p>
    <w:p w14:paraId="6FE7ACEE" w14:textId="77777777" w:rsidR="00E91552" w:rsidRPr="00B51742" w:rsidRDefault="00E91552">
      <w:pPr>
        <w:spacing w:line="200" w:lineRule="exact"/>
        <w:rPr>
          <w:rFonts w:ascii="Arial" w:hAnsi="Arial" w:cs="Arial"/>
          <w:sz w:val="20"/>
          <w:szCs w:val="20"/>
          <w:lang w:val="pt-PT"/>
        </w:rPr>
      </w:pPr>
    </w:p>
    <w:p w14:paraId="25E22A30" w14:textId="77777777" w:rsidR="00E91552" w:rsidRPr="00B51742" w:rsidRDefault="00E91552">
      <w:pPr>
        <w:spacing w:line="200" w:lineRule="exact"/>
        <w:rPr>
          <w:rFonts w:ascii="Arial" w:hAnsi="Arial" w:cs="Arial"/>
          <w:sz w:val="20"/>
          <w:szCs w:val="20"/>
          <w:lang w:val="pt-PT"/>
        </w:rPr>
      </w:pPr>
    </w:p>
    <w:p w14:paraId="70793380" w14:textId="77777777" w:rsidR="00E91552" w:rsidRPr="00B51742" w:rsidRDefault="00E91552">
      <w:pPr>
        <w:spacing w:line="200" w:lineRule="exact"/>
        <w:rPr>
          <w:rFonts w:ascii="Arial" w:hAnsi="Arial" w:cs="Arial"/>
          <w:sz w:val="20"/>
          <w:szCs w:val="20"/>
          <w:lang w:val="pt-PT"/>
        </w:rPr>
      </w:pPr>
    </w:p>
    <w:p w14:paraId="74B99AF3" w14:textId="77777777" w:rsidR="00E91552" w:rsidRPr="00B51742" w:rsidRDefault="00E91552">
      <w:pPr>
        <w:spacing w:line="200" w:lineRule="exact"/>
        <w:rPr>
          <w:rFonts w:ascii="Arial" w:hAnsi="Arial" w:cs="Arial"/>
          <w:sz w:val="20"/>
          <w:szCs w:val="20"/>
          <w:lang w:val="pt-PT"/>
        </w:rPr>
      </w:pPr>
    </w:p>
    <w:p w14:paraId="0F7A5A63" w14:textId="77777777" w:rsidR="00E91552" w:rsidRPr="00B51742" w:rsidRDefault="00E91552">
      <w:pPr>
        <w:spacing w:line="200" w:lineRule="exact"/>
        <w:rPr>
          <w:rFonts w:ascii="Arial" w:hAnsi="Arial" w:cs="Arial"/>
          <w:sz w:val="20"/>
          <w:szCs w:val="20"/>
          <w:lang w:val="pt-PT"/>
        </w:rPr>
      </w:pPr>
    </w:p>
    <w:p w14:paraId="63EA300D" w14:textId="77777777" w:rsidR="00E91552" w:rsidRPr="00B51742" w:rsidRDefault="00E91552">
      <w:pPr>
        <w:spacing w:line="200" w:lineRule="exact"/>
        <w:rPr>
          <w:rFonts w:ascii="Arial" w:hAnsi="Arial" w:cs="Arial"/>
          <w:sz w:val="20"/>
          <w:szCs w:val="20"/>
          <w:lang w:val="pt-PT"/>
        </w:rPr>
      </w:pPr>
    </w:p>
    <w:p w14:paraId="2A424362" w14:textId="77777777" w:rsidR="00E91552" w:rsidRPr="00B51742" w:rsidRDefault="00E91552">
      <w:pPr>
        <w:spacing w:line="200" w:lineRule="exact"/>
        <w:rPr>
          <w:rFonts w:ascii="Arial" w:hAnsi="Arial" w:cs="Arial"/>
          <w:sz w:val="20"/>
          <w:szCs w:val="20"/>
          <w:lang w:val="pt-PT"/>
        </w:rPr>
      </w:pPr>
    </w:p>
    <w:p w14:paraId="4B1FC637" w14:textId="247C9ECA" w:rsidR="00E91552" w:rsidRPr="00B51742" w:rsidRDefault="00BE1C6F">
      <w:pPr>
        <w:spacing w:before="22" w:line="251" w:lineRule="auto"/>
        <w:ind w:left="1441" w:right="117"/>
        <w:rPr>
          <w:rFonts w:ascii="Arial" w:eastAsia="Arial" w:hAnsi="Arial" w:cs="Arial"/>
          <w:sz w:val="65"/>
          <w:szCs w:val="65"/>
          <w:lang w:val="pt-PT"/>
        </w:rPr>
      </w:pPr>
      <w:r w:rsidRPr="00B51742">
        <w:rPr>
          <w:rFonts w:ascii="Arial" w:eastAsia="Arial" w:hAnsi="Arial" w:cs="Arial"/>
          <w:b/>
          <w:bCs/>
          <w:color w:val="054DBC"/>
          <w:spacing w:val="-23"/>
          <w:w w:val="90"/>
          <w:sz w:val="65"/>
          <w:szCs w:val="65"/>
          <w:lang w:val="pt-PT"/>
        </w:rPr>
        <w:t xml:space="preserve">FORMULÁRIO DE PEDIDO </w:t>
      </w:r>
      <w:r>
        <w:rPr>
          <w:rFonts w:ascii="Arial" w:eastAsia="Arial" w:hAnsi="Arial" w:cs="Arial"/>
          <w:b/>
          <w:bCs/>
          <w:color w:val="054DBC"/>
          <w:spacing w:val="-23"/>
          <w:w w:val="90"/>
          <w:sz w:val="65"/>
          <w:szCs w:val="65"/>
          <w:lang w:val="pt-PT"/>
        </w:rPr>
        <w:t xml:space="preserve">DA </w:t>
      </w:r>
      <w:r w:rsidR="00B409A2" w:rsidRPr="00B51742">
        <w:rPr>
          <w:rFonts w:ascii="Arial" w:eastAsia="Arial" w:hAnsi="Arial" w:cs="Arial"/>
          <w:b/>
          <w:bCs/>
          <w:color w:val="054DBC"/>
          <w:spacing w:val="-23"/>
          <w:w w:val="90"/>
          <w:sz w:val="65"/>
          <w:szCs w:val="65"/>
          <w:lang w:val="pt-PT"/>
        </w:rPr>
        <w:t>NOV</w:t>
      </w:r>
      <w:r w:rsidR="009767C7" w:rsidRPr="00B51742">
        <w:rPr>
          <w:rFonts w:ascii="Arial" w:eastAsia="Arial" w:hAnsi="Arial" w:cs="Arial"/>
          <w:b/>
          <w:bCs/>
          <w:color w:val="054DBC"/>
          <w:spacing w:val="-23"/>
          <w:w w:val="90"/>
          <w:sz w:val="65"/>
          <w:szCs w:val="65"/>
          <w:lang w:val="pt-PT"/>
        </w:rPr>
        <w:t>A</w:t>
      </w:r>
      <w:r w:rsidR="007D08AB" w:rsidRPr="00B51742">
        <w:rPr>
          <w:rFonts w:ascii="Arial" w:eastAsia="Arial" w:hAnsi="Arial" w:cs="Arial"/>
          <w:b/>
          <w:bCs/>
          <w:color w:val="054DBC"/>
          <w:spacing w:val="-23"/>
          <w:w w:val="90"/>
          <w:sz w:val="65"/>
          <w:szCs w:val="65"/>
          <w:lang w:val="pt-PT"/>
        </w:rPr>
        <w:t xml:space="preserve"> VACINA ORAL DA POLIOMIELITE</w:t>
      </w:r>
      <w:r w:rsidR="00B409A2" w:rsidRPr="00B51742">
        <w:rPr>
          <w:rFonts w:ascii="Arial" w:eastAsia="Arial" w:hAnsi="Arial" w:cs="Arial"/>
          <w:b/>
          <w:bCs/>
          <w:color w:val="054DBC"/>
          <w:spacing w:val="-23"/>
          <w:w w:val="90"/>
          <w:sz w:val="65"/>
          <w:szCs w:val="65"/>
          <w:lang w:val="pt-PT"/>
        </w:rPr>
        <w:t xml:space="preserve"> </w:t>
      </w:r>
      <w:r w:rsidR="003C5647" w:rsidRPr="00B51742">
        <w:rPr>
          <w:rFonts w:ascii="Arial" w:eastAsia="Arial" w:hAnsi="Arial" w:cs="Arial"/>
          <w:b/>
          <w:bCs/>
          <w:color w:val="054DBC"/>
          <w:spacing w:val="-23"/>
          <w:w w:val="90"/>
          <w:sz w:val="65"/>
          <w:szCs w:val="65"/>
          <w:lang w:val="pt-PT"/>
        </w:rPr>
        <w:t>MONOVALENT</w:t>
      </w:r>
      <w:r w:rsidR="007D08AB" w:rsidRPr="00B51742">
        <w:rPr>
          <w:rFonts w:ascii="Arial" w:eastAsia="Arial" w:hAnsi="Arial" w:cs="Arial"/>
          <w:b/>
          <w:bCs/>
          <w:color w:val="054DBC"/>
          <w:spacing w:val="-23"/>
          <w:w w:val="90"/>
          <w:sz w:val="65"/>
          <w:szCs w:val="65"/>
          <w:lang w:val="pt-PT"/>
        </w:rPr>
        <w:t>E</w:t>
      </w:r>
      <w:r w:rsidR="003C5647" w:rsidRPr="00B51742">
        <w:rPr>
          <w:rFonts w:ascii="Arial" w:eastAsia="Arial" w:hAnsi="Arial" w:cs="Arial"/>
          <w:b/>
          <w:bCs/>
          <w:color w:val="054DBC"/>
          <w:spacing w:val="-23"/>
          <w:w w:val="90"/>
          <w:sz w:val="65"/>
          <w:szCs w:val="65"/>
          <w:lang w:val="pt-PT"/>
        </w:rPr>
        <w:t xml:space="preserve"> </w:t>
      </w:r>
      <w:r w:rsidR="007D08AB" w:rsidRPr="00B51742">
        <w:rPr>
          <w:rFonts w:ascii="Arial" w:eastAsia="Arial" w:hAnsi="Arial" w:cs="Arial"/>
          <w:b/>
          <w:bCs/>
          <w:color w:val="054DBC"/>
          <w:spacing w:val="-23"/>
          <w:w w:val="90"/>
          <w:sz w:val="65"/>
          <w:szCs w:val="65"/>
          <w:lang w:val="pt-PT"/>
        </w:rPr>
        <w:t xml:space="preserve">DO TIPO </w:t>
      </w:r>
      <w:r w:rsidR="00B409A2" w:rsidRPr="00B51742">
        <w:rPr>
          <w:rFonts w:ascii="Arial" w:eastAsia="Arial" w:hAnsi="Arial" w:cs="Arial"/>
          <w:b/>
          <w:bCs/>
          <w:color w:val="054DBC"/>
          <w:spacing w:val="-23"/>
          <w:w w:val="90"/>
          <w:sz w:val="65"/>
          <w:szCs w:val="65"/>
          <w:lang w:val="pt-PT"/>
        </w:rPr>
        <w:t xml:space="preserve">2 </w:t>
      </w:r>
      <w:r w:rsidR="0020005F" w:rsidRPr="00B51742">
        <w:rPr>
          <w:rFonts w:ascii="Arial" w:eastAsia="Arial" w:hAnsi="Arial" w:cs="Arial"/>
          <w:b/>
          <w:bCs/>
          <w:color w:val="054DBC"/>
          <w:spacing w:val="-23"/>
          <w:w w:val="90"/>
          <w:sz w:val="65"/>
          <w:szCs w:val="65"/>
          <w:lang w:val="pt-PT"/>
        </w:rPr>
        <w:t>(</w:t>
      </w:r>
      <w:r w:rsidR="00B409A2" w:rsidRPr="00B51742">
        <w:rPr>
          <w:rFonts w:ascii="Arial" w:eastAsia="Arial" w:hAnsi="Arial" w:cs="Arial"/>
          <w:b/>
          <w:bCs/>
          <w:color w:val="054DBC"/>
          <w:spacing w:val="-23"/>
          <w:w w:val="90"/>
          <w:sz w:val="65"/>
          <w:szCs w:val="65"/>
          <w:lang w:val="pt-PT"/>
        </w:rPr>
        <w:t>n</w:t>
      </w:r>
      <w:r w:rsidR="007D08AB" w:rsidRPr="00B51742">
        <w:rPr>
          <w:rFonts w:ascii="Arial" w:eastAsia="Arial" w:hAnsi="Arial" w:cs="Arial"/>
          <w:b/>
          <w:bCs/>
          <w:color w:val="054DBC"/>
          <w:spacing w:val="-23"/>
          <w:w w:val="90"/>
          <w:sz w:val="65"/>
          <w:szCs w:val="65"/>
          <w:lang w:val="pt-PT"/>
        </w:rPr>
        <w:t>VOP</w:t>
      </w:r>
      <w:r w:rsidR="00B409A2" w:rsidRPr="00B51742">
        <w:rPr>
          <w:rFonts w:ascii="Arial" w:eastAsia="Arial" w:hAnsi="Arial" w:cs="Arial"/>
          <w:b/>
          <w:bCs/>
          <w:color w:val="054DBC"/>
          <w:spacing w:val="-23"/>
          <w:w w:val="90"/>
          <w:sz w:val="65"/>
          <w:szCs w:val="65"/>
          <w:lang w:val="pt-PT"/>
        </w:rPr>
        <w:t>2</w:t>
      </w:r>
      <w:r w:rsidR="0020005F" w:rsidRPr="00B51742">
        <w:rPr>
          <w:rFonts w:ascii="Arial" w:eastAsia="Arial" w:hAnsi="Arial" w:cs="Arial"/>
          <w:b/>
          <w:bCs/>
          <w:color w:val="054DBC"/>
          <w:spacing w:val="-23"/>
          <w:w w:val="90"/>
          <w:sz w:val="65"/>
          <w:szCs w:val="65"/>
          <w:lang w:val="pt-PT"/>
        </w:rPr>
        <w:t>)</w:t>
      </w:r>
      <w:r w:rsidR="00111F3F" w:rsidRPr="00B51742">
        <w:rPr>
          <w:rFonts w:ascii="Arial" w:eastAsia="Arial" w:hAnsi="Arial" w:cs="Arial"/>
          <w:b/>
          <w:bCs/>
          <w:color w:val="054DBC"/>
          <w:spacing w:val="-23"/>
          <w:w w:val="90"/>
          <w:sz w:val="65"/>
          <w:szCs w:val="65"/>
          <w:lang w:val="pt-PT"/>
        </w:rPr>
        <w:t xml:space="preserve">: </w:t>
      </w:r>
    </w:p>
    <w:p w14:paraId="1D040DFD" w14:textId="77777777" w:rsidR="00E91552" w:rsidRPr="00B51742" w:rsidRDefault="00E91552">
      <w:pPr>
        <w:spacing w:before="8" w:line="160" w:lineRule="exact"/>
        <w:rPr>
          <w:rFonts w:ascii="Arial" w:hAnsi="Arial" w:cs="Arial"/>
          <w:sz w:val="16"/>
          <w:szCs w:val="16"/>
          <w:lang w:val="pt-PT"/>
        </w:rPr>
      </w:pPr>
    </w:p>
    <w:p w14:paraId="3F996CDD" w14:textId="173C2CB5" w:rsidR="003A1F16" w:rsidRPr="00B51742" w:rsidRDefault="00111F3F" w:rsidP="004B431D">
      <w:pPr>
        <w:spacing w:line="294" w:lineRule="auto"/>
        <w:ind w:left="1468" w:right="383"/>
        <w:rPr>
          <w:rFonts w:ascii="Arial" w:eastAsia="Arial" w:hAnsi="Arial" w:cs="Arial"/>
          <w:color w:val="636466"/>
          <w:spacing w:val="-15"/>
          <w:sz w:val="34"/>
          <w:szCs w:val="34"/>
          <w:lang w:val="pt-PT"/>
        </w:rPr>
      </w:pPr>
      <w:r w:rsidRPr="00B51742">
        <w:rPr>
          <w:rFonts w:ascii="Arial" w:eastAsia="Arial" w:hAnsi="Arial" w:cs="Arial"/>
          <w:color w:val="636466"/>
          <w:spacing w:val="-15"/>
          <w:sz w:val="34"/>
          <w:szCs w:val="34"/>
          <w:lang w:val="pt-PT"/>
        </w:rPr>
        <w:t>para a resposta</w:t>
      </w:r>
      <w:r w:rsidR="000F4A86" w:rsidRPr="00B51742">
        <w:rPr>
          <w:rFonts w:ascii="Arial" w:eastAsia="Arial" w:hAnsi="Arial" w:cs="Arial"/>
          <w:color w:val="636466"/>
          <w:spacing w:val="-15"/>
          <w:sz w:val="34"/>
          <w:szCs w:val="34"/>
          <w:lang w:val="pt-PT"/>
        </w:rPr>
        <w:t xml:space="preserve"> </w:t>
      </w:r>
      <w:r w:rsidRPr="00B51742">
        <w:rPr>
          <w:rFonts w:ascii="Arial" w:eastAsia="Arial" w:hAnsi="Arial" w:cs="Arial"/>
          <w:color w:val="636466"/>
          <w:spacing w:val="-15"/>
          <w:sz w:val="34"/>
          <w:szCs w:val="34"/>
          <w:lang w:val="pt-PT"/>
        </w:rPr>
        <w:t>aos surtos de poliovírus</w:t>
      </w:r>
    </w:p>
    <w:p w14:paraId="7BF23ED6" w14:textId="541DED13" w:rsidR="00E91552" w:rsidRPr="00B51742" w:rsidRDefault="00111F3F" w:rsidP="004B431D">
      <w:pPr>
        <w:spacing w:line="294" w:lineRule="auto"/>
        <w:ind w:left="1468" w:right="383"/>
        <w:rPr>
          <w:rFonts w:ascii="Arial" w:eastAsia="Arial" w:hAnsi="Arial" w:cs="Arial"/>
          <w:color w:val="636466"/>
          <w:spacing w:val="-15"/>
          <w:sz w:val="34"/>
          <w:szCs w:val="34"/>
          <w:lang w:val="pt-PT"/>
        </w:rPr>
      </w:pPr>
      <w:r w:rsidRPr="00B51742">
        <w:rPr>
          <w:rFonts w:ascii="Arial" w:eastAsia="Arial" w:hAnsi="Arial" w:cs="Arial"/>
          <w:color w:val="636466"/>
          <w:spacing w:val="-15"/>
          <w:sz w:val="34"/>
          <w:szCs w:val="34"/>
          <w:lang w:val="pt-PT"/>
        </w:rPr>
        <w:t xml:space="preserve">derivado da vacina </w:t>
      </w:r>
      <w:r w:rsidR="00235C22" w:rsidRPr="00B51742">
        <w:rPr>
          <w:rFonts w:ascii="Arial" w:eastAsia="Arial" w:hAnsi="Arial" w:cs="Arial"/>
          <w:color w:val="636466"/>
          <w:spacing w:val="-15"/>
          <w:sz w:val="34"/>
          <w:szCs w:val="34"/>
          <w:lang w:val="pt-PT"/>
        </w:rPr>
        <w:t xml:space="preserve">do tipo 2 </w:t>
      </w:r>
      <w:r w:rsidR="000F4A86" w:rsidRPr="00B51742">
        <w:rPr>
          <w:rFonts w:ascii="Arial" w:eastAsia="Arial" w:hAnsi="Arial" w:cs="Arial"/>
          <w:color w:val="636466"/>
          <w:spacing w:val="-15"/>
          <w:sz w:val="34"/>
          <w:szCs w:val="34"/>
          <w:lang w:val="pt-PT"/>
        </w:rPr>
        <w:t xml:space="preserve">(VDPV2) </w:t>
      </w:r>
      <w:r w:rsidRPr="00B51742">
        <w:rPr>
          <w:rFonts w:ascii="Arial" w:eastAsia="Arial" w:hAnsi="Arial" w:cs="Arial"/>
          <w:color w:val="636466"/>
          <w:spacing w:val="-15"/>
          <w:sz w:val="34"/>
          <w:szCs w:val="34"/>
          <w:lang w:val="pt-PT"/>
        </w:rPr>
        <w:t xml:space="preserve">e de poliovírus selvagem do tipo 2 </w:t>
      </w:r>
      <w:r w:rsidR="000F4A86" w:rsidRPr="00B51742">
        <w:rPr>
          <w:rFonts w:ascii="Arial" w:eastAsia="Arial" w:hAnsi="Arial" w:cs="Arial"/>
          <w:color w:val="636466"/>
          <w:spacing w:val="-15"/>
          <w:sz w:val="34"/>
          <w:szCs w:val="34"/>
          <w:lang w:val="pt-PT"/>
        </w:rPr>
        <w:t>(WPV2)</w:t>
      </w:r>
      <w:r w:rsidR="005D4B23" w:rsidRPr="00B51742">
        <w:rPr>
          <w:rFonts w:ascii="Arial" w:eastAsia="Arial" w:hAnsi="Arial" w:cs="Arial"/>
          <w:color w:val="636466"/>
          <w:spacing w:val="-15"/>
          <w:sz w:val="34"/>
          <w:szCs w:val="34"/>
          <w:lang w:val="pt-PT"/>
        </w:rPr>
        <w:t xml:space="preserve"> </w:t>
      </w:r>
    </w:p>
    <w:p w14:paraId="17618ECE" w14:textId="77777777" w:rsidR="00AB743E" w:rsidRPr="00B51742" w:rsidRDefault="00AB743E" w:rsidP="004B431D">
      <w:pPr>
        <w:spacing w:line="294" w:lineRule="auto"/>
        <w:ind w:left="1468" w:right="383"/>
        <w:rPr>
          <w:rFonts w:ascii="Arial" w:eastAsia="Arial" w:hAnsi="Arial" w:cs="Arial"/>
          <w:color w:val="636466"/>
          <w:spacing w:val="-15"/>
          <w:sz w:val="34"/>
          <w:szCs w:val="34"/>
          <w:lang w:val="pt-PT"/>
        </w:rPr>
      </w:pPr>
    </w:p>
    <w:p w14:paraId="14B04071" w14:textId="30B4E88F" w:rsidR="00AB743E" w:rsidRPr="00B51742" w:rsidRDefault="00AB743E" w:rsidP="00BE1C6F">
      <w:pPr>
        <w:spacing w:line="294" w:lineRule="auto"/>
        <w:ind w:left="1468" w:right="383"/>
        <w:rPr>
          <w:rFonts w:ascii="Arial" w:eastAsia="Arial" w:hAnsi="Arial" w:cs="Arial"/>
          <w:i/>
          <w:color w:val="636466"/>
          <w:spacing w:val="-15"/>
          <w:sz w:val="28"/>
          <w:szCs w:val="34"/>
          <w:u w:val="single"/>
          <w:lang w:val="pt-PT"/>
        </w:rPr>
      </w:pPr>
      <w:r w:rsidRPr="00B51742">
        <w:rPr>
          <w:rFonts w:ascii="Arial" w:eastAsia="Arial" w:hAnsi="Arial" w:cs="Arial"/>
          <w:i/>
          <w:color w:val="636466"/>
          <w:spacing w:val="-15"/>
          <w:sz w:val="28"/>
          <w:szCs w:val="34"/>
          <w:u w:val="single"/>
          <w:lang w:val="pt-PT"/>
        </w:rPr>
        <w:t>(Co</w:t>
      </w:r>
      <w:r w:rsidR="00BE1C6F">
        <w:rPr>
          <w:rFonts w:ascii="Arial" w:eastAsia="Arial" w:hAnsi="Arial" w:cs="Arial"/>
          <w:i/>
          <w:color w:val="636466"/>
          <w:spacing w:val="-15"/>
          <w:sz w:val="28"/>
          <w:szCs w:val="34"/>
          <w:u w:val="single"/>
          <w:lang w:val="pt-PT"/>
        </w:rPr>
        <w:t>brindo o período de utilização</w:t>
      </w:r>
      <w:r w:rsidR="00BE1C6F" w:rsidRPr="00BE1C6F">
        <w:rPr>
          <w:rFonts w:ascii="Arial" w:eastAsia="Arial" w:hAnsi="Arial" w:cs="Arial"/>
          <w:i/>
          <w:color w:val="636466"/>
          <w:spacing w:val="-15"/>
          <w:sz w:val="28"/>
          <w:szCs w:val="34"/>
          <w:u w:val="single"/>
          <w:lang w:val="pt-PT"/>
        </w:rPr>
        <w:t xml:space="preserve"> </w:t>
      </w:r>
      <w:r w:rsidR="00BE1C6F">
        <w:rPr>
          <w:rFonts w:ascii="Arial" w:eastAsia="Arial" w:hAnsi="Arial" w:cs="Arial"/>
          <w:i/>
          <w:color w:val="636466"/>
          <w:spacing w:val="-15"/>
          <w:sz w:val="28"/>
          <w:szCs w:val="34"/>
          <w:u w:val="single"/>
          <w:lang w:val="pt-PT"/>
        </w:rPr>
        <w:t>mais alargada</w:t>
      </w:r>
      <w:r w:rsidRPr="00B51742">
        <w:rPr>
          <w:rFonts w:ascii="Arial" w:eastAsia="Arial" w:hAnsi="Arial" w:cs="Arial"/>
          <w:i/>
          <w:color w:val="636466"/>
          <w:spacing w:val="-15"/>
          <w:sz w:val="28"/>
          <w:szCs w:val="34"/>
          <w:u w:val="single"/>
          <w:lang w:val="pt-PT"/>
        </w:rPr>
        <w:t>)</w:t>
      </w:r>
    </w:p>
    <w:p w14:paraId="48A4ED17" w14:textId="77777777" w:rsidR="00E91552" w:rsidRPr="00B51742" w:rsidRDefault="00E91552">
      <w:pPr>
        <w:spacing w:line="200" w:lineRule="exact"/>
        <w:rPr>
          <w:rFonts w:ascii="Arial" w:hAnsi="Arial" w:cs="Arial"/>
          <w:sz w:val="20"/>
          <w:szCs w:val="20"/>
          <w:lang w:val="pt-PT"/>
        </w:rPr>
      </w:pPr>
    </w:p>
    <w:p w14:paraId="7A28747A" w14:textId="77777777" w:rsidR="00E91552" w:rsidRPr="00B51742" w:rsidRDefault="00E91552">
      <w:pPr>
        <w:spacing w:line="200" w:lineRule="exact"/>
        <w:rPr>
          <w:rFonts w:ascii="Arial" w:hAnsi="Arial" w:cs="Arial"/>
          <w:sz w:val="20"/>
          <w:szCs w:val="20"/>
          <w:lang w:val="pt-PT"/>
        </w:rPr>
      </w:pPr>
    </w:p>
    <w:p w14:paraId="7D096673" w14:textId="77777777" w:rsidR="00E91552" w:rsidRPr="00B51742" w:rsidRDefault="00E91552">
      <w:pPr>
        <w:spacing w:line="200" w:lineRule="exact"/>
        <w:rPr>
          <w:rFonts w:ascii="Arial" w:hAnsi="Arial" w:cs="Arial"/>
          <w:sz w:val="20"/>
          <w:szCs w:val="20"/>
          <w:lang w:val="pt-PT"/>
        </w:rPr>
      </w:pPr>
    </w:p>
    <w:p w14:paraId="6CAC4CF9" w14:textId="77777777" w:rsidR="00E91552" w:rsidRPr="00B51742" w:rsidRDefault="00E91552">
      <w:pPr>
        <w:spacing w:line="200" w:lineRule="exact"/>
        <w:rPr>
          <w:rFonts w:ascii="Arial" w:hAnsi="Arial" w:cs="Arial"/>
          <w:sz w:val="20"/>
          <w:szCs w:val="20"/>
          <w:lang w:val="pt-PT"/>
        </w:rPr>
      </w:pPr>
    </w:p>
    <w:p w14:paraId="2911EEC2" w14:textId="77777777" w:rsidR="00E91552" w:rsidRPr="00B51742" w:rsidRDefault="00E91552">
      <w:pPr>
        <w:spacing w:line="200" w:lineRule="exact"/>
        <w:rPr>
          <w:rFonts w:ascii="Arial" w:hAnsi="Arial" w:cs="Arial"/>
          <w:sz w:val="20"/>
          <w:szCs w:val="20"/>
          <w:lang w:val="pt-PT"/>
        </w:rPr>
      </w:pPr>
    </w:p>
    <w:p w14:paraId="30015D85" w14:textId="77777777" w:rsidR="00E91552" w:rsidRPr="00B51742" w:rsidRDefault="00E91552">
      <w:pPr>
        <w:spacing w:line="200" w:lineRule="exact"/>
        <w:rPr>
          <w:rFonts w:ascii="Arial" w:hAnsi="Arial" w:cs="Arial"/>
          <w:sz w:val="20"/>
          <w:szCs w:val="20"/>
          <w:lang w:val="pt-PT"/>
        </w:rPr>
      </w:pPr>
    </w:p>
    <w:p w14:paraId="3F6D9760" w14:textId="77777777" w:rsidR="003A1F16" w:rsidRPr="00B51742" w:rsidRDefault="003A1F16" w:rsidP="003A1F16">
      <w:pPr>
        <w:spacing w:line="200" w:lineRule="exact"/>
        <w:rPr>
          <w:rFonts w:ascii="Arial" w:hAnsi="Arial" w:cs="Arial"/>
          <w:sz w:val="20"/>
          <w:szCs w:val="20"/>
          <w:lang w:val="pt-PT"/>
        </w:rPr>
      </w:pPr>
    </w:p>
    <w:p w14:paraId="6A551277" w14:textId="620D48DE" w:rsidR="00922443" w:rsidRPr="00B51742" w:rsidRDefault="00922443" w:rsidP="00922443">
      <w:pPr>
        <w:spacing w:line="200" w:lineRule="exact"/>
        <w:jc w:val="right"/>
        <w:rPr>
          <w:rFonts w:ascii="Arial" w:hAnsi="Arial" w:cs="Arial"/>
          <w:color w:val="808080"/>
          <w:sz w:val="20"/>
          <w:szCs w:val="20"/>
          <w:lang w:val="pt-PT"/>
        </w:rPr>
      </w:pPr>
      <w:r w:rsidRPr="00B51742">
        <w:rPr>
          <w:rFonts w:ascii="Arial" w:hAnsi="Arial" w:cs="Arial"/>
          <w:color w:val="808080"/>
          <w:sz w:val="20"/>
          <w:szCs w:val="20"/>
          <w:lang w:val="pt-PT"/>
        </w:rPr>
        <w:t>Ver</w:t>
      </w:r>
      <w:r w:rsidR="00111F3F" w:rsidRPr="00B51742">
        <w:rPr>
          <w:rFonts w:ascii="Arial" w:hAnsi="Arial" w:cs="Arial"/>
          <w:color w:val="808080"/>
          <w:sz w:val="20"/>
          <w:szCs w:val="20"/>
          <w:lang w:val="pt-PT"/>
        </w:rPr>
        <w:t>são</w:t>
      </w:r>
      <w:r w:rsidRPr="00B51742">
        <w:rPr>
          <w:rFonts w:ascii="Arial" w:hAnsi="Arial" w:cs="Arial"/>
          <w:color w:val="808080"/>
          <w:sz w:val="20"/>
          <w:szCs w:val="20"/>
          <w:lang w:val="pt-PT"/>
        </w:rPr>
        <w:t xml:space="preserve"> </w:t>
      </w:r>
      <w:r w:rsidR="00636ABD" w:rsidRPr="00B51742">
        <w:rPr>
          <w:rFonts w:ascii="Arial" w:hAnsi="Arial" w:cs="Arial"/>
          <w:color w:val="808080"/>
          <w:sz w:val="20"/>
          <w:szCs w:val="20"/>
          <w:lang w:val="pt-PT"/>
        </w:rPr>
        <w:t>2</w:t>
      </w:r>
      <w:r w:rsidR="004B5B1D" w:rsidRPr="00B51742">
        <w:rPr>
          <w:rFonts w:ascii="Arial" w:hAnsi="Arial" w:cs="Arial"/>
          <w:color w:val="808080"/>
          <w:sz w:val="20"/>
          <w:szCs w:val="20"/>
          <w:lang w:val="pt-PT"/>
        </w:rPr>
        <w:t>.</w:t>
      </w:r>
      <w:r w:rsidR="00925A02">
        <w:rPr>
          <w:rFonts w:ascii="Arial" w:hAnsi="Arial" w:cs="Arial"/>
          <w:color w:val="808080"/>
          <w:sz w:val="20"/>
          <w:szCs w:val="20"/>
          <w:lang w:val="pt-PT"/>
        </w:rPr>
        <w:t>2</w:t>
      </w:r>
      <w:r w:rsidRPr="00B51742">
        <w:rPr>
          <w:rFonts w:ascii="Arial" w:hAnsi="Arial" w:cs="Arial"/>
          <w:color w:val="808080"/>
          <w:sz w:val="20"/>
          <w:szCs w:val="20"/>
          <w:lang w:val="pt-PT"/>
        </w:rPr>
        <w:t xml:space="preserve">, </w:t>
      </w:r>
      <w:r w:rsidR="00636ABD" w:rsidRPr="00B51742">
        <w:rPr>
          <w:rFonts w:ascii="Arial" w:hAnsi="Arial" w:cs="Arial"/>
          <w:color w:val="808080"/>
          <w:sz w:val="20"/>
          <w:szCs w:val="20"/>
          <w:lang w:val="pt-PT"/>
        </w:rPr>
        <w:t>O</w:t>
      </w:r>
      <w:r w:rsidR="00111F3F" w:rsidRPr="00B51742">
        <w:rPr>
          <w:rFonts w:ascii="Arial" w:hAnsi="Arial" w:cs="Arial"/>
          <w:color w:val="808080"/>
          <w:sz w:val="20"/>
          <w:szCs w:val="20"/>
          <w:lang w:val="pt-PT"/>
        </w:rPr>
        <w:t xml:space="preserve">utubro de </w:t>
      </w:r>
      <w:r w:rsidRPr="00B51742">
        <w:rPr>
          <w:rFonts w:ascii="Arial" w:hAnsi="Arial" w:cs="Arial"/>
          <w:color w:val="808080"/>
          <w:sz w:val="20"/>
          <w:szCs w:val="20"/>
          <w:lang w:val="pt-PT"/>
        </w:rPr>
        <w:t>20</w:t>
      </w:r>
      <w:r w:rsidR="0020005F" w:rsidRPr="00B51742">
        <w:rPr>
          <w:rFonts w:ascii="Arial" w:hAnsi="Arial" w:cs="Arial"/>
          <w:color w:val="808080"/>
          <w:sz w:val="20"/>
          <w:szCs w:val="20"/>
          <w:lang w:val="pt-PT"/>
        </w:rPr>
        <w:t>2</w:t>
      </w:r>
      <w:r w:rsidR="00925A02">
        <w:rPr>
          <w:rFonts w:ascii="Arial" w:hAnsi="Arial" w:cs="Arial"/>
          <w:color w:val="808080"/>
          <w:sz w:val="20"/>
          <w:szCs w:val="20"/>
          <w:lang w:val="pt-PT"/>
        </w:rPr>
        <w:t>2</w:t>
      </w:r>
    </w:p>
    <w:p w14:paraId="5CB26234" w14:textId="77777777" w:rsidR="003A1F16" w:rsidRPr="00B51742" w:rsidRDefault="003A1F16" w:rsidP="003A1F16">
      <w:pPr>
        <w:spacing w:line="200" w:lineRule="exact"/>
        <w:rPr>
          <w:rFonts w:ascii="Arial" w:hAnsi="Arial" w:cs="Arial"/>
          <w:sz w:val="20"/>
          <w:szCs w:val="20"/>
          <w:lang w:val="pt-PT"/>
        </w:rPr>
      </w:pPr>
    </w:p>
    <w:p w14:paraId="426E5236" w14:textId="77777777" w:rsidR="003A1F16" w:rsidRPr="00B51742" w:rsidRDefault="003A1F16" w:rsidP="003A1F16">
      <w:pPr>
        <w:spacing w:line="200" w:lineRule="exact"/>
        <w:rPr>
          <w:rFonts w:ascii="Arial" w:hAnsi="Arial" w:cs="Arial"/>
          <w:sz w:val="20"/>
          <w:szCs w:val="20"/>
          <w:lang w:val="pt-PT"/>
        </w:rPr>
      </w:pPr>
    </w:p>
    <w:p w14:paraId="1D54BBFC" w14:textId="77777777" w:rsidR="003A1F16" w:rsidRPr="00B51742" w:rsidRDefault="003A1F16" w:rsidP="003A1F16">
      <w:pPr>
        <w:spacing w:line="200" w:lineRule="exact"/>
        <w:rPr>
          <w:rFonts w:ascii="Arial" w:hAnsi="Arial" w:cs="Arial"/>
          <w:sz w:val="20"/>
          <w:szCs w:val="20"/>
          <w:lang w:val="pt-PT"/>
        </w:rPr>
      </w:pPr>
    </w:p>
    <w:p w14:paraId="56BC6845" w14:textId="77777777" w:rsidR="003A1F16" w:rsidRPr="00B51742" w:rsidRDefault="003A1F16" w:rsidP="003A1F16">
      <w:pPr>
        <w:spacing w:line="200" w:lineRule="exact"/>
        <w:rPr>
          <w:rFonts w:ascii="Arial" w:hAnsi="Arial" w:cs="Arial"/>
          <w:sz w:val="20"/>
          <w:szCs w:val="20"/>
          <w:lang w:val="pt-PT"/>
        </w:rPr>
      </w:pPr>
    </w:p>
    <w:p w14:paraId="14F901FA" w14:textId="77777777" w:rsidR="00E91552" w:rsidRPr="00B51742" w:rsidRDefault="00E91552" w:rsidP="00B45075">
      <w:pPr>
        <w:rPr>
          <w:rFonts w:ascii="Arial" w:hAnsi="Arial" w:cs="Arial"/>
          <w:sz w:val="20"/>
          <w:szCs w:val="20"/>
          <w:lang w:val="pt-PT"/>
        </w:rPr>
        <w:sectPr w:rsidR="00E91552" w:rsidRPr="00B51742">
          <w:headerReference w:type="even" r:id="rId11"/>
          <w:headerReference w:type="default" r:id="rId12"/>
          <w:pgSz w:w="11906" w:h="16840"/>
          <w:pgMar w:top="1560" w:right="1680" w:bottom="280" w:left="1680" w:header="720" w:footer="720" w:gutter="0"/>
          <w:cols w:space="720"/>
        </w:sectPr>
      </w:pPr>
    </w:p>
    <w:p w14:paraId="2FCD7E4E" w14:textId="5FBC997E" w:rsidR="00B45075" w:rsidRPr="00B51742" w:rsidRDefault="00231AE6" w:rsidP="00B45075">
      <w:pPr>
        <w:pStyle w:val="BodyText"/>
        <w:tabs>
          <w:tab w:val="left" w:pos="357"/>
        </w:tabs>
        <w:spacing w:before="1" w:line="269" w:lineRule="auto"/>
        <w:ind w:left="0" w:right="360"/>
        <w:jc w:val="both"/>
        <w:rPr>
          <w:rFonts w:ascii="Arial" w:hAnsi="Arial" w:cs="Arial"/>
          <w:lang w:val="pt-PT"/>
        </w:rPr>
      </w:pPr>
      <w:r w:rsidRPr="00B51742">
        <w:rPr>
          <w:rFonts w:ascii="Arial" w:hAnsi="Arial" w:cs="Arial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0381E2C0" wp14:editId="638E28B5">
                <wp:simplePos x="0" y="0"/>
                <wp:positionH relativeFrom="column">
                  <wp:posOffset>-443865</wp:posOffset>
                </wp:positionH>
                <wp:positionV relativeFrom="paragraph">
                  <wp:posOffset>20320</wp:posOffset>
                </wp:positionV>
                <wp:extent cx="1929765" cy="628015"/>
                <wp:effectExtent l="13335" t="12065" r="9525" b="7620"/>
                <wp:wrapNone/>
                <wp:docPr id="14" name="Text Box 3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9765" cy="628015"/>
                        </a:xfrm>
                        <a:prstGeom prst="rect">
                          <a:avLst/>
                        </a:prstGeom>
                        <a:solidFill>
                          <a:srgbClr val="ED7D3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E55C6F" w14:textId="649F1A99" w:rsidR="00F3145E" w:rsidRPr="00B51742" w:rsidRDefault="00F3145E" w:rsidP="00B45075">
                            <w:pPr>
                              <w:spacing w:line="240" w:lineRule="atLeast"/>
                              <w:rPr>
                                <w:rFonts w:ascii="Arial" w:hAnsi="Arial" w:cs="Arial"/>
                                <w:b/>
                                <w:color w:val="FFFFFF"/>
                                <w:sz w:val="44"/>
                                <w:lang w:val="pt-PT"/>
                              </w:rPr>
                            </w:pPr>
                            <w:r w:rsidRPr="00B51742">
                              <w:rPr>
                                <w:rFonts w:ascii="Arial" w:hAnsi="Arial" w:cs="Arial"/>
                                <w:b/>
                                <w:color w:val="FFFFFF"/>
                                <w:sz w:val="44"/>
                                <w:lang w:val="pt-PT"/>
                              </w:rPr>
                              <w:t>Introduçã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381E2C0" id="_x0000_t202" coordsize="21600,21600" o:spt="202" path="m,l,21600r21600,l21600,xe">
                <v:stroke joinstyle="miter"/>
                <v:path gradientshapeok="t" o:connecttype="rect"/>
              </v:shapetype>
              <v:shape id="Text Box 313" o:spid="_x0000_s1026" type="#_x0000_t202" style="position:absolute;left:0;text-align:left;margin-left:-34.95pt;margin-top:1.6pt;width:151.95pt;height:49.4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" fillcolor="#ed7d31">
                <v:textbox>
                  <w:txbxContent>
                    <w:p w14:paraId="0BE55C6F" w14:textId="649F1A99" w:rsidR="00F3145E" w:rsidRPr="00B51742" w:rsidRDefault="00F3145E" w:rsidP="00B45075">
                      <w:pPr>
                        <w:spacing w:line="240" w:lineRule="atLeast"/>
                        <w:rPr>
                          <w:rFonts w:ascii="Arial" w:hAnsi="Arial" w:cs="Arial"/>
                          <w:b/>
                          <w:color w:val="FFFFFF"/>
                          <w:sz w:val="44"/>
                          <w:lang w:val="pt-PT"/>
                        </w:rPr>
                      </w:pPr>
                      <w:r w:rsidRPr="00B51742">
                        <w:rPr>
                          <w:rFonts w:ascii="Arial" w:hAnsi="Arial" w:cs="Arial"/>
                          <w:b/>
                          <w:color w:val="FFFFFF"/>
                          <w:sz w:val="44"/>
                          <w:lang w:val="pt-PT"/>
                        </w:rPr>
                        <w:t>Introdução</w:t>
                      </w:r>
                    </w:p>
                  </w:txbxContent>
                </v:textbox>
              </v:shape>
            </w:pict>
          </mc:Fallback>
        </mc:AlternateContent>
      </w:r>
    </w:p>
    <w:p w14:paraId="79734FCC" w14:textId="77777777" w:rsidR="00B45075" w:rsidRPr="00B51742" w:rsidRDefault="00B45075" w:rsidP="00B45075">
      <w:pPr>
        <w:pStyle w:val="BodyText"/>
        <w:tabs>
          <w:tab w:val="left" w:pos="357"/>
        </w:tabs>
        <w:spacing w:before="1" w:line="269" w:lineRule="auto"/>
        <w:ind w:left="0" w:right="360"/>
        <w:jc w:val="both"/>
        <w:rPr>
          <w:rFonts w:ascii="Arial" w:hAnsi="Arial" w:cs="Arial"/>
          <w:lang w:val="pt-PT"/>
        </w:rPr>
      </w:pPr>
    </w:p>
    <w:p w14:paraId="57C940AA" w14:textId="77777777" w:rsidR="00A40CB9" w:rsidRPr="00B51742" w:rsidRDefault="00A40CB9" w:rsidP="00A40CB9">
      <w:pPr>
        <w:pStyle w:val="BodyText"/>
        <w:tabs>
          <w:tab w:val="left" w:pos="357"/>
        </w:tabs>
        <w:spacing w:before="1" w:line="269" w:lineRule="auto"/>
        <w:ind w:left="0" w:right="360"/>
        <w:rPr>
          <w:rFonts w:ascii="Arial" w:hAnsi="Arial" w:cs="Arial"/>
          <w:sz w:val="22"/>
          <w:szCs w:val="22"/>
          <w:lang w:val="pt-PT"/>
        </w:rPr>
      </w:pPr>
    </w:p>
    <w:p w14:paraId="5EC2A7D3" w14:textId="77777777" w:rsidR="00A40CB9" w:rsidRPr="00B51742" w:rsidRDefault="00A40CB9" w:rsidP="00A40CB9">
      <w:pPr>
        <w:pStyle w:val="BodyText"/>
        <w:tabs>
          <w:tab w:val="left" w:pos="357"/>
        </w:tabs>
        <w:spacing w:before="1" w:line="269" w:lineRule="auto"/>
        <w:ind w:left="0" w:right="360"/>
        <w:rPr>
          <w:rFonts w:ascii="Arial" w:hAnsi="Arial" w:cs="Arial"/>
          <w:sz w:val="22"/>
          <w:szCs w:val="22"/>
          <w:lang w:val="pt-PT"/>
        </w:rPr>
      </w:pPr>
    </w:p>
    <w:p w14:paraId="6CAD4355" w14:textId="77777777" w:rsidR="00A40CB9" w:rsidRPr="00B51742" w:rsidRDefault="00A40CB9" w:rsidP="00A40CB9">
      <w:pPr>
        <w:pStyle w:val="BodyText"/>
        <w:tabs>
          <w:tab w:val="left" w:pos="357"/>
        </w:tabs>
        <w:spacing w:before="1" w:line="269" w:lineRule="auto"/>
        <w:ind w:left="0" w:right="360"/>
        <w:rPr>
          <w:rFonts w:ascii="Arial" w:hAnsi="Arial" w:cs="Arial"/>
          <w:sz w:val="22"/>
          <w:szCs w:val="22"/>
          <w:lang w:val="pt-PT"/>
        </w:rPr>
      </w:pPr>
    </w:p>
    <w:p w14:paraId="00E13C6A" w14:textId="3A67FE8A" w:rsidR="00044C8A" w:rsidRPr="00B51742" w:rsidRDefault="00111F3F" w:rsidP="002C22D2">
      <w:pPr>
        <w:spacing w:after="240"/>
        <w:jc w:val="both"/>
        <w:rPr>
          <w:rFonts w:ascii="Arial" w:hAnsi="Arial" w:cs="Arial"/>
          <w:lang w:val="pt-PT"/>
        </w:rPr>
      </w:pPr>
      <w:r w:rsidRPr="00B51742">
        <w:rPr>
          <w:rFonts w:ascii="Arial" w:hAnsi="Arial" w:cs="Arial"/>
          <w:lang w:val="pt-PT"/>
        </w:rPr>
        <w:t xml:space="preserve">Na sequência da retirada da vacina oral da pólio do tipo 2 </w:t>
      </w:r>
      <w:r w:rsidR="00A40CB9" w:rsidRPr="00B51742">
        <w:rPr>
          <w:rFonts w:ascii="Arial" w:hAnsi="Arial" w:cs="Arial"/>
          <w:lang w:val="pt-PT"/>
        </w:rPr>
        <w:t>(</w:t>
      </w:r>
      <w:r w:rsidRPr="00B51742">
        <w:rPr>
          <w:rFonts w:ascii="Arial" w:hAnsi="Arial" w:cs="Arial"/>
          <w:lang w:val="pt-PT"/>
        </w:rPr>
        <w:t>VOP</w:t>
      </w:r>
      <w:r w:rsidR="00A40CB9" w:rsidRPr="00B51742">
        <w:rPr>
          <w:rFonts w:ascii="Arial" w:hAnsi="Arial" w:cs="Arial"/>
          <w:lang w:val="pt-PT"/>
        </w:rPr>
        <w:t xml:space="preserve">2) </w:t>
      </w:r>
      <w:r w:rsidRPr="00B51742">
        <w:rPr>
          <w:rFonts w:ascii="Arial" w:hAnsi="Arial" w:cs="Arial"/>
          <w:lang w:val="pt-PT"/>
        </w:rPr>
        <w:t>d</w:t>
      </w:r>
      <w:r w:rsidR="0035057E">
        <w:rPr>
          <w:rFonts w:ascii="Arial" w:hAnsi="Arial" w:cs="Arial"/>
          <w:lang w:val="pt-PT"/>
        </w:rPr>
        <w:t xml:space="preserve">e todos </w:t>
      </w:r>
      <w:r w:rsidRPr="00B51742">
        <w:rPr>
          <w:rFonts w:ascii="Arial" w:hAnsi="Arial" w:cs="Arial"/>
          <w:lang w:val="pt-PT"/>
        </w:rPr>
        <w:t xml:space="preserve">os programas nacionais de vacinação em </w:t>
      </w:r>
      <w:r w:rsidR="00A40CB9" w:rsidRPr="00B51742">
        <w:rPr>
          <w:rFonts w:ascii="Arial" w:hAnsi="Arial" w:cs="Arial"/>
          <w:lang w:val="pt-PT"/>
        </w:rPr>
        <w:t xml:space="preserve">2016, </w:t>
      </w:r>
      <w:r w:rsidR="008A55F6" w:rsidRPr="00B51742">
        <w:rPr>
          <w:rFonts w:ascii="Arial" w:hAnsi="Arial" w:cs="Arial"/>
          <w:lang w:val="pt-PT"/>
        </w:rPr>
        <w:t xml:space="preserve">um evento confirmado do tipo </w:t>
      </w:r>
      <w:r w:rsidR="003C1CD8" w:rsidRPr="00B51742">
        <w:rPr>
          <w:rFonts w:ascii="Arial" w:hAnsi="Arial" w:cs="Arial"/>
          <w:lang w:val="pt-PT"/>
        </w:rPr>
        <w:t xml:space="preserve">2 </w:t>
      </w:r>
      <w:r w:rsidR="008A55F6" w:rsidRPr="00B51742">
        <w:rPr>
          <w:rFonts w:ascii="Arial" w:hAnsi="Arial" w:cs="Arial"/>
          <w:lang w:val="pt-PT"/>
        </w:rPr>
        <w:t xml:space="preserve">será considerado uma emergência de saúde pública de dimensão internacional </w:t>
      </w:r>
      <w:r w:rsidR="00A40CB9" w:rsidRPr="00B51742">
        <w:rPr>
          <w:rFonts w:ascii="Arial" w:hAnsi="Arial" w:cs="Arial"/>
          <w:lang w:val="pt-PT"/>
        </w:rPr>
        <w:t xml:space="preserve">(PHEIC). </w:t>
      </w:r>
      <w:r w:rsidR="008A55F6" w:rsidRPr="00B51742">
        <w:rPr>
          <w:rFonts w:ascii="Arial" w:hAnsi="Arial" w:cs="Arial"/>
          <w:lang w:val="pt-PT"/>
        </w:rPr>
        <w:t>A</w:t>
      </w:r>
      <w:r w:rsidR="00A40CB9" w:rsidRPr="00B51742">
        <w:rPr>
          <w:rFonts w:ascii="Arial" w:hAnsi="Arial" w:cs="Arial"/>
          <w:lang w:val="pt-PT"/>
        </w:rPr>
        <w:t xml:space="preserve"> </w:t>
      </w:r>
      <w:r w:rsidR="00AF06CF" w:rsidRPr="00B51742">
        <w:rPr>
          <w:rFonts w:ascii="Arial" w:hAnsi="Arial" w:cs="Arial"/>
          <w:lang w:val="pt-PT"/>
        </w:rPr>
        <w:t>Organização Mundial da Saúde</w:t>
      </w:r>
      <w:r w:rsidR="00A40CB9" w:rsidRPr="00B51742">
        <w:rPr>
          <w:rFonts w:ascii="Arial" w:hAnsi="Arial" w:cs="Arial"/>
          <w:lang w:val="pt-PT"/>
        </w:rPr>
        <w:t xml:space="preserve"> (</w:t>
      </w:r>
      <w:r w:rsidR="00AF06CF" w:rsidRPr="00B51742">
        <w:rPr>
          <w:rFonts w:ascii="Arial" w:hAnsi="Arial" w:cs="Arial"/>
          <w:lang w:val="pt-PT"/>
        </w:rPr>
        <w:t>OMS</w:t>
      </w:r>
      <w:r w:rsidR="00A40CB9" w:rsidRPr="00B51742">
        <w:rPr>
          <w:rFonts w:ascii="Arial" w:hAnsi="Arial" w:cs="Arial"/>
          <w:lang w:val="pt-PT"/>
        </w:rPr>
        <w:t xml:space="preserve">), </w:t>
      </w:r>
      <w:r w:rsidR="00AF06CF" w:rsidRPr="00B51742">
        <w:rPr>
          <w:rFonts w:ascii="Arial" w:hAnsi="Arial" w:cs="Arial"/>
          <w:lang w:val="pt-PT"/>
        </w:rPr>
        <w:t xml:space="preserve">em colaboração com a Divisão de Aprovisionamento do Fundo das Nações Unidas para a Infância </w:t>
      </w:r>
      <w:r w:rsidR="00A40CB9" w:rsidRPr="00B51742">
        <w:rPr>
          <w:rFonts w:ascii="Arial" w:hAnsi="Arial" w:cs="Arial"/>
          <w:lang w:val="pt-PT"/>
        </w:rPr>
        <w:t xml:space="preserve">(UNICEF) </w:t>
      </w:r>
      <w:r w:rsidR="00AF06CF" w:rsidRPr="00B51742">
        <w:rPr>
          <w:rFonts w:ascii="Arial" w:hAnsi="Arial" w:cs="Arial"/>
          <w:lang w:val="pt-PT"/>
        </w:rPr>
        <w:t>e os fabricantes de vacinas</w:t>
      </w:r>
      <w:r w:rsidR="00A40CB9" w:rsidRPr="00B51742">
        <w:rPr>
          <w:rFonts w:ascii="Arial" w:hAnsi="Arial" w:cs="Arial"/>
          <w:lang w:val="pt-PT"/>
        </w:rPr>
        <w:t xml:space="preserve">, </w:t>
      </w:r>
      <w:r w:rsidR="00AF06CF" w:rsidRPr="00B51742">
        <w:rPr>
          <w:rFonts w:ascii="Arial" w:hAnsi="Arial" w:cs="Arial"/>
          <w:lang w:val="pt-PT"/>
        </w:rPr>
        <w:t>criaram uma reserva de vacina</w:t>
      </w:r>
      <w:r w:rsidR="003C1CD8" w:rsidRPr="00B51742">
        <w:rPr>
          <w:rFonts w:ascii="Arial" w:hAnsi="Arial" w:cs="Arial"/>
          <w:lang w:val="pt-PT"/>
        </w:rPr>
        <w:t>s</w:t>
      </w:r>
      <w:r w:rsidR="00AF06CF" w:rsidRPr="00B51742">
        <w:rPr>
          <w:rFonts w:ascii="Arial" w:hAnsi="Arial" w:cs="Arial"/>
          <w:lang w:val="pt-PT"/>
        </w:rPr>
        <w:t xml:space="preserve"> contendo o </w:t>
      </w:r>
      <w:r w:rsidR="00475B1E" w:rsidRPr="00B51742">
        <w:rPr>
          <w:rFonts w:ascii="Arial" w:hAnsi="Arial" w:cs="Arial"/>
          <w:lang w:val="pt-PT"/>
        </w:rPr>
        <w:t>poliov</w:t>
      </w:r>
      <w:r w:rsidR="00AF06CF" w:rsidRPr="00B51742">
        <w:rPr>
          <w:rFonts w:ascii="Arial" w:hAnsi="Arial" w:cs="Arial"/>
          <w:lang w:val="pt-PT"/>
        </w:rPr>
        <w:t>í</w:t>
      </w:r>
      <w:r w:rsidR="00475B1E" w:rsidRPr="00B51742">
        <w:rPr>
          <w:rFonts w:ascii="Arial" w:hAnsi="Arial" w:cs="Arial"/>
          <w:lang w:val="pt-PT"/>
        </w:rPr>
        <w:t>rus</w:t>
      </w:r>
      <w:r w:rsidR="00AF06CF" w:rsidRPr="00B51742">
        <w:rPr>
          <w:rFonts w:ascii="Arial" w:hAnsi="Arial" w:cs="Arial"/>
          <w:lang w:val="pt-PT"/>
        </w:rPr>
        <w:t xml:space="preserve"> do tipo </w:t>
      </w:r>
      <w:r w:rsidR="00475B1E" w:rsidRPr="00B51742">
        <w:rPr>
          <w:rFonts w:ascii="Arial" w:hAnsi="Arial" w:cs="Arial"/>
          <w:lang w:val="pt-PT"/>
        </w:rPr>
        <w:t>2</w:t>
      </w:r>
      <w:r w:rsidR="00AF06CF" w:rsidRPr="00B51742">
        <w:rPr>
          <w:rFonts w:ascii="Arial" w:hAnsi="Arial" w:cs="Arial"/>
          <w:lang w:val="pt-PT"/>
        </w:rPr>
        <w:t xml:space="preserve"> que pode ser e</w:t>
      </w:r>
      <w:r w:rsidR="003C1CD8" w:rsidRPr="00B51742">
        <w:rPr>
          <w:rFonts w:ascii="Arial" w:hAnsi="Arial" w:cs="Arial"/>
          <w:lang w:val="pt-PT"/>
        </w:rPr>
        <w:t>xpedida</w:t>
      </w:r>
      <w:r w:rsidR="00AF06CF" w:rsidRPr="00B51742">
        <w:rPr>
          <w:rFonts w:ascii="Arial" w:hAnsi="Arial" w:cs="Arial"/>
          <w:lang w:val="pt-PT"/>
        </w:rPr>
        <w:t xml:space="preserve"> rapidamente </w:t>
      </w:r>
      <w:r w:rsidR="003C1CD8" w:rsidRPr="00B51742">
        <w:rPr>
          <w:rFonts w:ascii="Arial" w:hAnsi="Arial" w:cs="Arial"/>
          <w:lang w:val="pt-PT"/>
        </w:rPr>
        <w:t xml:space="preserve">para </w:t>
      </w:r>
      <w:r w:rsidR="00AF06CF" w:rsidRPr="00B51742">
        <w:rPr>
          <w:rFonts w:ascii="Arial" w:hAnsi="Arial" w:cs="Arial"/>
          <w:lang w:val="pt-PT"/>
        </w:rPr>
        <w:t>os Esta</w:t>
      </w:r>
      <w:r w:rsidR="00A22605">
        <w:rPr>
          <w:rFonts w:ascii="Arial" w:hAnsi="Arial" w:cs="Arial"/>
          <w:lang w:val="pt-PT"/>
        </w:rPr>
        <w:t>dos-Membros após a dete</w:t>
      </w:r>
      <w:r w:rsidR="00AF06CF" w:rsidRPr="00B51742">
        <w:rPr>
          <w:rFonts w:ascii="Arial" w:hAnsi="Arial" w:cs="Arial"/>
          <w:lang w:val="pt-PT"/>
        </w:rPr>
        <w:t>ção de um poliovírus do tipo 2</w:t>
      </w:r>
      <w:r w:rsidR="007448C9" w:rsidRPr="00B51742">
        <w:rPr>
          <w:rFonts w:ascii="Arial" w:hAnsi="Arial" w:cs="Arial"/>
          <w:lang w:val="pt-PT"/>
        </w:rPr>
        <w:t xml:space="preserve">. </w:t>
      </w:r>
      <w:r w:rsidR="003C1CD8" w:rsidRPr="00B51742">
        <w:rPr>
          <w:rFonts w:ascii="Arial" w:hAnsi="Arial" w:cs="Arial"/>
          <w:lang w:val="pt-PT"/>
        </w:rPr>
        <w:t>Em conformidade com as orientações para a resposta a um surto do tipo 2</w:t>
      </w:r>
      <w:r w:rsidR="00752A81" w:rsidRPr="00B51742">
        <w:rPr>
          <w:rFonts w:ascii="Arial" w:hAnsi="Arial" w:cs="Arial"/>
          <w:vertAlign w:val="superscript"/>
          <w:lang w:val="pt-PT"/>
        </w:rPr>
        <w:footnoteReference w:id="1"/>
      </w:r>
      <w:r w:rsidR="003C1CD8" w:rsidRPr="00B51742">
        <w:rPr>
          <w:rFonts w:ascii="Arial" w:hAnsi="Arial" w:cs="Arial"/>
          <w:lang w:val="pt-PT"/>
        </w:rPr>
        <w:t>,</w:t>
      </w:r>
      <w:r w:rsidR="003F4085" w:rsidRPr="00B51742">
        <w:rPr>
          <w:rFonts w:ascii="Arial" w:hAnsi="Arial" w:cs="Arial"/>
          <w:vertAlign w:val="superscript"/>
          <w:lang w:val="pt-PT"/>
        </w:rPr>
        <w:t xml:space="preserve"> </w:t>
      </w:r>
      <w:r w:rsidR="003C1CD8" w:rsidRPr="00B51742">
        <w:rPr>
          <w:rFonts w:ascii="Arial" w:hAnsi="Arial" w:cs="Arial"/>
          <w:lang w:val="pt-PT"/>
        </w:rPr>
        <w:t xml:space="preserve">os países devem apresentar este formulário para solicitar à </w:t>
      </w:r>
      <w:r w:rsidR="00AF06CF" w:rsidRPr="00B51742">
        <w:rPr>
          <w:rFonts w:ascii="Arial" w:hAnsi="Arial" w:cs="Arial"/>
          <w:lang w:val="pt-PT"/>
        </w:rPr>
        <w:t>OMS</w:t>
      </w:r>
      <w:r w:rsidR="005D5AAF" w:rsidRPr="00B51742">
        <w:rPr>
          <w:rFonts w:ascii="Arial" w:hAnsi="Arial" w:cs="Arial"/>
          <w:lang w:val="pt-PT"/>
        </w:rPr>
        <w:t xml:space="preserve"> </w:t>
      </w:r>
      <w:r w:rsidR="003C1CD8" w:rsidRPr="00B51742">
        <w:rPr>
          <w:rFonts w:ascii="Arial" w:hAnsi="Arial" w:cs="Arial"/>
          <w:lang w:val="pt-PT"/>
        </w:rPr>
        <w:t xml:space="preserve">que dispense a Nova Vacina Oral da Pólio do tipo 2 </w:t>
      </w:r>
      <w:r w:rsidR="005D5AAF" w:rsidRPr="00B51742">
        <w:rPr>
          <w:rFonts w:ascii="Arial" w:hAnsi="Arial" w:cs="Arial"/>
          <w:lang w:val="pt-PT"/>
        </w:rPr>
        <w:t>(</w:t>
      </w:r>
      <w:r w:rsidR="00B409A2" w:rsidRPr="00B51742">
        <w:rPr>
          <w:rFonts w:ascii="Arial" w:hAnsi="Arial" w:cs="Arial"/>
          <w:lang w:val="pt-PT"/>
        </w:rPr>
        <w:t>n</w:t>
      </w:r>
      <w:r w:rsidR="003C1CD8" w:rsidRPr="00B51742">
        <w:rPr>
          <w:rFonts w:ascii="Arial" w:hAnsi="Arial" w:cs="Arial"/>
          <w:lang w:val="pt-PT"/>
        </w:rPr>
        <w:t>VOP</w:t>
      </w:r>
      <w:r w:rsidR="00B409A2" w:rsidRPr="00B51742">
        <w:rPr>
          <w:rFonts w:ascii="Arial" w:hAnsi="Arial" w:cs="Arial"/>
          <w:lang w:val="pt-PT"/>
        </w:rPr>
        <w:t>2</w:t>
      </w:r>
      <w:r w:rsidR="005D5AAF" w:rsidRPr="00B51742">
        <w:rPr>
          <w:rFonts w:ascii="Arial" w:hAnsi="Arial" w:cs="Arial"/>
          <w:lang w:val="pt-PT"/>
        </w:rPr>
        <w:t>)</w:t>
      </w:r>
      <w:r w:rsidR="00A40CB9" w:rsidRPr="00B51742">
        <w:rPr>
          <w:rFonts w:ascii="Arial" w:hAnsi="Arial" w:cs="Arial"/>
          <w:lang w:val="pt-PT"/>
        </w:rPr>
        <w:t xml:space="preserve"> </w:t>
      </w:r>
      <w:r w:rsidR="003C1CD8" w:rsidRPr="00B51742">
        <w:rPr>
          <w:rFonts w:ascii="Arial" w:hAnsi="Arial" w:cs="Arial"/>
          <w:lang w:val="pt-PT"/>
        </w:rPr>
        <w:t xml:space="preserve">para responder a surtos do tipo </w:t>
      </w:r>
      <w:r w:rsidR="005D5AAF" w:rsidRPr="00B51742">
        <w:rPr>
          <w:rFonts w:ascii="Arial" w:hAnsi="Arial" w:cs="Arial"/>
          <w:lang w:val="pt-PT"/>
        </w:rPr>
        <w:t>2</w:t>
      </w:r>
      <w:r w:rsidR="00A40CB9" w:rsidRPr="00B51742">
        <w:rPr>
          <w:rFonts w:ascii="Arial" w:hAnsi="Arial" w:cs="Arial"/>
          <w:lang w:val="pt-PT"/>
        </w:rPr>
        <w:t xml:space="preserve">. </w:t>
      </w:r>
    </w:p>
    <w:p w14:paraId="14DF627C" w14:textId="429CBC37" w:rsidR="004E2B17" w:rsidRPr="00B51742" w:rsidRDefault="003C1CD8" w:rsidP="002C22D2">
      <w:pPr>
        <w:spacing w:after="240"/>
        <w:jc w:val="both"/>
        <w:rPr>
          <w:rFonts w:ascii="Arial" w:hAnsi="Arial" w:cs="Arial"/>
          <w:lang w:val="pt-PT"/>
        </w:rPr>
      </w:pPr>
      <w:r w:rsidRPr="00B51742">
        <w:rPr>
          <w:rFonts w:ascii="Arial" w:hAnsi="Arial" w:cs="Arial"/>
          <w:lang w:val="pt-PT"/>
        </w:rPr>
        <w:t>A</w:t>
      </w:r>
      <w:r w:rsidR="00C35101" w:rsidRPr="00B51742">
        <w:rPr>
          <w:rFonts w:ascii="Arial" w:hAnsi="Arial" w:cs="Arial"/>
          <w:lang w:val="pt-PT"/>
        </w:rPr>
        <w:t xml:space="preserve"> </w:t>
      </w:r>
      <w:r w:rsidR="00A56104" w:rsidRPr="00B51742">
        <w:rPr>
          <w:rFonts w:ascii="Arial" w:hAnsi="Arial" w:cs="Arial"/>
          <w:lang w:val="pt-PT"/>
        </w:rPr>
        <w:t xml:space="preserve">11 </w:t>
      </w:r>
      <w:r w:rsidRPr="00B51742">
        <w:rPr>
          <w:rFonts w:ascii="Arial" w:hAnsi="Arial" w:cs="Arial"/>
          <w:lang w:val="pt-PT"/>
        </w:rPr>
        <w:t xml:space="preserve">de Outubro de </w:t>
      </w:r>
      <w:r w:rsidR="00A56104" w:rsidRPr="00B51742">
        <w:rPr>
          <w:rFonts w:ascii="Arial" w:hAnsi="Arial" w:cs="Arial"/>
          <w:lang w:val="pt-PT"/>
        </w:rPr>
        <w:t>2021</w:t>
      </w:r>
      <w:r w:rsidR="00730926" w:rsidRPr="00B51742">
        <w:rPr>
          <w:rFonts w:ascii="Arial" w:hAnsi="Arial" w:cs="Arial"/>
          <w:lang w:val="pt-PT"/>
        </w:rPr>
        <w:t xml:space="preserve">, </w:t>
      </w:r>
      <w:r w:rsidRPr="00B51742">
        <w:rPr>
          <w:rFonts w:ascii="Arial" w:hAnsi="Arial" w:cs="Arial"/>
          <w:lang w:val="pt-PT"/>
        </w:rPr>
        <w:t xml:space="preserve">O Grupo Estratégico Consultivo de Peritos </w:t>
      </w:r>
      <w:r w:rsidR="00730926" w:rsidRPr="00B51742">
        <w:rPr>
          <w:rFonts w:ascii="Arial" w:hAnsi="Arial" w:cs="Arial"/>
          <w:lang w:val="pt-PT"/>
        </w:rPr>
        <w:t xml:space="preserve">(SAGE) </w:t>
      </w:r>
      <w:r w:rsidRPr="00B51742">
        <w:rPr>
          <w:rFonts w:ascii="Arial" w:hAnsi="Arial" w:cs="Arial"/>
          <w:lang w:val="pt-PT"/>
        </w:rPr>
        <w:t xml:space="preserve">em Vacinação aprovou a transição da </w:t>
      </w:r>
      <w:r w:rsidR="004E2B17" w:rsidRPr="00B51742">
        <w:rPr>
          <w:rFonts w:ascii="Arial" w:hAnsi="Arial" w:cs="Arial"/>
          <w:lang w:val="pt-PT"/>
        </w:rPr>
        <w:t>n</w:t>
      </w:r>
      <w:r w:rsidRPr="00B51742">
        <w:rPr>
          <w:rFonts w:ascii="Arial" w:hAnsi="Arial" w:cs="Arial"/>
          <w:lang w:val="pt-PT"/>
        </w:rPr>
        <w:t>VOP</w:t>
      </w:r>
      <w:r w:rsidR="004E2B17" w:rsidRPr="00B51742">
        <w:rPr>
          <w:rFonts w:ascii="Arial" w:hAnsi="Arial" w:cs="Arial"/>
          <w:lang w:val="pt-PT"/>
        </w:rPr>
        <w:t xml:space="preserve">2 </w:t>
      </w:r>
      <w:r w:rsidRPr="00B51742">
        <w:rPr>
          <w:rFonts w:ascii="Arial" w:hAnsi="Arial" w:cs="Arial"/>
          <w:lang w:val="pt-PT"/>
        </w:rPr>
        <w:t xml:space="preserve">da utilização inicial para uma utilização mais alargada ao abrigo da Autorização da </w:t>
      </w:r>
      <w:r w:rsidR="00AF06CF" w:rsidRPr="00B51742">
        <w:rPr>
          <w:rFonts w:ascii="Arial" w:hAnsi="Arial" w:cs="Arial"/>
          <w:lang w:val="pt-PT"/>
        </w:rPr>
        <w:t>OMS</w:t>
      </w:r>
      <w:r w:rsidR="004E2B17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 xml:space="preserve">para Uso em Emergências </w:t>
      </w:r>
      <w:r w:rsidR="004E2B17" w:rsidRPr="00B51742">
        <w:rPr>
          <w:rFonts w:ascii="Arial" w:hAnsi="Arial" w:cs="Arial"/>
          <w:lang w:val="pt-PT"/>
        </w:rPr>
        <w:t xml:space="preserve">(EUL), </w:t>
      </w:r>
      <w:r w:rsidRPr="00B51742">
        <w:rPr>
          <w:rFonts w:ascii="Arial" w:hAnsi="Arial" w:cs="Arial"/>
          <w:lang w:val="pt-PT"/>
        </w:rPr>
        <w:t xml:space="preserve">com </w:t>
      </w:r>
      <w:r w:rsidR="004E2B17" w:rsidRPr="00B51742">
        <w:rPr>
          <w:rFonts w:ascii="Arial" w:hAnsi="Arial" w:cs="Arial"/>
          <w:lang w:val="pt-PT"/>
        </w:rPr>
        <w:t>base</w:t>
      </w:r>
      <w:r w:rsidRPr="00B51742">
        <w:rPr>
          <w:rFonts w:ascii="Arial" w:hAnsi="Arial" w:cs="Arial"/>
          <w:lang w:val="pt-PT"/>
        </w:rPr>
        <w:t xml:space="preserve"> nos resultados da avaliação </w:t>
      </w:r>
      <w:r w:rsidR="004E2B17" w:rsidRPr="00B51742">
        <w:rPr>
          <w:rFonts w:ascii="Arial" w:hAnsi="Arial" w:cs="Arial"/>
          <w:lang w:val="pt-PT"/>
        </w:rPr>
        <w:t>independent</w:t>
      </w:r>
      <w:r w:rsidRPr="00B51742">
        <w:rPr>
          <w:rFonts w:ascii="Arial" w:hAnsi="Arial" w:cs="Arial"/>
          <w:lang w:val="pt-PT"/>
        </w:rPr>
        <w:t>e</w:t>
      </w:r>
      <w:r w:rsidR="004E2B17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>sobre segurança e estabilidade genética</w:t>
      </w:r>
      <w:r w:rsidR="00A22605">
        <w:rPr>
          <w:rFonts w:ascii="Arial" w:hAnsi="Arial" w:cs="Arial"/>
          <w:lang w:val="pt-PT"/>
        </w:rPr>
        <w:t>.</w:t>
      </w:r>
      <w:r w:rsidRPr="00B51742">
        <w:rPr>
          <w:rFonts w:ascii="Arial" w:hAnsi="Arial" w:cs="Arial"/>
          <w:lang w:val="pt-PT"/>
        </w:rPr>
        <w:t xml:space="preserve"> </w:t>
      </w:r>
    </w:p>
    <w:p w14:paraId="742F89F6" w14:textId="7138C8B1" w:rsidR="00F53327" w:rsidRPr="00B51742" w:rsidRDefault="003C1CD8" w:rsidP="00773902">
      <w:pPr>
        <w:spacing w:after="240"/>
        <w:jc w:val="both"/>
        <w:rPr>
          <w:lang w:val="pt-PT"/>
        </w:rPr>
      </w:pPr>
      <w:r w:rsidRPr="00B51742">
        <w:rPr>
          <w:rFonts w:ascii="Arial" w:hAnsi="Arial" w:cs="Arial"/>
          <w:lang w:val="pt-PT"/>
        </w:rPr>
        <w:t xml:space="preserve">Qualquer pedido para usar a </w:t>
      </w:r>
      <w:r w:rsidR="0039457F" w:rsidRPr="00B51742">
        <w:rPr>
          <w:rFonts w:ascii="Arial" w:hAnsi="Arial" w:cs="Arial"/>
          <w:lang w:val="pt-PT"/>
        </w:rPr>
        <w:t>n</w:t>
      </w:r>
      <w:r w:rsidRPr="00B51742">
        <w:rPr>
          <w:rFonts w:ascii="Arial" w:hAnsi="Arial" w:cs="Arial"/>
          <w:lang w:val="pt-PT"/>
        </w:rPr>
        <w:t>VOP</w:t>
      </w:r>
      <w:r w:rsidR="0039457F" w:rsidRPr="00B51742">
        <w:rPr>
          <w:rFonts w:ascii="Arial" w:hAnsi="Arial" w:cs="Arial"/>
          <w:lang w:val="pt-PT"/>
        </w:rPr>
        <w:t xml:space="preserve">2 </w:t>
      </w:r>
      <w:r w:rsidRPr="00B51742">
        <w:rPr>
          <w:rFonts w:ascii="Arial" w:hAnsi="Arial" w:cs="Arial"/>
          <w:lang w:val="pt-PT"/>
        </w:rPr>
        <w:t xml:space="preserve">pressupõe que o país já cumpriu os requisitos estabelecidos na lista de verificação da avaliação da prontidão e que a sua prontidão para usar a nVOP2 em atividades de resposta a surtos </w:t>
      </w:r>
      <w:r w:rsidR="000D65D4" w:rsidRPr="00B51742">
        <w:rPr>
          <w:rFonts w:ascii="Arial" w:hAnsi="Arial" w:cs="Arial"/>
          <w:lang w:val="pt-PT"/>
        </w:rPr>
        <w:t xml:space="preserve">já </w:t>
      </w:r>
      <w:r w:rsidRPr="00B51742">
        <w:rPr>
          <w:rFonts w:ascii="Arial" w:hAnsi="Arial" w:cs="Arial"/>
          <w:lang w:val="pt-PT"/>
        </w:rPr>
        <w:t>foi verificada</w:t>
      </w:r>
      <w:r w:rsidR="00C63340" w:rsidRPr="00B51742">
        <w:rPr>
          <w:rFonts w:ascii="Arial" w:hAnsi="Arial" w:cs="Arial"/>
          <w:lang w:val="pt-PT"/>
        </w:rPr>
        <w:t>.</w:t>
      </w:r>
    </w:p>
    <w:p w14:paraId="726BC78E" w14:textId="6B857E02" w:rsidR="00A40CB9" w:rsidRPr="00B51742" w:rsidRDefault="000D65D4" w:rsidP="002C22D2">
      <w:pPr>
        <w:spacing w:after="240"/>
        <w:jc w:val="both"/>
        <w:rPr>
          <w:rFonts w:ascii="Arial" w:hAnsi="Arial" w:cs="Arial"/>
          <w:lang w:val="pt-PT"/>
        </w:rPr>
      </w:pPr>
      <w:r w:rsidRPr="00B51742">
        <w:rPr>
          <w:rFonts w:ascii="Arial" w:hAnsi="Arial" w:cs="Arial"/>
          <w:lang w:val="pt-PT"/>
        </w:rPr>
        <w:t xml:space="preserve">Os pedidos de </w:t>
      </w:r>
      <w:r w:rsidR="00C63340" w:rsidRPr="00B51742">
        <w:rPr>
          <w:rFonts w:ascii="Arial" w:hAnsi="Arial" w:cs="Arial"/>
          <w:lang w:val="pt-PT"/>
        </w:rPr>
        <w:t>n</w:t>
      </w:r>
      <w:r w:rsidRPr="00B51742">
        <w:rPr>
          <w:rFonts w:ascii="Arial" w:hAnsi="Arial" w:cs="Arial"/>
          <w:lang w:val="pt-PT"/>
        </w:rPr>
        <w:t>VOP</w:t>
      </w:r>
      <w:r w:rsidR="00C63340" w:rsidRPr="00B51742">
        <w:rPr>
          <w:rFonts w:ascii="Arial" w:hAnsi="Arial" w:cs="Arial"/>
          <w:lang w:val="pt-PT"/>
        </w:rPr>
        <w:t xml:space="preserve">2 </w:t>
      </w:r>
      <w:r w:rsidRPr="00B51742">
        <w:rPr>
          <w:rFonts w:ascii="Arial" w:hAnsi="Arial" w:cs="Arial"/>
          <w:lang w:val="pt-PT"/>
        </w:rPr>
        <w:t>serão revistos e aprovados pelo</w:t>
      </w:r>
      <w:r w:rsidR="00E07D90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 xml:space="preserve">Grupo de Resposta e Preparação para os Surtos </w:t>
      </w:r>
      <w:r w:rsidR="0039457F" w:rsidRPr="00B51742">
        <w:rPr>
          <w:rFonts w:ascii="Arial" w:hAnsi="Arial" w:cs="Arial"/>
          <w:lang w:val="pt-PT"/>
        </w:rPr>
        <w:t>(</w:t>
      </w:r>
      <w:r w:rsidR="00157E66" w:rsidRPr="00B51742">
        <w:rPr>
          <w:rFonts w:ascii="Arial" w:hAnsi="Arial" w:cs="Arial"/>
          <w:lang w:val="pt-PT"/>
        </w:rPr>
        <w:t>OR</w:t>
      </w:r>
      <w:r w:rsidR="00946F88" w:rsidRPr="00B51742">
        <w:rPr>
          <w:rFonts w:ascii="Arial" w:hAnsi="Arial" w:cs="Arial"/>
          <w:lang w:val="pt-PT"/>
        </w:rPr>
        <w:t>P</w:t>
      </w:r>
      <w:r w:rsidR="00157E66" w:rsidRPr="00B51742">
        <w:rPr>
          <w:rFonts w:ascii="Arial" w:hAnsi="Arial" w:cs="Arial"/>
          <w:lang w:val="pt-PT"/>
        </w:rPr>
        <w:t>G</w:t>
      </w:r>
      <w:r w:rsidR="0039457F" w:rsidRPr="00B51742">
        <w:rPr>
          <w:rFonts w:ascii="Arial" w:hAnsi="Arial" w:cs="Arial"/>
          <w:lang w:val="pt-PT"/>
        </w:rPr>
        <w:t xml:space="preserve">), </w:t>
      </w:r>
      <w:r w:rsidRPr="00B51742">
        <w:rPr>
          <w:rFonts w:ascii="Arial" w:hAnsi="Arial" w:cs="Arial"/>
          <w:lang w:val="pt-PT"/>
        </w:rPr>
        <w:t xml:space="preserve">juntamente com a equipa </w:t>
      </w:r>
      <w:r w:rsidR="0039457F" w:rsidRPr="00B51742">
        <w:rPr>
          <w:rFonts w:ascii="Arial" w:hAnsi="Arial" w:cs="Arial"/>
          <w:lang w:val="pt-PT"/>
        </w:rPr>
        <w:t>regional (</w:t>
      </w:r>
      <w:r w:rsidRPr="00B51742">
        <w:rPr>
          <w:rFonts w:ascii="Arial" w:hAnsi="Arial" w:cs="Arial"/>
          <w:lang w:val="pt-PT"/>
        </w:rPr>
        <w:t>da</w:t>
      </w:r>
      <w:r w:rsidR="00044C8A" w:rsidRPr="00B51742">
        <w:rPr>
          <w:rFonts w:ascii="Arial" w:hAnsi="Arial" w:cs="Arial"/>
          <w:lang w:val="pt-PT"/>
        </w:rPr>
        <w:t xml:space="preserve"> </w:t>
      </w:r>
      <w:r w:rsidR="00AF06CF" w:rsidRPr="00B51742">
        <w:rPr>
          <w:rFonts w:ascii="Arial" w:hAnsi="Arial" w:cs="Arial"/>
          <w:lang w:val="pt-PT"/>
        </w:rPr>
        <w:t>OMS</w:t>
      </w:r>
      <w:r w:rsidR="00044C8A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 xml:space="preserve">e da </w:t>
      </w:r>
      <w:r w:rsidR="0039457F" w:rsidRPr="00B51742">
        <w:rPr>
          <w:rFonts w:ascii="Arial" w:hAnsi="Arial" w:cs="Arial"/>
          <w:lang w:val="pt-PT"/>
        </w:rPr>
        <w:t>UNICEF)</w:t>
      </w:r>
      <w:r w:rsidR="007A0657" w:rsidRPr="00B51742">
        <w:rPr>
          <w:rFonts w:ascii="Arial" w:hAnsi="Arial" w:cs="Arial"/>
          <w:lang w:val="pt-PT"/>
        </w:rPr>
        <w:t xml:space="preserve"> (</w:t>
      </w:r>
      <w:r w:rsidRPr="00B51742">
        <w:rPr>
          <w:rFonts w:ascii="Arial" w:hAnsi="Arial" w:cs="Arial"/>
          <w:lang w:val="pt-PT"/>
        </w:rPr>
        <w:t xml:space="preserve">doravante designado de </w:t>
      </w:r>
      <w:r w:rsidR="007A0657" w:rsidRPr="00B51742">
        <w:rPr>
          <w:rFonts w:ascii="Arial" w:hAnsi="Arial" w:cs="Arial"/>
          <w:lang w:val="pt-PT"/>
        </w:rPr>
        <w:t>“</w:t>
      </w:r>
      <w:bookmarkStart w:id="0" w:name="_Hlk54706653"/>
      <w:r w:rsidRPr="00B51742">
        <w:rPr>
          <w:rFonts w:ascii="Arial" w:hAnsi="Arial" w:cs="Arial"/>
          <w:lang w:val="pt-PT"/>
        </w:rPr>
        <w:t xml:space="preserve">Grupo de Autorização da </w:t>
      </w:r>
      <w:r w:rsidR="008C1C60" w:rsidRPr="00B51742">
        <w:rPr>
          <w:rFonts w:ascii="Arial" w:hAnsi="Arial" w:cs="Arial"/>
          <w:lang w:val="pt-PT"/>
        </w:rPr>
        <w:t>n</w:t>
      </w:r>
      <w:r w:rsidRPr="00B51742">
        <w:rPr>
          <w:rFonts w:ascii="Arial" w:hAnsi="Arial" w:cs="Arial"/>
          <w:lang w:val="pt-PT"/>
        </w:rPr>
        <w:t>VOP</w:t>
      </w:r>
      <w:bookmarkEnd w:id="0"/>
      <w:r w:rsidR="007A0657" w:rsidRPr="00B51742">
        <w:rPr>
          <w:rFonts w:ascii="Arial" w:hAnsi="Arial" w:cs="Arial"/>
          <w:lang w:val="pt-PT"/>
        </w:rPr>
        <w:t>”)</w:t>
      </w:r>
      <w:r w:rsidR="00044C8A" w:rsidRPr="00B51742">
        <w:rPr>
          <w:rFonts w:ascii="Arial" w:hAnsi="Arial" w:cs="Arial"/>
          <w:lang w:val="pt-PT"/>
        </w:rPr>
        <w:t>,</w:t>
      </w:r>
      <w:r w:rsidR="0039457F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 xml:space="preserve">antes de </w:t>
      </w:r>
      <w:r w:rsidR="00B725E8" w:rsidRPr="00B51742">
        <w:rPr>
          <w:rFonts w:ascii="Arial" w:hAnsi="Arial" w:cs="Arial"/>
          <w:lang w:val="pt-PT"/>
        </w:rPr>
        <w:t xml:space="preserve">se </w:t>
      </w:r>
      <w:r w:rsidRPr="00B51742">
        <w:rPr>
          <w:rFonts w:ascii="Arial" w:hAnsi="Arial" w:cs="Arial"/>
          <w:lang w:val="pt-PT"/>
        </w:rPr>
        <w:t xml:space="preserve">fazer uma recomendação ao </w:t>
      </w:r>
      <w:r w:rsidR="00A40CB9" w:rsidRPr="00B51742">
        <w:rPr>
          <w:rFonts w:ascii="Arial" w:hAnsi="Arial" w:cs="Arial"/>
          <w:lang w:val="pt-PT"/>
        </w:rPr>
        <w:t xml:space="preserve">Diretor </w:t>
      </w:r>
      <w:r w:rsidRPr="00B51742">
        <w:rPr>
          <w:rFonts w:ascii="Arial" w:hAnsi="Arial" w:cs="Arial"/>
          <w:lang w:val="pt-PT"/>
        </w:rPr>
        <w:t xml:space="preserve">da Erradicação da </w:t>
      </w:r>
      <w:r w:rsidR="00A40CB9" w:rsidRPr="00B51742">
        <w:rPr>
          <w:rFonts w:ascii="Arial" w:hAnsi="Arial" w:cs="Arial"/>
          <w:lang w:val="pt-PT"/>
        </w:rPr>
        <w:t>P</w:t>
      </w:r>
      <w:r w:rsidRPr="00B51742">
        <w:rPr>
          <w:rFonts w:ascii="Arial" w:hAnsi="Arial" w:cs="Arial"/>
          <w:lang w:val="pt-PT"/>
        </w:rPr>
        <w:t>ó</w:t>
      </w:r>
      <w:r w:rsidR="00A40CB9" w:rsidRPr="00B51742">
        <w:rPr>
          <w:rFonts w:ascii="Arial" w:hAnsi="Arial" w:cs="Arial"/>
          <w:lang w:val="pt-PT"/>
        </w:rPr>
        <w:t xml:space="preserve">lio </w:t>
      </w:r>
      <w:r w:rsidRPr="00B51742">
        <w:rPr>
          <w:rFonts w:ascii="Arial" w:hAnsi="Arial" w:cs="Arial"/>
          <w:lang w:val="pt-PT"/>
        </w:rPr>
        <w:t>da OMS</w:t>
      </w:r>
      <w:r w:rsidR="00044C8A" w:rsidRPr="00B51742">
        <w:rPr>
          <w:rFonts w:ascii="Arial" w:hAnsi="Arial" w:cs="Arial"/>
          <w:lang w:val="pt-PT"/>
        </w:rPr>
        <w:t xml:space="preserve">, </w:t>
      </w:r>
      <w:r w:rsidR="00B725E8" w:rsidRPr="00B51742">
        <w:rPr>
          <w:rFonts w:ascii="Arial" w:hAnsi="Arial" w:cs="Arial"/>
          <w:lang w:val="pt-PT"/>
        </w:rPr>
        <w:t>que</w:t>
      </w:r>
      <w:r w:rsidRPr="00B51742">
        <w:rPr>
          <w:rFonts w:ascii="Arial" w:hAnsi="Arial" w:cs="Arial"/>
          <w:lang w:val="pt-PT"/>
        </w:rPr>
        <w:t>, por sua vez, aconselhar</w:t>
      </w:r>
      <w:r w:rsidR="00B725E8" w:rsidRPr="00B51742">
        <w:rPr>
          <w:rFonts w:ascii="Arial" w:hAnsi="Arial" w:cs="Arial"/>
          <w:lang w:val="pt-PT"/>
        </w:rPr>
        <w:t>á</w:t>
      </w:r>
      <w:r w:rsidRPr="00B51742">
        <w:rPr>
          <w:rFonts w:ascii="Arial" w:hAnsi="Arial" w:cs="Arial"/>
          <w:lang w:val="pt-PT"/>
        </w:rPr>
        <w:t xml:space="preserve"> o </w:t>
      </w:r>
      <w:r w:rsidR="00A40CB9" w:rsidRPr="00B51742">
        <w:rPr>
          <w:rFonts w:ascii="Arial" w:hAnsi="Arial" w:cs="Arial"/>
          <w:lang w:val="pt-PT"/>
        </w:rPr>
        <w:t>Diretor-Geral</w:t>
      </w:r>
      <w:r w:rsidRPr="00B51742">
        <w:rPr>
          <w:rFonts w:ascii="Arial" w:hAnsi="Arial" w:cs="Arial"/>
          <w:lang w:val="pt-PT"/>
        </w:rPr>
        <w:t xml:space="preserve"> da OMS a</w:t>
      </w:r>
      <w:r w:rsidR="00A40CB9" w:rsidRPr="00B51742">
        <w:rPr>
          <w:rFonts w:ascii="Arial" w:hAnsi="Arial" w:cs="Arial"/>
          <w:lang w:val="pt-PT"/>
        </w:rPr>
        <w:t xml:space="preserve"> autoriz</w:t>
      </w:r>
      <w:r w:rsidRPr="00B51742">
        <w:rPr>
          <w:rFonts w:ascii="Arial" w:hAnsi="Arial" w:cs="Arial"/>
          <w:lang w:val="pt-PT"/>
        </w:rPr>
        <w:t xml:space="preserve">ar a utilização da </w:t>
      </w:r>
      <w:r w:rsidR="00B409A2" w:rsidRPr="00B51742">
        <w:rPr>
          <w:rFonts w:ascii="Arial" w:hAnsi="Arial" w:cs="Arial"/>
          <w:lang w:val="pt-PT"/>
        </w:rPr>
        <w:t>n</w:t>
      </w:r>
      <w:r w:rsidRPr="00B51742">
        <w:rPr>
          <w:rFonts w:ascii="Arial" w:hAnsi="Arial" w:cs="Arial"/>
          <w:lang w:val="pt-PT"/>
        </w:rPr>
        <w:t>VOP</w:t>
      </w:r>
      <w:r w:rsidR="00B409A2" w:rsidRPr="00B51742">
        <w:rPr>
          <w:rFonts w:ascii="Arial" w:hAnsi="Arial" w:cs="Arial"/>
          <w:lang w:val="pt-PT"/>
        </w:rPr>
        <w:t>2</w:t>
      </w:r>
      <w:r w:rsidR="00A40CB9" w:rsidRPr="00B51742">
        <w:rPr>
          <w:rFonts w:ascii="Arial" w:hAnsi="Arial" w:cs="Arial"/>
          <w:lang w:val="pt-PT"/>
        </w:rPr>
        <w:t>.</w:t>
      </w:r>
    </w:p>
    <w:p w14:paraId="6C9C792F" w14:textId="71580279" w:rsidR="00A40CB9" w:rsidRPr="00B51742" w:rsidRDefault="00B725E8" w:rsidP="002C22D2">
      <w:pPr>
        <w:spacing w:after="240"/>
        <w:jc w:val="both"/>
        <w:rPr>
          <w:rFonts w:ascii="Arial" w:hAnsi="Arial" w:cs="Arial"/>
          <w:lang w:val="pt-PT"/>
        </w:rPr>
      </w:pPr>
      <w:r w:rsidRPr="00B51742">
        <w:rPr>
          <w:rFonts w:ascii="Arial" w:hAnsi="Arial" w:cs="Arial"/>
          <w:lang w:val="pt-PT"/>
        </w:rPr>
        <w:t xml:space="preserve">O formulário de pedido da nVOP2 devidamente assinado deve ser enviado à Sede da </w:t>
      </w:r>
      <w:r w:rsidR="00AF06CF" w:rsidRPr="00B51742">
        <w:rPr>
          <w:rFonts w:ascii="Arial" w:hAnsi="Arial" w:cs="Arial"/>
          <w:lang w:val="pt-PT"/>
        </w:rPr>
        <w:t>OMS</w:t>
      </w:r>
      <w:r w:rsidR="00A40CB9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 xml:space="preserve">nas </w:t>
      </w:r>
      <w:r w:rsidR="00A40CB9" w:rsidRPr="00B51742">
        <w:rPr>
          <w:rFonts w:ascii="Arial" w:hAnsi="Arial" w:cs="Arial"/>
          <w:lang w:val="pt-PT"/>
        </w:rPr>
        <w:t>24 ho</w:t>
      </w:r>
      <w:r w:rsidRPr="00B51742">
        <w:rPr>
          <w:rFonts w:ascii="Arial" w:hAnsi="Arial" w:cs="Arial"/>
          <w:lang w:val="pt-PT"/>
        </w:rPr>
        <w:t>ra</w:t>
      </w:r>
      <w:r w:rsidR="00A40CB9" w:rsidRPr="00B51742">
        <w:rPr>
          <w:rFonts w:ascii="Arial" w:hAnsi="Arial" w:cs="Arial"/>
          <w:lang w:val="pt-PT"/>
        </w:rPr>
        <w:t xml:space="preserve">s </w:t>
      </w:r>
      <w:r w:rsidR="00326DE3">
        <w:rPr>
          <w:rFonts w:ascii="Arial" w:hAnsi="Arial" w:cs="Arial"/>
          <w:lang w:val="pt-PT"/>
        </w:rPr>
        <w:t>subsequentes ao recebimento</w:t>
      </w:r>
      <w:r w:rsidRPr="00B51742">
        <w:rPr>
          <w:rFonts w:ascii="Arial" w:hAnsi="Arial" w:cs="Arial"/>
          <w:lang w:val="pt-PT"/>
        </w:rPr>
        <w:t xml:space="preserve"> </w:t>
      </w:r>
      <w:r w:rsidR="00326DE3">
        <w:rPr>
          <w:rFonts w:ascii="Arial" w:hAnsi="Arial" w:cs="Arial"/>
          <w:lang w:val="pt-PT"/>
        </w:rPr>
        <w:t>d</w:t>
      </w:r>
      <w:r w:rsidRPr="00B51742">
        <w:rPr>
          <w:rFonts w:ascii="Arial" w:hAnsi="Arial" w:cs="Arial"/>
          <w:lang w:val="pt-PT"/>
        </w:rPr>
        <w:t xml:space="preserve">a aprovação do âmbito da ronda e </w:t>
      </w:r>
      <w:r w:rsidR="00326DE3">
        <w:rPr>
          <w:rFonts w:ascii="Arial" w:hAnsi="Arial" w:cs="Arial"/>
          <w:lang w:val="pt-PT"/>
        </w:rPr>
        <w:t>d</w:t>
      </w:r>
      <w:r w:rsidRPr="00B51742">
        <w:rPr>
          <w:rFonts w:ascii="Arial" w:hAnsi="Arial" w:cs="Arial"/>
          <w:lang w:val="pt-PT"/>
        </w:rPr>
        <w:t>a decisão do Diretor-Geral da OMS</w:t>
      </w:r>
      <w:r w:rsidR="00A40CB9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 xml:space="preserve">de </w:t>
      </w:r>
      <w:r w:rsidR="00326DE3">
        <w:rPr>
          <w:rFonts w:ascii="Arial" w:hAnsi="Arial" w:cs="Arial"/>
          <w:lang w:val="pt-PT"/>
        </w:rPr>
        <w:t>envia</w:t>
      </w:r>
      <w:r w:rsidRPr="00B51742">
        <w:rPr>
          <w:rFonts w:ascii="Arial" w:hAnsi="Arial" w:cs="Arial"/>
          <w:lang w:val="pt-PT"/>
        </w:rPr>
        <w:t>r a vacina</w:t>
      </w:r>
      <w:r w:rsidR="00A40CB9" w:rsidRPr="00B51742">
        <w:rPr>
          <w:rFonts w:ascii="Arial" w:hAnsi="Arial" w:cs="Arial"/>
          <w:lang w:val="pt-PT"/>
        </w:rPr>
        <w:t xml:space="preserve">. </w:t>
      </w:r>
      <w:r w:rsidRPr="00B51742">
        <w:rPr>
          <w:rFonts w:ascii="Arial" w:hAnsi="Arial" w:cs="Arial"/>
          <w:lang w:val="pt-PT"/>
        </w:rPr>
        <w:t xml:space="preserve">Qualquer demora na apresentação do formulário de pedido devidamente assinado pode </w:t>
      </w:r>
      <w:r w:rsidR="00326DE3">
        <w:rPr>
          <w:rFonts w:ascii="Arial" w:hAnsi="Arial" w:cs="Arial"/>
          <w:lang w:val="pt-PT"/>
        </w:rPr>
        <w:t>retard</w:t>
      </w:r>
      <w:r w:rsidRPr="00B51742">
        <w:rPr>
          <w:rFonts w:ascii="Arial" w:hAnsi="Arial" w:cs="Arial"/>
          <w:lang w:val="pt-PT"/>
        </w:rPr>
        <w:t>ar o tempo de entrega da vacina</w:t>
      </w:r>
      <w:r w:rsidR="00A40CB9" w:rsidRPr="00B51742">
        <w:rPr>
          <w:rFonts w:ascii="Arial" w:hAnsi="Arial" w:cs="Arial"/>
          <w:lang w:val="pt-PT"/>
        </w:rPr>
        <w:t xml:space="preserve">, </w:t>
      </w:r>
      <w:r w:rsidRPr="00B51742">
        <w:rPr>
          <w:rFonts w:ascii="Arial" w:hAnsi="Arial" w:cs="Arial"/>
          <w:lang w:val="pt-PT"/>
        </w:rPr>
        <w:t xml:space="preserve">havendo um período de, aproximadamente, 10 dias úteis a partir do momento da apresentação do pedido </w:t>
      </w:r>
      <w:r w:rsidR="002E273E" w:rsidRPr="00B51742">
        <w:rPr>
          <w:rFonts w:ascii="Arial" w:hAnsi="Arial" w:cs="Arial"/>
          <w:lang w:val="pt-PT"/>
        </w:rPr>
        <w:t>(</w:t>
      </w:r>
      <w:r w:rsidRPr="00B51742">
        <w:rPr>
          <w:rFonts w:ascii="Arial" w:hAnsi="Arial" w:cs="Arial"/>
          <w:lang w:val="pt-PT"/>
        </w:rPr>
        <w:t>devendo notar-se que a entrega de encomendas maiores poderá demorar mais tempo</w:t>
      </w:r>
      <w:r w:rsidR="002E273E" w:rsidRPr="00B51742">
        <w:rPr>
          <w:rFonts w:ascii="Arial" w:hAnsi="Arial" w:cs="Arial"/>
          <w:lang w:val="pt-PT"/>
        </w:rPr>
        <w:t>)</w:t>
      </w:r>
      <w:r w:rsidR="00A40CB9" w:rsidRPr="00B51742">
        <w:rPr>
          <w:rFonts w:ascii="Arial" w:hAnsi="Arial" w:cs="Arial"/>
          <w:lang w:val="pt-PT"/>
        </w:rPr>
        <w:t>.</w:t>
      </w:r>
    </w:p>
    <w:p w14:paraId="30543CA0" w14:textId="77777777" w:rsidR="006D2D18" w:rsidRPr="00B51742" w:rsidRDefault="006D2D18" w:rsidP="002C22D2">
      <w:pPr>
        <w:spacing w:after="240"/>
        <w:jc w:val="both"/>
        <w:rPr>
          <w:rFonts w:ascii="Arial" w:hAnsi="Arial" w:cs="Arial"/>
          <w:lang w:val="pt-PT"/>
        </w:rPr>
      </w:pPr>
    </w:p>
    <w:p w14:paraId="49E1DFAF" w14:textId="347F8D39" w:rsidR="00A40CB9" w:rsidRPr="00B51742" w:rsidRDefault="00B725E8" w:rsidP="00A40CB9">
      <w:pPr>
        <w:pStyle w:val="BodyText"/>
        <w:tabs>
          <w:tab w:val="left" w:pos="357"/>
        </w:tabs>
        <w:spacing w:before="1" w:line="269" w:lineRule="auto"/>
        <w:ind w:left="0" w:right="360"/>
        <w:jc w:val="center"/>
        <w:rPr>
          <w:rFonts w:ascii="Arial" w:hAnsi="Arial" w:cs="Arial"/>
          <w:sz w:val="22"/>
          <w:szCs w:val="22"/>
          <w:lang w:val="pt-PT"/>
        </w:rPr>
      </w:pPr>
      <w:r w:rsidRPr="00B51742">
        <w:rPr>
          <w:rFonts w:ascii="Arial" w:hAnsi="Arial" w:cs="Arial"/>
          <w:b/>
          <w:bCs/>
          <w:sz w:val="22"/>
          <w:szCs w:val="22"/>
          <w:lang w:val="pt-PT"/>
        </w:rPr>
        <w:t>O formulário de pedido da vacina devidamente assinado, assim como a documentação necessária, deve ser enviado para</w:t>
      </w:r>
      <w:r w:rsidR="00A40CB9" w:rsidRPr="00B51742">
        <w:rPr>
          <w:rFonts w:ascii="Arial" w:hAnsi="Arial" w:cs="Arial"/>
          <w:b/>
          <w:bCs/>
          <w:sz w:val="22"/>
          <w:szCs w:val="22"/>
          <w:lang w:val="pt-PT"/>
        </w:rPr>
        <w:t>:</w:t>
      </w:r>
    </w:p>
    <w:p w14:paraId="794F0DB8" w14:textId="77777777" w:rsidR="00A40CB9" w:rsidRPr="00B51742" w:rsidRDefault="00A40CB9" w:rsidP="00A40CB9">
      <w:pPr>
        <w:spacing w:before="2" w:line="130" w:lineRule="exact"/>
        <w:jc w:val="center"/>
        <w:rPr>
          <w:rFonts w:ascii="Arial" w:hAnsi="Arial" w:cs="Arial"/>
          <w:lang w:val="pt-PT"/>
        </w:rPr>
      </w:pPr>
    </w:p>
    <w:p w14:paraId="0A9C77D2" w14:textId="77777777" w:rsidR="00B725E8" w:rsidRPr="00B51742" w:rsidRDefault="00B725E8" w:rsidP="00B725E8">
      <w:pPr>
        <w:spacing w:line="256" w:lineRule="auto"/>
        <w:ind w:right="194"/>
        <w:jc w:val="center"/>
        <w:rPr>
          <w:rFonts w:ascii="Arial" w:eastAsia="Times New Roman" w:hAnsi="Arial" w:cs="Arial"/>
          <w:spacing w:val="-5"/>
          <w:lang w:val="pt-PT"/>
        </w:rPr>
      </w:pPr>
      <w:r w:rsidRPr="00B51742">
        <w:rPr>
          <w:rFonts w:ascii="Arial" w:eastAsia="Times New Roman" w:hAnsi="Arial" w:cs="Arial"/>
          <w:lang w:val="pt-PT"/>
        </w:rPr>
        <w:t>Secretariado de Distribuição de</w:t>
      </w:r>
      <w:r w:rsidR="00A40CB9" w:rsidRPr="00B51742">
        <w:rPr>
          <w:rFonts w:ascii="Arial" w:eastAsia="Times New Roman" w:hAnsi="Arial" w:cs="Arial"/>
          <w:spacing w:val="-5"/>
          <w:lang w:val="pt-PT"/>
        </w:rPr>
        <w:t xml:space="preserve"> </w:t>
      </w:r>
      <w:r w:rsidR="00FB4DF6" w:rsidRPr="00B51742">
        <w:rPr>
          <w:rFonts w:ascii="Arial" w:eastAsia="Times New Roman" w:hAnsi="Arial" w:cs="Arial"/>
          <w:lang w:val="pt-PT"/>
        </w:rPr>
        <w:t>n</w:t>
      </w:r>
      <w:r w:rsidRPr="00B51742">
        <w:rPr>
          <w:rFonts w:ascii="Arial" w:eastAsia="Times New Roman" w:hAnsi="Arial" w:cs="Arial"/>
          <w:lang w:val="pt-PT"/>
        </w:rPr>
        <w:t>VOP</w:t>
      </w:r>
      <w:r w:rsidR="00A40CB9" w:rsidRPr="00B51742">
        <w:rPr>
          <w:rFonts w:ascii="Arial" w:eastAsia="Times New Roman" w:hAnsi="Arial" w:cs="Arial"/>
          <w:lang w:val="pt-PT"/>
        </w:rPr>
        <w:t>2</w:t>
      </w:r>
      <w:r w:rsidR="00A40CB9" w:rsidRPr="00B51742">
        <w:rPr>
          <w:rFonts w:ascii="Arial" w:eastAsia="Times New Roman" w:hAnsi="Arial" w:cs="Arial"/>
          <w:spacing w:val="-5"/>
          <w:lang w:val="pt-PT"/>
        </w:rPr>
        <w:t xml:space="preserve"> </w:t>
      </w:r>
    </w:p>
    <w:p w14:paraId="4BA76CEF" w14:textId="47A6C017" w:rsidR="00CF4E40" w:rsidRPr="00B51742" w:rsidRDefault="00B725E8" w:rsidP="00B725E8">
      <w:pPr>
        <w:spacing w:line="256" w:lineRule="auto"/>
        <w:ind w:right="194"/>
        <w:jc w:val="center"/>
        <w:rPr>
          <w:rFonts w:ascii="Arial" w:eastAsia="Times New Roman" w:hAnsi="Arial" w:cs="Arial"/>
          <w:lang w:val="pt-PT"/>
        </w:rPr>
      </w:pPr>
      <w:r w:rsidRPr="00B51742">
        <w:rPr>
          <w:rFonts w:ascii="Arial" w:eastAsia="Times New Roman" w:hAnsi="Arial" w:cs="Arial"/>
          <w:lang w:val="pt-PT"/>
        </w:rPr>
        <w:t>a/c</w:t>
      </w:r>
      <w:r w:rsidR="00CF4E40" w:rsidRPr="00B51742">
        <w:rPr>
          <w:rFonts w:ascii="Arial" w:eastAsia="Times New Roman" w:hAnsi="Arial" w:cs="Arial"/>
          <w:lang w:val="pt-PT"/>
        </w:rPr>
        <w:t xml:space="preserve"> </w:t>
      </w:r>
      <w:r w:rsidRPr="00B51742">
        <w:rPr>
          <w:rFonts w:ascii="Arial" w:eastAsia="Times New Roman" w:hAnsi="Arial" w:cs="Arial"/>
          <w:lang w:val="pt-PT"/>
        </w:rPr>
        <w:t xml:space="preserve">da </w:t>
      </w:r>
      <w:r w:rsidR="00AF06CF" w:rsidRPr="00B51742">
        <w:rPr>
          <w:rFonts w:ascii="Arial" w:eastAsia="Times New Roman" w:hAnsi="Arial" w:cs="Arial"/>
          <w:lang w:val="pt-PT"/>
        </w:rPr>
        <w:t>Organização Mundial da Saúde</w:t>
      </w:r>
    </w:p>
    <w:p w14:paraId="710AE3E3" w14:textId="77777777" w:rsidR="00CF4E40" w:rsidRPr="00B51742" w:rsidRDefault="00CF4E40" w:rsidP="00CF4E40">
      <w:pPr>
        <w:spacing w:before="17"/>
        <w:ind w:left="1377" w:right="1895"/>
        <w:jc w:val="center"/>
        <w:rPr>
          <w:rFonts w:ascii="Arial" w:eastAsia="Times New Roman" w:hAnsi="Arial" w:cs="Arial"/>
          <w:lang w:val="pt-PT"/>
        </w:rPr>
      </w:pPr>
      <w:r w:rsidRPr="00B51742">
        <w:rPr>
          <w:rFonts w:ascii="Arial" w:eastAsia="Times New Roman" w:hAnsi="Arial" w:cs="Arial"/>
          <w:lang w:val="pt-PT"/>
        </w:rPr>
        <w:t xml:space="preserve">20 </w:t>
      </w:r>
      <w:r w:rsidR="007E0473" w:rsidRPr="00B51742">
        <w:rPr>
          <w:rFonts w:ascii="Arial" w:eastAsia="Times New Roman" w:hAnsi="Arial" w:cs="Arial"/>
          <w:lang w:val="pt-PT"/>
        </w:rPr>
        <w:t>A</w:t>
      </w:r>
      <w:r w:rsidRPr="00B51742">
        <w:rPr>
          <w:rFonts w:ascii="Arial" w:eastAsia="Times New Roman" w:hAnsi="Arial" w:cs="Arial"/>
          <w:lang w:val="pt-PT"/>
        </w:rPr>
        <w:t>venue Appia</w:t>
      </w:r>
    </w:p>
    <w:p w14:paraId="49D57E37" w14:textId="77777777" w:rsidR="0007343F" w:rsidRPr="00B51742" w:rsidRDefault="00CF4E40" w:rsidP="00CF4E40">
      <w:pPr>
        <w:spacing w:before="17"/>
        <w:ind w:left="1377" w:right="1895"/>
        <w:jc w:val="center"/>
        <w:rPr>
          <w:rFonts w:ascii="Arial" w:eastAsia="Times New Roman" w:hAnsi="Arial" w:cs="Arial"/>
          <w:lang w:val="pt-PT"/>
        </w:rPr>
      </w:pPr>
      <w:r w:rsidRPr="00B51742">
        <w:rPr>
          <w:rFonts w:ascii="Arial" w:eastAsia="Times New Roman" w:hAnsi="Arial" w:cs="Arial"/>
          <w:lang w:val="pt-PT"/>
        </w:rPr>
        <w:t xml:space="preserve">1211 Geneva 27, Switzerland </w:t>
      </w:r>
    </w:p>
    <w:p w14:paraId="1E57DC79" w14:textId="77777777" w:rsidR="00A40CB9" w:rsidRPr="00B51742" w:rsidRDefault="00A40CB9" w:rsidP="00CF4E40">
      <w:pPr>
        <w:spacing w:before="17"/>
        <w:ind w:left="1377" w:right="1895"/>
        <w:jc w:val="center"/>
        <w:rPr>
          <w:rFonts w:ascii="Arial" w:eastAsia="Times New Roman" w:hAnsi="Arial" w:cs="Arial"/>
          <w:lang w:val="pt-PT"/>
        </w:rPr>
      </w:pPr>
      <w:r w:rsidRPr="00B51742">
        <w:rPr>
          <w:rFonts w:ascii="Arial" w:eastAsia="Times New Roman" w:hAnsi="Arial" w:cs="Arial"/>
          <w:lang w:val="pt-PT"/>
        </w:rPr>
        <w:t>Fax:</w:t>
      </w:r>
      <w:r w:rsidRPr="00B51742">
        <w:rPr>
          <w:rFonts w:ascii="Arial" w:eastAsia="Times New Roman" w:hAnsi="Arial" w:cs="Arial"/>
          <w:spacing w:val="3"/>
          <w:lang w:val="pt-PT"/>
        </w:rPr>
        <w:t xml:space="preserve"> </w:t>
      </w:r>
      <w:r w:rsidRPr="00B51742">
        <w:rPr>
          <w:rFonts w:ascii="Arial" w:eastAsia="Times New Roman" w:hAnsi="Arial" w:cs="Arial"/>
          <w:lang w:val="pt-PT"/>
        </w:rPr>
        <w:t>+</w:t>
      </w:r>
      <w:r w:rsidRPr="00B51742">
        <w:rPr>
          <w:rFonts w:ascii="Arial" w:eastAsia="Times New Roman" w:hAnsi="Arial" w:cs="Arial"/>
          <w:spacing w:val="3"/>
          <w:lang w:val="pt-PT"/>
        </w:rPr>
        <w:t xml:space="preserve"> </w:t>
      </w:r>
      <w:r w:rsidRPr="00B51742">
        <w:rPr>
          <w:rFonts w:ascii="Arial" w:eastAsia="Times New Roman" w:hAnsi="Arial" w:cs="Arial"/>
          <w:lang w:val="pt-PT"/>
        </w:rPr>
        <w:t>41</w:t>
      </w:r>
      <w:r w:rsidRPr="00B51742">
        <w:rPr>
          <w:rFonts w:ascii="Arial" w:eastAsia="Times New Roman" w:hAnsi="Arial" w:cs="Arial"/>
          <w:spacing w:val="4"/>
          <w:lang w:val="pt-PT"/>
        </w:rPr>
        <w:t xml:space="preserve"> </w:t>
      </w:r>
      <w:r w:rsidRPr="00B51742">
        <w:rPr>
          <w:rFonts w:ascii="Arial" w:eastAsia="Times New Roman" w:hAnsi="Arial" w:cs="Arial"/>
          <w:lang w:val="pt-PT"/>
        </w:rPr>
        <w:t>22</w:t>
      </w:r>
      <w:r w:rsidRPr="00B51742">
        <w:rPr>
          <w:rFonts w:ascii="Arial" w:eastAsia="Times New Roman" w:hAnsi="Arial" w:cs="Arial"/>
          <w:spacing w:val="3"/>
          <w:lang w:val="pt-PT"/>
        </w:rPr>
        <w:t xml:space="preserve"> </w:t>
      </w:r>
      <w:r w:rsidRPr="00B51742">
        <w:rPr>
          <w:rFonts w:ascii="Arial" w:eastAsia="Times New Roman" w:hAnsi="Arial" w:cs="Arial"/>
          <w:lang w:val="pt-PT"/>
        </w:rPr>
        <w:t>791</w:t>
      </w:r>
      <w:r w:rsidRPr="00B51742">
        <w:rPr>
          <w:rFonts w:ascii="Arial" w:eastAsia="Times New Roman" w:hAnsi="Arial" w:cs="Arial"/>
          <w:spacing w:val="3"/>
          <w:lang w:val="pt-PT"/>
        </w:rPr>
        <w:t xml:space="preserve"> </w:t>
      </w:r>
      <w:r w:rsidRPr="00B51742">
        <w:rPr>
          <w:rFonts w:ascii="Arial" w:eastAsia="Times New Roman" w:hAnsi="Arial" w:cs="Arial"/>
          <w:lang w:val="pt-PT"/>
        </w:rPr>
        <w:t>4198</w:t>
      </w:r>
    </w:p>
    <w:p w14:paraId="2BB1D54A" w14:textId="3D4B0BBD" w:rsidR="00A40CB9" w:rsidRPr="00B51742" w:rsidRDefault="00A40CB9" w:rsidP="00A40CB9">
      <w:pPr>
        <w:spacing w:before="17"/>
        <w:ind w:left="1377" w:right="1895"/>
        <w:jc w:val="center"/>
        <w:rPr>
          <w:rStyle w:val="Hyperlink"/>
          <w:rFonts w:ascii="Arial" w:hAnsi="Arial" w:cs="Arial"/>
          <w:lang w:val="pt-PT"/>
        </w:rPr>
      </w:pPr>
      <w:r w:rsidRPr="00B51742">
        <w:rPr>
          <w:rFonts w:ascii="Arial" w:eastAsia="Times New Roman" w:hAnsi="Arial" w:cs="Arial"/>
          <w:lang w:val="pt-PT"/>
        </w:rPr>
        <w:t xml:space="preserve">Email: </w:t>
      </w:r>
      <w:r w:rsidR="00077F5C" w:rsidRPr="00B51742">
        <w:rPr>
          <w:rStyle w:val="Hyperlink"/>
          <w:rFonts w:ascii="Arial" w:hAnsi="Arial" w:cs="Arial"/>
          <w:lang w:val="pt-PT"/>
        </w:rPr>
        <w:t>nVOP</w:t>
      </w:r>
      <w:r w:rsidRPr="00B51742">
        <w:rPr>
          <w:rStyle w:val="Hyperlink"/>
          <w:rFonts w:ascii="Arial" w:hAnsi="Arial" w:cs="Arial"/>
          <w:lang w:val="pt-PT"/>
        </w:rPr>
        <w:t>2@</w:t>
      </w:r>
      <w:r w:rsidR="00AF06CF" w:rsidRPr="00B51742">
        <w:rPr>
          <w:rStyle w:val="Hyperlink"/>
          <w:rFonts w:ascii="Arial" w:hAnsi="Arial" w:cs="Arial"/>
          <w:lang w:val="pt-PT"/>
        </w:rPr>
        <w:t>OMS</w:t>
      </w:r>
      <w:r w:rsidRPr="00B51742">
        <w:rPr>
          <w:rStyle w:val="Hyperlink"/>
          <w:rFonts w:ascii="Arial" w:hAnsi="Arial" w:cs="Arial"/>
          <w:lang w:val="pt-PT"/>
        </w:rPr>
        <w:t>.int</w:t>
      </w:r>
    </w:p>
    <w:p w14:paraId="03E8FD0E" w14:textId="20BFC637" w:rsidR="00E91552" w:rsidRPr="00B51742" w:rsidRDefault="00A40CB9" w:rsidP="00973967">
      <w:pPr>
        <w:spacing w:before="17"/>
        <w:ind w:left="284" w:right="194"/>
        <w:jc w:val="center"/>
        <w:rPr>
          <w:rFonts w:ascii="Arial" w:eastAsia="Times New Roman" w:hAnsi="Arial" w:cs="Arial"/>
          <w:lang w:val="pt-PT"/>
        </w:rPr>
        <w:sectPr w:rsidR="00E91552" w:rsidRPr="00B51742" w:rsidSect="001656CA">
          <w:footerReference w:type="even" r:id="rId13"/>
          <w:footerReference w:type="default" r:id="rId14"/>
          <w:pgSz w:w="11906" w:h="16840"/>
          <w:pgMar w:top="720" w:right="720" w:bottom="720" w:left="720" w:header="0" w:footer="500" w:gutter="0"/>
          <w:pgNumType w:start="2"/>
          <w:cols w:space="720"/>
          <w:docGrid w:linePitch="299"/>
        </w:sectPr>
      </w:pPr>
      <w:r w:rsidRPr="00B51742">
        <w:rPr>
          <w:rFonts w:ascii="Arial" w:eastAsia="Times New Roman" w:hAnsi="Arial" w:cs="Arial"/>
          <w:lang w:val="pt-PT"/>
        </w:rPr>
        <w:t xml:space="preserve">CC: </w:t>
      </w:r>
      <w:r w:rsidR="00B725E8" w:rsidRPr="00B51742">
        <w:rPr>
          <w:rFonts w:ascii="Arial" w:eastAsia="Times New Roman" w:hAnsi="Arial" w:cs="Arial"/>
          <w:lang w:val="pt-PT"/>
        </w:rPr>
        <w:t>Secretari</w:t>
      </w:r>
      <w:r w:rsidR="006E3E31" w:rsidRPr="00B51742">
        <w:rPr>
          <w:rFonts w:ascii="Arial" w:eastAsia="Times New Roman" w:hAnsi="Arial" w:cs="Arial"/>
          <w:lang w:val="pt-PT"/>
        </w:rPr>
        <w:t>a</w:t>
      </w:r>
      <w:r w:rsidR="00B725E8" w:rsidRPr="00B51742">
        <w:rPr>
          <w:rFonts w:ascii="Arial" w:eastAsia="Times New Roman" w:hAnsi="Arial" w:cs="Arial"/>
          <w:lang w:val="pt-PT"/>
        </w:rPr>
        <w:t xml:space="preserve">do da Equipa de Verificação da Prontidão para a </w:t>
      </w:r>
      <w:r w:rsidR="00044C8A" w:rsidRPr="00B51742">
        <w:rPr>
          <w:rFonts w:ascii="Arial" w:eastAsia="Times New Roman" w:hAnsi="Arial" w:cs="Arial"/>
          <w:lang w:val="pt-PT"/>
        </w:rPr>
        <w:t>n</w:t>
      </w:r>
      <w:r w:rsidR="00B725E8" w:rsidRPr="00B51742">
        <w:rPr>
          <w:rFonts w:ascii="Arial" w:eastAsia="Times New Roman" w:hAnsi="Arial" w:cs="Arial"/>
          <w:lang w:val="pt-PT"/>
        </w:rPr>
        <w:t>VOP</w:t>
      </w:r>
      <w:r w:rsidR="00044C8A" w:rsidRPr="00B51742">
        <w:rPr>
          <w:rFonts w:ascii="Arial" w:eastAsia="Times New Roman" w:hAnsi="Arial" w:cs="Arial"/>
          <w:lang w:val="pt-PT"/>
        </w:rPr>
        <w:t>2 (</w:t>
      </w:r>
      <w:hyperlink r:id="rId15" w:history="1">
        <w:r w:rsidR="00172450" w:rsidRPr="00B51742">
          <w:rPr>
            <w:rStyle w:val="Hyperlink"/>
            <w:rFonts w:ascii="Arial" w:eastAsia="Times New Roman" w:hAnsi="Arial" w:cs="Arial"/>
            <w:lang w:val="pt-PT"/>
          </w:rPr>
          <w:t>olinn@</w:t>
        </w:r>
        <w:r w:rsidR="00AF06CF" w:rsidRPr="00B51742">
          <w:rPr>
            <w:rStyle w:val="Hyperlink"/>
            <w:rFonts w:ascii="Arial" w:eastAsia="Times New Roman" w:hAnsi="Arial" w:cs="Arial"/>
            <w:lang w:val="pt-PT"/>
          </w:rPr>
          <w:t>OMS</w:t>
        </w:r>
        <w:r w:rsidR="00172450" w:rsidRPr="00B51742">
          <w:rPr>
            <w:rStyle w:val="Hyperlink"/>
            <w:rFonts w:ascii="Arial" w:eastAsia="Times New Roman" w:hAnsi="Arial" w:cs="Arial"/>
            <w:lang w:val="pt-PT"/>
          </w:rPr>
          <w:t>.int</w:t>
        </w:r>
      </w:hyperlink>
      <w:r w:rsidR="00044C8A" w:rsidRPr="00B51742">
        <w:rPr>
          <w:rFonts w:ascii="Arial" w:eastAsia="Times New Roman" w:hAnsi="Arial" w:cs="Arial"/>
          <w:lang w:val="pt-PT"/>
        </w:rPr>
        <w:t xml:space="preserve">), </w:t>
      </w:r>
      <w:r w:rsidR="00B725E8" w:rsidRPr="00B51742">
        <w:rPr>
          <w:rFonts w:ascii="Arial" w:eastAsia="Times New Roman" w:hAnsi="Arial" w:cs="Arial"/>
          <w:lang w:val="pt-PT"/>
        </w:rPr>
        <w:t xml:space="preserve">Escritório Nacional da </w:t>
      </w:r>
      <w:r w:rsidR="00AF06CF" w:rsidRPr="00B51742">
        <w:rPr>
          <w:rFonts w:ascii="Arial" w:eastAsia="Times New Roman" w:hAnsi="Arial" w:cs="Arial"/>
          <w:lang w:val="pt-PT"/>
        </w:rPr>
        <w:t>OMS</w:t>
      </w:r>
      <w:r w:rsidRPr="00B51742">
        <w:rPr>
          <w:rFonts w:ascii="Arial" w:eastAsia="Times New Roman" w:hAnsi="Arial" w:cs="Arial"/>
          <w:lang w:val="pt-PT"/>
        </w:rPr>
        <w:t xml:space="preserve">, </w:t>
      </w:r>
      <w:r w:rsidR="00B725E8" w:rsidRPr="00B51742">
        <w:rPr>
          <w:rFonts w:ascii="Arial" w:eastAsia="Times New Roman" w:hAnsi="Arial" w:cs="Arial"/>
          <w:lang w:val="pt-PT"/>
        </w:rPr>
        <w:t xml:space="preserve">Divisão de Aprovisionamento da </w:t>
      </w:r>
      <w:r w:rsidRPr="00B51742">
        <w:rPr>
          <w:rFonts w:ascii="Arial" w:eastAsia="Times New Roman" w:hAnsi="Arial" w:cs="Arial"/>
          <w:lang w:val="pt-PT"/>
        </w:rPr>
        <w:t>UNICEF (</w:t>
      </w:r>
      <w:r w:rsidRPr="00B51742">
        <w:rPr>
          <w:rStyle w:val="Hyperlink"/>
          <w:rFonts w:ascii="Arial" w:hAnsi="Arial" w:cs="Arial"/>
          <w:lang w:val="pt-PT"/>
        </w:rPr>
        <w:t>ilewis@unicef.org</w:t>
      </w:r>
      <w:r w:rsidRPr="00B51742">
        <w:rPr>
          <w:rFonts w:ascii="Arial" w:eastAsia="Times New Roman" w:hAnsi="Arial" w:cs="Arial"/>
          <w:lang w:val="pt-PT"/>
        </w:rPr>
        <w:t xml:space="preserve">; </w:t>
      </w:r>
      <w:r w:rsidRPr="00B51742">
        <w:rPr>
          <w:rStyle w:val="Hyperlink"/>
          <w:rFonts w:ascii="Arial" w:hAnsi="Arial" w:cs="Arial"/>
          <w:lang w:val="pt-PT"/>
        </w:rPr>
        <w:t>aottosen@unicef.org</w:t>
      </w:r>
      <w:r w:rsidRPr="00B51742">
        <w:rPr>
          <w:rFonts w:ascii="Arial" w:eastAsia="Times New Roman" w:hAnsi="Arial" w:cs="Arial"/>
          <w:lang w:val="pt-PT"/>
        </w:rPr>
        <w:t xml:space="preserve">; </w:t>
      </w:r>
      <w:hyperlink r:id="rId16" w:history="1">
        <w:r w:rsidR="00973967" w:rsidRPr="00B51742">
          <w:rPr>
            <w:rStyle w:val="Hyperlink"/>
            <w:rFonts w:ascii="Arial" w:hAnsi="Arial" w:cs="Arial"/>
            <w:lang w:val="pt-PT"/>
          </w:rPr>
          <w:t>aafsar@unicef.org</w:t>
        </w:r>
      </w:hyperlink>
      <w:r w:rsidRPr="00B51742">
        <w:rPr>
          <w:rFonts w:ascii="Arial" w:eastAsia="Times New Roman" w:hAnsi="Arial" w:cs="Arial"/>
          <w:lang w:val="pt-PT"/>
        </w:rPr>
        <w:t>)</w:t>
      </w:r>
      <w:r w:rsidR="00973967" w:rsidRPr="00B51742">
        <w:rPr>
          <w:rFonts w:ascii="Arial" w:eastAsia="Times New Roman" w:hAnsi="Arial" w:cs="Arial"/>
          <w:lang w:val="pt-PT"/>
        </w:rPr>
        <w:t xml:space="preserve"> </w:t>
      </w:r>
      <w:r w:rsidR="00B725E8" w:rsidRPr="00B51742">
        <w:rPr>
          <w:rFonts w:ascii="Arial" w:eastAsia="Times New Roman" w:hAnsi="Arial" w:cs="Arial"/>
          <w:lang w:val="pt-PT"/>
        </w:rPr>
        <w:t>e Secretariado Mundial das Reservas</w:t>
      </w:r>
      <w:r w:rsidR="00973967" w:rsidRPr="00B51742">
        <w:rPr>
          <w:rFonts w:ascii="Arial" w:eastAsia="Times New Roman" w:hAnsi="Arial" w:cs="Arial"/>
          <w:lang w:val="pt-PT"/>
        </w:rPr>
        <w:t xml:space="preserve"> </w:t>
      </w:r>
      <w:r w:rsidR="004C0F7E" w:rsidRPr="00B51742">
        <w:rPr>
          <w:rFonts w:ascii="Arial" w:eastAsia="Times New Roman" w:hAnsi="Arial" w:cs="Arial"/>
          <w:lang w:val="pt-PT"/>
        </w:rPr>
        <w:t>(</w:t>
      </w:r>
      <w:hyperlink r:id="rId17" w:history="1">
        <w:r w:rsidR="004C0F7E" w:rsidRPr="00B51742">
          <w:rPr>
            <w:rStyle w:val="Hyperlink"/>
            <w:rFonts w:ascii="Arial" w:eastAsia="Times New Roman" w:hAnsi="Arial" w:cs="Arial"/>
            <w:lang w:val="pt-PT"/>
          </w:rPr>
          <w:t>globalstockpile@</w:t>
        </w:r>
        <w:r w:rsidR="00AF06CF" w:rsidRPr="00B51742">
          <w:rPr>
            <w:rStyle w:val="Hyperlink"/>
            <w:rFonts w:ascii="Arial" w:eastAsia="Times New Roman" w:hAnsi="Arial" w:cs="Arial"/>
            <w:lang w:val="pt-PT"/>
          </w:rPr>
          <w:t>OMS</w:t>
        </w:r>
        <w:r w:rsidR="004C0F7E" w:rsidRPr="00B51742">
          <w:rPr>
            <w:rStyle w:val="Hyperlink"/>
            <w:rFonts w:ascii="Arial" w:eastAsia="Times New Roman" w:hAnsi="Arial" w:cs="Arial"/>
            <w:lang w:val="pt-PT"/>
          </w:rPr>
          <w:t>.int</w:t>
        </w:r>
      </w:hyperlink>
      <w:r w:rsidR="004C0F7E" w:rsidRPr="00B51742">
        <w:rPr>
          <w:rFonts w:ascii="Arial" w:eastAsia="Times New Roman" w:hAnsi="Arial" w:cs="Arial"/>
          <w:lang w:val="pt-PT"/>
        </w:rPr>
        <w:t>).</w:t>
      </w:r>
    </w:p>
    <w:p w14:paraId="1C40C081" w14:textId="5912A04E" w:rsidR="00E91552" w:rsidRPr="00B51742" w:rsidRDefault="00231AE6">
      <w:pPr>
        <w:spacing w:line="200" w:lineRule="exact"/>
        <w:rPr>
          <w:rFonts w:ascii="Arial" w:hAnsi="Arial" w:cs="Arial"/>
          <w:sz w:val="20"/>
          <w:szCs w:val="20"/>
          <w:lang w:val="pt-PT"/>
        </w:rPr>
      </w:pPr>
      <w:r w:rsidRPr="00B51742">
        <w:rPr>
          <w:rFonts w:ascii="Arial" w:hAnsi="Arial" w:cs="Arial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28E48EA8" wp14:editId="571B9AE8">
                <wp:simplePos x="0" y="0"/>
                <wp:positionH relativeFrom="column">
                  <wp:posOffset>-441325</wp:posOffset>
                </wp:positionH>
                <wp:positionV relativeFrom="paragraph">
                  <wp:posOffset>6350</wp:posOffset>
                </wp:positionV>
                <wp:extent cx="2954655" cy="628015"/>
                <wp:effectExtent l="6350" t="7620" r="10795" b="12065"/>
                <wp:wrapNone/>
                <wp:docPr id="13" name="Text Box 3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4655" cy="628015"/>
                        </a:xfrm>
                        <a:prstGeom prst="rect">
                          <a:avLst/>
                        </a:prstGeom>
                        <a:solidFill>
                          <a:srgbClr val="ED7D3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589CCD" w14:textId="5A74D434" w:rsidR="00F3145E" w:rsidRPr="00B51742" w:rsidRDefault="00F3145E" w:rsidP="00B45075">
                            <w:pPr>
                              <w:rPr>
                                <w:rFonts w:ascii="Arial" w:hAnsi="Arial" w:cs="Arial"/>
                                <w:b/>
                                <w:color w:val="FFFFFF"/>
                                <w:sz w:val="44"/>
                                <w:szCs w:val="44"/>
                                <w:lang w:val="pt-PT"/>
                              </w:rPr>
                            </w:pPr>
                            <w:r w:rsidRPr="00B51742">
                              <w:rPr>
                                <w:rFonts w:ascii="Arial" w:hAnsi="Arial" w:cs="Arial"/>
                                <w:b/>
                                <w:color w:val="FFFFFF"/>
                                <w:sz w:val="44"/>
                                <w:szCs w:val="44"/>
                                <w:lang w:val="pt-PT"/>
                              </w:rPr>
                              <w:t>Informação ger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E48EA8" id="Text Box 314" o:spid="_x0000_s1027" type="#_x0000_t202" style="position:absolute;margin-left:-34.75pt;margin-top:.5pt;width:232.65pt;height:49.4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" fillcolor="#ed7d31">
                <v:textbox>
                  <w:txbxContent>
                    <w:p w14:paraId="20589CCD" w14:textId="5A74D434" w:rsidR="00F3145E" w:rsidRPr="00B51742" w:rsidRDefault="00F3145E" w:rsidP="00B45075">
                      <w:pPr>
                        <w:rPr>
                          <w:rFonts w:ascii="Arial" w:hAnsi="Arial" w:cs="Arial"/>
                          <w:b/>
                          <w:color w:val="FFFFFF"/>
                          <w:sz w:val="44"/>
                          <w:szCs w:val="44"/>
                          <w:lang w:val="pt-PT"/>
                        </w:rPr>
                      </w:pPr>
                      <w:r w:rsidRPr="00B51742">
                        <w:rPr>
                          <w:rFonts w:ascii="Arial" w:hAnsi="Arial" w:cs="Arial"/>
                          <w:b/>
                          <w:color w:val="FFFFFF"/>
                          <w:sz w:val="44"/>
                          <w:szCs w:val="44"/>
                          <w:lang w:val="pt-PT"/>
                        </w:rPr>
                        <w:t>Informação geral</w:t>
                      </w:r>
                    </w:p>
                  </w:txbxContent>
                </v:textbox>
              </v:shape>
            </w:pict>
          </mc:Fallback>
        </mc:AlternateContent>
      </w:r>
    </w:p>
    <w:p w14:paraId="7B25D419" w14:textId="77777777" w:rsidR="00B45075" w:rsidRPr="00B51742" w:rsidRDefault="00B45075">
      <w:pPr>
        <w:spacing w:line="200" w:lineRule="exact"/>
        <w:rPr>
          <w:rFonts w:ascii="Arial" w:hAnsi="Arial" w:cs="Arial"/>
          <w:sz w:val="20"/>
          <w:szCs w:val="20"/>
          <w:lang w:val="pt-PT"/>
        </w:rPr>
      </w:pPr>
    </w:p>
    <w:p w14:paraId="7546CEF8" w14:textId="77777777" w:rsidR="00B45075" w:rsidRPr="00B51742" w:rsidRDefault="00B45075">
      <w:pPr>
        <w:spacing w:line="200" w:lineRule="exact"/>
        <w:rPr>
          <w:rFonts w:ascii="Arial" w:hAnsi="Arial" w:cs="Arial"/>
          <w:sz w:val="20"/>
          <w:szCs w:val="20"/>
          <w:lang w:val="pt-PT"/>
        </w:rPr>
      </w:pPr>
    </w:p>
    <w:p w14:paraId="387F0518" w14:textId="77777777" w:rsidR="00B45075" w:rsidRPr="00B51742" w:rsidRDefault="00B45075">
      <w:pPr>
        <w:spacing w:line="200" w:lineRule="exact"/>
        <w:rPr>
          <w:rFonts w:ascii="Arial" w:hAnsi="Arial" w:cs="Arial"/>
          <w:sz w:val="20"/>
          <w:szCs w:val="20"/>
          <w:lang w:val="pt-PT"/>
        </w:rPr>
      </w:pPr>
    </w:p>
    <w:p w14:paraId="7BF32D13" w14:textId="77777777" w:rsidR="00B45075" w:rsidRPr="00B51742" w:rsidRDefault="00B45075">
      <w:pPr>
        <w:spacing w:line="200" w:lineRule="exact"/>
        <w:rPr>
          <w:rFonts w:ascii="Arial" w:hAnsi="Arial" w:cs="Arial"/>
          <w:sz w:val="20"/>
          <w:szCs w:val="20"/>
          <w:lang w:val="pt-PT"/>
        </w:rPr>
      </w:pPr>
    </w:p>
    <w:p w14:paraId="3B153D6B" w14:textId="77777777" w:rsidR="00B45075" w:rsidRPr="00B51742" w:rsidRDefault="00B45075">
      <w:pPr>
        <w:spacing w:line="200" w:lineRule="exact"/>
        <w:rPr>
          <w:rFonts w:ascii="Arial" w:hAnsi="Arial" w:cs="Arial"/>
          <w:sz w:val="20"/>
          <w:szCs w:val="20"/>
          <w:lang w:val="pt-PT"/>
        </w:rPr>
      </w:pPr>
    </w:p>
    <w:tbl>
      <w:tblPr>
        <w:tblW w:w="11998" w:type="dxa"/>
        <w:tblInd w:w="1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32"/>
        <w:gridCol w:w="135"/>
        <w:gridCol w:w="895"/>
        <w:gridCol w:w="129"/>
        <w:gridCol w:w="1413"/>
        <w:gridCol w:w="133"/>
        <w:gridCol w:w="3486"/>
        <w:gridCol w:w="2575"/>
      </w:tblGrid>
      <w:tr w:rsidR="00173FBD" w:rsidRPr="00B51742" w14:paraId="2C22BCDE" w14:textId="77777777" w:rsidTr="00376CA1">
        <w:trPr>
          <w:gridAfter w:val="1"/>
          <w:wAfter w:w="2575" w:type="dxa"/>
          <w:trHeight w:val="334"/>
        </w:trPr>
        <w:tc>
          <w:tcPr>
            <w:tcW w:w="3367" w:type="dxa"/>
            <w:gridSpan w:val="2"/>
            <w:tcBorders>
              <w:right w:val="single" w:sz="8" w:space="0" w:color="054DBC"/>
            </w:tcBorders>
          </w:tcPr>
          <w:p w14:paraId="542A084E" w14:textId="3ED6EA8C" w:rsidR="00173FBD" w:rsidRPr="00B51742" w:rsidRDefault="00173FBD" w:rsidP="006E3E31">
            <w:pPr>
              <w:pStyle w:val="TableParagraph"/>
              <w:ind w:left="108"/>
              <w:rPr>
                <w:rFonts w:ascii="Arial" w:eastAsia="Arial" w:hAnsi="Arial" w:cs="Arial"/>
                <w:lang w:val="pt-PT"/>
              </w:rPr>
            </w:pPr>
            <w:r w:rsidRPr="00B51742">
              <w:rPr>
                <w:rFonts w:ascii="Arial" w:eastAsia="Arial" w:hAnsi="Arial" w:cs="Arial"/>
                <w:lang w:val="pt-PT"/>
              </w:rPr>
              <w:t>Da</w:t>
            </w:r>
            <w:r w:rsidRPr="00B51742">
              <w:rPr>
                <w:rFonts w:ascii="Arial" w:eastAsia="Arial" w:hAnsi="Arial" w:cs="Arial"/>
                <w:spacing w:val="-3"/>
                <w:lang w:val="pt-PT"/>
              </w:rPr>
              <w:t>t</w:t>
            </w:r>
            <w:r w:rsidR="006E3E31" w:rsidRPr="00B51742">
              <w:rPr>
                <w:rFonts w:ascii="Arial" w:eastAsia="Arial" w:hAnsi="Arial" w:cs="Arial"/>
                <w:lang w:val="pt-PT"/>
              </w:rPr>
              <w:t>a do pedido</w:t>
            </w:r>
            <w:r w:rsidRPr="00B51742">
              <w:rPr>
                <w:rFonts w:ascii="Arial" w:eastAsia="Arial" w:hAnsi="Arial" w:cs="Arial"/>
                <w:lang w:val="pt-PT"/>
              </w:rPr>
              <w:t xml:space="preserve">:  </w:t>
            </w:r>
          </w:p>
        </w:tc>
        <w:tc>
          <w:tcPr>
            <w:tcW w:w="6056" w:type="dxa"/>
            <w:gridSpan w:val="5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</w:tcPr>
          <w:p w14:paraId="6B8D7086" w14:textId="77777777" w:rsidR="00173FBD" w:rsidRPr="00B51742" w:rsidRDefault="00173FBD" w:rsidP="00C155C6">
            <w:pPr>
              <w:rPr>
                <w:rFonts w:ascii="Arial" w:hAnsi="Arial" w:cs="Arial"/>
                <w:lang w:val="pt-PT"/>
              </w:rPr>
            </w:pPr>
            <w:r w:rsidRPr="00B51742">
              <w:rPr>
                <w:rFonts w:ascii="Arial" w:hAnsi="Arial" w:cs="Arial"/>
                <w:lang w:val="pt-PT"/>
              </w:rPr>
              <w:t xml:space="preserve">   </w:t>
            </w:r>
          </w:p>
        </w:tc>
      </w:tr>
      <w:tr w:rsidR="00173FBD" w:rsidRPr="00B51742" w14:paraId="5A0C1E51" w14:textId="77777777" w:rsidTr="00376CA1">
        <w:trPr>
          <w:gridAfter w:val="1"/>
          <w:wAfter w:w="2575" w:type="dxa"/>
          <w:trHeight w:val="138"/>
        </w:trPr>
        <w:tc>
          <w:tcPr>
            <w:tcW w:w="3367" w:type="dxa"/>
            <w:gridSpan w:val="2"/>
          </w:tcPr>
          <w:p w14:paraId="4BB4519C" w14:textId="77777777" w:rsidR="00173FBD" w:rsidRPr="00B51742" w:rsidRDefault="00173FBD" w:rsidP="0020005F">
            <w:pPr>
              <w:rPr>
                <w:rFonts w:ascii="Arial" w:eastAsia="Arial" w:hAnsi="Arial" w:cs="Arial"/>
                <w:lang w:val="pt-PT"/>
              </w:rPr>
            </w:pPr>
          </w:p>
        </w:tc>
        <w:tc>
          <w:tcPr>
            <w:tcW w:w="6056" w:type="dxa"/>
            <w:gridSpan w:val="5"/>
            <w:tcBorders>
              <w:top w:val="single" w:sz="8" w:space="0" w:color="054DBC"/>
              <w:bottom w:val="single" w:sz="8" w:space="0" w:color="054DBC"/>
            </w:tcBorders>
          </w:tcPr>
          <w:p w14:paraId="5FABBA04" w14:textId="77777777" w:rsidR="00173FBD" w:rsidRPr="00B51742" w:rsidRDefault="00173FBD" w:rsidP="00C155C6">
            <w:pPr>
              <w:rPr>
                <w:rFonts w:ascii="Arial" w:hAnsi="Arial" w:cs="Arial"/>
                <w:lang w:val="pt-PT"/>
              </w:rPr>
            </w:pPr>
          </w:p>
        </w:tc>
      </w:tr>
      <w:tr w:rsidR="00173FBD" w:rsidRPr="00B51742" w14:paraId="2AED91CA" w14:textId="77777777" w:rsidTr="00376CA1">
        <w:trPr>
          <w:gridAfter w:val="1"/>
          <w:wAfter w:w="2575" w:type="dxa"/>
          <w:trHeight w:val="355"/>
        </w:trPr>
        <w:tc>
          <w:tcPr>
            <w:tcW w:w="3367" w:type="dxa"/>
            <w:gridSpan w:val="2"/>
            <w:tcBorders>
              <w:right w:val="single" w:sz="8" w:space="0" w:color="054DBC"/>
            </w:tcBorders>
          </w:tcPr>
          <w:p w14:paraId="1DF3F4BA" w14:textId="684A0C83" w:rsidR="00173FBD" w:rsidRPr="00B51742" w:rsidRDefault="006E3E31" w:rsidP="00C155C6">
            <w:pPr>
              <w:ind w:left="117"/>
              <w:rPr>
                <w:rFonts w:ascii="Arial" w:eastAsia="Arial" w:hAnsi="Arial" w:cs="Arial"/>
                <w:lang w:val="pt-PT"/>
              </w:rPr>
            </w:pPr>
            <w:r w:rsidRPr="00B51742">
              <w:rPr>
                <w:rFonts w:ascii="Arial" w:eastAsia="Arial" w:hAnsi="Arial" w:cs="Arial"/>
                <w:lang w:val="pt-PT"/>
              </w:rPr>
              <w:t>País</w:t>
            </w:r>
            <w:r w:rsidR="00173FBD" w:rsidRPr="00B51742">
              <w:rPr>
                <w:rFonts w:ascii="Arial" w:eastAsia="Arial" w:hAnsi="Arial" w:cs="Arial"/>
                <w:lang w:val="pt-PT"/>
              </w:rPr>
              <w:t>:</w:t>
            </w:r>
          </w:p>
        </w:tc>
        <w:tc>
          <w:tcPr>
            <w:tcW w:w="6056" w:type="dxa"/>
            <w:gridSpan w:val="5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</w:tcPr>
          <w:p w14:paraId="33003B3E" w14:textId="77777777" w:rsidR="00173FBD" w:rsidRPr="00B51742" w:rsidRDefault="00173FBD" w:rsidP="00C155C6">
            <w:pPr>
              <w:rPr>
                <w:rFonts w:ascii="Arial" w:hAnsi="Arial" w:cs="Arial"/>
                <w:lang w:val="pt-PT"/>
              </w:rPr>
            </w:pPr>
          </w:p>
        </w:tc>
      </w:tr>
      <w:tr w:rsidR="00173FBD" w:rsidRPr="00B51742" w14:paraId="54563028" w14:textId="77777777" w:rsidTr="00376CA1">
        <w:trPr>
          <w:gridAfter w:val="1"/>
          <w:wAfter w:w="2575" w:type="dxa"/>
          <w:trHeight w:val="148"/>
        </w:trPr>
        <w:tc>
          <w:tcPr>
            <w:tcW w:w="3367" w:type="dxa"/>
            <w:gridSpan w:val="2"/>
          </w:tcPr>
          <w:p w14:paraId="76FECB2B" w14:textId="77777777" w:rsidR="00173FBD" w:rsidRPr="00B51742" w:rsidRDefault="00173FBD" w:rsidP="00C155C6">
            <w:pPr>
              <w:ind w:left="117"/>
              <w:rPr>
                <w:rFonts w:ascii="Arial" w:eastAsia="Arial" w:hAnsi="Arial" w:cs="Arial"/>
                <w:lang w:val="pt-PT"/>
              </w:rPr>
            </w:pPr>
          </w:p>
        </w:tc>
        <w:tc>
          <w:tcPr>
            <w:tcW w:w="6056" w:type="dxa"/>
            <w:gridSpan w:val="5"/>
            <w:tcBorders>
              <w:top w:val="single" w:sz="8" w:space="0" w:color="054DBC"/>
              <w:bottom w:val="single" w:sz="8" w:space="0" w:color="054DBC"/>
            </w:tcBorders>
          </w:tcPr>
          <w:p w14:paraId="27C53A31" w14:textId="77777777" w:rsidR="00173FBD" w:rsidRPr="00B51742" w:rsidRDefault="00173FBD" w:rsidP="00C155C6">
            <w:pPr>
              <w:rPr>
                <w:rFonts w:ascii="Arial" w:hAnsi="Arial" w:cs="Arial"/>
                <w:lang w:val="pt-PT"/>
              </w:rPr>
            </w:pPr>
          </w:p>
        </w:tc>
      </w:tr>
      <w:tr w:rsidR="00173FBD" w:rsidRPr="00B51742" w14:paraId="775F3915" w14:textId="77777777" w:rsidTr="00376CA1">
        <w:trPr>
          <w:gridAfter w:val="1"/>
          <w:wAfter w:w="2575" w:type="dxa"/>
          <w:trHeight w:val="351"/>
        </w:trPr>
        <w:tc>
          <w:tcPr>
            <w:tcW w:w="3367" w:type="dxa"/>
            <w:gridSpan w:val="2"/>
            <w:tcBorders>
              <w:right w:val="single" w:sz="8" w:space="0" w:color="054DBC"/>
            </w:tcBorders>
          </w:tcPr>
          <w:p w14:paraId="09825DE1" w14:textId="3AB81E4B" w:rsidR="00173FBD" w:rsidRPr="00B51742" w:rsidRDefault="006E3E31" w:rsidP="006E3E31">
            <w:pPr>
              <w:ind w:left="117"/>
              <w:rPr>
                <w:rFonts w:ascii="Arial" w:eastAsia="Arial" w:hAnsi="Arial" w:cs="Arial"/>
                <w:lang w:val="pt-PT"/>
              </w:rPr>
            </w:pPr>
            <w:r w:rsidRPr="00B51742">
              <w:rPr>
                <w:rFonts w:ascii="Arial" w:eastAsia="Arial" w:hAnsi="Arial" w:cs="Arial"/>
                <w:lang w:val="pt-PT"/>
              </w:rPr>
              <w:t>Região/estado afetado pelo surto</w:t>
            </w:r>
            <w:r w:rsidR="00173FBD" w:rsidRPr="00B51742">
              <w:rPr>
                <w:rFonts w:ascii="Arial" w:eastAsia="Arial" w:hAnsi="Arial" w:cs="Arial"/>
                <w:lang w:val="pt-PT"/>
              </w:rPr>
              <w:t>:</w:t>
            </w:r>
          </w:p>
        </w:tc>
        <w:tc>
          <w:tcPr>
            <w:tcW w:w="6056" w:type="dxa"/>
            <w:gridSpan w:val="5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</w:tcPr>
          <w:p w14:paraId="69583111" w14:textId="77777777" w:rsidR="00173FBD" w:rsidRPr="00B51742" w:rsidRDefault="00173FBD" w:rsidP="00C155C6">
            <w:pPr>
              <w:rPr>
                <w:rFonts w:ascii="Arial" w:hAnsi="Arial" w:cs="Arial"/>
                <w:lang w:val="pt-PT"/>
              </w:rPr>
            </w:pPr>
          </w:p>
        </w:tc>
      </w:tr>
      <w:tr w:rsidR="00173FBD" w:rsidRPr="00C134A1" w14:paraId="6081103B" w14:textId="77777777" w:rsidTr="00376CA1">
        <w:trPr>
          <w:gridAfter w:val="1"/>
          <w:wAfter w:w="2575" w:type="dxa"/>
          <w:trHeight w:val="459"/>
        </w:trPr>
        <w:tc>
          <w:tcPr>
            <w:tcW w:w="9423" w:type="dxa"/>
            <w:gridSpan w:val="7"/>
            <w:tcBorders>
              <w:bottom w:val="single" w:sz="8" w:space="0" w:color="054DBC"/>
            </w:tcBorders>
          </w:tcPr>
          <w:p w14:paraId="1B1DC7A7" w14:textId="477DCA21" w:rsidR="00173FBD" w:rsidRPr="00B51742" w:rsidRDefault="006E3E31" w:rsidP="006E3E31">
            <w:pPr>
              <w:spacing w:before="240"/>
              <w:rPr>
                <w:rFonts w:ascii="Arial" w:hAnsi="Arial" w:cs="Arial"/>
                <w:lang w:val="pt-PT"/>
              </w:rPr>
            </w:pPr>
            <w:r w:rsidRPr="00B51742">
              <w:rPr>
                <w:rFonts w:ascii="Arial" w:eastAsia="Arial" w:hAnsi="Arial" w:cs="Arial"/>
                <w:lang w:val="pt-PT"/>
              </w:rPr>
              <w:t xml:space="preserve">Zonas afetadas pelo surto </w:t>
            </w:r>
            <w:r w:rsidR="00173FBD" w:rsidRPr="00B51742">
              <w:rPr>
                <w:rFonts w:ascii="Arial" w:eastAsia="Arial" w:hAnsi="Arial" w:cs="Arial"/>
                <w:lang w:val="pt-PT"/>
              </w:rPr>
              <w:t>(</w:t>
            </w:r>
            <w:r w:rsidRPr="00B51742">
              <w:rPr>
                <w:rFonts w:ascii="Arial" w:eastAsia="Arial" w:hAnsi="Arial" w:cs="Arial"/>
                <w:spacing w:val="-2"/>
                <w:lang w:val="pt-PT"/>
              </w:rPr>
              <w:t>cidades</w:t>
            </w:r>
            <w:r w:rsidR="00173FBD" w:rsidRPr="00B51742">
              <w:rPr>
                <w:rFonts w:ascii="Arial" w:eastAsia="Arial" w:hAnsi="Arial" w:cs="Arial"/>
                <w:lang w:val="pt-PT"/>
              </w:rPr>
              <w:t>/di</w:t>
            </w:r>
            <w:r w:rsidR="00173FBD" w:rsidRPr="00B51742">
              <w:rPr>
                <w:rFonts w:ascii="Arial" w:eastAsia="Arial" w:hAnsi="Arial" w:cs="Arial"/>
                <w:spacing w:val="-3"/>
                <w:lang w:val="pt-PT"/>
              </w:rPr>
              <w:t>s</w:t>
            </w:r>
            <w:r w:rsidR="00173FBD" w:rsidRPr="00B51742">
              <w:rPr>
                <w:rFonts w:ascii="Arial" w:eastAsia="Arial" w:hAnsi="Arial" w:cs="Arial"/>
                <w:lang w:val="pt-PT"/>
              </w:rPr>
              <w:t>tri</w:t>
            </w:r>
            <w:r w:rsidRPr="00B51742">
              <w:rPr>
                <w:rFonts w:ascii="Arial" w:eastAsia="Arial" w:hAnsi="Arial" w:cs="Arial"/>
                <w:lang w:val="pt-PT"/>
              </w:rPr>
              <w:t>tos</w:t>
            </w:r>
            <w:r w:rsidR="00173FBD" w:rsidRPr="00B51742">
              <w:rPr>
                <w:rFonts w:ascii="Arial" w:eastAsia="Arial" w:hAnsi="Arial" w:cs="Arial"/>
                <w:lang w:val="pt-PT"/>
              </w:rPr>
              <w:t>):</w:t>
            </w:r>
          </w:p>
        </w:tc>
      </w:tr>
      <w:tr w:rsidR="00173FBD" w:rsidRPr="00C134A1" w14:paraId="2C3E1FBF" w14:textId="77777777" w:rsidTr="00376CA1">
        <w:trPr>
          <w:gridAfter w:val="1"/>
          <w:wAfter w:w="2575" w:type="dxa"/>
          <w:trHeight w:val="483"/>
        </w:trPr>
        <w:tc>
          <w:tcPr>
            <w:tcW w:w="9423" w:type="dxa"/>
            <w:gridSpan w:val="7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</w:tcPr>
          <w:p w14:paraId="52589AF9" w14:textId="77777777" w:rsidR="00173FBD" w:rsidRPr="00B51742" w:rsidRDefault="00173FBD" w:rsidP="00C155C6">
            <w:pPr>
              <w:rPr>
                <w:rFonts w:ascii="Arial" w:hAnsi="Arial" w:cs="Arial"/>
                <w:lang w:val="pt-PT"/>
              </w:rPr>
            </w:pPr>
          </w:p>
        </w:tc>
      </w:tr>
      <w:tr w:rsidR="00173FBD" w:rsidRPr="00C134A1" w14:paraId="33D9926A" w14:textId="77777777" w:rsidTr="00376CA1">
        <w:trPr>
          <w:gridAfter w:val="1"/>
          <w:wAfter w:w="2575" w:type="dxa"/>
          <w:trHeight w:val="199"/>
        </w:trPr>
        <w:tc>
          <w:tcPr>
            <w:tcW w:w="3367" w:type="dxa"/>
            <w:gridSpan w:val="2"/>
            <w:tcBorders>
              <w:top w:val="single" w:sz="8" w:space="0" w:color="054DBC"/>
            </w:tcBorders>
          </w:tcPr>
          <w:p w14:paraId="66549B55" w14:textId="77777777" w:rsidR="00173FBD" w:rsidRPr="00B51742" w:rsidRDefault="00173FBD" w:rsidP="00C155C6">
            <w:pPr>
              <w:pStyle w:val="TableParagraph"/>
              <w:ind w:left="108"/>
              <w:rPr>
                <w:rFonts w:ascii="Arial" w:eastAsia="Arial" w:hAnsi="Arial" w:cs="Arial"/>
                <w:lang w:val="pt-PT"/>
              </w:rPr>
            </w:pPr>
          </w:p>
        </w:tc>
        <w:tc>
          <w:tcPr>
            <w:tcW w:w="6056" w:type="dxa"/>
            <w:gridSpan w:val="5"/>
            <w:tcBorders>
              <w:top w:val="single" w:sz="8" w:space="0" w:color="054DBC"/>
              <w:bottom w:val="single" w:sz="8" w:space="0" w:color="0047BB"/>
            </w:tcBorders>
          </w:tcPr>
          <w:p w14:paraId="56D7E784" w14:textId="77777777" w:rsidR="00173FBD" w:rsidRPr="00B51742" w:rsidRDefault="00173FBD" w:rsidP="00C155C6">
            <w:pPr>
              <w:rPr>
                <w:rFonts w:ascii="Arial" w:hAnsi="Arial" w:cs="Arial"/>
                <w:lang w:val="pt-PT"/>
              </w:rPr>
            </w:pPr>
          </w:p>
        </w:tc>
      </w:tr>
      <w:tr w:rsidR="00173FBD" w:rsidRPr="00C134A1" w14:paraId="7495062D" w14:textId="77777777" w:rsidTr="00376CA1">
        <w:trPr>
          <w:gridAfter w:val="1"/>
          <w:wAfter w:w="2575" w:type="dxa"/>
          <w:trHeight w:val="349"/>
        </w:trPr>
        <w:tc>
          <w:tcPr>
            <w:tcW w:w="3367" w:type="dxa"/>
            <w:gridSpan w:val="2"/>
            <w:tcBorders>
              <w:right w:val="single" w:sz="8" w:space="0" w:color="0047BB"/>
            </w:tcBorders>
          </w:tcPr>
          <w:p w14:paraId="79ABFD0F" w14:textId="0C5D9D6D" w:rsidR="00173FBD" w:rsidRPr="00B51742" w:rsidRDefault="005A0FB1" w:rsidP="003B718B">
            <w:pPr>
              <w:pStyle w:val="TableParagraph"/>
              <w:ind w:left="108"/>
              <w:rPr>
                <w:rFonts w:ascii="Arial" w:eastAsia="Arial" w:hAnsi="Arial" w:cs="Arial"/>
                <w:lang w:val="pt-PT"/>
              </w:rPr>
            </w:pPr>
            <w:r>
              <w:rPr>
                <w:rFonts w:ascii="Arial" w:eastAsia="Arial" w:hAnsi="Arial" w:cs="Arial"/>
                <w:lang w:val="pt-PT"/>
              </w:rPr>
              <w:t>Zona alargada de</w:t>
            </w:r>
            <w:r w:rsidR="003B718B" w:rsidRPr="00B51742">
              <w:rPr>
                <w:rFonts w:ascii="Arial" w:eastAsia="Arial" w:hAnsi="Arial" w:cs="Arial"/>
                <w:lang w:val="pt-PT"/>
              </w:rPr>
              <w:t xml:space="preserve"> regiões/estados com subpopulações de alto risco</w:t>
            </w:r>
            <w:r w:rsidR="00376CA1" w:rsidRPr="00B51742">
              <w:rPr>
                <w:rFonts w:ascii="Arial" w:eastAsia="Arial" w:hAnsi="Arial" w:cs="Arial"/>
                <w:lang w:val="pt-PT"/>
              </w:rPr>
              <w:t>:</w:t>
            </w:r>
          </w:p>
        </w:tc>
        <w:tc>
          <w:tcPr>
            <w:tcW w:w="6056" w:type="dxa"/>
            <w:gridSpan w:val="5"/>
            <w:tcBorders>
              <w:top w:val="single" w:sz="8" w:space="0" w:color="0047BB"/>
              <w:left w:val="single" w:sz="8" w:space="0" w:color="0047BB"/>
              <w:bottom w:val="single" w:sz="8" w:space="0" w:color="0047BB"/>
              <w:right w:val="single" w:sz="8" w:space="0" w:color="0047BB"/>
            </w:tcBorders>
            <w:shd w:val="clear" w:color="auto" w:fill="auto"/>
          </w:tcPr>
          <w:p w14:paraId="561812C5" w14:textId="77777777" w:rsidR="00173FBD" w:rsidRPr="00B51742" w:rsidRDefault="00173FBD" w:rsidP="00C155C6">
            <w:pPr>
              <w:rPr>
                <w:rFonts w:ascii="Arial" w:hAnsi="Arial" w:cs="Arial"/>
                <w:lang w:val="pt-PT"/>
              </w:rPr>
            </w:pPr>
          </w:p>
        </w:tc>
      </w:tr>
      <w:tr w:rsidR="00376CA1" w:rsidRPr="00C134A1" w14:paraId="26A5183D" w14:textId="77777777" w:rsidTr="00376CA1">
        <w:trPr>
          <w:gridAfter w:val="1"/>
          <w:wAfter w:w="2575" w:type="dxa"/>
          <w:trHeight w:val="48"/>
        </w:trPr>
        <w:tc>
          <w:tcPr>
            <w:tcW w:w="3367" w:type="dxa"/>
            <w:gridSpan w:val="2"/>
          </w:tcPr>
          <w:p w14:paraId="141ADACC" w14:textId="77777777" w:rsidR="00376CA1" w:rsidRPr="00B51742" w:rsidRDefault="00376CA1" w:rsidP="00C155C6">
            <w:pPr>
              <w:pStyle w:val="TableParagraph"/>
              <w:ind w:left="108"/>
              <w:rPr>
                <w:rFonts w:ascii="Arial" w:eastAsia="Arial" w:hAnsi="Arial" w:cs="Arial"/>
                <w:lang w:val="pt-PT"/>
              </w:rPr>
            </w:pPr>
          </w:p>
        </w:tc>
        <w:tc>
          <w:tcPr>
            <w:tcW w:w="6056" w:type="dxa"/>
            <w:gridSpan w:val="5"/>
            <w:tcBorders>
              <w:top w:val="single" w:sz="8" w:space="0" w:color="0047BB"/>
              <w:bottom w:val="single" w:sz="8" w:space="0" w:color="0047BB"/>
            </w:tcBorders>
          </w:tcPr>
          <w:p w14:paraId="65486DB1" w14:textId="77777777" w:rsidR="00376CA1" w:rsidRPr="00B51742" w:rsidRDefault="00376CA1" w:rsidP="00C155C6">
            <w:pPr>
              <w:rPr>
                <w:rFonts w:ascii="Arial" w:hAnsi="Arial" w:cs="Arial"/>
                <w:lang w:val="pt-PT"/>
              </w:rPr>
            </w:pPr>
          </w:p>
        </w:tc>
      </w:tr>
      <w:tr w:rsidR="00376CA1" w:rsidRPr="00B51742" w14:paraId="627E5338" w14:textId="77777777" w:rsidTr="00376CA1">
        <w:trPr>
          <w:gridAfter w:val="1"/>
          <w:wAfter w:w="2575" w:type="dxa"/>
          <w:trHeight w:val="349"/>
        </w:trPr>
        <w:tc>
          <w:tcPr>
            <w:tcW w:w="3367" w:type="dxa"/>
            <w:gridSpan w:val="2"/>
            <w:tcBorders>
              <w:right w:val="single" w:sz="8" w:space="0" w:color="0047BB"/>
            </w:tcBorders>
          </w:tcPr>
          <w:p w14:paraId="534D66C4" w14:textId="576030E3" w:rsidR="00376CA1" w:rsidRPr="00B51742" w:rsidRDefault="003B718B" w:rsidP="003B718B">
            <w:pPr>
              <w:pStyle w:val="TableParagraph"/>
              <w:ind w:left="108"/>
              <w:rPr>
                <w:rFonts w:ascii="Arial" w:eastAsia="Arial" w:hAnsi="Arial" w:cs="Arial"/>
                <w:lang w:val="pt-PT"/>
              </w:rPr>
            </w:pPr>
            <w:r w:rsidRPr="00B51742">
              <w:rPr>
                <w:rFonts w:ascii="Arial" w:eastAsia="Arial" w:hAnsi="Arial" w:cs="Arial"/>
                <w:lang w:val="pt-PT"/>
              </w:rPr>
              <w:t>Zona alargada com subpopulações de alto risco</w:t>
            </w:r>
            <w:r w:rsidRPr="00B51742">
              <w:rPr>
                <w:rFonts w:ascii="Arial" w:eastAsia="Arial" w:hAnsi="Arial" w:cs="Arial"/>
                <w:spacing w:val="-3"/>
                <w:lang w:val="pt-PT"/>
              </w:rPr>
              <w:t xml:space="preserve"> </w:t>
            </w:r>
            <w:r w:rsidR="00376CA1" w:rsidRPr="00B51742">
              <w:rPr>
                <w:rFonts w:ascii="Arial" w:eastAsia="Arial" w:hAnsi="Arial" w:cs="Arial"/>
                <w:spacing w:val="-3"/>
                <w:lang w:val="pt-PT"/>
              </w:rPr>
              <w:t>(</w:t>
            </w:r>
            <w:r w:rsidRPr="00B51742">
              <w:rPr>
                <w:rFonts w:ascii="Arial" w:eastAsia="Arial" w:hAnsi="Arial" w:cs="Arial"/>
                <w:spacing w:val="-4"/>
                <w:lang w:val="pt-PT"/>
              </w:rPr>
              <w:t>cidades/distritos</w:t>
            </w:r>
            <w:r w:rsidR="00376CA1" w:rsidRPr="00B51742">
              <w:rPr>
                <w:rFonts w:ascii="Arial" w:eastAsia="Arial" w:hAnsi="Arial" w:cs="Arial"/>
                <w:spacing w:val="-3"/>
                <w:lang w:val="pt-PT"/>
              </w:rPr>
              <w:t>):</w:t>
            </w:r>
          </w:p>
        </w:tc>
        <w:tc>
          <w:tcPr>
            <w:tcW w:w="6056" w:type="dxa"/>
            <w:gridSpan w:val="5"/>
            <w:tcBorders>
              <w:top w:val="single" w:sz="8" w:space="0" w:color="0047BB"/>
              <w:left w:val="single" w:sz="8" w:space="0" w:color="0047BB"/>
              <w:bottom w:val="single" w:sz="8" w:space="0" w:color="0047BB"/>
              <w:right w:val="single" w:sz="8" w:space="0" w:color="0047BB"/>
            </w:tcBorders>
          </w:tcPr>
          <w:p w14:paraId="5B6C3D73" w14:textId="77777777" w:rsidR="00376CA1" w:rsidRPr="00B51742" w:rsidRDefault="00376CA1" w:rsidP="00C155C6">
            <w:pPr>
              <w:rPr>
                <w:rFonts w:ascii="Arial" w:hAnsi="Arial" w:cs="Arial"/>
                <w:lang w:val="pt-PT"/>
              </w:rPr>
            </w:pPr>
          </w:p>
        </w:tc>
      </w:tr>
      <w:tr w:rsidR="00173FBD" w:rsidRPr="00B51742" w14:paraId="72C40C72" w14:textId="77777777" w:rsidTr="00376CA1">
        <w:trPr>
          <w:gridAfter w:val="1"/>
          <w:wAfter w:w="2575" w:type="dxa"/>
          <w:trHeight w:val="209"/>
        </w:trPr>
        <w:tc>
          <w:tcPr>
            <w:tcW w:w="3367" w:type="dxa"/>
            <w:gridSpan w:val="2"/>
          </w:tcPr>
          <w:p w14:paraId="234B8182" w14:textId="77777777" w:rsidR="00173FBD" w:rsidRPr="00B51742" w:rsidRDefault="00173FBD" w:rsidP="00C155C6">
            <w:pPr>
              <w:pStyle w:val="TableParagraph"/>
              <w:ind w:left="108"/>
              <w:rPr>
                <w:rFonts w:ascii="Arial" w:eastAsia="Arial" w:hAnsi="Arial" w:cs="Arial"/>
                <w:lang w:val="pt-PT"/>
              </w:rPr>
            </w:pPr>
          </w:p>
        </w:tc>
        <w:tc>
          <w:tcPr>
            <w:tcW w:w="6056" w:type="dxa"/>
            <w:gridSpan w:val="5"/>
            <w:tcBorders>
              <w:top w:val="single" w:sz="8" w:space="0" w:color="0047BB"/>
              <w:bottom w:val="single" w:sz="8" w:space="0" w:color="054DBC"/>
            </w:tcBorders>
          </w:tcPr>
          <w:p w14:paraId="22B41CDD" w14:textId="77777777" w:rsidR="00173FBD" w:rsidRPr="00B51742" w:rsidRDefault="00173FBD" w:rsidP="00C155C6">
            <w:pPr>
              <w:rPr>
                <w:rFonts w:ascii="Arial" w:hAnsi="Arial" w:cs="Arial"/>
                <w:lang w:val="pt-PT"/>
              </w:rPr>
            </w:pPr>
          </w:p>
        </w:tc>
      </w:tr>
      <w:tr w:rsidR="00173FBD" w:rsidRPr="00B51742" w14:paraId="046DAFE5" w14:textId="77777777" w:rsidTr="00376CA1">
        <w:trPr>
          <w:gridAfter w:val="1"/>
          <w:wAfter w:w="2575" w:type="dxa"/>
          <w:trHeight w:val="394"/>
        </w:trPr>
        <w:tc>
          <w:tcPr>
            <w:tcW w:w="3367" w:type="dxa"/>
            <w:gridSpan w:val="2"/>
            <w:tcBorders>
              <w:right w:val="single" w:sz="8" w:space="0" w:color="054DBC"/>
            </w:tcBorders>
          </w:tcPr>
          <w:p w14:paraId="661E5A29" w14:textId="47D90D15" w:rsidR="00173FBD" w:rsidRPr="00B51742" w:rsidRDefault="003B718B" w:rsidP="00EA4040">
            <w:pPr>
              <w:pStyle w:val="TableParagraph"/>
              <w:ind w:left="108"/>
              <w:rPr>
                <w:rFonts w:ascii="Arial" w:eastAsia="Arial" w:hAnsi="Arial" w:cs="Arial"/>
                <w:lang w:val="pt-PT"/>
              </w:rPr>
            </w:pPr>
            <w:r w:rsidRPr="00B51742">
              <w:rPr>
                <w:rFonts w:ascii="Arial" w:eastAsia="Arial" w:hAnsi="Arial" w:cs="Arial"/>
                <w:lang w:val="pt-PT"/>
              </w:rPr>
              <w:t xml:space="preserve">Ministério/departamento governamental </w:t>
            </w:r>
            <w:r w:rsidR="00EA4040" w:rsidRPr="00B51742">
              <w:rPr>
                <w:rFonts w:ascii="Arial" w:eastAsia="Arial" w:hAnsi="Arial" w:cs="Arial"/>
                <w:lang w:val="pt-PT"/>
              </w:rPr>
              <w:t>requere</w:t>
            </w:r>
            <w:r w:rsidRPr="00B51742">
              <w:rPr>
                <w:rFonts w:ascii="Arial" w:eastAsia="Arial" w:hAnsi="Arial" w:cs="Arial"/>
                <w:lang w:val="pt-PT"/>
              </w:rPr>
              <w:t>nte</w:t>
            </w:r>
            <w:r w:rsidR="00173FBD" w:rsidRPr="00B51742">
              <w:rPr>
                <w:rFonts w:ascii="Arial" w:eastAsia="Arial" w:hAnsi="Arial" w:cs="Arial"/>
                <w:lang w:val="pt-PT"/>
              </w:rPr>
              <w:t>:</w:t>
            </w:r>
          </w:p>
        </w:tc>
        <w:tc>
          <w:tcPr>
            <w:tcW w:w="6056" w:type="dxa"/>
            <w:gridSpan w:val="5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</w:tcPr>
          <w:p w14:paraId="3575D4B3" w14:textId="77777777" w:rsidR="00173FBD" w:rsidRPr="00B51742" w:rsidRDefault="00173FBD" w:rsidP="00C155C6">
            <w:pPr>
              <w:rPr>
                <w:rFonts w:ascii="Arial" w:hAnsi="Arial" w:cs="Arial"/>
                <w:lang w:val="pt-PT"/>
              </w:rPr>
            </w:pPr>
          </w:p>
        </w:tc>
      </w:tr>
      <w:tr w:rsidR="00173FBD" w:rsidRPr="00B51742" w14:paraId="7D96F099" w14:textId="77777777" w:rsidTr="00376CA1">
        <w:trPr>
          <w:gridAfter w:val="1"/>
          <w:wAfter w:w="2575" w:type="dxa"/>
          <w:trHeight w:val="231"/>
        </w:trPr>
        <w:tc>
          <w:tcPr>
            <w:tcW w:w="9423" w:type="dxa"/>
            <w:gridSpan w:val="7"/>
          </w:tcPr>
          <w:p w14:paraId="7F01A7FF" w14:textId="77777777" w:rsidR="00173FBD" w:rsidRPr="00B51742" w:rsidRDefault="00173FBD" w:rsidP="00C155C6">
            <w:pPr>
              <w:rPr>
                <w:rFonts w:ascii="Arial" w:eastAsia="Arial" w:hAnsi="Arial" w:cs="Arial"/>
                <w:lang w:val="pt-PT"/>
              </w:rPr>
            </w:pPr>
          </w:p>
        </w:tc>
      </w:tr>
      <w:tr w:rsidR="00173FBD" w:rsidRPr="00B51742" w14:paraId="64A01637" w14:textId="77777777" w:rsidTr="00376CA1">
        <w:trPr>
          <w:gridAfter w:val="1"/>
          <w:wAfter w:w="2575" w:type="dxa"/>
          <w:trHeight w:val="459"/>
        </w:trPr>
        <w:tc>
          <w:tcPr>
            <w:tcW w:w="9423" w:type="dxa"/>
            <w:gridSpan w:val="7"/>
          </w:tcPr>
          <w:p w14:paraId="22990D4D" w14:textId="688BB5D0" w:rsidR="00173FBD" w:rsidRPr="00B51742" w:rsidRDefault="003B718B" w:rsidP="00EA4040">
            <w:pPr>
              <w:rPr>
                <w:rFonts w:ascii="Arial" w:hAnsi="Arial" w:cs="Arial"/>
                <w:lang w:val="pt-PT"/>
              </w:rPr>
            </w:pPr>
            <w:r w:rsidRPr="00B51742">
              <w:rPr>
                <w:rFonts w:ascii="Arial" w:eastAsia="Arial" w:hAnsi="Arial" w:cs="Arial"/>
                <w:lang w:val="pt-PT"/>
              </w:rPr>
              <w:t>Infor</w:t>
            </w:r>
            <w:r w:rsidR="00EA4040" w:rsidRPr="00B51742">
              <w:rPr>
                <w:rFonts w:ascii="Arial" w:eastAsia="Arial" w:hAnsi="Arial" w:cs="Arial"/>
                <w:lang w:val="pt-PT"/>
              </w:rPr>
              <w:t>m</w:t>
            </w:r>
            <w:r w:rsidRPr="00B51742">
              <w:rPr>
                <w:rFonts w:ascii="Arial" w:eastAsia="Arial" w:hAnsi="Arial" w:cs="Arial"/>
                <w:lang w:val="pt-PT"/>
              </w:rPr>
              <w:t xml:space="preserve">ações sobre os contactos dos pontos focais </w:t>
            </w:r>
            <w:r w:rsidRPr="00B51742">
              <w:rPr>
                <w:rFonts w:ascii="Arial" w:eastAsia="Arial" w:hAnsi="Arial" w:cs="Arial"/>
                <w:spacing w:val="-5"/>
                <w:lang w:val="pt-PT"/>
              </w:rPr>
              <w:t xml:space="preserve">do </w:t>
            </w:r>
            <w:r w:rsidRPr="00B51742">
              <w:rPr>
                <w:rFonts w:ascii="Arial" w:eastAsia="Arial" w:hAnsi="Arial" w:cs="Arial"/>
                <w:lang w:val="pt-PT"/>
              </w:rPr>
              <w:t xml:space="preserve">Ministério/departamento governamental </w:t>
            </w:r>
            <w:r w:rsidR="00EA4040" w:rsidRPr="00B51742">
              <w:rPr>
                <w:rFonts w:ascii="Arial" w:eastAsia="Arial" w:hAnsi="Arial" w:cs="Arial"/>
                <w:lang w:val="pt-PT"/>
              </w:rPr>
              <w:t>requere</w:t>
            </w:r>
            <w:r w:rsidRPr="00B51742">
              <w:rPr>
                <w:rFonts w:ascii="Arial" w:eastAsia="Arial" w:hAnsi="Arial" w:cs="Arial"/>
                <w:lang w:val="pt-PT"/>
              </w:rPr>
              <w:t>nte</w:t>
            </w:r>
            <w:r w:rsidR="00173FBD" w:rsidRPr="00B51742">
              <w:rPr>
                <w:rFonts w:ascii="Arial" w:eastAsia="Arial" w:hAnsi="Arial" w:cs="Arial"/>
                <w:w w:val="104"/>
                <w:lang w:val="pt-PT"/>
              </w:rPr>
              <w:br/>
            </w:r>
            <w:r w:rsidR="00173FBD" w:rsidRPr="00B51742">
              <w:rPr>
                <w:rFonts w:ascii="Arial" w:eastAsia="Arial" w:hAnsi="Arial" w:cs="Arial"/>
                <w:lang w:val="pt-PT"/>
              </w:rPr>
              <w:t>(n</w:t>
            </w:r>
            <w:r w:rsidRPr="00B51742">
              <w:rPr>
                <w:rFonts w:ascii="Arial" w:eastAsia="Arial" w:hAnsi="Arial" w:cs="Arial"/>
                <w:lang w:val="pt-PT"/>
              </w:rPr>
              <w:t>o</w:t>
            </w:r>
            <w:r w:rsidR="00173FBD" w:rsidRPr="00B51742">
              <w:rPr>
                <w:rFonts w:ascii="Arial" w:eastAsia="Arial" w:hAnsi="Arial" w:cs="Arial"/>
                <w:lang w:val="pt-PT"/>
              </w:rPr>
              <w:t>me,</w:t>
            </w:r>
            <w:r w:rsidR="00173FBD" w:rsidRPr="00B51742">
              <w:rPr>
                <w:rFonts w:ascii="Arial" w:eastAsia="Arial" w:hAnsi="Arial" w:cs="Arial"/>
                <w:spacing w:val="-9"/>
                <w:lang w:val="pt-PT"/>
              </w:rPr>
              <w:t xml:space="preserve"> </w:t>
            </w:r>
            <w:r w:rsidR="00173FBD" w:rsidRPr="00B51742">
              <w:rPr>
                <w:rFonts w:ascii="Arial" w:eastAsia="Arial" w:hAnsi="Arial" w:cs="Arial"/>
                <w:spacing w:val="-2"/>
                <w:lang w:val="pt-PT"/>
              </w:rPr>
              <w:t>t</w:t>
            </w:r>
            <w:r w:rsidR="00173FBD" w:rsidRPr="00B51742">
              <w:rPr>
                <w:rFonts w:ascii="Arial" w:eastAsia="Arial" w:hAnsi="Arial" w:cs="Arial"/>
                <w:lang w:val="pt-PT"/>
              </w:rPr>
              <w:t>e</w:t>
            </w:r>
            <w:r w:rsidR="00173FBD" w:rsidRPr="00B51742">
              <w:rPr>
                <w:rFonts w:ascii="Arial" w:eastAsia="Arial" w:hAnsi="Arial" w:cs="Arial"/>
                <w:spacing w:val="-6"/>
                <w:lang w:val="pt-PT"/>
              </w:rPr>
              <w:t>l</w:t>
            </w:r>
            <w:r w:rsidR="00173FBD" w:rsidRPr="00B51742">
              <w:rPr>
                <w:rFonts w:ascii="Arial" w:eastAsia="Arial" w:hAnsi="Arial" w:cs="Arial"/>
                <w:lang w:val="pt-PT"/>
              </w:rPr>
              <w:t>e</w:t>
            </w:r>
            <w:r w:rsidRPr="00B51742">
              <w:rPr>
                <w:rFonts w:ascii="Arial" w:eastAsia="Arial" w:hAnsi="Arial" w:cs="Arial"/>
                <w:lang w:val="pt-PT"/>
              </w:rPr>
              <w:t>f</w:t>
            </w:r>
            <w:r w:rsidR="00173FBD" w:rsidRPr="00B51742">
              <w:rPr>
                <w:rFonts w:ascii="Arial" w:eastAsia="Arial" w:hAnsi="Arial" w:cs="Arial"/>
                <w:lang w:val="pt-PT"/>
              </w:rPr>
              <w:t>one,</w:t>
            </w:r>
            <w:r w:rsidR="00173FBD" w:rsidRPr="00B51742">
              <w:rPr>
                <w:rFonts w:ascii="Arial" w:eastAsia="Arial" w:hAnsi="Arial" w:cs="Arial"/>
                <w:spacing w:val="-8"/>
                <w:lang w:val="pt-PT"/>
              </w:rPr>
              <w:t xml:space="preserve"> </w:t>
            </w:r>
            <w:r w:rsidR="00173FBD" w:rsidRPr="00B51742">
              <w:rPr>
                <w:rFonts w:ascii="Arial" w:eastAsia="Arial" w:hAnsi="Arial" w:cs="Arial"/>
                <w:lang w:val="pt-PT"/>
              </w:rPr>
              <w:t>email):</w:t>
            </w:r>
          </w:p>
        </w:tc>
      </w:tr>
      <w:tr w:rsidR="00173FBD" w:rsidRPr="00B51742" w14:paraId="03191B3F" w14:textId="77777777" w:rsidTr="00376CA1">
        <w:trPr>
          <w:gridAfter w:val="1"/>
          <w:wAfter w:w="2575" w:type="dxa"/>
          <w:trHeight w:val="339"/>
        </w:trPr>
        <w:tc>
          <w:tcPr>
            <w:tcW w:w="3232" w:type="dxa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</w:tcPr>
          <w:p w14:paraId="6C81349D" w14:textId="77777777" w:rsidR="00173FBD" w:rsidRPr="00B51742" w:rsidRDefault="00173FBD" w:rsidP="00C155C6">
            <w:pPr>
              <w:pStyle w:val="TableParagraph"/>
              <w:ind w:left="108"/>
              <w:rPr>
                <w:rFonts w:ascii="Arial" w:eastAsia="Arial" w:hAnsi="Arial" w:cs="Arial"/>
                <w:lang w:val="pt-PT"/>
              </w:rPr>
            </w:pPr>
          </w:p>
        </w:tc>
        <w:tc>
          <w:tcPr>
            <w:tcW w:w="135" w:type="dxa"/>
            <w:tcBorders>
              <w:left w:val="single" w:sz="8" w:space="0" w:color="054DBC"/>
              <w:right w:val="single" w:sz="8" w:space="0" w:color="054DBC"/>
            </w:tcBorders>
          </w:tcPr>
          <w:p w14:paraId="33CC55CF" w14:textId="77777777" w:rsidR="00173FBD" w:rsidRPr="00B51742" w:rsidRDefault="00173FBD" w:rsidP="00C155C6">
            <w:pPr>
              <w:pStyle w:val="TableParagraph"/>
              <w:ind w:left="108"/>
              <w:rPr>
                <w:rFonts w:ascii="Arial" w:eastAsia="Arial" w:hAnsi="Arial" w:cs="Arial"/>
                <w:lang w:val="pt-PT"/>
              </w:rPr>
            </w:pPr>
          </w:p>
        </w:tc>
        <w:tc>
          <w:tcPr>
            <w:tcW w:w="2437" w:type="dxa"/>
            <w:gridSpan w:val="3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</w:tcPr>
          <w:p w14:paraId="4104B9E5" w14:textId="77777777" w:rsidR="00173FBD" w:rsidRPr="00B51742" w:rsidRDefault="00173FBD" w:rsidP="00C155C6">
            <w:pPr>
              <w:rPr>
                <w:rFonts w:ascii="Arial" w:hAnsi="Arial" w:cs="Arial"/>
                <w:lang w:val="pt-PT"/>
              </w:rPr>
            </w:pPr>
          </w:p>
        </w:tc>
        <w:tc>
          <w:tcPr>
            <w:tcW w:w="133" w:type="dxa"/>
            <w:tcBorders>
              <w:left w:val="single" w:sz="8" w:space="0" w:color="054DBC"/>
              <w:right w:val="single" w:sz="8" w:space="0" w:color="054DBC"/>
            </w:tcBorders>
          </w:tcPr>
          <w:p w14:paraId="6D5C5BE8" w14:textId="77777777" w:rsidR="00173FBD" w:rsidRPr="00B51742" w:rsidRDefault="00173FBD" w:rsidP="00C155C6">
            <w:pPr>
              <w:rPr>
                <w:rFonts w:ascii="Arial" w:hAnsi="Arial" w:cs="Arial"/>
                <w:lang w:val="pt-PT"/>
              </w:rPr>
            </w:pPr>
          </w:p>
        </w:tc>
        <w:tc>
          <w:tcPr>
            <w:tcW w:w="3486" w:type="dxa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</w:tcPr>
          <w:p w14:paraId="0B3ECBB2" w14:textId="77777777" w:rsidR="00173FBD" w:rsidRPr="00B51742" w:rsidRDefault="00173FBD" w:rsidP="00C155C6">
            <w:pPr>
              <w:rPr>
                <w:rFonts w:ascii="Arial" w:hAnsi="Arial" w:cs="Arial"/>
                <w:lang w:val="pt-PT"/>
              </w:rPr>
            </w:pPr>
          </w:p>
        </w:tc>
      </w:tr>
      <w:tr w:rsidR="00173FBD" w:rsidRPr="00B51742" w14:paraId="44A4F033" w14:textId="77777777" w:rsidTr="00376CA1">
        <w:trPr>
          <w:gridAfter w:val="1"/>
          <w:wAfter w:w="2575" w:type="dxa"/>
          <w:trHeight w:val="120"/>
        </w:trPr>
        <w:tc>
          <w:tcPr>
            <w:tcW w:w="3367" w:type="dxa"/>
            <w:gridSpan w:val="2"/>
          </w:tcPr>
          <w:p w14:paraId="75370079" w14:textId="01AC8F80" w:rsidR="00173FBD" w:rsidRPr="00B51742" w:rsidRDefault="00173FBD" w:rsidP="003B718B">
            <w:pPr>
              <w:pStyle w:val="TableParagraph"/>
              <w:rPr>
                <w:rFonts w:ascii="Arial" w:eastAsia="Arial" w:hAnsi="Arial" w:cs="Arial"/>
                <w:sz w:val="14"/>
                <w:szCs w:val="14"/>
                <w:lang w:val="pt-PT"/>
              </w:rPr>
            </w:pPr>
            <w:r w:rsidRPr="00B51742">
              <w:rPr>
                <w:rFonts w:ascii="Arial" w:eastAsia="Arial" w:hAnsi="Arial" w:cs="Arial"/>
                <w:color w:val="7F7F7F"/>
                <w:sz w:val="14"/>
                <w:szCs w:val="14"/>
                <w:lang w:val="pt-PT"/>
              </w:rPr>
              <w:t>N</w:t>
            </w:r>
            <w:r w:rsidR="003B718B" w:rsidRPr="00B51742">
              <w:rPr>
                <w:rFonts w:ascii="Arial" w:eastAsia="Arial" w:hAnsi="Arial" w:cs="Arial"/>
                <w:color w:val="7F7F7F"/>
                <w:sz w:val="14"/>
                <w:szCs w:val="14"/>
                <w:lang w:val="pt-PT"/>
              </w:rPr>
              <w:t>O</w:t>
            </w:r>
            <w:r w:rsidRPr="00B51742">
              <w:rPr>
                <w:rFonts w:ascii="Arial" w:eastAsia="Arial" w:hAnsi="Arial" w:cs="Arial"/>
                <w:color w:val="7F7F7F"/>
                <w:sz w:val="14"/>
                <w:szCs w:val="14"/>
                <w:lang w:val="pt-PT"/>
              </w:rPr>
              <w:t>ME</w:t>
            </w:r>
          </w:p>
        </w:tc>
        <w:tc>
          <w:tcPr>
            <w:tcW w:w="2570" w:type="dxa"/>
            <w:gridSpan w:val="4"/>
          </w:tcPr>
          <w:p w14:paraId="5A1A11D3" w14:textId="2B511201" w:rsidR="00173FBD" w:rsidRPr="00B51742" w:rsidRDefault="003B718B" w:rsidP="00C155C6">
            <w:pPr>
              <w:rPr>
                <w:rFonts w:ascii="Arial" w:hAnsi="Arial" w:cs="Arial"/>
                <w:sz w:val="14"/>
                <w:szCs w:val="14"/>
                <w:lang w:val="pt-PT"/>
              </w:rPr>
            </w:pPr>
            <w:r w:rsidRPr="00B51742">
              <w:rPr>
                <w:rFonts w:ascii="Arial" w:hAnsi="Arial" w:cs="Arial"/>
                <w:color w:val="7F7F7F"/>
                <w:sz w:val="14"/>
                <w:szCs w:val="14"/>
                <w:lang w:val="pt-PT"/>
              </w:rPr>
              <w:t>TELEF</w:t>
            </w:r>
            <w:r w:rsidR="00173FBD" w:rsidRPr="00B51742">
              <w:rPr>
                <w:rFonts w:ascii="Arial" w:hAnsi="Arial" w:cs="Arial"/>
                <w:color w:val="7F7F7F"/>
                <w:sz w:val="14"/>
                <w:szCs w:val="14"/>
                <w:lang w:val="pt-PT"/>
              </w:rPr>
              <w:t>ONE</w:t>
            </w:r>
          </w:p>
        </w:tc>
        <w:tc>
          <w:tcPr>
            <w:tcW w:w="3486" w:type="dxa"/>
          </w:tcPr>
          <w:p w14:paraId="352AC3C3" w14:textId="77777777" w:rsidR="00173FBD" w:rsidRPr="00B51742" w:rsidRDefault="00173FBD" w:rsidP="00C155C6">
            <w:pPr>
              <w:rPr>
                <w:rFonts w:ascii="Arial" w:hAnsi="Arial" w:cs="Arial"/>
                <w:sz w:val="14"/>
                <w:szCs w:val="14"/>
                <w:lang w:val="pt-PT"/>
              </w:rPr>
            </w:pPr>
            <w:r w:rsidRPr="00B51742">
              <w:rPr>
                <w:rFonts w:ascii="Arial" w:hAnsi="Arial" w:cs="Arial"/>
                <w:color w:val="7F7F7F"/>
                <w:sz w:val="14"/>
                <w:szCs w:val="14"/>
                <w:lang w:val="pt-PT"/>
              </w:rPr>
              <w:t>EMAIL</w:t>
            </w:r>
          </w:p>
        </w:tc>
      </w:tr>
      <w:tr w:rsidR="00173FBD" w:rsidRPr="00C134A1" w14:paraId="349578FB" w14:textId="77777777" w:rsidTr="00376CA1">
        <w:trPr>
          <w:gridAfter w:val="1"/>
          <w:wAfter w:w="2575" w:type="dxa"/>
          <w:trHeight w:val="353"/>
        </w:trPr>
        <w:tc>
          <w:tcPr>
            <w:tcW w:w="9423" w:type="dxa"/>
            <w:gridSpan w:val="7"/>
          </w:tcPr>
          <w:p w14:paraId="069F9EA3" w14:textId="2825EC67" w:rsidR="00173FBD" w:rsidRPr="00B51742" w:rsidRDefault="003B718B" w:rsidP="003B718B">
            <w:pPr>
              <w:spacing w:before="240"/>
              <w:rPr>
                <w:rFonts w:ascii="Arial" w:hAnsi="Arial" w:cs="Arial"/>
                <w:lang w:val="pt-PT"/>
              </w:rPr>
            </w:pPr>
            <w:r w:rsidRPr="00B51742">
              <w:rPr>
                <w:rFonts w:ascii="Arial" w:eastAsia="Arial" w:hAnsi="Arial" w:cs="Arial"/>
                <w:w w:val="105"/>
                <w:lang w:val="pt-PT"/>
              </w:rPr>
              <w:t>No</w:t>
            </w:r>
            <w:r w:rsidR="00173FBD" w:rsidRPr="00B51742">
              <w:rPr>
                <w:rFonts w:ascii="Arial" w:eastAsia="Arial" w:hAnsi="Arial" w:cs="Arial"/>
                <w:w w:val="105"/>
                <w:lang w:val="pt-PT"/>
              </w:rPr>
              <w:t>me</w:t>
            </w:r>
            <w:r w:rsidR="00173FBD" w:rsidRPr="00B51742">
              <w:rPr>
                <w:rFonts w:ascii="Arial" w:eastAsia="Arial" w:hAnsi="Arial" w:cs="Arial"/>
                <w:spacing w:val="-18"/>
                <w:w w:val="105"/>
                <w:lang w:val="pt-PT"/>
              </w:rPr>
              <w:t xml:space="preserve"> </w:t>
            </w:r>
            <w:r w:rsidRPr="00B51742">
              <w:rPr>
                <w:rFonts w:ascii="Arial" w:eastAsia="Arial" w:hAnsi="Arial" w:cs="Arial"/>
                <w:spacing w:val="-18"/>
                <w:w w:val="105"/>
                <w:lang w:val="pt-PT"/>
              </w:rPr>
              <w:t xml:space="preserve">e função da pessoa </w:t>
            </w:r>
            <w:r w:rsidRPr="00B51742">
              <w:rPr>
                <w:rFonts w:ascii="Arial" w:eastAsia="Arial" w:hAnsi="Arial" w:cs="Arial"/>
                <w:w w:val="105"/>
                <w:lang w:val="pt-PT"/>
              </w:rPr>
              <w:t>que preencheu este formulário</w:t>
            </w:r>
            <w:r w:rsidR="00173FBD" w:rsidRPr="00B51742">
              <w:rPr>
                <w:rFonts w:ascii="Arial" w:eastAsia="Arial" w:hAnsi="Arial" w:cs="Arial"/>
                <w:w w:val="105"/>
                <w:lang w:val="pt-PT"/>
              </w:rPr>
              <w:t>:</w:t>
            </w:r>
          </w:p>
        </w:tc>
      </w:tr>
      <w:tr w:rsidR="00173FBD" w:rsidRPr="00C134A1" w14:paraId="413E87AD" w14:textId="77777777" w:rsidTr="00376CA1">
        <w:trPr>
          <w:gridAfter w:val="1"/>
          <w:wAfter w:w="2575" w:type="dxa"/>
          <w:trHeight w:val="343"/>
        </w:trPr>
        <w:tc>
          <w:tcPr>
            <w:tcW w:w="4262" w:type="dxa"/>
            <w:gridSpan w:val="3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</w:tcPr>
          <w:p w14:paraId="654EFDA3" w14:textId="77777777" w:rsidR="00173FBD" w:rsidRPr="00B51742" w:rsidRDefault="00173FBD" w:rsidP="00C155C6">
            <w:pPr>
              <w:pStyle w:val="TableParagraph"/>
              <w:tabs>
                <w:tab w:val="left" w:pos="3024"/>
              </w:tabs>
              <w:ind w:left="108"/>
              <w:rPr>
                <w:rFonts w:ascii="Arial" w:eastAsia="Arial" w:hAnsi="Arial" w:cs="Arial"/>
                <w:lang w:val="pt-PT"/>
              </w:rPr>
            </w:pPr>
            <w:r w:rsidRPr="00B51742">
              <w:rPr>
                <w:rFonts w:ascii="Arial" w:eastAsia="Arial" w:hAnsi="Arial" w:cs="Arial"/>
                <w:lang w:val="pt-PT"/>
              </w:rPr>
              <w:tab/>
            </w:r>
          </w:p>
        </w:tc>
        <w:tc>
          <w:tcPr>
            <w:tcW w:w="129" w:type="dxa"/>
            <w:tcBorders>
              <w:left w:val="single" w:sz="8" w:space="0" w:color="054DBC"/>
              <w:right w:val="single" w:sz="8" w:space="0" w:color="054DBC"/>
            </w:tcBorders>
          </w:tcPr>
          <w:p w14:paraId="226548DB" w14:textId="77777777" w:rsidR="00173FBD" w:rsidRPr="00B51742" w:rsidRDefault="00173FBD" w:rsidP="00C155C6">
            <w:pPr>
              <w:pStyle w:val="TableParagraph"/>
              <w:tabs>
                <w:tab w:val="left" w:pos="3024"/>
              </w:tabs>
              <w:ind w:left="108"/>
              <w:rPr>
                <w:rFonts w:ascii="Arial" w:eastAsia="Arial" w:hAnsi="Arial" w:cs="Arial"/>
                <w:lang w:val="pt-PT"/>
              </w:rPr>
            </w:pPr>
          </w:p>
        </w:tc>
        <w:tc>
          <w:tcPr>
            <w:tcW w:w="5032" w:type="dxa"/>
            <w:gridSpan w:val="3"/>
            <w:tcBorders>
              <w:top w:val="single" w:sz="8" w:space="0" w:color="054DBC"/>
              <w:left w:val="single" w:sz="8" w:space="0" w:color="054DBC"/>
              <w:bottom w:val="single" w:sz="8" w:space="0" w:color="054DBC"/>
              <w:right w:val="single" w:sz="8" w:space="0" w:color="054DBC"/>
            </w:tcBorders>
          </w:tcPr>
          <w:p w14:paraId="22A8CFF4" w14:textId="77777777" w:rsidR="00173FBD" w:rsidRPr="00B51742" w:rsidRDefault="00173FBD" w:rsidP="00C155C6">
            <w:pPr>
              <w:rPr>
                <w:rFonts w:ascii="Arial" w:hAnsi="Arial" w:cs="Arial"/>
                <w:lang w:val="pt-PT"/>
              </w:rPr>
            </w:pPr>
          </w:p>
        </w:tc>
      </w:tr>
      <w:tr w:rsidR="00173FBD" w:rsidRPr="00B51742" w14:paraId="01DA8CBE" w14:textId="77777777" w:rsidTr="00376CA1">
        <w:trPr>
          <w:trHeight w:val="254"/>
        </w:trPr>
        <w:tc>
          <w:tcPr>
            <w:tcW w:w="4391" w:type="dxa"/>
            <w:gridSpan w:val="4"/>
          </w:tcPr>
          <w:p w14:paraId="16E7CEFE" w14:textId="2438272C" w:rsidR="00173FBD" w:rsidRPr="00B51742" w:rsidRDefault="00173FBD" w:rsidP="003B718B">
            <w:pPr>
              <w:pStyle w:val="TableParagraph"/>
              <w:rPr>
                <w:rFonts w:ascii="Arial" w:eastAsia="Arial" w:hAnsi="Arial" w:cs="Arial"/>
                <w:sz w:val="14"/>
                <w:szCs w:val="14"/>
                <w:lang w:val="pt-PT"/>
              </w:rPr>
            </w:pPr>
            <w:r w:rsidRPr="00B51742">
              <w:rPr>
                <w:rFonts w:ascii="Arial" w:eastAsia="Arial" w:hAnsi="Arial" w:cs="Arial"/>
                <w:color w:val="7F7F7F"/>
                <w:sz w:val="14"/>
                <w:szCs w:val="14"/>
                <w:lang w:val="pt-PT"/>
              </w:rPr>
              <w:t>N</w:t>
            </w:r>
            <w:r w:rsidR="003B718B" w:rsidRPr="00B51742">
              <w:rPr>
                <w:rFonts w:ascii="Arial" w:eastAsia="Arial" w:hAnsi="Arial" w:cs="Arial"/>
                <w:color w:val="7F7F7F"/>
                <w:sz w:val="14"/>
                <w:szCs w:val="14"/>
                <w:lang w:val="pt-PT"/>
              </w:rPr>
              <w:t>O</w:t>
            </w:r>
            <w:r w:rsidRPr="00B51742">
              <w:rPr>
                <w:rFonts w:ascii="Arial" w:eastAsia="Arial" w:hAnsi="Arial" w:cs="Arial"/>
                <w:color w:val="7F7F7F"/>
                <w:sz w:val="14"/>
                <w:szCs w:val="14"/>
                <w:lang w:val="pt-PT"/>
              </w:rPr>
              <w:t>ME</w:t>
            </w:r>
          </w:p>
        </w:tc>
        <w:tc>
          <w:tcPr>
            <w:tcW w:w="5032" w:type="dxa"/>
            <w:gridSpan w:val="3"/>
          </w:tcPr>
          <w:p w14:paraId="55FCA344" w14:textId="33D64CAE" w:rsidR="00173FBD" w:rsidRPr="00B51742" w:rsidRDefault="003B718B" w:rsidP="003B718B">
            <w:pPr>
              <w:rPr>
                <w:rFonts w:ascii="Arial" w:hAnsi="Arial" w:cs="Arial"/>
                <w:sz w:val="14"/>
                <w:szCs w:val="14"/>
                <w:lang w:val="pt-PT"/>
              </w:rPr>
            </w:pPr>
            <w:r w:rsidRPr="00B51742">
              <w:rPr>
                <w:rFonts w:ascii="Arial" w:hAnsi="Arial" w:cs="Arial"/>
                <w:color w:val="7F7F7F"/>
                <w:sz w:val="14"/>
                <w:szCs w:val="14"/>
                <w:lang w:val="pt-PT"/>
              </w:rPr>
              <w:t>FUNÇÃO</w:t>
            </w:r>
          </w:p>
        </w:tc>
        <w:tc>
          <w:tcPr>
            <w:tcW w:w="2575" w:type="dxa"/>
          </w:tcPr>
          <w:p w14:paraId="58103BFF" w14:textId="77777777" w:rsidR="00173FBD" w:rsidRPr="00B51742" w:rsidRDefault="00173FBD" w:rsidP="00C155C6">
            <w:pPr>
              <w:rPr>
                <w:rFonts w:ascii="Arial" w:hAnsi="Arial" w:cs="Arial"/>
                <w:lang w:val="pt-PT"/>
              </w:rPr>
            </w:pPr>
          </w:p>
        </w:tc>
      </w:tr>
    </w:tbl>
    <w:p w14:paraId="3856061A" w14:textId="6DC48B6E" w:rsidR="00E91552" w:rsidRPr="00B51742" w:rsidRDefault="003B718B" w:rsidP="00173FBD">
      <w:pPr>
        <w:rPr>
          <w:rFonts w:ascii="Arial" w:eastAsia="Arial" w:hAnsi="Arial" w:cs="Arial"/>
          <w:b/>
          <w:bCs/>
          <w:w w:val="95"/>
          <w:lang w:val="pt-PT"/>
        </w:rPr>
      </w:pPr>
      <w:r w:rsidRPr="00B51742">
        <w:rPr>
          <w:rFonts w:ascii="Arial" w:eastAsia="Arial" w:hAnsi="Arial" w:cs="Arial"/>
          <w:b/>
          <w:bCs/>
          <w:w w:val="95"/>
          <w:lang w:val="pt-PT"/>
        </w:rPr>
        <w:t>Assinatura da pessoa que preencheu este formulário</w:t>
      </w:r>
      <w:r w:rsidR="000F4A86" w:rsidRPr="00B51742">
        <w:rPr>
          <w:rFonts w:ascii="Arial" w:eastAsia="Arial" w:hAnsi="Arial" w:cs="Arial"/>
          <w:b/>
          <w:bCs/>
          <w:w w:val="95"/>
          <w:lang w:val="pt-PT"/>
        </w:rPr>
        <w:t>:</w:t>
      </w:r>
    </w:p>
    <w:p w14:paraId="4FD73FFF" w14:textId="5426E436" w:rsidR="00EA4040" w:rsidRPr="00B51742" w:rsidRDefault="00EA4040" w:rsidP="00173FBD">
      <w:pPr>
        <w:rPr>
          <w:rFonts w:ascii="Arial" w:eastAsia="Arial" w:hAnsi="Arial" w:cs="Arial"/>
          <w:b/>
          <w:bCs/>
          <w:w w:val="95"/>
          <w:lang w:val="pt-PT"/>
        </w:rPr>
      </w:pPr>
      <w:r w:rsidRPr="00B51742"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672064" behindDoc="1" locked="0" layoutInCell="1" allowOverlap="1" wp14:anchorId="20A57FC3" wp14:editId="730DBDF6">
                <wp:simplePos x="0" y="0"/>
                <wp:positionH relativeFrom="page">
                  <wp:posOffset>527050</wp:posOffset>
                </wp:positionH>
                <wp:positionV relativeFrom="paragraph">
                  <wp:posOffset>53975</wp:posOffset>
                </wp:positionV>
                <wp:extent cx="5947410" cy="437515"/>
                <wp:effectExtent l="0" t="0" r="46990" b="19685"/>
                <wp:wrapNone/>
                <wp:docPr id="11" name="Group 1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7410" cy="437515"/>
                          <a:chOff x="1437" y="336"/>
                          <a:chExt cx="8747" cy="431"/>
                        </a:xfrm>
                      </wpg:grpSpPr>
                      <wps:wsp>
                        <wps:cNvPr id="12" name="Freeform 126"/>
                        <wps:cNvSpPr>
                          <a:spLocks/>
                        </wps:cNvSpPr>
                        <wps:spPr bwMode="auto">
                          <a:xfrm>
                            <a:off x="1437" y="336"/>
                            <a:ext cx="8747" cy="431"/>
                          </a:xfrm>
                          <a:custGeom>
                            <a:avLst/>
                            <a:gdLst>
                              <a:gd name="T0" fmla="+- 0 1437 1437"/>
                              <a:gd name="T1" fmla="*/ T0 w 8747"/>
                              <a:gd name="T2" fmla="+- 0 767 336"/>
                              <a:gd name="T3" fmla="*/ 767 h 431"/>
                              <a:gd name="T4" fmla="+- 0 10185 1437"/>
                              <a:gd name="T5" fmla="*/ T4 w 8747"/>
                              <a:gd name="T6" fmla="+- 0 767 336"/>
                              <a:gd name="T7" fmla="*/ 767 h 431"/>
                              <a:gd name="T8" fmla="+- 0 10185 1437"/>
                              <a:gd name="T9" fmla="*/ T8 w 8747"/>
                              <a:gd name="T10" fmla="+- 0 336 336"/>
                              <a:gd name="T11" fmla="*/ 336 h 431"/>
                              <a:gd name="T12" fmla="+- 0 1437 1437"/>
                              <a:gd name="T13" fmla="*/ T12 w 8747"/>
                              <a:gd name="T14" fmla="+- 0 336 336"/>
                              <a:gd name="T15" fmla="*/ 336 h 431"/>
                              <a:gd name="T16" fmla="+- 0 1437 1437"/>
                              <a:gd name="T17" fmla="*/ T16 w 8747"/>
                              <a:gd name="T18" fmla="+- 0 767 336"/>
                              <a:gd name="T19" fmla="*/ 767 h 4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8747" h="431">
                                <a:moveTo>
                                  <a:pt x="0" y="431"/>
                                </a:moveTo>
                                <a:lnTo>
                                  <a:pt x="8748" y="431"/>
                                </a:lnTo>
                                <a:lnTo>
                                  <a:pt x="874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3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rgbClr val="054D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AC99F1" id="Group 125" o:spid="_x0000_s1026" style="position:absolute;margin-left:41.5pt;margin-top:4.25pt;width:468.3pt;height:34.45pt;z-index:-251644416;mso-position-horizontal-relative:page" coordorigin="1437,336" coordsize="8747,4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">
                <v:shape id="Freeform 126" o:spid="_x0000_s1027" style="position:absolute;left:1437;top:336;width:8747;height:431;visibility:visible;mso-wrap-style:square;v-text-anchor:top" coordsize="8747,4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" path="m,431r8748,l8748,,,,,431xe" filled="f" strokecolor="#054dbc" strokeweight="2pt">
                  <v:path arrowok="t" o:connecttype="custom" o:connectlocs="0,767;8748,767;8748,336;0,336;0,767" o:connectangles="0,0,0,0,0"/>
                </v:shape>
                <w10:wrap anchorx="page"/>
              </v:group>
            </w:pict>
          </mc:Fallback>
        </mc:AlternateContent>
      </w:r>
    </w:p>
    <w:p w14:paraId="0FBF059D" w14:textId="77777777" w:rsidR="00EA4040" w:rsidRPr="00B51742" w:rsidRDefault="00EA4040" w:rsidP="00173FBD">
      <w:pPr>
        <w:rPr>
          <w:rFonts w:ascii="Arial" w:eastAsia="Arial" w:hAnsi="Arial" w:cs="Arial"/>
          <w:lang w:val="pt-PT"/>
        </w:rPr>
      </w:pPr>
    </w:p>
    <w:p w14:paraId="5734EC50" w14:textId="47D86852" w:rsidR="00E91552" w:rsidRPr="00B51742" w:rsidRDefault="00E91552">
      <w:pPr>
        <w:spacing w:before="7" w:line="120" w:lineRule="exact"/>
        <w:rPr>
          <w:rFonts w:ascii="Arial" w:hAnsi="Arial" w:cs="Arial"/>
          <w:sz w:val="12"/>
          <w:szCs w:val="12"/>
          <w:lang w:val="pt-PT"/>
        </w:rPr>
      </w:pPr>
    </w:p>
    <w:p w14:paraId="61FBA4BF" w14:textId="77777777" w:rsidR="00E91552" w:rsidRPr="00B51742" w:rsidRDefault="00E91552">
      <w:pPr>
        <w:spacing w:line="200" w:lineRule="exact"/>
        <w:rPr>
          <w:rFonts w:ascii="Arial" w:hAnsi="Arial" w:cs="Arial"/>
          <w:sz w:val="20"/>
          <w:szCs w:val="20"/>
          <w:lang w:val="pt-PT"/>
        </w:rPr>
      </w:pPr>
    </w:p>
    <w:tbl>
      <w:tblPr>
        <w:tblW w:w="0" w:type="auto"/>
        <w:tblInd w:w="1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45"/>
        <w:gridCol w:w="6641"/>
      </w:tblGrid>
      <w:tr w:rsidR="00E91552" w:rsidRPr="00B51742" w14:paraId="645E3CB3" w14:textId="77777777" w:rsidTr="007928DC">
        <w:trPr>
          <w:trHeight w:hRule="exact" w:val="502"/>
        </w:trPr>
        <w:tc>
          <w:tcPr>
            <w:tcW w:w="2745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14:paraId="0DEC1E2A" w14:textId="2B969C16" w:rsidR="00E91552" w:rsidRPr="00B51742" w:rsidRDefault="00EA4040" w:rsidP="00EA4040">
            <w:pPr>
              <w:pStyle w:val="TableParagraph"/>
              <w:spacing w:before="13"/>
              <w:ind w:left="108"/>
              <w:rPr>
                <w:rFonts w:ascii="Arial" w:eastAsia="Arial" w:hAnsi="Arial" w:cs="Arial"/>
                <w:lang w:val="pt-PT"/>
              </w:rPr>
            </w:pPr>
            <w:r w:rsidRPr="00B51742">
              <w:rPr>
                <w:rFonts w:ascii="Arial" w:eastAsia="Arial" w:hAnsi="Arial" w:cs="Arial"/>
                <w:lang w:val="pt-PT"/>
              </w:rPr>
              <w:t>Destinatário no país</w:t>
            </w:r>
          </w:p>
        </w:tc>
        <w:tc>
          <w:tcPr>
            <w:tcW w:w="6641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14:paraId="364DDE84" w14:textId="77777777" w:rsidR="00E91552" w:rsidRPr="00B51742" w:rsidRDefault="00E91552">
            <w:pPr>
              <w:rPr>
                <w:rFonts w:ascii="Arial" w:hAnsi="Arial" w:cs="Arial"/>
                <w:lang w:val="pt-PT"/>
              </w:rPr>
            </w:pPr>
          </w:p>
        </w:tc>
      </w:tr>
      <w:tr w:rsidR="00E91552" w:rsidRPr="00B51742" w14:paraId="3C4DDC8E" w14:textId="77777777" w:rsidTr="007928DC">
        <w:trPr>
          <w:trHeight w:hRule="exact" w:val="502"/>
        </w:trPr>
        <w:tc>
          <w:tcPr>
            <w:tcW w:w="2745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14:paraId="0E4B9B90" w14:textId="7577EE31" w:rsidR="00E91552" w:rsidRPr="00B51742" w:rsidRDefault="00EA4040">
            <w:pPr>
              <w:pStyle w:val="TableParagraph"/>
              <w:spacing w:before="13"/>
              <w:ind w:left="108"/>
              <w:rPr>
                <w:rFonts w:ascii="Arial" w:eastAsia="Arial" w:hAnsi="Arial" w:cs="Arial"/>
                <w:sz w:val="13"/>
                <w:szCs w:val="13"/>
                <w:lang w:val="pt-PT"/>
              </w:rPr>
            </w:pPr>
            <w:r w:rsidRPr="00B51742">
              <w:rPr>
                <w:rFonts w:ascii="Arial" w:eastAsia="Arial" w:hAnsi="Arial" w:cs="Arial"/>
                <w:lang w:val="pt-PT"/>
              </w:rPr>
              <w:t>Organização do destinatário</w:t>
            </w:r>
            <w:r w:rsidR="000F4A86" w:rsidRPr="00B51742">
              <w:rPr>
                <w:rFonts w:ascii="Arial" w:eastAsia="Arial" w:hAnsi="Arial" w:cs="Arial"/>
                <w:position w:val="7"/>
                <w:sz w:val="13"/>
                <w:szCs w:val="13"/>
                <w:lang w:val="pt-PT"/>
              </w:rPr>
              <w:t>*</w:t>
            </w:r>
          </w:p>
        </w:tc>
        <w:tc>
          <w:tcPr>
            <w:tcW w:w="6641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14:paraId="059B9272" w14:textId="77777777" w:rsidR="00E91552" w:rsidRPr="00B51742" w:rsidRDefault="00E91552">
            <w:pPr>
              <w:rPr>
                <w:rFonts w:ascii="Arial" w:hAnsi="Arial" w:cs="Arial"/>
                <w:lang w:val="pt-PT"/>
              </w:rPr>
            </w:pPr>
          </w:p>
        </w:tc>
      </w:tr>
      <w:tr w:rsidR="00E91552" w:rsidRPr="00B51742" w14:paraId="7BD4E435" w14:textId="77777777" w:rsidTr="007928DC">
        <w:trPr>
          <w:trHeight w:hRule="exact" w:val="424"/>
        </w:trPr>
        <w:tc>
          <w:tcPr>
            <w:tcW w:w="2745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14:paraId="121315D2" w14:textId="6F491085" w:rsidR="00E91552" w:rsidRPr="00B51742" w:rsidRDefault="00EA4040">
            <w:pPr>
              <w:pStyle w:val="TableParagraph"/>
              <w:spacing w:before="13"/>
              <w:ind w:left="108"/>
              <w:rPr>
                <w:rFonts w:ascii="Arial" w:eastAsia="Arial" w:hAnsi="Arial" w:cs="Arial"/>
                <w:lang w:val="pt-PT"/>
              </w:rPr>
            </w:pPr>
            <w:r w:rsidRPr="00B51742">
              <w:rPr>
                <w:rFonts w:ascii="Arial" w:eastAsia="Arial" w:hAnsi="Arial" w:cs="Arial"/>
                <w:lang w:val="pt-PT"/>
              </w:rPr>
              <w:t>Nome do contacto</w:t>
            </w:r>
          </w:p>
        </w:tc>
        <w:tc>
          <w:tcPr>
            <w:tcW w:w="6641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14:paraId="0138D1CA" w14:textId="77777777" w:rsidR="00096512" w:rsidRPr="00B51742" w:rsidRDefault="00096512">
            <w:pPr>
              <w:rPr>
                <w:rFonts w:ascii="Arial" w:hAnsi="Arial" w:cs="Arial"/>
                <w:lang w:val="pt-PT"/>
              </w:rPr>
            </w:pPr>
          </w:p>
        </w:tc>
      </w:tr>
      <w:tr w:rsidR="00E91552" w:rsidRPr="00B51742" w14:paraId="12696086" w14:textId="77777777" w:rsidTr="007928DC">
        <w:trPr>
          <w:trHeight w:hRule="exact" w:val="405"/>
        </w:trPr>
        <w:tc>
          <w:tcPr>
            <w:tcW w:w="2745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14:paraId="3143BD71" w14:textId="1A81C71A" w:rsidR="00E91552" w:rsidRPr="00B51742" w:rsidRDefault="000F4A86" w:rsidP="00EA4040">
            <w:pPr>
              <w:pStyle w:val="TableParagraph"/>
              <w:spacing w:before="13"/>
              <w:ind w:left="108"/>
              <w:rPr>
                <w:rFonts w:ascii="Arial" w:eastAsia="Arial" w:hAnsi="Arial" w:cs="Arial"/>
                <w:lang w:val="pt-PT"/>
              </w:rPr>
            </w:pPr>
            <w:r w:rsidRPr="00B51742">
              <w:rPr>
                <w:rFonts w:ascii="Arial" w:eastAsia="Arial" w:hAnsi="Arial" w:cs="Arial"/>
                <w:spacing w:val="-20"/>
                <w:lang w:val="pt-PT"/>
              </w:rPr>
              <w:t>T</w:t>
            </w:r>
            <w:r w:rsidRPr="00B51742">
              <w:rPr>
                <w:rFonts w:ascii="Arial" w:eastAsia="Arial" w:hAnsi="Arial" w:cs="Arial"/>
                <w:lang w:val="pt-PT"/>
              </w:rPr>
              <w:t>e</w:t>
            </w:r>
            <w:r w:rsidRPr="00B51742">
              <w:rPr>
                <w:rFonts w:ascii="Arial" w:eastAsia="Arial" w:hAnsi="Arial" w:cs="Arial"/>
                <w:spacing w:val="-6"/>
                <w:lang w:val="pt-PT"/>
              </w:rPr>
              <w:t>l</w:t>
            </w:r>
            <w:r w:rsidRPr="00B51742">
              <w:rPr>
                <w:rFonts w:ascii="Arial" w:eastAsia="Arial" w:hAnsi="Arial" w:cs="Arial"/>
                <w:lang w:val="pt-PT"/>
              </w:rPr>
              <w:t>e</w:t>
            </w:r>
            <w:r w:rsidR="00EA4040" w:rsidRPr="00B51742">
              <w:rPr>
                <w:rFonts w:ascii="Arial" w:eastAsia="Arial" w:hAnsi="Arial" w:cs="Arial"/>
                <w:lang w:val="pt-PT"/>
              </w:rPr>
              <w:t>f</w:t>
            </w:r>
            <w:r w:rsidRPr="00B51742">
              <w:rPr>
                <w:rFonts w:ascii="Arial" w:eastAsia="Arial" w:hAnsi="Arial" w:cs="Arial"/>
                <w:lang w:val="pt-PT"/>
              </w:rPr>
              <w:t>one</w:t>
            </w:r>
          </w:p>
        </w:tc>
        <w:tc>
          <w:tcPr>
            <w:tcW w:w="6641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14:paraId="0EC7648E" w14:textId="77777777" w:rsidR="00E91552" w:rsidRPr="00B51742" w:rsidRDefault="00E91552">
            <w:pPr>
              <w:rPr>
                <w:rFonts w:ascii="Arial" w:hAnsi="Arial" w:cs="Arial"/>
                <w:lang w:val="pt-PT"/>
              </w:rPr>
            </w:pPr>
          </w:p>
        </w:tc>
      </w:tr>
      <w:tr w:rsidR="00E91552" w:rsidRPr="00B51742" w14:paraId="62A5464E" w14:textId="77777777" w:rsidTr="007928DC">
        <w:trPr>
          <w:trHeight w:hRule="exact" w:val="425"/>
        </w:trPr>
        <w:tc>
          <w:tcPr>
            <w:tcW w:w="2745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14:paraId="6FA8AC59" w14:textId="77777777" w:rsidR="00E91552" w:rsidRPr="00B51742" w:rsidRDefault="000F4A86">
            <w:pPr>
              <w:pStyle w:val="TableParagraph"/>
              <w:spacing w:before="13"/>
              <w:ind w:left="108"/>
              <w:rPr>
                <w:rFonts w:ascii="Arial" w:eastAsia="Arial" w:hAnsi="Arial" w:cs="Arial"/>
                <w:lang w:val="pt-PT"/>
              </w:rPr>
            </w:pPr>
            <w:r w:rsidRPr="00B51742">
              <w:rPr>
                <w:rFonts w:ascii="Arial" w:eastAsia="Arial" w:hAnsi="Arial" w:cs="Arial"/>
                <w:spacing w:val="-10"/>
                <w:w w:val="95"/>
                <w:lang w:val="pt-PT"/>
              </w:rPr>
              <w:t>F</w:t>
            </w:r>
            <w:r w:rsidRPr="00B51742">
              <w:rPr>
                <w:rFonts w:ascii="Arial" w:eastAsia="Arial" w:hAnsi="Arial" w:cs="Arial"/>
                <w:w w:val="95"/>
                <w:lang w:val="pt-PT"/>
              </w:rPr>
              <w:t>ax</w:t>
            </w:r>
          </w:p>
        </w:tc>
        <w:tc>
          <w:tcPr>
            <w:tcW w:w="6641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14:paraId="34E8D0F6" w14:textId="77777777" w:rsidR="00E91552" w:rsidRPr="00B51742" w:rsidRDefault="00E91552">
            <w:pPr>
              <w:rPr>
                <w:rFonts w:ascii="Arial" w:hAnsi="Arial" w:cs="Arial"/>
                <w:lang w:val="pt-PT"/>
              </w:rPr>
            </w:pPr>
          </w:p>
        </w:tc>
      </w:tr>
      <w:tr w:rsidR="00E91552" w:rsidRPr="00B51742" w14:paraId="68244546" w14:textId="77777777" w:rsidTr="007928DC">
        <w:trPr>
          <w:trHeight w:hRule="exact" w:val="403"/>
        </w:trPr>
        <w:tc>
          <w:tcPr>
            <w:tcW w:w="2745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14:paraId="79870F79" w14:textId="77777777" w:rsidR="00E91552" w:rsidRPr="00B51742" w:rsidRDefault="000F4A86">
            <w:pPr>
              <w:pStyle w:val="TableParagraph"/>
              <w:spacing w:before="13"/>
              <w:ind w:left="108"/>
              <w:rPr>
                <w:rFonts w:ascii="Arial" w:eastAsia="Arial" w:hAnsi="Arial" w:cs="Arial"/>
                <w:lang w:val="pt-PT"/>
              </w:rPr>
            </w:pPr>
            <w:r w:rsidRPr="00B51742">
              <w:rPr>
                <w:rFonts w:ascii="Arial" w:eastAsia="Arial" w:hAnsi="Arial" w:cs="Arial"/>
                <w:lang w:val="pt-PT"/>
              </w:rPr>
              <w:t>Email</w:t>
            </w:r>
          </w:p>
        </w:tc>
        <w:tc>
          <w:tcPr>
            <w:tcW w:w="6641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14:paraId="4D699FCC" w14:textId="77777777" w:rsidR="00E91552" w:rsidRPr="00B51742" w:rsidRDefault="00E91552">
            <w:pPr>
              <w:rPr>
                <w:rFonts w:ascii="Arial" w:hAnsi="Arial" w:cs="Arial"/>
                <w:lang w:val="pt-PT"/>
              </w:rPr>
            </w:pPr>
          </w:p>
        </w:tc>
      </w:tr>
      <w:tr w:rsidR="00E91552" w:rsidRPr="00B51742" w14:paraId="10AE5AC6" w14:textId="77777777" w:rsidTr="007928DC">
        <w:trPr>
          <w:trHeight w:hRule="exact" w:val="422"/>
        </w:trPr>
        <w:tc>
          <w:tcPr>
            <w:tcW w:w="2745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14:paraId="52828B69" w14:textId="05E73EBF" w:rsidR="00E91552" w:rsidRPr="00B51742" w:rsidRDefault="00EA4040">
            <w:pPr>
              <w:pStyle w:val="TableParagraph"/>
              <w:spacing w:before="13"/>
              <w:ind w:left="108"/>
              <w:rPr>
                <w:rFonts w:ascii="Arial" w:eastAsia="Arial" w:hAnsi="Arial" w:cs="Arial"/>
                <w:lang w:val="pt-PT"/>
              </w:rPr>
            </w:pPr>
            <w:r w:rsidRPr="00B51742">
              <w:rPr>
                <w:rFonts w:ascii="Arial" w:eastAsia="Arial" w:hAnsi="Arial" w:cs="Arial"/>
                <w:lang w:val="pt-PT"/>
              </w:rPr>
              <w:t>Endereço</w:t>
            </w:r>
          </w:p>
        </w:tc>
        <w:tc>
          <w:tcPr>
            <w:tcW w:w="6641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14:paraId="752B1415" w14:textId="77777777" w:rsidR="00E91552" w:rsidRPr="00B51742" w:rsidRDefault="00E91552">
            <w:pPr>
              <w:rPr>
                <w:rFonts w:ascii="Arial" w:hAnsi="Arial" w:cs="Arial"/>
                <w:lang w:val="pt-PT"/>
              </w:rPr>
            </w:pPr>
          </w:p>
        </w:tc>
      </w:tr>
      <w:tr w:rsidR="00E91552" w:rsidRPr="00B51742" w14:paraId="68748FC9" w14:textId="77777777" w:rsidTr="007928DC">
        <w:trPr>
          <w:trHeight w:hRule="exact" w:val="429"/>
        </w:trPr>
        <w:tc>
          <w:tcPr>
            <w:tcW w:w="2745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14:paraId="0BDD1C33" w14:textId="04FD680E" w:rsidR="00E91552" w:rsidRPr="00B51742" w:rsidRDefault="00EA4040">
            <w:pPr>
              <w:pStyle w:val="TableParagraph"/>
              <w:spacing w:before="13"/>
              <w:ind w:left="108"/>
              <w:rPr>
                <w:rFonts w:ascii="Arial" w:eastAsia="Arial" w:hAnsi="Arial" w:cs="Arial"/>
                <w:lang w:val="pt-PT"/>
              </w:rPr>
            </w:pPr>
            <w:r w:rsidRPr="00B51742">
              <w:rPr>
                <w:rFonts w:ascii="Arial" w:eastAsia="Arial" w:hAnsi="Arial" w:cs="Arial"/>
                <w:w w:val="90"/>
                <w:lang w:val="pt-PT"/>
              </w:rPr>
              <w:t>Caixa postal</w:t>
            </w:r>
          </w:p>
        </w:tc>
        <w:tc>
          <w:tcPr>
            <w:tcW w:w="6641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14:paraId="3C8F81D5" w14:textId="77777777" w:rsidR="00E91552" w:rsidRPr="00B51742" w:rsidRDefault="00E91552">
            <w:pPr>
              <w:rPr>
                <w:rFonts w:ascii="Arial" w:hAnsi="Arial" w:cs="Arial"/>
                <w:lang w:val="pt-PT"/>
              </w:rPr>
            </w:pPr>
          </w:p>
        </w:tc>
      </w:tr>
      <w:tr w:rsidR="00E91552" w:rsidRPr="00B51742" w14:paraId="280314D1" w14:textId="77777777" w:rsidTr="007928DC">
        <w:trPr>
          <w:trHeight w:hRule="exact" w:val="407"/>
        </w:trPr>
        <w:tc>
          <w:tcPr>
            <w:tcW w:w="2745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14:paraId="5ABCEFD4" w14:textId="23122B22" w:rsidR="00E91552" w:rsidRPr="00B51742" w:rsidRDefault="00EA4040">
            <w:pPr>
              <w:pStyle w:val="TableParagraph"/>
              <w:spacing w:before="13"/>
              <w:ind w:left="108"/>
              <w:rPr>
                <w:rFonts w:ascii="Arial" w:eastAsia="Arial" w:hAnsi="Arial" w:cs="Arial"/>
                <w:lang w:val="pt-PT"/>
              </w:rPr>
            </w:pPr>
            <w:r w:rsidRPr="00B51742">
              <w:rPr>
                <w:rFonts w:ascii="Arial" w:eastAsia="Arial" w:hAnsi="Arial" w:cs="Arial"/>
                <w:spacing w:val="-18"/>
                <w:w w:val="95"/>
                <w:lang w:val="pt-PT"/>
              </w:rPr>
              <w:t>Cidade</w:t>
            </w:r>
          </w:p>
        </w:tc>
        <w:tc>
          <w:tcPr>
            <w:tcW w:w="6641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14:paraId="1D4981BE" w14:textId="77777777" w:rsidR="00E91552" w:rsidRPr="00B51742" w:rsidRDefault="00E91552">
            <w:pPr>
              <w:rPr>
                <w:rFonts w:ascii="Arial" w:hAnsi="Arial" w:cs="Arial"/>
                <w:lang w:val="pt-PT"/>
              </w:rPr>
            </w:pPr>
          </w:p>
        </w:tc>
      </w:tr>
      <w:tr w:rsidR="00E91552" w:rsidRPr="00B51742" w14:paraId="442BB9B8" w14:textId="77777777" w:rsidTr="007928DC">
        <w:trPr>
          <w:trHeight w:hRule="exact" w:val="427"/>
        </w:trPr>
        <w:tc>
          <w:tcPr>
            <w:tcW w:w="2745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14:paraId="194251A5" w14:textId="6D266121" w:rsidR="00E91552" w:rsidRPr="00B51742" w:rsidRDefault="00EA4040">
            <w:pPr>
              <w:pStyle w:val="TableParagraph"/>
              <w:spacing w:before="13"/>
              <w:ind w:left="108"/>
              <w:rPr>
                <w:rFonts w:ascii="Arial" w:eastAsia="Arial" w:hAnsi="Arial" w:cs="Arial"/>
                <w:lang w:val="pt-PT"/>
              </w:rPr>
            </w:pPr>
            <w:r w:rsidRPr="00B51742">
              <w:rPr>
                <w:rFonts w:ascii="Arial" w:eastAsia="Arial" w:hAnsi="Arial" w:cs="Arial"/>
                <w:lang w:val="pt-PT"/>
              </w:rPr>
              <w:t>País</w:t>
            </w:r>
          </w:p>
        </w:tc>
        <w:tc>
          <w:tcPr>
            <w:tcW w:w="6641" w:type="dxa"/>
            <w:tcBorders>
              <w:top w:val="single" w:sz="4" w:space="0" w:color="054DBC"/>
              <w:left w:val="single" w:sz="4" w:space="0" w:color="054DBC"/>
              <w:bottom w:val="single" w:sz="4" w:space="0" w:color="054DBC"/>
              <w:right w:val="single" w:sz="4" w:space="0" w:color="054DBC"/>
            </w:tcBorders>
          </w:tcPr>
          <w:p w14:paraId="2042F7DE" w14:textId="77777777" w:rsidR="00E91552" w:rsidRPr="00B51742" w:rsidRDefault="00E91552">
            <w:pPr>
              <w:rPr>
                <w:rFonts w:ascii="Arial" w:hAnsi="Arial" w:cs="Arial"/>
                <w:lang w:val="pt-PT"/>
              </w:rPr>
            </w:pPr>
          </w:p>
        </w:tc>
      </w:tr>
    </w:tbl>
    <w:p w14:paraId="5C8098EA" w14:textId="5502A7F0" w:rsidR="00E91552" w:rsidRPr="00B51742" w:rsidRDefault="000F4A86">
      <w:pPr>
        <w:spacing w:before="91" w:line="245" w:lineRule="auto"/>
        <w:ind w:left="237" w:right="387" w:hanging="121"/>
        <w:rPr>
          <w:rFonts w:ascii="Arial" w:eastAsia="Arial" w:hAnsi="Arial" w:cs="Arial"/>
          <w:sz w:val="20"/>
          <w:szCs w:val="20"/>
          <w:lang w:val="pt-PT"/>
        </w:rPr>
      </w:pPr>
      <w:r w:rsidRPr="00B51742">
        <w:rPr>
          <w:rFonts w:ascii="Arial" w:eastAsia="Arial" w:hAnsi="Arial" w:cs="Arial"/>
          <w:sz w:val="20"/>
          <w:szCs w:val="20"/>
          <w:lang w:val="pt-PT"/>
        </w:rPr>
        <w:lastRenderedPageBreak/>
        <w:t>*</w:t>
      </w:r>
      <w:r w:rsidRPr="00B51742">
        <w:rPr>
          <w:rFonts w:ascii="Arial" w:eastAsia="Arial" w:hAnsi="Arial" w:cs="Arial"/>
          <w:spacing w:val="-5"/>
          <w:sz w:val="20"/>
          <w:szCs w:val="20"/>
          <w:lang w:val="pt-PT"/>
        </w:rPr>
        <w:t xml:space="preserve"> </w:t>
      </w:r>
      <w:r w:rsidR="00EA4040" w:rsidRPr="00B51742">
        <w:rPr>
          <w:rFonts w:ascii="Arial" w:eastAsia="Arial" w:hAnsi="Arial" w:cs="Arial"/>
          <w:spacing w:val="-4"/>
          <w:sz w:val="20"/>
          <w:szCs w:val="20"/>
          <w:lang w:val="pt-PT"/>
        </w:rPr>
        <w:t xml:space="preserve">O governo será responsável por </w:t>
      </w:r>
      <w:r w:rsidR="00EA4040" w:rsidRPr="00B51742">
        <w:rPr>
          <w:rFonts w:ascii="Arial" w:eastAsia="Arial" w:hAnsi="Arial" w:cs="Arial"/>
          <w:spacing w:val="-3"/>
          <w:sz w:val="20"/>
          <w:szCs w:val="20"/>
          <w:lang w:val="pt-PT"/>
        </w:rPr>
        <w:t xml:space="preserve">tratar da rápida importação e desalfandegamento </w:t>
      </w:r>
      <w:r w:rsidR="00A22605">
        <w:rPr>
          <w:rFonts w:ascii="Arial" w:eastAsia="Arial" w:hAnsi="Arial" w:cs="Arial"/>
          <w:spacing w:val="-5"/>
          <w:sz w:val="20"/>
          <w:szCs w:val="20"/>
          <w:lang w:val="pt-PT"/>
        </w:rPr>
        <w:t>da</w:t>
      </w:r>
      <w:r w:rsidR="00EA4040" w:rsidRPr="00B51742">
        <w:rPr>
          <w:rFonts w:ascii="Arial" w:eastAsia="Arial" w:hAnsi="Arial" w:cs="Arial"/>
          <w:spacing w:val="-5"/>
          <w:sz w:val="20"/>
          <w:szCs w:val="20"/>
          <w:lang w:val="pt-PT"/>
        </w:rPr>
        <w:t xml:space="preserve"> vacina para o país</w:t>
      </w:r>
      <w:r w:rsidRPr="00B51742">
        <w:rPr>
          <w:rFonts w:ascii="Arial" w:eastAsia="Arial" w:hAnsi="Arial" w:cs="Arial"/>
          <w:sz w:val="20"/>
          <w:szCs w:val="20"/>
          <w:lang w:val="pt-PT"/>
        </w:rPr>
        <w:t>,</w:t>
      </w:r>
      <w:r w:rsidRPr="00B51742">
        <w:rPr>
          <w:rFonts w:ascii="Arial" w:eastAsia="Arial" w:hAnsi="Arial" w:cs="Arial"/>
          <w:spacing w:val="-11"/>
          <w:sz w:val="20"/>
          <w:szCs w:val="20"/>
          <w:lang w:val="pt-PT"/>
        </w:rPr>
        <w:t xml:space="preserve"> </w:t>
      </w:r>
      <w:r w:rsidR="00EA4040" w:rsidRPr="00B51742">
        <w:rPr>
          <w:rFonts w:ascii="Arial" w:eastAsia="Arial" w:hAnsi="Arial" w:cs="Arial"/>
          <w:spacing w:val="-3"/>
          <w:sz w:val="20"/>
          <w:szCs w:val="20"/>
          <w:lang w:val="pt-PT"/>
        </w:rPr>
        <w:t xml:space="preserve">a não ser que a </w:t>
      </w:r>
      <w:r w:rsidRPr="00B51742">
        <w:rPr>
          <w:rFonts w:ascii="Arial" w:eastAsia="Arial" w:hAnsi="Arial" w:cs="Arial"/>
          <w:spacing w:val="-4"/>
          <w:sz w:val="20"/>
          <w:szCs w:val="20"/>
          <w:lang w:val="pt-PT"/>
        </w:rPr>
        <w:t>UNICE</w:t>
      </w:r>
      <w:r w:rsidRPr="00B51742">
        <w:rPr>
          <w:rFonts w:ascii="Arial" w:eastAsia="Arial" w:hAnsi="Arial" w:cs="Arial"/>
          <w:sz w:val="20"/>
          <w:szCs w:val="20"/>
          <w:lang w:val="pt-PT"/>
        </w:rPr>
        <w:t>F</w:t>
      </w:r>
      <w:r w:rsidRPr="00B51742">
        <w:rPr>
          <w:rFonts w:ascii="Arial" w:eastAsia="Arial" w:hAnsi="Arial" w:cs="Arial"/>
          <w:spacing w:val="-11"/>
          <w:sz w:val="20"/>
          <w:szCs w:val="20"/>
          <w:lang w:val="pt-PT"/>
        </w:rPr>
        <w:t xml:space="preserve"> </w:t>
      </w:r>
      <w:r w:rsidR="00EA4040" w:rsidRPr="00B51742">
        <w:rPr>
          <w:rFonts w:ascii="Arial" w:eastAsia="Arial" w:hAnsi="Arial" w:cs="Arial"/>
          <w:spacing w:val="-11"/>
          <w:sz w:val="20"/>
          <w:szCs w:val="20"/>
          <w:lang w:val="pt-PT"/>
        </w:rPr>
        <w:t xml:space="preserve">seja excecionalmente designada </w:t>
      </w:r>
      <w:r w:rsidR="00EA4040" w:rsidRPr="00B51742">
        <w:rPr>
          <w:rFonts w:ascii="Arial" w:eastAsia="Arial" w:hAnsi="Arial" w:cs="Arial"/>
          <w:spacing w:val="-3"/>
          <w:sz w:val="20"/>
          <w:szCs w:val="20"/>
          <w:lang w:val="pt-PT"/>
        </w:rPr>
        <w:t xml:space="preserve">na </w:t>
      </w:r>
      <w:r w:rsidR="00422154" w:rsidRPr="00B51742">
        <w:rPr>
          <w:rFonts w:ascii="Arial" w:eastAsia="Arial" w:hAnsi="Arial" w:cs="Arial"/>
          <w:spacing w:val="-3"/>
          <w:sz w:val="20"/>
          <w:szCs w:val="20"/>
          <w:lang w:val="pt-PT"/>
        </w:rPr>
        <w:t>nota de encomenda</w:t>
      </w:r>
      <w:r w:rsidR="00EA4040" w:rsidRPr="00B51742">
        <w:rPr>
          <w:rFonts w:ascii="Arial" w:eastAsia="Arial" w:hAnsi="Arial" w:cs="Arial"/>
          <w:spacing w:val="-3"/>
          <w:sz w:val="20"/>
          <w:szCs w:val="20"/>
          <w:lang w:val="pt-PT"/>
        </w:rPr>
        <w:t xml:space="preserve"> como destinatária, para fins de desalfandegamento</w:t>
      </w:r>
      <w:r w:rsidRPr="00B51742">
        <w:rPr>
          <w:rFonts w:ascii="Arial" w:eastAsia="Arial" w:hAnsi="Arial" w:cs="Arial"/>
          <w:spacing w:val="-3"/>
          <w:sz w:val="20"/>
          <w:szCs w:val="20"/>
          <w:lang w:val="pt-PT"/>
        </w:rPr>
        <w:t>.</w:t>
      </w:r>
    </w:p>
    <w:p w14:paraId="4C773760" w14:textId="77777777" w:rsidR="00E91552" w:rsidRPr="00B51742" w:rsidRDefault="00E91552">
      <w:pPr>
        <w:spacing w:line="245" w:lineRule="auto"/>
        <w:rPr>
          <w:rFonts w:ascii="Arial" w:eastAsia="Arial" w:hAnsi="Arial" w:cs="Arial"/>
          <w:sz w:val="17"/>
          <w:szCs w:val="17"/>
          <w:lang w:val="pt-PT"/>
        </w:rPr>
        <w:sectPr w:rsidR="00E91552" w:rsidRPr="00B51742" w:rsidSect="007928DC">
          <w:pgSz w:w="11906" w:h="16840"/>
          <w:pgMar w:top="720" w:right="720" w:bottom="720" w:left="720" w:header="0" w:footer="500" w:gutter="0"/>
          <w:cols w:space="720"/>
          <w:docGrid w:linePitch="299"/>
        </w:sectPr>
      </w:pPr>
    </w:p>
    <w:p w14:paraId="14944D12" w14:textId="4188A650" w:rsidR="00E91552" w:rsidRPr="00B51742" w:rsidRDefault="00231AE6">
      <w:pPr>
        <w:spacing w:line="200" w:lineRule="exact"/>
        <w:rPr>
          <w:rFonts w:ascii="Arial" w:hAnsi="Arial" w:cs="Arial"/>
          <w:sz w:val="20"/>
          <w:szCs w:val="20"/>
          <w:lang w:val="pt-PT"/>
        </w:rPr>
      </w:pPr>
      <w:r w:rsidRPr="00B51742">
        <w:rPr>
          <w:rFonts w:ascii="Arial" w:hAnsi="Arial" w:cs="Arial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657CBC15" wp14:editId="128CCB2E">
                <wp:simplePos x="0" y="0"/>
                <wp:positionH relativeFrom="column">
                  <wp:posOffset>-441325</wp:posOffset>
                </wp:positionH>
                <wp:positionV relativeFrom="paragraph">
                  <wp:posOffset>8890</wp:posOffset>
                </wp:positionV>
                <wp:extent cx="7066915" cy="628015"/>
                <wp:effectExtent l="6350" t="10160" r="13335" b="9525"/>
                <wp:wrapNone/>
                <wp:docPr id="10" name="Text Box 3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6915" cy="628015"/>
                        </a:xfrm>
                        <a:prstGeom prst="rect">
                          <a:avLst/>
                        </a:prstGeom>
                        <a:solidFill>
                          <a:srgbClr val="ED7D3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E1FC92" w14:textId="62EBB604" w:rsidR="00F3145E" w:rsidRPr="007B58BC" w:rsidRDefault="00F3145E" w:rsidP="00B45075">
                            <w:pPr>
                              <w:rPr>
                                <w:rFonts w:ascii="Arial" w:hAnsi="Arial" w:cs="Arial"/>
                                <w:b/>
                                <w:color w:val="FFFFFF"/>
                                <w:sz w:val="36"/>
                                <w:szCs w:val="36"/>
                                <w:lang w:val="pt-PT"/>
                              </w:rPr>
                            </w:pPr>
                            <w:r w:rsidRPr="007B58BC">
                              <w:rPr>
                                <w:rFonts w:ascii="Arial" w:hAnsi="Arial" w:cs="Arial"/>
                                <w:b/>
                                <w:color w:val="FFFFFF"/>
                                <w:sz w:val="36"/>
                                <w:szCs w:val="36"/>
                                <w:lang w:val="pt-PT"/>
                              </w:rPr>
                              <w:t xml:space="preserve">Plano de vacinação e requisitos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FFFFFF"/>
                                <w:sz w:val="36"/>
                                <w:szCs w:val="36"/>
                                <w:lang w:val="pt-PT"/>
                              </w:rPr>
                              <w:t>para o</w:t>
                            </w:r>
                            <w:r w:rsidRPr="007B58BC">
                              <w:rPr>
                                <w:rFonts w:ascii="Arial" w:hAnsi="Arial" w:cs="Arial"/>
                                <w:b/>
                                <w:color w:val="FFFFFF"/>
                                <w:sz w:val="36"/>
                                <w:szCs w:val="36"/>
                                <w:lang w:val="pt-PT"/>
                              </w:rPr>
                              <w:t xml:space="preserve"> fornecimento da vacina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7CBC15" id="Text Box 315" o:spid="_x0000_s1028" type="#_x0000_t202" style="position:absolute;margin-left:-34.75pt;margin-top:.7pt;width:556.45pt;height:49.4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" fillcolor="#ed7d31">
                <v:textbox>
                  <w:txbxContent>
                    <w:p w14:paraId="22E1FC92" w14:textId="62EBB604" w:rsidR="00F3145E" w:rsidRPr="007B58BC" w:rsidRDefault="00F3145E" w:rsidP="00B45075">
                      <w:pPr>
                        <w:rPr>
                          <w:rFonts w:ascii="Arial" w:hAnsi="Arial" w:cs="Arial"/>
                          <w:b/>
                          <w:color w:val="FFFFFF"/>
                          <w:sz w:val="36"/>
                          <w:szCs w:val="36"/>
                          <w:lang w:val="pt-PT"/>
                        </w:rPr>
                      </w:pPr>
                      <w:r w:rsidRPr="007B58BC">
                        <w:rPr>
                          <w:rFonts w:ascii="Arial" w:hAnsi="Arial" w:cs="Arial"/>
                          <w:b/>
                          <w:color w:val="FFFFFF"/>
                          <w:sz w:val="36"/>
                          <w:szCs w:val="36"/>
                          <w:lang w:val="pt-PT"/>
                        </w:rPr>
                        <w:t xml:space="preserve">Plano de vacinação e requisitos </w:t>
                      </w:r>
                      <w:r>
                        <w:rPr>
                          <w:rFonts w:ascii="Arial" w:hAnsi="Arial" w:cs="Arial"/>
                          <w:b/>
                          <w:color w:val="FFFFFF"/>
                          <w:sz w:val="36"/>
                          <w:szCs w:val="36"/>
                          <w:lang w:val="pt-PT"/>
                        </w:rPr>
                        <w:t>para o</w:t>
                      </w:r>
                      <w:r w:rsidRPr="007B58BC">
                        <w:rPr>
                          <w:rFonts w:ascii="Arial" w:hAnsi="Arial" w:cs="Arial"/>
                          <w:b/>
                          <w:color w:val="FFFFFF"/>
                          <w:sz w:val="36"/>
                          <w:szCs w:val="36"/>
                          <w:lang w:val="pt-PT"/>
                        </w:rPr>
                        <w:t xml:space="preserve"> fornecimento da vacina </w:t>
                      </w:r>
                    </w:p>
                  </w:txbxContent>
                </v:textbox>
              </v:shape>
            </w:pict>
          </mc:Fallback>
        </mc:AlternateContent>
      </w:r>
    </w:p>
    <w:p w14:paraId="185D744C" w14:textId="77777777" w:rsidR="00B45075" w:rsidRPr="00B51742" w:rsidRDefault="00B45075" w:rsidP="00CF7122">
      <w:pPr>
        <w:pStyle w:val="BodyText"/>
        <w:spacing w:line="269" w:lineRule="auto"/>
        <w:ind w:left="0" w:right="401"/>
        <w:jc w:val="both"/>
        <w:rPr>
          <w:rFonts w:ascii="Arial" w:hAnsi="Arial" w:cs="Arial"/>
          <w:b/>
          <w:lang w:val="pt-PT"/>
        </w:rPr>
      </w:pPr>
    </w:p>
    <w:p w14:paraId="54434965" w14:textId="77777777" w:rsidR="00B45075" w:rsidRPr="00B51742" w:rsidRDefault="00B45075" w:rsidP="00CF7122">
      <w:pPr>
        <w:pStyle w:val="BodyText"/>
        <w:spacing w:line="269" w:lineRule="auto"/>
        <w:ind w:left="0" w:right="401"/>
        <w:jc w:val="both"/>
        <w:rPr>
          <w:rFonts w:ascii="Arial" w:hAnsi="Arial" w:cs="Arial"/>
          <w:b/>
          <w:lang w:val="pt-PT"/>
        </w:rPr>
      </w:pPr>
    </w:p>
    <w:p w14:paraId="346393F7" w14:textId="77777777" w:rsidR="00B45075" w:rsidRPr="00B51742" w:rsidRDefault="00B45075" w:rsidP="00CF7122">
      <w:pPr>
        <w:pStyle w:val="BodyText"/>
        <w:spacing w:line="269" w:lineRule="auto"/>
        <w:ind w:left="0" w:right="401"/>
        <w:jc w:val="both"/>
        <w:rPr>
          <w:rFonts w:ascii="Arial" w:hAnsi="Arial" w:cs="Arial"/>
          <w:b/>
          <w:lang w:val="pt-PT"/>
        </w:rPr>
      </w:pPr>
    </w:p>
    <w:p w14:paraId="6B303043" w14:textId="77777777" w:rsidR="00B45075" w:rsidRPr="00B51742" w:rsidRDefault="00B45075" w:rsidP="00CF7122">
      <w:pPr>
        <w:pStyle w:val="BodyText"/>
        <w:spacing w:line="269" w:lineRule="auto"/>
        <w:ind w:left="0" w:right="401"/>
        <w:jc w:val="both"/>
        <w:rPr>
          <w:rFonts w:ascii="Arial" w:hAnsi="Arial" w:cs="Arial"/>
          <w:b/>
          <w:lang w:val="pt-PT"/>
        </w:rPr>
      </w:pPr>
    </w:p>
    <w:p w14:paraId="32B869C2" w14:textId="11177D27" w:rsidR="00E91552" w:rsidRPr="00B51742" w:rsidRDefault="00261A45" w:rsidP="00A40CB9">
      <w:pPr>
        <w:pStyle w:val="BodyText"/>
        <w:spacing w:line="269" w:lineRule="auto"/>
        <w:ind w:left="0" w:right="401"/>
        <w:rPr>
          <w:rFonts w:ascii="Arial" w:hAnsi="Arial" w:cs="Arial"/>
          <w:sz w:val="22"/>
          <w:lang w:val="pt-PT"/>
        </w:rPr>
      </w:pPr>
      <w:r w:rsidRPr="00B51742">
        <w:rPr>
          <w:rFonts w:ascii="Arial" w:hAnsi="Arial" w:cs="Arial"/>
          <w:b/>
          <w:sz w:val="22"/>
          <w:lang w:val="pt-PT"/>
        </w:rPr>
        <w:t>Not</w:t>
      </w:r>
      <w:r w:rsidR="007B58BC" w:rsidRPr="00B51742">
        <w:rPr>
          <w:rFonts w:ascii="Arial" w:hAnsi="Arial" w:cs="Arial"/>
          <w:b/>
          <w:sz w:val="22"/>
          <w:lang w:val="pt-PT"/>
        </w:rPr>
        <w:t>a</w:t>
      </w:r>
      <w:r w:rsidRPr="00B51742">
        <w:rPr>
          <w:rFonts w:ascii="Arial" w:hAnsi="Arial" w:cs="Arial"/>
          <w:b/>
          <w:sz w:val="22"/>
          <w:lang w:val="pt-PT"/>
        </w:rPr>
        <w:t>:</w:t>
      </w:r>
      <w:r w:rsidRPr="00B51742">
        <w:rPr>
          <w:rFonts w:ascii="Arial" w:hAnsi="Arial" w:cs="Arial"/>
          <w:sz w:val="22"/>
          <w:lang w:val="pt-PT"/>
        </w:rPr>
        <w:t xml:space="preserve"> </w:t>
      </w:r>
      <w:r w:rsidR="007B58BC" w:rsidRPr="00B51742">
        <w:rPr>
          <w:rFonts w:ascii="Arial" w:hAnsi="Arial" w:cs="Arial"/>
          <w:sz w:val="22"/>
          <w:lang w:val="pt-PT"/>
        </w:rPr>
        <w:t xml:space="preserve">Ver os POP da IMEP sobre </w:t>
      </w:r>
      <w:r w:rsidR="00542133" w:rsidRPr="00B51742">
        <w:rPr>
          <w:rFonts w:ascii="Arial" w:hAnsi="Arial" w:cs="Arial"/>
          <w:sz w:val="22"/>
          <w:lang w:val="pt-PT"/>
        </w:rPr>
        <w:t>“Respo</w:t>
      </w:r>
      <w:r w:rsidR="007B58BC" w:rsidRPr="00B51742">
        <w:rPr>
          <w:rFonts w:ascii="Arial" w:hAnsi="Arial" w:cs="Arial"/>
          <w:sz w:val="22"/>
          <w:lang w:val="pt-PT"/>
        </w:rPr>
        <w:t xml:space="preserve">sta a um evento e surto de </w:t>
      </w:r>
      <w:r w:rsidR="00542133" w:rsidRPr="00B51742">
        <w:rPr>
          <w:rFonts w:ascii="Arial" w:hAnsi="Arial" w:cs="Arial"/>
          <w:sz w:val="22"/>
          <w:lang w:val="pt-PT"/>
        </w:rPr>
        <w:t>poliov</w:t>
      </w:r>
      <w:r w:rsidR="007B58BC" w:rsidRPr="00B51742">
        <w:rPr>
          <w:rFonts w:ascii="Arial" w:hAnsi="Arial" w:cs="Arial"/>
          <w:sz w:val="22"/>
          <w:lang w:val="pt-PT"/>
        </w:rPr>
        <w:t>í</w:t>
      </w:r>
      <w:r w:rsidR="00542133" w:rsidRPr="00B51742">
        <w:rPr>
          <w:rFonts w:ascii="Arial" w:hAnsi="Arial" w:cs="Arial"/>
          <w:sz w:val="22"/>
          <w:lang w:val="pt-PT"/>
        </w:rPr>
        <w:t xml:space="preserve">rus” </w:t>
      </w:r>
      <w:r w:rsidR="007B58BC" w:rsidRPr="00B51742">
        <w:rPr>
          <w:rFonts w:ascii="Arial" w:hAnsi="Arial" w:cs="Arial"/>
          <w:sz w:val="22"/>
          <w:lang w:val="pt-PT"/>
        </w:rPr>
        <w:t>para determinar o tipo de vacina</w:t>
      </w:r>
      <w:r w:rsidR="00542133" w:rsidRPr="00B51742">
        <w:rPr>
          <w:rFonts w:ascii="Arial" w:hAnsi="Arial" w:cs="Arial"/>
          <w:sz w:val="22"/>
          <w:lang w:val="pt-PT"/>
        </w:rPr>
        <w:t xml:space="preserve">, </w:t>
      </w:r>
      <w:r w:rsidR="007B58BC" w:rsidRPr="00B51742">
        <w:rPr>
          <w:rFonts w:ascii="Arial" w:hAnsi="Arial" w:cs="Arial"/>
          <w:sz w:val="22"/>
          <w:lang w:val="pt-PT"/>
        </w:rPr>
        <w:t xml:space="preserve">o tamanho da população-alvo e o número de ASV </w:t>
      </w:r>
      <w:r w:rsidR="00542133" w:rsidRPr="00B51742">
        <w:rPr>
          <w:rFonts w:ascii="Arial" w:hAnsi="Arial" w:cs="Arial"/>
          <w:sz w:val="22"/>
          <w:lang w:val="pt-PT"/>
        </w:rPr>
        <w:t>recom</w:t>
      </w:r>
      <w:r w:rsidR="007B58BC" w:rsidRPr="00B51742">
        <w:rPr>
          <w:rFonts w:ascii="Arial" w:hAnsi="Arial" w:cs="Arial"/>
          <w:sz w:val="22"/>
          <w:lang w:val="pt-PT"/>
        </w:rPr>
        <w:t>endado para cada situação</w:t>
      </w:r>
      <w:r w:rsidR="00542133" w:rsidRPr="00B51742">
        <w:rPr>
          <w:rFonts w:ascii="Arial" w:hAnsi="Arial" w:cs="Arial"/>
          <w:sz w:val="22"/>
          <w:lang w:val="pt-PT"/>
        </w:rPr>
        <w:t>.</w:t>
      </w:r>
    </w:p>
    <w:p w14:paraId="67BE1536" w14:textId="77777777" w:rsidR="0052267A" w:rsidRPr="00B51742" w:rsidRDefault="0052267A" w:rsidP="0052267A">
      <w:pPr>
        <w:pStyle w:val="BodyText"/>
        <w:spacing w:line="269" w:lineRule="auto"/>
        <w:ind w:left="0" w:right="401"/>
        <w:jc w:val="both"/>
        <w:rPr>
          <w:rFonts w:ascii="Arial" w:hAnsi="Arial" w:cs="Arial"/>
          <w:color w:val="000000"/>
          <w:lang w:val="pt-PT"/>
        </w:rPr>
      </w:pPr>
    </w:p>
    <w:tbl>
      <w:tblPr>
        <w:tblW w:w="0" w:type="auto"/>
        <w:tblInd w:w="250" w:type="dxa"/>
        <w:tblBorders>
          <w:top w:val="single" w:sz="18" w:space="0" w:color="FF0000"/>
          <w:left w:val="single" w:sz="18" w:space="0" w:color="FF0000"/>
          <w:bottom w:val="single" w:sz="18" w:space="0" w:color="FF0000"/>
          <w:right w:val="single" w:sz="18" w:space="0" w:color="FF0000"/>
          <w:insideH w:val="single" w:sz="18" w:space="0" w:color="FF0000"/>
          <w:insideV w:val="single" w:sz="18" w:space="0" w:color="FF0000"/>
        </w:tblBorders>
        <w:tblLook w:val="04A0" w:firstRow="1" w:lastRow="0" w:firstColumn="1" w:lastColumn="0" w:noHBand="0" w:noVBand="1"/>
      </w:tblPr>
      <w:tblGrid>
        <w:gridCol w:w="9639"/>
      </w:tblGrid>
      <w:tr w:rsidR="0052267A" w:rsidRPr="00C134A1" w14:paraId="039574CA" w14:textId="77777777" w:rsidTr="00A22605">
        <w:trPr>
          <w:trHeight w:val="580"/>
        </w:trPr>
        <w:tc>
          <w:tcPr>
            <w:tcW w:w="9639" w:type="dxa"/>
            <w:shd w:val="clear" w:color="auto" w:fill="auto"/>
          </w:tcPr>
          <w:p w14:paraId="02409B60" w14:textId="18F32861" w:rsidR="0052267A" w:rsidRPr="00B51742" w:rsidRDefault="00231AE6" w:rsidP="007B58BC">
            <w:pPr>
              <w:pStyle w:val="BodyText"/>
              <w:spacing w:before="120" w:after="120" w:line="269" w:lineRule="auto"/>
              <w:ind w:left="0" w:right="403"/>
              <w:jc w:val="both"/>
              <w:rPr>
                <w:rFonts w:ascii="Arial" w:hAnsi="Arial" w:cs="Arial"/>
                <w:color w:val="054DBC"/>
                <w:spacing w:val="11"/>
                <w:w w:val="95"/>
                <w:lang w:val="pt-PT"/>
              </w:rPr>
            </w:pPr>
            <w:r w:rsidRPr="00B51742">
              <w:rPr>
                <w:rFonts w:ascii="Arial" w:hAnsi="Arial" w:cs="Arial"/>
                <w:noProof/>
                <w:color w:val="FF0000"/>
                <w:spacing w:val="11"/>
              </w:rPr>
              <mc:AlternateContent>
                <mc:Choice Requires="wps">
                  <w:drawing>
                    <wp:anchor distT="0" distB="0" distL="114300" distR="114300" simplePos="0" relativeHeight="251651584" behindDoc="0" locked="0" layoutInCell="1" allowOverlap="1" wp14:anchorId="7D484F5C" wp14:editId="2FD6A462">
                      <wp:simplePos x="0" y="0"/>
                      <wp:positionH relativeFrom="column">
                        <wp:posOffset>3578860</wp:posOffset>
                      </wp:positionH>
                      <wp:positionV relativeFrom="paragraph">
                        <wp:posOffset>313690</wp:posOffset>
                      </wp:positionV>
                      <wp:extent cx="1294130" cy="0"/>
                      <wp:effectExtent l="11430" t="12700" r="8890" b="6350"/>
                      <wp:wrapNone/>
                      <wp:docPr id="9" name="AutoShape 3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29413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 cap="rnd">
                                <a:solidFill>
                                  <a:srgbClr val="FF0000"/>
                                </a:solidFill>
                                <a:prstDash val="sysDot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3CDEFCD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310" o:spid="_x0000_s1026" type="#_x0000_t32" style="position:absolute;margin-left:281.8pt;margin-top:24.7pt;width:101.9pt;height:0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" strokecolor="red">
                      <v:stroke dashstyle="1 1" endcap="round"/>
                    </v:shape>
                  </w:pict>
                </mc:Fallback>
              </mc:AlternateContent>
            </w:r>
            <w:r w:rsidR="007B58BC" w:rsidRPr="00B51742">
              <w:rPr>
                <w:rFonts w:ascii="Arial" w:hAnsi="Arial" w:cs="Arial"/>
                <w:color w:val="054DBC"/>
                <w:spacing w:val="11"/>
                <w:w w:val="95"/>
                <w:lang w:val="pt-PT"/>
              </w:rPr>
              <w:t xml:space="preserve">Quantidade total de </w:t>
            </w:r>
            <w:r w:rsidR="0052267A" w:rsidRPr="00B51742">
              <w:rPr>
                <w:rFonts w:ascii="Arial" w:hAnsi="Arial" w:cs="Arial"/>
                <w:color w:val="054DBC"/>
                <w:spacing w:val="11"/>
                <w:w w:val="95"/>
                <w:lang w:val="pt-PT"/>
              </w:rPr>
              <w:t xml:space="preserve"> </w:t>
            </w:r>
            <w:r w:rsidR="00B409A2" w:rsidRPr="00B51742">
              <w:rPr>
                <w:rFonts w:ascii="Arial" w:hAnsi="Arial" w:cs="Arial"/>
                <w:color w:val="054DBC"/>
                <w:spacing w:val="11"/>
                <w:w w:val="95"/>
                <w:lang w:val="pt-PT"/>
              </w:rPr>
              <w:t>n</w:t>
            </w:r>
            <w:r w:rsidR="007B58BC" w:rsidRPr="00B51742">
              <w:rPr>
                <w:rFonts w:ascii="Arial" w:hAnsi="Arial" w:cs="Arial"/>
                <w:color w:val="054DBC"/>
                <w:spacing w:val="11"/>
                <w:w w:val="95"/>
                <w:lang w:val="pt-PT"/>
              </w:rPr>
              <w:t>VOP</w:t>
            </w:r>
            <w:r w:rsidR="00B409A2" w:rsidRPr="00B51742">
              <w:rPr>
                <w:rFonts w:ascii="Arial" w:hAnsi="Arial" w:cs="Arial"/>
                <w:color w:val="054DBC"/>
                <w:spacing w:val="11"/>
                <w:w w:val="95"/>
                <w:lang w:val="pt-PT"/>
              </w:rPr>
              <w:t>2</w:t>
            </w:r>
            <w:r w:rsidR="0052267A" w:rsidRPr="00B51742">
              <w:rPr>
                <w:rFonts w:ascii="Arial" w:hAnsi="Arial" w:cs="Arial"/>
                <w:color w:val="054DBC"/>
                <w:spacing w:val="11"/>
                <w:w w:val="95"/>
                <w:lang w:val="pt-PT"/>
              </w:rPr>
              <w:t xml:space="preserve"> </w:t>
            </w:r>
            <w:r w:rsidR="007B58BC" w:rsidRPr="00B51742">
              <w:rPr>
                <w:rFonts w:ascii="Arial" w:hAnsi="Arial" w:cs="Arial"/>
                <w:color w:val="054DBC"/>
                <w:spacing w:val="11"/>
                <w:w w:val="95"/>
                <w:lang w:val="pt-PT"/>
              </w:rPr>
              <w:t>pedida neste formulário</w:t>
            </w:r>
            <w:r w:rsidR="0052267A" w:rsidRPr="00B51742">
              <w:rPr>
                <w:rFonts w:ascii="Arial" w:hAnsi="Arial" w:cs="Arial"/>
                <w:color w:val="054DBC"/>
                <w:spacing w:val="11"/>
                <w:w w:val="95"/>
                <w:lang w:val="pt-PT"/>
              </w:rPr>
              <w:t xml:space="preserve"> =                              doses</w:t>
            </w:r>
          </w:p>
        </w:tc>
      </w:tr>
    </w:tbl>
    <w:p w14:paraId="17AE24BB" w14:textId="77777777" w:rsidR="0052267A" w:rsidRPr="00B51742" w:rsidRDefault="0052267A" w:rsidP="0052267A">
      <w:pPr>
        <w:pStyle w:val="BodyText"/>
        <w:spacing w:line="269" w:lineRule="auto"/>
        <w:ind w:left="0" w:right="401"/>
        <w:jc w:val="both"/>
        <w:rPr>
          <w:rFonts w:ascii="Arial" w:hAnsi="Arial" w:cs="Arial"/>
          <w:lang w:val="pt-PT"/>
        </w:rPr>
      </w:pPr>
    </w:p>
    <w:p w14:paraId="0EC3DF03" w14:textId="71573E2D" w:rsidR="0052267A" w:rsidRPr="00B51742" w:rsidRDefault="0052267A" w:rsidP="00A40CB9">
      <w:pPr>
        <w:pStyle w:val="BodyText"/>
        <w:spacing w:line="269" w:lineRule="auto"/>
        <w:ind w:left="0" w:right="401"/>
        <w:rPr>
          <w:rFonts w:ascii="Arial" w:hAnsi="Arial" w:cs="Arial"/>
          <w:sz w:val="22"/>
          <w:szCs w:val="22"/>
          <w:lang w:val="pt-PT"/>
        </w:rPr>
      </w:pPr>
      <w:r w:rsidRPr="00B51742">
        <w:rPr>
          <w:rFonts w:ascii="Arial" w:hAnsi="Arial" w:cs="Arial"/>
          <w:b/>
          <w:sz w:val="22"/>
          <w:szCs w:val="22"/>
          <w:lang w:val="pt-PT"/>
        </w:rPr>
        <w:t>Note:</w:t>
      </w:r>
      <w:r w:rsidRPr="00B51742">
        <w:rPr>
          <w:rFonts w:ascii="Arial" w:hAnsi="Arial" w:cs="Arial"/>
          <w:sz w:val="22"/>
          <w:szCs w:val="22"/>
          <w:lang w:val="pt-PT"/>
        </w:rPr>
        <w:t xml:space="preserve"> </w:t>
      </w:r>
      <w:r w:rsidR="007B58BC" w:rsidRPr="00B51742">
        <w:rPr>
          <w:rFonts w:ascii="Arial" w:hAnsi="Arial" w:cs="Arial"/>
          <w:sz w:val="22"/>
          <w:szCs w:val="22"/>
          <w:lang w:val="pt-PT"/>
        </w:rPr>
        <w:t>Preencha as tabelas abaixo para cada ronda</w:t>
      </w:r>
      <w:r w:rsidRPr="00B51742">
        <w:rPr>
          <w:rFonts w:ascii="Arial" w:hAnsi="Arial" w:cs="Arial"/>
          <w:sz w:val="22"/>
          <w:szCs w:val="22"/>
          <w:lang w:val="pt-PT"/>
        </w:rPr>
        <w:t>.</w:t>
      </w:r>
    </w:p>
    <w:p w14:paraId="0B4F2C74" w14:textId="77777777" w:rsidR="002C2F34" w:rsidRPr="00B51742" w:rsidRDefault="002C2F34" w:rsidP="002C2F34">
      <w:pPr>
        <w:spacing w:before="1" w:line="170" w:lineRule="exact"/>
        <w:rPr>
          <w:rFonts w:ascii="Arial" w:hAnsi="Arial" w:cs="Arial"/>
          <w:sz w:val="17"/>
          <w:szCs w:val="17"/>
          <w:lang w:val="pt-PT"/>
        </w:rPr>
      </w:pPr>
    </w:p>
    <w:p w14:paraId="77691C5E" w14:textId="77777777" w:rsidR="002C2F34" w:rsidRPr="00B51742" w:rsidRDefault="002C2F34" w:rsidP="002C2F34">
      <w:pPr>
        <w:pStyle w:val="BodyText"/>
        <w:rPr>
          <w:rFonts w:ascii="Arial" w:hAnsi="Arial" w:cs="Arial"/>
          <w:w w:val="95"/>
          <w:lang w:val="pt-PT"/>
        </w:rPr>
      </w:pPr>
    </w:p>
    <w:p w14:paraId="16722984" w14:textId="7CEF7400" w:rsidR="0052267A" w:rsidRPr="00B51742" w:rsidRDefault="007B58BC" w:rsidP="0052267A">
      <w:pPr>
        <w:pStyle w:val="Heading3"/>
        <w:spacing w:line="360" w:lineRule="auto"/>
        <w:ind w:right="327"/>
        <w:jc w:val="both"/>
        <w:rPr>
          <w:rFonts w:cs="Arial"/>
          <w:b w:val="0"/>
          <w:bCs w:val="0"/>
          <w:lang w:val="pt-PT"/>
        </w:rPr>
      </w:pPr>
      <w:r w:rsidRPr="00B51742">
        <w:rPr>
          <w:rFonts w:cs="Arial"/>
          <w:color w:val="E36C0A"/>
          <w:spacing w:val="-8"/>
          <w:w w:val="95"/>
          <w:lang w:val="pt-PT"/>
        </w:rPr>
        <w:t>Ronda de ASV</w:t>
      </w:r>
      <w:r w:rsidR="0052267A" w:rsidRPr="00B51742">
        <w:rPr>
          <w:rFonts w:cs="Arial"/>
          <w:color w:val="E36C0A"/>
          <w:spacing w:val="12"/>
          <w:w w:val="95"/>
          <w:lang w:val="pt-PT"/>
        </w:rPr>
        <w:t xml:space="preserve"> </w:t>
      </w:r>
      <w:r w:rsidR="0052267A" w:rsidRPr="00B51742">
        <w:rPr>
          <w:rFonts w:cs="Arial"/>
          <w:color w:val="E36C0A"/>
          <w:w w:val="95"/>
          <w:lang w:val="pt-PT"/>
        </w:rPr>
        <w:t>__</w:t>
      </w:r>
      <w:r w:rsidR="0052267A" w:rsidRPr="00B51742">
        <w:rPr>
          <w:rFonts w:cs="Arial"/>
          <w:color w:val="054DBC"/>
          <w:spacing w:val="12"/>
          <w:w w:val="95"/>
          <w:lang w:val="pt-PT"/>
        </w:rPr>
        <w:t xml:space="preserve"> </w:t>
      </w:r>
      <w:r w:rsidR="0052267A" w:rsidRPr="00B51742">
        <w:rPr>
          <w:rFonts w:cs="Arial"/>
          <w:color w:val="054DBC"/>
          <w:spacing w:val="-10"/>
          <w:w w:val="95"/>
          <w:lang w:val="pt-PT"/>
        </w:rPr>
        <w:t>(</w:t>
      </w:r>
      <w:r w:rsidRPr="00B51742">
        <w:rPr>
          <w:rFonts w:cs="Arial"/>
          <w:color w:val="054DBC"/>
          <w:spacing w:val="-5"/>
          <w:w w:val="95"/>
          <w:lang w:val="pt-PT"/>
        </w:rPr>
        <w:t>data de início</w:t>
      </w:r>
      <w:r w:rsidR="0052267A" w:rsidRPr="00B51742">
        <w:rPr>
          <w:rFonts w:cs="Arial"/>
          <w:color w:val="054DBC"/>
          <w:spacing w:val="11"/>
          <w:w w:val="95"/>
          <w:lang w:val="pt-PT"/>
        </w:rPr>
        <w:t>_</w:t>
      </w:r>
      <w:r w:rsidR="0052267A" w:rsidRPr="00B51742">
        <w:rPr>
          <w:rFonts w:cs="Arial"/>
          <w:color w:val="054DBC"/>
          <w:spacing w:val="7"/>
          <w:w w:val="95"/>
          <w:lang w:val="pt-PT"/>
        </w:rPr>
        <w:t>_</w:t>
      </w:r>
      <w:r w:rsidR="0052267A" w:rsidRPr="00B51742">
        <w:rPr>
          <w:rFonts w:cs="Arial"/>
          <w:color w:val="054DBC"/>
          <w:spacing w:val="-19"/>
          <w:w w:val="95"/>
          <w:lang w:val="pt-PT"/>
        </w:rPr>
        <w:t>/</w:t>
      </w:r>
      <w:r w:rsidR="0052267A" w:rsidRPr="00B51742">
        <w:rPr>
          <w:rFonts w:cs="Arial"/>
          <w:color w:val="054DBC"/>
          <w:spacing w:val="11"/>
          <w:w w:val="95"/>
          <w:lang w:val="pt-PT"/>
        </w:rPr>
        <w:t>_</w:t>
      </w:r>
      <w:r w:rsidR="0052267A" w:rsidRPr="00B51742">
        <w:rPr>
          <w:rFonts w:cs="Arial"/>
          <w:color w:val="054DBC"/>
          <w:spacing w:val="7"/>
          <w:w w:val="95"/>
          <w:lang w:val="pt-PT"/>
        </w:rPr>
        <w:t>_</w:t>
      </w:r>
      <w:r w:rsidR="0052267A" w:rsidRPr="00B51742">
        <w:rPr>
          <w:rFonts w:cs="Arial"/>
          <w:color w:val="054DBC"/>
          <w:spacing w:val="-19"/>
          <w:w w:val="95"/>
          <w:lang w:val="pt-PT"/>
        </w:rPr>
        <w:t xml:space="preserve">/ </w:t>
      </w:r>
      <w:r w:rsidR="0052267A" w:rsidRPr="00B51742">
        <w:rPr>
          <w:rFonts w:cs="Arial"/>
          <w:color w:val="054DBC"/>
          <w:spacing w:val="11"/>
          <w:w w:val="95"/>
          <w:lang w:val="pt-PT"/>
        </w:rPr>
        <w:t>_</w:t>
      </w:r>
      <w:r w:rsidR="0052267A" w:rsidRPr="00B51742">
        <w:rPr>
          <w:rFonts w:cs="Arial"/>
          <w:color w:val="054DBC"/>
          <w:w w:val="95"/>
          <w:lang w:val="pt-PT"/>
        </w:rPr>
        <w:t>_)</w:t>
      </w:r>
    </w:p>
    <w:p w14:paraId="34AF6347" w14:textId="1951B8EA" w:rsidR="0052267A" w:rsidRPr="00B51742" w:rsidRDefault="0052267A" w:rsidP="0052267A">
      <w:pPr>
        <w:pStyle w:val="BodyText"/>
        <w:ind w:left="426"/>
        <w:rPr>
          <w:rFonts w:ascii="Arial" w:hAnsi="Arial" w:cs="Arial"/>
          <w:color w:val="054DBC"/>
          <w:spacing w:val="11"/>
          <w:w w:val="95"/>
          <w:lang w:val="pt-PT"/>
        </w:rPr>
      </w:pPr>
      <w:r w:rsidRPr="00B51742">
        <w:rPr>
          <w:rFonts w:ascii="Arial" w:eastAsia="Arial" w:hAnsi="Arial" w:cs="Arial"/>
          <w:color w:val="054DBC"/>
          <w:spacing w:val="-1"/>
          <w:w w:val="105"/>
          <w:lang w:val="pt-PT"/>
        </w:rPr>
        <w:t>Tab</w:t>
      </w:r>
      <w:r w:rsidR="007B58BC" w:rsidRPr="00B51742">
        <w:rPr>
          <w:rFonts w:ascii="Arial" w:eastAsia="Arial" w:hAnsi="Arial" w:cs="Arial"/>
          <w:color w:val="054DBC"/>
          <w:spacing w:val="-1"/>
          <w:w w:val="105"/>
          <w:lang w:val="pt-PT"/>
        </w:rPr>
        <w:t>ela</w:t>
      </w:r>
      <w:r w:rsidRPr="00B51742">
        <w:rPr>
          <w:rFonts w:ascii="Arial" w:eastAsia="Arial" w:hAnsi="Arial" w:cs="Arial"/>
          <w:color w:val="054DBC"/>
          <w:spacing w:val="-1"/>
          <w:w w:val="105"/>
          <w:lang w:val="pt-PT"/>
        </w:rPr>
        <w:t xml:space="preserve"> A: </w:t>
      </w:r>
      <w:r w:rsidR="007B58BC" w:rsidRPr="00B51742">
        <w:rPr>
          <w:rFonts w:ascii="Arial" w:eastAsia="Arial" w:hAnsi="Arial" w:cs="Arial"/>
          <w:color w:val="054DBC"/>
          <w:spacing w:val="-1"/>
          <w:w w:val="105"/>
          <w:lang w:val="pt-PT"/>
        </w:rPr>
        <w:t xml:space="preserve">Plano de vacinação para a ronda de ASV </w:t>
      </w:r>
      <w:bookmarkStart w:id="1" w:name="_Hlk32935715"/>
      <w:bookmarkStart w:id="2" w:name="_Hlk32935667"/>
      <w:r w:rsidRPr="00B51742">
        <w:rPr>
          <w:rFonts w:ascii="Arial" w:hAnsi="Arial" w:cs="Arial"/>
          <w:color w:val="054DBC"/>
          <w:spacing w:val="11"/>
          <w:w w:val="95"/>
          <w:lang w:val="pt-PT"/>
        </w:rPr>
        <w:t>__</w:t>
      </w:r>
      <w:bookmarkEnd w:id="1"/>
      <w:bookmarkEnd w:id="2"/>
    </w:p>
    <w:p w14:paraId="478068B8" w14:textId="77777777" w:rsidR="00E91552" w:rsidRPr="00B51742" w:rsidRDefault="00E91552">
      <w:pPr>
        <w:spacing w:before="1" w:line="170" w:lineRule="exact"/>
        <w:rPr>
          <w:rFonts w:ascii="Arial" w:hAnsi="Arial" w:cs="Arial"/>
          <w:sz w:val="17"/>
          <w:szCs w:val="17"/>
          <w:lang w:val="pt-PT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02"/>
        <w:gridCol w:w="1669"/>
        <w:gridCol w:w="1966"/>
        <w:gridCol w:w="1664"/>
        <w:gridCol w:w="1723"/>
        <w:gridCol w:w="1724"/>
      </w:tblGrid>
      <w:tr w:rsidR="007B58BC" w:rsidRPr="00C134A1" w14:paraId="67D09F31" w14:textId="77777777" w:rsidTr="00E04F25">
        <w:tc>
          <w:tcPr>
            <w:tcW w:w="1659" w:type="dxa"/>
            <w:shd w:val="clear" w:color="auto" w:fill="0070C0"/>
          </w:tcPr>
          <w:p w14:paraId="243E3117" w14:textId="326381EA" w:rsidR="0052267A" w:rsidRPr="00B51742" w:rsidRDefault="0052267A" w:rsidP="007B58BC">
            <w:pPr>
              <w:spacing w:before="1" w:line="276" w:lineRule="auto"/>
              <w:rPr>
                <w:rFonts w:ascii="Arial" w:hAnsi="Arial" w:cs="Arial"/>
                <w:color w:val="FFFFFF"/>
                <w:lang w:val="pt-PT"/>
              </w:rPr>
            </w:pPr>
            <w:r w:rsidRPr="00B51742">
              <w:rPr>
                <w:rFonts w:ascii="Arial" w:hAnsi="Arial" w:cs="Arial"/>
                <w:color w:val="FFFFFF"/>
                <w:lang w:val="pt-PT"/>
              </w:rPr>
              <w:t>Prov</w:t>
            </w:r>
            <w:r w:rsidR="007B58BC" w:rsidRPr="00B51742">
              <w:rPr>
                <w:rFonts w:ascii="Arial" w:hAnsi="Arial" w:cs="Arial"/>
                <w:color w:val="FFFFFF"/>
                <w:lang w:val="pt-PT"/>
              </w:rPr>
              <w:t>íncia</w:t>
            </w:r>
          </w:p>
        </w:tc>
        <w:tc>
          <w:tcPr>
            <w:tcW w:w="1761" w:type="dxa"/>
            <w:shd w:val="clear" w:color="auto" w:fill="0070C0"/>
          </w:tcPr>
          <w:p w14:paraId="00EDF575" w14:textId="6F41BD66" w:rsidR="0052267A" w:rsidRPr="00B51742" w:rsidRDefault="0052267A" w:rsidP="007B58BC">
            <w:pPr>
              <w:spacing w:before="1" w:line="276" w:lineRule="auto"/>
              <w:rPr>
                <w:rFonts w:ascii="Arial" w:hAnsi="Arial" w:cs="Arial"/>
                <w:color w:val="FFFFFF"/>
                <w:lang w:val="pt-PT"/>
              </w:rPr>
            </w:pPr>
            <w:r w:rsidRPr="00B51742">
              <w:rPr>
                <w:rFonts w:ascii="Arial" w:hAnsi="Arial" w:cs="Arial"/>
                <w:color w:val="FFFFFF"/>
                <w:lang w:val="pt-PT"/>
              </w:rPr>
              <w:t>Distri</w:t>
            </w:r>
            <w:r w:rsidR="007B58BC" w:rsidRPr="00B51742">
              <w:rPr>
                <w:rFonts w:ascii="Arial" w:hAnsi="Arial" w:cs="Arial"/>
                <w:color w:val="FFFFFF"/>
                <w:lang w:val="pt-PT"/>
              </w:rPr>
              <w:t>to</w:t>
            </w:r>
          </w:p>
        </w:tc>
        <w:tc>
          <w:tcPr>
            <w:tcW w:w="1855" w:type="dxa"/>
            <w:shd w:val="clear" w:color="auto" w:fill="0070C0"/>
          </w:tcPr>
          <w:p w14:paraId="43EE4286" w14:textId="6FEAE92B" w:rsidR="0052267A" w:rsidRPr="00B51742" w:rsidRDefault="0052267A" w:rsidP="007B58BC">
            <w:pPr>
              <w:spacing w:before="1" w:line="276" w:lineRule="auto"/>
              <w:rPr>
                <w:rFonts w:ascii="Arial" w:hAnsi="Arial" w:cs="Arial"/>
                <w:color w:val="FFFFFF"/>
                <w:lang w:val="pt-PT"/>
              </w:rPr>
            </w:pPr>
            <w:r w:rsidRPr="00B51742">
              <w:rPr>
                <w:rFonts w:ascii="Arial" w:hAnsi="Arial" w:cs="Arial"/>
                <w:color w:val="FFFFFF"/>
                <w:lang w:val="pt-PT"/>
              </w:rPr>
              <w:t>Ci</w:t>
            </w:r>
            <w:r w:rsidR="007B58BC" w:rsidRPr="00B51742">
              <w:rPr>
                <w:rFonts w:ascii="Arial" w:hAnsi="Arial" w:cs="Arial"/>
                <w:color w:val="FFFFFF"/>
                <w:lang w:val="pt-PT"/>
              </w:rPr>
              <w:t>dade</w:t>
            </w:r>
            <w:r w:rsidRPr="00B51742">
              <w:rPr>
                <w:rFonts w:ascii="Arial" w:hAnsi="Arial" w:cs="Arial"/>
                <w:color w:val="FFFFFF"/>
                <w:lang w:val="pt-PT"/>
              </w:rPr>
              <w:t>/locali</w:t>
            </w:r>
            <w:r w:rsidR="007B58BC" w:rsidRPr="00B51742">
              <w:rPr>
                <w:rFonts w:ascii="Arial" w:hAnsi="Arial" w:cs="Arial"/>
                <w:color w:val="FFFFFF"/>
                <w:lang w:val="pt-PT"/>
              </w:rPr>
              <w:t>dade</w:t>
            </w:r>
          </w:p>
        </w:tc>
        <w:tc>
          <w:tcPr>
            <w:tcW w:w="1761" w:type="dxa"/>
            <w:shd w:val="clear" w:color="auto" w:fill="0070C0"/>
          </w:tcPr>
          <w:p w14:paraId="267AF14A" w14:textId="60EF71F0" w:rsidR="0052267A" w:rsidRPr="00B51742" w:rsidRDefault="007B58BC" w:rsidP="00E04F25">
            <w:pPr>
              <w:spacing w:before="1" w:line="276" w:lineRule="auto"/>
              <w:rPr>
                <w:rFonts w:ascii="Arial" w:hAnsi="Arial" w:cs="Arial"/>
                <w:color w:val="FFFFFF"/>
                <w:lang w:val="pt-PT"/>
              </w:rPr>
            </w:pPr>
            <w:r w:rsidRPr="00B51742">
              <w:rPr>
                <w:rFonts w:ascii="Arial" w:hAnsi="Arial" w:cs="Arial"/>
                <w:color w:val="FFFFFF"/>
                <w:lang w:val="pt-PT"/>
              </w:rPr>
              <w:t>Faixa etária visada</w:t>
            </w:r>
          </w:p>
        </w:tc>
        <w:tc>
          <w:tcPr>
            <w:tcW w:w="1770" w:type="dxa"/>
            <w:shd w:val="clear" w:color="auto" w:fill="0070C0"/>
          </w:tcPr>
          <w:p w14:paraId="55876452" w14:textId="7BEAFA2F" w:rsidR="0052267A" w:rsidRPr="00B51742" w:rsidRDefault="007B58BC" w:rsidP="007B58BC">
            <w:pPr>
              <w:spacing w:before="1" w:line="276" w:lineRule="auto"/>
              <w:rPr>
                <w:rFonts w:ascii="Arial" w:hAnsi="Arial" w:cs="Arial"/>
                <w:color w:val="FFFFFF"/>
                <w:lang w:val="pt-PT"/>
              </w:rPr>
            </w:pPr>
            <w:r w:rsidRPr="00B51742">
              <w:rPr>
                <w:rFonts w:ascii="Arial" w:hAnsi="Arial" w:cs="Arial"/>
                <w:color w:val="FFFFFF"/>
                <w:lang w:val="pt-PT"/>
              </w:rPr>
              <w:t>População-alvo</w:t>
            </w:r>
            <w:r w:rsidR="0052267A" w:rsidRPr="00B51742">
              <w:rPr>
                <w:rFonts w:ascii="Arial" w:hAnsi="Arial" w:cs="Arial"/>
                <w:color w:val="FFFFFF"/>
                <w:lang w:val="pt-PT"/>
              </w:rPr>
              <w:t xml:space="preserve"> (n</w:t>
            </w:r>
            <w:r w:rsidRPr="00B51742">
              <w:rPr>
                <w:rFonts w:ascii="Arial" w:hAnsi="Arial" w:cs="Arial"/>
                <w:color w:val="FFFFFF"/>
                <w:lang w:val="pt-PT"/>
              </w:rPr>
              <w:t>úmero</w:t>
            </w:r>
            <w:r w:rsidR="0052267A" w:rsidRPr="00B51742">
              <w:rPr>
                <w:rFonts w:ascii="Arial" w:hAnsi="Arial" w:cs="Arial"/>
                <w:color w:val="FFFFFF"/>
                <w:lang w:val="pt-PT"/>
              </w:rPr>
              <w:t>)</w:t>
            </w:r>
          </w:p>
        </w:tc>
        <w:tc>
          <w:tcPr>
            <w:tcW w:w="1768" w:type="dxa"/>
            <w:shd w:val="clear" w:color="auto" w:fill="0070C0"/>
          </w:tcPr>
          <w:p w14:paraId="46207FB8" w14:textId="6BF21B49" w:rsidR="0052267A" w:rsidRPr="00B51742" w:rsidRDefault="0052267A" w:rsidP="007B58BC">
            <w:pPr>
              <w:spacing w:before="1" w:line="276" w:lineRule="auto"/>
              <w:rPr>
                <w:rFonts w:ascii="Arial" w:hAnsi="Arial" w:cs="Arial"/>
                <w:color w:val="FFFFFF"/>
                <w:lang w:val="pt-PT"/>
              </w:rPr>
            </w:pPr>
            <w:r w:rsidRPr="00B51742">
              <w:rPr>
                <w:rFonts w:ascii="Arial" w:hAnsi="Arial" w:cs="Arial"/>
                <w:color w:val="FFFFFF"/>
                <w:lang w:val="pt-PT"/>
              </w:rPr>
              <w:t xml:space="preserve">Total </w:t>
            </w:r>
            <w:r w:rsidR="007B58BC" w:rsidRPr="00B51742">
              <w:rPr>
                <w:rFonts w:ascii="Arial" w:hAnsi="Arial" w:cs="Arial"/>
                <w:color w:val="FFFFFF"/>
                <w:lang w:val="pt-PT"/>
              </w:rPr>
              <w:t xml:space="preserve">de </w:t>
            </w:r>
            <w:r w:rsidRPr="00B51742">
              <w:rPr>
                <w:rFonts w:ascii="Arial" w:hAnsi="Arial" w:cs="Arial"/>
                <w:color w:val="FFFFFF"/>
                <w:lang w:val="pt-PT"/>
              </w:rPr>
              <w:t>doses (inclu</w:t>
            </w:r>
            <w:r w:rsidR="007B58BC" w:rsidRPr="00B51742">
              <w:rPr>
                <w:rFonts w:ascii="Arial" w:hAnsi="Arial" w:cs="Arial"/>
                <w:color w:val="FFFFFF"/>
                <w:lang w:val="pt-PT"/>
              </w:rPr>
              <w:t xml:space="preserve">indo o fator de desperdício de </w:t>
            </w:r>
            <w:r w:rsidRPr="00B51742">
              <w:rPr>
                <w:rFonts w:ascii="Arial" w:hAnsi="Arial" w:cs="Arial"/>
                <w:color w:val="FFFFFF"/>
                <w:lang w:val="pt-PT"/>
              </w:rPr>
              <w:t>1</w:t>
            </w:r>
            <w:r w:rsidR="007B58BC" w:rsidRPr="00B51742">
              <w:rPr>
                <w:rFonts w:ascii="Arial" w:hAnsi="Arial" w:cs="Arial"/>
                <w:color w:val="FFFFFF"/>
                <w:lang w:val="pt-PT"/>
              </w:rPr>
              <w:t>,</w:t>
            </w:r>
            <w:r w:rsidR="00925A02">
              <w:rPr>
                <w:rFonts w:ascii="Arial" w:hAnsi="Arial" w:cs="Arial"/>
                <w:color w:val="FFFFFF"/>
                <w:lang w:val="pt-PT"/>
              </w:rPr>
              <w:t>25</w:t>
            </w:r>
            <w:r w:rsidRPr="00B51742">
              <w:rPr>
                <w:rFonts w:ascii="Arial" w:hAnsi="Arial" w:cs="Arial"/>
                <w:color w:val="FFFFFF"/>
                <w:lang w:val="pt-PT"/>
              </w:rPr>
              <w:t>*)</w:t>
            </w:r>
          </w:p>
        </w:tc>
      </w:tr>
      <w:tr w:rsidR="007B58BC" w:rsidRPr="00C134A1" w14:paraId="4A8FCAD8" w14:textId="77777777" w:rsidTr="00E04F25">
        <w:tc>
          <w:tcPr>
            <w:tcW w:w="1659" w:type="dxa"/>
            <w:shd w:val="clear" w:color="auto" w:fill="auto"/>
          </w:tcPr>
          <w:p w14:paraId="4978037A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1" w:type="dxa"/>
            <w:shd w:val="clear" w:color="auto" w:fill="auto"/>
          </w:tcPr>
          <w:p w14:paraId="1C2A2FA5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855" w:type="dxa"/>
            <w:shd w:val="clear" w:color="auto" w:fill="auto"/>
          </w:tcPr>
          <w:p w14:paraId="19729BFE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1" w:type="dxa"/>
            <w:shd w:val="clear" w:color="auto" w:fill="auto"/>
          </w:tcPr>
          <w:p w14:paraId="5CD72AF3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70" w:type="dxa"/>
            <w:shd w:val="clear" w:color="auto" w:fill="auto"/>
          </w:tcPr>
          <w:p w14:paraId="459797A6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8" w:type="dxa"/>
            <w:shd w:val="clear" w:color="auto" w:fill="auto"/>
          </w:tcPr>
          <w:p w14:paraId="63A1A04E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</w:tr>
      <w:tr w:rsidR="007B58BC" w:rsidRPr="00C134A1" w14:paraId="6F6F8891" w14:textId="77777777" w:rsidTr="00E04F25">
        <w:tc>
          <w:tcPr>
            <w:tcW w:w="1659" w:type="dxa"/>
            <w:shd w:val="clear" w:color="auto" w:fill="auto"/>
          </w:tcPr>
          <w:p w14:paraId="096599A3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1" w:type="dxa"/>
            <w:shd w:val="clear" w:color="auto" w:fill="auto"/>
          </w:tcPr>
          <w:p w14:paraId="19C3BB8A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855" w:type="dxa"/>
            <w:shd w:val="clear" w:color="auto" w:fill="auto"/>
          </w:tcPr>
          <w:p w14:paraId="04FE4EE4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1" w:type="dxa"/>
            <w:shd w:val="clear" w:color="auto" w:fill="auto"/>
          </w:tcPr>
          <w:p w14:paraId="2B252552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70" w:type="dxa"/>
            <w:shd w:val="clear" w:color="auto" w:fill="auto"/>
          </w:tcPr>
          <w:p w14:paraId="4B157FDF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8" w:type="dxa"/>
            <w:shd w:val="clear" w:color="auto" w:fill="auto"/>
          </w:tcPr>
          <w:p w14:paraId="12D779FD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</w:tr>
      <w:tr w:rsidR="007B58BC" w:rsidRPr="00C134A1" w14:paraId="5EBD22E9" w14:textId="77777777" w:rsidTr="00E04F25">
        <w:tc>
          <w:tcPr>
            <w:tcW w:w="1659" w:type="dxa"/>
            <w:shd w:val="clear" w:color="auto" w:fill="auto"/>
          </w:tcPr>
          <w:p w14:paraId="24D72295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1" w:type="dxa"/>
            <w:shd w:val="clear" w:color="auto" w:fill="auto"/>
          </w:tcPr>
          <w:p w14:paraId="6C566400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855" w:type="dxa"/>
            <w:shd w:val="clear" w:color="auto" w:fill="auto"/>
          </w:tcPr>
          <w:p w14:paraId="494744D7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1" w:type="dxa"/>
            <w:shd w:val="clear" w:color="auto" w:fill="auto"/>
          </w:tcPr>
          <w:p w14:paraId="4E28DB39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70" w:type="dxa"/>
            <w:shd w:val="clear" w:color="auto" w:fill="auto"/>
          </w:tcPr>
          <w:p w14:paraId="106F01DC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8" w:type="dxa"/>
            <w:shd w:val="clear" w:color="auto" w:fill="auto"/>
          </w:tcPr>
          <w:p w14:paraId="0DA71AD5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</w:tr>
      <w:tr w:rsidR="007B58BC" w:rsidRPr="00C134A1" w14:paraId="25343F0B" w14:textId="77777777" w:rsidTr="00E04F25">
        <w:tc>
          <w:tcPr>
            <w:tcW w:w="1659" w:type="dxa"/>
            <w:shd w:val="clear" w:color="auto" w:fill="auto"/>
          </w:tcPr>
          <w:p w14:paraId="18F13411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1" w:type="dxa"/>
            <w:shd w:val="clear" w:color="auto" w:fill="auto"/>
          </w:tcPr>
          <w:p w14:paraId="78672778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855" w:type="dxa"/>
            <w:shd w:val="clear" w:color="auto" w:fill="auto"/>
          </w:tcPr>
          <w:p w14:paraId="286228BF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1" w:type="dxa"/>
            <w:shd w:val="clear" w:color="auto" w:fill="auto"/>
          </w:tcPr>
          <w:p w14:paraId="58C1EE7E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70" w:type="dxa"/>
            <w:shd w:val="clear" w:color="auto" w:fill="auto"/>
          </w:tcPr>
          <w:p w14:paraId="22E74013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8" w:type="dxa"/>
            <w:shd w:val="clear" w:color="auto" w:fill="auto"/>
          </w:tcPr>
          <w:p w14:paraId="1C91ECC0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</w:tr>
      <w:tr w:rsidR="007B58BC" w:rsidRPr="00C134A1" w14:paraId="53AAEE17" w14:textId="77777777" w:rsidTr="00E04F25">
        <w:tc>
          <w:tcPr>
            <w:tcW w:w="1659" w:type="dxa"/>
            <w:shd w:val="clear" w:color="auto" w:fill="auto"/>
          </w:tcPr>
          <w:p w14:paraId="606352CC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1" w:type="dxa"/>
            <w:shd w:val="clear" w:color="auto" w:fill="auto"/>
          </w:tcPr>
          <w:p w14:paraId="5D6C5917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855" w:type="dxa"/>
            <w:shd w:val="clear" w:color="auto" w:fill="auto"/>
          </w:tcPr>
          <w:p w14:paraId="20A2A04C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1" w:type="dxa"/>
            <w:shd w:val="clear" w:color="auto" w:fill="auto"/>
          </w:tcPr>
          <w:p w14:paraId="19EC4E64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70" w:type="dxa"/>
            <w:shd w:val="clear" w:color="auto" w:fill="auto"/>
          </w:tcPr>
          <w:p w14:paraId="19881072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8" w:type="dxa"/>
            <w:shd w:val="clear" w:color="auto" w:fill="auto"/>
          </w:tcPr>
          <w:p w14:paraId="13EBAF26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</w:tr>
      <w:tr w:rsidR="007B58BC" w:rsidRPr="00C134A1" w14:paraId="4540E5D8" w14:textId="77777777" w:rsidTr="00E04F25">
        <w:tc>
          <w:tcPr>
            <w:tcW w:w="1659" w:type="dxa"/>
            <w:shd w:val="clear" w:color="auto" w:fill="auto"/>
          </w:tcPr>
          <w:p w14:paraId="5F7CC56A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1" w:type="dxa"/>
            <w:shd w:val="clear" w:color="auto" w:fill="auto"/>
          </w:tcPr>
          <w:p w14:paraId="50AE6446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855" w:type="dxa"/>
            <w:shd w:val="clear" w:color="auto" w:fill="auto"/>
          </w:tcPr>
          <w:p w14:paraId="4D49B96E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1" w:type="dxa"/>
            <w:shd w:val="clear" w:color="auto" w:fill="auto"/>
          </w:tcPr>
          <w:p w14:paraId="205B8F4C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70" w:type="dxa"/>
            <w:shd w:val="clear" w:color="auto" w:fill="auto"/>
          </w:tcPr>
          <w:p w14:paraId="73952462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8" w:type="dxa"/>
            <w:shd w:val="clear" w:color="auto" w:fill="auto"/>
          </w:tcPr>
          <w:p w14:paraId="3BA1B245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</w:tr>
      <w:tr w:rsidR="007B58BC" w:rsidRPr="00C134A1" w14:paraId="76C05935" w14:textId="77777777" w:rsidTr="00E04F25">
        <w:tc>
          <w:tcPr>
            <w:tcW w:w="1659" w:type="dxa"/>
            <w:shd w:val="clear" w:color="auto" w:fill="auto"/>
          </w:tcPr>
          <w:p w14:paraId="65BE7512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1" w:type="dxa"/>
            <w:shd w:val="clear" w:color="auto" w:fill="auto"/>
          </w:tcPr>
          <w:p w14:paraId="569E1911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855" w:type="dxa"/>
            <w:shd w:val="clear" w:color="auto" w:fill="auto"/>
          </w:tcPr>
          <w:p w14:paraId="0A347FBD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1" w:type="dxa"/>
            <w:shd w:val="clear" w:color="auto" w:fill="auto"/>
          </w:tcPr>
          <w:p w14:paraId="1B1531FB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70" w:type="dxa"/>
            <w:shd w:val="clear" w:color="auto" w:fill="auto"/>
          </w:tcPr>
          <w:p w14:paraId="172B2621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8" w:type="dxa"/>
            <w:shd w:val="clear" w:color="auto" w:fill="auto"/>
          </w:tcPr>
          <w:p w14:paraId="6D627F73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</w:tr>
      <w:tr w:rsidR="007B58BC" w:rsidRPr="00C134A1" w14:paraId="50602D22" w14:textId="77777777" w:rsidTr="00E04F25">
        <w:tc>
          <w:tcPr>
            <w:tcW w:w="1659" w:type="dxa"/>
            <w:shd w:val="clear" w:color="auto" w:fill="auto"/>
          </w:tcPr>
          <w:p w14:paraId="4C2B3EF7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1" w:type="dxa"/>
            <w:shd w:val="clear" w:color="auto" w:fill="auto"/>
          </w:tcPr>
          <w:p w14:paraId="321B552F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855" w:type="dxa"/>
            <w:shd w:val="clear" w:color="auto" w:fill="auto"/>
          </w:tcPr>
          <w:p w14:paraId="5D9FC28A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1" w:type="dxa"/>
            <w:shd w:val="clear" w:color="auto" w:fill="auto"/>
          </w:tcPr>
          <w:p w14:paraId="54F71980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70" w:type="dxa"/>
            <w:shd w:val="clear" w:color="auto" w:fill="auto"/>
          </w:tcPr>
          <w:p w14:paraId="269A1686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8" w:type="dxa"/>
            <w:shd w:val="clear" w:color="auto" w:fill="auto"/>
          </w:tcPr>
          <w:p w14:paraId="005ED00D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</w:tr>
      <w:tr w:rsidR="007B58BC" w:rsidRPr="00C134A1" w14:paraId="3957CEEE" w14:textId="77777777" w:rsidTr="00E04F25">
        <w:tc>
          <w:tcPr>
            <w:tcW w:w="1659" w:type="dxa"/>
            <w:shd w:val="clear" w:color="auto" w:fill="auto"/>
          </w:tcPr>
          <w:p w14:paraId="14B043DA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1" w:type="dxa"/>
            <w:shd w:val="clear" w:color="auto" w:fill="auto"/>
          </w:tcPr>
          <w:p w14:paraId="4927C388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855" w:type="dxa"/>
            <w:shd w:val="clear" w:color="auto" w:fill="auto"/>
          </w:tcPr>
          <w:p w14:paraId="1585213C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1" w:type="dxa"/>
            <w:shd w:val="clear" w:color="auto" w:fill="auto"/>
          </w:tcPr>
          <w:p w14:paraId="2F58B2B2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70" w:type="dxa"/>
            <w:shd w:val="clear" w:color="auto" w:fill="auto"/>
          </w:tcPr>
          <w:p w14:paraId="78CC1D78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8" w:type="dxa"/>
            <w:shd w:val="clear" w:color="auto" w:fill="auto"/>
          </w:tcPr>
          <w:p w14:paraId="49937762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</w:tr>
      <w:tr w:rsidR="007B58BC" w:rsidRPr="00C134A1" w14:paraId="08759248" w14:textId="77777777" w:rsidTr="00E04F25">
        <w:tc>
          <w:tcPr>
            <w:tcW w:w="1659" w:type="dxa"/>
            <w:shd w:val="clear" w:color="auto" w:fill="auto"/>
          </w:tcPr>
          <w:p w14:paraId="78AA629D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1" w:type="dxa"/>
            <w:shd w:val="clear" w:color="auto" w:fill="auto"/>
          </w:tcPr>
          <w:p w14:paraId="3B961F4A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855" w:type="dxa"/>
            <w:shd w:val="clear" w:color="auto" w:fill="auto"/>
          </w:tcPr>
          <w:p w14:paraId="093B3646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1" w:type="dxa"/>
            <w:shd w:val="clear" w:color="auto" w:fill="auto"/>
          </w:tcPr>
          <w:p w14:paraId="3F9DCD7B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70" w:type="dxa"/>
            <w:shd w:val="clear" w:color="auto" w:fill="auto"/>
          </w:tcPr>
          <w:p w14:paraId="23E0CE6A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8" w:type="dxa"/>
            <w:shd w:val="clear" w:color="auto" w:fill="auto"/>
          </w:tcPr>
          <w:p w14:paraId="025B6D1D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</w:tr>
      <w:tr w:rsidR="007B58BC" w:rsidRPr="00C134A1" w14:paraId="517A0B7B" w14:textId="77777777" w:rsidTr="00E04F25">
        <w:tc>
          <w:tcPr>
            <w:tcW w:w="1659" w:type="dxa"/>
            <w:shd w:val="clear" w:color="auto" w:fill="auto"/>
          </w:tcPr>
          <w:p w14:paraId="21799619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1" w:type="dxa"/>
            <w:shd w:val="clear" w:color="auto" w:fill="auto"/>
          </w:tcPr>
          <w:p w14:paraId="5080018E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855" w:type="dxa"/>
            <w:shd w:val="clear" w:color="auto" w:fill="auto"/>
          </w:tcPr>
          <w:p w14:paraId="59C8964A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1" w:type="dxa"/>
            <w:shd w:val="clear" w:color="auto" w:fill="auto"/>
          </w:tcPr>
          <w:p w14:paraId="7F3A740A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70" w:type="dxa"/>
            <w:shd w:val="clear" w:color="auto" w:fill="auto"/>
          </w:tcPr>
          <w:p w14:paraId="008297B3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8" w:type="dxa"/>
            <w:shd w:val="clear" w:color="auto" w:fill="auto"/>
          </w:tcPr>
          <w:p w14:paraId="2D026F71" w14:textId="77777777" w:rsidR="0052267A" w:rsidRPr="00B51742" w:rsidRDefault="0052267A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</w:tr>
    </w:tbl>
    <w:p w14:paraId="52175353" w14:textId="77777777" w:rsidR="002C2F34" w:rsidRPr="00B51742" w:rsidRDefault="002C2F34" w:rsidP="002C2F34">
      <w:pPr>
        <w:spacing w:before="1" w:line="170" w:lineRule="exact"/>
        <w:rPr>
          <w:rFonts w:ascii="Arial" w:hAnsi="Arial" w:cs="Arial"/>
          <w:sz w:val="17"/>
          <w:szCs w:val="17"/>
          <w:lang w:val="pt-PT"/>
        </w:rPr>
      </w:pPr>
    </w:p>
    <w:p w14:paraId="63E46D05" w14:textId="77777777" w:rsidR="002C2F34" w:rsidRPr="00B51742" w:rsidRDefault="002C2F34" w:rsidP="002C2F34">
      <w:pPr>
        <w:pStyle w:val="BodyText"/>
        <w:rPr>
          <w:rFonts w:ascii="Arial" w:hAnsi="Arial" w:cs="Arial"/>
          <w:w w:val="95"/>
          <w:lang w:val="pt-PT"/>
        </w:rPr>
      </w:pPr>
    </w:p>
    <w:p w14:paraId="4D3738CD" w14:textId="3018F446" w:rsidR="002C2F34" w:rsidRPr="00B51742" w:rsidRDefault="00676E09" w:rsidP="002C2F34">
      <w:pPr>
        <w:pStyle w:val="Heading3"/>
        <w:spacing w:line="360" w:lineRule="auto"/>
        <w:ind w:right="327"/>
        <w:jc w:val="both"/>
        <w:rPr>
          <w:rFonts w:cs="Arial"/>
          <w:b w:val="0"/>
          <w:bCs w:val="0"/>
          <w:lang w:val="pt-PT"/>
        </w:rPr>
      </w:pPr>
      <w:r w:rsidRPr="00B51742">
        <w:rPr>
          <w:rFonts w:cs="Arial"/>
          <w:color w:val="E36C0A"/>
          <w:spacing w:val="-8"/>
          <w:w w:val="95"/>
          <w:lang w:val="pt-PT"/>
        </w:rPr>
        <w:t>Ronda de ASV</w:t>
      </w:r>
      <w:r w:rsidR="002C2F34" w:rsidRPr="00B51742">
        <w:rPr>
          <w:rFonts w:cs="Arial"/>
          <w:color w:val="E36C0A"/>
          <w:spacing w:val="12"/>
          <w:w w:val="95"/>
          <w:lang w:val="pt-PT"/>
        </w:rPr>
        <w:t xml:space="preserve"> </w:t>
      </w:r>
      <w:r w:rsidR="002C2F34" w:rsidRPr="00B51742">
        <w:rPr>
          <w:rFonts w:cs="Arial"/>
          <w:color w:val="E36C0A"/>
          <w:w w:val="95"/>
          <w:lang w:val="pt-PT"/>
        </w:rPr>
        <w:t>__</w:t>
      </w:r>
      <w:r w:rsidR="002C2F34" w:rsidRPr="00B51742">
        <w:rPr>
          <w:rFonts w:cs="Arial"/>
          <w:color w:val="054DBC"/>
          <w:spacing w:val="12"/>
          <w:w w:val="95"/>
          <w:lang w:val="pt-PT"/>
        </w:rPr>
        <w:t xml:space="preserve"> </w:t>
      </w:r>
      <w:r w:rsidR="002C2F34" w:rsidRPr="00B51742">
        <w:rPr>
          <w:rFonts w:cs="Arial"/>
          <w:color w:val="054DBC"/>
          <w:spacing w:val="-10"/>
          <w:w w:val="95"/>
          <w:lang w:val="pt-PT"/>
        </w:rPr>
        <w:t>(</w:t>
      </w:r>
      <w:r w:rsidRPr="00B51742">
        <w:rPr>
          <w:rFonts w:cs="Arial"/>
          <w:color w:val="054DBC"/>
          <w:spacing w:val="-5"/>
          <w:w w:val="95"/>
          <w:lang w:val="pt-PT"/>
        </w:rPr>
        <w:t>data de início</w:t>
      </w:r>
      <w:r w:rsidR="002C2F34" w:rsidRPr="00B51742">
        <w:rPr>
          <w:rFonts w:cs="Arial"/>
          <w:color w:val="054DBC"/>
          <w:spacing w:val="11"/>
          <w:w w:val="95"/>
          <w:lang w:val="pt-PT"/>
        </w:rPr>
        <w:t>_</w:t>
      </w:r>
      <w:r w:rsidR="002C2F34" w:rsidRPr="00B51742">
        <w:rPr>
          <w:rFonts w:cs="Arial"/>
          <w:color w:val="054DBC"/>
          <w:spacing w:val="7"/>
          <w:w w:val="95"/>
          <w:lang w:val="pt-PT"/>
        </w:rPr>
        <w:t>_</w:t>
      </w:r>
      <w:r w:rsidR="002C2F34" w:rsidRPr="00B51742">
        <w:rPr>
          <w:rFonts w:cs="Arial"/>
          <w:color w:val="054DBC"/>
          <w:spacing w:val="-19"/>
          <w:w w:val="95"/>
          <w:lang w:val="pt-PT"/>
        </w:rPr>
        <w:t>/</w:t>
      </w:r>
      <w:r w:rsidR="002C2F34" w:rsidRPr="00B51742">
        <w:rPr>
          <w:rFonts w:cs="Arial"/>
          <w:color w:val="054DBC"/>
          <w:spacing w:val="11"/>
          <w:w w:val="95"/>
          <w:lang w:val="pt-PT"/>
        </w:rPr>
        <w:t>_</w:t>
      </w:r>
      <w:r w:rsidR="002C2F34" w:rsidRPr="00B51742">
        <w:rPr>
          <w:rFonts w:cs="Arial"/>
          <w:color w:val="054DBC"/>
          <w:spacing w:val="7"/>
          <w:w w:val="95"/>
          <w:lang w:val="pt-PT"/>
        </w:rPr>
        <w:t>_</w:t>
      </w:r>
      <w:r w:rsidR="002C2F34" w:rsidRPr="00B51742">
        <w:rPr>
          <w:rFonts w:cs="Arial"/>
          <w:color w:val="054DBC"/>
          <w:spacing w:val="-19"/>
          <w:w w:val="95"/>
          <w:lang w:val="pt-PT"/>
        </w:rPr>
        <w:t xml:space="preserve">/ </w:t>
      </w:r>
      <w:r w:rsidR="002C2F34" w:rsidRPr="00B51742">
        <w:rPr>
          <w:rFonts w:cs="Arial"/>
          <w:color w:val="054DBC"/>
          <w:spacing w:val="11"/>
          <w:w w:val="95"/>
          <w:lang w:val="pt-PT"/>
        </w:rPr>
        <w:t>_</w:t>
      </w:r>
      <w:r w:rsidR="002C2F34" w:rsidRPr="00B51742">
        <w:rPr>
          <w:rFonts w:cs="Arial"/>
          <w:color w:val="054DBC"/>
          <w:w w:val="95"/>
          <w:lang w:val="pt-PT"/>
        </w:rPr>
        <w:t>_)</w:t>
      </w:r>
    </w:p>
    <w:p w14:paraId="5A8ADE19" w14:textId="3E71456C" w:rsidR="002C2F34" w:rsidRPr="00B51742" w:rsidRDefault="002C2F34" w:rsidP="002C2F34">
      <w:pPr>
        <w:pStyle w:val="BodyText"/>
        <w:ind w:left="426"/>
        <w:rPr>
          <w:rFonts w:ascii="Arial" w:hAnsi="Arial" w:cs="Arial"/>
          <w:color w:val="054DBC"/>
          <w:spacing w:val="11"/>
          <w:w w:val="95"/>
          <w:lang w:val="pt-PT"/>
        </w:rPr>
      </w:pPr>
      <w:r w:rsidRPr="00B51742">
        <w:rPr>
          <w:rFonts w:ascii="Arial" w:eastAsia="Arial" w:hAnsi="Arial" w:cs="Arial"/>
          <w:color w:val="054DBC"/>
          <w:spacing w:val="-1"/>
          <w:w w:val="105"/>
          <w:lang w:val="pt-PT"/>
        </w:rPr>
        <w:t>Tab</w:t>
      </w:r>
      <w:r w:rsidR="00676E09" w:rsidRPr="00B51742">
        <w:rPr>
          <w:rFonts w:ascii="Arial" w:eastAsia="Arial" w:hAnsi="Arial" w:cs="Arial"/>
          <w:color w:val="054DBC"/>
          <w:spacing w:val="-1"/>
          <w:w w:val="105"/>
          <w:lang w:val="pt-PT"/>
        </w:rPr>
        <w:t>ela</w:t>
      </w:r>
      <w:r w:rsidRPr="00B51742">
        <w:rPr>
          <w:rFonts w:ascii="Arial" w:eastAsia="Arial" w:hAnsi="Arial" w:cs="Arial"/>
          <w:color w:val="054DBC"/>
          <w:spacing w:val="-1"/>
          <w:w w:val="105"/>
          <w:lang w:val="pt-PT"/>
        </w:rPr>
        <w:t xml:space="preserve"> B: </w:t>
      </w:r>
      <w:r w:rsidR="00676E09" w:rsidRPr="00B51742">
        <w:rPr>
          <w:rFonts w:ascii="Arial" w:eastAsia="Arial" w:hAnsi="Arial" w:cs="Arial"/>
          <w:color w:val="054DBC"/>
          <w:spacing w:val="-1"/>
          <w:w w:val="105"/>
          <w:lang w:val="pt-PT"/>
        </w:rPr>
        <w:t>Plano de vacinação para a ronda de ASV</w:t>
      </w:r>
      <w:r w:rsidRPr="00B51742">
        <w:rPr>
          <w:rFonts w:ascii="Arial" w:eastAsia="Arial" w:hAnsi="Arial" w:cs="Arial"/>
          <w:color w:val="054DBC"/>
          <w:spacing w:val="-1"/>
          <w:w w:val="105"/>
          <w:lang w:val="pt-PT"/>
        </w:rPr>
        <w:t xml:space="preserve"> </w:t>
      </w:r>
      <w:r w:rsidRPr="00B51742">
        <w:rPr>
          <w:rFonts w:ascii="Arial" w:hAnsi="Arial" w:cs="Arial"/>
          <w:color w:val="054DBC"/>
          <w:spacing w:val="11"/>
          <w:w w:val="95"/>
          <w:lang w:val="pt-PT"/>
        </w:rPr>
        <w:t>__</w:t>
      </w:r>
    </w:p>
    <w:p w14:paraId="1C7745D1" w14:textId="77777777" w:rsidR="002C2F34" w:rsidRPr="00B51742" w:rsidRDefault="002C2F34" w:rsidP="002C2F34">
      <w:pPr>
        <w:spacing w:before="1" w:line="170" w:lineRule="exact"/>
        <w:rPr>
          <w:rFonts w:ascii="Arial" w:hAnsi="Arial" w:cs="Arial"/>
          <w:sz w:val="17"/>
          <w:szCs w:val="17"/>
          <w:lang w:val="pt-PT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39"/>
        <w:gridCol w:w="1728"/>
        <w:gridCol w:w="1746"/>
        <w:gridCol w:w="1725"/>
        <w:gridCol w:w="1754"/>
        <w:gridCol w:w="1756"/>
      </w:tblGrid>
      <w:tr w:rsidR="00676E09" w:rsidRPr="00C134A1" w14:paraId="37C54FC4" w14:textId="77777777" w:rsidTr="00E04F25">
        <w:tc>
          <w:tcPr>
            <w:tcW w:w="1672" w:type="dxa"/>
            <w:shd w:val="clear" w:color="auto" w:fill="0070C0"/>
          </w:tcPr>
          <w:p w14:paraId="26BE2983" w14:textId="2F05AB23" w:rsidR="00676E09" w:rsidRPr="00B51742" w:rsidRDefault="00676E09" w:rsidP="00676E09">
            <w:pPr>
              <w:spacing w:before="1" w:line="276" w:lineRule="auto"/>
              <w:rPr>
                <w:rFonts w:ascii="Arial" w:hAnsi="Arial" w:cs="Arial"/>
                <w:color w:val="FFFFFF"/>
                <w:lang w:val="pt-PT"/>
              </w:rPr>
            </w:pPr>
            <w:r w:rsidRPr="00B51742">
              <w:rPr>
                <w:rFonts w:ascii="Arial" w:hAnsi="Arial" w:cs="Arial"/>
                <w:color w:val="FFFFFF"/>
                <w:lang w:val="pt-PT"/>
              </w:rPr>
              <w:t>Província</w:t>
            </w:r>
          </w:p>
        </w:tc>
        <w:tc>
          <w:tcPr>
            <w:tcW w:w="1780" w:type="dxa"/>
            <w:shd w:val="clear" w:color="auto" w:fill="0070C0"/>
          </w:tcPr>
          <w:p w14:paraId="684B3E1C" w14:textId="4DDD8C71" w:rsidR="00676E09" w:rsidRPr="00B51742" w:rsidRDefault="00676E09" w:rsidP="00676E09">
            <w:pPr>
              <w:spacing w:before="1" w:line="276" w:lineRule="auto"/>
              <w:rPr>
                <w:rFonts w:ascii="Arial" w:hAnsi="Arial" w:cs="Arial"/>
                <w:color w:val="FFFFFF"/>
                <w:lang w:val="pt-PT"/>
              </w:rPr>
            </w:pPr>
            <w:r w:rsidRPr="00B51742">
              <w:rPr>
                <w:rFonts w:ascii="Arial" w:hAnsi="Arial" w:cs="Arial"/>
                <w:color w:val="FFFFFF"/>
                <w:lang w:val="pt-PT"/>
              </w:rPr>
              <w:t>Distrito</w:t>
            </w:r>
          </w:p>
        </w:tc>
        <w:tc>
          <w:tcPr>
            <w:tcW w:w="1780" w:type="dxa"/>
            <w:shd w:val="clear" w:color="auto" w:fill="0070C0"/>
          </w:tcPr>
          <w:p w14:paraId="299AA8DE" w14:textId="2F66E798" w:rsidR="00676E09" w:rsidRPr="00B51742" w:rsidRDefault="00676E09" w:rsidP="00676E09">
            <w:pPr>
              <w:spacing w:before="1" w:line="276" w:lineRule="auto"/>
              <w:rPr>
                <w:rFonts w:ascii="Arial" w:hAnsi="Arial" w:cs="Arial"/>
                <w:color w:val="FFFFFF"/>
                <w:lang w:val="pt-PT"/>
              </w:rPr>
            </w:pPr>
            <w:r w:rsidRPr="00B51742">
              <w:rPr>
                <w:rFonts w:ascii="Arial" w:hAnsi="Arial" w:cs="Arial"/>
                <w:color w:val="FFFFFF"/>
                <w:lang w:val="pt-PT"/>
              </w:rPr>
              <w:t>Cidade/ localidade</w:t>
            </w:r>
          </w:p>
        </w:tc>
        <w:tc>
          <w:tcPr>
            <w:tcW w:w="1780" w:type="dxa"/>
            <w:shd w:val="clear" w:color="auto" w:fill="0070C0"/>
          </w:tcPr>
          <w:p w14:paraId="2D4D0752" w14:textId="046A793B" w:rsidR="00676E09" w:rsidRPr="00B51742" w:rsidRDefault="00676E09" w:rsidP="00E04F25">
            <w:pPr>
              <w:spacing w:before="1" w:line="276" w:lineRule="auto"/>
              <w:rPr>
                <w:rFonts w:ascii="Arial" w:hAnsi="Arial" w:cs="Arial"/>
                <w:color w:val="FFFFFF"/>
                <w:lang w:val="pt-PT"/>
              </w:rPr>
            </w:pPr>
            <w:r w:rsidRPr="00B51742">
              <w:rPr>
                <w:rFonts w:ascii="Arial" w:hAnsi="Arial" w:cs="Arial"/>
                <w:color w:val="FFFFFF"/>
                <w:lang w:val="pt-PT"/>
              </w:rPr>
              <w:t>Faixa etária visada</w:t>
            </w:r>
          </w:p>
        </w:tc>
        <w:tc>
          <w:tcPr>
            <w:tcW w:w="1781" w:type="dxa"/>
            <w:shd w:val="clear" w:color="auto" w:fill="0070C0"/>
          </w:tcPr>
          <w:p w14:paraId="7F1E90E1" w14:textId="030C7520" w:rsidR="00676E09" w:rsidRPr="00B51742" w:rsidRDefault="00676E09" w:rsidP="00E04F25">
            <w:pPr>
              <w:spacing w:before="1" w:line="276" w:lineRule="auto"/>
              <w:rPr>
                <w:rFonts w:ascii="Arial" w:hAnsi="Arial" w:cs="Arial"/>
                <w:color w:val="FFFFFF"/>
                <w:lang w:val="pt-PT"/>
              </w:rPr>
            </w:pPr>
            <w:r w:rsidRPr="00B51742">
              <w:rPr>
                <w:rFonts w:ascii="Arial" w:hAnsi="Arial" w:cs="Arial"/>
                <w:color w:val="FFFFFF"/>
                <w:lang w:val="pt-PT"/>
              </w:rPr>
              <w:t>População-alvo (número)</w:t>
            </w:r>
          </w:p>
        </w:tc>
        <w:tc>
          <w:tcPr>
            <w:tcW w:w="1781" w:type="dxa"/>
            <w:shd w:val="clear" w:color="auto" w:fill="0070C0"/>
          </w:tcPr>
          <w:p w14:paraId="52A8FB80" w14:textId="5A8D4751" w:rsidR="00676E09" w:rsidRPr="00B51742" w:rsidRDefault="00676E09" w:rsidP="00E04F25">
            <w:pPr>
              <w:spacing w:before="1" w:line="276" w:lineRule="auto"/>
              <w:rPr>
                <w:rFonts w:ascii="Arial" w:hAnsi="Arial" w:cs="Arial"/>
                <w:color w:val="FFFFFF"/>
                <w:lang w:val="pt-PT"/>
              </w:rPr>
            </w:pPr>
            <w:r w:rsidRPr="00B51742">
              <w:rPr>
                <w:rFonts w:ascii="Arial" w:hAnsi="Arial" w:cs="Arial"/>
                <w:color w:val="FFFFFF"/>
                <w:lang w:val="pt-PT"/>
              </w:rPr>
              <w:t>Total de doses (incluindo o fator de desperdício de 1,</w:t>
            </w:r>
            <w:r w:rsidR="00925A02">
              <w:rPr>
                <w:rFonts w:ascii="Arial" w:hAnsi="Arial" w:cs="Arial"/>
                <w:color w:val="FFFFFF"/>
                <w:lang w:val="pt-PT"/>
              </w:rPr>
              <w:t>25</w:t>
            </w:r>
            <w:r w:rsidRPr="00B51742">
              <w:rPr>
                <w:rFonts w:ascii="Arial" w:hAnsi="Arial" w:cs="Arial"/>
                <w:color w:val="FFFFFF"/>
                <w:lang w:val="pt-PT"/>
              </w:rPr>
              <w:t>*)</w:t>
            </w:r>
          </w:p>
        </w:tc>
      </w:tr>
      <w:tr w:rsidR="002C2F34" w:rsidRPr="00C134A1" w14:paraId="79A7C579" w14:textId="77777777" w:rsidTr="00E04F25">
        <w:tc>
          <w:tcPr>
            <w:tcW w:w="1672" w:type="dxa"/>
            <w:shd w:val="clear" w:color="auto" w:fill="auto"/>
          </w:tcPr>
          <w:p w14:paraId="2791EC1E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0" w:type="dxa"/>
            <w:shd w:val="clear" w:color="auto" w:fill="auto"/>
          </w:tcPr>
          <w:p w14:paraId="241C138A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0" w:type="dxa"/>
            <w:shd w:val="clear" w:color="auto" w:fill="auto"/>
          </w:tcPr>
          <w:p w14:paraId="64266A66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0" w:type="dxa"/>
            <w:shd w:val="clear" w:color="auto" w:fill="auto"/>
          </w:tcPr>
          <w:p w14:paraId="30CCC005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1" w:type="dxa"/>
            <w:shd w:val="clear" w:color="auto" w:fill="auto"/>
          </w:tcPr>
          <w:p w14:paraId="39EF480C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1" w:type="dxa"/>
            <w:shd w:val="clear" w:color="auto" w:fill="auto"/>
          </w:tcPr>
          <w:p w14:paraId="2BABD219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</w:tr>
      <w:tr w:rsidR="002C2F34" w:rsidRPr="00C134A1" w14:paraId="73126AE4" w14:textId="77777777" w:rsidTr="00E04F25">
        <w:tc>
          <w:tcPr>
            <w:tcW w:w="1672" w:type="dxa"/>
            <w:shd w:val="clear" w:color="auto" w:fill="auto"/>
          </w:tcPr>
          <w:p w14:paraId="344F9C3B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0" w:type="dxa"/>
            <w:shd w:val="clear" w:color="auto" w:fill="auto"/>
          </w:tcPr>
          <w:p w14:paraId="6D296536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0" w:type="dxa"/>
            <w:shd w:val="clear" w:color="auto" w:fill="auto"/>
          </w:tcPr>
          <w:p w14:paraId="681CCA64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0" w:type="dxa"/>
            <w:shd w:val="clear" w:color="auto" w:fill="auto"/>
          </w:tcPr>
          <w:p w14:paraId="338D4F3F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1" w:type="dxa"/>
            <w:shd w:val="clear" w:color="auto" w:fill="auto"/>
          </w:tcPr>
          <w:p w14:paraId="4F25F376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1" w:type="dxa"/>
            <w:shd w:val="clear" w:color="auto" w:fill="auto"/>
          </w:tcPr>
          <w:p w14:paraId="7DF9CBF5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</w:tr>
      <w:tr w:rsidR="002C2F34" w:rsidRPr="00C134A1" w14:paraId="0B748892" w14:textId="77777777" w:rsidTr="00E04F25">
        <w:tc>
          <w:tcPr>
            <w:tcW w:w="1672" w:type="dxa"/>
            <w:shd w:val="clear" w:color="auto" w:fill="auto"/>
          </w:tcPr>
          <w:p w14:paraId="249B9475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0" w:type="dxa"/>
            <w:shd w:val="clear" w:color="auto" w:fill="auto"/>
          </w:tcPr>
          <w:p w14:paraId="7F9B0811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0" w:type="dxa"/>
            <w:shd w:val="clear" w:color="auto" w:fill="auto"/>
          </w:tcPr>
          <w:p w14:paraId="799183E3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0" w:type="dxa"/>
            <w:shd w:val="clear" w:color="auto" w:fill="auto"/>
          </w:tcPr>
          <w:p w14:paraId="5E7D844A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1" w:type="dxa"/>
            <w:shd w:val="clear" w:color="auto" w:fill="auto"/>
          </w:tcPr>
          <w:p w14:paraId="1048E939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1" w:type="dxa"/>
            <w:shd w:val="clear" w:color="auto" w:fill="auto"/>
          </w:tcPr>
          <w:p w14:paraId="5827D71E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</w:tr>
      <w:tr w:rsidR="002C2F34" w:rsidRPr="00C134A1" w14:paraId="60BAC788" w14:textId="77777777" w:rsidTr="00E04F25">
        <w:tc>
          <w:tcPr>
            <w:tcW w:w="1672" w:type="dxa"/>
            <w:shd w:val="clear" w:color="auto" w:fill="auto"/>
          </w:tcPr>
          <w:p w14:paraId="10A80762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0" w:type="dxa"/>
            <w:shd w:val="clear" w:color="auto" w:fill="auto"/>
          </w:tcPr>
          <w:p w14:paraId="192FF2E0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0" w:type="dxa"/>
            <w:shd w:val="clear" w:color="auto" w:fill="auto"/>
          </w:tcPr>
          <w:p w14:paraId="5F853EA9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0" w:type="dxa"/>
            <w:shd w:val="clear" w:color="auto" w:fill="auto"/>
          </w:tcPr>
          <w:p w14:paraId="15C1B795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1" w:type="dxa"/>
            <w:shd w:val="clear" w:color="auto" w:fill="auto"/>
          </w:tcPr>
          <w:p w14:paraId="43AC8EF8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1" w:type="dxa"/>
            <w:shd w:val="clear" w:color="auto" w:fill="auto"/>
          </w:tcPr>
          <w:p w14:paraId="4DF590A4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</w:tr>
      <w:tr w:rsidR="002C2F34" w:rsidRPr="00C134A1" w14:paraId="3406C096" w14:textId="77777777" w:rsidTr="00E04F25">
        <w:tc>
          <w:tcPr>
            <w:tcW w:w="1672" w:type="dxa"/>
            <w:shd w:val="clear" w:color="auto" w:fill="auto"/>
          </w:tcPr>
          <w:p w14:paraId="78859215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0" w:type="dxa"/>
            <w:shd w:val="clear" w:color="auto" w:fill="auto"/>
          </w:tcPr>
          <w:p w14:paraId="37421C20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0" w:type="dxa"/>
            <w:shd w:val="clear" w:color="auto" w:fill="auto"/>
          </w:tcPr>
          <w:p w14:paraId="7E3DD20F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0" w:type="dxa"/>
            <w:shd w:val="clear" w:color="auto" w:fill="auto"/>
          </w:tcPr>
          <w:p w14:paraId="24B092DF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1" w:type="dxa"/>
            <w:shd w:val="clear" w:color="auto" w:fill="auto"/>
          </w:tcPr>
          <w:p w14:paraId="24FF2D96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1" w:type="dxa"/>
            <w:shd w:val="clear" w:color="auto" w:fill="auto"/>
          </w:tcPr>
          <w:p w14:paraId="6C848C49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</w:tr>
      <w:tr w:rsidR="002C2F34" w:rsidRPr="00C134A1" w14:paraId="24D99072" w14:textId="77777777" w:rsidTr="00E04F25">
        <w:tc>
          <w:tcPr>
            <w:tcW w:w="1672" w:type="dxa"/>
            <w:shd w:val="clear" w:color="auto" w:fill="auto"/>
          </w:tcPr>
          <w:p w14:paraId="0216FBE9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0" w:type="dxa"/>
            <w:shd w:val="clear" w:color="auto" w:fill="auto"/>
          </w:tcPr>
          <w:p w14:paraId="46CABCB6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0" w:type="dxa"/>
            <w:shd w:val="clear" w:color="auto" w:fill="auto"/>
          </w:tcPr>
          <w:p w14:paraId="6AB66C42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0" w:type="dxa"/>
            <w:shd w:val="clear" w:color="auto" w:fill="auto"/>
          </w:tcPr>
          <w:p w14:paraId="7363FE29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1" w:type="dxa"/>
            <w:shd w:val="clear" w:color="auto" w:fill="auto"/>
          </w:tcPr>
          <w:p w14:paraId="5E1A5118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1" w:type="dxa"/>
            <w:shd w:val="clear" w:color="auto" w:fill="auto"/>
          </w:tcPr>
          <w:p w14:paraId="32A5FCA2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</w:tr>
      <w:tr w:rsidR="002C2F34" w:rsidRPr="00C134A1" w14:paraId="33804EEB" w14:textId="77777777" w:rsidTr="00E04F25">
        <w:tc>
          <w:tcPr>
            <w:tcW w:w="1672" w:type="dxa"/>
            <w:shd w:val="clear" w:color="auto" w:fill="auto"/>
          </w:tcPr>
          <w:p w14:paraId="498724BA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0" w:type="dxa"/>
            <w:shd w:val="clear" w:color="auto" w:fill="auto"/>
          </w:tcPr>
          <w:p w14:paraId="6098E011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0" w:type="dxa"/>
            <w:shd w:val="clear" w:color="auto" w:fill="auto"/>
          </w:tcPr>
          <w:p w14:paraId="63D8C69D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0" w:type="dxa"/>
            <w:shd w:val="clear" w:color="auto" w:fill="auto"/>
          </w:tcPr>
          <w:p w14:paraId="0E485818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1" w:type="dxa"/>
            <w:shd w:val="clear" w:color="auto" w:fill="auto"/>
          </w:tcPr>
          <w:p w14:paraId="08684925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1" w:type="dxa"/>
            <w:shd w:val="clear" w:color="auto" w:fill="auto"/>
          </w:tcPr>
          <w:p w14:paraId="23CABB4D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</w:tr>
      <w:tr w:rsidR="002C2F34" w:rsidRPr="00C134A1" w14:paraId="141C725C" w14:textId="77777777" w:rsidTr="00E04F25">
        <w:tc>
          <w:tcPr>
            <w:tcW w:w="1672" w:type="dxa"/>
            <w:shd w:val="clear" w:color="auto" w:fill="auto"/>
          </w:tcPr>
          <w:p w14:paraId="5C604DF5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0" w:type="dxa"/>
            <w:shd w:val="clear" w:color="auto" w:fill="auto"/>
          </w:tcPr>
          <w:p w14:paraId="759B9FDE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0" w:type="dxa"/>
            <w:shd w:val="clear" w:color="auto" w:fill="auto"/>
          </w:tcPr>
          <w:p w14:paraId="6E510F1E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0" w:type="dxa"/>
            <w:shd w:val="clear" w:color="auto" w:fill="auto"/>
          </w:tcPr>
          <w:p w14:paraId="36BDDB53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1" w:type="dxa"/>
            <w:shd w:val="clear" w:color="auto" w:fill="auto"/>
          </w:tcPr>
          <w:p w14:paraId="2C93C882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1" w:type="dxa"/>
            <w:shd w:val="clear" w:color="auto" w:fill="auto"/>
          </w:tcPr>
          <w:p w14:paraId="3C7FF666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</w:tr>
      <w:tr w:rsidR="002C2F34" w:rsidRPr="00C134A1" w14:paraId="77F2C9FF" w14:textId="77777777" w:rsidTr="00E04F25">
        <w:tc>
          <w:tcPr>
            <w:tcW w:w="1672" w:type="dxa"/>
            <w:shd w:val="clear" w:color="auto" w:fill="auto"/>
          </w:tcPr>
          <w:p w14:paraId="225BFBF4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0" w:type="dxa"/>
            <w:shd w:val="clear" w:color="auto" w:fill="auto"/>
          </w:tcPr>
          <w:p w14:paraId="3DDD92E3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0" w:type="dxa"/>
            <w:shd w:val="clear" w:color="auto" w:fill="auto"/>
          </w:tcPr>
          <w:p w14:paraId="7858E0BC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0" w:type="dxa"/>
            <w:shd w:val="clear" w:color="auto" w:fill="auto"/>
          </w:tcPr>
          <w:p w14:paraId="04B27713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1" w:type="dxa"/>
            <w:shd w:val="clear" w:color="auto" w:fill="auto"/>
          </w:tcPr>
          <w:p w14:paraId="4D8EC13C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1" w:type="dxa"/>
            <w:shd w:val="clear" w:color="auto" w:fill="auto"/>
          </w:tcPr>
          <w:p w14:paraId="7897F083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</w:tr>
      <w:tr w:rsidR="002C2F34" w:rsidRPr="00C134A1" w14:paraId="53CE6B99" w14:textId="77777777" w:rsidTr="00E04F25">
        <w:tc>
          <w:tcPr>
            <w:tcW w:w="1672" w:type="dxa"/>
            <w:shd w:val="clear" w:color="auto" w:fill="auto"/>
          </w:tcPr>
          <w:p w14:paraId="383C37F2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0" w:type="dxa"/>
            <w:shd w:val="clear" w:color="auto" w:fill="auto"/>
          </w:tcPr>
          <w:p w14:paraId="793AFF93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0" w:type="dxa"/>
            <w:shd w:val="clear" w:color="auto" w:fill="auto"/>
          </w:tcPr>
          <w:p w14:paraId="676BA13D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0" w:type="dxa"/>
            <w:shd w:val="clear" w:color="auto" w:fill="auto"/>
          </w:tcPr>
          <w:p w14:paraId="27157E4C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1" w:type="dxa"/>
            <w:shd w:val="clear" w:color="auto" w:fill="auto"/>
          </w:tcPr>
          <w:p w14:paraId="7E9AFAFA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1" w:type="dxa"/>
            <w:shd w:val="clear" w:color="auto" w:fill="auto"/>
          </w:tcPr>
          <w:p w14:paraId="1A9B5311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</w:tr>
      <w:tr w:rsidR="002C2F34" w:rsidRPr="00C134A1" w14:paraId="5B892F53" w14:textId="77777777" w:rsidTr="00E04F25">
        <w:tc>
          <w:tcPr>
            <w:tcW w:w="1672" w:type="dxa"/>
            <w:shd w:val="clear" w:color="auto" w:fill="auto"/>
          </w:tcPr>
          <w:p w14:paraId="31029DCE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0" w:type="dxa"/>
            <w:shd w:val="clear" w:color="auto" w:fill="auto"/>
          </w:tcPr>
          <w:p w14:paraId="4C6CBDC7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0" w:type="dxa"/>
            <w:shd w:val="clear" w:color="auto" w:fill="auto"/>
          </w:tcPr>
          <w:p w14:paraId="02B96240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0" w:type="dxa"/>
            <w:shd w:val="clear" w:color="auto" w:fill="auto"/>
          </w:tcPr>
          <w:p w14:paraId="1CFAD465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1" w:type="dxa"/>
            <w:shd w:val="clear" w:color="auto" w:fill="auto"/>
          </w:tcPr>
          <w:p w14:paraId="5DB2E170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81" w:type="dxa"/>
            <w:shd w:val="clear" w:color="auto" w:fill="auto"/>
          </w:tcPr>
          <w:p w14:paraId="327F5FC1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</w:tr>
    </w:tbl>
    <w:p w14:paraId="38E9768B" w14:textId="77777777" w:rsidR="002C2F34" w:rsidRPr="00B51742" w:rsidRDefault="002C2F34">
      <w:pPr>
        <w:spacing w:before="1" w:line="170" w:lineRule="exact"/>
        <w:rPr>
          <w:rFonts w:ascii="Arial" w:hAnsi="Arial" w:cs="Arial"/>
          <w:sz w:val="17"/>
          <w:szCs w:val="17"/>
          <w:lang w:val="pt-PT"/>
        </w:rPr>
      </w:pPr>
    </w:p>
    <w:p w14:paraId="6F7581D8" w14:textId="77777777" w:rsidR="002C2F34" w:rsidRPr="00B51742" w:rsidRDefault="002C2F34" w:rsidP="002C2F34">
      <w:pPr>
        <w:pStyle w:val="BodyText"/>
        <w:rPr>
          <w:rFonts w:ascii="Arial" w:hAnsi="Arial" w:cs="Arial"/>
          <w:w w:val="95"/>
          <w:lang w:val="pt-PT"/>
        </w:rPr>
      </w:pPr>
    </w:p>
    <w:p w14:paraId="52E46100" w14:textId="77777777" w:rsidR="00D84FEE" w:rsidRPr="00B51742" w:rsidRDefault="00D84FEE" w:rsidP="00D84FEE">
      <w:pPr>
        <w:pStyle w:val="Heading3"/>
        <w:spacing w:line="360" w:lineRule="auto"/>
        <w:ind w:right="327"/>
        <w:jc w:val="both"/>
        <w:rPr>
          <w:rFonts w:cs="Arial"/>
          <w:b w:val="0"/>
          <w:bCs w:val="0"/>
          <w:lang w:val="pt-PT"/>
        </w:rPr>
      </w:pPr>
      <w:r w:rsidRPr="00B51742">
        <w:rPr>
          <w:rFonts w:cs="Arial"/>
          <w:color w:val="E36C0A"/>
          <w:spacing w:val="-8"/>
          <w:w w:val="95"/>
          <w:lang w:val="pt-PT"/>
        </w:rPr>
        <w:t>Ronda de ASV</w:t>
      </w:r>
      <w:r w:rsidRPr="00B51742">
        <w:rPr>
          <w:rFonts w:cs="Arial"/>
          <w:color w:val="E36C0A"/>
          <w:spacing w:val="12"/>
          <w:w w:val="95"/>
          <w:lang w:val="pt-PT"/>
        </w:rPr>
        <w:t xml:space="preserve"> </w:t>
      </w:r>
      <w:r w:rsidRPr="00B51742">
        <w:rPr>
          <w:rFonts w:cs="Arial"/>
          <w:color w:val="E36C0A"/>
          <w:w w:val="95"/>
          <w:lang w:val="pt-PT"/>
        </w:rPr>
        <w:t>__</w:t>
      </w:r>
      <w:r w:rsidRPr="00B51742">
        <w:rPr>
          <w:rFonts w:cs="Arial"/>
          <w:color w:val="054DBC"/>
          <w:spacing w:val="12"/>
          <w:w w:val="95"/>
          <w:lang w:val="pt-PT"/>
        </w:rPr>
        <w:t xml:space="preserve"> </w:t>
      </w:r>
      <w:r w:rsidRPr="00B51742">
        <w:rPr>
          <w:rFonts w:cs="Arial"/>
          <w:color w:val="054DBC"/>
          <w:spacing w:val="-10"/>
          <w:w w:val="95"/>
          <w:lang w:val="pt-PT"/>
        </w:rPr>
        <w:t>(</w:t>
      </w:r>
      <w:r w:rsidRPr="00B51742">
        <w:rPr>
          <w:rFonts w:cs="Arial"/>
          <w:color w:val="054DBC"/>
          <w:spacing w:val="-5"/>
          <w:w w:val="95"/>
          <w:lang w:val="pt-PT"/>
        </w:rPr>
        <w:t>data de início</w:t>
      </w:r>
      <w:r w:rsidRPr="00B51742">
        <w:rPr>
          <w:rFonts w:cs="Arial"/>
          <w:color w:val="054DBC"/>
          <w:spacing w:val="11"/>
          <w:w w:val="95"/>
          <w:lang w:val="pt-PT"/>
        </w:rPr>
        <w:t>_</w:t>
      </w:r>
      <w:r w:rsidRPr="00B51742">
        <w:rPr>
          <w:rFonts w:cs="Arial"/>
          <w:color w:val="054DBC"/>
          <w:spacing w:val="7"/>
          <w:w w:val="95"/>
          <w:lang w:val="pt-PT"/>
        </w:rPr>
        <w:t>_</w:t>
      </w:r>
      <w:r w:rsidRPr="00B51742">
        <w:rPr>
          <w:rFonts w:cs="Arial"/>
          <w:color w:val="054DBC"/>
          <w:spacing w:val="-19"/>
          <w:w w:val="95"/>
          <w:lang w:val="pt-PT"/>
        </w:rPr>
        <w:t>/</w:t>
      </w:r>
      <w:r w:rsidRPr="00B51742">
        <w:rPr>
          <w:rFonts w:cs="Arial"/>
          <w:color w:val="054DBC"/>
          <w:spacing w:val="11"/>
          <w:w w:val="95"/>
          <w:lang w:val="pt-PT"/>
        </w:rPr>
        <w:t>_</w:t>
      </w:r>
      <w:r w:rsidRPr="00B51742">
        <w:rPr>
          <w:rFonts w:cs="Arial"/>
          <w:color w:val="054DBC"/>
          <w:spacing w:val="7"/>
          <w:w w:val="95"/>
          <w:lang w:val="pt-PT"/>
        </w:rPr>
        <w:t>_</w:t>
      </w:r>
      <w:r w:rsidRPr="00B51742">
        <w:rPr>
          <w:rFonts w:cs="Arial"/>
          <w:color w:val="054DBC"/>
          <w:spacing w:val="-19"/>
          <w:w w:val="95"/>
          <w:lang w:val="pt-PT"/>
        </w:rPr>
        <w:t xml:space="preserve">/ </w:t>
      </w:r>
      <w:r w:rsidRPr="00B51742">
        <w:rPr>
          <w:rFonts w:cs="Arial"/>
          <w:color w:val="054DBC"/>
          <w:spacing w:val="11"/>
          <w:w w:val="95"/>
          <w:lang w:val="pt-PT"/>
        </w:rPr>
        <w:t>_</w:t>
      </w:r>
      <w:r w:rsidRPr="00B51742">
        <w:rPr>
          <w:rFonts w:cs="Arial"/>
          <w:color w:val="054DBC"/>
          <w:w w:val="95"/>
          <w:lang w:val="pt-PT"/>
        </w:rPr>
        <w:t>_)</w:t>
      </w:r>
    </w:p>
    <w:p w14:paraId="356351DB" w14:textId="3D01436E" w:rsidR="002C2F34" w:rsidRPr="00B51742" w:rsidRDefault="002C2F34" w:rsidP="002C2F34">
      <w:pPr>
        <w:pStyle w:val="BodyText"/>
        <w:ind w:left="426"/>
        <w:rPr>
          <w:rFonts w:ascii="Arial" w:hAnsi="Arial" w:cs="Arial"/>
          <w:color w:val="054DBC"/>
          <w:spacing w:val="11"/>
          <w:w w:val="95"/>
          <w:lang w:val="pt-PT"/>
        </w:rPr>
      </w:pPr>
      <w:r w:rsidRPr="00B51742">
        <w:rPr>
          <w:rFonts w:ascii="Arial" w:eastAsia="Arial" w:hAnsi="Arial" w:cs="Arial"/>
          <w:color w:val="054DBC"/>
          <w:spacing w:val="-1"/>
          <w:w w:val="105"/>
          <w:lang w:val="pt-PT"/>
        </w:rPr>
        <w:t>Tab</w:t>
      </w:r>
      <w:r w:rsidR="00D84FEE" w:rsidRPr="00B51742">
        <w:rPr>
          <w:rFonts w:ascii="Arial" w:eastAsia="Arial" w:hAnsi="Arial" w:cs="Arial"/>
          <w:color w:val="054DBC"/>
          <w:spacing w:val="-1"/>
          <w:w w:val="105"/>
          <w:lang w:val="pt-PT"/>
        </w:rPr>
        <w:t>ela</w:t>
      </w:r>
      <w:r w:rsidRPr="00B51742">
        <w:rPr>
          <w:rFonts w:ascii="Arial" w:eastAsia="Arial" w:hAnsi="Arial" w:cs="Arial"/>
          <w:color w:val="054DBC"/>
          <w:spacing w:val="-1"/>
          <w:w w:val="105"/>
          <w:lang w:val="pt-PT"/>
        </w:rPr>
        <w:t xml:space="preserve"> C: </w:t>
      </w:r>
      <w:r w:rsidR="00D84FEE" w:rsidRPr="00B51742">
        <w:rPr>
          <w:rFonts w:ascii="Arial" w:eastAsia="Arial" w:hAnsi="Arial" w:cs="Arial"/>
          <w:color w:val="054DBC"/>
          <w:spacing w:val="-1"/>
          <w:w w:val="105"/>
          <w:lang w:val="pt-PT"/>
        </w:rPr>
        <w:t xml:space="preserve">Plano de vacinação para a ronda de ASV </w:t>
      </w:r>
      <w:r w:rsidR="00D84FEE" w:rsidRPr="00B51742">
        <w:rPr>
          <w:rFonts w:ascii="Arial" w:hAnsi="Arial" w:cs="Arial"/>
          <w:color w:val="054DBC"/>
          <w:spacing w:val="11"/>
          <w:w w:val="95"/>
          <w:lang w:val="pt-PT"/>
        </w:rPr>
        <w:t>__</w:t>
      </w:r>
    </w:p>
    <w:p w14:paraId="3E480CA2" w14:textId="77777777" w:rsidR="002C2F34" w:rsidRPr="00B51742" w:rsidRDefault="002C2F34" w:rsidP="002C2F34">
      <w:pPr>
        <w:spacing w:before="1" w:line="170" w:lineRule="exact"/>
        <w:rPr>
          <w:rFonts w:ascii="Arial" w:hAnsi="Arial" w:cs="Arial"/>
          <w:sz w:val="17"/>
          <w:szCs w:val="17"/>
          <w:lang w:val="pt-PT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26"/>
        <w:gridCol w:w="13"/>
        <w:gridCol w:w="1697"/>
        <w:gridCol w:w="31"/>
        <w:gridCol w:w="1746"/>
        <w:gridCol w:w="43"/>
        <w:gridCol w:w="1682"/>
        <w:gridCol w:w="24"/>
        <w:gridCol w:w="1730"/>
        <w:gridCol w:w="13"/>
        <w:gridCol w:w="1743"/>
      </w:tblGrid>
      <w:tr w:rsidR="00D84FEE" w:rsidRPr="00C134A1" w14:paraId="761F0C8C" w14:textId="77777777" w:rsidTr="00D84FEE">
        <w:tc>
          <w:tcPr>
            <w:tcW w:w="1672" w:type="dxa"/>
            <w:gridSpan w:val="2"/>
            <w:shd w:val="clear" w:color="auto" w:fill="0070C0"/>
          </w:tcPr>
          <w:p w14:paraId="260B1F94" w14:textId="77777777" w:rsidR="00D84FEE" w:rsidRPr="00B51742" w:rsidRDefault="00D84FEE" w:rsidP="00D84FEE">
            <w:pPr>
              <w:spacing w:before="1" w:line="276" w:lineRule="auto"/>
              <w:rPr>
                <w:rFonts w:ascii="Arial" w:hAnsi="Arial" w:cs="Arial"/>
                <w:color w:val="FFFFFF"/>
                <w:lang w:val="pt-PT"/>
              </w:rPr>
            </w:pPr>
            <w:r w:rsidRPr="00B51742">
              <w:rPr>
                <w:rFonts w:ascii="Arial" w:hAnsi="Arial" w:cs="Arial"/>
                <w:color w:val="FFFFFF"/>
                <w:lang w:val="pt-PT"/>
              </w:rPr>
              <w:t>Província</w:t>
            </w:r>
          </w:p>
        </w:tc>
        <w:tc>
          <w:tcPr>
            <w:tcW w:w="1780" w:type="dxa"/>
            <w:gridSpan w:val="2"/>
            <w:shd w:val="clear" w:color="auto" w:fill="0070C0"/>
          </w:tcPr>
          <w:p w14:paraId="13C739C0" w14:textId="77777777" w:rsidR="00D84FEE" w:rsidRPr="00B51742" w:rsidRDefault="00D84FEE" w:rsidP="00D84FEE">
            <w:pPr>
              <w:spacing w:before="1" w:line="276" w:lineRule="auto"/>
              <w:rPr>
                <w:rFonts w:ascii="Arial" w:hAnsi="Arial" w:cs="Arial"/>
                <w:color w:val="FFFFFF"/>
                <w:lang w:val="pt-PT"/>
              </w:rPr>
            </w:pPr>
            <w:r w:rsidRPr="00B51742">
              <w:rPr>
                <w:rFonts w:ascii="Arial" w:hAnsi="Arial" w:cs="Arial"/>
                <w:color w:val="FFFFFF"/>
                <w:lang w:val="pt-PT"/>
              </w:rPr>
              <w:t>Distrito</w:t>
            </w:r>
          </w:p>
        </w:tc>
        <w:tc>
          <w:tcPr>
            <w:tcW w:w="1780" w:type="dxa"/>
            <w:shd w:val="clear" w:color="auto" w:fill="0070C0"/>
          </w:tcPr>
          <w:p w14:paraId="5CFF2B14" w14:textId="77777777" w:rsidR="00D84FEE" w:rsidRPr="00B51742" w:rsidRDefault="00D84FEE" w:rsidP="00D84FEE">
            <w:pPr>
              <w:spacing w:before="1" w:line="276" w:lineRule="auto"/>
              <w:rPr>
                <w:rFonts w:ascii="Arial" w:hAnsi="Arial" w:cs="Arial"/>
                <w:color w:val="FFFFFF"/>
                <w:lang w:val="pt-PT"/>
              </w:rPr>
            </w:pPr>
            <w:r w:rsidRPr="00B51742">
              <w:rPr>
                <w:rFonts w:ascii="Arial" w:hAnsi="Arial" w:cs="Arial"/>
                <w:color w:val="FFFFFF"/>
                <w:lang w:val="pt-PT"/>
              </w:rPr>
              <w:t>Cidade/ localidade</w:t>
            </w:r>
          </w:p>
        </w:tc>
        <w:tc>
          <w:tcPr>
            <w:tcW w:w="1780" w:type="dxa"/>
            <w:gridSpan w:val="2"/>
            <w:shd w:val="clear" w:color="auto" w:fill="0070C0"/>
          </w:tcPr>
          <w:p w14:paraId="44247E2D" w14:textId="77777777" w:rsidR="00D84FEE" w:rsidRPr="00B51742" w:rsidRDefault="00D84FEE" w:rsidP="00D84FEE">
            <w:pPr>
              <w:spacing w:before="1" w:line="276" w:lineRule="auto"/>
              <w:rPr>
                <w:rFonts w:ascii="Arial" w:hAnsi="Arial" w:cs="Arial"/>
                <w:color w:val="FFFFFF"/>
                <w:lang w:val="pt-PT"/>
              </w:rPr>
            </w:pPr>
            <w:r w:rsidRPr="00B51742">
              <w:rPr>
                <w:rFonts w:ascii="Arial" w:hAnsi="Arial" w:cs="Arial"/>
                <w:color w:val="FFFFFF"/>
                <w:lang w:val="pt-PT"/>
              </w:rPr>
              <w:t>Faixa etária visada</w:t>
            </w:r>
          </w:p>
        </w:tc>
        <w:tc>
          <w:tcPr>
            <w:tcW w:w="1781" w:type="dxa"/>
            <w:gridSpan w:val="2"/>
            <w:shd w:val="clear" w:color="auto" w:fill="0070C0"/>
          </w:tcPr>
          <w:p w14:paraId="47094B01" w14:textId="77777777" w:rsidR="00D84FEE" w:rsidRPr="00B51742" w:rsidRDefault="00D84FEE" w:rsidP="00D84FEE">
            <w:pPr>
              <w:spacing w:before="1" w:line="276" w:lineRule="auto"/>
              <w:rPr>
                <w:rFonts w:ascii="Arial" w:hAnsi="Arial" w:cs="Arial"/>
                <w:color w:val="FFFFFF"/>
                <w:lang w:val="pt-PT"/>
              </w:rPr>
            </w:pPr>
            <w:r w:rsidRPr="00B51742">
              <w:rPr>
                <w:rFonts w:ascii="Arial" w:hAnsi="Arial" w:cs="Arial"/>
                <w:color w:val="FFFFFF"/>
                <w:lang w:val="pt-PT"/>
              </w:rPr>
              <w:t>População-alvo (número)</w:t>
            </w:r>
          </w:p>
        </w:tc>
        <w:tc>
          <w:tcPr>
            <w:tcW w:w="1781" w:type="dxa"/>
            <w:gridSpan w:val="2"/>
            <w:shd w:val="clear" w:color="auto" w:fill="0070C0"/>
          </w:tcPr>
          <w:p w14:paraId="4A8F4A37" w14:textId="2FD7133B" w:rsidR="00D84FEE" w:rsidRPr="00B51742" w:rsidRDefault="00D84FEE" w:rsidP="00D84FEE">
            <w:pPr>
              <w:spacing w:before="1" w:line="276" w:lineRule="auto"/>
              <w:rPr>
                <w:rFonts w:ascii="Arial" w:hAnsi="Arial" w:cs="Arial"/>
                <w:color w:val="FFFFFF"/>
                <w:lang w:val="pt-PT"/>
              </w:rPr>
            </w:pPr>
            <w:r w:rsidRPr="00B51742">
              <w:rPr>
                <w:rFonts w:ascii="Arial" w:hAnsi="Arial" w:cs="Arial"/>
                <w:color w:val="FFFFFF"/>
                <w:lang w:val="pt-PT"/>
              </w:rPr>
              <w:t>Total de doses (incluindo o fator de desperdício de 1,</w:t>
            </w:r>
            <w:r w:rsidR="00925A02">
              <w:rPr>
                <w:rFonts w:ascii="Arial" w:hAnsi="Arial" w:cs="Arial"/>
                <w:color w:val="FFFFFF"/>
                <w:lang w:val="pt-PT"/>
              </w:rPr>
              <w:t>25</w:t>
            </w:r>
            <w:r w:rsidRPr="00B51742">
              <w:rPr>
                <w:rFonts w:ascii="Arial" w:hAnsi="Arial" w:cs="Arial"/>
                <w:color w:val="FFFFFF"/>
                <w:lang w:val="pt-PT"/>
              </w:rPr>
              <w:t>*)</w:t>
            </w:r>
          </w:p>
        </w:tc>
      </w:tr>
      <w:tr w:rsidR="002C2F34" w:rsidRPr="00C134A1" w14:paraId="395982F1" w14:textId="77777777" w:rsidTr="00D84FEE">
        <w:tc>
          <w:tcPr>
            <w:tcW w:w="1659" w:type="dxa"/>
            <w:shd w:val="clear" w:color="auto" w:fill="auto"/>
          </w:tcPr>
          <w:p w14:paraId="52753E50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1" w:type="dxa"/>
            <w:gridSpan w:val="2"/>
            <w:shd w:val="clear" w:color="auto" w:fill="auto"/>
          </w:tcPr>
          <w:p w14:paraId="76E467D7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855" w:type="dxa"/>
            <w:gridSpan w:val="3"/>
            <w:shd w:val="clear" w:color="auto" w:fill="auto"/>
          </w:tcPr>
          <w:p w14:paraId="337088B6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1" w:type="dxa"/>
            <w:gridSpan w:val="2"/>
            <w:shd w:val="clear" w:color="auto" w:fill="auto"/>
          </w:tcPr>
          <w:p w14:paraId="7F396D47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70" w:type="dxa"/>
            <w:gridSpan w:val="2"/>
            <w:shd w:val="clear" w:color="auto" w:fill="auto"/>
          </w:tcPr>
          <w:p w14:paraId="592241B7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8" w:type="dxa"/>
            <w:shd w:val="clear" w:color="auto" w:fill="auto"/>
          </w:tcPr>
          <w:p w14:paraId="123FEC50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</w:tr>
      <w:tr w:rsidR="002C2F34" w:rsidRPr="00C134A1" w14:paraId="3116829B" w14:textId="77777777" w:rsidTr="00D84FEE">
        <w:tc>
          <w:tcPr>
            <w:tcW w:w="1659" w:type="dxa"/>
            <w:shd w:val="clear" w:color="auto" w:fill="auto"/>
          </w:tcPr>
          <w:p w14:paraId="3A013523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1" w:type="dxa"/>
            <w:gridSpan w:val="2"/>
            <w:shd w:val="clear" w:color="auto" w:fill="auto"/>
          </w:tcPr>
          <w:p w14:paraId="5B605488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855" w:type="dxa"/>
            <w:gridSpan w:val="3"/>
            <w:shd w:val="clear" w:color="auto" w:fill="auto"/>
          </w:tcPr>
          <w:p w14:paraId="1997D6ED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1" w:type="dxa"/>
            <w:gridSpan w:val="2"/>
            <w:shd w:val="clear" w:color="auto" w:fill="auto"/>
          </w:tcPr>
          <w:p w14:paraId="711CFCB0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70" w:type="dxa"/>
            <w:gridSpan w:val="2"/>
            <w:shd w:val="clear" w:color="auto" w:fill="auto"/>
          </w:tcPr>
          <w:p w14:paraId="0016EDCB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8" w:type="dxa"/>
            <w:shd w:val="clear" w:color="auto" w:fill="auto"/>
          </w:tcPr>
          <w:p w14:paraId="0AAD2FFC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</w:tr>
      <w:tr w:rsidR="002C2F34" w:rsidRPr="00C134A1" w14:paraId="1B565658" w14:textId="77777777" w:rsidTr="00D84FEE">
        <w:tc>
          <w:tcPr>
            <w:tcW w:w="1659" w:type="dxa"/>
            <w:shd w:val="clear" w:color="auto" w:fill="auto"/>
          </w:tcPr>
          <w:p w14:paraId="479D544F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1" w:type="dxa"/>
            <w:gridSpan w:val="2"/>
            <w:shd w:val="clear" w:color="auto" w:fill="auto"/>
          </w:tcPr>
          <w:p w14:paraId="79B846D1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855" w:type="dxa"/>
            <w:gridSpan w:val="3"/>
            <w:shd w:val="clear" w:color="auto" w:fill="auto"/>
          </w:tcPr>
          <w:p w14:paraId="2D81C440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1" w:type="dxa"/>
            <w:gridSpan w:val="2"/>
            <w:shd w:val="clear" w:color="auto" w:fill="auto"/>
          </w:tcPr>
          <w:p w14:paraId="66529CB2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70" w:type="dxa"/>
            <w:gridSpan w:val="2"/>
            <w:shd w:val="clear" w:color="auto" w:fill="auto"/>
          </w:tcPr>
          <w:p w14:paraId="0A524384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8" w:type="dxa"/>
            <w:shd w:val="clear" w:color="auto" w:fill="auto"/>
          </w:tcPr>
          <w:p w14:paraId="10F4D32E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</w:tr>
      <w:tr w:rsidR="002C2F34" w:rsidRPr="00C134A1" w14:paraId="176EE596" w14:textId="77777777" w:rsidTr="00D84FEE">
        <w:tc>
          <w:tcPr>
            <w:tcW w:w="1659" w:type="dxa"/>
            <w:shd w:val="clear" w:color="auto" w:fill="auto"/>
          </w:tcPr>
          <w:p w14:paraId="5A3B1E25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1" w:type="dxa"/>
            <w:gridSpan w:val="2"/>
            <w:shd w:val="clear" w:color="auto" w:fill="auto"/>
          </w:tcPr>
          <w:p w14:paraId="290069C7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855" w:type="dxa"/>
            <w:gridSpan w:val="3"/>
            <w:shd w:val="clear" w:color="auto" w:fill="auto"/>
          </w:tcPr>
          <w:p w14:paraId="0FE6C632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1" w:type="dxa"/>
            <w:gridSpan w:val="2"/>
            <w:shd w:val="clear" w:color="auto" w:fill="auto"/>
          </w:tcPr>
          <w:p w14:paraId="234E29E8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70" w:type="dxa"/>
            <w:gridSpan w:val="2"/>
            <w:shd w:val="clear" w:color="auto" w:fill="auto"/>
          </w:tcPr>
          <w:p w14:paraId="08AA7689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8" w:type="dxa"/>
            <w:shd w:val="clear" w:color="auto" w:fill="auto"/>
          </w:tcPr>
          <w:p w14:paraId="0E9223AA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</w:tr>
      <w:tr w:rsidR="002C2F34" w:rsidRPr="00C134A1" w14:paraId="7F919304" w14:textId="77777777" w:rsidTr="00D84FEE">
        <w:tc>
          <w:tcPr>
            <w:tcW w:w="1659" w:type="dxa"/>
            <w:shd w:val="clear" w:color="auto" w:fill="auto"/>
          </w:tcPr>
          <w:p w14:paraId="146A6125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1" w:type="dxa"/>
            <w:gridSpan w:val="2"/>
            <w:shd w:val="clear" w:color="auto" w:fill="auto"/>
          </w:tcPr>
          <w:p w14:paraId="501D7E04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855" w:type="dxa"/>
            <w:gridSpan w:val="3"/>
            <w:shd w:val="clear" w:color="auto" w:fill="auto"/>
          </w:tcPr>
          <w:p w14:paraId="1678346D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1" w:type="dxa"/>
            <w:gridSpan w:val="2"/>
            <w:shd w:val="clear" w:color="auto" w:fill="auto"/>
          </w:tcPr>
          <w:p w14:paraId="1C7FEC54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70" w:type="dxa"/>
            <w:gridSpan w:val="2"/>
            <w:shd w:val="clear" w:color="auto" w:fill="auto"/>
          </w:tcPr>
          <w:p w14:paraId="729A04DD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8" w:type="dxa"/>
            <w:shd w:val="clear" w:color="auto" w:fill="auto"/>
          </w:tcPr>
          <w:p w14:paraId="19B994E3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</w:tr>
      <w:tr w:rsidR="002C2F34" w:rsidRPr="00C134A1" w14:paraId="2747494E" w14:textId="77777777" w:rsidTr="00D84FEE">
        <w:tc>
          <w:tcPr>
            <w:tcW w:w="1659" w:type="dxa"/>
            <w:shd w:val="clear" w:color="auto" w:fill="auto"/>
          </w:tcPr>
          <w:p w14:paraId="0EC1F665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1" w:type="dxa"/>
            <w:gridSpan w:val="2"/>
            <w:shd w:val="clear" w:color="auto" w:fill="auto"/>
          </w:tcPr>
          <w:p w14:paraId="42163092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855" w:type="dxa"/>
            <w:gridSpan w:val="3"/>
            <w:shd w:val="clear" w:color="auto" w:fill="auto"/>
          </w:tcPr>
          <w:p w14:paraId="68522D80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1" w:type="dxa"/>
            <w:gridSpan w:val="2"/>
            <w:shd w:val="clear" w:color="auto" w:fill="auto"/>
          </w:tcPr>
          <w:p w14:paraId="33A866E3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70" w:type="dxa"/>
            <w:gridSpan w:val="2"/>
            <w:shd w:val="clear" w:color="auto" w:fill="auto"/>
          </w:tcPr>
          <w:p w14:paraId="5E7FCEB5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8" w:type="dxa"/>
            <w:shd w:val="clear" w:color="auto" w:fill="auto"/>
          </w:tcPr>
          <w:p w14:paraId="6829D117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</w:tr>
      <w:tr w:rsidR="002C2F34" w:rsidRPr="00C134A1" w14:paraId="34505330" w14:textId="77777777" w:rsidTr="00D84FEE">
        <w:tc>
          <w:tcPr>
            <w:tcW w:w="1659" w:type="dxa"/>
            <w:shd w:val="clear" w:color="auto" w:fill="auto"/>
          </w:tcPr>
          <w:p w14:paraId="74D40907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1" w:type="dxa"/>
            <w:gridSpan w:val="2"/>
            <w:shd w:val="clear" w:color="auto" w:fill="auto"/>
          </w:tcPr>
          <w:p w14:paraId="056B4DA1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855" w:type="dxa"/>
            <w:gridSpan w:val="3"/>
            <w:shd w:val="clear" w:color="auto" w:fill="auto"/>
          </w:tcPr>
          <w:p w14:paraId="008DC52D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1" w:type="dxa"/>
            <w:gridSpan w:val="2"/>
            <w:shd w:val="clear" w:color="auto" w:fill="auto"/>
          </w:tcPr>
          <w:p w14:paraId="59D1FEDA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70" w:type="dxa"/>
            <w:gridSpan w:val="2"/>
            <w:shd w:val="clear" w:color="auto" w:fill="auto"/>
          </w:tcPr>
          <w:p w14:paraId="682AD12D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8" w:type="dxa"/>
            <w:shd w:val="clear" w:color="auto" w:fill="auto"/>
          </w:tcPr>
          <w:p w14:paraId="4DA7AACD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</w:tr>
      <w:tr w:rsidR="002C2F34" w:rsidRPr="00C134A1" w14:paraId="00A385FF" w14:textId="77777777" w:rsidTr="00D84FEE">
        <w:tc>
          <w:tcPr>
            <w:tcW w:w="1659" w:type="dxa"/>
            <w:shd w:val="clear" w:color="auto" w:fill="auto"/>
          </w:tcPr>
          <w:p w14:paraId="089434AE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1" w:type="dxa"/>
            <w:gridSpan w:val="2"/>
            <w:shd w:val="clear" w:color="auto" w:fill="auto"/>
          </w:tcPr>
          <w:p w14:paraId="38B59B54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855" w:type="dxa"/>
            <w:gridSpan w:val="3"/>
            <w:shd w:val="clear" w:color="auto" w:fill="auto"/>
          </w:tcPr>
          <w:p w14:paraId="2A14AE1F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1" w:type="dxa"/>
            <w:gridSpan w:val="2"/>
            <w:shd w:val="clear" w:color="auto" w:fill="auto"/>
          </w:tcPr>
          <w:p w14:paraId="7668B579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70" w:type="dxa"/>
            <w:gridSpan w:val="2"/>
            <w:shd w:val="clear" w:color="auto" w:fill="auto"/>
          </w:tcPr>
          <w:p w14:paraId="2A06D779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8" w:type="dxa"/>
            <w:shd w:val="clear" w:color="auto" w:fill="auto"/>
          </w:tcPr>
          <w:p w14:paraId="638501D0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</w:tr>
      <w:tr w:rsidR="002C2F34" w:rsidRPr="00C134A1" w14:paraId="6BC30039" w14:textId="77777777" w:rsidTr="00D84FEE">
        <w:tc>
          <w:tcPr>
            <w:tcW w:w="1659" w:type="dxa"/>
            <w:shd w:val="clear" w:color="auto" w:fill="auto"/>
          </w:tcPr>
          <w:p w14:paraId="1C583DAA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1" w:type="dxa"/>
            <w:gridSpan w:val="2"/>
            <w:shd w:val="clear" w:color="auto" w:fill="auto"/>
          </w:tcPr>
          <w:p w14:paraId="004254D1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855" w:type="dxa"/>
            <w:gridSpan w:val="3"/>
            <w:shd w:val="clear" w:color="auto" w:fill="auto"/>
          </w:tcPr>
          <w:p w14:paraId="0BBC7B6E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1" w:type="dxa"/>
            <w:gridSpan w:val="2"/>
            <w:shd w:val="clear" w:color="auto" w:fill="auto"/>
          </w:tcPr>
          <w:p w14:paraId="58D7EE36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70" w:type="dxa"/>
            <w:gridSpan w:val="2"/>
            <w:shd w:val="clear" w:color="auto" w:fill="auto"/>
          </w:tcPr>
          <w:p w14:paraId="6EDA6383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8" w:type="dxa"/>
            <w:shd w:val="clear" w:color="auto" w:fill="auto"/>
          </w:tcPr>
          <w:p w14:paraId="4B287FFE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</w:tr>
      <w:tr w:rsidR="002C2F34" w:rsidRPr="00C134A1" w14:paraId="37C08AD3" w14:textId="77777777" w:rsidTr="00D84FEE">
        <w:tc>
          <w:tcPr>
            <w:tcW w:w="1659" w:type="dxa"/>
            <w:shd w:val="clear" w:color="auto" w:fill="auto"/>
          </w:tcPr>
          <w:p w14:paraId="32EC7974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1" w:type="dxa"/>
            <w:gridSpan w:val="2"/>
            <w:shd w:val="clear" w:color="auto" w:fill="auto"/>
          </w:tcPr>
          <w:p w14:paraId="34FC1C9A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855" w:type="dxa"/>
            <w:gridSpan w:val="3"/>
            <w:shd w:val="clear" w:color="auto" w:fill="auto"/>
          </w:tcPr>
          <w:p w14:paraId="46E20208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1" w:type="dxa"/>
            <w:gridSpan w:val="2"/>
            <w:shd w:val="clear" w:color="auto" w:fill="auto"/>
          </w:tcPr>
          <w:p w14:paraId="6774CEB0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70" w:type="dxa"/>
            <w:gridSpan w:val="2"/>
            <w:shd w:val="clear" w:color="auto" w:fill="auto"/>
          </w:tcPr>
          <w:p w14:paraId="072A115B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8" w:type="dxa"/>
            <w:shd w:val="clear" w:color="auto" w:fill="auto"/>
          </w:tcPr>
          <w:p w14:paraId="73E8743F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</w:tr>
      <w:tr w:rsidR="002C2F34" w:rsidRPr="00C134A1" w14:paraId="5EDBBFD6" w14:textId="77777777" w:rsidTr="00D84FEE">
        <w:tc>
          <w:tcPr>
            <w:tcW w:w="1659" w:type="dxa"/>
            <w:shd w:val="clear" w:color="auto" w:fill="auto"/>
          </w:tcPr>
          <w:p w14:paraId="709A96E4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1" w:type="dxa"/>
            <w:gridSpan w:val="2"/>
            <w:shd w:val="clear" w:color="auto" w:fill="auto"/>
          </w:tcPr>
          <w:p w14:paraId="759BABA6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855" w:type="dxa"/>
            <w:gridSpan w:val="3"/>
            <w:shd w:val="clear" w:color="auto" w:fill="auto"/>
          </w:tcPr>
          <w:p w14:paraId="70150533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1" w:type="dxa"/>
            <w:gridSpan w:val="2"/>
            <w:shd w:val="clear" w:color="auto" w:fill="auto"/>
          </w:tcPr>
          <w:p w14:paraId="71756624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70" w:type="dxa"/>
            <w:gridSpan w:val="2"/>
            <w:shd w:val="clear" w:color="auto" w:fill="auto"/>
          </w:tcPr>
          <w:p w14:paraId="3FDC7395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  <w:tc>
          <w:tcPr>
            <w:tcW w:w="1768" w:type="dxa"/>
            <w:shd w:val="clear" w:color="auto" w:fill="auto"/>
          </w:tcPr>
          <w:p w14:paraId="074AE264" w14:textId="77777777" w:rsidR="002C2F34" w:rsidRPr="00B51742" w:rsidRDefault="002C2F34" w:rsidP="00E04F25">
            <w:pPr>
              <w:spacing w:before="1" w:line="360" w:lineRule="auto"/>
              <w:rPr>
                <w:rFonts w:ascii="Arial" w:hAnsi="Arial" w:cs="Arial"/>
                <w:lang w:val="pt-PT"/>
              </w:rPr>
            </w:pPr>
          </w:p>
        </w:tc>
      </w:tr>
    </w:tbl>
    <w:p w14:paraId="5A577E4F" w14:textId="0297D9FF" w:rsidR="00D97324" w:rsidRPr="00B51742" w:rsidRDefault="00D97324" w:rsidP="005C4E51">
      <w:pPr>
        <w:pStyle w:val="BodyText"/>
        <w:spacing w:line="269" w:lineRule="auto"/>
        <w:ind w:left="0" w:right="401"/>
        <w:rPr>
          <w:rFonts w:ascii="Arial" w:hAnsi="Arial" w:cs="Arial"/>
          <w:u w:val="single" w:color="000000"/>
          <w:lang w:val="pt-PT"/>
        </w:rPr>
      </w:pPr>
    </w:p>
    <w:p w14:paraId="176E2AED" w14:textId="77777777" w:rsidR="00D97324" w:rsidRPr="00B51742" w:rsidRDefault="00D97324" w:rsidP="00C40ED2">
      <w:pPr>
        <w:pStyle w:val="BodyText"/>
        <w:tabs>
          <w:tab w:val="left" w:pos="284"/>
          <w:tab w:val="left" w:pos="9380"/>
        </w:tabs>
        <w:ind w:left="284"/>
        <w:rPr>
          <w:rFonts w:ascii="Arial" w:hAnsi="Arial" w:cs="Arial"/>
          <w:bCs/>
          <w:lang w:val="pt-PT"/>
        </w:rPr>
      </w:pPr>
    </w:p>
    <w:p w14:paraId="4B58858F" w14:textId="12A05C52" w:rsidR="00C01EE2" w:rsidRDefault="00C01EE2" w:rsidP="006973B7">
      <w:pPr>
        <w:jc w:val="both"/>
        <w:rPr>
          <w:rFonts w:ascii="Arial" w:hAnsi="Arial" w:cs="Arial"/>
          <w:bCs/>
          <w:lang w:val="pt-PT"/>
        </w:rPr>
      </w:pPr>
      <w:r w:rsidRPr="00B51742">
        <w:rPr>
          <w:rFonts w:ascii="Arial" w:hAnsi="Arial" w:cs="Arial"/>
          <w:bCs/>
          <w:lang w:val="pt-PT"/>
        </w:rPr>
        <w:t xml:space="preserve">* </w:t>
      </w:r>
      <w:r w:rsidR="00D84FEE" w:rsidRPr="00B51742">
        <w:rPr>
          <w:rFonts w:ascii="Arial" w:hAnsi="Arial" w:cs="Arial"/>
          <w:bCs/>
          <w:lang w:val="pt-PT"/>
        </w:rPr>
        <w:t>Se for usado um fator de desperdício diferente, queira apresentar documento justificativo como</w:t>
      </w:r>
      <w:r w:rsidRPr="00B51742">
        <w:rPr>
          <w:rFonts w:ascii="Arial" w:hAnsi="Arial" w:cs="Arial"/>
          <w:bCs/>
          <w:lang w:val="pt-PT"/>
        </w:rPr>
        <w:t xml:space="preserve">, </w:t>
      </w:r>
      <w:r w:rsidR="00D84FEE" w:rsidRPr="00B51742">
        <w:rPr>
          <w:rFonts w:ascii="Arial" w:hAnsi="Arial" w:cs="Arial"/>
          <w:bCs/>
          <w:lang w:val="pt-PT"/>
        </w:rPr>
        <w:t>por exemplo, estudos sobre o desperdício de vacinas ou um exercício de monitorização conduzido em determinadas províncias/distritos</w:t>
      </w:r>
      <w:r w:rsidR="00A22605">
        <w:rPr>
          <w:rFonts w:ascii="Arial" w:hAnsi="Arial" w:cs="Arial"/>
          <w:bCs/>
          <w:lang w:val="pt-PT"/>
        </w:rPr>
        <w:t xml:space="preserve"> ou</w:t>
      </w:r>
      <w:r w:rsidRPr="00B51742">
        <w:rPr>
          <w:rFonts w:ascii="Arial" w:hAnsi="Arial" w:cs="Arial"/>
          <w:bCs/>
          <w:lang w:val="pt-PT"/>
        </w:rPr>
        <w:t xml:space="preserve"> </w:t>
      </w:r>
      <w:r w:rsidR="00D84FEE" w:rsidRPr="00B51742">
        <w:rPr>
          <w:rFonts w:ascii="Arial" w:hAnsi="Arial" w:cs="Arial"/>
          <w:bCs/>
          <w:lang w:val="pt-PT"/>
        </w:rPr>
        <w:t xml:space="preserve">relatórios pós-campanha de </w:t>
      </w:r>
      <w:r w:rsidR="00520A3A" w:rsidRPr="00B51742">
        <w:rPr>
          <w:rFonts w:ascii="Arial" w:hAnsi="Arial" w:cs="Arial"/>
          <w:bCs/>
          <w:lang w:val="pt-PT"/>
        </w:rPr>
        <w:t>n</w:t>
      </w:r>
      <w:r w:rsidR="00D84FEE" w:rsidRPr="00B51742">
        <w:rPr>
          <w:rFonts w:ascii="Arial" w:hAnsi="Arial" w:cs="Arial"/>
          <w:bCs/>
          <w:lang w:val="pt-PT"/>
        </w:rPr>
        <w:t>VOP</w:t>
      </w:r>
      <w:r w:rsidR="00520A3A" w:rsidRPr="00B51742">
        <w:rPr>
          <w:rFonts w:ascii="Arial" w:hAnsi="Arial" w:cs="Arial"/>
          <w:bCs/>
          <w:lang w:val="pt-PT"/>
        </w:rPr>
        <w:t>2</w:t>
      </w:r>
      <w:r w:rsidRPr="00B51742">
        <w:rPr>
          <w:rFonts w:ascii="Arial" w:hAnsi="Arial" w:cs="Arial"/>
          <w:bCs/>
          <w:lang w:val="pt-PT"/>
        </w:rPr>
        <w:t xml:space="preserve">. </w:t>
      </w:r>
      <w:r w:rsidR="00A22605">
        <w:rPr>
          <w:rFonts w:ascii="Arial" w:hAnsi="Arial" w:cs="Arial"/>
          <w:bCs/>
          <w:lang w:val="pt-PT"/>
        </w:rPr>
        <w:t>Pode ser acrescentada</w:t>
      </w:r>
      <w:r w:rsidR="00D84FEE" w:rsidRPr="00B51742">
        <w:rPr>
          <w:rFonts w:ascii="Arial" w:hAnsi="Arial" w:cs="Arial"/>
          <w:bCs/>
          <w:lang w:val="pt-PT"/>
        </w:rPr>
        <w:t xml:space="preserve"> uma reserva de segurança de até </w:t>
      </w:r>
      <w:r w:rsidRPr="00B51742">
        <w:rPr>
          <w:rFonts w:ascii="Arial" w:hAnsi="Arial" w:cs="Arial"/>
          <w:bCs/>
          <w:lang w:val="pt-PT"/>
        </w:rPr>
        <w:t>1</w:t>
      </w:r>
      <w:r w:rsidR="001F627D" w:rsidRPr="00B51742">
        <w:rPr>
          <w:rFonts w:ascii="Arial" w:hAnsi="Arial" w:cs="Arial"/>
          <w:bCs/>
          <w:lang w:val="pt-PT"/>
        </w:rPr>
        <w:t>0</w:t>
      </w:r>
      <w:r w:rsidRPr="00B51742">
        <w:rPr>
          <w:rFonts w:ascii="Arial" w:hAnsi="Arial" w:cs="Arial"/>
          <w:bCs/>
          <w:lang w:val="pt-PT"/>
        </w:rPr>
        <w:t xml:space="preserve">% </w:t>
      </w:r>
      <w:r w:rsidR="00D84FEE" w:rsidRPr="00B51742">
        <w:rPr>
          <w:rFonts w:ascii="Arial" w:hAnsi="Arial" w:cs="Arial"/>
          <w:bCs/>
          <w:lang w:val="pt-PT"/>
        </w:rPr>
        <w:t>ao pedido da Ronda Um</w:t>
      </w:r>
      <w:r w:rsidRPr="00B51742">
        <w:rPr>
          <w:rFonts w:ascii="Arial" w:hAnsi="Arial" w:cs="Arial"/>
          <w:bCs/>
          <w:lang w:val="pt-PT"/>
        </w:rPr>
        <w:t xml:space="preserve">, </w:t>
      </w:r>
      <w:r w:rsidR="00D84FEE" w:rsidRPr="00B51742">
        <w:rPr>
          <w:rFonts w:ascii="Arial" w:hAnsi="Arial" w:cs="Arial"/>
          <w:bCs/>
          <w:lang w:val="pt-PT"/>
        </w:rPr>
        <w:t xml:space="preserve">se aprovada pelo </w:t>
      </w:r>
      <w:r w:rsidR="00946F88" w:rsidRPr="00B51742">
        <w:rPr>
          <w:rFonts w:ascii="Arial" w:hAnsi="Arial" w:cs="Arial"/>
          <w:bCs/>
          <w:lang w:val="pt-PT"/>
        </w:rPr>
        <w:t>ORPG</w:t>
      </w:r>
      <w:r w:rsidRPr="00B51742">
        <w:rPr>
          <w:rFonts w:ascii="Arial" w:hAnsi="Arial" w:cs="Arial"/>
          <w:bCs/>
          <w:lang w:val="pt-PT"/>
        </w:rPr>
        <w:t xml:space="preserve"> </w:t>
      </w:r>
      <w:r w:rsidR="00D84FEE" w:rsidRPr="00B51742">
        <w:rPr>
          <w:rFonts w:ascii="Arial" w:hAnsi="Arial" w:cs="Arial"/>
          <w:bCs/>
          <w:lang w:val="pt-PT"/>
        </w:rPr>
        <w:t xml:space="preserve">e se o </w:t>
      </w:r>
      <w:r w:rsidR="00B725E8" w:rsidRPr="00B51742">
        <w:rPr>
          <w:rFonts w:ascii="Arial" w:hAnsi="Arial" w:cs="Arial"/>
          <w:bCs/>
          <w:lang w:val="pt-PT"/>
        </w:rPr>
        <w:t>Diretor-Geral da OMS</w:t>
      </w:r>
      <w:r w:rsidRPr="00B51742">
        <w:rPr>
          <w:rFonts w:ascii="Arial" w:hAnsi="Arial" w:cs="Arial"/>
          <w:bCs/>
          <w:lang w:val="pt-PT"/>
        </w:rPr>
        <w:t xml:space="preserve"> </w:t>
      </w:r>
      <w:r w:rsidR="00D84FEE" w:rsidRPr="00B51742">
        <w:rPr>
          <w:rFonts w:ascii="Arial" w:hAnsi="Arial" w:cs="Arial"/>
          <w:bCs/>
          <w:lang w:val="pt-PT"/>
        </w:rPr>
        <w:t xml:space="preserve">tiver autorizado essa dispensa </w:t>
      </w:r>
      <w:r w:rsidR="000E692A" w:rsidRPr="00B51742">
        <w:rPr>
          <w:rFonts w:ascii="Arial" w:hAnsi="Arial" w:cs="Arial"/>
          <w:bCs/>
          <w:lang w:val="pt-PT"/>
        </w:rPr>
        <w:t xml:space="preserve">após recomendação do </w:t>
      </w:r>
      <w:r w:rsidR="00946F88" w:rsidRPr="00B51742">
        <w:rPr>
          <w:rFonts w:ascii="Arial" w:hAnsi="Arial" w:cs="Arial"/>
          <w:bCs/>
          <w:lang w:val="pt-PT"/>
        </w:rPr>
        <w:t>ORPG</w:t>
      </w:r>
      <w:r w:rsidRPr="00B51742">
        <w:rPr>
          <w:rFonts w:ascii="Arial" w:hAnsi="Arial" w:cs="Arial"/>
          <w:bCs/>
          <w:lang w:val="pt-PT"/>
        </w:rPr>
        <w:t>.</w:t>
      </w:r>
    </w:p>
    <w:p w14:paraId="2D02625F" w14:textId="4F84B346" w:rsidR="00925A02" w:rsidRDefault="00925A02" w:rsidP="006973B7">
      <w:pPr>
        <w:jc w:val="both"/>
        <w:rPr>
          <w:rFonts w:ascii="Arial" w:hAnsi="Arial" w:cs="Arial"/>
          <w:bCs/>
          <w:lang w:val="pt-PT"/>
        </w:rPr>
      </w:pPr>
    </w:p>
    <w:p w14:paraId="30DE5953" w14:textId="5D159746" w:rsidR="00925A02" w:rsidRDefault="00925A02" w:rsidP="006973B7">
      <w:pPr>
        <w:jc w:val="both"/>
        <w:rPr>
          <w:rFonts w:ascii="Arial" w:hAnsi="Arial" w:cs="Arial"/>
          <w:bCs/>
          <w:lang w:val="pt-PT"/>
        </w:rPr>
      </w:pPr>
    </w:p>
    <w:p w14:paraId="20593545" w14:textId="195D4D91" w:rsidR="00925A02" w:rsidRDefault="00925A02" w:rsidP="006973B7">
      <w:pPr>
        <w:jc w:val="both"/>
        <w:rPr>
          <w:rFonts w:ascii="Arial" w:hAnsi="Arial" w:cs="Arial"/>
          <w:bCs/>
          <w:lang w:val="pt-PT"/>
        </w:rPr>
      </w:pPr>
    </w:p>
    <w:p w14:paraId="2B7581AD" w14:textId="55FCA70F" w:rsidR="00925A02" w:rsidRDefault="00925A02" w:rsidP="006973B7">
      <w:pPr>
        <w:jc w:val="both"/>
        <w:rPr>
          <w:rFonts w:ascii="Arial" w:hAnsi="Arial" w:cs="Arial"/>
          <w:bCs/>
          <w:lang w:val="pt-PT"/>
        </w:rPr>
      </w:pPr>
    </w:p>
    <w:p w14:paraId="58A1C2CA" w14:textId="50BA9F24" w:rsidR="00925A02" w:rsidRDefault="00925A02" w:rsidP="006973B7">
      <w:pPr>
        <w:jc w:val="both"/>
        <w:rPr>
          <w:rFonts w:ascii="Arial" w:hAnsi="Arial" w:cs="Arial"/>
          <w:bCs/>
          <w:lang w:val="pt-PT"/>
        </w:rPr>
      </w:pPr>
    </w:p>
    <w:p w14:paraId="2278072A" w14:textId="71B79CFD" w:rsidR="00925A02" w:rsidRDefault="00925A02" w:rsidP="006973B7">
      <w:pPr>
        <w:jc w:val="both"/>
        <w:rPr>
          <w:rFonts w:ascii="Arial" w:hAnsi="Arial" w:cs="Arial"/>
          <w:bCs/>
          <w:lang w:val="pt-PT"/>
        </w:rPr>
      </w:pPr>
    </w:p>
    <w:p w14:paraId="2C0E81BC" w14:textId="4393CB75" w:rsidR="00925A02" w:rsidRDefault="00925A02" w:rsidP="006973B7">
      <w:pPr>
        <w:jc w:val="both"/>
        <w:rPr>
          <w:rFonts w:ascii="Arial" w:hAnsi="Arial" w:cs="Arial"/>
          <w:bCs/>
          <w:lang w:val="pt-PT"/>
        </w:rPr>
      </w:pPr>
    </w:p>
    <w:p w14:paraId="17F13042" w14:textId="1AD504E8" w:rsidR="00925A02" w:rsidRDefault="00925A02" w:rsidP="006973B7">
      <w:pPr>
        <w:jc w:val="both"/>
        <w:rPr>
          <w:rFonts w:ascii="Arial" w:hAnsi="Arial" w:cs="Arial"/>
          <w:bCs/>
          <w:lang w:val="pt-PT"/>
        </w:rPr>
      </w:pPr>
    </w:p>
    <w:p w14:paraId="792A0335" w14:textId="5BC9FAAB" w:rsidR="00925A02" w:rsidRDefault="00925A02" w:rsidP="006973B7">
      <w:pPr>
        <w:jc w:val="both"/>
        <w:rPr>
          <w:rFonts w:ascii="Arial" w:hAnsi="Arial" w:cs="Arial"/>
          <w:bCs/>
          <w:lang w:val="pt-PT"/>
        </w:rPr>
      </w:pPr>
    </w:p>
    <w:p w14:paraId="6EA25A0B" w14:textId="656555B9" w:rsidR="00925A02" w:rsidRDefault="00925A02" w:rsidP="006973B7">
      <w:pPr>
        <w:jc w:val="both"/>
        <w:rPr>
          <w:rFonts w:ascii="Arial" w:hAnsi="Arial" w:cs="Arial"/>
          <w:bCs/>
          <w:lang w:val="pt-PT"/>
        </w:rPr>
      </w:pPr>
    </w:p>
    <w:p w14:paraId="7B96929D" w14:textId="5A838D44" w:rsidR="00925A02" w:rsidRDefault="00925A02" w:rsidP="006973B7">
      <w:pPr>
        <w:jc w:val="both"/>
        <w:rPr>
          <w:rFonts w:ascii="Arial" w:hAnsi="Arial" w:cs="Arial"/>
          <w:bCs/>
          <w:lang w:val="pt-PT"/>
        </w:rPr>
      </w:pPr>
    </w:p>
    <w:p w14:paraId="03CF49D7" w14:textId="4250724E" w:rsidR="00925A02" w:rsidRDefault="00925A02" w:rsidP="006973B7">
      <w:pPr>
        <w:jc w:val="both"/>
        <w:rPr>
          <w:rFonts w:ascii="Arial" w:hAnsi="Arial" w:cs="Arial"/>
          <w:bCs/>
          <w:lang w:val="pt-PT"/>
        </w:rPr>
      </w:pPr>
    </w:p>
    <w:p w14:paraId="233DF2D4" w14:textId="77777777" w:rsidR="00925A02" w:rsidRPr="00B51742" w:rsidRDefault="00925A02" w:rsidP="006973B7">
      <w:pPr>
        <w:jc w:val="both"/>
        <w:rPr>
          <w:rFonts w:ascii="Arial" w:hAnsi="Arial" w:cs="Arial"/>
          <w:bCs/>
          <w:lang w:val="pt-PT"/>
        </w:rPr>
      </w:pPr>
    </w:p>
    <w:p w14:paraId="4C80DC0B" w14:textId="77777777" w:rsidR="00C01EE2" w:rsidRPr="00B51742" w:rsidRDefault="00C01EE2" w:rsidP="006973B7">
      <w:pPr>
        <w:jc w:val="both"/>
        <w:rPr>
          <w:rFonts w:ascii="Arial" w:hAnsi="Arial" w:cs="Arial"/>
          <w:b/>
          <w:lang w:val="pt-PT"/>
        </w:rPr>
      </w:pPr>
    </w:p>
    <w:p w14:paraId="344A0EEE" w14:textId="5C7C3496" w:rsidR="00645372" w:rsidRPr="00B51742" w:rsidRDefault="00231AE6" w:rsidP="00925A02">
      <w:pPr>
        <w:rPr>
          <w:rFonts w:ascii="Arial" w:hAnsi="Arial" w:cs="Arial"/>
          <w:lang w:val="pt-PT"/>
        </w:rPr>
      </w:pPr>
      <w:r w:rsidRPr="00B51742">
        <w:rPr>
          <w:rFonts w:ascii="Arial" w:hAnsi="Arial" w:cs="Arial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2024E88F" wp14:editId="737974CC">
                <wp:simplePos x="0" y="0"/>
                <wp:positionH relativeFrom="column">
                  <wp:posOffset>-440055</wp:posOffset>
                </wp:positionH>
                <wp:positionV relativeFrom="paragraph">
                  <wp:posOffset>6350</wp:posOffset>
                </wp:positionV>
                <wp:extent cx="4877435" cy="628015"/>
                <wp:effectExtent l="7620" t="6350" r="10795" b="13335"/>
                <wp:wrapNone/>
                <wp:docPr id="7" name="Text Box 3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77435" cy="628015"/>
                        </a:xfrm>
                        <a:prstGeom prst="rect">
                          <a:avLst/>
                        </a:prstGeom>
                        <a:solidFill>
                          <a:srgbClr val="ED7D3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54E252" w14:textId="22A71BAA" w:rsidR="00F3145E" w:rsidRPr="000E692A" w:rsidRDefault="00F3145E" w:rsidP="00B45075">
                            <w:pPr>
                              <w:rPr>
                                <w:rFonts w:ascii="Arial" w:hAnsi="Arial" w:cs="Arial"/>
                                <w:b/>
                                <w:color w:val="FFFFFF"/>
                                <w:sz w:val="44"/>
                                <w:lang w:val="pt-PT"/>
                              </w:rPr>
                            </w:pPr>
                            <w:r w:rsidRPr="000E692A">
                              <w:rPr>
                                <w:rFonts w:ascii="Arial" w:hAnsi="Arial" w:cs="Arial"/>
                                <w:b/>
                                <w:color w:val="FFFFFF"/>
                                <w:sz w:val="44"/>
                                <w:lang w:val="pt-PT"/>
                              </w:rPr>
                              <w:t>Anexo 1: Termos e condiçõ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024E88F" id="_x0000_t202" coordsize="21600,21600" o:spt="202" path="m,l,21600r21600,l21600,xe">
                <v:stroke joinstyle="miter"/>
                <v:path gradientshapeok="t" o:connecttype="rect"/>
              </v:shapetype>
              <v:shape id="Text Box 318" o:spid="_x0000_s1029" type="#_x0000_t202" style="position:absolute;margin-left:-34.65pt;margin-top:.5pt;width:384.05pt;height:49.4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" fillcolor="#ed7d31">
                <v:textbox>
                  <w:txbxContent>
                    <w:p w14:paraId="1D54E252" w14:textId="22A71BAA" w:rsidR="00F3145E" w:rsidRPr="000E692A" w:rsidRDefault="00F3145E" w:rsidP="00B45075">
                      <w:pPr>
                        <w:rPr>
                          <w:rFonts w:ascii="Arial" w:hAnsi="Arial" w:cs="Arial"/>
                          <w:b/>
                          <w:color w:val="FFFFFF"/>
                          <w:sz w:val="44"/>
                          <w:lang w:val="pt-PT"/>
                        </w:rPr>
                      </w:pPr>
                      <w:r w:rsidRPr="000E692A">
                        <w:rPr>
                          <w:rFonts w:ascii="Arial" w:hAnsi="Arial" w:cs="Arial"/>
                          <w:b/>
                          <w:color w:val="FFFFFF"/>
                          <w:sz w:val="44"/>
                          <w:lang w:val="pt-PT"/>
                        </w:rPr>
                        <w:t>Anexo 1: Termos e condições</w:t>
                      </w:r>
                    </w:p>
                  </w:txbxContent>
                </v:textbox>
              </v:shape>
            </w:pict>
          </mc:Fallback>
        </mc:AlternateContent>
      </w:r>
    </w:p>
    <w:p w14:paraId="421A6AA1" w14:textId="5004124E" w:rsidR="00925A02" w:rsidRDefault="00925A02" w:rsidP="00925A02">
      <w:pPr>
        <w:widowControl/>
        <w:spacing w:before="240"/>
        <w:jc w:val="both"/>
        <w:rPr>
          <w:rFonts w:ascii="Arial" w:hAnsi="Arial" w:cs="Arial"/>
          <w:lang w:val="pt-PT"/>
        </w:rPr>
      </w:pPr>
    </w:p>
    <w:p w14:paraId="473F191F" w14:textId="77777777" w:rsidR="00925A02" w:rsidRPr="00925A02" w:rsidRDefault="00925A02" w:rsidP="00925A02">
      <w:pPr>
        <w:widowControl/>
        <w:spacing w:before="240"/>
        <w:jc w:val="both"/>
        <w:rPr>
          <w:rFonts w:ascii="Arial" w:hAnsi="Arial" w:cs="Arial"/>
          <w:lang w:val="pt-PT"/>
        </w:rPr>
      </w:pPr>
    </w:p>
    <w:p w14:paraId="182B84B9" w14:textId="355612C2" w:rsidR="00A04449" w:rsidRPr="00B51742" w:rsidRDefault="000E692A" w:rsidP="003933E8">
      <w:pPr>
        <w:widowControl/>
        <w:numPr>
          <w:ilvl w:val="0"/>
          <w:numId w:val="29"/>
        </w:numPr>
        <w:spacing w:before="240"/>
        <w:ind w:left="0"/>
        <w:jc w:val="both"/>
        <w:rPr>
          <w:rFonts w:ascii="Arial" w:hAnsi="Arial" w:cs="Arial"/>
          <w:lang w:val="pt-PT"/>
        </w:rPr>
      </w:pPr>
      <w:r w:rsidRPr="00B51742">
        <w:rPr>
          <w:rFonts w:ascii="Arial" w:hAnsi="Arial" w:cs="Arial"/>
          <w:color w:val="000000"/>
          <w:lang w:val="pt-PT"/>
        </w:rPr>
        <w:t>Ao assinar este Formulário de Pedido, o Governo de</w:t>
      </w:r>
      <w:r w:rsidR="00A04449" w:rsidRPr="00B51742">
        <w:rPr>
          <w:rFonts w:ascii="Arial" w:hAnsi="Arial" w:cs="Arial"/>
          <w:color w:val="000000"/>
          <w:lang w:val="pt-PT"/>
        </w:rPr>
        <w:t xml:space="preserve"> …………….. (“</w:t>
      </w:r>
      <w:r w:rsidRPr="00B51742">
        <w:rPr>
          <w:rFonts w:ascii="Arial" w:hAnsi="Arial" w:cs="Arial"/>
          <w:color w:val="000000"/>
          <w:lang w:val="pt-PT"/>
        </w:rPr>
        <w:t>país</w:t>
      </w:r>
      <w:r w:rsidR="00A04449" w:rsidRPr="00B51742">
        <w:rPr>
          <w:rFonts w:ascii="Arial" w:hAnsi="Arial" w:cs="Arial"/>
          <w:color w:val="000000"/>
          <w:lang w:val="pt-PT"/>
        </w:rPr>
        <w:t>”) ac</w:t>
      </w:r>
      <w:r w:rsidRPr="00B51742">
        <w:rPr>
          <w:rFonts w:ascii="Arial" w:hAnsi="Arial" w:cs="Arial"/>
          <w:color w:val="000000"/>
          <w:lang w:val="pt-PT"/>
        </w:rPr>
        <w:t xml:space="preserve">eita e concorda que o </w:t>
      </w:r>
      <w:r w:rsidR="00A22605">
        <w:rPr>
          <w:rFonts w:ascii="Arial" w:hAnsi="Arial" w:cs="Arial"/>
          <w:color w:val="000000"/>
          <w:lang w:val="pt-PT"/>
        </w:rPr>
        <w:t>forne</w:t>
      </w:r>
      <w:r w:rsidRPr="00B51742">
        <w:rPr>
          <w:rFonts w:ascii="Arial" w:hAnsi="Arial" w:cs="Arial"/>
          <w:color w:val="000000"/>
          <w:lang w:val="pt-PT"/>
        </w:rPr>
        <w:t>cimento da nVOP2</w:t>
      </w:r>
      <w:r w:rsidR="00A04449" w:rsidRPr="00B51742">
        <w:rPr>
          <w:rFonts w:ascii="Arial" w:hAnsi="Arial" w:cs="Arial"/>
          <w:color w:val="000000"/>
          <w:lang w:val="pt-PT"/>
        </w:rPr>
        <w:t xml:space="preserve">, </w:t>
      </w:r>
      <w:r w:rsidRPr="00B51742">
        <w:rPr>
          <w:rFonts w:ascii="Arial" w:hAnsi="Arial" w:cs="Arial"/>
          <w:color w:val="000000"/>
          <w:lang w:val="pt-PT"/>
        </w:rPr>
        <w:t xml:space="preserve">que foi recomendada pela </w:t>
      </w:r>
      <w:r w:rsidR="00AF06CF" w:rsidRPr="00B51742">
        <w:rPr>
          <w:rFonts w:ascii="Arial" w:hAnsi="Arial" w:cs="Arial"/>
          <w:color w:val="000000"/>
          <w:lang w:val="pt-PT"/>
        </w:rPr>
        <w:t>Organização Mundial da Saúde</w:t>
      </w:r>
      <w:r w:rsidR="00A04449" w:rsidRPr="00B51742">
        <w:rPr>
          <w:rFonts w:ascii="Arial" w:hAnsi="Arial" w:cs="Arial"/>
          <w:color w:val="000000"/>
          <w:lang w:val="pt-PT"/>
        </w:rPr>
        <w:t xml:space="preserve"> (</w:t>
      </w:r>
      <w:r w:rsidR="00AF06CF" w:rsidRPr="00B51742">
        <w:rPr>
          <w:rFonts w:ascii="Arial" w:hAnsi="Arial" w:cs="Arial"/>
          <w:color w:val="000000"/>
          <w:lang w:val="pt-PT"/>
        </w:rPr>
        <w:t>OMS</w:t>
      </w:r>
      <w:r w:rsidR="00A04449" w:rsidRPr="00B51742">
        <w:rPr>
          <w:rFonts w:ascii="Arial" w:hAnsi="Arial" w:cs="Arial"/>
          <w:color w:val="000000"/>
          <w:lang w:val="pt-PT"/>
        </w:rPr>
        <w:t xml:space="preserve">) </w:t>
      </w:r>
      <w:r w:rsidRPr="00B51742">
        <w:rPr>
          <w:rFonts w:ascii="Arial" w:hAnsi="Arial" w:cs="Arial"/>
          <w:color w:val="000000"/>
          <w:lang w:val="pt-PT"/>
        </w:rPr>
        <w:t xml:space="preserve">para utilização ao abrigo do protocolo </w:t>
      </w:r>
      <w:r w:rsidR="00A04449" w:rsidRPr="00B51742">
        <w:rPr>
          <w:rFonts w:ascii="Arial" w:hAnsi="Arial" w:cs="Arial"/>
          <w:color w:val="000000"/>
          <w:lang w:val="pt-PT"/>
        </w:rPr>
        <w:t>EUL (</w:t>
      </w:r>
      <w:r w:rsidRPr="00B51742">
        <w:rPr>
          <w:rFonts w:ascii="Arial" w:hAnsi="Arial" w:cs="Arial"/>
          <w:color w:val="000000"/>
          <w:lang w:val="pt-PT"/>
        </w:rPr>
        <w:t xml:space="preserve">doravante designada de </w:t>
      </w:r>
      <w:r w:rsidR="00A04449" w:rsidRPr="00B51742">
        <w:rPr>
          <w:rFonts w:ascii="Arial" w:hAnsi="Arial" w:cs="Arial"/>
          <w:lang w:val="pt-PT"/>
        </w:rPr>
        <w:t>"</w:t>
      </w:r>
      <w:r w:rsidRPr="00B51742">
        <w:rPr>
          <w:rFonts w:ascii="Arial" w:hAnsi="Arial" w:cs="Arial"/>
          <w:lang w:val="pt-PT"/>
        </w:rPr>
        <w:t>Produto Não Licenciado</w:t>
      </w:r>
      <w:r w:rsidR="00A04449" w:rsidRPr="00B51742">
        <w:rPr>
          <w:rFonts w:ascii="Arial" w:hAnsi="Arial" w:cs="Arial"/>
          <w:lang w:val="pt-PT"/>
        </w:rPr>
        <w:t xml:space="preserve">") </w:t>
      </w:r>
      <w:r w:rsidRPr="00B51742">
        <w:rPr>
          <w:rFonts w:ascii="Arial" w:hAnsi="Arial" w:cs="Arial"/>
          <w:color w:val="000000"/>
          <w:lang w:val="pt-PT"/>
        </w:rPr>
        <w:t>fica sujeito aos seguintes termos e condições</w:t>
      </w:r>
      <w:r w:rsidR="00A04449" w:rsidRPr="00B51742">
        <w:rPr>
          <w:rFonts w:ascii="Arial" w:hAnsi="Arial" w:cs="Arial"/>
          <w:color w:val="000000"/>
          <w:lang w:val="pt-PT"/>
        </w:rPr>
        <w:t xml:space="preserve">. </w:t>
      </w:r>
      <w:r w:rsidRPr="00B51742">
        <w:rPr>
          <w:rFonts w:ascii="Arial" w:hAnsi="Arial" w:cs="Arial"/>
          <w:color w:val="000000"/>
          <w:lang w:val="pt-PT"/>
        </w:rPr>
        <w:t xml:space="preserve">Esse </w:t>
      </w:r>
      <w:r w:rsidR="00513CCA">
        <w:rPr>
          <w:rFonts w:ascii="Arial" w:hAnsi="Arial" w:cs="Arial"/>
          <w:color w:val="000000"/>
          <w:lang w:val="pt-PT"/>
        </w:rPr>
        <w:t>forne</w:t>
      </w:r>
      <w:r w:rsidRPr="00B51742">
        <w:rPr>
          <w:rFonts w:ascii="Arial" w:hAnsi="Arial" w:cs="Arial"/>
          <w:color w:val="000000"/>
          <w:lang w:val="pt-PT"/>
        </w:rPr>
        <w:t>cimento será feito exclusivamente para a seguinte utilização sob o controlo do governo</w:t>
      </w:r>
      <w:r w:rsidR="00A04449" w:rsidRPr="00B51742">
        <w:rPr>
          <w:rFonts w:ascii="Arial" w:hAnsi="Arial" w:cs="Arial"/>
          <w:color w:val="000000"/>
          <w:lang w:val="pt-PT"/>
        </w:rPr>
        <w:t xml:space="preserve">: </w:t>
      </w:r>
      <w:r w:rsidRPr="00B51742">
        <w:rPr>
          <w:rFonts w:ascii="Arial" w:hAnsi="Arial" w:cs="Arial"/>
          <w:color w:val="000000"/>
          <w:lang w:val="pt-PT"/>
        </w:rPr>
        <w:t xml:space="preserve">vacinação de crianças, de acordo com as recomendações referidas no parágrafo </w:t>
      </w:r>
      <w:r w:rsidR="00A04449" w:rsidRPr="00B51742">
        <w:rPr>
          <w:rFonts w:ascii="Arial" w:hAnsi="Arial" w:cs="Arial"/>
          <w:color w:val="000000"/>
          <w:lang w:val="pt-PT"/>
        </w:rPr>
        <w:t xml:space="preserve">3 </w:t>
      </w:r>
      <w:r w:rsidRPr="00B51742">
        <w:rPr>
          <w:rFonts w:ascii="Arial" w:hAnsi="Arial" w:cs="Arial"/>
          <w:color w:val="000000"/>
          <w:lang w:val="pt-PT"/>
        </w:rPr>
        <w:t>infra</w:t>
      </w:r>
      <w:r w:rsidR="00A04449" w:rsidRPr="00B51742">
        <w:rPr>
          <w:rFonts w:ascii="Arial" w:hAnsi="Arial" w:cs="Arial"/>
          <w:lang w:val="pt-PT"/>
        </w:rPr>
        <w:t xml:space="preserve">) </w:t>
      </w:r>
      <w:r w:rsidRPr="00B51742">
        <w:rPr>
          <w:rFonts w:ascii="Arial" w:hAnsi="Arial" w:cs="Arial"/>
          <w:color w:val="000000"/>
          <w:lang w:val="pt-PT"/>
        </w:rPr>
        <w:t xml:space="preserve">como parte dos esforços nacionais para </w:t>
      </w:r>
      <w:r w:rsidR="00A04449" w:rsidRPr="00B51742">
        <w:rPr>
          <w:rFonts w:ascii="Arial" w:hAnsi="Arial" w:cs="Arial"/>
          <w:color w:val="000000"/>
          <w:lang w:val="pt-PT"/>
        </w:rPr>
        <w:t>control</w:t>
      </w:r>
      <w:r w:rsidRPr="00B51742">
        <w:rPr>
          <w:rFonts w:ascii="Arial" w:hAnsi="Arial" w:cs="Arial"/>
          <w:color w:val="000000"/>
          <w:lang w:val="pt-PT"/>
        </w:rPr>
        <w:t>ar</w:t>
      </w:r>
      <w:r w:rsidR="00A04449" w:rsidRPr="00B51742">
        <w:rPr>
          <w:rFonts w:ascii="Arial" w:hAnsi="Arial" w:cs="Arial"/>
          <w:color w:val="000000"/>
          <w:lang w:val="pt-PT"/>
        </w:rPr>
        <w:t xml:space="preserve"> </w:t>
      </w:r>
      <w:r w:rsidRPr="00B51742">
        <w:rPr>
          <w:rFonts w:ascii="Arial" w:hAnsi="Arial" w:cs="Arial"/>
          <w:color w:val="000000"/>
          <w:lang w:val="pt-PT"/>
        </w:rPr>
        <w:t xml:space="preserve">o atual surto de poliovírus derivado da vacina do tipo </w:t>
      </w:r>
      <w:r w:rsidR="00A04449" w:rsidRPr="00B51742">
        <w:rPr>
          <w:rFonts w:ascii="Arial" w:hAnsi="Arial" w:cs="Arial"/>
          <w:color w:val="000000"/>
          <w:lang w:val="pt-PT"/>
        </w:rPr>
        <w:t xml:space="preserve">2 (“VDVP2”) </w:t>
      </w:r>
      <w:r w:rsidRPr="00B51742">
        <w:rPr>
          <w:rFonts w:ascii="Arial" w:hAnsi="Arial" w:cs="Arial"/>
          <w:color w:val="000000"/>
          <w:lang w:val="pt-PT"/>
        </w:rPr>
        <w:t>no país</w:t>
      </w:r>
      <w:r w:rsidR="00A04449" w:rsidRPr="00B51742">
        <w:rPr>
          <w:rFonts w:ascii="Arial" w:hAnsi="Arial" w:cs="Arial"/>
          <w:color w:val="000000"/>
          <w:lang w:val="pt-PT"/>
        </w:rPr>
        <w:t xml:space="preserve">, </w:t>
      </w:r>
      <w:r w:rsidRPr="00B51742">
        <w:rPr>
          <w:rFonts w:ascii="Arial" w:hAnsi="Arial" w:cs="Arial"/>
          <w:color w:val="000000"/>
          <w:lang w:val="pt-PT"/>
        </w:rPr>
        <w:t xml:space="preserve">devendo a vacinação ser orientada pelo </w:t>
      </w:r>
      <w:r w:rsidR="00A04449" w:rsidRPr="00B51742">
        <w:rPr>
          <w:rFonts w:ascii="Arial" w:hAnsi="Arial" w:cs="Arial"/>
          <w:color w:val="000000"/>
          <w:lang w:val="pt-PT"/>
        </w:rPr>
        <w:t>Govern</w:t>
      </w:r>
      <w:r w:rsidRPr="00B51742">
        <w:rPr>
          <w:rFonts w:ascii="Arial" w:hAnsi="Arial" w:cs="Arial"/>
          <w:color w:val="000000"/>
          <w:lang w:val="pt-PT"/>
        </w:rPr>
        <w:t xml:space="preserve">o,  com a assistência da </w:t>
      </w:r>
      <w:r w:rsidR="00AF06CF" w:rsidRPr="00B51742">
        <w:rPr>
          <w:rFonts w:ascii="Arial" w:hAnsi="Arial" w:cs="Arial"/>
          <w:color w:val="000000"/>
          <w:lang w:val="pt-PT"/>
        </w:rPr>
        <w:t>OMS</w:t>
      </w:r>
      <w:r w:rsidR="00A04449" w:rsidRPr="00B51742">
        <w:rPr>
          <w:rFonts w:ascii="Arial" w:hAnsi="Arial" w:cs="Arial"/>
          <w:color w:val="000000"/>
          <w:lang w:val="pt-PT"/>
        </w:rPr>
        <w:t xml:space="preserve">, </w:t>
      </w:r>
      <w:r w:rsidR="008621D0" w:rsidRPr="00B51742">
        <w:rPr>
          <w:rFonts w:ascii="Arial" w:hAnsi="Arial" w:cs="Arial"/>
          <w:color w:val="000000"/>
          <w:lang w:val="pt-PT"/>
        </w:rPr>
        <w:t xml:space="preserve">do Fundo das Nações Unidas para a Infância </w:t>
      </w:r>
      <w:r w:rsidR="00A04449" w:rsidRPr="00B51742">
        <w:rPr>
          <w:rFonts w:ascii="Arial" w:hAnsi="Arial" w:cs="Arial"/>
          <w:color w:val="000000"/>
          <w:lang w:val="pt-PT"/>
        </w:rPr>
        <w:t xml:space="preserve">(UNICEF), </w:t>
      </w:r>
      <w:r w:rsidR="008621D0" w:rsidRPr="00B51742">
        <w:rPr>
          <w:rFonts w:ascii="Arial" w:hAnsi="Arial" w:cs="Arial"/>
          <w:color w:val="000000"/>
          <w:lang w:val="pt-PT"/>
        </w:rPr>
        <w:t>enquanto agência para a compra de vacinas</w:t>
      </w:r>
      <w:r w:rsidR="00513CCA">
        <w:rPr>
          <w:rFonts w:ascii="Arial" w:hAnsi="Arial" w:cs="Arial"/>
          <w:color w:val="000000"/>
          <w:lang w:val="pt-PT"/>
        </w:rPr>
        <w:t>,</w:t>
      </w:r>
      <w:r w:rsidR="008621D0" w:rsidRPr="00B51742">
        <w:rPr>
          <w:rFonts w:ascii="Arial" w:hAnsi="Arial" w:cs="Arial"/>
          <w:color w:val="000000"/>
          <w:lang w:val="pt-PT"/>
        </w:rPr>
        <w:t xml:space="preserve"> e organizações que colaborem com a </w:t>
      </w:r>
      <w:r w:rsidR="00AF06CF" w:rsidRPr="00B51742">
        <w:rPr>
          <w:rFonts w:ascii="Arial" w:hAnsi="Arial" w:cs="Arial"/>
          <w:color w:val="000000"/>
          <w:lang w:val="pt-PT"/>
        </w:rPr>
        <w:t>OMS</w:t>
      </w:r>
      <w:r w:rsidR="00A04449" w:rsidRPr="00B51742">
        <w:rPr>
          <w:rFonts w:ascii="Arial" w:hAnsi="Arial" w:cs="Arial"/>
          <w:color w:val="000000"/>
          <w:lang w:val="pt-PT"/>
        </w:rPr>
        <w:t xml:space="preserve"> </w:t>
      </w:r>
      <w:r w:rsidR="008621D0" w:rsidRPr="00B51742">
        <w:rPr>
          <w:rFonts w:ascii="Arial" w:hAnsi="Arial" w:cs="Arial"/>
          <w:color w:val="000000"/>
          <w:lang w:val="pt-PT"/>
        </w:rPr>
        <w:t xml:space="preserve">na prestação da referida assistência </w:t>
      </w:r>
      <w:r w:rsidR="00A04449" w:rsidRPr="00B51742">
        <w:rPr>
          <w:rFonts w:ascii="Arial" w:hAnsi="Arial" w:cs="Arial"/>
          <w:color w:val="000000"/>
          <w:lang w:val="pt-PT"/>
        </w:rPr>
        <w:t>(“</w:t>
      </w:r>
      <w:r w:rsidR="008621D0" w:rsidRPr="00B51742">
        <w:rPr>
          <w:rFonts w:ascii="Arial" w:hAnsi="Arial" w:cs="Arial"/>
          <w:color w:val="000000"/>
          <w:lang w:val="pt-PT"/>
        </w:rPr>
        <w:t>Organizações Colaboradoras</w:t>
      </w:r>
      <w:r w:rsidR="00A04449" w:rsidRPr="00B51742">
        <w:rPr>
          <w:rFonts w:ascii="Arial" w:hAnsi="Arial" w:cs="Arial"/>
          <w:color w:val="000000"/>
          <w:lang w:val="pt-PT"/>
        </w:rPr>
        <w:t>”).</w:t>
      </w:r>
    </w:p>
    <w:p w14:paraId="588F72E4" w14:textId="32F2CF6E" w:rsidR="00A04449" w:rsidRPr="00B51742" w:rsidRDefault="008621D0" w:rsidP="003933E8">
      <w:pPr>
        <w:widowControl/>
        <w:numPr>
          <w:ilvl w:val="0"/>
          <w:numId w:val="29"/>
        </w:numPr>
        <w:spacing w:before="240"/>
        <w:ind w:left="0"/>
        <w:jc w:val="both"/>
        <w:rPr>
          <w:rFonts w:ascii="Arial" w:eastAsia="SimSun" w:hAnsi="Arial" w:cs="Arial"/>
          <w:lang w:val="pt-PT"/>
        </w:rPr>
      </w:pPr>
      <w:r w:rsidRPr="00B51742">
        <w:rPr>
          <w:rFonts w:ascii="Arial" w:hAnsi="Arial" w:cs="Arial"/>
          <w:color w:val="000000"/>
          <w:lang w:val="pt-PT"/>
        </w:rPr>
        <w:t>O</w:t>
      </w:r>
      <w:r w:rsidR="00A04449" w:rsidRPr="00B51742">
        <w:rPr>
          <w:rFonts w:ascii="Arial" w:hAnsi="Arial" w:cs="Arial"/>
          <w:color w:val="000000"/>
          <w:lang w:val="pt-PT"/>
        </w:rPr>
        <w:t xml:space="preserve"> </w:t>
      </w:r>
      <w:r w:rsidRPr="00B51742">
        <w:rPr>
          <w:rFonts w:ascii="Arial" w:hAnsi="Arial" w:cs="Arial"/>
          <w:color w:val="000000"/>
          <w:lang w:val="pt-PT"/>
        </w:rPr>
        <w:t>Produto Não Licenciado</w:t>
      </w:r>
      <w:r w:rsidR="00A04449" w:rsidRPr="00B51742">
        <w:rPr>
          <w:rFonts w:ascii="Arial" w:hAnsi="Arial" w:cs="Arial"/>
          <w:color w:val="000000"/>
          <w:lang w:val="pt-PT"/>
        </w:rPr>
        <w:t xml:space="preserve"> </w:t>
      </w:r>
      <w:r w:rsidRPr="00B51742">
        <w:rPr>
          <w:rFonts w:ascii="Arial" w:hAnsi="Arial" w:cs="Arial"/>
          <w:color w:val="000000"/>
          <w:lang w:val="pt-PT"/>
        </w:rPr>
        <w:t xml:space="preserve">está a ser desenvolvido pela empresa </w:t>
      </w:r>
      <w:r w:rsidR="00A04449" w:rsidRPr="00B51742">
        <w:rPr>
          <w:rFonts w:ascii="Arial" w:hAnsi="Arial" w:cs="Arial"/>
          <w:color w:val="000000"/>
          <w:lang w:val="pt-PT"/>
        </w:rPr>
        <w:t xml:space="preserve">PT Bio Farma (Persero). </w:t>
      </w:r>
      <w:r w:rsidRPr="00B51742">
        <w:rPr>
          <w:rFonts w:ascii="Arial" w:hAnsi="Arial" w:cs="Arial"/>
          <w:color w:val="000000"/>
          <w:lang w:val="pt-PT"/>
        </w:rPr>
        <w:t>A empresa atrás referida</w:t>
      </w:r>
      <w:r w:rsidR="00A04449" w:rsidRPr="00B51742">
        <w:rPr>
          <w:rFonts w:ascii="Arial" w:hAnsi="Arial" w:cs="Arial"/>
          <w:color w:val="000000"/>
          <w:lang w:val="pt-PT"/>
        </w:rPr>
        <w:t>, inclu</w:t>
      </w:r>
      <w:r w:rsidRPr="00B51742">
        <w:rPr>
          <w:rFonts w:ascii="Arial" w:hAnsi="Arial" w:cs="Arial"/>
          <w:color w:val="000000"/>
          <w:lang w:val="pt-PT"/>
        </w:rPr>
        <w:t xml:space="preserve">indo empresas afiliadas desta empresa, </w:t>
      </w:r>
      <w:r w:rsidRPr="00B51742">
        <w:rPr>
          <w:rFonts w:ascii="Arial" w:eastAsia="SimSun" w:hAnsi="Arial" w:cs="Arial"/>
          <w:lang w:val="pt-PT"/>
        </w:rPr>
        <w:t xml:space="preserve">são doravante conjunta e solidariamente designadas de </w:t>
      </w:r>
      <w:r w:rsidR="00A04449" w:rsidRPr="00B51742">
        <w:rPr>
          <w:rFonts w:ascii="Arial" w:hAnsi="Arial" w:cs="Arial"/>
          <w:color w:val="000000"/>
          <w:lang w:val="pt-PT"/>
        </w:rPr>
        <w:t>“</w:t>
      </w:r>
      <w:r w:rsidRPr="00B51742">
        <w:rPr>
          <w:rFonts w:ascii="Arial" w:hAnsi="Arial" w:cs="Arial"/>
          <w:color w:val="000000"/>
          <w:lang w:val="pt-PT"/>
        </w:rPr>
        <w:t>Empresa</w:t>
      </w:r>
      <w:r w:rsidR="00A04449" w:rsidRPr="00B51742">
        <w:rPr>
          <w:rFonts w:ascii="Arial" w:hAnsi="Arial" w:cs="Arial"/>
          <w:color w:val="000000"/>
          <w:lang w:val="pt-PT"/>
        </w:rPr>
        <w:t xml:space="preserve">”. </w:t>
      </w:r>
      <w:r w:rsidRPr="00B51742">
        <w:rPr>
          <w:rFonts w:ascii="Arial" w:hAnsi="Arial" w:cs="Arial"/>
          <w:color w:val="000000"/>
          <w:lang w:val="pt-PT"/>
        </w:rPr>
        <w:t xml:space="preserve">A </w:t>
      </w:r>
      <w:r w:rsidR="00AF06CF" w:rsidRPr="00B51742">
        <w:rPr>
          <w:rFonts w:ascii="Arial" w:eastAsia="SimSun" w:hAnsi="Arial" w:cs="Arial"/>
          <w:color w:val="000000"/>
          <w:lang w:val="pt-PT"/>
        </w:rPr>
        <w:t>OMS</w:t>
      </w:r>
      <w:r w:rsidR="00A04449" w:rsidRPr="00B51742">
        <w:rPr>
          <w:rFonts w:ascii="Arial" w:eastAsia="SimSun" w:hAnsi="Arial" w:cs="Arial"/>
          <w:color w:val="000000"/>
          <w:lang w:val="pt-PT"/>
        </w:rPr>
        <w:t xml:space="preserve"> </w:t>
      </w:r>
      <w:r w:rsidRPr="00B51742">
        <w:rPr>
          <w:rFonts w:ascii="Arial" w:eastAsia="SimSun" w:hAnsi="Arial" w:cs="Arial"/>
          <w:color w:val="000000"/>
          <w:lang w:val="pt-PT"/>
        </w:rPr>
        <w:t>recebeu reservas do Produto Não Licenciado</w:t>
      </w:r>
      <w:r w:rsidR="00A04449" w:rsidRPr="00B51742">
        <w:rPr>
          <w:rFonts w:ascii="Arial" w:eastAsia="SimSun" w:hAnsi="Arial" w:cs="Arial"/>
          <w:color w:val="000000"/>
          <w:lang w:val="pt-PT"/>
        </w:rPr>
        <w:t xml:space="preserve"> </w:t>
      </w:r>
      <w:r w:rsidRPr="00B51742">
        <w:rPr>
          <w:rFonts w:ascii="Arial" w:eastAsia="SimSun" w:hAnsi="Arial" w:cs="Arial"/>
          <w:color w:val="000000"/>
          <w:lang w:val="pt-PT"/>
        </w:rPr>
        <w:t>da Empresa para uma Reserva Mundial</w:t>
      </w:r>
      <w:r w:rsidR="00A04449" w:rsidRPr="00B51742">
        <w:rPr>
          <w:rFonts w:ascii="Arial" w:eastAsia="SimSun" w:hAnsi="Arial" w:cs="Arial"/>
          <w:color w:val="000000"/>
          <w:lang w:val="pt-PT"/>
        </w:rPr>
        <w:t>, su</w:t>
      </w:r>
      <w:r w:rsidRPr="00B51742">
        <w:rPr>
          <w:rFonts w:ascii="Arial" w:eastAsia="SimSun" w:hAnsi="Arial" w:cs="Arial"/>
          <w:color w:val="000000"/>
          <w:lang w:val="pt-PT"/>
        </w:rPr>
        <w:t>jeita à concessão da necessária autorização para exportação no país de fabrico</w:t>
      </w:r>
      <w:r w:rsidR="00A04449" w:rsidRPr="00B51742">
        <w:rPr>
          <w:rFonts w:ascii="Arial" w:eastAsia="SimSun" w:hAnsi="Arial" w:cs="Arial"/>
          <w:color w:val="000000"/>
          <w:lang w:val="pt-PT"/>
        </w:rPr>
        <w:t>.</w:t>
      </w:r>
    </w:p>
    <w:p w14:paraId="12376BD3" w14:textId="526276C4" w:rsidR="00A04449" w:rsidRPr="00B51742" w:rsidRDefault="00420E44" w:rsidP="003933E8">
      <w:pPr>
        <w:widowControl/>
        <w:numPr>
          <w:ilvl w:val="0"/>
          <w:numId w:val="29"/>
        </w:numPr>
        <w:spacing w:before="240"/>
        <w:ind w:left="0"/>
        <w:jc w:val="both"/>
        <w:rPr>
          <w:rFonts w:ascii="Arial" w:hAnsi="Arial" w:cs="Arial"/>
          <w:lang w:val="pt-PT"/>
        </w:rPr>
      </w:pPr>
      <w:r w:rsidRPr="00B51742">
        <w:rPr>
          <w:rFonts w:ascii="Arial" w:hAnsi="Arial" w:cs="Arial"/>
          <w:lang w:val="pt-PT"/>
        </w:rPr>
        <w:t>Seguindo o conselho de peritos independentes em vacinas</w:t>
      </w:r>
      <w:r w:rsidR="00A04449" w:rsidRPr="00B51742">
        <w:rPr>
          <w:rFonts w:ascii="Arial" w:hAnsi="Arial" w:cs="Arial"/>
          <w:lang w:val="pt-PT"/>
        </w:rPr>
        <w:t xml:space="preserve">, </w:t>
      </w:r>
      <w:r w:rsidRPr="00B51742">
        <w:rPr>
          <w:rFonts w:ascii="Arial" w:hAnsi="Arial" w:cs="Arial"/>
          <w:lang w:val="pt-PT"/>
        </w:rPr>
        <w:t xml:space="preserve">a </w:t>
      </w:r>
      <w:r w:rsidR="00AF06CF" w:rsidRPr="00B51742">
        <w:rPr>
          <w:rFonts w:ascii="Arial" w:hAnsi="Arial" w:cs="Arial"/>
          <w:lang w:val="pt-PT"/>
        </w:rPr>
        <w:t>OMS</w:t>
      </w:r>
      <w:r w:rsidR="00A04449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 xml:space="preserve">emitiu, a 13 de Novembro de </w:t>
      </w:r>
      <w:r w:rsidR="00A04449" w:rsidRPr="00B51742">
        <w:rPr>
          <w:rFonts w:ascii="Arial" w:hAnsi="Arial" w:cs="Arial"/>
          <w:lang w:val="pt-PT"/>
        </w:rPr>
        <w:t>2020</w:t>
      </w:r>
      <w:r w:rsidRPr="00B51742">
        <w:rPr>
          <w:rFonts w:ascii="Arial" w:hAnsi="Arial" w:cs="Arial"/>
          <w:lang w:val="pt-PT"/>
        </w:rPr>
        <w:t>,</w:t>
      </w:r>
      <w:r w:rsidR="00A04449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 xml:space="preserve">uma recomendação de </w:t>
      </w:r>
      <w:r w:rsidR="00A04449" w:rsidRPr="00B51742">
        <w:rPr>
          <w:rFonts w:ascii="Arial" w:hAnsi="Arial" w:cs="Arial"/>
          <w:lang w:val="pt-PT"/>
        </w:rPr>
        <w:t>EUL (</w:t>
      </w:r>
      <w:hyperlink r:id="rId18" w:history="1">
        <w:r w:rsidR="00DB2914" w:rsidRPr="00B51742">
          <w:rPr>
            <w:rStyle w:val="Hyperlink"/>
            <w:rFonts w:ascii="Arial" w:hAnsi="Arial" w:cs="Arial"/>
            <w:lang w:val="pt-PT"/>
          </w:rPr>
          <w:t>https://</w:t>
        </w:r>
        <w:r w:rsidR="00AF06CF" w:rsidRPr="00B51742">
          <w:rPr>
            <w:rStyle w:val="Hyperlink"/>
            <w:rFonts w:ascii="Arial" w:hAnsi="Arial" w:cs="Arial"/>
            <w:lang w:val="pt-PT"/>
          </w:rPr>
          <w:t>extranet.who</w:t>
        </w:r>
        <w:r w:rsidR="00DB2914" w:rsidRPr="00B51742">
          <w:rPr>
            <w:rStyle w:val="Hyperlink"/>
            <w:rFonts w:ascii="Arial" w:hAnsi="Arial" w:cs="Arial"/>
            <w:lang w:val="pt-PT"/>
          </w:rPr>
          <w:t>.int/pqweb/sites/default/files/documents/</w:t>
        </w:r>
        <w:r w:rsidR="00077F5C" w:rsidRPr="00B51742">
          <w:rPr>
            <w:rStyle w:val="Hyperlink"/>
            <w:rFonts w:ascii="Arial" w:hAnsi="Arial" w:cs="Arial"/>
            <w:lang w:val="pt-PT"/>
          </w:rPr>
          <w:t>nVOP</w:t>
        </w:r>
        <w:r w:rsidR="00DB2914" w:rsidRPr="00B51742">
          <w:rPr>
            <w:rStyle w:val="Hyperlink"/>
            <w:rFonts w:ascii="Arial" w:hAnsi="Arial" w:cs="Arial"/>
            <w:lang w:val="pt-PT"/>
          </w:rPr>
          <w:t>2_EUL_recommendation.pdf</w:t>
        </w:r>
      </w:hyperlink>
      <w:r w:rsidR="00A04449" w:rsidRPr="00B51742">
        <w:rPr>
          <w:rFonts w:ascii="Arial" w:hAnsi="Arial" w:cs="Arial"/>
          <w:lang w:val="pt-PT"/>
        </w:rPr>
        <w:t xml:space="preserve">) </w:t>
      </w:r>
      <w:r w:rsidRPr="00B51742">
        <w:rPr>
          <w:rFonts w:ascii="Arial" w:hAnsi="Arial" w:cs="Arial"/>
          <w:lang w:val="pt-PT"/>
        </w:rPr>
        <w:t xml:space="preserve">para utilização temporária do </w:t>
      </w:r>
      <w:r w:rsidR="008621D0" w:rsidRPr="00B51742">
        <w:rPr>
          <w:rFonts w:ascii="Arial" w:hAnsi="Arial" w:cs="Arial"/>
          <w:lang w:val="pt-PT"/>
        </w:rPr>
        <w:t>Produto Não Licenciado</w:t>
      </w:r>
      <w:r w:rsidR="00A04449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>numa emergência de saúde pública, se forem cumpridas determinadas condições</w:t>
      </w:r>
      <w:r w:rsidR="00A04449" w:rsidRPr="00B51742">
        <w:rPr>
          <w:rFonts w:ascii="Arial" w:hAnsi="Arial" w:cs="Arial"/>
          <w:lang w:val="pt-PT"/>
        </w:rPr>
        <w:t>, inclu</w:t>
      </w:r>
      <w:r w:rsidRPr="00B51742">
        <w:rPr>
          <w:rFonts w:ascii="Arial" w:hAnsi="Arial" w:cs="Arial"/>
          <w:lang w:val="pt-PT"/>
        </w:rPr>
        <w:t xml:space="preserve">indo </w:t>
      </w:r>
      <w:r w:rsidR="00C575C3" w:rsidRPr="00B51742">
        <w:rPr>
          <w:rFonts w:ascii="Arial" w:hAnsi="Arial" w:cs="Arial"/>
          <w:lang w:val="pt-PT"/>
        </w:rPr>
        <w:t xml:space="preserve">se </w:t>
      </w:r>
      <w:r w:rsidRPr="00B51742">
        <w:rPr>
          <w:rFonts w:ascii="Arial" w:hAnsi="Arial" w:cs="Arial"/>
          <w:lang w:val="pt-PT"/>
        </w:rPr>
        <w:t>uma avaliação de risco-benefício</w:t>
      </w:r>
      <w:r w:rsidR="00C575C3" w:rsidRPr="00B51742">
        <w:rPr>
          <w:rFonts w:ascii="Arial" w:hAnsi="Arial" w:cs="Arial"/>
          <w:lang w:val="pt-PT"/>
        </w:rPr>
        <w:t xml:space="preserve"> favorecer a sua utilização e se o fabricante se comprometer a fornecer informação adicional à medi</w:t>
      </w:r>
      <w:r w:rsidR="00631C2C" w:rsidRPr="00B51742">
        <w:rPr>
          <w:rFonts w:ascii="Arial" w:hAnsi="Arial" w:cs="Arial"/>
          <w:lang w:val="pt-PT"/>
        </w:rPr>
        <w:t>d</w:t>
      </w:r>
      <w:r w:rsidR="00C575C3" w:rsidRPr="00B51742">
        <w:rPr>
          <w:rFonts w:ascii="Arial" w:hAnsi="Arial" w:cs="Arial"/>
          <w:lang w:val="pt-PT"/>
        </w:rPr>
        <w:t>a que esta for disponibilizada</w:t>
      </w:r>
      <w:r w:rsidR="00A04449" w:rsidRPr="00B51742">
        <w:rPr>
          <w:rFonts w:ascii="Arial" w:hAnsi="Arial" w:cs="Arial"/>
          <w:lang w:val="pt-PT"/>
        </w:rPr>
        <w:t xml:space="preserve">. </w:t>
      </w:r>
      <w:r w:rsidR="00C575C3" w:rsidRPr="00B51742">
        <w:rPr>
          <w:rFonts w:ascii="Arial" w:hAnsi="Arial" w:cs="Arial"/>
          <w:lang w:val="pt-PT"/>
        </w:rPr>
        <w:t xml:space="preserve">O desenvolvimento clínico do </w:t>
      </w:r>
      <w:r w:rsidR="008621D0" w:rsidRPr="00B51742">
        <w:rPr>
          <w:rFonts w:ascii="Arial" w:hAnsi="Arial" w:cs="Arial"/>
          <w:lang w:val="pt-PT"/>
        </w:rPr>
        <w:t>Produto Não Licenciado</w:t>
      </w:r>
      <w:r w:rsidR="00A04449" w:rsidRPr="00B51742">
        <w:rPr>
          <w:rFonts w:ascii="Arial" w:hAnsi="Arial" w:cs="Arial"/>
          <w:lang w:val="pt-PT"/>
        </w:rPr>
        <w:t xml:space="preserve"> </w:t>
      </w:r>
      <w:r w:rsidR="00C575C3" w:rsidRPr="00B51742">
        <w:rPr>
          <w:rFonts w:ascii="Arial" w:hAnsi="Arial" w:cs="Arial"/>
          <w:lang w:val="pt-PT"/>
        </w:rPr>
        <w:t xml:space="preserve">prosseguirá através de licença da Autoridade Reguladora Nacional </w:t>
      </w:r>
      <w:r w:rsidR="00A04449" w:rsidRPr="00B51742">
        <w:rPr>
          <w:rFonts w:ascii="Arial" w:hAnsi="Arial" w:cs="Arial"/>
          <w:lang w:val="pt-PT"/>
        </w:rPr>
        <w:t>(</w:t>
      </w:r>
      <w:r w:rsidR="00C575C3" w:rsidRPr="00B51742">
        <w:rPr>
          <w:rFonts w:ascii="Arial" w:hAnsi="Arial" w:cs="Arial"/>
          <w:lang w:val="pt-PT"/>
        </w:rPr>
        <w:t>ARN</w:t>
      </w:r>
      <w:r w:rsidR="00A04449" w:rsidRPr="00B51742">
        <w:rPr>
          <w:rFonts w:ascii="Arial" w:hAnsi="Arial" w:cs="Arial"/>
          <w:lang w:val="pt-PT"/>
        </w:rPr>
        <w:t xml:space="preserve">) </w:t>
      </w:r>
      <w:r w:rsidR="00C575C3" w:rsidRPr="00B51742">
        <w:rPr>
          <w:rFonts w:ascii="Arial" w:hAnsi="Arial" w:cs="Arial"/>
          <w:lang w:val="pt-PT"/>
        </w:rPr>
        <w:t xml:space="preserve">do país de fabrico e </w:t>
      </w:r>
      <w:r w:rsidR="00A04449" w:rsidRPr="00B51742">
        <w:rPr>
          <w:rFonts w:ascii="Arial" w:hAnsi="Arial" w:cs="Arial"/>
          <w:lang w:val="pt-PT"/>
        </w:rPr>
        <w:t>pr</w:t>
      </w:r>
      <w:r w:rsidR="00C575C3" w:rsidRPr="00B51742">
        <w:rPr>
          <w:rFonts w:ascii="Arial" w:hAnsi="Arial" w:cs="Arial"/>
          <w:lang w:val="pt-PT"/>
        </w:rPr>
        <w:t>é-</w:t>
      </w:r>
      <w:r w:rsidR="00A04449" w:rsidRPr="00B51742">
        <w:rPr>
          <w:rFonts w:ascii="Arial" w:hAnsi="Arial" w:cs="Arial"/>
          <w:lang w:val="pt-PT"/>
        </w:rPr>
        <w:t>qualifica</w:t>
      </w:r>
      <w:r w:rsidR="00C575C3" w:rsidRPr="00B51742">
        <w:rPr>
          <w:rFonts w:ascii="Arial" w:hAnsi="Arial" w:cs="Arial"/>
          <w:lang w:val="pt-PT"/>
        </w:rPr>
        <w:t xml:space="preserve">ção pela </w:t>
      </w:r>
      <w:r w:rsidR="00AF06CF" w:rsidRPr="00B51742">
        <w:rPr>
          <w:rFonts w:ascii="Arial" w:hAnsi="Arial" w:cs="Arial"/>
          <w:lang w:val="pt-PT"/>
        </w:rPr>
        <w:t>OMS</w:t>
      </w:r>
      <w:r w:rsidR="00A04449" w:rsidRPr="00B51742">
        <w:rPr>
          <w:rFonts w:ascii="Arial" w:hAnsi="Arial" w:cs="Arial"/>
          <w:lang w:val="pt-PT"/>
        </w:rPr>
        <w:t xml:space="preserve">. </w:t>
      </w:r>
    </w:p>
    <w:p w14:paraId="73302CB4" w14:textId="35E2FC41" w:rsidR="00A04449" w:rsidRPr="00B51742" w:rsidRDefault="006B105C" w:rsidP="003933E8">
      <w:pPr>
        <w:spacing w:before="240"/>
        <w:jc w:val="both"/>
        <w:rPr>
          <w:rFonts w:ascii="Arial" w:hAnsi="Arial" w:cs="Arial"/>
          <w:lang w:val="pt-PT"/>
        </w:rPr>
      </w:pPr>
      <w:r w:rsidRPr="00B51742">
        <w:rPr>
          <w:rFonts w:ascii="Arial" w:hAnsi="Arial" w:cs="Arial"/>
          <w:lang w:val="pt-PT"/>
        </w:rPr>
        <w:t>A este respeito</w:t>
      </w:r>
      <w:r w:rsidR="00A04449" w:rsidRPr="00B51742">
        <w:rPr>
          <w:rFonts w:ascii="Arial" w:hAnsi="Arial" w:cs="Arial"/>
          <w:lang w:val="pt-PT"/>
        </w:rPr>
        <w:t xml:space="preserve">: </w:t>
      </w:r>
    </w:p>
    <w:p w14:paraId="1A2FF84B" w14:textId="3D1CC9D6" w:rsidR="00A04449" w:rsidRPr="00B51742" w:rsidRDefault="00631C2C" w:rsidP="00A40AA0">
      <w:pPr>
        <w:pStyle w:val="ListParagraph"/>
        <w:numPr>
          <w:ilvl w:val="0"/>
          <w:numId w:val="43"/>
        </w:numPr>
        <w:tabs>
          <w:tab w:val="left" w:pos="8640"/>
        </w:tabs>
        <w:autoSpaceDE w:val="0"/>
        <w:autoSpaceDN w:val="0"/>
        <w:adjustRightInd w:val="0"/>
        <w:spacing w:before="240"/>
        <w:jc w:val="both"/>
        <w:rPr>
          <w:rFonts w:ascii="Arial" w:hAnsi="Arial" w:cs="Arial"/>
          <w:sz w:val="22"/>
          <w:lang w:val="pt-PT"/>
        </w:rPr>
      </w:pPr>
      <w:r w:rsidRPr="00B51742">
        <w:rPr>
          <w:rFonts w:ascii="Arial" w:hAnsi="Arial" w:cs="Arial"/>
          <w:sz w:val="22"/>
          <w:lang w:val="pt-PT"/>
        </w:rPr>
        <w:t xml:space="preserve">Uma </w:t>
      </w:r>
      <w:r w:rsidR="00570B20" w:rsidRPr="00B51742">
        <w:rPr>
          <w:rFonts w:ascii="Arial" w:hAnsi="Arial" w:cs="Arial"/>
          <w:sz w:val="22"/>
          <w:lang w:val="pt-PT"/>
        </w:rPr>
        <w:t>análise de risco-benefício com base em dados</w:t>
      </w:r>
      <w:r w:rsidR="00A04449" w:rsidRPr="00B51742">
        <w:rPr>
          <w:rFonts w:ascii="Arial" w:hAnsi="Arial" w:cs="Arial"/>
          <w:sz w:val="22"/>
          <w:lang w:val="pt-PT"/>
        </w:rPr>
        <w:t xml:space="preserve"> </w:t>
      </w:r>
      <w:r w:rsidR="00570B20" w:rsidRPr="00B51742">
        <w:rPr>
          <w:rFonts w:ascii="Arial" w:hAnsi="Arial" w:cs="Arial"/>
          <w:sz w:val="22"/>
          <w:lang w:val="pt-PT"/>
        </w:rPr>
        <w:t xml:space="preserve">apresentados pela Empresa à </w:t>
      </w:r>
      <w:r w:rsidR="00AF06CF" w:rsidRPr="00B51742">
        <w:rPr>
          <w:rFonts w:ascii="Arial" w:hAnsi="Arial" w:cs="Arial"/>
          <w:sz w:val="22"/>
          <w:lang w:val="pt-PT"/>
        </w:rPr>
        <w:t>OMS</w:t>
      </w:r>
      <w:r w:rsidR="00A04449" w:rsidRPr="00B51742">
        <w:rPr>
          <w:rFonts w:ascii="Arial" w:hAnsi="Arial" w:cs="Arial"/>
          <w:sz w:val="22"/>
          <w:lang w:val="pt-PT"/>
        </w:rPr>
        <w:t xml:space="preserve"> </w:t>
      </w:r>
      <w:r w:rsidR="00570B20" w:rsidRPr="00B51742">
        <w:rPr>
          <w:rFonts w:ascii="Arial" w:hAnsi="Arial" w:cs="Arial"/>
          <w:sz w:val="22"/>
          <w:lang w:val="pt-PT"/>
        </w:rPr>
        <w:t xml:space="preserve">como parte do procedimento </w:t>
      </w:r>
      <w:r w:rsidR="00A04449" w:rsidRPr="00B51742">
        <w:rPr>
          <w:rFonts w:ascii="Arial" w:hAnsi="Arial" w:cs="Arial"/>
          <w:sz w:val="22"/>
          <w:lang w:val="pt-PT"/>
        </w:rPr>
        <w:t xml:space="preserve">EUL, </w:t>
      </w:r>
      <w:r w:rsidR="00570B20" w:rsidRPr="00B51742">
        <w:rPr>
          <w:rFonts w:ascii="Arial" w:hAnsi="Arial" w:cs="Arial"/>
          <w:sz w:val="22"/>
          <w:lang w:val="pt-PT"/>
        </w:rPr>
        <w:t xml:space="preserve">que, por sua vez, foi partilhado pela </w:t>
      </w:r>
      <w:r w:rsidR="00AF06CF" w:rsidRPr="00B51742">
        <w:rPr>
          <w:rFonts w:ascii="Arial" w:hAnsi="Arial" w:cs="Arial"/>
          <w:sz w:val="22"/>
          <w:lang w:val="pt-PT"/>
        </w:rPr>
        <w:t>OMS</w:t>
      </w:r>
      <w:r w:rsidR="00A04449" w:rsidRPr="00B51742">
        <w:rPr>
          <w:rFonts w:ascii="Arial" w:hAnsi="Arial" w:cs="Arial"/>
          <w:sz w:val="22"/>
          <w:lang w:val="pt-PT"/>
        </w:rPr>
        <w:t xml:space="preserve"> </w:t>
      </w:r>
      <w:r w:rsidR="00570B20" w:rsidRPr="00B51742">
        <w:rPr>
          <w:rFonts w:ascii="Arial" w:hAnsi="Arial" w:cs="Arial"/>
          <w:sz w:val="22"/>
          <w:lang w:val="pt-PT"/>
        </w:rPr>
        <w:t xml:space="preserve">com a ARN do país, sugere que o </w:t>
      </w:r>
      <w:r w:rsidR="008621D0" w:rsidRPr="00B51742">
        <w:rPr>
          <w:rFonts w:ascii="Arial" w:hAnsi="Arial" w:cs="Arial"/>
          <w:sz w:val="22"/>
          <w:lang w:val="pt-PT"/>
        </w:rPr>
        <w:t>Produto Não Licenciado</w:t>
      </w:r>
      <w:r w:rsidR="00A04449" w:rsidRPr="00B51742">
        <w:rPr>
          <w:rFonts w:ascii="Arial" w:hAnsi="Arial" w:cs="Arial"/>
          <w:sz w:val="22"/>
          <w:lang w:val="pt-PT"/>
        </w:rPr>
        <w:t xml:space="preserve"> </w:t>
      </w:r>
      <w:r w:rsidR="00570B20" w:rsidRPr="00B51742">
        <w:rPr>
          <w:rFonts w:ascii="Arial" w:hAnsi="Arial" w:cs="Arial"/>
          <w:sz w:val="22"/>
          <w:lang w:val="pt-PT"/>
        </w:rPr>
        <w:t xml:space="preserve">poderá ser considerado para utilização na resposta ao atual surto de </w:t>
      </w:r>
      <w:r w:rsidR="00A04449" w:rsidRPr="00B51742">
        <w:rPr>
          <w:rFonts w:ascii="Arial" w:hAnsi="Arial" w:cs="Arial"/>
          <w:sz w:val="22"/>
          <w:lang w:val="pt-PT"/>
        </w:rPr>
        <w:t xml:space="preserve">VDPV2, </w:t>
      </w:r>
      <w:r w:rsidR="00570B20" w:rsidRPr="00B51742">
        <w:rPr>
          <w:rFonts w:ascii="Arial" w:hAnsi="Arial" w:cs="Arial"/>
          <w:sz w:val="22"/>
          <w:lang w:val="pt-PT"/>
        </w:rPr>
        <w:t>podendo prevenir novos surtos</w:t>
      </w:r>
      <w:r w:rsidR="00A04449" w:rsidRPr="00B51742">
        <w:rPr>
          <w:rFonts w:ascii="Arial" w:hAnsi="Arial" w:cs="Arial"/>
          <w:sz w:val="22"/>
          <w:lang w:val="pt-PT"/>
        </w:rPr>
        <w:t xml:space="preserve">; </w:t>
      </w:r>
      <w:r w:rsidR="00570B20" w:rsidRPr="00B51742">
        <w:rPr>
          <w:rFonts w:ascii="Arial" w:hAnsi="Arial" w:cs="Arial"/>
          <w:sz w:val="22"/>
          <w:lang w:val="pt-PT"/>
        </w:rPr>
        <w:t>e</w:t>
      </w:r>
    </w:p>
    <w:p w14:paraId="041F5D28" w14:textId="2757B0EC" w:rsidR="00A04449" w:rsidRPr="00B51742" w:rsidRDefault="00570B20" w:rsidP="00773902">
      <w:pPr>
        <w:pStyle w:val="ListParagraph"/>
        <w:numPr>
          <w:ilvl w:val="0"/>
          <w:numId w:val="43"/>
        </w:numPr>
        <w:tabs>
          <w:tab w:val="left" w:pos="8640"/>
        </w:tabs>
        <w:autoSpaceDE w:val="0"/>
        <w:autoSpaceDN w:val="0"/>
        <w:adjustRightInd w:val="0"/>
        <w:spacing w:before="240"/>
        <w:jc w:val="both"/>
        <w:rPr>
          <w:rFonts w:ascii="Arial" w:hAnsi="Arial" w:cs="Arial"/>
          <w:lang w:val="pt-PT"/>
        </w:rPr>
      </w:pPr>
      <w:r w:rsidRPr="00B51742">
        <w:rPr>
          <w:rFonts w:ascii="Arial" w:hAnsi="Arial" w:cs="Arial"/>
          <w:sz w:val="22"/>
          <w:lang w:val="pt-PT"/>
        </w:rPr>
        <w:t xml:space="preserve">A Empresa comprometeu-se a fornecer informação adicional sobre o </w:t>
      </w:r>
      <w:r w:rsidR="008621D0" w:rsidRPr="00B51742">
        <w:rPr>
          <w:rFonts w:ascii="Arial" w:hAnsi="Arial" w:cs="Arial"/>
          <w:sz w:val="22"/>
          <w:lang w:val="pt-PT"/>
        </w:rPr>
        <w:t>Produto Não Licenciado</w:t>
      </w:r>
      <w:r w:rsidRPr="00B51742">
        <w:rPr>
          <w:rFonts w:ascii="Arial" w:hAnsi="Arial" w:cs="Arial"/>
          <w:sz w:val="22"/>
          <w:lang w:val="pt-PT"/>
        </w:rPr>
        <w:t>, logo que essa informação estiver disponível</w:t>
      </w:r>
      <w:r w:rsidR="00A04449" w:rsidRPr="00B51742">
        <w:rPr>
          <w:rFonts w:ascii="Arial" w:hAnsi="Arial" w:cs="Arial"/>
          <w:sz w:val="22"/>
          <w:lang w:val="pt-PT"/>
        </w:rPr>
        <w:t>.</w:t>
      </w:r>
    </w:p>
    <w:p w14:paraId="7E369146" w14:textId="35A2A86F" w:rsidR="00A04449" w:rsidRPr="00B51742" w:rsidRDefault="00570B20" w:rsidP="003933E8">
      <w:pPr>
        <w:widowControl/>
        <w:numPr>
          <w:ilvl w:val="0"/>
          <w:numId w:val="29"/>
        </w:numPr>
        <w:spacing w:before="240"/>
        <w:ind w:left="0"/>
        <w:jc w:val="both"/>
        <w:rPr>
          <w:rFonts w:ascii="Arial" w:hAnsi="Arial" w:cs="Arial"/>
          <w:lang w:val="pt-PT"/>
        </w:rPr>
      </w:pPr>
      <w:r w:rsidRPr="00B51742">
        <w:rPr>
          <w:rFonts w:ascii="Arial" w:hAnsi="Arial" w:cs="Arial"/>
          <w:lang w:val="pt-PT"/>
        </w:rPr>
        <w:t>O governo confirma que tem total conhecimento de</w:t>
      </w:r>
      <w:r w:rsidR="00A04449" w:rsidRPr="00B51742">
        <w:rPr>
          <w:rFonts w:ascii="Arial" w:hAnsi="Arial" w:cs="Arial"/>
          <w:lang w:val="pt-PT"/>
        </w:rPr>
        <w:t>:</w:t>
      </w:r>
    </w:p>
    <w:p w14:paraId="0156CCA3" w14:textId="7B77E006" w:rsidR="00A04449" w:rsidRPr="00B51742" w:rsidRDefault="00570B20" w:rsidP="00A87133">
      <w:pPr>
        <w:pStyle w:val="ListParagraph"/>
        <w:numPr>
          <w:ilvl w:val="0"/>
          <w:numId w:val="43"/>
        </w:numPr>
        <w:tabs>
          <w:tab w:val="left" w:pos="8640"/>
        </w:tabs>
        <w:autoSpaceDE w:val="0"/>
        <w:autoSpaceDN w:val="0"/>
        <w:adjustRightInd w:val="0"/>
        <w:spacing w:before="240"/>
        <w:jc w:val="both"/>
        <w:rPr>
          <w:rFonts w:ascii="Arial" w:hAnsi="Arial" w:cs="Arial"/>
          <w:sz w:val="22"/>
          <w:lang w:val="pt-PT"/>
        </w:rPr>
      </w:pPr>
      <w:r w:rsidRPr="00B51742">
        <w:rPr>
          <w:rFonts w:ascii="Arial" w:hAnsi="Arial" w:cs="Arial"/>
          <w:sz w:val="22"/>
          <w:lang w:val="pt-PT"/>
        </w:rPr>
        <w:t>p</w:t>
      </w:r>
      <w:r w:rsidR="00A04449" w:rsidRPr="00B51742">
        <w:rPr>
          <w:rFonts w:ascii="Arial" w:hAnsi="Arial" w:cs="Arial"/>
          <w:sz w:val="22"/>
          <w:lang w:val="pt-PT"/>
        </w:rPr>
        <w:t>oten</w:t>
      </w:r>
      <w:r w:rsidRPr="00B51742">
        <w:rPr>
          <w:rFonts w:ascii="Arial" w:hAnsi="Arial" w:cs="Arial"/>
          <w:sz w:val="22"/>
          <w:lang w:val="pt-PT"/>
        </w:rPr>
        <w:t xml:space="preserve">cial e efeitos secundários conhecidos do </w:t>
      </w:r>
      <w:r w:rsidR="008621D0" w:rsidRPr="00B51742">
        <w:rPr>
          <w:rFonts w:ascii="Arial" w:hAnsi="Arial" w:cs="Arial"/>
          <w:sz w:val="22"/>
          <w:lang w:val="pt-PT"/>
        </w:rPr>
        <w:t>Produto Não Licenciado</w:t>
      </w:r>
      <w:r w:rsidR="00A04449" w:rsidRPr="00B51742">
        <w:rPr>
          <w:rFonts w:ascii="Arial" w:hAnsi="Arial" w:cs="Arial"/>
          <w:sz w:val="22"/>
          <w:lang w:val="pt-PT"/>
        </w:rPr>
        <w:t xml:space="preserve">, </w:t>
      </w:r>
      <w:r w:rsidRPr="00B51742">
        <w:rPr>
          <w:rFonts w:ascii="Arial" w:hAnsi="Arial" w:cs="Arial"/>
          <w:sz w:val="22"/>
          <w:lang w:val="pt-PT"/>
        </w:rPr>
        <w:t xml:space="preserve">conforme determinado por estudos não clínicos e dados clínicos disponíveis até à data e descritos no Anexo </w:t>
      </w:r>
      <w:r w:rsidR="0006627D" w:rsidRPr="00B51742">
        <w:rPr>
          <w:rFonts w:ascii="Arial" w:hAnsi="Arial" w:cs="Arial"/>
          <w:sz w:val="22"/>
          <w:lang w:val="pt-PT"/>
        </w:rPr>
        <w:t>4</w:t>
      </w:r>
      <w:r w:rsidR="00A04449" w:rsidRPr="00B51742">
        <w:rPr>
          <w:rFonts w:ascii="Arial" w:hAnsi="Arial" w:cs="Arial"/>
          <w:sz w:val="22"/>
          <w:lang w:val="pt-PT"/>
        </w:rPr>
        <w:t xml:space="preserve"> </w:t>
      </w:r>
      <w:r w:rsidRPr="00B51742">
        <w:rPr>
          <w:rFonts w:ascii="Arial" w:hAnsi="Arial" w:cs="Arial"/>
          <w:sz w:val="22"/>
          <w:lang w:val="pt-PT"/>
        </w:rPr>
        <w:t>a este documento</w:t>
      </w:r>
      <w:r w:rsidR="00A04449" w:rsidRPr="00B51742">
        <w:rPr>
          <w:rFonts w:ascii="Arial" w:hAnsi="Arial" w:cs="Arial"/>
          <w:sz w:val="22"/>
          <w:lang w:val="pt-PT"/>
        </w:rPr>
        <w:t>;</w:t>
      </w:r>
    </w:p>
    <w:p w14:paraId="4DAAE08E" w14:textId="2B8F24B3" w:rsidR="00A04449" w:rsidRPr="00B51742" w:rsidRDefault="00570B20" w:rsidP="00A87133">
      <w:pPr>
        <w:pStyle w:val="ListParagraph"/>
        <w:numPr>
          <w:ilvl w:val="0"/>
          <w:numId w:val="43"/>
        </w:numPr>
        <w:tabs>
          <w:tab w:val="left" w:pos="8640"/>
        </w:tabs>
        <w:autoSpaceDE w:val="0"/>
        <w:autoSpaceDN w:val="0"/>
        <w:adjustRightInd w:val="0"/>
        <w:spacing w:before="240"/>
        <w:jc w:val="both"/>
        <w:rPr>
          <w:rFonts w:ascii="Arial" w:hAnsi="Arial" w:cs="Arial"/>
          <w:sz w:val="22"/>
          <w:lang w:val="pt-PT"/>
        </w:rPr>
      </w:pPr>
      <w:r w:rsidRPr="00B51742">
        <w:rPr>
          <w:rFonts w:ascii="Arial" w:hAnsi="Arial" w:cs="Arial"/>
          <w:sz w:val="22"/>
          <w:lang w:val="pt-PT"/>
        </w:rPr>
        <w:t xml:space="preserve">que o </w:t>
      </w:r>
      <w:r w:rsidR="008621D0" w:rsidRPr="00B51742">
        <w:rPr>
          <w:rFonts w:ascii="Arial" w:hAnsi="Arial" w:cs="Arial"/>
          <w:sz w:val="22"/>
          <w:lang w:val="pt-PT"/>
        </w:rPr>
        <w:t>Produto Não Licenciado</w:t>
      </w:r>
      <w:r w:rsidR="00A04449" w:rsidRPr="00B51742">
        <w:rPr>
          <w:rFonts w:ascii="Arial" w:hAnsi="Arial" w:cs="Arial"/>
          <w:sz w:val="22"/>
          <w:lang w:val="pt-PT"/>
        </w:rPr>
        <w:t xml:space="preserve"> </w:t>
      </w:r>
      <w:r w:rsidRPr="00B51742">
        <w:rPr>
          <w:rFonts w:ascii="Arial" w:hAnsi="Arial" w:cs="Arial"/>
          <w:sz w:val="22"/>
          <w:lang w:val="pt-PT"/>
        </w:rPr>
        <w:t xml:space="preserve">que pode ser fornecido pela </w:t>
      </w:r>
      <w:r w:rsidR="00AF06CF" w:rsidRPr="00B51742">
        <w:rPr>
          <w:rFonts w:ascii="Arial" w:hAnsi="Arial" w:cs="Arial"/>
          <w:sz w:val="22"/>
          <w:lang w:val="pt-PT"/>
        </w:rPr>
        <w:t>OMS</w:t>
      </w:r>
      <w:r w:rsidR="00A04449" w:rsidRPr="00B51742">
        <w:rPr>
          <w:rFonts w:ascii="Arial" w:hAnsi="Arial" w:cs="Arial"/>
          <w:sz w:val="22"/>
          <w:lang w:val="pt-PT"/>
        </w:rPr>
        <w:t xml:space="preserve"> </w:t>
      </w:r>
      <w:r w:rsidRPr="00B51742">
        <w:rPr>
          <w:rFonts w:ascii="Arial" w:hAnsi="Arial" w:cs="Arial"/>
          <w:sz w:val="22"/>
          <w:lang w:val="pt-PT"/>
        </w:rPr>
        <w:t>ao Governo</w:t>
      </w:r>
      <w:r w:rsidR="00A04449" w:rsidRPr="00B51742">
        <w:rPr>
          <w:rFonts w:ascii="Arial" w:hAnsi="Arial" w:cs="Arial"/>
          <w:sz w:val="22"/>
          <w:lang w:val="pt-PT"/>
        </w:rPr>
        <w:t xml:space="preserve">: </w:t>
      </w:r>
    </w:p>
    <w:p w14:paraId="2F7582A0" w14:textId="0446A2FD" w:rsidR="00A04449" w:rsidRPr="00B51742" w:rsidRDefault="006B2EC0" w:rsidP="00A87133">
      <w:pPr>
        <w:pStyle w:val="BodyText"/>
        <w:numPr>
          <w:ilvl w:val="0"/>
          <w:numId w:val="44"/>
        </w:numPr>
        <w:spacing w:before="240"/>
        <w:contextualSpacing/>
        <w:jc w:val="both"/>
        <w:rPr>
          <w:rFonts w:ascii="Arial" w:hAnsi="Arial" w:cs="Arial"/>
          <w:color w:val="0A0A0A"/>
          <w:sz w:val="22"/>
          <w:szCs w:val="22"/>
          <w:lang w:val="pt-PT"/>
        </w:rPr>
      </w:pPr>
      <w:r w:rsidRPr="00B51742">
        <w:rPr>
          <w:rFonts w:ascii="Arial" w:hAnsi="Arial" w:cs="Arial"/>
          <w:color w:val="0A0A0A"/>
          <w:sz w:val="22"/>
          <w:szCs w:val="22"/>
          <w:lang w:val="pt-PT"/>
        </w:rPr>
        <w:t>é uma versão modificada da atual vacina oral da pólio monovalente (Sabin) do tipo 2 para melhorar a estabilidade genética da vacina e reduzir o risco de ocorrência de novos surtos</w:t>
      </w:r>
      <w:r w:rsidR="00A04449" w:rsidRPr="00B51742">
        <w:rPr>
          <w:rFonts w:ascii="Arial" w:hAnsi="Arial" w:cs="Arial"/>
          <w:color w:val="0A0A0A"/>
          <w:sz w:val="22"/>
          <w:szCs w:val="22"/>
          <w:lang w:val="pt-PT"/>
        </w:rPr>
        <w:t>;</w:t>
      </w:r>
    </w:p>
    <w:p w14:paraId="4A210233" w14:textId="6DF222EC" w:rsidR="00A04449" w:rsidRPr="00B51742" w:rsidRDefault="006B2EC0" w:rsidP="00A87133">
      <w:pPr>
        <w:pStyle w:val="BodyText"/>
        <w:numPr>
          <w:ilvl w:val="0"/>
          <w:numId w:val="44"/>
        </w:numPr>
        <w:spacing w:before="240"/>
        <w:contextualSpacing/>
        <w:jc w:val="both"/>
        <w:rPr>
          <w:rFonts w:ascii="Arial" w:hAnsi="Arial" w:cs="Arial"/>
          <w:color w:val="0A0A0A"/>
          <w:sz w:val="22"/>
          <w:szCs w:val="22"/>
          <w:lang w:val="pt-PT"/>
        </w:rPr>
      </w:pPr>
      <w:r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tem dados limitados para apoiar a sua eficácia na prevenção do </w:t>
      </w:r>
      <w:r w:rsidR="00A04449"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VDPV2 </w:t>
      </w:r>
      <w:r w:rsidRPr="00B51742">
        <w:rPr>
          <w:rFonts w:ascii="Arial" w:hAnsi="Arial" w:cs="Arial"/>
          <w:color w:val="0A0A0A"/>
          <w:sz w:val="22"/>
          <w:szCs w:val="22"/>
          <w:lang w:val="pt-PT"/>
        </w:rPr>
        <w:t>em crianças</w:t>
      </w:r>
      <w:r w:rsidR="00A04449"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; </w:t>
      </w:r>
      <w:r w:rsidRPr="00B51742">
        <w:rPr>
          <w:rFonts w:ascii="Arial" w:hAnsi="Arial" w:cs="Arial"/>
          <w:color w:val="0A0A0A"/>
          <w:sz w:val="22"/>
          <w:szCs w:val="22"/>
          <w:lang w:val="pt-PT"/>
        </w:rPr>
        <w:t>e</w:t>
      </w:r>
    </w:p>
    <w:p w14:paraId="6F5E42B4" w14:textId="5FE67151" w:rsidR="00A04449" w:rsidRPr="00B51742" w:rsidRDefault="006B2EC0" w:rsidP="00A87133">
      <w:pPr>
        <w:pStyle w:val="BodyText"/>
        <w:numPr>
          <w:ilvl w:val="0"/>
          <w:numId w:val="44"/>
        </w:numPr>
        <w:spacing w:before="240"/>
        <w:contextualSpacing/>
        <w:jc w:val="both"/>
        <w:rPr>
          <w:rFonts w:ascii="Arial" w:hAnsi="Arial" w:cs="Arial"/>
          <w:color w:val="0A0A0A"/>
          <w:sz w:val="22"/>
          <w:szCs w:val="22"/>
          <w:lang w:val="pt-PT"/>
        </w:rPr>
      </w:pPr>
      <w:r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pode possivelmente originar eventos adversos inesperados </w:t>
      </w:r>
      <w:r w:rsidR="00A04449" w:rsidRPr="00B51742">
        <w:rPr>
          <w:rFonts w:ascii="Arial" w:hAnsi="Arial" w:cs="Arial"/>
          <w:color w:val="0A0A0A"/>
          <w:sz w:val="22"/>
          <w:szCs w:val="22"/>
          <w:lang w:val="pt-PT"/>
        </w:rPr>
        <w:t>(i.e.</w:t>
      </w:r>
      <w:r w:rsidRPr="00B51742">
        <w:rPr>
          <w:rFonts w:ascii="Arial" w:hAnsi="Arial" w:cs="Arial"/>
          <w:color w:val="0A0A0A"/>
          <w:sz w:val="22"/>
          <w:szCs w:val="22"/>
          <w:lang w:val="pt-PT"/>
        </w:rPr>
        <w:t>,</w:t>
      </w:r>
      <w:r w:rsidR="00A04449"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 </w:t>
      </w:r>
      <w:r w:rsidRPr="00B51742">
        <w:rPr>
          <w:rFonts w:ascii="Arial" w:hAnsi="Arial" w:cs="Arial"/>
          <w:color w:val="0A0A0A"/>
          <w:sz w:val="22"/>
          <w:szCs w:val="22"/>
          <w:lang w:val="pt-PT"/>
        </w:rPr>
        <w:t>p</w:t>
      </w:r>
      <w:r w:rsidR="002B62B2" w:rsidRPr="00B51742">
        <w:rPr>
          <w:rFonts w:ascii="Arial" w:hAnsi="Arial" w:cs="Arial"/>
          <w:color w:val="0A0A0A"/>
          <w:sz w:val="22"/>
          <w:szCs w:val="22"/>
          <w:lang w:val="pt-PT"/>
        </w:rPr>
        <w:t>a</w:t>
      </w:r>
      <w:r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ra além dos descritos no Anexo </w:t>
      </w:r>
      <w:r w:rsidR="0006627D" w:rsidRPr="00B51742">
        <w:rPr>
          <w:rFonts w:ascii="Arial" w:hAnsi="Arial" w:cs="Arial"/>
          <w:color w:val="0A0A0A"/>
          <w:sz w:val="22"/>
          <w:szCs w:val="22"/>
          <w:lang w:val="pt-PT"/>
        </w:rPr>
        <w:t>4</w:t>
      </w:r>
      <w:r w:rsidR="00A04449"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 </w:t>
      </w:r>
      <w:r w:rsidRPr="00B51742">
        <w:rPr>
          <w:rFonts w:ascii="Arial" w:hAnsi="Arial" w:cs="Arial"/>
          <w:color w:val="0A0A0A"/>
          <w:sz w:val="22"/>
          <w:szCs w:val="22"/>
          <w:lang w:val="pt-PT"/>
        </w:rPr>
        <w:t>a este documento</w:t>
      </w:r>
      <w:r w:rsidR="00A04449"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), </w:t>
      </w:r>
      <w:r w:rsidRPr="00B51742">
        <w:rPr>
          <w:rFonts w:ascii="Arial" w:hAnsi="Arial" w:cs="Arial"/>
          <w:color w:val="0A0A0A"/>
          <w:sz w:val="22"/>
          <w:szCs w:val="22"/>
          <w:lang w:val="pt-PT"/>
        </w:rPr>
        <w:t>incluindo possíveis reações adversas graves</w:t>
      </w:r>
      <w:r w:rsidR="00A04449"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, </w:t>
      </w:r>
      <w:r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que podem por a vida em perigo ou ser fatais </w:t>
      </w:r>
      <w:r w:rsidR="00A04449" w:rsidRPr="00B51742">
        <w:rPr>
          <w:rFonts w:ascii="Arial" w:hAnsi="Arial" w:cs="Arial"/>
          <w:color w:val="0A0A0A"/>
          <w:sz w:val="22"/>
          <w:szCs w:val="22"/>
          <w:lang w:val="pt-PT"/>
        </w:rPr>
        <w:t>(</w:t>
      </w:r>
      <w:r w:rsidRPr="00B51742">
        <w:rPr>
          <w:rFonts w:ascii="Arial" w:hAnsi="Arial" w:cs="Arial"/>
          <w:color w:val="0A0A0A"/>
          <w:sz w:val="22"/>
          <w:szCs w:val="22"/>
          <w:lang w:val="pt-PT"/>
        </w:rPr>
        <w:t>embora os estudos empreendidos até à data não tenham demonstrado u</w:t>
      </w:r>
      <w:r w:rsidR="00513CCA">
        <w:rPr>
          <w:rFonts w:ascii="Arial" w:hAnsi="Arial" w:cs="Arial"/>
          <w:color w:val="0A0A0A"/>
          <w:sz w:val="22"/>
          <w:szCs w:val="22"/>
          <w:lang w:val="pt-PT"/>
        </w:rPr>
        <w:t>ma</w:t>
      </w:r>
      <w:r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 diferença significativa entre a segurança geral da vacina oral da</w:t>
      </w:r>
      <w:r w:rsidR="00F41537"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 </w:t>
      </w:r>
      <w:r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pólio monovalente </w:t>
      </w:r>
      <w:r w:rsidR="00A04449"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(Sabin) </w:t>
      </w:r>
      <w:r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do tipo 2 </w:t>
      </w:r>
      <w:r w:rsidR="00A04449" w:rsidRPr="00B51742">
        <w:rPr>
          <w:rFonts w:ascii="Arial" w:hAnsi="Arial" w:cs="Arial"/>
          <w:color w:val="0A0A0A"/>
          <w:sz w:val="22"/>
          <w:szCs w:val="22"/>
          <w:lang w:val="pt-PT"/>
        </w:rPr>
        <w:t>(“</w:t>
      </w:r>
      <w:r w:rsidRPr="00B51742">
        <w:rPr>
          <w:rFonts w:ascii="Arial" w:hAnsi="Arial" w:cs="Arial"/>
          <w:color w:val="0A0A0A"/>
          <w:sz w:val="22"/>
          <w:szCs w:val="22"/>
          <w:lang w:val="pt-PT"/>
        </w:rPr>
        <w:t>VOPm2</w:t>
      </w:r>
      <w:r w:rsidR="00A04449"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”) </w:t>
      </w:r>
      <w:r w:rsidRPr="00B51742">
        <w:rPr>
          <w:rFonts w:ascii="Arial" w:hAnsi="Arial" w:cs="Arial"/>
          <w:color w:val="0A0A0A"/>
          <w:sz w:val="22"/>
          <w:szCs w:val="22"/>
          <w:lang w:val="pt-PT"/>
        </w:rPr>
        <w:t>e a</w:t>
      </w:r>
      <w:r w:rsidR="00A04449"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 n</w:t>
      </w:r>
      <w:r w:rsidRPr="00B51742">
        <w:rPr>
          <w:rFonts w:ascii="Arial" w:hAnsi="Arial" w:cs="Arial"/>
          <w:color w:val="0A0A0A"/>
          <w:sz w:val="22"/>
          <w:szCs w:val="22"/>
          <w:lang w:val="pt-PT"/>
        </w:rPr>
        <w:t>VOP</w:t>
      </w:r>
      <w:r w:rsidR="00A04449" w:rsidRPr="00B51742">
        <w:rPr>
          <w:rFonts w:ascii="Arial" w:hAnsi="Arial" w:cs="Arial"/>
          <w:color w:val="0A0A0A"/>
          <w:sz w:val="22"/>
          <w:szCs w:val="22"/>
          <w:lang w:val="pt-PT"/>
        </w:rPr>
        <w:t>2).</w:t>
      </w:r>
    </w:p>
    <w:p w14:paraId="2C834997" w14:textId="09ED30AF" w:rsidR="00A04449" w:rsidRPr="00B51742" w:rsidRDefault="006B2EC0" w:rsidP="003933E8">
      <w:pPr>
        <w:spacing w:before="240"/>
        <w:jc w:val="both"/>
        <w:rPr>
          <w:rFonts w:ascii="Arial" w:hAnsi="Arial" w:cs="Arial"/>
          <w:lang w:val="pt-PT"/>
        </w:rPr>
      </w:pPr>
      <w:r w:rsidRPr="00B51742">
        <w:rPr>
          <w:rFonts w:ascii="Arial" w:hAnsi="Arial" w:cs="Arial"/>
          <w:lang w:val="pt-PT"/>
        </w:rPr>
        <w:t xml:space="preserve">O </w:t>
      </w:r>
      <w:r w:rsidR="00570B20" w:rsidRPr="00B51742">
        <w:rPr>
          <w:rFonts w:ascii="Arial" w:hAnsi="Arial" w:cs="Arial"/>
          <w:lang w:val="pt-PT"/>
        </w:rPr>
        <w:t>Governo</w:t>
      </w:r>
      <w:r w:rsidR="00A04449" w:rsidRPr="00B51742">
        <w:rPr>
          <w:rFonts w:ascii="Arial" w:hAnsi="Arial" w:cs="Arial"/>
          <w:lang w:val="pt-PT"/>
        </w:rPr>
        <w:t xml:space="preserve"> confirm</w:t>
      </w:r>
      <w:r w:rsidRPr="00B51742">
        <w:rPr>
          <w:rFonts w:ascii="Arial" w:hAnsi="Arial" w:cs="Arial"/>
          <w:lang w:val="pt-PT"/>
        </w:rPr>
        <w:t xml:space="preserve">a que leu a informação constante do Anexo </w:t>
      </w:r>
      <w:r w:rsidR="0006627D" w:rsidRPr="00B51742">
        <w:rPr>
          <w:rFonts w:ascii="Arial" w:hAnsi="Arial" w:cs="Arial"/>
          <w:lang w:val="pt-PT"/>
        </w:rPr>
        <w:t>4</w:t>
      </w:r>
      <w:r w:rsidR="000877DD">
        <w:rPr>
          <w:rFonts w:ascii="Arial" w:hAnsi="Arial" w:cs="Arial"/>
          <w:lang w:val="pt-PT"/>
        </w:rPr>
        <w:t xml:space="preserve"> e</w:t>
      </w:r>
      <w:r w:rsidR="00A04449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>reconhece e concorda que essa informação foi fornecida para o ajudar a adquir</w:t>
      </w:r>
      <w:r w:rsidR="00513CCA">
        <w:rPr>
          <w:rFonts w:ascii="Arial" w:hAnsi="Arial" w:cs="Arial"/>
          <w:lang w:val="pt-PT"/>
        </w:rPr>
        <w:t>ir</w:t>
      </w:r>
      <w:r w:rsidRPr="00B51742">
        <w:rPr>
          <w:rFonts w:ascii="Arial" w:hAnsi="Arial" w:cs="Arial"/>
          <w:lang w:val="pt-PT"/>
        </w:rPr>
        <w:t xml:space="preserve"> conhecimentos </w:t>
      </w:r>
      <w:r w:rsidR="00513CCA">
        <w:rPr>
          <w:rFonts w:ascii="Arial" w:hAnsi="Arial" w:cs="Arial"/>
          <w:lang w:val="pt-PT"/>
        </w:rPr>
        <w:t>a</w:t>
      </w:r>
      <w:r w:rsidRPr="00B51742">
        <w:rPr>
          <w:rFonts w:ascii="Arial" w:hAnsi="Arial" w:cs="Arial"/>
          <w:lang w:val="pt-PT"/>
        </w:rPr>
        <w:t xml:space="preserve">cerca do </w:t>
      </w:r>
      <w:r w:rsidR="008621D0" w:rsidRPr="00B51742">
        <w:rPr>
          <w:rFonts w:ascii="Arial" w:hAnsi="Arial" w:cs="Arial"/>
          <w:lang w:val="pt-PT"/>
        </w:rPr>
        <w:t>Produto Não Licenciado</w:t>
      </w:r>
      <w:r w:rsidRPr="00B51742">
        <w:rPr>
          <w:rFonts w:ascii="Arial" w:hAnsi="Arial" w:cs="Arial"/>
          <w:lang w:val="pt-PT"/>
        </w:rPr>
        <w:t>,</w:t>
      </w:r>
      <w:r w:rsidR="00090DA4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>mas não é de todo exaustiva</w:t>
      </w:r>
      <w:r w:rsidR="00A04449" w:rsidRPr="00B51742">
        <w:rPr>
          <w:rFonts w:ascii="Arial" w:hAnsi="Arial" w:cs="Arial"/>
          <w:lang w:val="pt-PT"/>
        </w:rPr>
        <w:t>.</w:t>
      </w:r>
    </w:p>
    <w:p w14:paraId="12623E5D" w14:textId="39B92D9A" w:rsidR="00A04449" w:rsidRPr="00B51742" w:rsidRDefault="000877DD" w:rsidP="003933E8">
      <w:pPr>
        <w:spacing w:before="240"/>
        <w:jc w:val="both"/>
        <w:rPr>
          <w:rFonts w:ascii="Arial" w:hAnsi="Arial" w:cs="Arial"/>
          <w:lang w:val="pt-PT"/>
        </w:rPr>
      </w:pPr>
      <w:r>
        <w:rPr>
          <w:rFonts w:ascii="Arial" w:hAnsi="Arial" w:cs="Arial"/>
          <w:lang w:val="pt-PT"/>
        </w:rPr>
        <w:t>O</w:t>
      </w:r>
      <w:r w:rsidR="00A04449" w:rsidRPr="00B51742">
        <w:rPr>
          <w:rFonts w:ascii="Arial" w:hAnsi="Arial" w:cs="Arial"/>
          <w:lang w:val="pt-PT"/>
        </w:rPr>
        <w:t xml:space="preserve"> </w:t>
      </w:r>
      <w:r w:rsidR="00570B20" w:rsidRPr="00B51742">
        <w:rPr>
          <w:rFonts w:ascii="Arial" w:hAnsi="Arial" w:cs="Arial"/>
          <w:lang w:val="pt-PT"/>
        </w:rPr>
        <w:t>Governo</w:t>
      </w:r>
      <w:r w:rsidR="00A04449" w:rsidRPr="00B51742">
        <w:rPr>
          <w:rFonts w:ascii="Arial" w:hAnsi="Arial" w:cs="Arial"/>
          <w:lang w:val="pt-PT"/>
        </w:rPr>
        <w:t xml:space="preserve"> </w:t>
      </w:r>
      <w:r w:rsidR="00965652" w:rsidRPr="00B51742">
        <w:rPr>
          <w:rFonts w:ascii="Arial" w:hAnsi="Arial" w:cs="Arial"/>
          <w:lang w:val="pt-PT"/>
        </w:rPr>
        <w:t xml:space="preserve">reconhece também que foi devidamente informado de que o </w:t>
      </w:r>
      <w:r w:rsidR="008621D0" w:rsidRPr="00B51742">
        <w:rPr>
          <w:rFonts w:ascii="Arial" w:hAnsi="Arial" w:cs="Arial"/>
          <w:lang w:val="pt-PT"/>
        </w:rPr>
        <w:t>Produto Não Licenciado</w:t>
      </w:r>
      <w:r w:rsidR="00A04449" w:rsidRPr="00B51742">
        <w:rPr>
          <w:rFonts w:ascii="Arial" w:hAnsi="Arial" w:cs="Arial"/>
          <w:lang w:val="pt-PT"/>
        </w:rPr>
        <w:t xml:space="preserve"> </w:t>
      </w:r>
      <w:r w:rsidR="00965652" w:rsidRPr="00B51742">
        <w:rPr>
          <w:rFonts w:ascii="Arial" w:hAnsi="Arial" w:cs="Arial"/>
          <w:lang w:val="pt-PT"/>
        </w:rPr>
        <w:t>não está autorizado para utilização em nenhum país do mundo</w:t>
      </w:r>
      <w:r w:rsidR="00A04449" w:rsidRPr="00B51742">
        <w:rPr>
          <w:rFonts w:ascii="Arial" w:hAnsi="Arial" w:cs="Arial"/>
          <w:lang w:val="pt-PT"/>
        </w:rPr>
        <w:t xml:space="preserve">. </w:t>
      </w:r>
    </w:p>
    <w:p w14:paraId="5DFF3D1E" w14:textId="7A3693C9" w:rsidR="00A04449" w:rsidRPr="00B51742" w:rsidRDefault="002B62B2" w:rsidP="003933E8">
      <w:pPr>
        <w:pStyle w:val="CM9"/>
        <w:spacing w:before="240"/>
        <w:jc w:val="both"/>
        <w:rPr>
          <w:color w:val="000000"/>
          <w:sz w:val="22"/>
          <w:szCs w:val="22"/>
          <w:lang w:val="pt-PT"/>
        </w:rPr>
      </w:pPr>
      <w:r w:rsidRPr="00B51742">
        <w:rPr>
          <w:color w:val="000000"/>
          <w:sz w:val="22"/>
          <w:szCs w:val="22"/>
          <w:lang w:val="pt-PT"/>
        </w:rPr>
        <w:lastRenderedPageBreak/>
        <w:t>O </w:t>
      </w:r>
      <w:r w:rsidR="00570B20" w:rsidRPr="00B51742">
        <w:rPr>
          <w:color w:val="000000"/>
          <w:sz w:val="22"/>
          <w:szCs w:val="22"/>
          <w:lang w:val="pt-PT"/>
        </w:rPr>
        <w:t>Governo</w:t>
      </w:r>
      <w:r w:rsidR="00A04449" w:rsidRPr="00B51742">
        <w:rPr>
          <w:color w:val="000000"/>
          <w:sz w:val="22"/>
          <w:szCs w:val="22"/>
          <w:lang w:val="pt-PT"/>
        </w:rPr>
        <w:t xml:space="preserve"> </w:t>
      </w:r>
      <w:r w:rsidRPr="00B51742">
        <w:rPr>
          <w:color w:val="000000"/>
          <w:sz w:val="22"/>
          <w:szCs w:val="22"/>
          <w:lang w:val="pt-PT"/>
        </w:rPr>
        <w:t xml:space="preserve">confirma </w:t>
      </w:r>
      <w:r w:rsidR="000877DD">
        <w:rPr>
          <w:color w:val="000000"/>
          <w:sz w:val="22"/>
          <w:szCs w:val="22"/>
          <w:lang w:val="pt-PT"/>
        </w:rPr>
        <w:t xml:space="preserve">igualmente </w:t>
      </w:r>
      <w:r w:rsidRPr="00B51742">
        <w:rPr>
          <w:color w:val="000000"/>
          <w:sz w:val="22"/>
          <w:szCs w:val="22"/>
          <w:lang w:val="pt-PT"/>
        </w:rPr>
        <w:t xml:space="preserve">que ponderou os riscos associados a um surto de </w:t>
      </w:r>
      <w:r w:rsidR="00A04449" w:rsidRPr="00B51742">
        <w:rPr>
          <w:color w:val="000000"/>
          <w:sz w:val="22"/>
          <w:szCs w:val="22"/>
          <w:lang w:val="pt-PT"/>
        </w:rPr>
        <w:t xml:space="preserve">VDPV2 </w:t>
      </w:r>
      <w:r w:rsidRPr="00B51742">
        <w:rPr>
          <w:color w:val="000000"/>
          <w:sz w:val="22"/>
          <w:szCs w:val="22"/>
          <w:lang w:val="pt-PT"/>
        </w:rPr>
        <w:t xml:space="preserve">e o potencial de desencadear novos surtos que poderão ocorrer como resultado da utilização da vacina </w:t>
      </w:r>
      <w:r w:rsidR="005E3F93" w:rsidRPr="00B51742">
        <w:rPr>
          <w:color w:val="000000"/>
          <w:sz w:val="22"/>
          <w:szCs w:val="22"/>
          <w:lang w:val="pt-PT"/>
        </w:rPr>
        <w:t>Sabin</w:t>
      </w:r>
      <w:r w:rsidRPr="00B51742">
        <w:rPr>
          <w:color w:val="000000"/>
          <w:sz w:val="22"/>
          <w:szCs w:val="22"/>
          <w:lang w:val="pt-PT"/>
        </w:rPr>
        <w:t xml:space="preserve"> </w:t>
      </w:r>
      <w:r w:rsidR="000877DD">
        <w:rPr>
          <w:color w:val="000000"/>
          <w:sz w:val="22"/>
          <w:szCs w:val="22"/>
          <w:lang w:val="pt-PT"/>
        </w:rPr>
        <w:t>contendo</w:t>
      </w:r>
      <w:r w:rsidR="005E3F93" w:rsidRPr="00B51742">
        <w:rPr>
          <w:color w:val="000000"/>
          <w:sz w:val="22"/>
          <w:szCs w:val="22"/>
          <w:lang w:val="pt-PT"/>
        </w:rPr>
        <w:t xml:space="preserve"> </w:t>
      </w:r>
      <w:r w:rsidRPr="00B51742">
        <w:rPr>
          <w:color w:val="000000"/>
          <w:sz w:val="22"/>
          <w:szCs w:val="22"/>
          <w:lang w:val="pt-PT"/>
        </w:rPr>
        <w:t>VOP</w:t>
      </w:r>
      <w:r w:rsidR="000877DD">
        <w:rPr>
          <w:color w:val="000000"/>
          <w:sz w:val="22"/>
          <w:szCs w:val="22"/>
          <w:lang w:val="pt-PT"/>
        </w:rPr>
        <w:t>2</w:t>
      </w:r>
      <w:r w:rsidR="00A04449" w:rsidRPr="00B51742">
        <w:rPr>
          <w:color w:val="000000"/>
          <w:sz w:val="22"/>
          <w:szCs w:val="22"/>
          <w:lang w:val="pt-PT"/>
        </w:rPr>
        <w:t xml:space="preserve"> </w:t>
      </w:r>
      <w:r w:rsidRPr="00B51742">
        <w:rPr>
          <w:color w:val="000000"/>
          <w:sz w:val="22"/>
          <w:szCs w:val="22"/>
          <w:lang w:val="pt-PT"/>
        </w:rPr>
        <w:t xml:space="preserve">contra os riscos associados à utilização do </w:t>
      </w:r>
      <w:r w:rsidR="008621D0" w:rsidRPr="00B51742">
        <w:rPr>
          <w:color w:val="000000"/>
          <w:sz w:val="22"/>
          <w:szCs w:val="22"/>
          <w:lang w:val="pt-PT"/>
        </w:rPr>
        <w:t>Produto Não Licenciado</w:t>
      </w:r>
      <w:r w:rsidR="00A04449" w:rsidRPr="00B51742">
        <w:rPr>
          <w:color w:val="000000"/>
          <w:sz w:val="22"/>
          <w:szCs w:val="22"/>
          <w:lang w:val="pt-PT"/>
        </w:rPr>
        <w:t>, inclu</w:t>
      </w:r>
      <w:r w:rsidRPr="00B51742">
        <w:rPr>
          <w:color w:val="000000"/>
          <w:sz w:val="22"/>
          <w:szCs w:val="22"/>
          <w:lang w:val="pt-PT"/>
        </w:rPr>
        <w:t>indo a possível ocorrência de</w:t>
      </w:r>
      <w:r w:rsidRPr="00B51742">
        <w:rPr>
          <w:color w:val="0A0A0A"/>
          <w:sz w:val="22"/>
          <w:szCs w:val="22"/>
          <w:lang w:val="pt-PT"/>
        </w:rPr>
        <w:t xml:space="preserve"> reações adversas graves, que podem por a vida em perigo ou ser fatais numa proporção potencialmente elevada de casos</w:t>
      </w:r>
      <w:r w:rsidR="00A04449" w:rsidRPr="00B51742">
        <w:rPr>
          <w:color w:val="000000"/>
          <w:sz w:val="22"/>
          <w:szCs w:val="22"/>
          <w:lang w:val="pt-PT"/>
        </w:rPr>
        <w:t xml:space="preserve">. </w:t>
      </w:r>
      <w:r w:rsidRPr="00B51742">
        <w:rPr>
          <w:color w:val="000000"/>
          <w:sz w:val="22"/>
          <w:szCs w:val="22"/>
          <w:lang w:val="pt-PT"/>
        </w:rPr>
        <w:t xml:space="preserve">Ao decidir usar o </w:t>
      </w:r>
      <w:r w:rsidR="008621D0" w:rsidRPr="00B51742">
        <w:rPr>
          <w:color w:val="000000"/>
          <w:sz w:val="22"/>
          <w:szCs w:val="22"/>
          <w:lang w:val="pt-PT"/>
        </w:rPr>
        <w:t>Produto Não Licenciado</w:t>
      </w:r>
      <w:r w:rsidR="00A04449" w:rsidRPr="00B51742">
        <w:rPr>
          <w:color w:val="000000"/>
          <w:sz w:val="22"/>
          <w:szCs w:val="22"/>
          <w:lang w:val="pt-PT"/>
        </w:rPr>
        <w:t xml:space="preserve">, </w:t>
      </w:r>
      <w:r w:rsidRPr="00B51742">
        <w:rPr>
          <w:color w:val="000000"/>
          <w:sz w:val="22"/>
          <w:szCs w:val="22"/>
          <w:lang w:val="pt-PT"/>
        </w:rPr>
        <w:t>o</w:t>
      </w:r>
      <w:r w:rsidR="00A04449" w:rsidRPr="00B51742">
        <w:rPr>
          <w:color w:val="000000"/>
          <w:sz w:val="22"/>
          <w:szCs w:val="22"/>
          <w:lang w:val="pt-PT"/>
        </w:rPr>
        <w:t xml:space="preserve"> </w:t>
      </w:r>
      <w:r w:rsidR="00570B20" w:rsidRPr="00B51742">
        <w:rPr>
          <w:color w:val="000000"/>
          <w:sz w:val="22"/>
          <w:szCs w:val="22"/>
          <w:lang w:val="pt-PT"/>
        </w:rPr>
        <w:t>Governo</w:t>
      </w:r>
      <w:r w:rsidR="00A04449" w:rsidRPr="00B51742">
        <w:rPr>
          <w:color w:val="000000"/>
          <w:sz w:val="22"/>
          <w:szCs w:val="22"/>
          <w:lang w:val="pt-PT"/>
        </w:rPr>
        <w:t xml:space="preserve"> </w:t>
      </w:r>
      <w:r w:rsidRPr="00B51742">
        <w:rPr>
          <w:color w:val="000000"/>
          <w:sz w:val="22"/>
          <w:szCs w:val="22"/>
          <w:lang w:val="pt-PT"/>
        </w:rPr>
        <w:t xml:space="preserve">chegou à conclusão que essa utilização </w:t>
      </w:r>
      <w:r w:rsidR="000877DD">
        <w:rPr>
          <w:color w:val="000000"/>
          <w:sz w:val="22"/>
          <w:szCs w:val="22"/>
          <w:lang w:val="pt-PT"/>
        </w:rPr>
        <w:t xml:space="preserve">é justificada pelas </w:t>
      </w:r>
      <w:r w:rsidRPr="00B51742">
        <w:rPr>
          <w:color w:val="000000"/>
          <w:sz w:val="22"/>
          <w:szCs w:val="22"/>
          <w:lang w:val="pt-PT"/>
        </w:rPr>
        <w:t>circunstâncias</w:t>
      </w:r>
      <w:r w:rsidR="00A04449" w:rsidRPr="00B51742">
        <w:rPr>
          <w:color w:val="000000"/>
          <w:sz w:val="22"/>
          <w:szCs w:val="22"/>
          <w:lang w:val="pt-PT"/>
        </w:rPr>
        <w:t>.</w:t>
      </w:r>
    </w:p>
    <w:p w14:paraId="23D87EBE" w14:textId="4214E11A" w:rsidR="00A04449" w:rsidRPr="00B51742" w:rsidRDefault="002B62B2" w:rsidP="003933E8">
      <w:pPr>
        <w:widowControl/>
        <w:numPr>
          <w:ilvl w:val="0"/>
          <w:numId w:val="29"/>
        </w:numPr>
        <w:spacing w:before="240"/>
        <w:ind w:left="0"/>
        <w:jc w:val="both"/>
        <w:rPr>
          <w:rFonts w:ascii="Arial" w:hAnsi="Arial" w:cs="Arial"/>
          <w:color w:val="000000"/>
          <w:lang w:val="pt-PT"/>
        </w:rPr>
      </w:pPr>
      <w:r w:rsidRPr="00B51742">
        <w:rPr>
          <w:rFonts w:ascii="Arial" w:hAnsi="Arial" w:cs="Arial"/>
          <w:lang w:val="pt-PT"/>
        </w:rPr>
        <w:t xml:space="preserve">Ao assinar este formulário de pedido, enviá-lo à </w:t>
      </w:r>
      <w:r w:rsidR="00AF06CF" w:rsidRPr="00B51742">
        <w:rPr>
          <w:rFonts w:ascii="Arial" w:hAnsi="Arial" w:cs="Arial"/>
          <w:lang w:val="pt-PT"/>
        </w:rPr>
        <w:t>OMS</w:t>
      </w:r>
      <w:r w:rsidR="00A04449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 xml:space="preserve">e aceitar a entrega de reservas do </w:t>
      </w:r>
      <w:r w:rsidR="008621D0" w:rsidRPr="00B51742">
        <w:rPr>
          <w:rFonts w:ascii="Arial" w:hAnsi="Arial" w:cs="Arial"/>
          <w:lang w:val="pt-PT"/>
        </w:rPr>
        <w:t>Produto Não Licenciado</w:t>
      </w:r>
      <w:r w:rsidR="00A04449" w:rsidRPr="00B51742">
        <w:rPr>
          <w:rFonts w:ascii="Arial" w:hAnsi="Arial" w:cs="Arial"/>
          <w:lang w:val="pt-PT"/>
        </w:rPr>
        <w:t xml:space="preserve">, </w:t>
      </w:r>
      <w:r w:rsidR="000877DD">
        <w:rPr>
          <w:rFonts w:ascii="Arial" w:hAnsi="Arial" w:cs="Arial"/>
          <w:lang w:val="pt-PT"/>
        </w:rPr>
        <w:t>o</w:t>
      </w:r>
      <w:r w:rsidRPr="00B51742">
        <w:rPr>
          <w:rFonts w:ascii="Arial" w:hAnsi="Arial" w:cs="Arial"/>
          <w:lang w:val="pt-PT"/>
        </w:rPr>
        <w:t xml:space="preserve"> </w:t>
      </w:r>
      <w:r w:rsidR="00570B20" w:rsidRPr="00B51742">
        <w:rPr>
          <w:rFonts w:ascii="Arial" w:hAnsi="Arial" w:cs="Arial"/>
          <w:lang w:val="pt-PT"/>
        </w:rPr>
        <w:t>Governo</w:t>
      </w:r>
      <w:r w:rsidR="00A04449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 xml:space="preserve">concorda </w:t>
      </w:r>
      <w:r w:rsidR="000877DD">
        <w:rPr>
          <w:rFonts w:ascii="Arial" w:hAnsi="Arial" w:cs="Arial"/>
          <w:lang w:val="pt-PT"/>
        </w:rPr>
        <w:t xml:space="preserve">em </w:t>
      </w:r>
      <w:r w:rsidRPr="00B51742">
        <w:rPr>
          <w:rFonts w:ascii="Arial" w:hAnsi="Arial" w:cs="Arial"/>
          <w:lang w:val="pt-PT"/>
        </w:rPr>
        <w:t>ser vinculado por estes termos e condições</w:t>
      </w:r>
      <w:r w:rsidR="00A04449" w:rsidRPr="00B51742">
        <w:rPr>
          <w:rFonts w:ascii="Arial" w:hAnsi="Arial" w:cs="Arial"/>
          <w:lang w:val="pt-PT"/>
        </w:rPr>
        <w:t xml:space="preserve">. </w:t>
      </w:r>
    </w:p>
    <w:p w14:paraId="43830681" w14:textId="360C6894" w:rsidR="00A04449" w:rsidRPr="00B51742" w:rsidRDefault="002B62B2" w:rsidP="003933E8">
      <w:pPr>
        <w:widowControl/>
        <w:numPr>
          <w:ilvl w:val="0"/>
          <w:numId w:val="29"/>
        </w:numPr>
        <w:spacing w:before="240"/>
        <w:ind w:left="0"/>
        <w:jc w:val="both"/>
        <w:rPr>
          <w:rFonts w:ascii="Arial" w:hAnsi="Arial" w:cs="Arial"/>
          <w:color w:val="000000"/>
          <w:lang w:val="pt-PT"/>
        </w:rPr>
      </w:pPr>
      <w:r w:rsidRPr="00B51742">
        <w:rPr>
          <w:rFonts w:ascii="Arial" w:hAnsi="Arial" w:cs="Arial"/>
          <w:iCs/>
          <w:lang w:val="pt-PT"/>
        </w:rPr>
        <w:t xml:space="preserve"> Estes </w:t>
      </w:r>
      <w:r w:rsidRPr="00B51742">
        <w:rPr>
          <w:rFonts w:ascii="Arial" w:hAnsi="Arial" w:cs="Arial"/>
          <w:lang w:val="pt-PT"/>
        </w:rPr>
        <w:t>termos e condições</w:t>
      </w:r>
      <w:r w:rsidR="00A04449" w:rsidRPr="00B51742">
        <w:rPr>
          <w:rFonts w:ascii="Arial" w:hAnsi="Arial" w:cs="Arial"/>
          <w:iCs/>
          <w:lang w:val="pt-PT"/>
        </w:rPr>
        <w:t xml:space="preserve"> </w:t>
      </w:r>
      <w:r w:rsidRPr="00B51742">
        <w:rPr>
          <w:rFonts w:ascii="Arial" w:hAnsi="Arial" w:cs="Arial"/>
          <w:iCs/>
          <w:lang w:val="pt-PT"/>
        </w:rPr>
        <w:t xml:space="preserve">não podem ser emendados nem alterados, exceto por acordo mútuo </w:t>
      </w:r>
      <w:r w:rsidR="00E65BC6" w:rsidRPr="00B51742">
        <w:rPr>
          <w:rFonts w:ascii="Arial" w:hAnsi="Arial" w:cs="Arial"/>
          <w:iCs/>
          <w:lang w:val="pt-PT"/>
        </w:rPr>
        <w:t xml:space="preserve">entre a </w:t>
      </w:r>
      <w:r w:rsidR="00AF06CF" w:rsidRPr="00B51742">
        <w:rPr>
          <w:rFonts w:ascii="Arial" w:hAnsi="Arial" w:cs="Arial"/>
          <w:color w:val="000000"/>
          <w:lang w:val="pt-PT"/>
        </w:rPr>
        <w:t>OMS</w:t>
      </w:r>
      <w:r w:rsidR="00A04449" w:rsidRPr="00B51742">
        <w:rPr>
          <w:rFonts w:ascii="Arial" w:hAnsi="Arial" w:cs="Arial"/>
          <w:color w:val="000000"/>
          <w:lang w:val="pt-PT"/>
        </w:rPr>
        <w:t xml:space="preserve"> </w:t>
      </w:r>
      <w:r w:rsidR="00E65BC6" w:rsidRPr="00B51742">
        <w:rPr>
          <w:rFonts w:ascii="Arial" w:hAnsi="Arial" w:cs="Arial"/>
          <w:color w:val="000000"/>
          <w:lang w:val="pt-PT"/>
        </w:rPr>
        <w:t xml:space="preserve">e o </w:t>
      </w:r>
      <w:r w:rsidR="00570B20" w:rsidRPr="00B51742">
        <w:rPr>
          <w:rFonts w:ascii="Arial" w:hAnsi="Arial" w:cs="Arial"/>
          <w:color w:val="000000"/>
          <w:lang w:val="pt-PT"/>
        </w:rPr>
        <w:t>Governo</w:t>
      </w:r>
      <w:r w:rsidR="00A04449" w:rsidRPr="00B51742">
        <w:rPr>
          <w:rFonts w:ascii="Arial" w:hAnsi="Arial" w:cs="Arial"/>
          <w:color w:val="000000"/>
          <w:lang w:val="pt-PT"/>
        </w:rPr>
        <w:t>.</w:t>
      </w:r>
    </w:p>
    <w:p w14:paraId="149D67A5" w14:textId="63A212D3" w:rsidR="00A04449" w:rsidRPr="00B51742" w:rsidRDefault="00E65BC6" w:rsidP="003933E8">
      <w:pPr>
        <w:widowControl/>
        <w:numPr>
          <w:ilvl w:val="0"/>
          <w:numId w:val="29"/>
        </w:numPr>
        <w:spacing w:before="240"/>
        <w:ind w:left="0"/>
        <w:jc w:val="both"/>
        <w:rPr>
          <w:rFonts w:ascii="Arial" w:hAnsi="Arial" w:cs="Arial"/>
          <w:lang w:val="pt-PT"/>
        </w:rPr>
      </w:pPr>
      <w:r w:rsidRPr="00B51742">
        <w:rPr>
          <w:rFonts w:ascii="Arial" w:hAnsi="Arial" w:cs="Arial"/>
          <w:iCs/>
          <w:lang w:val="pt-PT"/>
        </w:rPr>
        <w:t xml:space="preserve">Depois de receber o Formulário de Pedido devidamente assinado, a </w:t>
      </w:r>
      <w:r w:rsidR="00AF06CF" w:rsidRPr="00B51742">
        <w:rPr>
          <w:rFonts w:ascii="Arial" w:hAnsi="Arial" w:cs="Arial"/>
          <w:iCs/>
          <w:lang w:val="pt-PT"/>
        </w:rPr>
        <w:t>OMS</w:t>
      </w:r>
      <w:r w:rsidR="0006627D" w:rsidRPr="00B51742">
        <w:rPr>
          <w:rFonts w:ascii="Arial" w:hAnsi="Arial" w:cs="Arial"/>
          <w:iCs/>
          <w:lang w:val="pt-PT"/>
        </w:rPr>
        <w:t xml:space="preserve">, </w:t>
      </w:r>
      <w:r w:rsidRPr="00B51742">
        <w:rPr>
          <w:rFonts w:ascii="Arial" w:hAnsi="Arial" w:cs="Arial"/>
          <w:iCs/>
          <w:lang w:val="pt-PT"/>
        </w:rPr>
        <w:t xml:space="preserve">em consulta com a </w:t>
      </w:r>
      <w:r w:rsidR="0006627D" w:rsidRPr="00B51742">
        <w:rPr>
          <w:rFonts w:ascii="Arial" w:hAnsi="Arial" w:cs="Arial"/>
          <w:iCs/>
          <w:lang w:val="pt-PT"/>
        </w:rPr>
        <w:t xml:space="preserve">UNICEF, </w:t>
      </w:r>
      <w:r w:rsidRPr="00B51742">
        <w:rPr>
          <w:rFonts w:ascii="Arial" w:hAnsi="Arial" w:cs="Arial"/>
          <w:iCs/>
          <w:lang w:val="pt-PT"/>
        </w:rPr>
        <w:t xml:space="preserve">poderá </w:t>
      </w:r>
      <w:r w:rsidR="00A04449" w:rsidRPr="00B51742">
        <w:rPr>
          <w:rFonts w:ascii="Arial" w:hAnsi="Arial" w:cs="Arial"/>
          <w:iCs/>
          <w:lang w:val="pt-PT"/>
        </w:rPr>
        <w:t>confirm</w:t>
      </w:r>
      <w:r w:rsidRPr="00B51742">
        <w:rPr>
          <w:rFonts w:ascii="Arial" w:hAnsi="Arial" w:cs="Arial"/>
          <w:iCs/>
          <w:lang w:val="pt-PT"/>
        </w:rPr>
        <w:t xml:space="preserve">ar a quantidade do </w:t>
      </w:r>
      <w:r w:rsidR="008621D0" w:rsidRPr="00B51742">
        <w:rPr>
          <w:rFonts w:ascii="Arial" w:hAnsi="Arial" w:cs="Arial"/>
          <w:iCs/>
          <w:lang w:val="pt-PT"/>
        </w:rPr>
        <w:t>Produto Não Licenciado</w:t>
      </w:r>
      <w:r w:rsidR="00A04449" w:rsidRPr="00B51742">
        <w:rPr>
          <w:rFonts w:ascii="Arial" w:hAnsi="Arial" w:cs="Arial"/>
          <w:iCs/>
          <w:lang w:val="pt-PT"/>
        </w:rPr>
        <w:t xml:space="preserve"> </w:t>
      </w:r>
      <w:r w:rsidRPr="00B51742">
        <w:rPr>
          <w:rFonts w:ascii="Arial" w:hAnsi="Arial" w:cs="Arial"/>
          <w:iCs/>
          <w:lang w:val="pt-PT"/>
        </w:rPr>
        <w:t xml:space="preserve">que poderá ser fornecido ao </w:t>
      </w:r>
      <w:r w:rsidR="00570B20" w:rsidRPr="00B51742">
        <w:rPr>
          <w:rFonts w:ascii="Arial" w:hAnsi="Arial" w:cs="Arial"/>
          <w:iCs/>
          <w:lang w:val="pt-PT"/>
        </w:rPr>
        <w:t>Governo</w:t>
      </w:r>
      <w:r w:rsidR="00A04449" w:rsidRPr="00B51742">
        <w:rPr>
          <w:rFonts w:ascii="Arial" w:hAnsi="Arial" w:cs="Arial"/>
          <w:iCs/>
          <w:lang w:val="pt-PT"/>
        </w:rPr>
        <w:t xml:space="preserve"> </w:t>
      </w:r>
      <w:r w:rsidRPr="00B51742">
        <w:rPr>
          <w:rFonts w:ascii="Arial" w:hAnsi="Arial" w:cs="Arial"/>
          <w:iCs/>
          <w:lang w:val="pt-PT"/>
        </w:rPr>
        <w:t>e informações relativas à logística</w:t>
      </w:r>
      <w:r w:rsidR="00A04449" w:rsidRPr="00B51742">
        <w:rPr>
          <w:rFonts w:ascii="Arial" w:hAnsi="Arial" w:cs="Arial"/>
          <w:iCs/>
          <w:lang w:val="pt-PT"/>
        </w:rPr>
        <w:t xml:space="preserve">, </w:t>
      </w:r>
      <w:r w:rsidRPr="00B51742">
        <w:rPr>
          <w:rFonts w:ascii="Arial" w:hAnsi="Arial" w:cs="Arial"/>
          <w:iCs/>
          <w:lang w:val="pt-PT"/>
        </w:rPr>
        <w:t>tais como o prazo previsto de entrega</w:t>
      </w:r>
      <w:r w:rsidR="00A04449" w:rsidRPr="00B51742">
        <w:rPr>
          <w:rFonts w:ascii="Arial" w:hAnsi="Arial" w:cs="Arial"/>
          <w:iCs/>
          <w:lang w:val="pt-PT"/>
        </w:rPr>
        <w:t xml:space="preserve">, </w:t>
      </w:r>
      <w:r w:rsidRPr="00B51742">
        <w:rPr>
          <w:rFonts w:ascii="Arial" w:hAnsi="Arial" w:cs="Arial"/>
          <w:iCs/>
          <w:lang w:val="pt-PT"/>
        </w:rPr>
        <w:t xml:space="preserve">informações sobre o destinatário e  </w:t>
      </w:r>
      <w:r w:rsidR="00497CE8">
        <w:rPr>
          <w:rFonts w:ascii="Arial" w:hAnsi="Arial" w:cs="Arial"/>
          <w:iCs/>
          <w:lang w:val="pt-PT"/>
        </w:rPr>
        <w:t xml:space="preserve">o </w:t>
      </w:r>
      <w:r w:rsidRPr="00B51742">
        <w:rPr>
          <w:rFonts w:ascii="Arial" w:hAnsi="Arial" w:cs="Arial"/>
          <w:iCs/>
          <w:lang w:val="pt-PT"/>
        </w:rPr>
        <w:t>destino</w:t>
      </w:r>
      <w:r w:rsidR="00A04449" w:rsidRPr="00B51742">
        <w:rPr>
          <w:rFonts w:ascii="Arial" w:hAnsi="Arial" w:cs="Arial"/>
          <w:iCs/>
          <w:lang w:val="pt-PT"/>
        </w:rPr>
        <w:t xml:space="preserve">, </w:t>
      </w:r>
      <w:r w:rsidRPr="00B51742">
        <w:rPr>
          <w:rFonts w:ascii="Arial" w:hAnsi="Arial" w:cs="Arial"/>
          <w:iCs/>
          <w:lang w:val="pt-PT"/>
        </w:rPr>
        <w:t>se aplicável</w:t>
      </w:r>
      <w:r w:rsidR="00A04449" w:rsidRPr="00B51742">
        <w:rPr>
          <w:rFonts w:ascii="Arial" w:hAnsi="Arial" w:cs="Arial"/>
          <w:iCs/>
          <w:lang w:val="pt-PT"/>
        </w:rPr>
        <w:t>.</w:t>
      </w:r>
    </w:p>
    <w:p w14:paraId="759DE42E" w14:textId="77629B7D" w:rsidR="00A04449" w:rsidRPr="00B51742" w:rsidRDefault="00E65BC6" w:rsidP="003933E8">
      <w:pPr>
        <w:widowControl/>
        <w:numPr>
          <w:ilvl w:val="0"/>
          <w:numId w:val="29"/>
        </w:numPr>
        <w:spacing w:before="240"/>
        <w:ind w:left="0"/>
        <w:jc w:val="both"/>
        <w:rPr>
          <w:rFonts w:ascii="Arial" w:hAnsi="Arial" w:cs="Arial"/>
          <w:iCs/>
          <w:lang w:val="pt-PT"/>
        </w:rPr>
      </w:pPr>
      <w:r w:rsidRPr="00B51742">
        <w:rPr>
          <w:rFonts w:ascii="Arial" w:hAnsi="Arial" w:cs="Arial"/>
          <w:lang w:val="pt-PT"/>
        </w:rPr>
        <w:t>Ao assinar este Formulário de Pedido</w:t>
      </w:r>
      <w:r w:rsidR="00A04449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 xml:space="preserve">e enviá-lo à </w:t>
      </w:r>
      <w:r w:rsidR="00AF06CF" w:rsidRPr="00B51742">
        <w:rPr>
          <w:rFonts w:ascii="Arial" w:hAnsi="Arial" w:cs="Arial"/>
          <w:lang w:val="pt-PT"/>
        </w:rPr>
        <w:t>OMS</w:t>
      </w:r>
      <w:r w:rsidR="00A04449" w:rsidRPr="00B51742">
        <w:rPr>
          <w:rFonts w:ascii="Arial" w:hAnsi="Arial" w:cs="Arial"/>
          <w:lang w:val="pt-PT"/>
        </w:rPr>
        <w:t xml:space="preserve">, </w:t>
      </w:r>
      <w:r w:rsidRPr="00B51742">
        <w:rPr>
          <w:rFonts w:ascii="Arial" w:hAnsi="Arial" w:cs="Arial"/>
          <w:lang w:val="pt-PT"/>
        </w:rPr>
        <w:t xml:space="preserve">o </w:t>
      </w:r>
      <w:r w:rsidR="00570B20" w:rsidRPr="00B51742">
        <w:rPr>
          <w:rFonts w:ascii="Arial" w:hAnsi="Arial" w:cs="Arial"/>
          <w:lang w:val="pt-PT"/>
        </w:rPr>
        <w:t>Governo</w:t>
      </w:r>
      <w:r w:rsidR="00A04449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 xml:space="preserve">autoriza e representa que a utilização do </w:t>
      </w:r>
      <w:r w:rsidR="008621D0" w:rsidRPr="00B51742">
        <w:rPr>
          <w:rFonts w:ascii="Arial" w:hAnsi="Arial" w:cs="Arial"/>
          <w:lang w:val="pt-PT"/>
        </w:rPr>
        <w:t>Produto Não Licenciado</w:t>
      </w:r>
      <w:r w:rsidRPr="00B51742">
        <w:rPr>
          <w:rFonts w:ascii="Arial" w:hAnsi="Arial" w:cs="Arial"/>
          <w:lang w:val="pt-PT"/>
        </w:rPr>
        <w:t>,</w:t>
      </w:r>
      <w:r w:rsidR="00A04449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 xml:space="preserve">conforme aqui disposto, foi autorizado pelo </w:t>
      </w:r>
      <w:r w:rsidR="00570B20" w:rsidRPr="00B51742">
        <w:rPr>
          <w:rFonts w:ascii="Arial" w:hAnsi="Arial" w:cs="Arial"/>
          <w:iCs/>
          <w:lang w:val="pt-PT"/>
        </w:rPr>
        <w:t>Governo</w:t>
      </w:r>
      <w:r w:rsidRPr="00B51742">
        <w:rPr>
          <w:rFonts w:ascii="Arial" w:hAnsi="Arial" w:cs="Arial"/>
          <w:iCs/>
          <w:lang w:val="pt-PT"/>
        </w:rPr>
        <w:t xml:space="preserve"> e que o </w:t>
      </w:r>
      <w:r w:rsidR="008621D0" w:rsidRPr="00B51742">
        <w:rPr>
          <w:rFonts w:ascii="Arial" w:hAnsi="Arial" w:cs="Arial"/>
          <w:iCs/>
          <w:lang w:val="pt-PT"/>
        </w:rPr>
        <w:t>Produto Não Licenciado</w:t>
      </w:r>
      <w:r w:rsidR="00A04449" w:rsidRPr="00B51742">
        <w:rPr>
          <w:rFonts w:ascii="Arial" w:hAnsi="Arial" w:cs="Arial"/>
          <w:iCs/>
          <w:lang w:val="pt-PT"/>
        </w:rPr>
        <w:t xml:space="preserve"> </w:t>
      </w:r>
      <w:r w:rsidRPr="00B51742">
        <w:rPr>
          <w:rFonts w:ascii="Arial" w:hAnsi="Arial" w:cs="Arial"/>
          <w:iCs/>
          <w:lang w:val="pt-PT"/>
        </w:rPr>
        <w:t>pode ser importado para o país</w:t>
      </w:r>
      <w:r w:rsidR="00A04449" w:rsidRPr="00B51742">
        <w:rPr>
          <w:rFonts w:ascii="Arial" w:hAnsi="Arial" w:cs="Arial"/>
          <w:iCs/>
          <w:lang w:val="pt-PT"/>
        </w:rPr>
        <w:t>.</w:t>
      </w:r>
    </w:p>
    <w:p w14:paraId="45479E3D" w14:textId="25058C38" w:rsidR="00A04449" w:rsidRPr="00B51742" w:rsidRDefault="00E65BC6" w:rsidP="003933E8">
      <w:pPr>
        <w:widowControl/>
        <w:numPr>
          <w:ilvl w:val="0"/>
          <w:numId w:val="29"/>
        </w:numPr>
        <w:autoSpaceDE w:val="0"/>
        <w:autoSpaceDN w:val="0"/>
        <w:adjustRightInd w:val="0"/>
        <w:spacing w:before="240"/>
        <w:ind w:left="0"/>
        <w:jc w:val="both"/>
        <w:rPr>
          <w:rFonts w:ascii="Arial" w:hAnsi="Arial" w:cs="Arial"/>
          <w:color w:val="000000"/>
          <w:lang w:val="pt-PT"/>
        </w:rPr>
      </w:pPr>
      <w:r w:rsidRPr="00B51742">
        <w:rPr>
          <w:rFonts w:ascii="Arial" w:hAnsi="Arial" w:cs="Arial"/>
          <w:iCs/>
          <w:lang w:val="pt-PT"/>
        </w:rPr>
        <w:t xml:space="preserve">O </w:t>
      </w:r>
      <w:r w:rsidR="00570B20" w:rsidRPr="00B51742">
        <w:rPr>
          <w:rFonts w:ascii="Arial" w:hAnsi="Arial" w:cs="Arial"/>
          <w:iCs/>
          <w:lang w:val="pt-PT"/>
        </w:rPr>
        <w:t>Governo</w:t>
      </w:r>
      <w:r w:rsidR="00A04449" w:rsidRPr="00B51742">
        <w:rPr>
          <w:rFonts w:ascii="Arial" w:hAnsi="Arial" w:cs="Arial"/>
          <w:iCs/>
          <w:lang w:val="pt-PT"/>
        </w:rPr>
        <w:t xml:space="preserve"> </w:t>
      </w:r>
      <w:r w:rsidRPr="00B51742">
        <w:rPr>
          <w:rFonts w:ascii="Arial" w:hAnsi="Arial" w:cs="Arial"/>
          <w:iCs/>
          <w:lang w:val="pt-PT"/>
        </w:rPr>
        <w:t>também confirma que tem ou irá obter todos os materiais auxiliares necessários para</w:t>
      </w:r>
      <w:r w:rsidR="00FB5B56" w:rsidRPr="00B51742">
        <w:rPr>
          <w:rFonts w:ascii="Arial" w:hAnsi="Arial" w:cs="Arial"/>
          <w:iCs/>
          <w:lang w:val="pt-PT"/>
        </w:rPr>
        <w:t xml:space="preserve"> </w:t>
      </w:r>
      <w:r w:rsidRPr="00B51742">
        <w:rPr>
          <w:rFonts w:ascii="Arial" w:hAnsi="Arial" w:cs="Arial"/>
          <w:iCs/>
          <w:lang w:val="pt-PT"/>
        </w:rPr>
        <w:t xml:space="preserve">usar a quantidade de </w:t>
      </w:r>
      <w:r w:rsidR="008621D0" w:rsidRPr="00B51742">
        <w:rPr>
          <w:rFonts w:ascii="Arial" w:hAnsi="Arial" w:cs="Arial"/>
          <w:lang w:val="pt-PT"/>
        </w:rPr>
        <w:t>Produto Não Licenciado</w:t>
      </w:r>
      <w:r w:rsidR="00A04449" w:rsidRPr="00B51742">
        <w:rPr>
          <w:rFonts w:ascii="Arial" w:hAnsi="Arial" w:cs="Arial"/>
          <w:lang w:val="pt-PT"/>
        </w:rPr>
        <w:t xml:space="preserve"> </w:t>
      </w:r>
      <w:r w:rsidR="00497CE8">
        <w:rPr>
          <w:rFonts w:ascii="Arial" w:hAnsi="Arial" w:cs="Arial"/>
          <w:lang w:val="pt-PT"/>
        </w:rPr>
        <w:t>que foi pedida</w:t>
      </w:r>
      <w:r w:rsidRPr="00B51742">
        <w:rPr>
          <w:rFonts w:ascii="Arial" w:hAnsi="Arial" w:cs="Arial"/>
          <w:lang w:val="pt-PT"/>
        </w:rPr>
        <w:t xml:space="preserve"> pelo seu </w:t>
      </w:r>
      <w:r w:rsidR="00570B20" w:rsidRPr="00B51742">
        <w:rPr>
          <w:rFonts w:ascii="Arial" w:hAnsi="Arial" w:cs="Arial"/>
          <w:lang w:val="pt-PT"/>
        </w:rPr>
        <w:t>Governo</w:t>
      </w:r>
      <w:r w:rsidR="00A04449" w:rsidRPr="00B51742">
        <w:rPr>
          <w:rFonts w:ascii="Arial" w:hAnsi="Arial" w:cs="Arial"/>
          <w:lang w:val="pt-PT"/>
        </w:rPr>
        <w:t xml:space="preserve">. </w:t>
      </w:r>
    </w:p>
    <w:p w14:paraId="678E68CB" w14:textId="52719BE6" w:rsidR="00A04449" w:rsidRPr="00B51742" w:rsidRDefault="00FB5B56" w:rsidP="003933E8">
      <w:pPr>
        <w:widowControl/>
        <w:numPr>
          <w:ilvl w:val="0"/>
          <w:numId w:val="29"/>
        </w:numPr>
        <w:autoSpaceDE w:val="0"/>
        <w:autoSpaceDN w:val="0"/>
        <w:adjustRightInd w:val="0"/>
        <w:spacing w:before="240"/>
        <w:ind w:left="0"/>
        <w:jc w:val="both"/>
        <w:rPr>
          <w:rFonts w:ascii="Arial" w:hAnsi="Arial" w:cs="Arial"/>
          <w:color w:val="000000"/>
          <w:lang w:val="pt-PT"/>
        </w:rPr>
      </w:pPr>
      <w:r w:rsidRPr="00B51742">
        <w:rPr>
          <w:rFonts w:ascii="Arial" w:hAnsi="Arial" w:cs="Arial"/>
          <w:bCs/>
          <w:lang w:val="pt-PT"/>
        </w:rPr>
        <w:t xml:space="preserve"> A Empresa</w:t>
      </w:r>
      <w:r w:rsidR="00A04449" w:rsidRPr="00B51742">
        <w:rPr>
          <w:rFonts w:ascii="Arial" w:hAnsi="Arial" w:cs="Arial"/>
          <w:bCs/>
          <w:lang w:val="pt-PT"/>
        </w:rPr>
        <w:t xml:space="preserve"> </w:t>
      </w:r>
      <w:r w:rsidR="00B22872" w:rsidRPr="00B51742">
        <w:rPr>
          <w:rFonts w:ascii="Arial" w:hAnsi="Arial" w:cs="Arial"/>
          <w:bCs/>
          <w:lang w:val="pt-PT"/>
        </w:rPr>
        <w:t xml:space="preserve">assegurou e </w:t>
      </w:r>
      <w:r w:rsidR="00A04449" w:rsidRPr="00B51742">
        <w:rPr>
          <w:rFonts w:ascii="Arial" w:hAnsi="Arial" w:cs="Arial"/>
          <w:bCs/>
          <w:lang w:val="pt-PT"/>
        </w:rPr>
        <w:t>represent</w:t>
      </w:r>
      <w:r w:rsidR="00B22872" w:rsidRPr="00B51742">
        <w:rPr>
          <w:rFonts w:ascii="Arial" w:hAnsi="Arial" w:cs="Arial"/>
          <w:bCs/>
          <w:lang w:val="pt-PT"/>
        </w:rPr>
        <w:t xml:space="preserve">ou que o </w:t>
      </w:r>
      <w:r w:rsidR="008621D0" w:rsidRPr="00B51742">
        <w:rPr>
          <w:rFonts w:ascii="Arial" w:hAnsi="Arial" w:cs="Arial"/>
          <w:lang w:val="pt-PT"/>
        </w:rPr>
        <w:t>Produto Não Licenciado</w:t>
      </w:r>
      <w:r w:rsidR="00A04449" w:rsidRPr="00B51742">
        <w:rPr>
          <w:rFonts w:ascii="Arial" w:hAnsi="Arial" w:cs="Arial"/>
          <w:bCs/>
          <w:lang w:val="pt-PT"/>
        </w:rPr>
        <w:t>:</w:t>
      </w:r>
    </w:p>
    <w:p w14:paraId="5D571D65" w14:textId="26E5A657" w:rsidR="00A04449" w:rsidRPr="00B51742" w:rsidRDefault="00B22872" w:rsidP="00A40AA0">
      <w:pPr>
        <w:pStyle w:val="ListParagraph"/>
        <w:numPr>
          <w:ilvl w:val="0"/>
          <w:numId w:val="43"/>
        </w:numPr>
        <w:tabs>
          <w:tab w:val="left" w:pos="8640"/>
        </w:tabs>
        <w:autoSpaceDE w:val="0"/>
        <w:autoSpaceDN w:val="0"/>
        <w:adjustRightInd w:val="0"/>
        <w:spacing w:before="240"/>
        <w:jc w:val="both"/>
        <w:rPr>
          <w:rFonts w:ascii="Arial" w:hAnsi="Arial" w:cs="Arial"/>
          <w:sz w:val="22"/>
          <w:lang w:val="pt-PT"/>
        </w:rPr>
      </w:pPr>
      <w:r w:rsidRPr="00B51742">
        <w:rPr>
          <w:rFonts w:ascii="Arial" w:hAnsi="Arial" w:cs="Arial"/>
          <w:sz w:val="22"/>
          <w:lang w:val="pt-PT"/>
        </w:rPr>
        <w:t xml:space="preserve">será ou tem sido fabricado de acordo com as atuais Boas Práticas de Fabrico </w:t>
      </w:r>
      <w:r w:rsidR="00A04449" w:rsidRPr="00B51742">
        <w:rPr>
          <w:rFonts w:ascii="Arial" w:hAnsi="Arial" w:cs="Arial"/>
          <w:sz w:val="22"/>
          <w:lang w:val="pt-PT"/>
        </w:rPr>
        <w:t>(</w:t>
      </w:r>
      <w:r w:rsidR="006D2E7F" w:rsidRPr="00B51742">
        <w:rPr>
          <w:rFonts w:ascii="Arial" w:hAnsi="Arial" w:cs="Arial"/>
          <w:sz w:val="22"/>
          <w:lang w:val="pt-PT"/>
        </w:rPr>
        <w:t>BPF</w:t>
      </w:r>
      <w:r w:rsidR="00A04449" w:rsidRPr="00B51742">
        <w:rPr>
          <w:rFonts w:ascii="Arial" w:hAnsi="Arial" w:cs="Arial"/>
          <w:sz w:val="22"/>
          <w:lang w:val="pt-PT"/>
        </w:rPr>
        <w:t xml:space="preserve">), </w:t>
      </w:r>
      <w:r w:rsidRPr="00B51742">
        <w:rPr>
          <w:rFonts w:ascii="Arial" w:hAnsi="Arial" w:cs="Arial"/>
          <w:sz w:val="22"/>
          <w:lang w:val="pt-PT"/>
        </w:rPr>
        <w:t>na medida em que cada norma d</w:t>
      </w:r>
      <w:r w:rsidR="006D2E7F" w:rsidRPr="00B51742">
        <w:rPr>
          <w:rFonts w:ascii="Arial" w:hAnsi="Arial" w:cs="Arial"/>
          <w:sz w:val="22"/>
          <w:lang w:val="pt-PT"/>
        </w:rPr>
        <w:t>as</w:t>
      </w:r>
      <w:r w:rsidRPr="00B51742">
        <w:rPr>
          <w:rFonts w:ascii="Arial" w:hAnsi="Arial" w:cs="Arial"/>
          <w:sz w:val="22"/>
          <w:lang w:val="pt-PT"/>
        </w:rPr>
        <w:t xml:space="preserve"> </w:t>
      </w:r>
      <w:r w:rsidR="006D2E7F" w:rsidRPr="00B51742">
        <w:rPr>
          <w:rFonts w:ascii="Arial" w:hAnsi="Arial" w:cs="Arial"/>
          <w:sz w:val="22"/>
          <w:lang w:val="pt-PT"/>
        </w:rPr>
        <w:t xml:space="preserve">BPF </w:t>
      </w:r>
      <w:r w:rsidRPr="00B51742">
        <w:rPr>
          <w:rFonts w:ascii="Arial" w:hAnsi="Arial" w:cs="Arial"/>
          <w:sz w:val="22"/>
          <w:lang w:val="pt-PT"/>
        </w:rPr>
        <w:t>é ou pode ser aplicável</w:t>
      </w:r>
      <w:r w:rsidR="00A04449" w:rsidRPr="00B51742">
        <w:rPr>
          <w:rFonts w:ascii="Arial" w:hAnsi="Arial" w:cs="Arial"/>
          <w:sz w:val="22"/>
          <w:lang w:val="pt-PT"/>
        </w:rPr>
        <w:t xml:space="preserve">; </w:t>
      </w:r>
    </w:p>
    <w:p w14:paraId="720F89E0" w14:textId="5C266983" w:rsidR="00A04449" w:rsidRPr="00B51742" w:rsidRDefault="00A04449" w:rsidP="00A40AA0">
      <w:pPr>
        <w:pStyle w:val="ListParagraph"/>
        <w:numPr>
          <w:ilvl w:val="0"/>
          <w:numId w:val="43"/>
        </w:numPr>
        <w:tabs>
          <w:tab w:val="left" w:pos="8640"/>
        </w:tabs>
        <w:autoSpaceDE w:val="0"/>
        <w:autoSpaceDN w:val="0"/>
        <w:adjustRightInd w:val="0"/>
        <w:spacing w:before="240"/>
        <w:jc w:val="both"/>
        <w:rPr>
          <w:rFonts w:ascii="Arial" w:hAnsi="Arial" w:cs="Arial"/>
          <w:sz w:val="22"/>
          <w:lang w:val="pt-PT"/>
        </w:rPr>
      </w:pPr>
      <w:r w:rsidRPr="00B51742">
        <w:rPr>
          <w:rFonts w:ascii="Arial" w:hAnsi="Arial" w:cs="Arial"/>
          <w:sz w:val="22"/>
          <w:lang w:val="pt-PT"/>
        </w:rPr>
        <w:t>c</w:t>
      </w:r>
      <w:r w:rsidR="002B5D5A" w:rsidRPr="00B51742">
        <w:rPr>
          <w:rFonts w:ascii="Arial" w:hAnsi="Arial" w:cs="Arial"/>
          <w:sz w:val="22"/>
          <w:lang w:val="pt-PT"/>
        </w:rPr>
        <w:t xml:space="preserve">umpre ou cumprirá as especificações estabelecidas no Anexo </w:t>
      </w:r>
      <w:r w:rsidR="0006627D" w:rsidRPr="00B51742">
        <w:rPr>
          <w:rFonts w:ascii="Arial" w:hAnsi="Arial" w:cs="Arial"/>
          <w:sz w:val="22"/>
          <w:lang w:val="pt-PT"/>
        </w:rPr>
        <w:t>4</w:t>
      </w:r>
      <w:r w:rsidRPr="00B51742">
        <w:rPr>
          <w:rFonts w:ascii="Arial" w:hAnsi="Arial" w:cs="Arial"/>
          <w:sz w:val="22"/>
          <w:lang w:val="pt-PT"/>
        </w:rPr>
        <w:t xml:space="preserve"> </w:t>
      </w:r>
      <w:r w:rsidR="002B5D5A" w:rsidRPr="00B51742">
        <w:rPr>
          <w:rFonts w:ascii="Arial" w:hAnsi="Arial" w:cs="Arial"/>
          <w:sz w:val="22"/>
          <w:lang w:val="pt-PT"/>
        </w:rPr>
        <w:t>deste documento</w:t>
      </w:r>
      <w:r w:rsidRPr="00B51742">
        <w:rPr>
          <w:rFonts w:ascii="Arial" w:hAnsi="Arial" w:cs="Arial"/>
          <w:sz w:val="22"/>
          <w:lang w:val="pt-PT"/>
        </w:rPr>
        <w:t xml:space="preserve">; </w:t>
      </w:r>
      <w:r w:rsidR="002B5D5A" w:rsidRPr="00B51742">
        <w:rPr>
          <w:rFonts w:ascii="Arial" w:hAnsi="Arial" w:cs="Arial"/>
          <w:sz w:val="22"/>
          <w:lang w:val="pt-PT"/>
        </w:rPr>
        <w:t>e</w:t>
      </w:r>
    </w:p>
    <w:p w14:paraId="1E05CA51" w14:textId="532B0DED" w:rsidR="00A04449" w:rsidRPr="00B51742" w:rsidRDefault="002B5D5A" w:rsidP="00A40AA0">
      <w:pPr>
        <w:pStyle w:val="ListParagraph"/>
        <w:numPr>
          <w:ilvl w:val="0"/>
          <w:numId w:val="43"/>
        </w:numPr>
        <w:tabs>
          <w:tab w:val="left" w:pos="8640"/>
        </w:tabs>
        <w:autoSpaceDE w:val="0"/>
        <w:autoSpaceDN w:val="0"/>
        <w:adjustRightInd w:val="0"/>
        <w:spacing w:before="240"/>
        <w:jc w:val="both"/>
        <w:rPr>
          <w:rFonts w:ascii="Arial" w:hAnsi="Arial" w:cs="Arial"/>
          <w:sz w:val="22"/>
          <w:lang w:val="pt-PT"/>
        </w:rPr>
      </w:pPr>
      <w:r w:rsidRPr="00B51742">
        <w:rPr>
          <w:rFonts w:ascii="Arial" w:hAnsi="Arial" w:cs="Arial"/>
          <w:sz w:val="22"/>
          <w:lang w:val="pt-PT"/>
        </w:rPr>
        <w:t>será ou tem sido devi</w:t>
      </w:r>
      <w:r w:rsidR="006D2E7F" w:rsidRPr="00B51742">
        <w:rPr>
          <w:rFonts w:ascii="Arial" w:hAnsi="Arial" w:cs="Arial"/>
          <w:sz w:val="22"/>
          <w:lang w:val="pt-PT"/>
        </w:rPr>
        <w:t>d</w:t>
      </w:r>
      <w:r w:rsidRPr="00B51742">
        <w:rPr>
          <w:rFonts w:ascii="Arial" w:hAnsi="Arial" w:cs="Arial"/>
          <w:sz w:val="22"/>
          <w:lang w:val="pt-PT"/>
        </w:rPr>
        <w:t xml:space="preserve">amente armazenado, manuseado e transportado até à sua entrega à </w:t>
      </w:r>
      <w:r w:rsidR="00AF06CF" w:rsidRPr="00B51742">
        <w:rPr>
          <w:rFonts w:ascii="Arial" w:hAnsi="Arial" w:cs="Arial"/>
          <w:sz w:val="22"/>
          <w:lang w:val="pt-PT"/>
        </w:rPr>
        <w:t>OMS</w:t>
      </w:r>
      <w:r w:rsidR="00A04449" w:rsidRPr="00B51742">
        <w:rPr>
          <w:rFonts w:ascii="Arial" w:hAnsi="Arial" w:cs="Arial"/>
          <w:sz w:val="22"/>
          <w:lang w:val="pt-PT"/>
        </w:rPr>
        <w:t xml:space="preserve"> </w:t>
      </w:r>
      <w:r w:rsidRPr="00B51742">
        <w:rPr>
          <w:rFonts w:ascii="Arial" w:hAnsi="Arial" w:cs="Arial"/>
          <w:sz w:val="22"/>
          <w:lang w:val="pt-PT"/>
        </w:rPr>
        <w:t xml:space="preserve">no aeroporto internacional </w:t>
      </w:r>
      <w:r w:rsidR="00A04449" w:rsidRPr="00B51742">
        <w:rPr>
          <w:rFonts w:ascii="Arial" w:hAnsi="Arial" w:cs="Arial"/>
          <w:sz w:val="22"/>
          <w:lang w:val="pt-PT"/>
        </w:rPr>
        <w:t xml:space="preserve">Soekarno-Hatta, </w:t>
      </w:r>
      <w:r w:rsidRPr="00B51742">
        <w:rPr>
          <w:rFonts w:ascii="Arial" w:hAnsi="Arial" w:cs="Arial"/>
          <w:sz w:val="22"/>
          <w:lang w:val="pt-PT"/>
        </w:rPr>
        <w:t xml:space="preserve">em </w:t>
      </w:r>
      <w:r w:rsidR="00A04449" w:rsidRPr="00B51742">
        <w:rPr>
          <w:rFonts w:ascii="Arial" w:hAnsi="Arial" w:cs="Arial"/>
          <w:sz w:val="22"/>
          <w:lang w:val="pt-PT"/>
        </w:rPr>
        <w:t>Ja</w:t>
      </w:r>
      <w:r w:rsidRPr="00B51742">
        <w:rPr>
          <w:rFonts w:ascii="Arial" w:hAnsi="Arial" w:cs="Arial"/>
          <w:sz w:val="22"/>
          <w:lang w:val="pt-PT"/>
        </w:rPr>
        <w:t>c</w:t>
      </w:r>
      <w:r w:rsidR="00A04449" w:rsidRPr="00B51742">
        <w:rPr>
          <w:rFonts w:ascii="Arial" w:hAnsi="Arial" w:cs="Arial"/>
          <w:sz w:val="22"/>
          <w:lang w:val="pt-PT"/>
        </w:rPr>
        <w:t>arta.</w:t>
      </w:r>
    </w:p>
    <w:p w14:paraId="5F2F4304" w14:textId="4EACD3AB" w:rsidR="00A04449" w:rsidRPr="00B51742" w:rsidRDefault="00235C22" w:rsidP="003933E8">
      <w:pPr>
        <w:spacing w:before="240"/>
        <w:jc w:val="both"/>
        <w:rPr>
          <w:rFonts w:ascii="Arial" w:hAnsi="Arial" w:cs="Arial"/>
          <w:lang w:val="pt-PT"/>
        </w:rPr>
      </w:pPr>
      <w:r w:rsidRPr="00B51742">
        <w:rPr>
          <w:rFonts w:ascii="Arial" w:hAnsi="Arial" w:cs="Arial"/>
          <w:lang w:val="pt-PT"/>
        </w:rPr>
        <w:t xml:space="preserve">Salvo quando explicitamente acima </w:t>
      </w:r>
      <w:r w:rsidR="00A04449" w:rsidRPr="00B51742">
        <w:rPr>
          <w:rFonts w:ascii="Arial" w:hAnsi="Arial" w:cs="Arial"/>
          <w:lang w:val="pt-PT"/>
        </w:rPr>
        <w:t>exp</w:t>
      </w:r>
      <w:r w:rsidRPr="00B51742">
        <w:rPr>
          <w:rFonts w:ascii="Arial" w:hAnsi="Arial" w:cs="Arial"/>
          <w:lang w:val="pt-PT"/>
        </w:rPr>
        <w:t>resso</w:t>
      </w:r>
      <w:r w:rsidR="00A04449" w:rsidRPr="00B51742">
        <w:rPr>
          <w:rFonts w:ascii="Arial" w:hAnsi="Arial" w:cs="Arial"/>
          <w:lang w:val="pt-PT"/>
        </w:rPr>
        <w:t xml:space="preserve">, </w:t>
      </w:r>
      <w:r w:rsidRPr="00B51742">
        <w:rPr>
          <w:rFonts w:ascii="Arial" w:hAnsi="Arial" w:cs="Arial"/>
          <w:lang w:val="pt-PT"/>
        </w:rPr>
        <w:t xml:space="preserve">o </w:t>
      </w:r>
      <w:r w:rsidR="008621D0" w:rsidRPr="00B51742">
        <w:rPr>
          <w:rFonts w:ascii="Arial" w:hAnsi="Arial" w:cs="Arial"/>
          <w:lang w:val="pt-PT"/>
        </w:rPr>
        <w:t>Produto Não Licenciado</w:t>
      </w:r>
      <w:r w:rsidR="00A04449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 xml:space="preserve">aqui referido é fornecido </w:t>
      </w:r>
      <w:r w:rsidR="00A04449" w:rsidRPr="00B51742">
        <w:rPr>
          <w:rFonts w:ascii="Arial" w:hAnsi="Arial" w:cs="Arial"/>
          <w:lang w:val="pt-PT"/>
        </w:rPr>
        <w:t>“</w:t>
      </w:r>
      <w:r w:rsidRPr="00B51742">
        <w:rPr>
          <w:rFonts w:ascii="Arial" w:hAnsi="Arial" w:cs="Arial"/>
          <w:lang w:val="pt-PT"/>
        </w:rPr>
        <w:t>tal como está</w:t>
      </w:r>
      <w:r w:rsidR="00A04449" w:rsidRPr="00B51742">
        <w:rPr>
          <w:rFonts w:ascii="Arial" w:hAnsi="Arial" w:cs="Arial"/>
          <w:lang w:val="pt-PT"/>
        </w:rPr>
        <w:t xml:space="preserve">”, </w:t>
      </w:r>
      <w:r w:rsidRPr="00B51742">
        <w:rPr>
          <w:rFonts w:ascii="Arial" w:hAnsi="Arial" w:cs="Arial"/>
          <w:lang w:val="pt-PT"/>
        </w:rPr>
        <w:t>sem garantias ou representações de qualquer tipo</w:t>
      </w:r>
      <w:r w:rsidR="00A04449" w:rsidRPr="00B51742">
        <w:rPr>
          <w:rFonts w:ascii="Arial" w:hAnsi="Arial" w:cs="Arial"/>
          <w:lang w:val="pt-PT"/>
        </w:rPr>
        <w:t xml:space="preserve">, </w:t>
      </w:r>
      <w:r w:rsidRPr="00B51742">
        <w:rPr>
          <w:rFonts w:ascii="Arial" w:hAnsi="Arial" w:cs="Arial"/>
          <w:lang w:val="pt-PT"/>
        </w:rPr>
        <w:t xml:space="preserve">quer explícitas, quer implícitas, incluindo, mas não só, garantias implícitas quanto à adequação do </w:t>
      </w:r>
      <w:r w:rsidR="008621D0" w:rsidRPr="00B51742">
        <w:rPr>
          <w:rFonts w:ascii="Arial" w:hAnsi="Arial" w:cs="Arial"/>
          <w:lang w:val="pt-PT"/>
        </w:rPr>
        <w:t>Produto Não Licenciado</w:t>
      </w:r>
      <w:r w:rsidRPr="00B51742">
        <w:rPr>
          <w:rFonts w:ascii="Arial" w:hAnsi="Arial" w:cs="Arial"/>
          <w:lang w:val="pt-PT"/>
        </w:rPr>
        <w:t xml:space="preserve"> para determinado fim ou utilização</w:t>
      </w:r>
      <w:r w:rsidR="00A04449" w:rsidRPr="00B51742">
        <w:rPr>
          <w:rFonts w:ascii="Arial" w:hAnsi="Arial" w:cs="Arial"/>
          <w:lang w:val="pt-PT"/>
        </w:rPr>
        <w:t xml:space="preserve">, </w:t>
      </w:r>
      <w:r w:rsidRPr="00B51742">
        <w:rPr>
          <w:rFonts w:ascii="Arial" w:hAnsi="Arial" w:cs="Arial"/>
          <w:lang w:val="pt-PT"/>
        </w:rPr>
        <w:t>nem quanto à sua segurança e</w:t>
      </w:r>
      <w:r w:rsidR="00A04449" w:rsidRPr="00B51742">
        <w:rPr>
          <w:rFonts w:ascii="Arial" w:hAnsi="Arial" w:cs="Arial"/>
          <w:lang w:val="pt-PT"/>
        </w:rPr>
        <w:t>/o</w:t>
      </w:r>
      <w:r w:rsidRPr="00B51742">
        <w:rPr>
          <w:rFonts w:ascii="Arial" w:hAnsi="Arial" w:cs="Arial"/>
          <w:lang w:val="pt-PT"/>
        </w:rPr>
        <w:t>u</w:t>
      </w:r>
      <w:r w:rsidR="00A04449" w:rsidRPr="00B51742">
        <w:rPr>
          <w:rFonts w:ascii="Arial" w:hAnsi="Arial" w:cs="Arial"/>
          <w:lang w:val="pt-PT"/>
        </w:rPr>
        <w:t xml:space="preserve"> ef</w:t>
      </w:r>
      <w:r w:rsidRPr="00B51742">
        <w:rPr>
          <w:rFonts w:ascii="Arial" w:hAnsi="Arial" w:cs="Arial"/>
          <w:lang w:val="pt-PT"/>
        </w:rPr>
        <w:t>icácia em qualquer aspeto</w:t>
      </w:r>
      <w:r w:rsidR="00A04449" w:rsidRPr="00B51742">
        <w:rPr>
          <w:rFonts w:ascii="Arial" w:hAnsi="Arial" w:cs="Arial"/>
          <w:lang w:val="pt-PT"/>
        </w:rPr>
        <w:t>.</w:t>
      </w:r>
    </w:p>
    <w:p w14:paraId="332AD622" w14:textId="6367380C" w:rsidR="00A04449" w:rsidRPr="00B51742" w:rsidRDefault="00235C22" w:rsidP="003933E8">
      <w:pPr>
        <w:widowControl/>
        <w:numPr>
          <w:ilvl w:val="0"/>
          <w:numId w:val="29"/>
        </w:numPr>
        <w:spacing w:before="240"/>
        <w:ind w:left="0"/>
        <w:jc w:val="both"/>
        <w:rPr>
          <w:rFonts w:ascii="Arial" w:eastAsia="MS Mincho" w:hAnsi="Arial" w:cs="Arial"/>
          <w:lang w:val="pt-PT" w:eastAsia="ja-JP"/>
        </w:rPr>
      </w:pPr>
      <w:r w:rsidRPr="00B51742">
        <w:rPr>
          <w:rFonts w:ascii="Arial" w:hAnsi="Arial" w:cs="Arial"/>
          <w:lang w:val="pt-PT"/>
        </w:rPr>
        <w:t>Assim</w:t>
      </w:r>
      <w:r w:rsidR="00A04449" w:rsidRPr="00B51742">
        <w:rPr>
          <w:rFonts w:ascii="Arial" w:hAnsi="Arial" w:cs="Arial"/>
          <w:lang w:val="pt-PT"/>
        </w:rPr>
        <w:t xml:space="preserve">, </w:t>
      </w:r>
      <w:r w:rsidRPr="00B51742">
        <w:rPr>
          <w:rFonts w:ascii="Arial" w:hAnsi="Arial" w:cs="Arial"/>
          <w:lang w:val="pt-PT"/>
        </w:rPr>
        <w:t xml:space="preserve">salvo quando explicitamente acima indicado, o </w:t>
      </w:r>
      <w:r w:rsidR="00570B20" w:rsidRPr="00B51742">
        <w:rPr>
          <w:rFonts w:ascii="Arial" w:hAnsi="Arial" w:cs="Arial"/>
          <w:lang w:val="pt-PT"/>
        </w:rPr>
        <w:t>Governo</w:t>
      </w:r>
      <w:r w:rsidR="00A04449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 xml:space="preserve">será o único responsável e aceita toda e qualquer responsabilidade pela utilização do </w:t>
      </w:r>
      <w:r w:rsidR="008621D0" w:rsidRPr="00B51742">
        <w:rPr>
          <w:rFonts w:ascii="Arial" w:hAnsi="Arial" w:cs="Arial"/>
          <w:lang w:val="pt-PT"/>
        </w:rPr>
        <w:t>Produto Não Licenciado</w:t>
      </w:r>
      <w:r w:rsidR="00A04449" w:rsidRPr="00B51742">
        <w:rPr>
          <w:rFonts w:ascii="Arial" w:hAnsi="Arial" w:cs="Arial"/>
          <w:lang w:val="pt-PT"/>
        </w:rPr>
        <w:t>.</w:t>
      </w:r>
      <w:r w:rsidR="00A04449" w:rsidRPr="00B51742">
        <w:rPr>
          <w:rFonts w:ascii="Arial" w:hAnsi="Arial" w:cs="Arial"/>
          <w:bCs/>
          <w:lang w:val="pt-PT"/>
        </w:rPr>
        <w:t xml:space="preserve"> </w:t>
      </w:r>
      <w:r w:rsidR="004076B6" w:rsidRPr="00B51742">
        <w:rPr>
          <w:rFonts w:ascii="Arial" w:hAnsi="Arial" w:cs="Arial"/>
          <w:bCs/>
          <w:lang w:val="pt-PT"/>
        </w:rPr>
        <w:t>Por outro lado</w:t>
      </w:r>
      <w:r w:rsidR="00A04449" w:rsidRPr="00B51742">
        <w:rPr>
          <w:rFonts w:ascii="Arial" w:hAnsi="Arial" w:cs="Arial"/>
          <w:bCs/>
          <w:lang w:val="pt-PT"/>
        </w:rPr>
        <w:t xml:space="preserve">, </w:t>
      </w:r>
      <w:r w:rsidR="004076B6" w:rsidRPr="00B51742">
        <w:rPr>
          <w:rFonts w:ascii="Arial" w:hAnsi="Arial" w:cs="Arial"/>
          <w:bCs/>
          <w:lang w:val="pt-PT"/>
        </w:rPr>
        <w:t xml:space="preserve">o </w:t>
      </w:r>
      <w:r w:rsidR="00570B20" w:rsidRPr="00B51742">
        <w:rPr>
          <w:rFonts w:ascii="Arial" w:hAnsi="Arial" w:cs="Arial"/>
          <w:bCs/>
          <w:lang w:val="pt-PT"/>
        </w:rPr>
        <w:t>Governo</w:t>
      </w:r>
      <w:r w:rsidR="00A04449" w:rsidRPr="00B51742">
        <w:rPr>
          <w:rFonts w:ascii="Arial" w:hAnsi="Arial" w:cs="Arial"/>
          <w:bCs/>
          <w:lang w:val="pt-PT"/>
        </w:rPr>
        <w:t xml:space="preserve"> </w:t>
      </w:r>
      <w:r w:rsidR="004076B6" w:rsidRPr="00B51742">
        <w:rPr>
          <w:rFonts w:ascii="Arial" w:hAnsi="Arial" w:cs="Arial"/>
          <w:bCs/>
          <w:lang w:val="pt-PT"/>
        </w:rPr>
        <w:t xml:space="preserve">concorda que, nem a </w:t>
      </w:r>
      <w:r w:rsidR="00AF06CF" w:rsidRPr="00B51742">
        <w:rPr>
          <w:rFonts w:ascii="Arial" w:eastAsia="MS Mincho" w:hAnsi="Arial" w:cs="Arial"/>
          <w:iCs/>
          <w:lang w:val="pt-PT" w:eastAsia="ja-JP"/>
        </w:rPr>
        <w:t>OMS</w:t>
      </w:r>
      <w:r w:rsidR="00A04449" w:rsidRPr="00B51742">
        <w:rPr>
          <w:rFonts w:ascii="Arial" w:eastAsia="MS Mincho" w:hAnsi="Arial" w:cs="Arial"/>
          <w:iCs/>
          <w:lang w:val="pt-PT" w:eastAsia="ja-JP"/>
        </w:rPr>
        <w:t xml:space="preserve"> </w:t>
      </w:r>
      <w:r w:rsidR="004076B6" w:rsidRPr="00B51742">
        <w:rPr>
          <w:rFonts w:ascii="Arial" w:eastAsia="MS Mincho" w:hAnsi="Arial" w:cs="Arial"/>
          <w:iCs/>
          <w:lang w:val="pt-PT" w:eastAsia="ja-JP"/>
        </w:rPr>
        <w:t xml:space="preserve">nem a </w:t>
      </w:r>
      <w:r w:rsidR="00A04449" w:rsidRPr="00B51742">
        <w:rPr>
          <w:rFonts w:ascii="Arial" w:eastAsia="MS Mincho" w:hAnsi="Arial" w:cs="Arial"/>
          <w:iCs/>
          <w:lang w:val="pt-PT" w:eastAsia="ja-JP"/>
        </w:rPr>
        <w:t>UNICEF, n</w:t>
      </w:r>
      <w:r w:rsidR="004076B6" w:rsidRPr="00B51742">
        <w:rPr>
          <w:rFonts w:ascii="Arial" w:eastAsia="MS Mincho" w:hAnsi="Arial" w:cs="Arial"/>
          <w:iCs/>
          <w:lang w:val="pt-PT" w:eastAsia="ja-JP"/>
        </w:rPr>
        <w:t xml:space="preserve">em as Organizações Colaboradoras </w:t>
      </w:r>
      <w:r w:rsidR="004076B6" w:rsidRPr="00B51742">
        <w:rPr>
          <w:rFonts w:ascii="Arial" w:hAnsi="Arial" w:cs="Arial"/>
          <w:color w:val="000000"/>
          <w:lang w:val="pt-PT"/>
        </w:rPr>
        <w:t xml:space="preserve">serão </w:t>
      </w:r>
      <w:r w:rsidR="004076B6" w:rsidRPr="00B51742">
        <w:rPr>
          <w:rFonts w:ascii="Arial" w:eastAsia="MS Mincho" w:hAnsi="Arial" w:cs="Arial"/>
          <w:iCs/>
          <w:lang w:val="pt-PT" w:eastAsia="ja-JP"/>
        </w:rPr>
        <w:t xml:space="preserve">legalmente responsáveis por quaisquer consequências resultantes da utilização </w:t>
      </w:r>
      <w:r w:rsidR="004076B6" w:rsidRPr="00B51742">
        <w:rPr>
          <w:rFonts w:ascii="Arial" w:hAnsi="Arial" w:cs="Arial"/>
          <w:lang w:val="pt-PT"/>
        </w:rPr>
        <w:t xml:space="preserve">do </w:t>
      </w:r>
      <w:r w:rsidR="008621D0" w:rsidRPr="00B51742">
        <w:rPr>
          <w:rFonts w:ascii="Arial" w:hAnsi="Arial" w:cs="Arial"/>
          <w:lang w:val="pt-PT"/>
        </w:rPr>
        <w:t>Produto Não Licenciado</w:t>
      </w:r>
      <w:r w:rsidR="00A04449" w:rsidRPr="00B51742">
        <w:rPr>
          <w:rFonts w:ascii="Arial" w:hAnsi="Arial" w:cs="Arial"/>
          <w:lang w:val="pt-PT"/>
        </w:rPr>
        <w:t xml:space="preserve"> </w:t>
      </w:r>
      <w:r w:rsidR="004076B6" w:rsidRPr="00B51742">
        <w:rPr>
          <w:rFonts w:ascii="Arial" w:hAnsi="Arial" w:cs="Arial"/>
          <w:lang w:val="pt-PT"/>
        </w:rPr>
        <w:t>fornecido ao abrigo do presente pedido</w:t>
      </w:r>
      <w:r w:rsidR="00A04449" w:rsidRPr="00B51742">
        <w:rPr>
          <w:rFonts w:ascii="Arial" w:eastAsia="MS Mincho" w:hAnsi="Arial" w:cs="Arial"/>
          <w:iCs/>
          <w:lang w:val="pt-PT" w:eastAsia="ja-JP"/>
        </w:rPr>
        <w:t xml:space="preserve">. </w:t>
      </w:r>
      <w:r w:rsidR="004076B6" w:rsidRPr="00B51742">
        <w:rPr>
          <w:rFonts w:ascii="Arial" w:hAnsi="Arial" w:cs="Arial"/>
          <w:lang w:val="pt-PT"/>
        </w:rPr>
        <w:t>Especificamente</w:t>
      </w:r>
      <w:r w:rsidR="00A04449" w:rsidRPr="00B51742">
        <w:rPr>
          <w:rFonts w:ascii="Arial" w:hAnsi="Arial" w:cs="Arial"/>
          <w:lang w:val="pt-PT"/>
        </w:rPr>
        <w:t xml:space="preserve">, </w:t>
      </w:r>
      <w:r w:rsidR="004076B6" w:rsidRPr="00B51742">
        <w:rPr>
          <w:rFonts w:ascii="Arial" w:hAnsi="Arial" w:cs="Arial"/>
          <w:lang w:val="pt-PT"/>
        </w:rPr>
        <w:t xml:space="preserve">o </w:t>
      </w:r>
      <w:r w:rsidR="00570B20" w:rsidRPr="00B51742">
        <w:rPr>
          <w:rFonts w:ascii="Arial" w:hAnsi="Arial" w:cs="Arial"/>
          <w:lang w:val="pt-PT"/>
        </w:rPr>
        <w:t>Governo</w:t>
      </w:r>
      <w:r w:rsidR="00A04449" w:rsidRPr="00B51742">
        <w:rPr>
          <w:rFonts w:ascii="Arial" w:hAnsi="Arial" w:cs="Arial"/>
          <w:lang w:val="pt-PT"/>
        </w:rPr>
        <w:t xml:space="preserve"> </w:t>
      </w:r>
      <w:r w:rsidR="004076B6" w:rsidRPr="00B51742">
        <w:rPr>
          <w:rFonts w:ascii="Arial" w:hAnsi="Arial" w:cs="Arial"/>
          <w:lang w:val="pt-PT"/>
        </w:rPr>
        <w:t>concorda em indemnizar</w:t>
      </w:r>
      <w:r w:rsidR="00A04449" w:rsidRPr="00B51742">
        <w:rPr>
          <w:rFonts w:ascii="Arial" w:hAnsi="Arial" w:cs="Arial"/>
          <w:lang w:val="pt-PT"/>
        </w:rPr>
        <w:t>, defend</w:t>
      </w:r>
      <w:r w:rsidR="004076B6" w:rsidRPr="00B51742">
        <w:rPr>
          <w:rFonts w:ascii="Arial" w:hAnsi="Arial" w:cs="Arial"/>
          <w:lang w:val="pt-PT"/>
        </w:rPr>
        <w:t>er e isentar de responsabilidade</w:t>
      </w:r>
      <w:r w:rsidR="00497CE8">
        <w:rPr>
          <w:rFonts w:ascii="Arial" w:hAnsi="Arial" w:cs="Arial"/>
          <w:lang w:val="pt-PT"/>
        </w:rPr>
        <w:t>s</w:t>
      </w:r>
      <w:r w:rsidR="004076B6" w:rsidRPr="00B51742">
        <w:rPr>
          <w:rFonts w:ascii="Arial" w:hAnsi="Arial" w:cs="Arial"/>
          <w:lang w:val="pt-PT"/>
        </w:rPr>
        <w:t xml:space="preserve"> a</w:t>
      </w:r>
      <w:r w:rsidR="00A04449" w:rsidRPr="00B51742">
        <w:rPr>
          <w:rFonts w:ascii="Arial" w:hAnsi="Arial" w:cs="Arial"/>
          <w:lang w:val="pt-PT"/>
        </w:rPr>
        <w:t xml:space="preserve"> </w:t>
      </w:r>
      <w:r w:rsidR="00AF06CF" w:rsidRPr="00B51742">
        <w:rPr>
          <w:rFonts w:ascii="Arial" w:hAnsi="Arial" w:cs="Arial"/>
          <w:lang w:val="pt-PT"/>
        </w:rPr>
        <w:t>OMS</w:t>
      </w:r>
      <w:r w:rsidR="00A04449" w:rsidRPr="00B51742">
        <w:rPr>
          <w:rFonts w:ascii="Arial" w:hAnsi="Arial" w:cs="Arial"/>
          <w:lang w:val="pt-PT"/>
        </w:rPr>
        <w:t xml:space="preserve">, </w:t>
      </w:r>
      <w:r w:rsidR="004076B6" w:rsidRPr="00B51742">
        <w:rPr>
          <w:rFonts w:ascii="Arial" w:hAnsi="Arial" w:cs="Arial"/>
          <w:lang w:val="pt-PT"/>
        </w:rPr>
        <w:t xml:space="preserve">a </w:t>
      </w:r>
      <w:r w:rsidR="00A04449" w:rsidRPr="00B51742">
        <w:rPr>
          <w:rFonts w:ascii="Arial" w:hAnsi="Arial" w:cs="Arial"/>
          <w:lang w:val="pt-PT"/>
        </w:rPr>
        <w:t xml:space="preserve">UNICEF </w:t>
      </w:r>
      <w:r w:rsidR="004076B6" w:rsidRPr="00B51742">
        <w:rPr>
          <w:rFonts w:ascii="Arial" w:hAnsi="Arial" w:cs="Arial"/>
          <w:lang w:val="pt-PT"/>
        </w:rPr>
        <w:t>e as Organizações Colaboradoras</w:t>
      </w:r>
      <w:r w:rsidR="00A04449" w:rsidRPr="00B51742">
        <w:rPr>
          <w:rFonts w:ascii="Arial" w:hAnsi="Arial" w:cs="Arial"/>
          <w:lang w:val="pt-PT"/>
        </w:rPr>
        <w:t xml:space="preserve">, </w:t>
      </w:r>
      <w:r w:rsidR="007D152E" w:rsidRPr="00B51742">
        <w:rPr>
          <w:rFonts w:ascii="Arial" w:hAnsi="Arial" w:cs="Arial"/>
          <w:lang w:val="pt-PT"/>
        </w:rPr>
        <w:t>assim como os seu</w:t>
      </w:r>
      <w:r w:rsidR="004076B6" w:rsidRPr="00B51742">
        <w:rPr>
          <w:rFonts w:ascii="Arial" w:hAnsi="Arial" w:cs="Arial"/>
          <w:lang w:val="pt-PT"/>
        </w:rPr>
        <w:t>s responsáveis</w:t>
      </w:r>
      <w:r w:rsidR="00A04449" w:rsidRPr="00B51742">
        <w:rPr>
          <w:rFonts w:ascii="Arial" w:hAnsi="Arial" w:cs="Arial"/>
          <w:lang w:val="pt-PT"/>
        </w:rPr>
        <w:t xml:space="preserve">, </w:t>
      </w:r>
      <w:r w:rsidR="004076B6" w:rsidRPr="00B51742">
        <w:rPr>
          <w:rFonts w:ascii="Arial" w:hAnsi="Arial" w:cs="Arial"/>
          <w:lang w:val="pt-PT"/>
        </w:rPr>
        <w:t>funcionários e agentes</w:t>
      </w:r>
      <w:r w:rsidR="00A04449" w:rsidRPr="00B51742">
        <w:rPr>
          <w:rFonts w:ascii="Arial" w:hAnsi="Arial" w:cs="Arial"/>
          <w:lang w:val="pt-PT"/>
        </w:rPr>
        <w:t xml:space="preserve">, </w:t>
      </w:r>
      <w:r w:rsidR="00B97B16" w:rsidRPr="00B51742">
        <w:rPr>
          <w:rFonts w:ascii="Arial" w:hAnsi="Arial" w:cs="Arial"/>
          <w:lang w:val="pt-PT"/>
        </w:rPr>
        <w:t>relativamente a</w:t>
      </w:r>
      <w:r w:rsidR="004076B6" w:rsidRPr="00B51742">
        <w:rPr>
          <w:rFonts w:ascii="Arial" w:hAnsi="Arial" w:cs="Arial"/>
          <w:lang w:val="pt-PT"/>
        </w:rPr>
        <w:t xml:space="preserve"> todo</w:t>
      </w:r>
      <w:r w:rsidR="007D152E" w:rsidRPr="00B51742">
        <w:rPr>
          <w:rFonts w:ascii="Arial" w:hAnsi="Arial" w:cs="Arial"/>
          <w:lang w:val="pt-PT"/>
        </w:rPr>
        <w:t>s e quais</w:t>
      </w:r>
      <w:r w:rsidR="004076B6" w:rsidRPr="00B51742">
        <w:rPr>
          <w:rFonts w:ascii="Arial" w:hAnsi="Arial" w:cs="Arial"/>
          <w:lang w:val="pt-PT"/>
        </w:rPr>
        <w:t>quer custo</w:t>
      </w:r>
      <w:r w:rsidR="007D152E" w:rsidRPr="00B51742">
        <w:rPr>
          <w:rFonts w:ascii="Arial" w:hAnsi="Arial" w:cs="Arial"/>
          <w:lang w:val="pt-PT"/>
        </w:rPr>
        <w:t>s</w:t>
      </w:r>
      <w:r w:rsidR="004076B6" w:rsidRPr="00B51742">
        <w:rPr>
          <w:rFonts w:ascii="Arial" w:hAnsi="Arial" w:cs="Arial"/>
          <w:lang w:val="pt-PT"/>
        </w:rPr>
        <w:t>, despesa</w:t>
      </w:r>
      <w:r w:rsidR="007D152E" w:rsidRPr="00B51742">
        <w:rPr>
          <w:rFonts w:ascii="Arial" w:hAnsi="Arial" w:cs="Arial"/>
          <w:lang w:val="pt-PT"/>
        </w:rPr>
        <w:t>s</w:t>
      </w:r>
      <w:r w:rsidR="004076B6" w:rsidRPr="00B51742">
        <w:rPr>
          <w:rFonts w:ascii="Arial" w:hAnsi="Arial" w:cs="Arial"/>
          <w:lang w:val="pt-PT"/>
        </w:rPr>
        <w:t xml:space="preserve"> e reclamações de qualquer tipo</w:t>
      </w:r>
      <w:r w:rsidR="00A04449" w:rsidRPr="00B51742">
        <w:rPr>
          <w:rFonts w:ascii="Arial" w:hAnsi="Arial" w:cs="Arial"/>
          <w:bCs/>
          <w:lang w:val="pt-PT"/>
        </w:rPr>
        <w:t>, inclu</w:t>
      </w:r>
      <w:r w:rsidR="004076B6" w:rsidRPr="00B51742">
        <w:rPr>
          <w:rFonts w:ascii="Arial" w:hAnsi="Arial" w:cs="Arial"/>
          <w:bCs/>
          <w:lang w:val="pt-PT"/>
        </w:rPr>
        <w:t>indo hono</w:t>
      </w:r>
      <w:r w:rsidR="00B97B16" w:rsidRPr="00B51742">
        <w:rPr>
          <w:rFonts w:ascii="Arial" w:hAnsi="Arial" w:cs="Arial"/>
          <w:bCs/>
          <w:lang w:val="pt-PT"/>
        </w:rPr>
        <w:t>rários e custo</w:t>
      </w:r>
      <w:r w:rsidR="007D152E" w:rsidRPr="00B51742">
        <w:rPr>
          <w:rFonts w:ascii="Arial" w:hAnsi="Arial" w:cs="Arial"/>
          <w:bCs/>
          <w:lang w:val="pt-PT"/>
        </w:rPr>
        <w:t>s legais razoavel</w:t>
      </w:r>
      <w:r w:rsidR="004076B6" w:rsidRPr="00B51742">
        <w:rPr>
          <w:rFonts w:ascii="Arial" w:hAnsi="Arial" w:cs="Arial"/>
          <w:bCs/>
          <w:lang w:val="pt-PT"/>
        </w:rPr>
        <w:t>mente incorridos</w:t>
      </w:r>
      <w:r w:rsidR="00A04449" w:rsidRPr="00B51742">
        <w:rPr>
          <w:rFonts w:ascii="Arial" w:hAnsi="Arial" w:cs="Arial"/>
          <w:bCs/>
          <w:lang w:val="pt-PT"/>
        </w:rPr>
        <w:t xml:space="preserve">, </w:t>
      </w:r>
      <w:r w:rsidR="007D152E" w:rsidRPr="00B51742">
        <w:rPr>
          <w:rFonts w:ascii="Arial" w:hAnsi="Arial" w:cs="Arial"/>
          <w:bCs/>
          <w:lang w:val="pt-PT"/>
        </w:rPr>
        <w:t>que possam ocorrer</w:t>
      </w:r>
      <w:r w:rsidR="00A04449" w:rsidRPr="00B51742">
        <w:rPr>
          <w:rFonts w:ascii="Arial" w:hAnsi="Arial" w:cs="Arial"/>
          <w:bCs/>
          <w:lang w:val="pt-PT"/>
        </w:rPr>
        <w:t xml:space="preserve">, </w:t>
      </w:r>
      <w:r w:rsidR="00B97B16" w:rsidRPr="00B51742">
        <w:rPr>
          <w:rFonts w:ascii="Arial" w:hAnsi="Arial" w:cs="Arial"/>
          <w:bCs/>
          <w:lang w:val="pt-PT"/>
        </w:rPr>
        <w:t xml:space="preserve">ser apresentados ou calculados </w:t>
      </w:r>
      <w:r w:rsidR="007D152E" w:rsidRPr="00B51742">
        <w:rPr>
          <w:rFonts w:ascii="Arial" w:hAnsi="Arial" w:cs="Arial"/>
          <w:bCs/>
          <w:lang w:val="pt-PT"/>
        </w:rPr>
        <w:t>contra a</w:t>
      </w:r>
      <w:r w:rsidR="00A04449" w:rsidRPr="00B51742">
        <w:rPr>
          <w:rFonts w:ascii="Arial" w:hAnsi="Arial" w:cs="Arial"/>
          <w:bCs/>
          <w:lang w:val="pt-PT"/>
        </w:rPr>
        <w:t xml:space="preserve"> </w:t>
      </w:r>
      <w:r w:rsidR="00AF06CF" w:rsidRPr="00B51742">
        <w:rPr>
          <w:rFonts w:ascii="Arial" w:hAnsi="Arial" w:cs="Arial"/>
          <w:bCs/>
          <w:lang w:val="pt-PT"/>
        </w:rPr>
        <w:t>OMS</w:t>
      </w:r>
      <w:r w:rsidR="00A04449" w:rsidRPr="00B51742">
        <w:rPr>
          <w:rFonts w:ascii="Arial" w:hAnsi="Arial" w:cs="Arial"/>
          <w:bCs/>
          <w:lang w:val="pt-PT"/>
        </w:rPr>
        <w:t xml:space="preserve">, UNICEF </w:t>
      </w:r>
      <w:r w:rsidR="007D152E" w:rsidRPr="00B51742">
        <w:rPr>
          <w:rFonts w:ascii="Arial" w:hAnsi="Arial" w:cs="Arial"/>
          <w:bCs/>
          <w:lang w:val="pt-PT"/>
        </w:rPr>
        <w:t xml:space="preserve">e as </w:t>
      </w:r>
      <w:r w:rsidR="007D152E" w:rsidRPr="00B51742">
        <w:rPr>
          <w:rFonts w:ascii="Arial" w:hAnsi="Arial" w:cs="Arial"/>
          <w:color w:val="000000"/>
          <w:lang w:val="pt-PT"/>
        </w:rPr>
        <w:t>Organizações Colaboradoras</w:t>
      </w:r>
      <w:r w:rsidR="00A04449" w:rsidRPr="00B51742">
        <w:rPr>
          <w:rFonts w:ascii="Arial" w:hAnsi="Arial" w:cs="Arial"/>
          <w:bCs/>
          <w:lang w:val="pt-PT"/>
        </w:rPr>
        <w:t xml:space="preserve"> </w:t>
      </w:r>
      <w:r w:rsidR="007D152E" w:rsidRPr="00B51742">
        <w:rPr>
          <w:rFonts w:ascii="Arial" w:hAnsi="Arial" w:cs="Arial"/>
          <w:lang w:val="pt-PT"/>
        </w:rPr>
        <w:t>e que derivem</w:t>
      </w:r>
      <w:r w:rsidR="00A04449" w:rsidRPr="00B51742">
        <w:rPr>
          <w:rFonts w:ascii="Arial" w:hAnsi="Arial" w:cs="Arial"/>
          <w:lang w:val="pt-PT"/>
        </w:rPr>
        <w:t xml:space="preserve">, </w:t>
      </w:r>
      <w:r w:rsidR="007D152E" w:rsidRPr="00B51742">
        <w:rPr>
          <w:rFonts w:ascii="Arial" w:hAnsi="Arial" w:cs="Arial"/>
          <w:lang w:val="pt-PT"/>
        </w:rPr>
        <w:t xml:space="preserve">sejam resultado ou estejam relacionados com o abastecimento, distribuição e/ou utilização do </w:t>
      </w:r>
      <w:r w:rsidR="008621D0" w:rsidRPr="00B51742">
        <w:rPr>
          <w:rFonts w:ascii="Arial" w:hAnsi="Arial" w:cs="Arial"/>
          <w:lang w:val="pt-PT"/>
        </w:rPr>
        <w:t>Produto Não Licenciado</w:t>
      </w:r>
      <w:r w:rsidR="00A04449" w:rsidRPr="00B51742">
        <w:rPr>
          <w:rFonts w:ascii="Arial" w:hAnsi="Arial" w:cs="Arial"/>
          <w:lang w:val="pt-PT"/>
        </w:rPr>
        <w:t xml:space="preserve">, </w:t>
      </w:r>
      <w:r w:rsidR="007D152E" w:rsidRPr="00B51742">
        <w:rPr>
          <w:rFonts w:ascii="Arial" w:hAnsi="Arial" w:cs="Arial"/>
          <w:lang w:val="pt-PT"/>
        </w:rPr>
        <w:t xml:space="preserve">por ou em nome do </w:t>
      </w:r>
      <w:r w:rsidR="00570B20" w:rsidRPr="00B51742">
        <w:rPr>
          <w:rFonts w:ascii="Arial" w:hAnsi="Arial" w:cs="Arial"/>
          <w:lang w:val="pt-PT"/>
        </w:rPr>
        <w:t>Governo</w:t>
      </w:r>
      <w:r w:rsidR="00A04449" w:rsidRPr="00B51742">
        <w:rPr>
          <w:rFonts w:ascii="Arial" w:hAnsi="Arial" w:cs="Arial"/>
          <w:lang w:val="pt-PT"/>
        </w:rPr>
        <w:t>, o</w:t>
      </w:r>
      <w:r w:rsidR="007D152E" w:rsidRPr="00B51742">
        <w:rPr>
          <w:rFonts w:ascii="Arial" w:hAnsi="Arial" w:cs="Arial"/>
          <w:lang w:val="pt-PT"/>
        </w:rPr>
        <w:t>u outros</w:t>
      </w:r>
      <w:r w:rsidR="00A04449" w:rsidRPr="00B51742">
        <w:rPr>
          <w:rFonts w:ascii="Arial" w:hAnsi="Arial" w:cs="Arial"/>
          <w:lang w:val="pt-PT"/>
        </w:rPr>
        <w:t>.</w:t>
      </w:r>
      <w:r w:rsidR="00A04449" w:rsidRPr="00B51742">
        <w:rPr>
          <w:rFonts w:ascii="Arial" w:eastAsia="MS Mincho" w:hAnsi="Arial" w:cs="Arial"/>
          <w:lang w:val="pt-PT" w:eastAsia="ja-JP"/>
        </w:rPr>
        <w:t xml:space="preserve"> </w:t>
      </w:r>
    </w:p>
    <w:p w14:paraId="0D659C7D" w14:textId="2892E9A5" w:rsidR="00A04449" w:rsidRPr="00B51742" w:rsidRDefault="00B97B16" w:rsidP="003933E8">
      <w:pPr>
        <w:widowControl/>
        <w:numPr>
          <w:ilvl w:val="0"/>
          <w:numId w:val="29"/>
        </w:numPr>
        <w:spacing w:before="240"/>
        <w:ind w:left="0"/>
        <w:jc w:val="both"/>
        <w:rPr>
          <w:rFonts w:ascii="Arial" w:eastAsia="MS Mincho" w:hAnsi="Arial" w:cs="Arial"/>
          <w:lang w:val="pt-PT" w:eastAsia="ja-JP"/>
        </w:rPr>
      </w:pPr>
      <w:r w:rsidRPr="00B51742">
        <w:rPr>
          <w:rFonts w:ascii="Arial" w:eastAsia="MS Mincho" w:hAnsi="Arial" w:cs="Arial"/>
          <w:lang w:val="pt-PT" w:eastAsia="ja-JP"/>
        </w:rPr>
        <w:t>Nem a empresa</w:t>
      </w:r>
      <w:r w:rsidR="00A04449" w:rsidRPr="00B51742">
        <w:rPr>
          <w:rFonts w:ascii="Arial" w:eastAsia="MS Mincho" w:hAnsi="Arial" w:cs="Arial"/>
          <w:lang w:val="pt-PT" w:eastAsia="ja-JP"/>
        </w:rPr>
        <w:t>, n</w:t>
      </w:r>
      <w:r w:rsidRPr="00B51742">
        <w:rPr>
          <w:rFonts w:ascii="Arial" w:eastAsia="MS Mincho" w:hAnsi="Arial" w:cs="Arial"/>
          <w:lang w:val="pt-PT" w:eastAsia="ja-JP"/>
        </w:rPr>
        <w:t xml:space="preserve">em a </w:t>
      </w:r>
      <w:r w:rsidR="00AF06CF" w:rsidRPr="00B51742">
        <w:rPr>
          <w:rFonts w:ascii="Arial" w:eastAsia="MS Mincho" w:hAnsi="Arial" w:cs="Arial"/>
          <w:lang w:val="pt-PT" w:eastAsia="ja-JP"/>
        </w:rPr>
        <w:t>OMS</w:t>
      </w:r>
      <w:r w:rsidR="00A04449" w:rsidRPr="00B51742">
        <w:rPr>
          <w:rFonts w:ascii="Arial" w:eastAsia="MS Mincho" w:hAnsi="Arial" w:cs="Arial"/>
          <w:lang w:val="pt-PT" w:eastAsia="ja-JP"/>
        </w:rPr>
        <w:t xml:space="preserve"> </w:t>
      </w:r>
      <w:r w:rsidRPr="00B51742">
        <w:rPr>
          <w:rFonts w:ascii="Arial" w:eastAsia="MS Mincho" w:hAnsi="Arial" w:cs="Arial"/>
          <w:lang w:val="pt-PT" w:eastAsia="ja-JP"/>
        </w:rPr>
        <w:t xml:space="preserve">e a </w:t>
      </w:r>
      <w:r w:rsidR="00A04449" w:rsidRPr="00B51742">
        <w:rPr>
          <w:rFonts w:ascii="Arial" w:eastAsia="MS Mincho" w:hAnsi="Arial" w:cs="Arial"/>
          <w:lang w:val="pt-PT" w:eastAsia="ja-JP"/>
        </w:rPr>
        <w:t>UNICEF</w:t>
      </w:r>
      <w:r w:rsidRPr="00B51742">
        <w:rPr>
          <w:rFonts w:ascii="Arial" w:eastAsia="MS Mincho" w:hAnsi="Arial" w:cs="Arial"/>
          <w:lang w:val="pt-PT" w:eastAsia="ja-JP"/>
        </w:rPr>
        <w:t>,</w:t>
      </w:r>
      <w:r w:rsidR="00A04449" w:rsidRPr="00B51742">
        <w:rPr>
          <w:rFonts w:ascii="Arial" w:eastAsia="MS Mincho" w:hAnsi="Arial" w:cs="Arial"/>
          <w:lang w:val="pt-PT" w:eastAsia="ja-JP"/>
        </w:rPr>
        <w:t xml:space="preserve"> </w:t>
      </w:r>
      <w:r w:rsidRPr="00B51742">
        <w:rPr>
          <w:rFonts w:ascii="Arial" w:eastAsia="MS Mincho" w:hAnsi="Arial" w:cs="Arial"/>
          <w:lang w:val="pt-PT" w:eastAsia="ja-JP"/>
        </w:rPr>
        <w:t xml:space="preserve">nem nenhuma das </w:t>
      </w:r>
      <w:r w:rsidR="007D152E" w:rsidRPr="00B51742">
        <w:rPr>
          <w:rFonts w:ascii="Arial" w:hAnsi="Arial" w:cs="Arial"/>
          <w:color w:val="000000"/>
          <w:lang w:val="pt-PT"/>
        </w:rPr>
        <w:t>Organizações Colaboradoras</w:t>
      </w:r>
      <w:r w:rsidR="00A04449" w:rsidRPr="00B51742">
        <w:rPr>
          <w:rFonts w:ascii="Arial" w:eastAsia="MS Mincho" w:hAnsi="Arial" w:cs="Arial"/>
          <w:iCs/>
          <w:lang w:val="pt-PT" w:eastAsia="ja-JP"/>
        </w:rPr>
        <w:t xml:space="preserve"> </w:t>
      </w:r>
      <w:r w:rsidRPr="00B51742">
        <w:rPr>
          <w:rFonts w:ascii="Arial" w:eastAsia="MS Mincho" w:hAnsi="Arial" w:cs="Arial"/>
          <w:iCs/>
          <w:lang w:val="pt-PT" w:eastAsia="ja-JP"/>
        </w:rPr>
        <w:t>t</w:t>
      </w:r>
      <w:r w:rsidRPr="00B51742">
        <w:rPr>
          <w:rFonts w:ascii="Arial" w:eastAsia="MS Mincho" w:hAnsi="Arial" w:cs="Arial"/>
          <w:lang w:val="pt-PT" w:eastAsia="ja-JP"/>
        </w:rPr>
        <w:t>erão</w:t>
      </w:r>
      <w:r w:rsidR="005120F9" w:rsidRPr="00B51742">
        <w:rPr>
          <w:rFonts w:ascii="Arial" w:eastAsia="MS Mincho" w:hAnsi="Arial" w:cs="Arial"/>
          <w:lang w:val="pt-PT" w:eastAsia="ja-JP"/>
        </w:rPr>
        <w:t xml:space="preserve"> obrigações ou serão responsáveis</w:t>
      </w:r>
      <w:r w:rsidRPr="00B51742">
        <w:rPr>
          <w:rFonts w:ascii="Arial" w:eastAsia="MS Mincho" w:hAnsi="Arial" w:cs="Arial"/>
          <w:lang w:val="pt-PT" w:eastAsia="ja-JP"/>
        </w:rPr>
        <w:t xml:space="preserve"> </w:t>
      </w:r>
      <w:r w:rsidR="005120F9" w:rsidRPr="00B51742">
        <w:rPr>
          <w:rFonts w:ascii="Arial" w:eastAsia="MS Mincho" w:hAnsi="Arial" w:cs="Arial"/>
          <w:lang w:val="pt-PT" w:eastAsia="ja-JP"/>
        </w:rPr>
        <w:t>por qualquer atraso ou falha no abastecimento do</w:t>
      </w:r>
      <w:r w:rsidR="00A04449" w:rsidRPr="00B51742">
        <w:rPr>
          <w:rFonts w:ascii="Arial" w:eastAsia="MS Mincho" w:hAnsi="Arial" w:cs="Arial"/>
          <w:lang w:val="pt-PT" w:eastAsia="ja-JP"/>
        </w:rPr>
        <w:t xml:space="preserve"> </w:t>
      </w:r>
      <w:r w:rsidR="008621D0" w:rsidRPr="00B51742">
        <w:rPr>
          <w:rFonts w:ascii="Arial" w:eastAsia="MS Mincho" w:hAnsi="Arial" w:cs="Arial"/>
          <w:lang w:val="pt-PT" w:eastAsia="ja-JP"/>
        </w:rPr>
        <w:t>Produto Não Licenciado</w:t>
      </w:r>
      <w:r w:rsidR="00A04449" w:rsidRPr="00B51742">
        <w:rPr>
          <w:rFonts w:ascii="Arial" w:eastAsia="MS Mincho" w:hAnsi="Arial" w:cs="Arial"/>
          <w:lang w:val="pt-PT" w:eastAsia="ja-JP"/>
        </w:rPr>
        <w:t xml:space="preserve"> </w:t>
      </w:r>
      <w:r w:rsidR="005120F9" w:rsidRPr="00B51742">
        <w:rPr>
          <w:rFonts w:ascii="Arial" w:eastAsia="MS Mincho" w:hAnsi="Arial" w:cs="Arial"/>
          <w:lang w:val="pt-PT" w:eastAsia="ja-JP"/>
        </w:rPr>
        <w:t>e</w:t>
      </w:r>
      <w:r w:rsidR="00A04449" w:rsidRPr="00B51742">
        <w:rPr>
          <w:rFonts w:ascii="Arial" w:eastAsia="MS Mincho" w:hAnsi="Arial" w:cs="Arial"/>
          <w:lang w:val="pt-PT" w:eastAsia="ja-JP"/>
        </w:rPr>
        <w:t>/o</w:t>
      </w:r>
      <w:r w:rsidR="005120F9" w:rsidRPr="00B51742">
        <w:rPr>
          <w:rFonts w:ascii="Arial" w:eastAsia="MS Mincho" w:hAnsi="Arial" w:cs="Arial"/>
          <w:lang w:val="pt-PT" w:eastAsia="ja-JP"/>
        </w:rPr>
        <w:t>u</w:t>
      </w:r>
      <w:r w:rsidR="00A04449" w:rsidRPr="00B51742">
        <w:rPr>
          <w:rFonts w:ascii="Arial" w:eastAsia="MS Mincho" w:hAnsi="Arial" w:cs="Arial"/>
          <w:lang w:val="pt-PT" w:eastAsia="ja-JP"/>
        </w:rPr>
        <w:t xml:space="preserve"> </w:t>
      </w:r>
      <w:r w:rsidR="00497CE8">
        <w:rPr>
          <w:rFonts w:ascii="Arial" w:eastAsia="MS Mincho" w:hAnsi="Arial" w:cs="Arial"/>
          <w:lang w:val="pt-PT" w:eastAsia="ja-JP"/>
        </w:rPr>
        <w:t>na prestação da</w:t>
      </w:r>
      <w:r w:rsidR="005120F9" w:rsidRPr="00B51742">
        <w:rPr>
          <w:rFonts w:ascii="Arial" w:eastAsia="MS Mincho" w:hAnsi="Arial" w:cs="Arial"/>
          <w:lang w:val="pt-PT" w:eastAsia="ja-JP"/>
        </w:rPr>
        <w:t xml:space="preserve"> assistência aqui prevista</w:t>
      </w:r>
      <w:r w:rsidR="00A04449" w:rsidRPr="00B51742">
        <w:rPr>
          <w:rFonts w:ascii="Arial" w:eastAsia="MS Mincho" w:hAnsi="Arial" w:cs="Arial"/>
          <w:lang w:val="pt-PT" w:eastAsia="ja-JP"/>
        </w:rPr>
        <w:t xml:space="preserve">, </w:t>
      </w:r>
      <w:r w:rsidR="005120F9" w:rsidRPr="00B51742">
        <w:rPr>
          <w:rFonts w:ascii="Arial" w:eastAsia="MS Mincho" w:hAnsi="Arial" w:cs="Arial"/>
          <w:lang w:val="pt-PT" w:eastAsia="ja-JP"/>
        </w:rPr>
        <w:t>conforme o caso</w:t>
      </w:r>
      <w:r w:rsidR="00A04449" w:rsidRPr="00B51742">
        <w:rPr>
          <w:rFonts w:ascii="Arial" w:eastAsia="MS Mincho" w:hAnsi="Arial" w:cs="Arial"/>
          <w:lang w:val="pt-PT" w:eastAsia="ja-JP"/>
        </w:rPr>
        <w:t xml:space="preserve">, </w:t>
      </w:r>
      <w:r w:rsidR="005120F9" w:rsidRPr="00B51742">
        <w:rPr>
          <w:rFonts w:ascii="Arial" w:eastAsia="MS Mincho" w:hAnsi="Arial" w:cs="Arial"/>
          <w:lang w:val="pt-PT" w:eastAsia="ja-JP"/>
        </w:rPr>
        <w:t>por motivo de força maior ou lei do governo ou de outras autoridades que possam impedir ou restringir a Empresa, a O</w:t>
      </w:r>
      <w:r w:rsidR="00AF06CF" w:rsidRPr="00B51742">
        <w:rPr>
          <w:rFonts w:ascii="Arial" w:eastAsia="MS Mincho" w:hAnsi="Arial" w:cs="Arial"/>
          <w:lang w:val="pt-PT" w:eastAsia="ja-JP"/>
        </w:rPr>
        <w:t>MS</w:t>
      </w:r>
      <w:r w:rsidR="00A04449" w:rsidRPr="00B51742">
        <w:rPr>
          <w:rFonts w:ascii="Arial" w:eastAsia="MS Mincho" w:hAnsi="Arial" w:cs="Arial"/>
          <w:lang w:val="pt-PT" w:eastAsia="ja-JP"/>
        </w:rPr>
        <w:t xml:space="preserve">, </w:t>
      </w:r>
      <w:r w:rsidR="005120F9" w:rsidRPr="00B51742">
        <w:rPr>
          <w:rFonts w:ascii="Arial" w:eastAsia="MS Mincho" w:hAnsi="Arial" w:cs="Arial"/>
          <w:lang w:val="pt-PT" w:eastAsia="ja-JP"/>
        </w:rPr>
        <w:t xml:space="preserve">a </w:t>
      </w:r>
      <w:r w:rsidR="00A04449" w:rsidRPr="00B51742">
        <w:rPr>
          <w:rFonts w:ascii="Arial" w:eastAsia="MS Mincho" w:hAnsi="Arial" w:cs="Arial"/>
          <w:lang w:val="pt-PT" w:eastAsia="ja-JP"/>
        </w:rPr>
        <w:t xml:space="preserve">UNICEF </w:t>
      </w:r>
      <w:r w:rsidR="005120F9" w:rsidRPr="00B51742">
        <w:rPr>
          <w:rFonts w:ascii="Arial" w:eastAsia="MS Mincho" w:hAnsi="Arial" w:cs="Arial"/>
          <w:lang w:val="pt-PT" w:eastAsia="ja-JP"/>
        </w:rPr>
        <w:t>e</w:t>
      </w:r>
      <w:r w:rsidR="00A04449" w:rsidRPr="00B51742">
        <w:rPr>
          <w:rFonts w:ascii="Arial" w:eastAsia="MS Mincho" w:hAnsi="Arial" w:cs="Arial"/>
          <w:lang w:val="pt-PT" w:eastAsia="ja-JP"/>
        </w:rPr>
        <w:t>/o</w:t>
      </w:r>
      <w:r w:rsidR="005120F9" w:rsidRPr="00B51742">
        <w:rPr>
          <w:rFonts w:ascii="Arial" w:eastAsia="MS Mincho" w:hAnsi="Arial" w:cs="Arial"/>
          <w:lang w:val="pt-PT" w:eastAsia="ja-JP"/>
        </w:rPr>
        <w:t xml:space="preserve">u qualquer das </w:t>
      </w:r>
      <w:r w:rsidR="007D152E" w:rsidRPr="00B51742">
        <w:rPr>
          <w:rFonts w:ascii="Arial" w:eastAsia="MS Mincho" w:hAnsi="Arial" w:cs="Arial"/>
          <w:iCs/>
          <w:lang w:val="pt-PT" w:eastAsia="ja-JP"/>
        </w:rPr>
        <w:t>Organizações Colaboradoras</w:t>
      </w:r>
      <w:r w:rsidR="00A04449" w:rsidRPr="00B51742">
        <w:rPr>
          <w:rFonts w:ascii="Arial" w:eastAsia="MS Mincho" w:hAnsi="Arial" w:cs="Arial"/>
          <w:iCs/>
          <w:lang w:val="pt-PT" w:eastAsia="ja-JP"/>
        </w:rPr>
        <w:t xml:space="preserve"> </w:t>
      </w:r>
      <w:r w:rsidR="005120F9" w:rsidRPr="00B51742">
        <w:rPr>
          <w:rFonts w:ascii="Arial" w:eastAsia="MS Mincho" w:hAnsi="Arial" w:cs="Arial"/>
          <w:lang w:val="pt-PT" w:eastAsia="ja-JP"/>
        </w:rPr>
        <w:t xml:space="preserve">no abastecimento e entrega do </w:t>
      </w:r>
      <w:r w:rsidR="008621D0" w:rsidRPr="00B51742">
        <w:rPr>
          <w:rFonts w:ascii="Arial" w:hAnsi="Arial" w:cs="Arial"/>
          <w:lang w:val="pt-PT"/>
        </w:rPr>
        <w:t>Produto Não Licenciado</w:t>
      </w:r>
      <w:r w:rsidR="00A04449" w:rsidRPr="00B51742">
        <w:rPr>
          <w:rFonts w:ascii="Arial" w:hAnsi="Arial" w:cs="Arial"/>
          <w:lang w:val="pt-PT"/>
        </w:rPr>
        <w:t xml:space="preserve"> </w:t>
      </w:r>
      <w:r w:rsidR="005120F9" w:rsidRPr="00B51742">
        <w:rPr>
          <w:rFonts w:ascii="Arial" w:hAnsi="Arial" w:cs="Arial"/>
          <w:lang w:val="pt-PT"/>
        </w:rPr>
        <w:t>e</w:t>
      </w:r>
      <w:r w:rsidR="00A04449" w:rsidRPr="00B51742">
        <w:rPr>
          <w:rFonts w:ascii="Arial" w:hAnsi="Arial" w:cs="Arial"/>
          <w:lang w:val="pt-PT"/>
        </w:rPr>
        <w:t>/o</w:t>
      </w:r>
      <w:r w:rsidR="00497CE8">
        <w:rPr>
          <w:rFonts w:ascii="Arial" w:hAnsi="Arial" w:cs="Arial"/>
          <w:lang w:val="pt-PT"/>
        </w:rPr>
        <w:t>u na prestação da</w:t>
      </w:r>
      <w:r w:rsidR="005120F9" w:rsidRPr="00B51742">
        <w:rPr>
          <w:rFonts w:ascii="Arial" w:hAnsi="Arial" w:cs="Arial"/>
          <w:lang w:val="pt-PT"/>
        </w:rPr>
        <w:t xml:space="preserve"> assistência aqui prevista ou que possa impedir ou </w:t>
      </w:r>
      <w:r w:rsidR="005120F9" w:rsidRPr="00B51742">
        <w:rPr>
          <w:rFonts w:ascii="Arial" w:eastAsia="MS Mincho" w:hAnsi="Arial" w:cs="Arial"/>
          <w:lang w:val="pt-PT" w:eastAsia="ja-JP"/>
        </w:rPr>
        <w:t xml:space="preserve">restringir o livre transporte do </w:t>
      </w:r>
      <w:r w:rsidR="008621D0" w:rsidRPr="00B51742">
        <w:rPr>
          <w:rFonts w:ascii="Arial" w:eastAsia="MS Mincho" w:hAnsi="Arial" w:cs="Arial"/>
          <w:lang w:val="pt-PT" w:eastAsia="ja-JP"/>
        </w:rPr>
        <w:t>Produto Não Licenciado</w:t>
      </w:r>
      <w:r w:rsidR="00A04449" w:rsidRPr="00B51742">
        <w:rPr>
          <w:rFonts w:ascii="Arial" w:eastAsia="MS Mincho" w:hAnsi="Arial" w:cs="Arial"/>
          <w:lang w:val="pt-PT" w:eastAsia="ja-JP"/>
        </w:rPr>
        <w:t xml:space="preserve"> </w:t>
      </w:r>
      <w:r w:rsidR="005120F9" w:rsidRPr="00B51742">
        <w:rPr>
          <w:rFonts w:ascii="Arial" w:eastAsia="MS Mincho" w:hAnsi="Arial" w:cs="Arial"/>
          <w:lang w:val="pt-PT" w:eastAsia="ja-JP"/>
        </w:rPr>
        <w:t>para o local acordado de entrega</w:t>
      </w:r>
      <w:r w:rsidR="00A04449" w:rsidRPr="00B51742">
        <w:rPr>
          <w:rFonts w:ascii="Arial" w:eastAsia="MS Mincho" w:hAnsi="Arial" w:cs="Arial"/>
          <w:lang w:val="pt-PT" w:eastAsia="ja-JP"/>
        </w:rPr>
        <w:t xml:space="preserve">. </w:t>
      </w:r>
      <w:r w:rsidR="005120F9" w:rsidRPr="00B51742">
        <w:rPr>
          <w:rFonts w:ascii="Arial" w:eastAsia="MS Mincho" w:hAnsi="Arial" w:cs="Arial"/>
          <w:lang w:val="pt-PT" w:eastAsia="ja-JP"/>
        </w:rPr>
        <w:t>Por outro lado</w:t>
      </w:r>
      <w:r w:rsidR="00A04449" w:rsidRPr="00B51742">
        <w:rPr>
          <w:rFonts w:ascii="Arial" w:eastAsia="MS Mincho" w:hAnsi="Arial" w:cs="Arial"/>
          <w:lang w:val="pt-PT" w:eastAsia="ja-JP"/>
        </w:rPr>
        <w:t xml:space="preserve">, </w:t>
      </w:r>
      <w:r w:rsidR="005120F9" w:rsidRPr="00B51742">
        <w:rPr>
          <w:rFonts w:ascii="Arial" w:eastAsia="MS Mincho" w:hAnsi="Arial" w:cs="Arial"/>
          <w:lang w:val="pt-PT" w:eastAsia="ja-JP"/>
        </w:rPr>
        <w:t xml:space="preserve">nem a Empresa nem a </w:t>
      </w:r>
      <w:r w:rsidR="00AF06CF" w:rsidRPr="00B51742">
        <w:rPr>
          <w:rFonts w:ascii="Arial" w:eastAsia="MS Mincho" w:hAnsi="Arial" w:cs="Arial"/>
          <w:lang w:val="pt-PT" w:eastAsia="ja-JP"/>
        </w:rPr>
        <w:t>OMS</w:t>
      </w:r>
      <w:r w:rsidR="00A04449" w:rsidRPr="00B51742">
        <w:rPr>
          <w:rFonts w:ascii="Arial" w:eastAsia="MS Mincho" w:hAnsi="Arial" w:cs="Arial"/>
          <w:lang w:val="pt-PT" w:eastAsia="ja-JP"/>
        </w:rPr>
        <w:t xml:space="preserve"> </w:t>
      </w:r>
      <w:r w:rsidR="005120F9" w:rsidRPr="00B51742">
        <w:rPr>
          <w:rFonts w:ascii="Arial" w:eastAsia="MS Mincho" w:hAnsi="Arial" w:cs="Arial"/>
          <w:lang w:val="pt-PT" w:eastAsia="ja-JP"/>
        </w:rPr>
        <w:t xml:space="preserve">e a </w:t>
      </w:r>
      <w:r w:rsidR="00A04449" w:rsidRPr="00B51742">
        <w:rPr>
          <w:rFonts w:ascii="Arial" w:eastAsia="MS Mincho" w:hAnsi="Arial" w:cs="Arial"/>
          <w:lang w:val="pt-PT" w:eastAsia="ja-JP"/>
        </w:rPr>
        <w:t xml:space="preserve">UNICEF </w:t>
      </w:r>
      <w:r w:rsidR="005120F9" w:rsidRPr="00B51742">
        <w:rPr>
          <w:rFonts w:ascii="Arial" w:eastAsia="MS Mincho" w:hAnsi="Arial" w:cs="Arial"/>
          <w:lang w:val="pt-PT" w:eastAsia="ja-JP"/>
        </w:rPr>
        <w:t xml:space="preserve">ou qualquer das </w:t>
      </w:r>
      <w:r w:rsidR="007D152E" w:rsidRPr="00B51742">
        <w:rPr>
          <w:rFonts w:ascii="Arial" w:hAnsi="Arial" w:cs="Arial"/>
          <w:color w:val="000000"/>
          <w:lang w:val="pt-PT"/>
        </w:rPr>
        <w:t>Organizações Colaboradoras</w:t>
      </w:r>
      <w:r w:rsidR="00A04449" w:rsidRPr="00B51742">
        <w:rPr>
          <w:rFonts w:ascii="Arial" w:eastAsia="MS Mincho" w:hAnsi="Arial" w:cs="Arial"/>
          <w:iCs/>
          <w:lang w:val="pt-PT" w:eastAsia="ja-JP"/>
        </w:rPr>
        <w:t xml:space="preserve"> </w:t>
      </w:r>
      <w:r w:rsidR="005120F9" w:rsidRPr="00B51742">
        <w:rPr>
          <w:rFonts w:ascii="Arial" w:eastAsia="MS Mincho" w:hAnsi="Arial" w:cs="Arial"/>
          <w:lang w:val="pt-PT" w:eastAsia="ja-JP"/>
        </w:rPr>
        <w:t>terão obrigações ou serão responsáveis pelo encerramento de companhias aéreas, aeroportos, fronteiras ou outros elementos do sistema de transportes que possam limitar a livre circulação</w:t>
      </w:r>
      <w:r w:rsidR="00045815" w:rsidRPr="00B51742">
        <w:rPr>
          <w:rFonts w:ascii="Arial" w:eastAsia="MS Mincho" w:hAnsi="Arial" w:cs="Arial"/>
          <w:lang w:val="pt-PT" w:eastAsia="ja-JP"/>
        </w:rPr>
        <w:t xml:space="preserve"> de bens dentro ou entre os países</w:t>
      </w:r>
      <w:r w:rsidR="00A04449" w:rsidRPr="00B51742">
        <w:rPr>
          <w:rFonts w:ascii="Arial" w:eastAsia="MS Mincho" w:hAnsi="Arial" w:cs="Arial"/>
          <w:lang w:val="pt-PT" w:eastAsia="ja-JP"/>
        </w:rPr>
        <w:t xml:space="preserve">. </w:t>
      </w:r>
    </w:p>
    <w:p w14:paraId="0E311B7D" w14:textId="7A1C246B" w:rsidR="00A04449" w:rsidRPr="00B51742" w:rsidRDefault="00A04449" w:rsidP="003933E8">
      <w:pPr>
        <w:widowControl/>
        <w:numPr>
          <w:ilvl w:val="0"/>
          <w:numId w:val="29"/>
        </w:numPr>
        <w:spacing w:before="240"/>
        <w:ind w:left="0"/>
        <w:jc w:val="both"/>
        <w:rPr>
          <w:rFonts w:ascii="Arial" w:eastAsia="MS Mincho" w:hAnsi="Arial" w:cs="Arial"/>
          <w:lang w:val="pt-PT" w:eastAsia="ja-JP"/>
        </w:rPr>
      </w:pPr>
      <w:r w:rsidRPr="00B51742">
        <w:rPr>
          <w:rFonts w:ascii="Arial" w:eastAsia="MS Mincho" w:hAnsi="Arial" w:cs="Arial"/>
          <w:lang w:val="pt-PT" w:eastAsia="ja-JP"/>
        </w:rPr>
        <w:lastRenderedPageBreak/>
        <w:t>“</w:t>
      </w:r>
      <w:r w:rsidR="00F41537" w:rsidRPr="00B51742">
        <w:rPr>
          <w:rFonts w:ascii="Arial" w:eastAsia="MS Mincho" w:hAnsi="Arial" w:cs="Arial"/>
          <w:lang w:val="pt-PT" w:eastAsia="ja-JP"/>
        </w:rPr>
        <w:t>Força maior</w:t>
      </w:r>
      <w:r w:rsidR="00F41537" w:rsidRPr="00B51742">
        <w:rPr>
          <w:rFonts w:ascii="Arial" w:hAnsi="Arial" w:cs="Arial"/>
          <w:lang w:val="pt-PT"/>
        </w:rPr>
        <w:t>”, tal como é usado aqui, significa qualquer causa que impe</w:t>
      </w:r>
      <w:r w:rsidR="00497CE8">
        <w:rPr>
          <w:rFonts w:ascii="Arial" w:hAnsi="Arial" w:cs="Arial"/>
          <w:lang w:val="pt-PT"/>
        </w:rPr>
        <w:t>ça</w:t>
      </w:r>
      <w:r w:rsidR="00F41537" w:rsidRPr="00B51742">
        <w:rPr>
          <w:rFonts w:ascii="Arial" w:hAnsi="Arial" w:cs="Arial"/>
          <w:lang w:val="pt-PT"/>
        </w:rPr>
        <w:t xml:space="preserve"> a </w:t>
      </w:r>
      <w:r w:rsidR="00AF06CF" w:rsidRPr="00B51742">
        <w:rPr>
          <w:rFonts w:ascii="Arial" w:hAnsi="Arial" w:cs="Arial"/>
          <w:lang w:val="pt-PT"/>
        </w:rPr>
        <w:t>OMS</w:t>
      </w:r>
      <w:r w:rsidRPr="00B51742">
        <w:rPr>
          <w:rFonts w:ascii="Arial" w:hAnsi="Arial" w:cs="Arial"/>
          <w:lang w:val="pt-PT"/>
        </w:rPr>
        <w:t xml:space="preserve"> </w:t>
      </w:r>
      <w:r w:rsidR="00F41537" w:rsidRPr="00B51742">
        <w:rPr>
          <w:rFonts w:ascii="Arial" w:hAnsi="Arial" w:cs="Arial"/>
          <w:lang w:val="pt-PT"/>
        </w:rPr>
        <w:t xml:space="preserve">ou a Empresa ou qualquer das </w:t>
      </w:r>
      <w:r w:rsidR="007D152E" w:rsidRPr="00B51742">
        <w:rPr>
          <w:rFonts w:ascii="Arial" w:hAnsi="Arial" w:cs="Arial"/>
          <w:color w:val="000000"/>
          <w:lang w:val="pt-PT"/>
        </w:rPr>
        <w:t>Organizações Colaboradoras</w:t>
      </w:r>
      <w:r w:rsidRPr="00B51742">
        <w:rPr>
          <w:rFonts w:ascii="Arial" w:hAnsi="Arial" w:cs="Arial"/>
          <w:lang w:val="pt-PT"/>
        </w:rPr>
        <w:t xml:space="preserve"> </w:t>
      </w:r>
      <w:r w:rsidR="00F41537" w:rsidRPr="00B51742">
        <w:rPr>
          <w:rFonts w:ascii="Arial" w:hAnsi="Arial" w:cs="Arial"/>
          <w:lang w:val="pt-PT"/>
        </w:rPr>
        <w:t xml:space="preserve">de executar qualquer uma ou todas as suas atividades relativamente ao fornecimento do </w:t>
      </w:r>
      <w:r w:rsidR="008621D0" w:rsidRPr="00B51742">
        <w:rPr>
          <w:rFonts w:ascii="Arial" w:hAnsi="Arial" w:cs="Arial"/>
          <w:lang w:val="pt-PT"/>
        </w:rPr>
        <w:t>Produto Não Licenciado</w:t>
      </w:r>
      <w:r w:rsidRPr="00B51742">
        <w:rPr>
          <w:rFonts w:ascii="Arial" w:hAnsi="Arial" w:cs="Arial"/>
          <w:lang w:val="pt-PT"/>
        </w:rPr>
        <w:t xml:space="preserve"> </w:t>
      </w:r>
      <w:r w:rsidR="00F41537" w:rsidRPr="00B51742">
        <w:rPr>
          <w:rFonts w:ascii="Arial" w:hAnsi="Arial" w:cs="Arial"/>
          <w:lang w:val="pt-PT"/>
        </w:rPr>
        <w:t>e</w:t>
      </w:r>
      <w:r w:rsidRPr="00B51742">
        <w:rPr>
          <w:rFonts w:ascii="Arial" w:hAnsi="Arial" w:cs="Arial"/>
          <w:lang w:val="pt-PT"/>
        </w:rPr>
        <w:t>/o</w:t>
      </w:r>
      <w:r w:rsidR="00F41537" w:rsidRPr="00B51742">
        <w:rPr>
          <w:rFonts w:ascii="Arial" w:hAnsi="Arial" w:cs="Arial"/>
          <w:lang w:val="pt-PT"/>
        </w:rPr>
        <w:t>u à prestação de qualquer tipo de assistênci</w:t>
      </w:r>
      <w:r w:rsidR="00497CE8">
        <w:rPr>
          <w:rFonts w:ascii="Arial" w:hAnsi="Arial" w:cs="Arial"/>
          <w:lang w:val="pt-PT"/>
        </w:rPr>
        <w:t>a aqui prevista que seja causada</w:t>
      </w:r>
      <w:r w:rsidR="00F41537" w:rsidRPr="00B51742">
        <w:rPr>
          <w:rFonts w:ascii="Arial" w:hAnsi="Arial" w:cs="Arial"/>
          <w:lang w:val="pt-PT"/>
        </w:rPr>
        <w:t xml:space="preserve"> ou imputável a atos, eventos</w:t>
      </w:r>
      <w:r w:rsidRPr="00B51742">
        <w:rPr>
          <w:rFonts w:ascii="Arial" w:hAnsi="Arial" w:cs="Arial"/>
          <w:lang w:val="pt-PT"/>
        </w:rPr>
        <w:t xml:space="preserve">, </w:t>
      </w:r>
      <w:r w:rsidR="00F41537" w:rsidRPr="00B51742">
        <w:rPr>
          <w:rFonts w:ascii="Arial" w:hAnsi="Arial" w:cs="Arial"/>
          <w:lang w:val="pt-PT"/>
        </w:rPr>
        <w:t xml:space="preserve">omissões ou acidentes fora do controlo razoável da </w:t>
      </w:r>
      <w:r w:rsidR="00AF06CF" w:rsidRPr="00B51742">
        <w:rPr>
          <w:rFonts w:ascii="Arial" w:hAnsi="Arial" w:cs="Arial"/>
          <w:lang w:val="pt-PT"/>
        </w:rPr>
        <w:t>OMS</w:t>
      </w:r>
      <w:r w:rsidRPr="00B51742">
        <w:rPr>
          <w:rFonts w:ascii="Arial" w:hAnsi="Arial" w:cs="Arial"/>
          <w:lang w:val="pt-PT"/>
        </w:rPr>
        <w:t xml:space="preserve">, </w:t>
      </w:r>
      <w:r w:rsidR="00F41537" w:rsidRPr="00B51742">
        <w:rPr>
          <w:rFonts w:ascii="Arial" w:hAnsi="Arial" w:cs="Arial"/>
          <w:lang w:val="pt-PT"/>
        </w:rPr>
        <w:t>da Empresa ou de uma Organização Colaboradora</w:t>
      </w:r>
      <w:r w:rsidRPr="00B51742">
        <w:rPr>
          <w:rFonts w:ascii="Arial" w:hAnsi="Arial" w:cs="Arial"/>
          <w:lang w:val="pt-PT"/>
        </w:rPr>
        <w:t>, respe</w:t>
      </w:r>
      <w:r w:rsidR="00F41537" w:rsidRPr="00B51742">
        <w:rPr>
          <w:rFonts w:ascii="Arial" w:hAnsi="Arial" w:cs="Arial"/>
          <w:lang w:val="pt-PT"/>
        </w:rPr>
        <w:t>tivamente</w:t>
      </w:r>
      <w:r w:rsidRPr="00B51742">
        <w:rPr>
          <w:rFonts w:ascii="Arial" w:hAnsi="Arial" w:cs="Arial"/>
          <w:lang w:val="pt-PT"/>
        </w:rPr>
        <w:t>, inclu</w:t>
      </w:r>
      <w:r w:rsidR="00F41537" w:rsidRPr="00B51742">
        <w:rPr>
          <w:rFonts w:ascii="Arial" w:hAnsi="Arial" w:cs="Arial"/>
          <w:lang w:val="pt-PT"/>
        </w:rPr>
        <w:t xml:space="preserve">indo greves, </w:t>
      </w:r>
      <w:r w:rsidRPr="00B51742">
        <w:rPr>
          <w:rFonts w:ascii="Arial" w:hAnsi="Arial" w:cs="Arial"/>
          <w:i/>
          <w:lang w:val="pt-PT"/>
        </w:rPr>
        <w:t xml:space="preserve">lock-outs </w:t>
      </w:r>
      <w:r w:rsidRPr="00B51742">
        <w:rPr>
          <w:rFonts w:ascii="Arial" w:hAnsi="Arial" w:cs="Arial"/>
          <w:lang w:val="pt-PT"/>
        </w:rPr>
        <w:t>o</w:t>
      </w:r>
      <w:r w:rsidR="00F41537" w:rsidRPr="00B51742">
        <w:rPr>
          <w:rFonts w:ascii="Arial" w:hAnsi="Arial" w:cs="Arial"/>
          <w:lang w:val="pt-PT"/>
        </w:rPr>
        <w:t xml:space="preserve">u outros litígios industriais </w:t>
      </w:r>
      <w:r w:rsidRPr="00B51742">
        <w:rPr>
          <w:rFonts w:ascii="Arial" w:hAnsi="Arial" w:cs="Arial"/>
          <w:lang w:val="pt-PT"/>
        </w:rPr>
        <w:t>(</w:t>
      </w:r>
      <w:r w:rsidR="00F41537" w:rsidRPr="00B51742">
        <w:rPr>
          <w:rFonts w:ascii="Arial" w:hAnsi="Arial" w:cs="Arial"/>
          <w:lang w:val="pt-PT"/>
        </w:rPr>
        <w:t xml:space="preserve">quer envolvam a força de trabalho da </w:t>
      </w:r>
      <w:r w:rsidR="00AF06CF" w:rsidRPr="00B51742">
        <w:rPr>
          <w:rFonts w:ascii="Arial" w:hAnsi="Arial" w:cs="Arial"/>
          <w:lang w:val="pt-PT"/>
        </w:rPr>
        <w:t>OMS</w:t>
      </w:r>
      <w:r w:rsidRPr="00B51742">
        <w:rPr>
          <w:rFonts w:ascii="Arial" w:hAnsi="Arial" w:cs="Arial"/>
          <w:lang w:val="pt-PT"/>
        </w:rPr>
        <w:t xml:space="preserve">, </w:t>
      </w:r>
      <w:r w:rsidR="00F41537" w:rsidRPr="00B51742">
        <w:rPr>
          <w:rFonts w:ascii="Arial" w:hAnsi="Arial" w:cs="Arial"/>
          <w:lang w:val="pt-PT"/>
        </w:rPr>
        <w:t>da Empresa ou de uma Organização Colaboradora</w:t>
      </w:r>
      <w:r w:rsidRPr="00B51742">
        <w:rPr>
          <w:rFonts w:ascii="Arial" w:hAnsi="Arial" w:cs="Arial"/>
          <w:lang w:val="pt-PT"/>
        </w:rPr>
        <w:t xml:space="preserve">), </w:t>
      </w:r>
      <w:r w:rsidR="007B2E8C" w:rsidRPr="00B51742">
        <w:rPr>
          <w:rFonts w:ascii="Arial" w:hAnsi="Arial" w:cs="Arial"/>
          <w:lang w:val="pt-PT"/>
        </w:rPr>
        <w:t>fenómenos naturais</w:t>
      </w:r>
      <w:r w:rsidRPr="00B51742">
        <w:rPr>
          <w:rFonts w:ascii="Arial" w:hAnsi="Arial" w:cs="Arial"/>
          <w:lang w:val="pt-PT"/>
        </w:rPr>
        <w:t xml:space="preserve">, </w:t>
      </w:r>
      <w:r w:rsidR="007B2E8C" w:rsidRPr="00B51742">
        <w:rPr>
          <w:rFonts w:ascii="Arial" w:hAnsi="Arial" w:cs="Arial"/>
          <w:lang w:val="pt-PT"/>
        </w:rPr>
        <w:t>motins</w:t>
      </w:r>
      <w:r w:rsidRPr="00B51742">
        <w:rPr>
          <w:rFonts w:ascii="Arial" w:hAnsi="Arial" w:cs="Arial"/>
          <w:lang w:val="pt-PT"/>
        </w:rPr>
        <w:t xml:space="preserve">, </w:t>
      </w:r>
      <w:r w:rsidR="007B2E8C" w:rsidRPr="00B51742">
        <w:rPr>
          <w:rFonts w:ascii="Arial" w:hAnsi="Arial" w:cs="Arial"/>
          <w:lang w:val="pt-PT"/>
        </w:rPr>
        <w:t>guerra</w:t>
      </w:r>
      <w:r w:rsidRPr="00B51742">
        <w:rPr>
          <w:rFonts w:ascii="Arial" w:hAnsi="Arial" w:cs="Arial"/>
          <w:lang w:val="pt-PT"/>
        </w:rPr>
        <w:t>, embargo o</w:t>
      </w:r>
      <w:r w:rsidR="007B2E8C" w:rsidRPr="00B51742">
        <w:rPr>
          <w:rFonts w:ascii="Arial" w:hAnsi="Arial" w:cs="Arial"/>
          <w:lang w:val="pt-PT"/>
        </w:rPr>
        <w:t>u requisição</w:t>
      </w:r>
      <w:r w:rsidRPr="00B51742">
        <w:rPr>
          <w:rFonts w:ascii="Arial" w:hAnsi="Arial" w:cs="Arial"/>
          <w:lang w:val="pt-PT"/>
        </w:rPr>
        <w:t>, a</w:t>
      </w:r>
      <w:r w:rsidR="007B2E8C" w:rsidRPr="00B51742">
        <w:rPr>
          <w:rFonts w:ascii="Arial" w:hAnsi="Arial" w:cs="Arial"/>
          <w:lang w:val="pt-PT"/>
        </w:rPr>
        <w:t>tos governamentais</w:t>
      </w:r>
      <w:r w:rsidRPr="00B51742">
        <w:rPr>
          <w:rFonts w:ascii="Arial" w:hAnsi="Arial" w:cs="Arial"/>
          <w:lang w:val="pt-PT"/>
        </w:rPr>
        <w:t xml:space="preserve">, </w:t>
      </w:r>
      <w:r w:rsidR="007B2E8C" w:rsidRPr="00B51742">
        <w:rPr>
          <w:rFonts w:ascii="Arial" w:hAnsi="Arial" w:cs="Arial"/>
          <w:lang w:val="pt-PT"/>
        </w:rPr>
        <w:t xml:space="preserve">doença </w:t>
      </w:r>
      <w:r w:rsidRPr="00B51742">
        <w:rPr>
          <w:rFonts w:ascii="Arial" w:hAnsi="Arial" w:cs="Arial"/>
          <w:lang w:val="pt-PT"/>
        </w:rPr>
        <w:t>(inclu</w:t>
      </w:r>
      <w:r w:rsidR="007B2E8C" w:rsidRPr="00B51742">
        <w:rPr>
          <w:rFonts w:ascii="Arial" w:hAnsi="Arial" w:cs="Arial"/>
          <w:lang w:val="pt-PT"/>
        </w:rPr>
        <w:t xml:space="preserve">indo o </w:t>
      </w:r>
      <w:r w:rsidRPr="00B51742">
        <w:rPr>
          <w:rFonts w:ascii="Arial" w:hAnsi="Arial" w:cs="Arial"/>
          <w:lang w:val="pt-PT"/>
        </w:rPr>
        <w:t>VDPV2</w:t>
      </w:r>
      <w:r w:rsidR="007B2E8C" w:rsidRPr="00B51742">
        <w:rPr>
          <w:rFonts w:ascii="Arial" w:hAnsi="Arial" w:cs="Arial"/>
          <w:lang w:val="pt-PT"/>
        </w:rPr>
        <w:t xml:space="preserve"> circulante</w:t>
      </w:r>
      <w:r w:rsidRPr="00B51742">
        <w:rPr>
          <w:rFonts w:ascii="Arial" w:hAnsi="Arial" w:cs="Arial"/>
          <w:lang w:val="pt-PT"/>
        </w:rPr>
        <w:t xml:space="preserve">), </w:t>
      </w:r>
      <w:r w:rsidR="007B2E8C" w:rsidRPr="00B51742">
        <w:rPr>
          <w:rFonts w:ascii="Arial" w:hAnsi="Arial" w:cs="Arial"/>
          <w:lang w:val="pt-PT"/>
        </w:rPr>
        <w:t>falta de materiais</w:t>
      </w:r>
      <w:r w:rsidRPr="00B51742">
        <w:rPr>
          <w:rFonts w:ascii="Arial" w:hAnsi="Arial" w:cs="Arial"/>
          <w:lang w:val="pt-PT"/>
        </w:rPr>
        <w:t xml:space="preserve"> (inclu</w:t>
      </w:r>
      <w:r w:rsidR="007B2E8C" w:rsidRPr="00B51742">
        <w:rPr>
          <w:rFonts w:ascii="Arial" w:hAnsi="Arial" w:cs="Arial"/>
          <w:lang w:val="pt-PT"/>
        </w:rPr>
        <w:t>indo matéria-prima</w:t>
      </w:r>
      <w:r w:rsidRPr="00B51742">
        <w:rPr>
          <w:rFonts w:ascii="Arial" w:hAnsi="Arial" w:cs="Arial"/>
          <w:lang w:val="pt-PT"/>
        </w:rPr>
        <w:t xml:space="preserve">), </w:t>
      </w:r>
      <w:r w:rsidR="007B2E8C" w:rsidRPr="00B51742">
        <w:rPr>
          <w:rFonts w:ascii="Arial" w:hAnsi="Arial" w:cs="Arial"/>
          <w:lang w:val="pt-PT"/>
        </w:rPr>
        <w:t>indisponibilidade de transporte</w:t>
      </w:r>
      <w:r w:rsidRPr="00B51742">
        <w:rPr>
          <w:rFonts w:ascii="Arial" w:hAnsi="Arial" w:cs="Arial"/>
          <w:lang w:val="pt-PT"/>
        </w:rPr>
        <w:t xml:space="preserve">, </w:t>
      </w:r>
      <w:r w:rsidR="007B2E8C" w:rsidRPr="00B51742">
        <w:rPr>
          <w:rFonts w:ascii="Arial" w:hAnsi="Arial" w:cs="Arial"/>
          <w:lang w:val="pt-PT"/>
        </w:rPr>
        <w:t>distúrbios civis</w:t>
      </w:r>
      <w:r w:rsidRPr="00B51742">
        <w:rPr>
          <w:rFonts w:ascii="Arial" w:hAnsi="Arial" w:cs="Arial"/>
          <w:lang w:val="pt-PT"/>
        </w:rPr>
        <w:t xml:space="preserve">, </w:t>
      </w:r>
      <w:r w:rsidR="007B2E8C" w:rsidRPr="00B51742">
        <w:rPr>
          <w:rFonts w:ascii="Arial" w:hAnsi="Arial" w:cs="Arial"/>
          <w:lang w:val="pt-PT"/>
        </w:rPr>
        <w:t xml:space="preserve">danos propositados, cumprimento de uma lei ou mandado judicial ou decisão governamental ou </w:t>
      </w:r>
      <w:r w:rsidR="005760CC" w:rsidRPr="00B51742">
        <w:rPr>
          <w:rFonts w:ascii="Arial" w:hAnsi="Arial" w:cs="Arial"/>
          <w:lang w:val="pt-PT"/>
        </w:rPr>
        <w:t xml:space="preserve">para-governamental </w:t>
      </w:r>
      <w:r w:rsidRPr="00B51742">
        <w:rPr>
          <w:rFonts w:ascii="Arial" w:hAnsi="Arial" w:cs="Arial"/>
          <w:lang w:val="pt-PT"/>
        </w:rPr>
        <w:t>o</w:t>
      </w:r>
      <w:r w:rsidR="005760CC" w:rsidRPr="00B51742">
        <w:rPr>
          <w:rFonts w:ascii="Arial" w:hAnsi="Arial" w:cs="Arial"/>
          <w:lang w:val="pt-PT"/>
        </w:rPr>
        <w:t>u outra instituição competente</w:t>
      </w:r>
      <w:r w:rsidRPr="00B51742">
        <w:rPr>
          <w:rFonts w:ascii="Arial" w:hAnsi="Arial" w:cs="Arial"/>
          <w:lang w:val="pt-PT"/>
        </w:rPr>
        <w:t xml:space="preserve">, </w:t>
      </w:r>
      <w:r w:rsidR="005760CC" w:rsidRPr="00B51742">
        <w:rPr>
          <w:rFonts w:ascii="Arial" w:hAnsi="Arial" w:cs="Arial"/>
          <w:lang w:val="pt-PT"/>
        </w:rPr>
        <w:t xml:space="preserve">norma, regulamento ou direção, acidente, </w:t>
      </w:r>
      <w:r w:rsidR="00E5671F" w:rsidRPr="00B51742">
        <w:rPr>
          <w:rFonts w:ascii="Arial" w:hAnsi="Arial" w:cs="Arial"/>
          <w:lang w:val="pt-PT"/>
        </w:rPr>
        <w:t>avaria</w:t>
      </w:r>
      <w:r w:rsidR="005760CC" w:rsidRPr="00B51742">
        <w:rPr>
          <w:rFonts w:ascii="Arial" w:hAnsi="Arial" w:cs="Arial"/>
          <w:lang w:val="pt-PT"/>
        </w:rPr>
        <w:t xml:space="preserve"> técnica </w:t>
      </w:r>
      <w:r w:rsidR="00E5671F" w:rsidRPr="00B51742">
        <w:rPr>
          <w:rFonts w:ascii="Arial" w:hAnsi="Arial" w:cs="Arial"/>
          <w:lang w:val="pt-PT"/>
        </w:rPr>
        <w:t xml:space="preserve">no desenvolvimento ou fabrico do </w:t>
      </w:r>
      <w:r w:rsidR="008621D0" w:rsidRPr="00B51742">
        <w:rPr>
          <w:rFonts w:ascii="Arial" w:hAnsi="Arial" w:cs="Arial"/>
          <w:lang w:val="pt-PT"/>
        </w:rPr>
        <w:t>Produto Não Licenciado</w:t>
      </w:r>
      <w:r w:rsidRPr="00B51742">
        <w:rPr>
          <w:rFonts w:ascii="Arial" w:hAnsi="Arial" w:cs="Arial"/>
          <w:lang w:val="pt-PT"/>
        </w:rPr>
        <w:t xml:space="preserve">, </w:t>
      </w:r>
      <w:r w:rsidR="00E5671F" w:rsidRPr="00B51742">
        <w:rPr>
          <w:rFonts w:ascii="Arial" w:hAnsi="Arial" w:cs="Arial"/>
          <w:lang w:val="pt-PT"/>
        </w:rPr>
        <w:t>incêndio</w:t>
      </w:r>
      <w:r w:rsidRPr="00B51742">
        <w:rPr>
          <w:rFonts w:ascii="Arial" w:hAnsi="Arial" w:cs="Arial"/>
          <w:lang w:val="pt-PT"/>
        </w:rPr>
        <w:t xml:space="preserve">, </w:t>
      </w:r>
      <w:r w:rsidR="00E5671F" w:rsidRPr="00B51742">
        <w:rPr>
          <w:rFonts w:ascii="Arial" w:hAnsi="Arial" w:cs="Arial"/>
          <w:lang w:val="pt-PT"/>
        </w:rPr>
        <w:t>inundação</w:t>
      </w:r>
      <w:r w:rsidRPr="00B51742">
        <w:rPr>
          <w:rFonts w:ascii="Arial" w:hAnsi="Arial" w:cs="Arial"/>
          <w:lang w:val="pt-PT"/>
        </w:rPr>
        <w:t xml:space="preserve">, </w:t>
      </w:r>
      <w:r w:rsidR="00E5671F" w:rsidRPr="00B51742">
        <w:rPr>
          <w:rFonts w:ascii="Arial" w:hAnsi="Arial" w:cs="Arial"/>
          <w:lang w:val="pt-PT"/>
        </w:rPr>
        <w:t>tempestade ou falha dos fornecedores</w:t>
      </w:r>
      <w:r w:rsidRPr="00B51742">
        <w:rPr>
          <w:rFonts w:ascii="Arial" w:hAnsi="Arial" w:cs="Arial"/>
          <w:lang w:val="pt-PT"/>
        </w:rPr>
        <w:t>.</w:t>
      </w:r>
    </w:p>
    <w:p w14:paraId="0CF8471B" w14:textId="24AE0FBD" w:rsidR="00A04449" w:rsidRPr="00B51742" w:rsidRDefault="00E5671F" w:rsidP="003933E8">
      <w:pPr>
        <w:widowControl/>
        <w:numPr>
          <w:ilvl w:val="0"/>
          <w:numId w:val="29"/>
        </w:numPr>
        <w:spacing w:before="240"/>
        <w:ind w:left="0"/>
        <w:jc w:val="both"/>
        <w:rPr>
          <w:rFonts w:ascii="Arial" w:eastAsia="MS Mincho" w:hAnsi="Arial" w:cs="Arial"/>
          <w:lang w:val="pt-PT" w:eastAsia="ja-JP"/>
        </w:rPr>
      </w:pPr>
      <w:r w:rsidRPr="00B51742">
        <w:rPr>
          <w:rFonts w:ascii="Arial" w:eastAsia="MS Mincho" w:hAnsi="Arial" w:cs="Arial"/>
          <w:lang w:val="pt-PT" w:eastAsia="ja-JP"/>
        </w:rPr>
        <w:t xml:space="preserve">O </w:t>
      </w:r>
      <w:r w:rsidR="00570B20" w:rsidRPr="00B51742">
        <w:rPr>
          <w:rFonts w:ascii="Arial" w:eastAsia="MS Mincho" w:hAnsi="Arial" w:cs="Arial"/>
          <w:lang w:val="pt-PT" w:eastAsia="ja-JP"/>
        </w:rPr>
        <w:t>Governo</w:t>
      </w:r>
      <w:r w:rsidR="00A04449" w:rsidRPr="00B51742">
        <w:rPr>
          <w:rFonts w:ascii="Arial" w:eastAsia="MS Mincho" w:hAnsi="Arial" w:cs="Arial"/>
          <w:lang w:val="pt-PT" w:eastAsia="ja-JP"/>
        </w:rPr>
        <w:t xml:space="preserve"> confirm</w:t>
      </w:r>
      <w:r w:rsidRPr="00B51742">
        <w:rPr>
          <w:rFonts w:ascii="Arial" w:eastAsia="MS Mincho" w:hAnsi="Arial" w:cs="Arial"/>
          <w:lang w:val="pt-PT" w:eastAsia="ja-JP"/>
        </w:rPr>
        <w:t>a que</w:t>
      </w:r>
      <w:r w:rsidR="00A04449" w:rsidRPr="00B51742">
        <w:rPr>
          <w:rFonts w:ascii="Arial" w:eastAsia="MS Mincho" w:hAnsi="Arial" w:cs="Arial"/>
          <w:lang w:val="pt-PT" w:eastAsia="ja-JP"/>
        </w:rPr>
        <w:t>:</w:t>
      </w:r>
    </w:p>
    <w:p w14:paraId="2BCC8F3B" w14:textId="0D3A4E36" w:rsidR="00A04449" w:rsidRPr="00B51742" w:rsidRDefault="00D91437" w:rsidP="00C33C5C">
      <w:pPr>
        <w:pStyle w:val="BodyText"/>
        <w:numPr>
          <w:ilvl w:val="0"/>
          <w:numId w:val="46"/>
        </w:numPr>
        <w:spacing w:before="240"/>
        <w:contextualSpacing/>
        <w:jc w:val="both"/>
        <w:rPr>
          <w:rFonts w:ascii="Arial" w:hAnsi="Arial" w:cs="Arial"/>
          <w:color w:val="0A0A0A"/>
          <w:sz w:val="22"/>
          <w:szCs w:val="22"/>
          <w:lang w:val="pt-PT"/>
        </w:rPr>
      </w:pPr>
      <w:r w:rsidRPr="00B51742">
        <w:rPr>
          <w:rFonts w:ascii="Arial" w:hAnsi="Arial" w:cs="Arial"/>
          <w:color w:val="0A0A0A"/>
          <w:sz w:val="22"/>
          <w:szCs w:val="22"/>
          <w:lang w:val="pt-PT"/>
        </w:rPr>
        <w:t>foi detetado no país u</w:t>
      </w:r>
      <w:r w:rsidR="00E5671F" w:rsidRPr="00B51742">
        <w:rPr>
          <w:rFonts w:ascii="Arial" w:hAnsi="Arial" w:cs="Arial"/>
          <w:color w:val="0A0A0A"/>
          <w:sz w:val="22"/>
          <w:szCs w:val="22"/>
          <w:lang w:val="pt-PT"/>
        </w:rPr>
        <w:t>m surto de</w:t>
      </w:r>
      <w:r w:rsidR="00A04449"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 VDVP2;</w:t>
      </w:r>
    </w:p>
    <w:p w14:paraId="619F9BA7" w14:textId="26302257" w:rsidR="00A04449" w:rsidRPr="00B51742" w:rsidRDefault="00E13FF7" w:rsidP="00C33C5C">
      <w:pPr>
        <w:pStyle w:val="BodyText"/>
        <w:numPr>
          <w:ilvl w:val="0"/>
          <w:numId w:val="46"/>
        </w:numPr>
        <w:spacing w:before="240"/>
        <w:contextualSpacing/>
        <w:jc w:val="both"/>
        <w:rPr>
          <w:rFonts w:ascii="Arial" w:hAnsi="Arial" w:cs="Arial"/>
          <w:color w:val="0A0A0A"/>
          <w:sz w:val="22"/>
          <w:szCs w:val="22"/>
          <w:lang w:val="pt-PT"/>
        </w:rPr>
      </w:pPr>
      <w:r w:rsidRPr="00B51742">
        <w:rPr>
          <w:rFonts w:ascii="Arial" w:hAnsi="Arial" w:cs="Arial"/>
          <w:color w:val="0A0A0A"/>
          <w:sz w:val="22"/>
          <w:szCs w:val="22"/>
          <w:lang w:val="pt-PT"/>
        </w:rPr>
        <w:t>o</w:t>
      </w:r>
      <w:r w:rsidR="00A04449"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 </w:t>
      </w:r>
      <w:r w:rsidR="008621D0" w:rsidRPr="00B51742">
        <w:rPr>
          <w:rFonts w:ascii="Arial" w:hAnsi="Arial" w:cs="Arial"/>
          <w:color w:val="0A0A0A"/>
          <w:sz w:val="22"/>
          <w:szCs w:val="22"/>
          <w:lang w:val="pt-PT"/>
        </w:rPr>
        <w:t>Produto Não Licenciado</w:t>
      </w:r>
      <w:r w:rsidR="00A04449"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 </w:t>
      </w:r>
      <w:r w:rsidRPr="00B51742">
        <w:rPr>
          <w:rFonts w:ascii="Arial" w:hAnsi="Arial" w:cs="Arial"/>
          <w:color w:val="0A0A0A"/>
          <w:sz w:val="22"/>
          <w:szCs w:val="22"/>
          <w:lang w:val="pt-PT"/>
        </w:rPr>
        <w:t>destina-se a ser usado ao abrigo de uma Autorização da OMS para Utilização em Emergências</w:t>
      </w:r>
      <w:r w:rsidR="00A04449" w:rsidRPr="00B51742">
        <w:rPr>
          <w:rFonts w:ascii="Arial" w:hAnsi="Arial" w:cs="Arial"/>
          <w:color w:val="0A0A0A"/>
          <w:sz w:val="22"/>
          <w:szCs w:val="22"/>
          <w:lang w:val="pt-PT"/>
        </w:rPr>
        <w:t>;</w:t>
      </w:r>
    </w:p>
    <w:p w14:paraId="432351F9" w14:textId="05B42B2C" w:rsidR="00A04449" w:rsidRPr="00B51742" w:rsidRDefault="00E13FF7" w:rsidP="00C33C5C">
      <w:pPr>
        <w:pStyle w:val="BodyText"/>
        <w:numPr>
          <w:ilvl w:val="0"/>
          <w:numId w:val="46"/>
        </w:numPr>
        <w:spacing w:before="240"/>
        <w:contextualSpacing/>
        <w:jc w:val="both"/>
        <w:rPr>
          <w:rFonts w:ascii="Arial" w:hAnsi="Arial" w:cs="Arial"/>
          <w:color w:val="0A0A0A"/>
          <w:sz w:val="22"/>
          <w:szCs w:val="22"/>
          <w:lang w:val="pt-PT"/>
        </w:rPr>
      </w:pPr>
      <w:r w:rsidRPr="00B51742">
        <w:rPr>
          <w:rFonts w:ascii="Arial" w:hAnsi="Arial" w:cs="Arial"/>
          <w:color w:val="0A0A0A"/>
          <w:sz w:val="22"/>
          <w:szCs w:val="22"/>
          <w:lang w:val="pt-PT"/>
        </w:rPr>
        <w:t>o</w:t>
      </w:r>
      <w:r w:rsidR="00A04449"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 </w:t>
      </w:r>
      <w:r w:rsidR="008621D0" w:rsidRPr="00B51742">
        <w:rPr>
          <w:rFonts w:ascii="Arial" w:hAnsi="Arial" w:cs="Arial"/>
          <w:color w:val="0A0A0A"/>
          <w:sz w:val="22"/>
          <w:szCs w:val="22"/>
          <w:lang w:val="pt-PT"/>
        </w:rPr>
        <w:t>Produto Não Licenciado</w:t>
      </w:r>
      <w:r w:rsidR="00A04449"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 </w:t>
      </w:r>
      <w:r w:rsidRPr="00B51742">
        <w:rPr>
          <w:rFonts w:ascii="Arial" w:hAnsi="Arial" w:cs="Arial"/>
          <w:color w:val="0A0A0A"/>
          <w:sz w:val="22"/>
          <w:szCs w:val="22"/>
          <w:lang w:val="pt-PT"/>
        </w:rPr>
        <w:t>foi aprovado para ser usado no país pela respetiva ARN</w:t>
      </w:r>
      <w:r w:rsidR="00A04449" w:rsidRPr="00B51742">
        <w:rPr>
          <w:rFonts w:ascii="Arial" w:hAnsi="Arial" w:cs="Arial"/>
          <w:color w:val="0A0A0A"/>
          <w:sz w:val="22"/>
          <w:szCs w:val="22"/>
          <w:lang w:val="pt-PT"/>
        </w:rPr>
        <w:t>;</w:t>
      </w:r>
    </w:p>
    <w:p w14:paraId="3D0CA469" w14:textId="0E90CE61" w:rsidR="00A04449" w:rsidRPr="00B51742" w:rsidRDefault="00E13FF7" w:rsidP="00C33C5C">
      <w:pPr>
        <w:pStyle w:val="BodyText"/>
        <w:numPr>
          <w:ilvl w:val="0"/>
          <w:numId w:val="46"/>
        </w:numPr>
        <w:spacing w:before="240"/>
        <w:contextualSpacing/>
        <w:jc w:val="both"/>
        <w:rPr>
          <w:rFonts w:ascii="Arial" w:hAnsi="Arial" w:cs="Arial"/>
          <w:color w:val="0A0A0A"/>
          <w:sz w:val="22"/>
          <w:szCs w:val="22"/>
          <w:lang w:val="pt-PT"/>
        </w:rPr>
      </w:pPr>
      <w:r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foi obtida </w:t>
      </w:r>
      <w:r w:rsidR="00A04449" w:rsidRPr="00B51742">
        <w:rPr>
          <w:rFonts w:ascii="Arial" w:hAnsi="Arial" w:cs="Arial"/>
          <w:color w:val="0A0A0A"/>
          <w:sz w:val="22"/>
          <w:szCs w:val="22"/>
          <w:lang w:val="pt-PT"/>
        </w:rPr>
        <w:t>ap</w:t>
      </w:r>
      <w:r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rovação para a importação do </w:t>
      </w:r>
      <w:r w:rsidR="008621D0" w:rsidRPr="00B51742">
        <w:rPr>
          <w:rFonts w:ascii="Arial" w:hAnsi="Arial" w:cs="Arial"/>
          <w:color w:val="0A0A0A"/>
          <w:sz w:val="22"/>
          <w:szCs w:val="22"/>
          <w:lang w:val="pt-PT"/>
        </w:rPr>
        <w:t>Produto Não Licenciado</w:t>
      </w:r>
      <w:r w:rsidR="00A04449"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 </w:t>
      </w:r>
      <w:r w:rsidRPr="00B51742">
        <w:rPr>
          <w:rFonts w:ascii="Arial" w:hAnsi="Arial" w:cs="Arial"/>
          <w:color w:val="0A0A0A"/>
          <w:sz w:val="22"/>
          <w:szCs w:val="22"/>
          <w:lang w:val="pt-PT"/>
        </w:rPr>
        <w:t>para o país</w:t>
      </w:r>
      <w:r w:rsidR="00A04449" w:rsidRPr="00B51742">
        <w:rPr>
          <w:rFonts w:ascii="Arial" w:hAnsi="Arial" w:cs="Arial"/>
          <w:color w:val="0A0A0A"/>
          <w:sz w:val="22"/>
          <w:szCs w:val="22"/>
          <w:lang w:val="pt-PT"/>
        </w:rPr>
        <w:t>;</w:t>
      </w:r>
    </w:p>
    <w:p w14:paraId="290C19A7" w14:textId="786F9A83" w:rsidR="00A04449" w:rsidRPr="00B51742" w:rsidRDefault="00E13FF7" w:rsidP="00C33C5C">
      <w:pPr>
        <w:pStyle w:val="BodyText"/>
        <w:numPr>
          <w:ilvl w:val="0"/>
          <w:numId w:val="46"/>
        </w:numPr>
        <w:spacing w:before="240"/>
        <w:contextualSpacing/>
        <w:jc w:val="both"/>
        <w:rPr>
          <w:rFonts w:ascii="Arial" w:hAnsi="Arial" w:cs="Arial"/>
          <w:color w:val="0A0A0A"/>
          <w:sz w:val="22"/>
          <w:szCs w:val="22"/>
          <w:lang w:val="pt-PT"/>
        </w:rPr>
      </w:pPr>
      <w:r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o </w:t>
      </w:r>
      <w:r w:rsidR="008621D0" w:rsidRPr="00B51742">
        <w:rPr>
          <w:rFonts w:ascii="Arial" w:hAnsi="Arial" w:cs="Arial"/>
          <w:color w:val="0A0A0A"/>
          <w:sz w:val="22"/>
          <w:szCs w:val="22"/>
          <w:lang w:val="pt-PT"/>
        </w:rPr>
        <w:t>Produto Não Licenciado</w:t>
      </w:r>
      <w:r w:rsidR="00A04449"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 </w:t>
      </w:r>
      <w:r w:rsidRPr="00B51742">
        <w:rPr>
          <w:rFonts w:ascii="Arial" w:hAnsi="Arial" w:cs="Arial"/>
          <w:color w:val="0A0A0A"/>
          <w:sz w:val="22"/>
          <w:szCs w:val="22"/>
          <w:lang w:val="pt-PT"/>
        </w:rPr>
        <w:t>e sua utilização no país não conflitua com nenhuma lei do país</w:t>
      </w:r>
      <w:r w:rsidR="00A04449" w:rsidRPr="00B51742">
        <w:rPr>
          <w:rFonts w:ascii="Arial" w:hAnsi="Arial" w:cs="Arial"/>
          <w:color w:val="0A0A0A"/>
          <w:sz w:val="22"/>
          <w:szCs w:val="22"/>
          <w:lang w:val="pt-PT"/>
        </w:rPr>
        <w:t>;</w:t>
      </w:r>
      <w:r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 e</w:t>
      </w:r>
    </w:p>
    <w:p w14:paraId="5040D669" w14:textId="303016CA" w:rsidR="00A04449" w:rsidRPr="00B51742" w:rsidRDefault="00E13FF7" w:rsidP="00C33C5C">
      <w:pPr>
        <w:pStyle w:val="BodyText"/>
        <w:numPr>
          <w:ilvl w:val="0"/>
          <w:numId w:val="46"/>
        </w:numPr>
        <w:spacing w:before="240"/>
        <w:contextualSpacing/>
        <w:jc w:val="both"/>
        <w:rPr>
          <w:rFonts w:ascii="Arial" w:hAnsi="Arial" w:cs="Arial"/>
          <w:color w:val="0A0A0A"/>
          <w:sz w:val="22"/>
          <w:szCs w:val="22"/>
          <w:lang w:val="pt-PT"/>
        </w:rPr>
      </w:pPr>
      <w:r w:rsidRPr="00B51742">
        <w:rPr>
          <w:rFonts w:ascii="Arial" w:hAnsi="Arial" w:cs="Arial"/>
          <w:color w:val="0A0A0A"/>
          <w:sz w:val="22"/>
          <w:szCs w:val="22"/>
          <w:lang w:val="pt-PT"/>
        </w:rPr>
        <w:t>o</w:t>
      </w:r>
      <w:r w:rsidR="00A04449"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 </w:t>
      </w:r>
      <w:r w:rsidR="00570B20" w:rsidRPr="00B51742">
        <w:rPr>
          <w:rFonts w:ascii="Arial" w:hAnsi="Arial" w:cs="Arial"/>
          <w:color w:val="0A0A0A"/>
          <w:sz w:val="22"/>
          <w:szCs w:val="22"/>
          <w:lang w:val="pt-PT"/>
        </w:rPr>
        <w:t>Governo</w:t>
      </w:r>
      <w:r w:rsidR="00A04449"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 ac</w:t>
      </w:r>
      <w:r w:rsidRPr="00B51742">
        <w:rPr>
          <w:rFonts w:ascii="Arial" w:hAnsi="Arial" w:cs="Arial"/>
          <w:color w:val="0A0A0A"/>
          <w:sz w:val="22"/>
          <w:szCs w:val="22"/>
          <w:lang w:val="pt-PT"/>
        </w:rPr>
        <w:t>eita e autorizou o r</w:t>
      </w:r>
      <w:r w:rsidR="00D91437" w:rsidRPr="00B51742">
        <w:rPr>
          <w:rFonts w:ascii="Arial" w:hAnsi="Arial" w:cs="Arial"/>
          <w:color w:val="0A0A0A"/>
          <w:sz w:val="22"/>
          <w:szCs w:val="22"/>
          <w:lang w:val="pt-PT"/>
        </w:rPr>
        <w:t>ó</w:t>
      </w:r>
      <w:r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tulo já existente de </w:t>
      </w:r>
      <w:r w:rsidR="008621D0" w:rsidRPr="00B51742">
        <w:rPr>
          <w:rFonts w:ascii="Arial" w:hAnsi="Arial" w:cs="Arial"/>
          <w:color w:val="0A0A0A"/>
          <w:sz w:val="22"/>
          <w:szCs w:val="22"/>
          <w:lang w:val="pt-PT"/>
        </w:rPr>
        <w:t>Produto Não Licenciado</w:t>
      </w:r>
      <w:r w:rsidR="00A04449"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 </w:t>
      </w:r>
      <w:r w:rsidRPr="00B51742">
        <w:rPr>
          <w:rFonts w:ascii="Arial" w:hAnsi="Arial" w:cs="Arial"/>
          <w:color w:val="0A0A0A"/>
          <w:sz w:val="22"/>
          <w:szCs w:val="22"/>
          <w:lang w:val="pt-PT"/>
        </w:rPr>
        <w:t>para utilização</w:t>
      </w:r>
      <w:r w:rsidR="00D91437"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 </w:t>
      </w:r>
      <w:r w:rsidRPr="00B51742">
        <w:rPr>
          <w:rFonts w:ascii="Arial" w:hAnsi="Arial" w:cs="Arial"/>
          <w:color w:val="0A0A0A"/>
          <w:sz w:val="22"/>
          <w:szCs w:val="22"/>
          <w:lang w:val="pt-PT"/>
        </w:rPr>
        <w:t>no país</w:t>
      </w:r>
      <w:r w:rsidR="00A04449" w:rsidRPr="00B51742">
        <w:rPr>
          <w:rFonts w:ascii="Arial" w:hAnsi="Arial" w:cs="Arial"/>
          <w:color w:val="0A0A0A"/>
          <w:sz w:val="22"/>
          <w:szCs w:val="22"/>
          <w:lang w:val="pt-PT"/>
        </w:rPr>
        <w:t>.</w:t>
      </w:r>
    </w:p>
    <w:p w14:paraId="626E6391" w14:textId="449E8AAB" w:rsidR="00A04449" w:rsidRPr="00B51742" w:rsidRDefault="00D91437" w:rsidP="003933E8">
      <w:pPr>
        <w:spacing w:before="240"/>
        <w:jc w:val="both"/>
        <w:rPr>
          <w:rFonts w:ascii="Arial" w:eastAsia="Times New Roman" w:hAnsi="Arial" w:cs="Arial"/>
          <w:color w:val="0A0A0A"/>
          <w:lang w:val="pt-PT"/>
        </w:rPr>
      </w:pPr>
      <w:r w:rsidRPr="00B51742">
        <w:rPr>
          <w:rFonts w:ascii="Arial" w:eastAsia="Times New Roman" w:hAnsi="Arial" w:cs="Arial"/>
          <w:color w:val="0A0A0A"/>
          <w:lang w:val="pt-PT"/>
        </w:rPr>
        <w:t>Por outro lado</w:t>
      </w:r>
      <w:r w:rsidR="00A04449" w:rsidRPr="00B51742">
        <w:rPr>
          <w:rFonts w:ascii="Arial" w:eastAsia="Times New Roman" w:hAnsi="Arial" w:cs="Arial"/>
          <w:color w:val="0A0A0A"/>
          <w:lang w:val="pt-PT"/>
        </w:rPr>
        <w:t xml:space="preserve">, </w:t>
      </w:r>
      <w:r w:rsidRPr="00B51742">
        <w:rPr>
          <w:rFonts w:ascii="Arial" w:eastAsia="Times New Roman" w:hAnsi="Arial" w:cs="Arial"/>
          <w:color w:val="0A0A0A"/>
          <w:lang w:val="pt-PT"/>
        </w:rPr>
        <w:t xml:space="preserve">o </w:t>
      </w:r>
      <w:r w:rsidR="00570B20" w:rsidRPr="00B51742">
        <w:rPr>
          <w:rFonts w:ascii="Arial" w:eastAsia="Times New Roman" w:hAnsi="Arial" w:cs="Arial"/>
          <w:color w:val="0A0A0A"/>
          <w:lang w:val="pt-PT"/>
        </w:rPr>
        <w:t>Governo</w:t>
      </w:r>
      <w:r w:rsidR="00A04449" w:rsidRPr="00B51742">
        <w:rPr>
          <w:rFonts w:ascii="Arial" w:eastAsia="Times New Roman" w:hAnsi="Arial" w:cs="Arial"/>
          <w:color w:val="0A0A0A"/>
          <w:lang w:val="pt-PT"/>
        </w:rPr>
        <w:t xml:space="preserve"> confirm</w:t>
      </w:r>
      <w:r w:rsidRPr="00B51742">
        <w:rPr>
          <w:rFonts w:ascii="Arial" w:eastAsia="Times New Roman" w:hAnsi="Arial" w:cs="Arial"/>
          <w:color w:val="0A0A0A"/>
          <w:lang w:val="pt-PT"/>
        </w:rPr>
        <w:t>a que a ARN do país emitiu declarações escritas confirmando o seguinte</w:t>
      </w:r>
      <w:r w:rsidR="00A04449" w:rsidRPr="00B51742">
        <w:rPr>
          <w:rFonts w:ascii="Arial" w:eastAsia="Times New Roman" w:hAnsi="Arial" w:cs="Arial"/>
          <w:color w:val="0A0A0A"/>
          <w:lang w:val="pt-PT"/>
        </w:rPr>
        <w:t>:</w:t>
      </w:r>
    </w:p>
    <w:p w14:paraId="3FEEA152" w14:textId="7B7A462F" w:rsidR="00A04449" w:rsidRPr="00B51742" w:rsidRDefault="00D91437" w:rsidP="00C33C5C">
      <w:pPr>
        <w:pStyle w:val="BodyText"/>
        <w:numPr>
          <w:ilvl w:val="0"/>
          <w:numId w:val="49"/>
        </w:numPr>
        <w:spacing w:before="240"/>
        <w:contextualSpacing/>
        <w:jc w:val="both"/>
        <w:rPr>
          <w:rFonts w:ascii="Arial" w:hAnsi="Arial" w:cs="Arial"/>
          <w:color w:val="0A0A0A"/>
          <w:sz w:val="22"/>
          <w:szCs w:val="22"/>
          <w:lang w:val="pt-PT"/>
        </w:rPr>
      </w:pPr>
      <w:r w:rsidRPr="00B51742">
        <w:rPr>
          <w:rFonts w:ascii="Arial" w:hAnsi="Arial" w:cs="Arial"/>
          <w:color w:val="0A0A0A"/>
          <w:sz w:val="22"/>
          <w:szCs w:val="22"/>
          <w:lang w:val="pt-PT"/>
        </w:rPr>
        <w:t>o</w:t>
      </w:r>
      <w:r w:rsidR="00A04449"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 </w:t>
      </w:r>
      <w:r w:rsidR="008621D0" w:rsidRPr="00B51742">
        <w:rPr>
          <w:rFonts w:ascii="Arial" w:hAnsi="Arial" w:cs="Arial"/>
          <w:color w:val="0A0A0A"/>
          <w:sz w:val="22"/>
          <w:szCs w:val="22"/>
          <w:lang w:val="pt-PT"/>
        </w:rPr>
        <w:t>Produto Não Licenciado</w:t>
      </w:r>
      <w:r w:rsidR="00A04449"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 </w:t>
      </w:r>
      <w:r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será recomendado </w:t>
      </w:r>
      <w:r w:rsidR="0088363A" w:rsidRPr="00B51742">
        <w:rPr>
          <w:rFonts w:ascii="Arial" w:hAnsi="Arial" w:cs="Arial"/>
          <w:color w:val="0A0A0A"/>
          <w:sz w:val="22"/>
          <w:szCs w:val="22"/>
          <w:lang w:val="pt-PT"/>
        </w:rPr>
        <w:t>exclusivamente para utilização n</w:t>
      </w:r>
      <w:r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a resposta ao atual surto de </w:t>
      </w:r>
      <w:r w:rsidR="00A04449"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VDVP2 </w:t>
      </w:r>
      <w:r w:rsidRPr="00B51742">
        <w:rPr>
          <w:rFonts w:ascii="Arial" w:hAnsi="Arial" w:cs="Arial"/>
          <w:color w:val="0A0A0A"/>
          <w:sz w:val="22"/>
          <w:szCs w:val="22"/>
          <w:lang w:val="pt-PT"/>
        </w:rPr>
        <w:t>no país</w:t>
      </w:r>
      <w:r w:rsidR="00A04449"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; </w:t>
      </w:r>
    </w:p>
    <w:p w14:paraId="40AF92FE" w14:textId="5C924238" w:rsidR="00A04449" w:rsidRPr="00B51742" w:rsidRDefault="00A74903" w:rsidP="00C33C5C">
      <w:pPr>
        <w:pStyle w:val="BodyText"/>
        <w:numPr>
          <w:ilvl w:val="0"/>
          <w:numId w:val="49"/>
        </w:numPr>
        <w:spacing w:before="240"/>
        <w:contextualSpacing/>
        <w:jc w:val="both"/>
        <w:rPr>
          <w:rFonts w:ascii="Arial" w:hAnsi="Arial" w:cs="Arial"/>
          <w:color w:val="0A0A0A"/>
          <w:sz w:val="22"/>
          <w:szCs w:val="22"/>
          <w:lang w:val="pt-PT"/>
        </w:rPr>
      </w:pPr>
      <w:r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é necessário </w:t>
      </w:r>
      <w:r w:rsidR="00497CE8">
        <w:rPr>
          <w:rFonts w:ascii="Arial" w:hAnsi="Arial" w:cs="Arial"/>
          <w:color w:val="0A0A0A"/>
          <w:sz w:val="22"/>
          <w:szCs w:val="22"/>
          <w:lang w:val="pt-PT"/>
        </w:rPr>
        <w:t>acelera</w:t>
      </w:r>
      <w:r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r a exportação do </w:t>
      </w:r>
      <w:r w:rsidR="008621D0" w:rsidRPr="00B51742">
        <w:rPr>
          <w:rFonts w:ascii="Arial" w:hAnsi="Arial" w:cs="Arial"/>
          <w:color w:val="0A0A0A"/>
          <w:sz w:val="22"/>
          <w:szCs w:val="22"/>
          <w:lang w:val="pt-PT"/>
        </w:rPr>
        <w:t>Produto Não Licenciado</w:t>
      </w:r>
      <w:r w:rsidR="00A04449"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 </w:t>
      </w:r>
      <w:r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do país de fabrico </w:t>
      </w:r>
      <w:r w:rsidR="00A04449" w:rsidRPr="00B51742">
        <w:rPr>
          <w:rFonts w:ascii="Arial" w:hAnsi="Arial" w:cs="Arial"/>
          <w:color w:val="0A0A0A"/>
          <w:sz w:val="22"/>
          <w:szCs w:val="22"/>
          <w:lang w:val="pt-PT"/>
        </w:rPr>
        <w:t>(Indon</w:t>
      </w:r>
      <w:r w:rsidRPr="00B51742">
        <w:rPr>
          <w:rFonts w:ascii="Arial" w:hAnsi="Arial" w:cs="Arial"/>
          <w:color w:val="0A0A0A"/>
          <w:sz w:val="22"/>
          <w:szCs w:val="22"/>
          <w:lang w:val="pt-PT"/>
        </w:rPr>
        <w:t>é</w:t>
      </w:r>
      <w:r w:rsidR="00A04449"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sia) </w:t>
      </w:r>
      <w:r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e a </w:t>
      </w:r>
      <w:r w:rsidR="00A04449" w:rsidRPr="00B51742">
        <w:rPr>
          <w:rFonts w:ascii="Arial" w:hAnsi="Arial" w:cs="Arial"/>
          <w:color w:val="0A0A0A"/>
          <w:sz w:val="22"/>
          <w:szCs w:val="22"/>
          <w:lang w:val="pt-PT"/>
        </w:rPr>
        <w:t>importa</w:t>
      </w:r>
      <w:r w:rsidRPr="00B51742">
        <w:rPr>
          <w:rFonts w:ascii="Arial" w:hAnsi="Arial" w:cs="Arial"/>
          <w:color w:val="0A0A0A"/>
          <w:sz w:val="22"/>
          <w:szCs w:val="22"/>
          <w:lang w:val="pt-PT"/>
        </w:rPr>
        <w:t>ção para o país</w:t>
      </w:r>
      <w:r w:rsidR="00A04449"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; </w:t>
      </w:r>
      <w:r w:rsidRPr="00B51742">
        <w:rPr>
          <w:rFonts w:ascii="Arial" w:hAnsi="Arial" w:cs="Arial"/>
          <w:color w:val="0A0A0A"/>
          <w:sz w:val="22"/>
          <w:szCs w:val="22"/>
          <w:lang w:val="pt-PT"/>
        </w:rPr>
        <w:t>e</w:t>
      </w:r>
      <w:r w:rsidR="00A04449"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 </w:t>
      </w:r>
    </w:p>
    <w:p w14:paraId="2AA6E9B3" w14:textId="045DA8E9" w:rsidR="00A04449" w:rsidRPr="00B51742" w:rsidRDefault="00314C62" w:rsidP="00C33C5C">
      <w:pPr>
        <w:pStyle w:val="BodyText"/>
        <w:numPr>
          <w:ilvl w:val="0"/>
          <w:numId w:val="49"/>
        </w:numPr>
        <w:spacing w:before="240"/>
        <w:contextualSpacing/>
        <w:jc w:val="both"/>
        <w:rPr>
          <w:rFonts w:ascii="Arial" w:hAnsi="Arial" w:cs="Arial"/>
          <w:color w:val="0A0A0A"/>
          <w:sz w:val="22"/>
          <w:szCs w:val="22"/>
          <w:lang w:val="pt-PT"/>
        </w:rPr>
      </w:pPr>
      <w:r w:rsidRPr="00B51742">
        <w:rPr>
          <w:rFonts w:ascii="Arial" w:hAnsi="Arial" w:cs="Arial"/>
          <w:color w:val="0A0A0A"/>
          <w:sz w:val="22"/>
          <w:szCs w:val="22"/>
          <w:lang w:val="pt-PT"/>
        </w:rPr>
        <w:t>depois de extinto o surto de</w:t>
      </w:r>
      <w:r w:rsidR="00A04449"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 VDPV2 </w:t>
      </w:r>
      <w:r w:rsidRPr="00B51742">
        <w:rPr>
          <w:rFonts w:ascii="Arial" w:hAnsi="Arial" w:cs="Arial"/>
          <w:color w:val="0A0A0A"/>
          <w:sz w:val="22"/>
          <w:szCs w:val="22"/>
          <w:lang w:val="pt-PT"/>
        </w:rPr>
        <w:t>no país</w:t>
      </w:r>
      <w:r w:rsidR="00A04449"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, </w:t>
      </w:r>
      <w:r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o uso do </w:t>
      </w:r>
      <w:r w:rsidR="008621D0" w:rsidRPr="00B51742">
        <w:rPr>
          <w:rFonts w:ascii="Arial" w:hAnsi="Arial" w:cs="Arial"/>
          <w:color w:val="0A0A0A"/>
          <w:sz w:val="22"/>
          <w:szCs w:val="22"/>
          <w:lang w:val="pt-PT"/>
        </w:rPr>
        <w:t>Produto Não Licenciado</w:t>
      </w:r>
      <w:r w:rsidR="00A04449"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 </w:t>
      </w:r>
      <w:r w:rsidRPr="00B51742">
        <w:rPr>
          <w:rFonts w:ascii="Arial" w:hAnsi="Arial" w:cs="Arial"/>
          <w:color w:val="0A0A0A"/>
          <w:sz w:val="22"/>
          <w:szCs w:val="22"/>
          <w:lang w:val="pt-PT"/>
        </w:rPr>
        <w:t>deixará de ser autorizado e será instituída uma disposição</w:t>
      </w:r>
      <w:r w:rsidR="00497CE8">
        <w:rPr>
          <w:rFonts w:ascii="Arial" w:hAnsi="Arial" w:cs="Arial"/>
          <w:color w:val="0A0A0A"/>
          <w:sz w:val="22"/>
          <w:szCs w:val="22"/>
          <w:lang w:val="pt-PT"/>
        </w:rPr>
        <w:t>,</w:t>
      </w:r>
      <w:r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 em acordo com a </w:t>
      </w:r>
      <w:r w:rsidR="00AF06CF" w:rsidRPr="00B51742">
        <w:rPr>
          <w:rFonts w:ascii="Arial" w:hAnsi="Arial" w:cs="Arial"/>
          <w:color w:val="0A0A0A"/>
          <w:sz w:val="22"/>
          <w:szCs w:val="22"/>
          <w:lang w:val="pt-PT"/>
        </w:rPr>
        <w:t>OMS</w:t>
      </w:r>
      <w:r w:rsidR="00497CE8">
        <w:rPr>
          <w:rFonts w:ascii="Arial" w:hAnsi="Arial" w:cs="Arial"/>
          <w:color w:val="0A0A0A"/>
          <w:sz w:val="22"/>
          <w:szCs w:val="22"/>
          <w:lang w:val="pt-PT"/>
        </w:rPr>
        <w:t>,</w:t>
      </w:r>
      <w:r w:rsidR="00A04449" w:rsidRPr="00B51742">
        <w:rPr>
          <w:color w:val="0A0A0A"/>
          <w:lang w:val="pt-PT"/>
        </w:rPr>
        <w:t> </w:t>
      </w:r>
      <w:r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para destruir as quantidades remanescentes, em conformidade com as orientações para a gestão, monitorização, remoção e eliminação da </w:t>
      </w:r>
      <w:r w:rsidR="00A04449" w:rsidRPr="00B51742">
        <w:rPr>
          <w:rFonts w:ascii="Arial" w:hAnsi="Arial" w:cs="Arial"/>
          <w:color w:val="0A0A0A"/>
          <w:sz w:val="22"/>
          <w:szCs w:val="22"/>
          <w:lang w:val="pt-PT"/>
        </w:rPr>
        <w:t>n</w:t>
      </w:r>
      <w:r w:rsidRPr="00B51742">
        <w:rPr>
          <w:rFonts w:ascii="Arial" w:hAnsi="Arial" w:cs="Arial"/>
          <w:color w:val="0A0A0A"/>
          <w:sz w:val="22"/>
          <w:szCs w:val="22"/>
          <w:lang w:val="pt-PT"/>
        </w:rPr>
        <w:t>VOP</w:t>
      </w:r>
      <w:r w:rsidR="00A04449"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2 </w:t>
      </w:r>
      <w:r w:rsidRPr="00B51742">
        <w:rPr>
          <w:rFonts w:ascii="Arial" w:hAnsi="Arial" w:cs="Arial"/>
          <w:color w:val="0A0A0A"/>
          <w:sz w:val="22"/>
          <w:szCs w:val="22"/>
          <w:lang w:val="pt-PT"/>
        </w:rPr>
        <w:t>estabelecidas pela Iniciativa Mundial para a Erradicação da Poliomielite</w:t>
      </w:r>
      <w:r w:rsidR="00A04449"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. </w:t>
      </w:r>
      <w:r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A restituição das quantidades remanescentes não será aceite pela </w:t>
      </w:r>
      <w:r w:rsidR="00AF06CF" w:rsidRPr="00B51742">
        <w:rPr>
          <w:rFonts w:ascii="Arial" w:hAnsi="Arial" w:cs="Arial"/>
          <w:color w:val="0A0A0A"/>
          <w:sz w:val="22"/>
          <w:szCs w:val="22"/>
          <w:lang w:val="pt-PT"/>
        </w:rPr>
        <w:t>OMS</w:t>
      </w:r>
      <w:r w:rsidR="00A04449"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 </w:t>
      </w:r>
      <w:r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e/ou </w:t>
      </w:r>
      <w:r w:rsidR="00A04449" w:rsidRPr="00B51742">
        <w:rPr>
          <w:rFonts w:ascii="Arial" w:hAnsi="Arial" w:cs="Arial"/>
          <w:color w:val="0A0A0A"/>
          <w:sz w:val="22"/>
          <w:szCs w:val="22"/>
          <w:lang w:val="pt-PT"/>
        </w:rPr>
        <w:t>UNICEF.</w:t>
      </w:r>
    </w:p>
    <w:p w14:paraId="678B21D7" w14:textId="74F02120" w:rsidR="00A04449" w:rsidRPr="00B51742" w:rsidRDefault="00314C62" w:rsidP="003933E8">
      <w:pPr>
        <w:spacing w:before="240"/>
        <w:jc w:val="both"/>
        <w:rPr>
          <w:rFonts w:ascii="Arial" w:eastAsia="MS Mincho" w:hAnsi="Arial" w:cs="Arial"/>
          <w:lang w:val="pt-PT" w:eastAsia="ja-JP"/>
        </w:rPr>
      </w:pPr>
      <w:r w:rsidRPr="00B51742">
        <w:rPr>
          <w:rFonts w:ascii="Arial" w:hAnsi="Arial" w:cs="Arial"/>
          <w:spacing w:val="9"/>
          <w:lang w:val="pt-PT"/>
        </w:rPr>
        <w:t xml:space="preserve">O </w:t>
      </w:r>
      <w:r w:rsidR="00570B20" w:rsidRPr="00B51742">
        <w:rPr>
          <w:rFonts w:ascii="Arial" w:hAnsi="Arial" w:cs="Arial"/>
          <w:spacing w:val="9"/>
          <w:lang w:val="pt-PT"/>
        </w:rPr>
        <w:t>Governo</w:t>
      </w:r>
      <w:r w:rsidR="00A04449" w:rsidRPr="00B51742">
        <w:rPr>
          <w:rFonts w:ascii="Arial" w:hAnsi="Arial" w:cs="Arial"/>
          <w:spacing w:val="9"/>
          <w:lang w:val="pt-PT"/>
        </w:rPr>
        <w:t xml:space="preserve"> </w:t>
      </w:r>
      <w:r w:rsidRPr="00B51742">
        <w:rPr>
          <w:rFonts w:ascii="Arial" w:hAnsi="Arial" w:cs="Arial"/>
          <w:spacing w:val="9"/>
          <w:lang w:val="pt-PT"/>
        </w:rPr>
        <w:t xml:space="preserve">concorda em preparar todas as declarações escritas necessárias para facilitar a conformidade </w:t>
      </w:r>
      <w:r w:rsidRPr="00B51742">
        <w:rPr>
          <w:rFonts w:ascii="Arial" w:hAnsi="Arial" w:cs="Arial"/>
          <w:lang w:val="pt-PT"/>
        </w:rPr>
        <w:t xml:space="preserve">com os requisitos de exportação na </w:t>
      </w:r>
      <w:r w:rsidR="00A04449" w:rsidRPr="00B51742">
        <w:rPr>
          <w:rFonts w:ascii="Arial" w:hAnsi="Arial" w:cs="Arial"/>
          <w:lang w:val="pt-PT"/>
        </w:rPr>
        <w:t>Indon</w:t>
      </w:r>
      <w:r w:rsidRPr="00B51742">
        <w:rPr>
          <w:rFonts w:ascii="Arial" w:hAnsi="Arial" w:cs="Arial"/>
          <w:lang w:val="pt-PT"/>
        </w:rPr>
        <w:t>é</w:t>
      </w:r>
      <w:r w:rsidR="00A04449" w:rsidRPr="00B51742">
        <w:rPr>
          <w:rFonts w:ascii="Arial" w:hAnsi="Arial" w:cs="Arial"/>
          <w:lang w:val="pt-PT"/>
        </w:rPr>
        <w:t>sia</w:t>
      </w:r>
      <w:r w:rsidRPr="00B51742">
        <w:rPr>
          <w:rFonts w:ascii="Arial" w:hAnsi="Arial" w:cs="Arial"/>
          <w:lang w:val="pt-PT"/>
        </w:rPr>
        <w:t>, em consulta</w:t>
      </w:r>
      <w:r w:rsidR="00A04449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 xml:space="preserve">e colaboração com a </w:t>
      </w:r>
      <w:r w:rsidR="00AF06CF" w:rsidRPr="00B51742">
        <w:rPr>
          <w:rFonts w:ascii="Arial" w:hAnsi="Arial" w:cs="Arial"/>
          <w:lang w:val="pt-PT"/>
        </w:rPr>
        <w:t>OMS</w:t>
      </w:r>
      <w:r w:rsidR="00A04449" w:rsidRPr="00B51742">
        <w:rPr>
          <w:rFonts w:ascii="Arial" w:hAnsi="Arial" w:cs="Arial"/>
          <w:lang w:val="pt-PT"/>
        </w:rPr>
        <w:t xml:space="preserve">. </w:t>
      </w:r>
      <w:r w:rsidRPr="00B51742">
        <w:rPr>
          <w:rFonts w:ascii="Arial" w:hAnsi="Arial" w:cs="Arial"/>
          <w:lang w:val="pt-PT"/>
        </w:rPr>
        <w:t xml:space="preserve">O </w:t>
      </w:r>
      <w:r w:rsidR="00570B20" w:rsidRPr="00B51742">
        <w:rPr>
          <w:rFonts w:ascii="Arial" w:hAnsi="Arial" w:cs="Arial"/>
          <w:lang w:val="pt-PT"/>
        </w:rPr>
        <w:t>Governo</w:t>
      </w:r>
      <w:r w:rsidR="00A04449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 xml:space="preserve">entende e concorda também que o fornecimento de qualquer reserva </w:t>
      </w:r>
      <w:r w:rsidRPr="00B51742">
        <w:rPr>
          <w:rFonts w:ascii="Arial" w:hAnsi="Arial" w:cs="Arial"/>
          <w:color w:val="0A0A0A"/>
          <w:spacing w:val="9"/>
          <w:lang w:val="pt-PT"/>
        </w:rPr>
        <w:t xml:space="preserve">do </w:t>
      </w:r>
      <w:r w:rsidR="008621D0" w:rsidRPr="00B51742">
        <w:rPr>
          <w:rFonts w:ascii="Arial" w:hAnsi="Arial" w:cs="Arial"/>
          <w:color w:val="0A0A0A"/>
          <w:spacing w:val="9"/>
          <w:lang w:val="pt-PT"/>
        </w:rPr>
        <w:t>Produto Não Licenciado</w:t>
      </w:r>
      <w:r w:rsidR="00A04449" w:rsidRPr="00B51742">
        <w:rPr>
          <w:rFonts w:ascii="Arial" w:hAnsi="Arial" w:cs="Arial"/>
          <w:color w:val="0A0A0A"/>
          <w:spacing w:val="9"/>
          <w:lang w:val="pt-PT"/>
        </w:rPr>
        <w:t xml:space="preserve"> </w:t>
      </w:r>
      <w:r w:rsidRPr="00B51742">
        <w:rPr>
          <w:rFonts w:ascii="Arial" w:hAnsi="Arial" w:cs="Arial"/>
          <w:color w:val="0A0A0A"/>
          <w:spacing w:val="9"/>
          <w:lang w:val="pt-PT"/>
        </w:rPr>
        <w:t xml:space="preserve">ao abrigo do presente </w:t>
      </w:r>
      <w:r w:rsidR="00FC453B" w:rsidRPr="00B51742">
        <w:rPr>
          <w:rFonts w:ascii="Arial" w:hAnsi="Arial" w:cs="Arial"/>
          <w:color w:val="0A0A0A"/>
          <w:spacing w:val="9"/>
          <w:lang w:val="pt-PT"/>
        </w:rPr>
        <w:t xml:space="preserve">documento </w:t>
      </w:r>
      <w:r w:rsidRPr="00B51742">
        <w:rPr>
          <w:rFonts w:ascii="Arial" w:hAnsi="Arial" w:cs="Arial"/>
          <w:color w:val="0A0A0A"/>
          <w:spacing w:val="9"/>
          <w:lang w:val="pt-PT"/>
        </w:rPr>
        <w:t>está sujeito à concessão da necessária autorização de exportação no país de fabrico</w:t>
      </w:r>
      <w:r w:rsidR="00A04449" w:rsidRPr="00B51742">
        <w:rPr>
          <w:rFonts w:ascii="Arial" w:hAnsi="Arial" w:cs="Arial"/>
          <w:color w:val="0A0A0A"/>
          <w:spacing w:val="9"/>
          <w:lang w:val="pt-PT"/>
        </w:rPr>
        <w:t>.</w:t>
      </w:r>
    </w:p>
    <w:p w14:paraId="4FA45515" w14:textId="1511F516" w:rsidR="00A04449" w:rsidRPr="00B51742" w:rsidRDefault="00FC453B" w:rsidP="003933E8">
      <w:pPr>
        <w:spacing w:before="240"/>
        <w:jc w:val="both"/>
        <w:rPr>
          <w:rFonts w:ascii="Arial" w:eastAsia="MS Mincho" w:hAnsi="Arial" w:cs="Arial"/>
          <w:lang w:val="pt-PT" w:eastAsia="ja-JP"/>
        </w:rPr>
      </w:pPr>
      <w:r w:rsidRPr="00B51742">
        <w:rPr>
          <w:rFonts w:ascii="Arial" w:eastAsia="MS Mincho" w:hAnsi="Arial" w:cs="Arial"/>
          <w:lang w:val="pt-PT" w:eastAsia="ja-JP"/>
        </w:rPr>
        <w:t xml:space="preserve">O direito e o risco de dano ou perda da quantidade do </w:t>
      </w:r>
      <w:r w:rsidR="008621D0" w:rsidRPr="00B51742">
        <w:rPr>
          <w:rFonts w:ascii="Arial" w:eastAsia="MS Mincho" w:hAnsi="Arial" w:cs="Arial"/>
          <w:lang w:val="pt-PT" w:eastAsia="ja-JP"/>
        </w:rPr>
        <w:t>Produto Não Licenciado</w:t>
      </w:r>
      <w:r w:rsidR="00A04449" w:rsidRPr="00B51742">
        <w:rPr>
          <w:rFonts w:ascii="Arial" w:eastAsia="MS Mincho" w:hAnsi="Arial" w:cs="Arial"/>
          <w:lang w:val="pt-PT" w:eastAsia="ja-JP"/>
        </w:rPr>
        <w:t xml:space="preserve"> </w:t>
      </w:r>
      <w:r w:rsidR="00334941">
        <w:rPr>
          <w:rFonts w:ascii="Arial" w:eastAsia="MS Mincho" w:hAnsi="Arial" w:cs="Arial"/>
          <w:lang w:val="pt-PT" w:eastAsia="ja-JP"/>
        </w:rPr>
        <w:t>fornecida</w:t>
      </w:r>
      <w:r w:rsidRPr="00B51742">
        <w:rPr>
          <w:rFonts w:ascii="Arial" w:eastAsia="MS Mincho" w:hAnsi="Arial" w:cs="Arial"/>
          <w:lang w:val="pt-PT" w:eastAsia="ja-JP"/>
        </w:rPr>
        <w:t xml:space="preserve"> ao abrigo deste acordo serão transferidos para o Governo logo que esteja disponível no aeroporto internacional de </w:t>
      </w:r>
      <w:r w:rsidR="00A04449" w:rsidRPr="00B51742">
        <w:rPr>
          <w:rFonts w:ascii="Arial" w:hAnsi="Arial" w:cs="Arial"/>
          <w:lang w:val="pt-PT"/>
        </w:rPr>
        <w:t xml:space="preserve">Soekarno-Hatta, </w:t>
      </w:r>
      <w:r w:rsidR="00A04449" w:rsidRPr="00B51742">
        <w:rPr>
          <w:rFonts w:ascii="Arial" w:hAnsi="Arial" w:cs="Arial"/>
          <w:spacing w:val="-6"/>
          <w:lang w:val="pt-PT"/>
        </w:rPr>
        <w:t>Ja</w:t>
      </w:r>
      <w:r w:rsidRPr="00B51742">
        <w:rPr>
          <w:rFonts w:ascii="Arial" w:hAnsi="Arial" w:cs="Arial"/>
          <w:spacing w:val="-6"/>
          <w:lang w:val="pt-PT"/>
        </w:rPr>
        <w:t>c</w:t>
      </w:r>
      <w:r w:rsidR="00A04449" w:rsidRPr="00B51742">
        <w:rPr>
          <w:rFonts w:ascii="Arial" w:hAnsi="Arial" w:cs="Arial"/>
          <w:spacing w:val="-6"/>
          <w:lang w:val="pt-PT"/>
        </w:rPr>
        <w:t>arta</w:t>
      </w:r>
      <w:r w:rsidRPr="00B51742">
        <w:rPr>
          <w:rFonts w:ascii="Arial" w:hAnsi="Arial" w:cs="Arial"/>
          <w:spacing w:val="-6"/>
          <w:lang w:val="pt-PT"/>
        </w:rPr>
        <w:t xml:space="preserve">, para ser carregado pelo transitário designado pela </w:t>
      </w:r>
      <w:r w:rsidR="00A04449" w:rsidRPr="00B51742">
        <w:rPr>
          <w:rFonts w:ascii="Arial" w:hAnsi="Arial" w:cs="Arial"/>
          <w:spacing w:val="-6"/>
          <w:lang w:val="pt-PT"/>
        </w:rPr>
        <w:t xml:space="preserve">UNICEF; </w:t>
      </w:r>
      <w:r w:rsidRPr="00B51742">
        <w:rPr>
          <w:rFonts w:ascii="Arial" w:hAnsi="Arial" w:cs="Arial"/>
          <w:spacing w:val="-6"/>
          <w:lang w:val="pt-PT"/>
        </w:rPr>
        <w:t>contudo</w:t>
      </w:r>
      <w:r w:rsidR="00A04449" w:rsidRPr="00B51742">
        <w:rPr>
          <w:rFonts w:ascii="Arial" w:hAnsi="Arial" w:cs="Arial"/>
          <w:spacing w:val="-6"/>
          <w:lang w:val="pt-PT"/>
        </w:rPr>
        <w:t xml:space="preserve">, </w:t>
      </w:r>
      <w:r w:rsidRPr="00B51742">
        <w:rPr>
          <w:rFonts w:ascii="Arial" w:hAnsi="Arial" w:cs="Arial"/>
          <w:spacing w:val="-6"/>
          <w:lang w:val="pt-PT"/>
        </w:rPr>
        <w:t xml:space="preserve">a </w:t>
      </w:r>
      <w:r w:rsidR="00A04449" w:rsidRPr="00B51742">
        <w:rPr>
          <w:rFonts w:ascii="Arial" w:hAnsi="Arial" w:cs="Arial"/>
          <w:spacing w:val="-6"/>
          <w:lang w:val="pt-PT"/>
        </w:rPr>
        <w:t xml:space="preserve">UNICEF </w:t>
      </w:r>
      <w:r w:rsidRPr="00B51742">
        <w:rPr>
          <w:rFonts w:ascii="Arial" w:hAnsi="Arial" w:cs="Arial"/>
          <w:spacing w:val="-6"/>
          <w:lang w:val="pt-PT"/>
        </w:rPr>
        <w:t>contr</w:t>
      </w:r>
      <w:r w:rsidR="005A521F" w:rsidRPr="00B51742">
        <w:rPr>
          <w:rFonts w:ascii="Arial" w:hAnsi="Arial" w:cs="Arial"/>
          <w:spacing w:val="-6"/>
          <w:lang w:val="pt-PT"/>
        </w:rPr>
        <w:t>a</w:t>
      </w:r>
      <w:r w:rsidRPr="00B51742">
        <w:rPr>
          <w:rFonts w:ascii="Arial" w:hAnsi="Arial" w:cs="Arial"/>
          <w:spacing w:val="-6"/>
          <w:lang w:val="pt-PT"/>
        </w:rPr>
        <w:t>tará um seguro que cubra o valor da mercadoria durante o transporte para o país</w:t>
      </w:r>
      <w:r w:rsidR="00A04449" w:rsidRPr="00B51742">
        <w:rPr>
          <w:rFonts w:ascii="Arial" w:hAnsi="Arial" w:cs="Arial"/>
          <w:spacing w:val="-6"/>
          <w:lang w:val="pt-PT"/>
        </w:rPr>
        <w:t xml:space="preserve">. </w:t>
      </w:r>
      <w:r w:rsidRPr="00B51742">
        <w:rPr>
          <w:rFonts w:ascii="Arial" w:eastAsia="MS Mincho" w:hAnsi="Arial" w:cs="Arial"/>
          <w:lang w:val="pt-PT" w:eastAsia="ja-JP"/>
        </w:rPr>
        <w:t xml:space="preserve">O seu </w:t>
      </w:r>
      <w:r w:rsidR="00570B20" w:rsidRPr="00B51742">
        <w:rPr>
          <w:rFonts w:ascii="Arial" w:eastAsia="MS Mincho" w:hAnsi="Arial" w:cs="Arial"/>
          <w:lang w:val="pt-PT" w:eastAsia="ja-JP"/>
        </w:rPr>
        <w:t>Governo</w:t>
      </w:r>
      <w:r w:rsidR="00A04449" w:rsidRPr="00B51742">
        <w:rPr>
          <w:rFonts w:ascii="Arial" w:eastAsia="MS Mincho" w:hAnsi="Arial" w:cs="Arial"/>
          <w:lang w:val="pt-PT" w:eastAsia="ja-JP"/>
        </w:rPr>
        <w:t xml:space="preserve"> </w:t>
      </w:r>
      <w:r w:rsidRPr="00B51742">
        <w:rPr>
          <w:rFonts w:ascii="Arial" w:eastAsia="MS Mincho" w:hAnsi="Arial" w:cs="Arial"/>
          <w:lang w:val="pt-PT" w:eastAsia="ja-JP"/>
        </w:rPr>
        <w:t xml:space="preserve">será responsável </w:t>
      </w:r>
      <w:r w:rsidR="005A521F" w:rsidRPr="00B51742">
        <w:rPr>
          <w:rFonts w:ascii="Arial" w:eastAsia="MS Mincho" w:hAnsi="Arial" w:cs="Arial"/>
          <w:lang w:val="pt-PT" w:eastAsia="ja-JP"/>
        </w:rPr>
        <w:t xml:space="preserve">por proceder rapidamente a uma inspeção física do </w:t>
      </w:r>
      <w:r w:rsidR="008621D0" w:rsidRPr="00B51742">
        <w:rPr>
          <w:rFonts w:ascii="Arial" w:eastAsia="MS Mincho" w:hAnsi="Arial" w:cs="Arial"/>
          <w:lang w:val="pt-PT" w:eastAsia="ja-JP"/>
        </w:rPr>
        <w:t>Produto Não Licenciado</w:t>
      </w:r>
      <w:r w:rsidR="00A04449" w:rsidRPr="00B51742">
        <w:rPr>
          <w:rFonts w:ascii="Arial" w:eastAsia="MS Mincho" w:hAnsi="Arial" w:cs="Arial"/>
          <w:lang w:val="pt-PT" w:eastAsia="ja-JP"/>
        </w:rPr>
        <w:t xml:space="preserve">, </w:t>
      </w:r>
      <w:r w:rsidR="005A521F" w:rsidRPr="00B51742">
        <w:rPr>
          <w:rFonts w:ascii="Arial" w:eastAsia="MS Mincho" w:hAnsi="Arial" w:cs="Arial"/>
          <w:lang w:val="pt-PT" w:eastAsia="ja-JP"/>
        </w:rPr>
        <w:t xml:space="preserve">usando o relatório de chegada da vacina </w:t>
      </w:r>
      <w:r w:rsidR="00A04449" w:rsidRPr="00B51742">
        <w:rPr>
          <w:rFonts w:ascii="Arial" w:eastAsia="MS Mincho" w:hAnsi="Arial" w:cs="Arial"/>
          <w:lang w:val="pt-PT" w:eastAsia="ja-JP"/>
        </w:rPr>
        <w:t>(VAR)</w:t>
      </w:r>
      <w:r w:rsidR="00E6659C" w:rsidRPr="00B51742">
        <w:rPr>
          <w:rStyle w:val="FootnoteReference"/>
          <w:rFonts w:ascii="Arial" w:eastAsia="MS Mincho" w:hAnsi="Arial" w:cs="Arial"/>
          <w:lang w:val="pt-PT" w:eastAsia="ja-JP"/>
        </w:rPr>
        <w:footnoteReference w:id="2"/>
      </w:r>
      <w:r w:rsidR="00A04449" w:rsidRPr="00B51742">
        <w:rPr>
          <w:rFonts w:ascii="Arial" w:eastAsia="MS Mincho" w:hAnsi="Arial" w:cs="Arial"/>
          <w:lang w:val="pt-PT" w:eastAsia="ja-JP"/>
        </w:rPr>
        <w:t xml:space="preserve"> </w:t>
      </w:r>
      <w:r w:rsidR="005A521F" w:rsidRPr="00B51742">
        <w:rPr>
          <w:rFonts w:ascii="Arial" w:eastAsia="MS Mincho" w:hAnsi="Arial" w:cs="Arial"/>
          <w:lang w:val="pt-PT" w:eastAsia="ja-JP"/>
        </w:rPr>
        <w:t>que acompanha o transporte</w:t>
      </w:r>
      <w:r w:rsidR="00A04449" w:rsidRPr="00B51742">
        <w:rPr>
          <w:rFonts w:ascii="Arial" w:eastAsia="MS Mincho" w:hAnsi="Arial" w:cs="Arial"/>
          <w:lang w:val="pt-PT" w:eastAsia="ja-JP"/>
        </w:rPr>
        <w:t xml:space="preserve">, </w:t>
      </w:r>
      <w:r w:rsidR="005A521F" w:rsidRPr="00B51742">
        <w:rPr>
          <w:rFonts w:ascii="Arial" w:eastAsia="MS Mincho" w:hAnsi="Arial" w:cs="Arial"/>
          <w:lang w:val="pt-PT" w:eastAsia="ja-JP"/>
        </w:rPr>
        <w:t xml:space="preserve">nas </w:t>
      </w:r>
      <w:r w:rsidR="00A04449" w:rsidRPr="00B51742">
        <w:rPr>
          <w:rFonts w:ascii="Arial" w:eastAsia="MS Mincho" w:hAnsi="Arial" w:cs="Arial"/>
          <w:lang w:val="pt-PT" w:eastAsia="ja-JP"/>
        </w:rPr>
        <w:t>24 ho</w:t>
      </w:r>
      <w:r w:rsidR="005A521F" w:rsidRPr="00B51742">
        <w:rPr>
          <w:rFonts w:ascii="Arial" w:eastAsia="MS Mincho" w:hAnsi="Arial" w:cs="Arial"/>
          <w:lang w:val="pt-PT" w:eastAsia="ja-JP"/>
        </w:rPr>
        <w:t>ras posteriores à entrega ao país, assim como a sua rápida autorização para importação e desalfandegamento no país</w:t>
      </w:r>
      <w:r w:rsidR="00A04449" w:rsidRPr="00B51742">
        <w:rPr>
          <w:rFonts w:ascii="Arial" w:eastAsia="MS Mincho" w:hAnsi="Arial" w:cs="Arial"/>
          <w:lang w:val="pt-PT" w:eastAsia="ja-JP"/>
        </w:rPr>
        <w:t>.</w:t>
      </w:r>
    </w:p>
    <w:p w14:paraId="1745199C" w14:textId="530A2486" w:rsidR="00A04449" w:rsidRPr="00B51742" w:rsidRDefault="005A521F" w:rsidP="003933E8">
      <w:pPr>
        <w:pStyle w:val="ListParagraph"/>
        <w:numPr>
          <w:ilvl w:val="0"/>
          <w:numId w:val="29"/>
        </w:numPr>
        <w:spacing w:before="240"/>
        <w:ind w:left="0"/>
        <w:jc w:val="both"/>
        <w:rPr>
          <w:rFonts w:ascii="Arial" w:hAnsi="Arial" w:cs="Arial"/>
          <w:sz w:val="22"/>
          <w:szCs w:val="22"/>
          <w:lang w:val="pt-PT"/>
        </w:rPr>
      </w:pPr>
      <w:r w:rsidRPr="00B51742">
        <w:rPr>
          <w:rFonts w:ascii="Arial" w:eastAsia="MS Mincho" w:hAnsi="Arial" w:cs="Arial"/>
          <w:sz w:val="22"/>
          <w:szCs w:val="22"/>
          <w:lang w:val="pt-PT" w:eastAsia="ja-JP"/>
        </w:rPr>
        <w:t xml:space="preserve">O </w:t>
      </w:r>
      <w:r w:rsidR="00AA1698">
        <w:rPr>
          <w:rFonts w:ascii="Arial" w:eastAsia="MS Mincho" w:hAnsi="Arial" w:cs="Arial"/>
          <w:sz w:val="22"/>
          <w:szCs w:val="22"/>
          <w:lang w:val="pt-PT" w:eastAsia="ja-JP"/>
        </w:rPr>
        <w:t>G</w:t>
      </w:r>
      <w:r w:rsidRPr="00B51742">
        <w:rPr>
          <w:rFonts w:ascii="Arial" w:eastAsia="MS Mincho" w:hAnsi="Arial" w:cs="Arial"/>
          <w:sz w:val="22"/>
          <w:szCs w:val="22"/>
          <w:lang w:val="pt-PT" w:eastAsia="ja-JP"/>
        </w:rPr>
        <w:t xml:space="preserve">overno será igualmente responsável por assegurar toda a documentação necessária </w:t>
      </w:r>
      <w:r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para </w:t>
      </w:r>
      <w:r w:rsidR="00AA1698">
        <w:rPr>
          <w:rFonts w:ascii="Arial" w:hAnsi="Arial" w:cs="Arial"/>
          <w:color w:val="0A0A0A"/>
          <w:sz w:val="22"/>
          <w:szCs w:val="22"/>
          <w:lang w:val="pt-PT"/>
        </w:rPr>
        <w:t>possibilit</w:t>
      </w:r>
      <w:r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ar a importação do </w:t>
      </w:r>
      <w:r w:rsidR="008621D0" w:rsidRPr="00B51742">
        <w:rPr>
          <w:rFonts w:ascii="Arial" w:hAnsi="Arial" w:cs="Arial"/>
          <w:color w:val="0A0A0A"/>
          <w:sz w:val="22"/>
          <w:szCs w:val="22"/>
          <w:lang w:val="pt-PT"/>
        </w:rPr>
        <w:t>Produto Não Licenciado</w:t>
      </w:r>
      <w:r w:rsidR="00A04449" w:rsidRPr="00B51742">
        <w:rPr>
          <w:rFonts w:ascii="Arial" w:hAnsi="Arial" w:cs="Arial"/>
          <w:color w:val="0A0A0A"/>
          <w:spacing w:val="42"/>
          <w:sz w:val="22"/>
          <w:szCs w:val="22"/>
          <w:lang w:val="pt-PT"/>
        </w:rPr>
        <w:t xml:space="preserve"> </w:t>
      </w:r>
      <w:r w:rsidRPr="00B51742">
        <w:rPr>
          <w:rFonts w:ascii="Arial" w:hAnsi="Arial" w:cs="Arial"/>
          <w:color w:val="0A0A0A"/>
          <w:sz w:val="22"/>
          <w:szCs w:val="22"/>
          <w:lang w:val="pt-PT"/>
        </w:rPr>
        <w:t>para o país</w:t>
      </w:r>
      <w:r w:rsidR="00A04449"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. </w:t>
      </w:r>
      <w:r w:rsidRPr="00B51742">
        <w:rPr>
          <w:rFonts w:ascii="Arial" w:hAnsi="Arial" w:cs="Arial"/>
          <w:color w:val="0A0A0A"/>
          <w:sz w:val="22"/>
          <w:szCs w:val="22"/>
          <w:lang w:val="pt-PT"/>
        </w:rPr>
        <w:t xml:space="preserve">Para acelerar o processo </w:t>
      </w:r>
      <w:r w:rsidRPr="00B51742">
        <w:rPr>
          <w:rFonts w:ascii="Arial" w:eastAsia="Calibri" w:hAnsi="Arial" w:cs="Arial"/>
          <w:color w:val="000000"/>
          <w:sz w:val="22"/>
          <w:szCs w:val="22"/>
          <w:lang w:val="pt-PT" w:eastAsia="en-US"/>
        </w:rPr>
        <w:t xml:space="preserve">de aprovação nacional da importação e utilização do </w:t>
      </w:r>
      <w:r w:rsidR="008621D0" w:rsidRPr="00B51742">
        <w:rPr>
          <w:rFonts w:ascii="Arial" w:eastAsia="Calibri" w:hAnsi="Arial" w:cs="Arial"/>
          <w:color w:val="000000"/>
          <w:sz w:val="22"/>
          <w:szCs w:val="22"/>
          <w:lang w:val="pt-PT" w:eastAsia="en-US"/>
        </w:rPr>
        <w:t>Produto Não Licenciado</w:t>
      </w:r>
      <w:r w:rsidR="00A04449" w:rsidRPr="00B51742">
        <w:rPr>
          <w:rFonts w:ascii="Arial" w:eastAsia="Calibri" w:hAnsi="Arial" w:cs="Arial"/>
          <w:color w:val="000000"/>
          <w:sz w:val="22"/>
          <w:szCs w:val="22"/>
          <w:lang w:val="pt-PT" w:eastAsia="en-US"/>
        </w:rPr>
        <w:t xml:space="preserve"> </w:t>
      </w:r>
      <w:r w:rsidRPr="00B51742">
        <w:rPr>
          <w:rFonts w:ascii="Arial" w:eastAsia="Calibri" w:hAnsi="Arial" w:cs="Arial"/>
          <w:color w:val="000000"/>
          <w:sz w:val="22"/>
          <w:szCs w:val="22"/>
          <w:lang w:val="pt-PT" w:eastAsia="en-US"/>
        </w:rPr>
        <w:t>no país e p</w:t>
      </w:r>
      <w:r w:rsidR="00394996" w:rsidRPr="00B51742">
        <w:rPr>
          <w:rFonts w:ascii="Arial" w:eastAsia="Calibri" w:hAnsi="Arial" w:cs="Arial"/>
          <w:color w:val="000000"/>
          <w:sz w:val="22"/>
          <w:szCs w:val="22"/>
          <w:lang w:val="pt-PT" w:eastAsia="en-US"/>
        </w:rPr>
        <w:t>a</w:t>
      </w:r>
      <w:r w:rsidRPr="00B51742">
        <w:rPr>
          <w:rFonts w:ascii="Arial" w:eastAsia="Calibri" w:hAnsi="Arial" w:cs="Arial"/>
          <w:color w:val="000000"/>
          <w:sz w:val="22"/>
          <w:szCs w:val="22"/>
          <w:lang w:val="pt-PT" w:eastAsia="en-US"/>
        </w:rPr>
        <w:t xml:space="preserve">ra cumprir os prazos de entrega </w:t>
      </w:r>
      <w:r w:rsidRPr="00B51742">
        <w:rPr>
          <w:rFonts w:ascii="Arial" w:hAnsi="Arial" w:cs="Arial"/>
          <w:sz w:val="22"/>
          <w:szCs w:val="22"/>
          <w:lang w:val="pt-PT"/>
        </w:rPr>
        <w:t>ao país</w:t>
      </w:r>
      <w:r w:rsidR="00A04449" w:rsidRPr="00B51742">
        <w:rPr>
          <w:rFonts w:ascii="Arial" w:hAnsi="Arial" w:cs="Arial"/>
          <w:sz w:val="22"/>
          <w:szCs w:val="22"/>
          <w:lang w:val="pt-PT"/>
        </w:rPr>
        <w:t xml:space="preserve">, </w:t>
      </w:r>
      <w:r w:rsidR="00AA1698">
        <w:rPr>
          <w:rFonts w:ascii="Arial" w:hAnsi="Arial" w:cs="Arial"/>
          <w:sz w:val="22"/>
          <w:szCs w:val="22"/>
          <w:lang w:val="pt-PT"/>
        </w:rPr>
        <w:t>a E</w:t>
      </w:r>
      <w:r w:rsidRPr="00B51742">
        <w:rPr>
          <w:rFonts w:ascii="Arial" w:hAnsi="Arial" w:cs="Arial"/>
          <w:sz w:val="22"/>
          <w:szCs w:val="22"/>
          <w:lang w:val="pt-PT"/>
        </w:rPr>
        <w:t xml:space="preserve">mpresa fornece apenas a lista habitual dos documentos necessários para o transporte </w:t>
      </w:r>
      <w:r w:rsidR="00A04449" w:rsidRPr="00B51742">
        <w:rPr>
          <w:rFonts w:ascii="Arial" w:hAnsi="Arial" w:cs="Arial"/>
          <w:sz w:val="22"/>
          <w:szCs w:val="22"/>
          <w:lang w:val="pt-PT"/>
        </w:rPr>
        <w:t>interna</w:t>
      </w:r>
      <w:r w:rsidRPr="00B51742">
        <w:rPr>
          <w:rFonts w:ascii="Arial" w:hAnsi="Arial" w:cs="Arial"/>
          <w:sz w:val="22"/>
          <w:szCs w:val="22"/>
          <w:lang w:val="pt-PT"/>
        </w:rPr>
        <w:t>c</w:t>
      </w:r>
      <w:r w:rsidR="00A04449" w:rsidRPr="00B51742">
        <w:rPr>
          <w:rFonts w:ascii="Arial" w:hAnsi="Arial" w:cs="Arial"/>
          <w:sz w:val="22"/>
          <w:szCs w:val="22"/>
          <w:lang w:val="pt-PT"/>
        </w:rPr>
        <w:t xml:space="preserve">ional </w:t>
      </w:r>
      <w:r w:rsidRPr="00B51742">
        <w:rPr>
          <w:rFonts w:ascii="Arial" w:hAnsi="Arial" w:cs="Arial"/>
          <w:sz w:val="22"/>
          <w:szCs w:val="22"/>
          <w:lang w:val="pt-PT"/>
        </w:rPr>
        <w:t>da vacina</w:t>
      </w:r>
      <w:r w:rsidR="00A04449" w:rsidRPr="00B51742">
        <w:rPr>
          <w:rFonts w:ascii="Arial" w:hAnsi="Arial" w:cs="Arial"/>
          <w:sz w:val="22"/>
          <w:szCs w:val="22"/>
          <w:lang w:val="pt-PT"/>
        </w:rPr>
        <w:t xml:space="preserve">: </w:t>
      </w:r>
      <w:r w:rsidRPr="00B51742">
        <w:rPr>
          <w:rFonts w:ascii="Arial" w:hAnsi="Arial" w:cs="Arial"/>
          <w:sz w:val="22"/>
          <w:szCs w:val="22"/>
          <w:lang w:val="pt-PT"/>
        </w:rPr>
        <w:t>a lista das embalagens, a fatura de expedição e o certificado padrão de autorização do lote fornecido pela ARN do país de fabrico</w:t>
      </w:r>
      <w:r w:rsidR="00A04449" w:rsidRPr="00B51742">
        <w:rPr>
          <w:rFonts w:ascii="Arial" w:hAnsi="Arial" w:cs="Arial"/>
          <w:sz w:val="22"/>
          <w:szCs w:val="22"/>
          <w:lang w:val="pt-PT"/>
        </w:rPr>
        <w:t xml:space="preserve">. </w:t>
      </w:r>
      <w:r w:rsidR="00FD2A36" w:rsidRPr="00B51742">
        <w:rPr>
          <w:rFonts w:ascii="Arial" w:hAnsi="Arial" w:cs="Arial"/>
          <w:sz w:val="22"/>
          <w:szCs w:val="22"/>
          <w:lang w:val="pt-PT"/>
        </w:rPr>
        <w:t xml:space="preserve">O </w:t>
      </w:r>
      <w:r w:rsidR="00570B20" w:rsidRPr="00B51742">
        <w:rPr>
          <w:rFonts w:ascii="Arial" w:hAnsi="Arial" w:cs="Arial"/>
          <w:sz w:val="22"/>
          <w:szCs w:val="22"/>
          <w:lang w:val="pt-PT"/>
        </w:rPr>
        <w:t>Governo</w:t>
      </w:r>
      <w:r w:rsidR="00A04449" w:rsidRPr="00B51742">
        <w:rPr>
          <w:rFonts w:ascii="Arial" w:hAnsi="Arial" w:cs="Arial"/>
          <w:sz w:val="22"/>
          <w:szCs w:val="22"/>
          <w:lang w:val="pt-PT"/>
        </w:rPr>
        <w:t xml:space="preserve"> </w:t>
      </w:r>
      <w:r w:rsidR="00FD2A36" w:rsidRPr="00B51742">
        <w:rPr>
          <w:rFonts w:ascii="Arial" w:hAnsi="Arial" w:cs="Arial"/>
          <w:sz w:val="22"/>
          <w:szCs w:val="22"/>
          <w:lang w:val="pt-PT"/>
        </w:rPr>
        <w:t xml:space="preserve">deverá dispensar todos os requisitos de documentação não habitual </w:t>
      </w:r>
      <w:r w:rsidR="00A04449" w:rsidRPr="00B51742">
        <w:rPr>
          <w:rFonts w:ascii="Arial" w:hAnsi="Arial" w:cs="Arial"/>
          <w:sz w:val="22"/>
          <w:szCs w:val="22"/>
          <w:lang w:val="pt-PT"/>
        </w:rPr>
        <w:t>(</w:t>
      </w:r>
      <w:r w:rsidR="00FD2A36" w:rsidRPr="00B51742">
        <w:rPr>
          <w:rFonts w:ascii="Arial" w:hAnsi="Arial" w:cs="Arial"/>
          <w:sz w:val="22"/>
          <w:szCs w:val="22"/>
          <w:lang w:val="pt-PT"/>
        </w:rPr>
        <w:t>como, por exemplo, certificados originais de proveniência</w:t>
      </w:r>
      <w:r w:rsidR="00A04449" w:rsidRPr="00B51742">
        <w:rPr>
          <w:rFonts w:ascii="Arial" w:hAnsi="Arial" w:cs="Arial"/>
          <w:sz w:val="22"/>
          <w:szCs w:val="22"/>
          <w:lang w:val="pt-PT"/>
        </w:rPr>
        <w:t xml:space="preserve">, </w:t>
      </w:r>
      <w:r w:rsidR="00FD2A36" w:rsidRPr="00B51742">
        <w:rPr>
          <w:rFonts w:ascii="Arial" w:hAnsi="Arial" w:cs="Arial"/>
          <w:sz w:val="22"/>
          <w:szCs w:val="22"/>
          <w:lang w:val="pt-PT"/>
        </w:rPr>
        <w:t xml:space="preserve">legalização </w:t>
      </w:r>
      <w:r w:rsidR="00A04449" w:rsidRPr="00B51742">
        <w:rPr>
          <w:rFonts w:ascii="Arial" w:hAnsi="Arial" w:cs="Arial"/>
          <w:sz w:val="22"/>
          <w:szCs w:val="22"/>
          <w:lang w:val="pt-PT"/>
        </w:rPr>
        <w:t xml:space="preserve">consular </w:t>
      </w:r>
      <w:r w:rsidR="00FD2A36" w:rsidRPr="00B51742">
        <w:rPr>
          <w:rFonts w:ascii="Arial" w:hAnsi="Arial" w:cs="Arial"/>
          <w:sz w:val="22"/>
          <w:szCs w:val="22"/>
          <w:lang w:val="pt-PT"/>
        </w:rPr>
        <w:t>e selos em cores específicas</w:t>
      </w:r>
      <w:r w:rsidR="00A04449" w:rsidRPr="00B51742">
        <w:rPr>
          <w:rFonts w:ascii="Arial" w:hAnsi="Arial" w:cs="Arial"/>
          <w:sz w:val="22"/>
          <w:szCs w:val="22"/>
          <w:lang w:val="pt-PT"/>
        </w:rPr>
        <w:t xml:space="preserve">), </w:t>
      </w:r>
      <w:r w:rsidR="00FD2A36" w:rsidRPr="00B51742">
        <w:rPr>
          <w:rFonts w:ascii="Arial" w:hAnsi="Arial" w:cs="Arial"/>
          <w:sz w:val="22"/>
          <w:szCs w:val="22"/>
          <w:lang w:val="pt-PT"/>
        </w:rPr>
        <w:t>assim como requisitos de pré-inspeção</w:t>
      </w:r>
      <w:r w:rsidR="00A04449" w:rsidRPr="00B51742">
        <w:rPr>
          <w:rFonts w:ascii="Arial" w:hAnsi="Arial" w:cs="Arial"/>
          <w:sz w:val="22"/>
          <w:szCs w:val="22"/>
          <w:lang w:val="pt-PT"/>
        </w:rPr>
        <w:t xml:space="preserve">. </w:t>
      </w:r>
    </w:p>
    <w:p w14:paraId="50F4429F" w14:textId="2B5B2BCD" w:rsidR="00A04449" w:rsidRPr="00B51742" w:rsidRDefault="00AA1698" w:rsidP="003933E8">
      <w:pPr>
        <w:spacing w:before="240"/>
        <w:jc w:val="both"/>
        <w:rPr>
          <w:rFonts w:ascii="Arial" w:hAnsi="Arial" w:cs="Arial"/>
          <w:b/>
          <w:lang w:val="pt-PT"/>
        </w:rPr>
      </w:pPr>
      <w:r>
        <w:rPr>
          <w:rFonts w:ascii="Arial" w:hAnsi="Arial" w:cs="Arial"/>
          <w:lang w:val="pt-PT"/>
        </w:rPr>
        <w:lastRenderedPageBreak/>
        <w:t>Caso o</w:t>
      </w:r>
      <w:r w:rsidR="00A04449" w:rsidRPr="00B51742">
        <w:rPr>
          <w:rFonts w:ascii="Arial" w:hAnsi="Arial" w:cs="Arial"/>
          <w:lang w:val="pt-PT"/>
        </w:rPr>
        <w:t xml:space="preserve"> </w:t>
      </w:r>
      <w:r w:rsidR="00570B20" w:rsidRPr="00B51742">
        <w:rPr>
          <w:rFonts w:ascii="Arial" w:hAnsi="Arial" w:cs="Arial"/>
          <w:lang w:val="pt-PT"/>
        </w:rPr>
        <w:t>Governo</w:t>
      </w:r>
      <w:r w:rsidR="00394996" w:rsidRPr="00B51742">
        <w:rPr>
          <w:rFonts w:ascii="Arial" w:hAnsi="Arial" w:cs="Arial"/>
          <w:lang w:val="pt-PT"/>
        </w:rPr>
        <w:t>, apesar de tudo, necessite de documentação adicional, não habitual,</w:t>
      </w:r>
      <w:r w:rsidR="00A04449" w:rsidRPr="00B51742">
        <w:rPr>
          <w:rFonts w:ascii="Arial" w:hAnsi="Arial" w:cs="Arial"/>
          <w:lang w:val="pt-PT"/>
        </w:rPr>
        <w:t xml:space="preserve"> </w:t>
      </w:r>
      <w:r w:rsidR="00394996" w:rsidRPr="00B51742">
        <w:rPr>
          <w:rFonts w:ascii="Arial" w:hAnsi="Arial" w:cs="Arial"/>
          <w:lang w:val="pt-PT"/>
        </w:rPr>
        <w:t>e/ou inspeção prévia</w:t>
      </w:r>
      <w:r w:rsidR="00A04449" w:rsidRPr="00B51742">
        <w:rPr>
          <w:rFonts w:ascii="Arial" w:hAnsi="Arial" w:cs="Arial"/>
          <w:lang w:val="pt-PT"/>
        </w:rPr>
        <w:t xml:space="preserve">, </w:t>
      </w:r>
      <w:r w:rsidR="00394996" w:rsidRPr="00B51742">
        <w:rPr>
          <w:rFonts w:ascii="Arial" w:hAnsi="Arial" w:cs="Arial"/>
          <w:lang w:val="pt-PT"/>
        </w:rPr>
        <w:t>a Empresa poderá não conseguir</w:t>
      </w:r>
      <w:r w:rsidR="00A04449" w:rsidRPr="00B51742">
        <w:rPr>
          <w:rFonts w:ascii="Arial" w:hAnsi="Arial" w:cs="Arial"/>
          <w:lang w:val="pt-PT"/>
        </w:rPr>
        <w:t xml:space="preserve"> </w:t>
      </w:r>
      <w:r w:rsidR="00394996" w:rsidRPr="00B51742">
        <w:rPr>
          <w:rFonts w:ascii="Arial" w:hAnsi="Arial" w:cs="Arial"/>
          <w:lang w:val="pt-PT"/>
        </w:rPr>
        <w:t xml:space="preserve">ou </w:t>
      </w:r>
      <w:r>
        <w:rPr>
          <w:rFonts w:ascii="Arial" w:hAnsi="Arial" w:cs="Arial"/>
          <w:lang w:val="pt-PT"/>
        </w:rPr>
        <w:t xml:space="preserve">não </w:t>
      </w:r>
      <w:r w:rsidR="00394996" w:rsidRPr="00B51742">
        <w:rPr>
          <w:rFonts w:ascii="Arial" w:hAnsi="Arial" w:cs="Arial"/>
          <w:lang w:val="pt-PT"/>
        </w:rPr>
        <w:t>estar disposta a cumprir esse pedido</w:t>
      </w:r>
      <w:r w:rsidR="00A04449" w:rsidRPr="00B51742">
        <w:rPr>
          <w:rFonts w:ascii="Arial" w:hAnsi="Arial" w:cs="Arial"/>
          <w:lang w:val="pt-PT"/>
        </w:rPr>
        <w:t xml:space="preserve">, </w:t>
      </w:r>
      <w:r w:rsidR="00394996" w:rsidRPr="00B51742">
        <w:rPr>
          <w:rFonts w:ascii="Arial" w:hAnsi="Arial" w:cs="Arial"/>
          <w:lang w:val="pt-PT"/>
        </w:rPr>
        <w:t>podendo, por isso,</w:t>
      </w:r>
      <w:r>
        <w:rPr>
          <w:rFonts w:ascii="Arial" w:hAnsi="Arial" w:cs="Arial"/>
          <w:lang w:val="pt-PT"/>
        </w:rPr>
        <w:t xml:space="preserve"> </w:t>
      </w:r>
      <w:r w:rsidR="00394996" w:rsidRPr="00B51742">
        <w:rPr>
          <w:rFonts w:ascii="Arial" w:hAnsi="Arial" w:cs="Arial"/>
          <w:lang w:val="pt-PT"/>
        </w:rPr>
        <w:t xml:space="preserve">não ser possível fornecer qualquer quantidade do </w:t>
      </w:r>
      <w:r w:rsidR="008621D0" w:rsidRPr="00B51742">
        <w:rPr>
          <w:rFonts w:ascii="Arial" w:hAnsi="Arial" w:cs="Arial"/>
          <w:lang w:val="pt-PT"/>
        </w:rPr>
        <w:t>Produto Não Licenciado</w:t>
      </w:r>
      <w:r w:rsidR="00A04449" w:rsidRPr="00B51742">
        <w:rPr>
          <w:rFonts w:ascii="Arial" w:hAnsi="Arial" w:cs="Arial"/>
          <w:lang w:val="pt-PT"/>
        </w:rPr>
        <w:t xml:space="preserve"> </w:t>
      </w:r>
      <w:r w:rsidR="00394996" w:rsidRPr="00B51742">
        <w:rPr>
          <w:rFonts w:ascii="Arial" w:hAnsi="Arial" w:cs="Arial"/>
          <w:lang w:val="pt-PT"/>
        </w:rPr>
        <w:t xml:space="preserve">ao </w:t>
      </w:r>
      <w:r w:rsidR="00570B20" w:rsidRPr="00B51742">
        <w:rPr>
          <w:rFonts w:ascii="Arial" w:hAnsi="Arial" w:cs="Arial"/>
          <w:lang w:val="pt-PT"/>
        </w:rPr>
        <w:t>Governo</w:t>
      </w:r>
      <w:r w:rsidR="00A04449" w:rsidRPr="00B51742">
        <w:rPr>
          <w:rFonts w:ascii="Arial" w:hAnsi="Arial" w:cs="Arial"/>
          <w:lang w:val="pt-PT"/>
        </w:rPr>
        <w:t xml:space="preserve">. </w:t>
      </w:r>
      <w:r w:rsidR="00394996" w:rsidRPr="00B51742">
        <w:rPr>
          <w:rFonts w:ascii="Arial" w:hAnsi="Arial" w:cs="Arial"/>
          <w:lang w:val="pt-PT"/>
        </w:rPr>
        <w:t>Para além disso</w:t>
      </w:r>
      <w:r w:rsidR="00A04449" w:rsidRPr="00B51742">
        <w:rPr>
          <w:rFonts w:ascii="Arial" w:hAnsi="Arial" w:cs="Arial"/>
          <w:lang w:val="pt-PT"/>
        </w:rPr>
        <w:t xml:space="preserve">, </w:t>
      </w:r>
      <w:r>
        <w:rPr>
          <w:rFonts w:ascii="Arial" w:hAnsi="Arial" w:cs="Arial"/>
          <w:lang w:val="pt-PT"/>
        </w:rPr>
        <w:t>se a Empresa conseguir ou estive</w:t>
      </w:r>
      <w:r w:rsidR="00394996" w:rsidRPr="00B51742">
        <w:rPr>
          <w:rFonts w:ascii="Arial" w:hAnsi="Arial" w:cs="Arial"/>
          <w:lang w:val="pt-PT"/>
        </w:rPr>
        <w:t>r disposta a fornecer esses documentos adicionais ou a inspeção prévia</w:t>
      </w:r>
      <w:r w:rsidR="00A04449" w:rsidRPr="00B51742">
        <w:rPr>
          <w:rFonts w:ascii="Arial" w:hAnsi="Arial" w:cs="Arial"/>
          <w:lang w:val="pt-PT"/>
        </w:rPr>
        <w:t xml:space="preserve">, </w:t>
      </w:r>
      <w:r w:rsidR="00394996" w:rsidRPr="00B51742">
        <w:rPr>
          <w:rFonts w:ascii="Arial" w:hAnsi="Arial" w:cs="Arial"/>
          <w:lang w:val="pt-PT"/>
        </w:rPr>
        <w:t xml:space="preserve">o </w:t>
      </w:r>
      <w:r w:rsidR="00570B20" w:rsidRPr="00B51742">
        <w:rPr>
          <w:rFonts w:ascii="Arial" w:hAnsi="Arial" w:cs="Arial"/>
          <w:lang w:val="pt-PT"/>
        </w:rPr>
        <w:t>Governo</w:t>
      </w:r>
      <w:r w:rsidR="00A04449" w:rsidRPr="00B51742">
        <w:rPr>
          <w:rFonts w:ascii="Arial" w:hAnsi="Arial" w:cs="Arial"/>
          <w:lang w:val="pt-PT"/>
        </w:rPr>
        <w:t xml:space="preserve"> </w:t>
      </w:r>
      <w:r w:rsidR="00394996" w:rsidRPr="00B51742">
        <w:rPr>
          <w:rFonts w:ascii="Arial" w:hAnsi="Arial" w:cs="Arial"/>
          <w:lang w:val="pt-PT"/>
        </w:rPr>
        <w:t xml:space="preserve">será o único responsável por qualquer atraso na entrega do </w:t>
      </w:r>
      <w:r w:rsidR="008621D0" w:rsidRPr="00B51742">
        <w:rPr>
          <w:rFonts w:ascii="Arial" w:hAnsi="Arial" w:cs="Arial"/>
          <w:lang w:val="pt-PT"/>
        </w:rPr>
        <w:t>Produto Não Licenciado</w:t>
      </w:r>
      <w:r w:rsidR="00A04449" w:rsidRPr="00B51742">
        <w:rPr>
          <w:rFonts w:ascii="Arial" w:hAnsi="Arial" w:cs="Arial"/>
          <w:lang w:val="pt-PT"/>
        </w:rPr>
        <w:t xml:space="preserve"> </w:t>
      </w:r>
      <w:r w:rsidR="00394996" w:rsidRPr="00B51742">
        <w:rPr>
          <w:rFonts w:ascii="Arial" w:hAnsi="Arial" w:cs="Arial"/>
          <w:lang w:val="pt-PT"/>
        </w:rPr>
        <w:t>que daí resulte</w:t>
      </w:r>
      <w:r w:rsidR="00A04449" w:rsidRPr="00B51742">
        <w:rPr>
          <w:rFonts w:ascii="Arial" w:hAnsi="Arial" w:cs="Arial"/>
          <w:lang w:val="pt-PT"/>
        </w:rPr>
        <w:t xml:space="preserve">, </w:t>
      </w:r>
      <w:r w:rsidR="00394996" w:rsidRPr="00B51742">
        <w:rPr>
          <w:rFonts w:ascii="Arial" w:hAnsi="Arial" w:cs="Arial"/>
          <w:lang w:val="pt-PT"/>
        </w:rPr>
        <w:t>assim como por quaisquer custo</w:t>
      </w:r>
      <w:r>
        <w:rPr>
          <w:rFonts w:ascii="Arial" w:hAnsi="Arial" w:cs="Arial"/>
          <w:lang w:val="pt-PT"/>
        </w:rPr>
        <w:t>s</w:t>
      </w:r>
      <w:r w:rsidR="00394996" w:rsidRPr="00B51742">
        <w:rPr>
          <w:rFonts w:ascii="Arial" w:hAnsi="Arial" w:cs="Arial"/>
          <w:lang w:val="pt-PT"/>
        </w:rPr>
        <w:t xml:space="preserve"> adicionais relacionados com esse facto</w:t>
      </w:r>
      <w:r w:rsidR="00A04449" w:rsidRPr="00B51742">
        <w:rPr>
          <w:rFonts w:ascii="Arial" w:hAnsi="Arial" w:cs="Arial"/>
          <w:lang w:val="pt-PT"/>
        </w:rPr>
        <w:t xml:space="preserve">. </w:t>
      </w:r>
      <w:r w:rsidR="00394996" w:rsidRPr="00B51742">
        <w:rPr>
          <w:rFonts w:ascii="Arial" w:eastAsia="MS Mincho" w:hAnsi="Arial" w:cs="Arial"/>
          <w:lang w:val="pt-PT" w:eastAsia="ja-JP"/>
        </w:rPr>
        <w:t xml:space="preserve">Nem a Empresa, nem a </w:t>
      </w:r>
      <w:r w:rsidR="00AF06CF" w:rsidRPr="00B51742">
        <w:rPr>
          <w:rFonts w:ascii="Arial" w:eastAsia="MS Mincho" w:hAnsi="Arial" w:cs="Arial"/>
          <w:lang w:val="pt-PT" w:eastAsia="ja-JP"/>
        </w:rPr>
        <w:t>OMS</w:t>
      </w:r>
      <w:r w:rsidR="00A04449" w:rsidRPr="00B51742">
        <w:rPr>
          <w:rFonts w:ascii="Arial" w:eastAsia="MS Mincho" w:hAnsi="Arial" w:cs="Arial"/>
          <w:lang w:val="pt-PT" w:eastAsia="ja-JP"/>
        </w:rPr>
        <w:t xml:space="preserve"> </w:t>
      </w:r>
      <w:r w:rsidR="00394996" w:rsidRPr="00B51742">
        <w:rPr>
          <w:rFonts w:ascii="Arial" w:eastAsia="MS Mincho" w:hAnsi="Arial" w:cs="Arial"/>
          <w:lang w:val="pt-PT" w:eastAsia="ja-JP"/>
        </w:rPr>
        <w:t xml:space="preserve">ou a </w:t>
      </w:r>
      <w:r w:rsidR="00A04449" w:rsidRPr="00B51742">
        <w:rPr>
          <w:rFonts w:ascii="Arial" w:eastAsia="MS Mincho" w:hAnsi="Arial" w:cs="Arial"/>
          <w:lang w:val="pt-PT" w:eastAsia="ja-JP"/>
        </w:rPr>
        <w:t>UNICEF</w:t>
      </w:r>
      <w:r w:rsidR="00394996" w:rsidRPr="00B51742">
        <w:rPr>
          <w:rFonts w:ascii="Arial" w:eastAsia="MS Mincho" w:hAnsi="Arial" w:cs="Arial"/>
          <w:lang w:val="pt-PT" w:eastAsia="ja-JP"/>
        </w:rPr>
        <w:t xml:space="preserve">, nem qualquer das </w:t>
      </w:r>
      <w:r w:rsidR="007D152E" w:rsidRPr="00B51742">
        <w:rPr>
          <w:rFonts w:ascii="Arial" w:hAnsi="Arial" w:cs="Arial"/>
          <w:color w:val="000000"/>
          <w:lang w:val="pt-PT"/>
        </w:rPr>
        <w:t>Organizações Colaboradoras</w:t>
      </w:r>
      <w:r w:rsidR="00A04449" w:rsidRPr="00B51742">
        <w:rPr>
          <w:rFonts w:ascii="Arial" w:eastAsia="MS Mincho" w:hAnsi="Arial" w:cs="Arial"/>
          <w:iCs/>
          <w:lang w:val="pt-PT" w:eastAsia="ja-JP"/>
        </w:rPr>
        <w:t xml:space="preserve"> </w:t>
      </w:r>
      <w:r w:rsidR="00394996" w:rsidRPr="00B51742">
        <w:rPr>
          <w:rFonts w:ascii="Arial" w:eastAsia="MS Mincho" w:hAnsi="Arial" w:cs="Arial"/>
          <w:iCs/>
          <w:lang w:val="pt-PT" w:eastAsia="ja-JP"/>
        </w:rPr>
        <w:t xml:space="preserve">terá obrigação ou será responsável </w:t>
      </w:r>
      <w:r w:rsidR="00394996" w:rsidRPr="00B51742">
        <w:rPr>
          <w:rFonts w:ascii="Arial" w:eastAsia="MS Mincho" w:hAnsi="Arial" w:cs="Arial"/>
          <w:lang w:val="pt-PT" w:eastAsia="ja-JP"/>
        </w:rPr>
        <w:t xml:space="preserve">por esse atraso ou falha na entrega do </w:t>
      </w:r>
      <w:r w:rsidR="008621D0" w:rsidRPr="00B51742">
        <w:rPr>
          <w:rFonts w:ascii="Arial" w:eastAsia="MS Mincho" w:hAnsi="Arial" w:cs="Arial"/>
          <w:lang w:val="pt-PT" w:eastAsia="ja-JP"/>
        </w:rPr>
        <w:t>Produto Não Licenciado</w:t>
      </w:r>
      <w:r w:rsidR="00A04449" w:rsidRPr="00B51742">
        <w:rPr>
          <w:rFonts w:ascii="Arial" w:hAnsi="Arial" w:cs="Arial"/>
          <w:lang w:val="pt-PT"/>
        </w:rPr>
        <w:t>.</w:t>
      </w:r>
    </w:p>
    <w:p w14:paraId="45ACBC81" w14:textId="63AC1510" w:rsidR="0006627D" w:rsidRPr="00B51742" w:rsidRDefault="003B03C8" w:rsidP="003933E8">
      <w:pPr>
        <w:tabs>
          <w:tab w:val="left" w:pos="8640"/>
        </w:tabs>
        <w:autoSpaceDE w:val="0"/>
        <w:autoSpaceDN w:val="0"/>
        <w:adjustRightInd w:val="0"/>
        <w:spacing w:before="240"/>
        <w:jc w:val="both"/>
        <w:rPr>
          <w:rFonts w:ascii="Arial" w:hAnsi="Arial" w:cs="Arial"/>
          <w:lang w:val="pt-PT"/>
        </w:rPr>
      </w:pPr>
      <w:r w:rsidRPr="00B51742">
        <w:rPr>
          <w:rFonts w:ascii="Arial" w:hAnsi="Arial" w:cs="Arial"/>
          <w:lang w:val="pt-PT"/>
        </w:rPr>
        <w:t>Sem prejuízo do acima mencionado</w:t>
      </w:r>
      <w:r w:rsidR="0006627D" w:rsidRPr="00B51742">
        <w:rPr>
          <w:rFonts w:ascii="Arial" w:hAnsi="Arial" w:cs="Arial"/>
          <w:lang w:val="pt-PT"/>
        </w:rPr>
        <w:t xml:space="preserve">, </w:t>
      </w:r>
      <w:r w:rsidRPr="00B51742">
        <w:rPr>
          <w:rFonts w:ascii="Arial" w:hAnsi="Arial" w:cs="Arial"/>
          <w:lang w:val="pt-PT"/>
        </w:rPr>
        <w:t>a</w:t>
      </w:r>
      <w:r w:rsidR="0006627D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>Empresa deverá, logo que possível</w:t>
      </w:r>
      <w:r w:rsidR="0006627D" w:rsidRPr="00B51742">
        <w:rPr>
          <w:rFonts w:ascii="Arial" w:hAnsi="Arial" w:cs="Arial"/>
          <w:lang w:val="pt-PT"/>
        </w:rPr>
        <w:t xml:space="preserve">, </w:t>
      </w:r>
      <w:r w:rsidRPr="00B51742">
        <w:rPr>
          <w:rFonts w:ascii="Arial" w:hAnsi="Arial" w:cs="Arial"/>
          <w:lang w:val="pt-PT"/>
        </w:rPr>
        <w:t xml:space="preserve">disponibilizar à </w:t>
      </w:r>
      <w:r w:rsidR="0006627D" w:rsidRPr="00B51742">
        <w:rPr>
          <w:rFonts w:ascii="Arial" w:hAnsi="Arial" w:cs="Arial"/>
          <w:lang w:val="pt-PT"/>
        </w:rPr>
        <w:t xml:space="preserve">UNICEF </w:t>
      </w:r>
      <w:r w:rsidRPr="00B51742">
        <w:rPr>
          <w:rFonts w:ascii="Arial" w:hAnsi="Arial" w:cs="Arial"/>
          <w:lang w:val="pt-PT"/>
        </w:rPr>
        <w:t xml:space="preserve">toda a documentação e informação que esteja na sua posse, guarda ou controlo, a fim de permitir a importação do </w:t>
      </w:r>
      <w:r w:rsidR="008621D0" w:rsidRPr="00B51742">
        <w:rPr>
          <w:rFonts w:ascii="Arial" w:hAnsi="Arial" w:cs="Arial"/>
          <w:lang w:val="pt-PT"/>
        </w:rPr>
        <w:t>Produto Não Licenciado</w:t>
      </w:r>
      <w:r w:rsidR="0006627D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>para o país</w:t>
      </w:r>
      <w:r w:rsidR="0006627D" w:rsidRPr="00B51742">
        <w:rPr>
          <w:rFonts w:ascii="Arial" w:hAnsi="Arial" w:cs="Arial"/>
          <w:lang w:val="pt-PT"/>
        </w:rPr>
        <w:t xml:space="preserve">. </w:t>
      </w:r>
      <w:r w:rsidRPr="00B51742">
        <w:rPr>
          <w:rFonts w:ascii="Arial" w:hAnsi="Arial" w:cs="Arial"/>
          <w:lang w:val="pt-PT"/>
        </w:rPr>
        <w:t xml:space="preserve">A </w:t>
      </w:r>
      <w:r w:rsidR="0006627D" w:rsidRPr="00B51742">
        <w:rPr>
          <w:rFonts w:ascii="Arial" w:hAnsi="Arial" w:cs="Arial"/>
          <w:lang w:val="pt-PT"/>
        </w:rPr>
        <w:t xml:space="preserve">UNICEF </w:t>
      </w:r>
      <w:r w:rsidRPr="00B51742">
        <w:rPr>
          <w:rFonts w:ascii="Arial" w:hAnsi="Arial" w:cs="Arial"/>
          <w:lang w:val="pt-PT"/>
        </w:rPr>
        <w:t xml:space="preserve">concordou em disponibilizar essa documentação e </w:t>
      </w:r>
      <w:r w:rsidR="0006627D" w:rsidRPr="00B51742">
        <w:rPr>
          <w:rFonts w:ascii="Arial" w:hAnsi="Arial" w:cs="Arial"/>
          <w:lang w:val="pt-PT"/>
        </w:rPr>
        <w:t>informa</w:t>
      </w:r>
      <w:r w:rsidRPr="00B51742">
        <w:rPr>
          <w:rFonts w:ascii="Arial" w:hAnsi="Arial" w:cs="Arial"/>
          <w:lang w:val="pt-PT"/>
        </w:rPr>
        <w:t xml:space="preserve">ção à </w:t>
      </w:r>
      <w:r w:rsidR="00AF06CF" w:rsidRPr="00B51742">
        <w:rPr>
          <w:rFonts w:ascii="Arial" w:hAnsi="Arial" w:cs="Arial"/>
          <w:lang w:val="pt-PT"/>
        </w:rPr>
        <w:t>OMS</w:t>
      </w:r>
      <w:r w:rsidRPr="00B51742">
        <w:rPr>
          <w:rFonts w:ascii="Arial" w:hAnsi="Arial" w:cs="Arial"/>
          <w:lang w:val="pt-PT"/>
        </w:rPr>
        <w:t xml:space="preserve"> e a </w:t>
      </w:r>
      <w:r w:rsidR="00AF06CF" w:rsidRPr="00B51742">
        <w:rPr>
          <w:rFonts w:ascii="Arial" w:hAnsi="Arial" w:cs="Arial"/>
          <w:lang w:val="pt-PT"/>
        </w:rPr>
        <w:t>OMS</w:t>
      </w:r>
      <w:r w:rsidRPr="00B51742">
        <w:rPr>
          <w:rFonts w:ascii="Arial" w:hAnsi="Arial" w:cs="Arial"/>
          <w:lang w:val="pt-PT"/>
        </w:rPr>
        <w:t xml:space="preserve">, por sua vez, disponibilizá-la-á ao </w:t>
      </w:r>
      <w:r w:rsidR="00570B20" w:rsidRPr="00B51742">
        <w:rPr>
          <w:rFonts w:ascii="Arial" w:hAnsi="Arial" w:cs="Arial"/>
          <w:lang w:val="pt-PT"/>
        </w:rPr>
        <w:t>Governo</w:t>
      </w:r>
      <w:r w:rsidR="0006627D" w:rsidRPr="00B51742">
        <w:rPr>
          <w:rFonts w:ascii="Arial" w:hAnsi="Arial" w:cs="Arial"/>
          <w:lang w:val="pt-PT"/>
        </w:rPr>
        <w:t>.</w:t>
      </w:r>
    </w:p>
    <w:p w14:paraId="0EC88C8A" w14:textId="589E95B8" w:rsidR="00A04449" w:rsidRPr="00B51742" w:rsidRDefault="003B03C8" w:rsidP="003933E8">
      <w:pPr>
        <w:tabs>
          <w:tab w:val="left" w:pos="8640"/>
        </w:tabs>
        <w:autoSpaceDE w:val="0"/>
        <w:autoSpaceDN w:val="0"/>
        <w:adjustRightInd w:val="0"/>
        <w:spacing w:before="240"/>
        <w:jc w:val="both"/>
        <w:rPr>
          <w:rFonts w:ascii="Arial" w:hAnsi="Arial" w:cs="Arial"/>
          <w:lang w:val="pt-PT"/>
        </w:rPr>
      </w:pPr>
      <w:r w:rsidRPr="00B51742">
        <w:rPr>
          <w:rFonts w:ascii="Arial" w:hAnsi="Arial" w:cs="Arial"/>
          <w:lang w:val="pt-PT"/>
        </w:rPr>
        <w:t>Após a autorização de importação e desalfandegamento</w:t>
      </w:r>
      <w:r w:rsidR="00BD2DEE" w:rsidRPr="00B51742">
        <w:rPr>
          <w:rFonts w:ascii="Arial" w:hAnsi="Arial" w:cs="Arial"/>
          <w:lang w:val="pt-PT"/>
        </w:rPr>
        <w:t xml:space="preserve">, o </w:t>
      </w:r>
      <w:r w:rsidR="00570B20" w:rsidRPr="00B51742">
        <w:rPr>
          <w:rFonts w:ascii="Arial" w:hAnsi="Arial" w:cs="Arial"/>
          <w:lang w:val="pt-PT"/>
        </w:rPr>
        <w:t>Governo</w:t>
      </w:r>
      <w:r w:rsidR="00A04449" w:rsidRPr="00B51742">
        <w:rPr>
          <w:rFonts w:ascii="Arial" w:hAnsi="Arial" w:cs="Arial"/>
          <w:lang w:val="pt-PT"/>
        </w:rPr>
        <w:t xml:space="preserve"> </w:t>
      </w:r>
      <w:r w:rsidR="00BD2DEE" w:rsidRPr="00B51742">
        <w:rPr>
          <w:rFonts w:ascii="Arial" w:hAnsi="Arial" w:cs="Arial"/>
          <w:lang w:val="pt-PT"/>
        </w:rPr>
        <w:t xml:space="preserve">será responsável </w:t>
      </w:r>
      <w:r w:rsidR="00BD2DEE" w:rsidRPr="00B51742">
        <w:rPr>
          <w:rFonts w:ascii="Arial" w:eastAsia="MS Mincho" w:hAnsi="Arial" w:cs="Arial"/>
          <w:iCs/>
          <w:lang w:val="pt-PT" w:eastAsia="ja-JP"/>
        </w:rPr>
        <w:t xml:space="preserve">por organizar o subsequente armazenamento e transporte do </w:t>
      </w:r>
      <w:r w:rsidR="008621D0" w:rsidRPr="00B51742">
        <w:rPr>
          <w:rFonts w:ascii="Arial" w:eastAsia="MS Mincho" w:hAnsi="Arial" w:cs="Arial"/>
          <w:lang w:val="pt-PT" w:eastAsia="ja-JP"/>
        </w:rPr>
        <w:t>Produto Não Licenciado</w:t>
      </w:r>
      <w:r w:rsidR="00A04449" w:rsidRPr="00B51742">
        <w:rPr>
          <w:rFonts w:ascii="Arial" w:eastAsia="MS Mincho" w:hAnsi="Arial" w:cs="Arial"/>
          <w:lang w:val="pt-PT" w:eastAsia="ja-JP"/>
        </w:rPr>
        <w:t xml:space="preserve"> </w:t>
      </w:r>
      <w:r w:rsidR="00A04449" w:rsidRPr="00B51742">
        <w:rPr>
          <w:rFonts w:ascii="Arial" w:eastAsia="MS Mincho" w:hAnsi="Arial" w:cs="Arial"/>
          <w:iCs/>
          <w:lang w:val="pt-PT" w:eastAsia="ja-JP"/>
        </w:rPr>
        <w:t>(</w:t>
      </w:r>
      <w:r w:rsidR="00BD2DEE" w:rsidRPr="00B51742">
        <w:rPr>
          <w:rFonts w:ascii="Arial" w:eastAsia="MS Mincho" w:hAnsi="Arial" w:cs="Arial"/>
          <w:iCs/>
          <w:lang w:val="pt-PT" w:eastAsia="ja-JP"/>
        </w:rPr>
        <w:t>em condições apropriadas, incluindo a conformidade com os requisitos da cadeia de frio</w:t>
      </w:r>
      <w:r w:rsidR="00A04449" w:rsidRPr="00B51742">
        <w:rPr>
          <w:rFonts w:ascii="Arial" w:eastAsia="MS Mincho" w:hAnsi="Arial" w:cs="Arial"/>
          <w:iCs/>
          <w:lang w:val="pt-PT" w:eastAsia="ja-JP"/>
        </w:rPr>
        <w:t xml:space="preserve">) </w:t>
      </w:r>
      <w:r w:rsidR="00BD2DEE" w:rsidRPr="00B51742">
        <w:rPr>
          <w:rFonts w:ascii="Arial" w:eastAsia="MS Mincho" w:hAnsi="Arial" w:cs="Arial"/>
          <w:iCs/>
          <w:lang w:val="pt-PT" w:eastAsia="ja-JP"/>
        </w:rPr>
        <w:t xml:space="preserve">e garantirá a rápida entrega e </w:t>
      </w:r>
      <w:r w:rsidR="00A04449" w:rsidRPr="00B51742">
        <w:rPr>
          <w:rFonts w:ascii="Arial" w:eastAsia="MS Mincho" w:hAnsi="Arial" w:cs="Arial"/>
          <w:iCs/>
          <w:lang w:val="pt-PT" w:eastAsia="ja-JP"/>
        </w:rPr>
        <w:t>administra</w:t>
      </w:r>
      <w:r w:rsidR="00BD2DEE" w:rsidRPr="00B51742">
        <w:rPr>
          <w:rFonts w:ascii="Arial" w:eastAsia="MS Mincho" w:hAnsi="Arial" w:cs="Arial"/>
          <w:iCs/>
          <w:lang w:val="pt-PT" w:eastAsia="ja-JP"/>
        </w:rPr>
        <w:t xml:space="preserve">ção </w:t>
      </w:r>
      <w:r w:rsidR="00BD2DEE" w:rsidRPr="00B51742">
        <w:rPr>
          <w:rFonts w:ascii="Arial" w:hAnsi="Arial" w:cs="Arial"/>
          <w:lang w:val="pt-PT"/>
        </w:rPr>
        <w:t>em conformidade com o aqui disposto</w:t>
      </w:r>
      <w:r w:rsidR="00A04449" w:rsidRPr="00B51742">
        <w:rPr>
          <w:rFonts w:ascii="Arial" w:eastAsia="MS Mincho" w:hAnsi="Arial" w:cs="Arial"/>
          <w:iCs/>
          <w:lang w:val="pt-PT" w:eastAsia="ja-JP"/>
        </w:rPr>
        <w:t xml:space="preserve">. </w:t>
      </w:r>
      <w:r w:rsidR="00BD2DEE" w:rsidRPr="00B51742">
        <w:rPr>
          <w:rFonts w:ascii="Arial" w:hAnsi="Arial" w:cs="Arial"/>
          <w:lang w:val="pt-PT"/>
        </w:rPr>
        <w:t>Relativamente ao aqui estabelecido</w:t>
      </w:r>
      <w:r w:rsidR="00A04449" w:rsidRPr="00B51742">
        <w:rPr>
          <w:rFonts w:ascii="Arial" w:hAnsi="Arial" w:cs="Arial"/>
          <w:lang w:val="pt-PT"/>
        </w:rPr>
        <w:t xml:space="preserve">, </w:t>
      </w:r>
      <w:r w:rsidR="00BD2DEE" w:rsidRPr="00B51742">
        <w:rPr>
          <w:rFonts w:ascii="Arial" w:eastAsia="MS Mincho" w:hAnsi="Arial" w:cs="Arial"/>
          <w:iCs/>
          <w:lang w:val="pt-PT" w:eastAsia="ja-JP"/>
        </w:rPr>
        <w:t xml:space="preserve">o </w:t>
      </w:r>
      <w:r w:rsidR="00570B20" w:rsidRPr="00B51742">
        <w:rPr>
          <w:rFonts w:ascii="Arial" w:eastAsia="MS Mincho" w:hAnsi="Arial" w:cs="Arial"/>
          <w:iCs/>
          <w:lang w:val="pt-PT" w:eastAsia="ja-JP"/>
        </w:rPr>
        <w:t>Governo</w:t>
      </w:r>
      <w:r w:rsidR="00A04449" w:rsidRPr="00B51742">
        <w:rPr>
          <w:rFonts w:ascii="Arial" w:eastAsia="MS Mincho" w:hAnsi="Arial" w:cs="Arial"/>
          <w:iCs/>
          <w:lang w:val="pt-PT" w:eastAsia="ja-JP"/>
        </w:rPr>
        <w:t xml:space="preserve"> </w:t>
      </w:r>
      <w:r w:rsidR="00BD2DEE" w:rsidRPr="00B51742">
        <w:rPr>
          <w:rFonts w:ascii="Arial" w:hAnsi="Arial" w:cs="Arial"/>
          <w:lang w:val="pt-PT"/>
        </w:rPr>
        <w:t xml:space="preserve">concorda em garantir o cumprimento dos procedimentos adequados para proteger a segurança física do </w:t>
      </w:r>
      <w:r w:rsidR="008621D0" w:rsidRPr="00B51742">
        <w:rPr>
          <w:rFonts w:ascii="Arial" w:eastAsia="MS Mincho" w:hAnsi="Arial" w:cs="Arial"/>
          <w:lang w:val="pt-PT" w:eastAsia="ja-JP"/>
        </w:rPr>
        <w:t>Produto Não Licenciado</w:t>
      </w:r>
      <w:r w:rsidR="00BD2DEE" w:rsidRPr="00B51742">
        <w:rPr>
          <w:rFonts w:ascii="Arial" w:eastAsia="MS Mincho" w:hAnsi="Arial" w:cs="Arial"/>
          <w:lang w:val="pt-PT" w:eastAsia="ja-JP"/>
        </w:rPr>
        <w:t xml:space="preserve"> e para cumprir todas as leis, regulamentos e </w:t>
      </w:r>
      <w:r w:rsidR="00B54FC1" w:rsidRPr="00B51742">
        <w:rPr>
          <w:rFonts w:ascii="Arial" w:eastAsia="MS Mincho" w:hAnsi="Arial" w:cs="Arial"/>
          <w:lang w:val="pt-PT" w:eastAsia="ja-JP"/>
        </w:rPr>
        <w:t>decisões governamentais relacionadas com</w:t>
      </w:r>
      <w:r w:rsidR="00AA1698">
        <w:rPr>
          <w:rFonts w:ascii="Arial" w:eastAsia="MS Mincho" w:hAnsi="Arial" w:cs="Arial"/>
          <w:lang w:val="pt-PT" w:eastAsia="ja-JP"/>
        </w:rPr>
        <w:t xml:space="preserve"> </w:t>
      </w:r>
      <w:r w:rsidR="00B54FC1" w:rsidRPr="00B51742">
        <w:rPr>
          <w:rFonts w:ascii="Arial" w:eastAsia="MS Mincho" w:hAnsi="Arial" w:cs="Arial"/>
          <w:lang w:val="pt-PT" w:eastAsia="ja-JP"/>
        </w:rPr>
        <w:t xml:space="preserve">o armazenamento e transporte do </w:t>
      </w:r>
      <w:r w:rsidR="008621D0" w:rsidRPr="00B51742">
        <w:rPr>
          <w:rFonts w:ascii="Arial" w:eastAsia="MS Mincho" w:hAnsi="Arial" w:cs="Arial"/>
          <w:lang w:val="pt-PT" w:eastAsia="ja-JP"/>
        </w:rPr>
        <w:t>Produto Não Licenciado</w:t>
      </w:r>
      <w:r w:rsidR="00B54FC1" w:rsidRPr="00B51742">
        <w:rPr>
          <w:rFonts w:ascii="Arial" w:hAnsi="Arial" w:cs="Arial"/>
          <w:lang w:val="pt-PT"/>
        </w:rPr>
        <w:t xml:space="preserve"> até à sua administração, conforme acima referido</w:t>
      </w:r>
      <w:r w:rsidR="00A04449" w:rsidRPr="00B51742">
        <w:rPr>
          <w:rFonts w:ascii="Arial" w:hAnsi="Arial" w:cs="Arial"/>
          <w:lang w:val="pt-PT"/>
        </w:rPr>
        <w:t>.</w:t>
      </w:r>
    </w:p>
    <w:p w14:paraId="3EC43E49" w14:textId="213C3061" w:rsidR="00A04449" w:rsidRPr="00B51742" w:rsidRDefault="00FB462E" w:rsidP="003933E8">
      <w:pPr>
        <w:widowControl/>
        <w:numPr>
          <w:ilvl w:val="0"/>
          <w:numId w:val="29"/>
        </w:numPr>
        <w:tabs>
          <w:tab w:val="left" w:pos="8640"/>
        </w:tabs>
        <w:autoSpaceDE w:val="0"/>
        <w:autoSpaceDN w:val="0"/>
        <w:adjustRightInd w:val="0"/>
        <w:spacing w:before="240"/>
        <w:ind w:left="0"/>
        <w:jc w:val="both"/>
        <w:rPr>
          <w:rFonts w:ascii="Arial" w:hAnsi="Arial" w:cs="Arial"/>
          <w:lang w:val="pt-PT"/>
        </w:rPr>
      </w:pPr>
      <w:r w:rsidRPr="00B51742">
        <w:rPr>
          <w:rFonts w:ascii="Arial" w:eastAsia="MS Mincho" w:hAnsi="Arial" w:cs="Arial"/>
          <w:iCs/>
          <w:lang w:val="pt-PT" w:eastAsia="ja-JP"/>
        </w:rPr>
        <w:t xml:space="preserve"> O </w:t>
      </w:r>
      <w:r w:rsidR="00570B20" w:rsidRPr="00B51742">
        <w:rPr>
          <w:rFonts w:ascii="Arial" w:eastAsia="MS Mincho" w:hAnsi="Arial" w:cs="Arial"/>
          <w:iCs/>
          <w:lang w:val="pt-PT" w:eastAsia="ja-JP"/>
        </w:rPr>
        <w:t>Governo</w:t>
      </w:r>
      <w:r w:rsidR="00A04449" w:rsidRPr="00B51742">
        <w:rPr>
          <w:rFonts w:ascii="Arial" w:eastAsia="MS Mincho" w:hAnsi="Arial" w:cs="Arial"/>
          <w:iCs/>
          <w:lang w:val="pt-PT" w:eastAsia="ja-JP"/>
        </w:rPr>
        <w:t xml:space="preserve"> </w:t>
      </w:r>
      <w:r w:rsidR="008651DE" w:rsidRPr="00B51742">
        <w:rPr>
          <w:rFonts w:ascii="Arial" w:eastAsia="MS Mincho" w:hAnsi="Arial" w:cs="Arial"/>
          <w:iCs/>
          <w:lang w:val="pt-PT" w:eastAsia="ja-JP"/>
        </w:rPr>
        <w:t>assumirá a responsabilidade</w:t>
      </w:r>
      <w:r w:rsidR="001F0AF1" w:rsidRPr="00B51742">
        <w:rPr>
          <w:rFonts w:ascii="Arial" w:eastAsia="MS Mincho" w:hAnsi="Arial" w:cs="Arial"/>
          <w:iCs/>
          <w:lang w:val="pt-PT" w:eastAsia="ja-JP"/>
        </w:rPr>
        <w:t xml:space="preserve"> – </w:t>
      </w:r>
      <w:r w:rsidR="008651DE" w:rsidRPr="00B51742">
        <w:rPr>
          <w:rFonts w:ascii="Arial" w:eastAsia="MS Mincho" w:hAnsi="Arial" w:cs="Arial"/>
          <w:iCs/>
          <w:lang w:val="pt-PT" w:eastAsia="ja-JP"/>
        </w:rPr>
        <w:t xml:space="preserve">a partir da entrega do </w:t>
      </w:r>
      <w:r w:rsidR="008621D0" w:rsidRPr="00B51742">
        <w:rPr>
          <w:rFonts w:ascii="Arial" w:hAnsi="Arial" w:cs="Arial"/>
          <w:iCs/>
          <w:lang w:val="pt-PT"/>
        </w:rPr>
        <w:t>Produto Não Licenciado</w:t>
      </w:r>
      <w:r w:rsidR="00A04449" w:rsidRPr="00B51742">
        <w:rPr>
          <w:rFonts w:ascii="Arial" w:hAnsi="Arial" w:cs="Arial"/>
          <w:iCs/>
          <w:lang w:val="pt-PT"/>
        </w:rPr>
        <w:t xml:space="preserve"> </w:t>
      </w:r>
      <w:r w:rsidR="008651DE" w:rsidRPr="00B51742">
        <w:rPr>
          <w:rFonts w:ascii="Arial" w:hAnsi="Arial" w:cs="Arial"/>
          <w:iCs/>
          <w:lang w:val="pt-PT"/>
        </w:rPr>
        <w:t xml:space="preserve">ao </w:t>
      </w:r>
      <w:r w:rsidR="00570B20" w:rsidRPr="00B51742">
        <w:rPr>
          <w:rFonts w:ascii="Arial" w:hAnsi="Arial" w:cs="Arial"/>
          <w:iCs/>
          <w:lang w:val="pt-PT"/>
        </w:rPr>
        <w:t>Governo</w:t>
      </w:r>
      <w:r w:rsidR="008651DE" w:rsidRPr="00B51742">
        <w:rPr>
          <w:rFonts w:ascii="Arial" w:hAnsi="Arial" w:cs="Arial"/>
          <w:iCs/>
          <w:lang w:val="pt-PT"/>
        </w:rPr>
        <w:t xml:space="preserve">, no aeroporto internacional de </w:t>
      </w:r>
      <w:r w:rsidR="00A04449" w:rsidRPr="00B51742">
        <w:rPr>
          <w:rFonts w:ascii="Arial" w:hAnsi="Arial" w:cs="Arial"/>
          <w:lang w:val="pt-PT"/>
        </w:rPr>
        <w:t>Soekarno-Hatta, Ja</w:t>
      </w:r>
      <w:r w:rsidR="008651DE" w:rsidRPr="00B51742">
        <w:rPr>
          <w:rFonts w:ascii="Arial" w:hAnsi="Arial" w:cs="Arial"/>
          <w:lang w:val="pt-PT"/>
        </w:rPr>
        <w:t>c</w:t>
      </w:r>
      <w:r w:rsidR="00A04449" w:rsidRPr="00B51742">
        <w:rPr>
          <w:rFonts w:ascii="Arial" w:hAnsi="Arial" w:cs="Arial"/>
          <w:lang w:val="pt-PT"/>
        </w:rPr>
        <w:t>arta</w:t>
      </w:r>
      <w:r w:rsidR="00A04449" w:rsidRPr="00B51742" w:rsidDel="00225B4F">
        <w:rPr>
          <w:rFonts w:ascii="Arial" w:hAnsi="Arial" w:cs="Arial"/>
          <w:iCs/>
          <w:lang w:val="pt-PT"/>
        </w:rPr>
        <w:t xml:space="preserve"> </w:t>
      </w:r>
      <w:r w:rsidR="001F0AF1" w:rsidRPr="00B51742">
        <w:rPr>
          <w:rFonts w:ascii="Arial" w:hAnsi="Arial" w:cs="Arial"/>
          <w:iCs/>
          <w:lang w:val="pt-PT"/>
        </w:rPr>
        <w:t xml:space="preserve">– </w:t>
      </w:r>
      <w:r w:rsidR="00DC0047" w:rsidRPr="00B51742">
        <w:rPr>
          <w:rFonts w:ascii="Arial" w:eastAsia="MS Mincho" w:hAnsi="Arial" w:cs="Arial"/>
          <w:iCs/>
          <w:lang w:val="pt-PT" w:eastAsia="ja-JP"/>
        </w:rPr>
        <w:t xml:space="preserve">de assegurar, armazenar, distribuir e colocar o </w:t>
      </w:r>
      <w:r w:rsidR="008621D0" w:rsidRPr="00B51742">
        <w:rPr>
          <w:rFonts w:ascii="Arial" w:eastAsia="MS Mincho" w:hAnsi="Arial" w:cs="Arial"/>
          <w:iCs/>
          <w:lang w:val="pt-PT" w:eastAsia="ja-JP"/>
        </w:rPr>
        <w:t>Produto Não Licenciado</w:t>
      </w:r>
      <w:r w:rsidR="00A04449" w:rsidRPr="00B51742">
        <w:rPr>
          <w:rFonts w:ascii="Arial" w:eastAsia="MS Mincho" w:hAnsi="Arial" w:cs="Arial"/>
          <w:iCs/>
          <w:lang w:val="pt-PT" w:eastAsia="ja-JP"/>
        </w:rPr>
        <w:t xml:space="preserve"> </w:t>
      </w:r>
      <w:r w:rsidR="00DC0047" w:rsidRPr="00B51742">
        <w:rPr>
          <w:rFonts w:ascii="Arial" w:eastAsia="MS Mincho" w:hAnsi="Arial" w:cs="Arial"/>
          <w:iCs/>
          <w:lang w:val="pt-PT" w:eastAsia="ja-JP"/>
        </w:rPr>
        <w:t>em condiçõ</w:t>
      </w:r>
      <w:r w:rsidR="00D55340">
        <w:rPr>
          <w:rFonts w:ascii="Arial" w:eastAsia="MS Mincho" w:hAnsi="Arial" w:cs="Arial"/>
          <w:iCs/>
          <w:lang w:val="pt-PT" w:eastAsia="ja-JP"/>
        </w:rPr>
        <w:t xml:space="preserve">es apropriadas e de acordo com </w:t>
      </w:r>
      <w:r w:rsidR="00DC0047" w:rsidRPr="00B51742">
        <w:rPr>
          <w:rFonts w:ascii="Arial" w:eastAsia="MS Mincho" w:hAnsi="Arial" w:cs="Arial"/>
          <w:iCs/>
          <w:lang w:val="pt-PT" w:eastAsia="ja-JP"/>
        </w:rPr>
        <w:t>os presentes Termos e Condições e respetivos Anexos</w:t>
      </w:r>
      <w:r w:rsidR="00A04449" w:rsidRPr="00B51742">
        <w:rPr>
          <w:rFonts w:ascii="Arial" w:eastAsia="MS Mincho" w:hAnsi="Arial" w:cs="Arial"/>
          <w:iCs/>
          <w:lang w:val="pt-PT" w:eastAsia="ja-JP"/>
        </w:rPr>
        <w:t xml:space="preserve">. </w:t>
      </w:r>
      <w:r w:rsidR="00DC0047" w:rsidRPr="00B51742">
        <w:rPr>
          <w:rFonts w:ascii="Arial" w:eastAsia="MS Mincho" w:hAnsi="Arial" w:cs="Arial"/>
          <w:iCs/>
          <w:lang w:val="pt-PT" w:eastAsia="ja-JP"/>
        </w:rPr>
        <w:t xml:space="preserve">Em ligação com o anteriormente determinado, o </w:t>
      </w:r>
      <w:r w:rsidR="00570B20" w:rsidRPr="00B51742">
        <w:rPr>
          <w:rFonts w:ascii="Arial" w:eastAsia="MS Mincho" w:hAnsi="Arial" w:cs="Arial"/>
          <w:iCs/>
          <w:lang w:val="pt-PT" w:eastAsia="ja-JP"/>
        </w:rPr>
        <w:t>Governo</w:t>
      </w:r>
      <w:r w:rsidR="00A04449" w:rsidRPr="00B51742">
        <w:rPr>
          <w:rFonts w:ascii="Arial" w:eastAsia="MS Mincho" w:hAnsi="Arial" w:cs="Arial"/>
          <w:iCs/>
          <w:lang w:val="pt-PT" w:eastAsia="ja-JP"/>
        </w:rPr>
        <w:t xml:space="preserve"> </w:t>
      </w:r>
      <w:r w:rsidR="00DC0047" w:rsidRPr="00B51742">
        <w:rPr>
          <w:rFonts w:ascii="Arial" w:eastAsia="MS Mincho" w:hAnsi="Arial" w:cs="Arial"/>
          <w:iCs/>
          <w:lang w:val="pt-PT" w:eastAsia="ja-JP"/>
        </w:rPr>
        <w:t xml:space="preserve">concorda e garante que o </w:t>
      </w:r>
      <w:r w:rsidR="008621D0" w:rsidRPr="00B51742">
        <w:rPr>
          <w:rFonts w:ascii="Arial" w:eastAsia="MS Mincho" w:hAnsi="Arial" w:cs="Arial"/>
          <w:lang w:val="pt-PT" w:eastAsia="ja-JP"/>
        </w:rPr>
        <w:t>Produto Não Licenciado</w:t>
      </w:r>
      <w:r w:rsidR="00A04449" w:rsidRPr="00B51742">
        <w:rPr>
          <w:rFonts w:ascii="Arial" w:eastAsia="MS Mincho" w:hAnsi="Arial" w:cs="Arial"/>
          <w:iCs/>
          <w:lang w:val="pt-PT" w:eastAsia="ja-JP"/>
        </w:rPr>
        <w:t xml:space="preserve"> </w:t>
      </w:r>
      <w:r w:rsidR="00DC0047" w:rsidRPr="00B51742">
        <w:rPr>
          <w:rFonts w:ascii="Arial" w:hAnsi="Arial" w:cs="Arial"/>
          <w:iCs/>
          <w:lang w:val="pt-PT"/>
        </w:rPr>
        <w:t>fornecido nos presentes termos</w:t>
      </w:r>
      <w:r w:rsidR="00A04449" w:rsidRPr="00B51742">
        <w:rPr>
          <w:rFonts w:ascii="Arial" w:hAnsi="Arial" w:cs="Arial"/>
          <w:iCs/>
          <w:lang w:val="pt-PT"/>
        </w:rPr>
        <w:t>:</w:t>
      </w:r>
    </w:p>
    <w:p w14:paraId="09963A2F" w14:textId="6252E586" w:rsidR="00A04449" w:rsidRPr="00B51742" w:rsidRDefault="00DC0047" w:rsidP="00A40AA0">
      <w:pPr>
        <w:pStyle w:val="ListParagraph"/>
        <w:numPr>
          <w:ilvl w:val="0"/>
          <w:numId w:val="43"/>
        </w:numPr>
        <w:tabs>
          <w:tab w:val="left" w:pos="8640"/>
        </w:tabs>
        <w:autoSpaceDE w:val="0"/>
        <w:autoSpaceDN w:val="0"/>
        <w:adjustRightInd w:val="0"/>
        <w:spacing w:before="240"/>
        <w:jc w:val="both"/>
        <w:rPr>
          <w:rFonts w:ascii="Arial" w:hAnsi="Arial" w:cs="Arial"/>
          <w:sz w:val="22"/>
          <w:lang w:val="pt-PT"/>
        </w:rPr>
      </w:pPr>
      <w:r w:rsidRPr="00B51742">
        <w:rPr>
          <w:rFonts w:ascii="Arial" w:hAnsi="Arial" w:cs="Arial"/>
          <w:sz w:val="22"/>
          <w:lang w:val="pt-PT"/>
        </w:rPr>
        <w:t xml:space="preserve">será, desde a sua entrega ao </w:t>
      </w:r>
      <w:r w:rsidR="00570B20" w:rsidRPr="00B51742">
        <w:rPr>
          <w:rFonts w:ascii="Arial" w:hAnsi="Arial" w:cs="Arial"/>
          <w:sz w:val="22"/>
          <w:lang w:val="pt-PT"/>
        </w:rPr>
        <w:t>Governo</w:t>
      </w:r>
      <w:r w:rsidR="00A04449" w:rsidRPr="00B51742">
        <w:rPr>
          <w:rFonts w:ascii="Arial" w:hAnsi="Arial" w:cs="Arial"/>
          <w:sz w:val="22"/>
          <w:lang w:val="pt-PT"/>
        </w:rPr>
        <w:t xml:space="preserve">, </w:t>
      </w:r>
      <w:r w:rsidRPr="00B51742">
        <w:rPr>
          <w:rFonts w:ascii="Arial" w:hAnsi="Arial" w:cs="Arial"/>
          <w:sz w:val="22"/>
          <w:lang w:val="pt-PT"/>
        </w:rPr>
        <w:t>devidamente armazenado</w:t>
      </w:r>
      <w:r w:rsidR="00A04449" w:rsidRPr="00B51742">
        <w:rPr>
          <w:rFonts w:ascii="Arial" w:hAnsi="Arial" w:cs="Arial"/>
          <w:sz w:val="22"/>
          <w:lang w:val="pt-PT"/>
        </w:rPr>
        <w:t xml:space="preserve">, </w:t>
      </w:r>
      <w:r w:rsidRPr="00B51742">
        <w:rPr>
          <w:rFonts w:ascii="Arial" w:hAnsi="Arial" w:cs="Arial"/>
          <w:sz w:val="22"/>
          <w:lang w:val="pt-PT"/>
        </w:rPr>
        <w:t>manuseado e transportado</w:t>
      </w:r>
      <w:r w:rsidR="00A04449" w:rsidRPr="00B51742">
        <w:rPr>
          <w:rFonts w:ascii="Arial" w:hAnsi="Arial" w:cs="Arial"/>
          <w:sz w:val="22"/>
          <w:lang w:val="pt-PT"/>
        </w:rPr>
        <w:t xml:space="preserve">, </w:t>
      </w:r>
      <w:r w:rsidRPr="00B51742">
        <w:rPr>
          <w:rFonts w:ascii="Arial" w:hAnsi="Arial" w:cs="Arial"/>
          <w:sz w:val="22"/>
          <w:lang w:val="pt-PT"/>
        </w:rPr>
        <w:t xml:space="preserve">de acordo com os folhetos de informação aos pacientes do </w:t>
      </w:r>
      <w:r w:rsidR="008621D0" w:rsidRPr="00B51742">
        <w:rPr>
          <w:rFonts w:ascii="Arial" w:hAnsi="Arial" w:cs="Arial"/>
          <w:sz w:val="22"/>
          <w:lang w:val="pt-PT"/>
        </w:rPr>
        <w:t>Produto Não Licenciado</w:t>
      </w:r>
      <w:r w:rsidR="00A04449" w:rsidRPr="00B51742">
        <w:rPr>
          <w:rFonts w:ascii="Arial" w:hAnsi="Arial" w:cs="Arial"/>
          <w:sz w:val="22"/>
          <w:lang w:val="pt-PT"/>
        </w:rPr>
        <w:t>;</w:t>
      </w:r>
    </w:p>
    <w:p w14:paraId="6342D15F" w14:textId="1D18C5E4" w:rsidR="00A04449" w:rsidRPr="00B51742" w:rsidRDefault="00DC0047" w:rsidP="00A40AA0">
      <w:pPr>
        <w:pStyle w:val="ListParagraph"/>
        <w:numPr>
          <w:ilvl w:val="0"/>
          <w:numId w:val="43"/>
        </w:numPr>
        <w:tabs>
          <w:tab w:val="left" w:pos="8640"/>
        </w:tabs>
        <w:autoSpaceDE w:val="0"/>
        <w:autoSpaceDN w:val="0"/>
        <w:adjustRightInd w:val="0"/>
        <w:spacing w:before="240"/>
        <w:jc w:val="both"/>
        <w:rPr>
          <w:rFonts w:ascii="Arial" w:hAnsi="Arial" w:cs="Arial"/>
          <w:sz w:val="22"/>
          <w:lang w:val="pt-PT"/>
        </w:rPr>
      </w:pPr>
      <w:r w:rsidRPr="00B51742">
        <w:rPr>
          <w:rFonts w:ascii="Arial" w:hAnsi="Arial" w:cs="Arial"/>
          <w:sz w:val="22"/>
          <w:lang w:val="pt-PT"/>
        </w:rPr>
        <w:t>será usado exclusivamente para a vacinação de crianças</w:t>
      </w:r>
      <w:r w:rsidR="00D55340">
        <w:rPr>
          <w:rFonts w:ascii="Arial" w:hAnsi="Arial" w:cs="Arial"/>
          <w:sz w:val="22"/>
          <w:lang w:val="pt-PT"/>
        </w:rPr>
        <w:t>,</w:t>
      </w:r>
      <w:r w:rsidRPr="00B51742">
        <w:rPr>
          <w:rFonts w:ascii="Arial" w:hAnsi="Arial" w:cs="Arial"/>
          <w:sz w:val="22"/>
          <w:lang w:val="pt-PT"/>
        </w:rPr>
        <w:t xml:space="preserve"> a fim de controlar o presente surto de </w:t>
      </w:r>
      <w:r w:rsidR="00A04449" w:rsidRPr="00B51742">
        <w:rPr>
          <w:rFonts w:ascii="Arial" w:hAnsi="Arial" w:cs="Arial"/>
          <w:sz w:val="22"/>
          <w:lang w:val="pt-PT"/>
        </w:rPr>
        <w:t xml:space="preserve">VDPV2 </w:t>
      </w:r>
      <w:r w:rsidRPr="00B51742">
        <w:rPr>
          <w:rFonts w:ascii="Arial" w:hAnsi="Arial" w:cs="Arial"/>
          <w:sz w:val="22"/>
          <w:lang w:val="pt-PT"/>
        </w:rPr>
        <w:t xml:space="preserve">no país, em conformidade com as recomendações referidas no parágrafo </w:t>
      </w:r>
      <w:r w:rsidR="00A04449" w:rsidRPr="00B51742">
        <w:rPr>
          <w:rFonts w:ascii="Arial" w:hAnsi="Arial" w:cs="Arial"/>
          <w:sz w:val="22"/>
          <w:lang w:val="pt-PT"/>
        </w:rPr>
        <w:t xml:space="preserve">3 </w:t>
      </w:r>
      <w:r w:rsidRPr="00B51742">
        <w:rPr>
          <w:rFonts w:ascii="Arial" w:hAnsi="Arial" w:cs="Arial"/>
          <w:sz w:val="22"/>
          <w:lang w:val="pt-PT"/>
        </w:rPr>
        <w:t>supra</w:t>
      </w:r>
      <w:r w:rsidR="00A04449" w:rsidRPr="00B51742">
        <w:rPr>
          <w:rFonts w:ascii="Arial" w:hAnsi="Arial" w:cs="Arial"/>
          <w:sz w:val="22"/>
          <w:lang w:val="pt-PT"/>
        </w:rPr>
        <w:t xml:space="preserve">, </w:t>
      </w:r>
      <w:r w:rsidRPr="00B51742">
        <w:rPr>
          <w:rFonts w:ascii="Arial" w:hAnsi="Arial" w:cs="Arial"/>
          <w:sz w:val="22"/>
          <w:lang w:val="pt-PT"/>
        </w:rPr>
        <w:t xml:space="preserve">assim como de acordo com os folhetos de informação aos pacientes sobre o </w:t>
      </w:r>
      <w:r w:rsidR="008621D0" w:rsidRPr="00B51742">
        <w:rPr>
          <w:rFonts w:ascii="Arial" w:hAnsi="Arial" w:cs="Arial"/>
          <w:sz w:val="22"/>
          <w:lang w:val="pt-PT"/>
        </w:rPr>
        <w:t>Produto Não Licenciado</w:t>
      </w:r>
      <w:r w:rsidRPr="00B51742">
        <w:rPr>
          <w:rFonts w:ascii="Arial" w:hAnsi="Arial" w:cs="Arial"/>
          <w:sz w:val="22"/>
          <w:lang w:val="pt-PT"/>
        </w:rPr>
        <w:t xml:space="preserve">, este </w:t>
      </w:r>
      <w:r w:rsidR="00E65BC6" w:rsidRPr="00B51742">
        <w:rPr>
          <w:rFonts w:ascii="Arial" w:hAnsi="Arial" w:cs="Arial"/>
          <w:sz w:val="22"/>
          <w:lang w:val="pt-PT"/>
        </w:rPr>
        <w:t>Formulário de Pedido</w:t>
      </w:r>
      <w:r w:rsidR="00A04449" w:rsidRPr="00B51742">
        <w:rPr>
          <w:rFonts w:ascii="Arial" w:hAnsi="Arial" w:cs="Arial"/>
          <w:sz w:val="22"/>
          <w:lang w:val="pt-PT"/>
        </w:rPr>
        <w:t xml:space="preserve"> </w:t>
      </w:r>
      <w:r w:rsidRPr="00B51742">
        <w:rPr>
          <w:rFonts w:ascii="Arial" w:hAnsi="Arial" w:cs="Arial"/>
          <w:sz w:val="22"/>
          <w:lang w:val="pt-PT"/>
        </w:rPr>
        <w:t xml:space="preserve">e os seus Anexos </w:t>
      </w:r>
      <w:r w:rsidR="00A04449" w:rsidRPr="00B51742">
        <w:rPr>
          <w:rFonts w:ascii="Arial" w:hAnsi="Arial" w:cs="Arial"/>
          <w:sz w:val="22"/>
          <w:lang w:val="pt-PT"/>
        </w:rPr>
        <w:t>.</w:t>
      </w:r>
    </w:p>
    <w:p w14:paraId="1567217A" w14:textId="26E25B11" w:rsidR="00A04449" w:rsidRPr="00B51742" w:rsidRDefault="00DC0047" w:rsidP="00A40AA0">
      <w:pPr>
        <w:pStyle w:val="ListParagraph"/>
        <w:numPr>
          <w:ilvl w:val="0"/>
          <w:numId w:val="43"/>
        </w:numPr>
        <w:tabs>
          <w:tab w:val="left" w:pos="8640"/>
        </w:tabs>
        <w:autoSpaceDE w:val="0"/>
        <w:autoSpaceDN w:val="0"/>
        <w:adjustRightInd w:val="0"/>
        <w:spacing w:before="240"/>
        <w:jc w:val="both"/>
        <w:rPr>
          <w:rFonts w:ascii="Arial" w:hAnsi="Arial" w:cs="Arial"/>
          <w:sz w:val="22"/>
          <w:lang w:val="pt-PT"/>
        </w:rPr>
      </w:pPr>
      <w:r w:rsidRPr="00B51742">
        <w:rPr>
          <w:rFonts w:ascii="Arial" w:hAnsi="Arial" w:cs="Arial"/>
          <w:sz w:val="22"/>
          <w:lang w:val="pt-PT"/>
        </w:rPr>
        <w:t xml:space="preserve">não será usado para outros fins </w:t>
      </w:r>
      <w:r w:rsidR="006B39D3" w:rsidRPr="00B51742">
        <w:rPr>
          <w:rFonts w:ascii="Arial" w:hAnsi="Arial" w:cs="Arial"/>
          <w:sz w:val="22"/>
          <w:lang w:val="pt-PT"/>
        </w:rPr>
        <w:t xml:space="preserve">que não os previstos neste </w:t>
      </w:r>
      <w:r w:rsidR="00E65BC6" w:rsidRPr="00B51742">
        <w:rPr>
          <w:rFonts w:ascii="Arial" w:hAnsi="Arial" w:cs="Arial"/>
          <w:sz w:val="22"/>
          <w:lang w:val="pt-PT"/>
        </w:rPr>
        <w:t>Formulário de Pedido</w:t>
      </w:r>
      <w:r w:rsidR="00A04449" w:rsidRPr="00B51742">
        <w:rPr>
          <w:rFonts w:ascii="Arial" w:hAnsi="Arial" w:cs="Arial"/>
          <w:sz w:val="22"/>
          <w:lang w:val="pt-PT"/>
        </w:rPr>
        <w:t xml:space="preserve">; </w:t>
      </w:r>
      <w:r w:rsidR="006B39D3" w:rsidRPr="00B51742">
        <w:rPr>
          <w:rFonts w:ascii="Arial" w:hAnsi="Arial" w:cs="Arial"/>
          <w:sz w:val="22"/>
          <w:lang w:val="pt-PT"/>
        </w:rPr>
        <w:t>e</w:t>
      </w:r>
    </w:p>
    <w:p w14:paraId="307BF161" w14:textId="3FE5EE8C" w:rsidR="00A04449" w:rsidRPr="00B51742" w:rsidRDefault="006B39D3" w:rsidP="00A40AA0">
      <w:pPr>
        <w:pStyle w:val="ListParagraph"/>
        <w:numPr>
          <w:ilvl w:val="0"/>
          <w:numId w:val="43"/>
        </w:numPr>
        <w:tabs>
          <w:tab w:val="left" w:pos="8640"/>
        </w:tabs>
        <w:autoSpaceDE w:val="0"/>
        <w:autoSpaceDN w:val="0"/>
        <w:adjustRightInd w:val="0"/>
        <w:spacing w:before="240"/>
        <w:jc w:val="both"/>
        <w:rPr>
          <w:rFonts w:ascii="Arial" w:hAnsi="Arial" w:cs="Arial"/>
          <w:sz w:val="22"/>
          <w:lang w:val="pt-PT"/>
        </w:rPr>
      </w:pPr>
      <w:r w:rsidRPr="00B51742">
        <w:rPr>
          <w:rFonts w:ascii="Arial" w:hAnsi="Arial" w:cs="Arial"/>
          <w:sz w:val="22"/>
          <w:lang w:val="pt-PT"/>
        </w:rPr>
        <w:t>não será exportado, nem de outro modo disponibilizado para utilização fora do país</w:t>
      </w:r>
      <w:r w:rsidR="00A04449" w:rsidRPr="00B51742">
        <w:rPr>
          <w:rFonts w:ascii="Arial" w:hAnsi="Arial" w:cs="Arial"/>
          <w:sz w:val="22"/>
          <w:lang w:val="pt-PT"/>
        </w:rPr>
        <w:t xml:space="preserve">. </w:t>
      </w:r>
    </w:p>
    <w:p w14:paraId="1DE7E896" w14:textId="3EF4011B" w:rsidR="00A04449" w:rsidRPr="00B51742" w:rsidRDefault="006B39D3" w:rsidP="003933E8">
      <w:pPr>
        <w:tabs>
          <w:tab w:val="left" w:pos="8640"/>
        </w:tabs>
        <w:autoSpaceDE w:val="0"/>
        <w:autoSpaceDN w:val="0"/>
        <w:adjustRightInd w:val="0"/>
        <w:spacing w:before="240"/>
        <w:jc w:val="both"/>
        <w:rPr>
          <w:rFonts w:ascii="Arial" w:hAnsi="Arial" w:cs="Arial"/>
          <w:color w:val="000000"/>
          <w:lang w:val="pt-PT"/>
        </w:rPr>
      </w:pPr>
      <w:r w:rsidRPr="00B51742">
        <w:rPr>
          <w:rFonts w:ascii="Arial" w:eastAsia="MS Mincho" w:hAnsi="Arial" w:cs="Arial"/>
          <w:iCs/>
          <w:lang w:val="pt-PT" w:eastAsia="ja-JP"/>
        </w:rPr>
        <w:t>Por outro lado</w:t>
      </w:r>
      <w:r w:rsidR="00A04449" w:rsidRPr="00B51742">
        <w:rPr>
          <w:rFonts w:ascii="Arial" w:eastAsia="MS Mincho" w:hAnsi="Arial" w:cs="Arial"/>
          <w:iCs/>
          <w:lang w:val="pt-PT" w:eastAsia="ja-JP"/>
        </w:rPr>
        <w:t xml:space="preserve">, </w:t>
      </w:r>
      <w:r w:rsidR="00D55340">
        <w:rPr>
          <w:rFonts w:ascii="Arial" w:eastAsia="MS Mincho" w:hAnsi="Arial" w:cs="Arial"/>
          <w:iCs/>
          <w:lang w:val="pt-PT" w:eastAsia="ja-JP"/>
        </w:rPr>
        <w:t>o</w:t>
      </w:r>
      <w:r w:rsidRPr="00B51742">
        <w:rPr>
          <w:rFonts w:ascii="Arial" w:eastAsia="MS Mincho" w:hAnsi="Arial" w:cs="Arial"/>
          <w:iCs/>
          <w:lang w:val="pt-PT" w:eastAsia="ja-JP"/>
        </w:rPr>
        <w:t xml:space="preserve"> </w:t>
      </w:r>
      <w:r w:rsidR="00570B20" w:rsidRPr="00B51742">
        <w:rPr>
          <w:rFonts w:ascii="Arial" w:eastAsia="MS Mincho" w:hAnsi="Arial" w:cs="Arial"/>
          <w:iCs/>
          <w:lang w:val="pt-PT" w:eastAsia="ja-JP"/>
        </w:rPr>
        <w:t>Governo</w:t>
      </w:r>
      <w:r w:rsidR="00A04449" w:rsidRPr="00B51742">
        <w:rPr>
          <w:rFonts w:ascii="Arial" w:eastAsia="MS Mincho" w:hAnsi="Arial" w:cs="Arial"/>
          <w:iCs/>
          <w:lang w:val="pt-PT" w:eastAsia="ja-JP"/>
        </w:rPr>
        <w:t xml:space="preserve"> </w:t>
      </w:r>
      <w:r w:rsidRPr="00B51742">
        <w:rPr>
          <w:rFonts w:ascii="Arial" w:eastAsia="MS Mincho" w:hAnsi="Arial" w:cs="Arial"/>
          <w:iCs/>
          <w:lang w:val="pt-PT" w:eastAsia="ja-JP"/>
        </w:rPr>
        <w:t xml:space="preserve">garantirá que o </w:t>
      </w:r>
      <w:r w:rsidR="008621D0" w:rsidRPr="00B51742">
        <w:rPr>
          <w:rFonts w:ascii="Arial" w:eastAsia="MS Mincho" w:hAnsi="Arial" w:cs="Arial"/>
          <w:lang w:val="pt-PT" w:eastAsia="ja-JP"/>
        </w:rPr>
        <w:t>Produto Não Licenciado</w:t>
      </w:r>
      <w:r w:rsidR="00A04449" w:rsidRPr="00B51742">
        <w:rPr>
          <w:rFonts w:ascii="Arial" w:eastAsia="MS Mincho" w:hAnsi="Arial" w:cs="Arial"/>
          <w:iCs/>
          <w:lang w:val="pt-PT" w:eastAsia="ja-JP"/>
        </w:rPr>
        <w:t xml:space="preserve"> </w:t>
      </w:r>
      <w:r w:rsidRPr="00B51742">
        <w:rPr>
          <w:rFonts w:ascii="Arial" w:eastAsia="MS Mincho" w:hAnsi="Arial" w:cs="Arial"/>
          <w:iCs/>
          <w:lang w:val="pt-PT" w:eastAsia="ja-JP"/>
        </w:rPr>
        <w:t xml:space="preserve">fornecido pela </w:t>
      </w:r>
      <w:r w:rsidR="00AF06CF" w:rsidRPr="00B51742">
        <w:rPr>
          <w:rFonts w:ascii="Arial" w:eastAsia="MS Mincho" w:hAnsi="Arial" w:cs="Arial"/>
          <w:iCs/>
          <w:lang w:val="pt-PT" w:eastAsia="ja-JP"/>
        </w:rPr>
        <w:t>OMS</w:t>
      </w:r>
      <w:r w:rsidR="00A04449" w:rsidRPr="00B51742">
        <w:rPr>
          <w:rFonts w:ascii="Arial" w:eastAsia="MS Mincho" w:hAnsi="Arial" w:cs="Arial"/>
          <w:iCs/>
          <w:lang w:val="pt-PT" w:eastAsia="ja-JP"/>
        </w:rPr>
        <w:t xml:space="preserve"> </w:t>
      </w:r>
      <w:r w:rsidRPr="00B51742">
        <w:rPr>
          <w:rFonts w:ascii="Arial" w:eastAsia="MS Mincho" w:hAnsi="Arial" w:cs="Arial"/>
          <w:iCs/>
          <w:lang w:val="pt-PT" w:eastAsia="ja-JP"/>
        </w:rPr>
        <w:t xml:space="preserve">nos presentes termos não será transferido </w:t>
      </w:r>
      <w:r w:rsidR="00D55340">
        <w:rPr>
          <w:rFonts w:ascii="Arial" w:eastAsia="MS Mincho" w:hAnsi="Arial" w:cs="Arial"/>
          <w:iCs/>
          <w:lang w:val="pt-PT" w:eastAsia="ja-JP"/>
        </w:rPr>
        <w:t>nem</w:t>
      </w:r>
      <w:r w:rsidRPr="00B51742">
        <w:rPr>
          <w:rFonts w:ascii="Arial" w:eastAsia="MS Mincho" w:hAnsi="Arial" w:cs="Arial"/>
          <w:iCs/>
          <w:lang w:val="pt-PT" w:eastAsia="ja-JP"/>
        </w:rPr>
        <w:t xml:space="preserve"> </w:t>
      </w:r>
      <w:r w:rsidR="00A04449" w:rsidRPr="00B51742">
        <w:rPr>
          <w:rFonts w:ascii="Arial" w:eastAsia="MS Mincho" w:hAnsi="Arial" w:cs="Arial"/>
          <w:iCs/>
          <w:lang w:val="pt-PT" w:eastAsia="ja-JP"/>
        </w:rPr>
        <w:t>(re-)</w:t>
      </w:r>
      <w:r w:rsidRPr="00B51742">
        <w:rPr>
          <w:rFonts w:ascii="Arial" w:eastAsia="MS Mincho" w:hAnsi="Arial" w:cs="Arial"/>
          <w:iCs/>
          <w:lang w:val="pt-PT" w:eastAsia="ja-JP"/>
        </w:rPr>
        <w:t>vendido</w:t>
      </w:r>
      <w:r w:rsidR="00A04449" w:rsidRPr="00B51742">
        <w:rPr>
          <w:rFonts w:ascii="Arial" w:eastAsia="MS Mincho" w:hAnsi="Arial" w:cs="Arial"/>
          <w:iCs/>
          <w:lang w:val="pt-PT" w:eastAsia="ja-JP"/>
        </w:rPr>
        <w:t xml:space="preserve">, </w:t>
      </w:r>
      <w:r w:rsidRPr="00B51742">
        <w:rPr>
          <w:rFonts w:ascii="Arial" w:eastAsia="MS Mincho" w:hAnsi="Arial" w:cs="Arial"/>
          <w:iCs/>
          <w:lang w:val="pt-PT" w:eastAsia="ja-JP"/>
        </w:rPr>
        <w:t>mas será usado exclusivamente conforme aqui determinado</w:t>
      </w:r>
      <w:r w:rsidR="00A04449" w:rsidRPr="00B51742">
        <w:rPr>
          <w:rFonts w:ascii="Arial" w:hAnsi="Arial" w:cs="Arial"/>
          <w:lang w:val="pt-PT"/>
        </w:rPr>
        <w:t xml:space="preserve">. </w:t>
      </w:r>
      <w:r w:rsidRPr="00B51742">
        <w:rPr>
          <w:rFonts w:ascii="Arial" w:hAnsi="Arial" w:cs="Arial"/>
          <w:color w:val="000000"/>
          <w:lang w:val="pt-PT"/>
        </w:rPr>
        <w:t xml:space="preserve">O fornecimento ou distribuição do </w:t>
      </w:r>
      <w:r w:rsidR="008621D0" w:rsidRPr="00B51742">
        <w:rPr>
          <w:rFonts w:ascii="Arial" w:hAnsi="Arial" w:cs="Arial"/>
          <w:lang w:val="pt-PT"/>
        </w:rPr>
        <w:t>Produto Não Licenciado</w:t>
      </w:r>
      <w:r w:rsidRPr="00B51742">
        <w:rPr>
          <w:rFonts w:ascii="Arial" w:hAnsi="Arial" w:cs="Arial"/>
          <w:lang w:val="pt-PT"/>
        </w:rPr>
        <w:t xml:space="preserve"> a uma parte ou entidade</w:t>
      </w:r>
      <w:r w:rsidR="00D55340" w:rsidRPr="00D55340">
        <w:rPr>
          <w:rFonts w:ascii="Arial" w:hAnsi="Arial" w:cs="Arial"/>
          <w:lang w:val="pt-PT"/>
        </w:rPr>
        <w:t xml:space="preserve"> </w:t>
      </w:r>
      <w:r w:rsidR="00D55340" w:rsidRPr="00B51742">
        <w:rPr>
          <w:rFonts w:ascii="Arial" w:hAnsi="Arial" w:cs="Arial"/>
          <w:lang w:val="pt-PT"/>
        </w:rPr>
        <w:t>terceira</w:t>
      </w:r>
      <w:r w:rsidRPr="00B51742">
        <w:rPr>
          <w:rFonts w:ascii="Arial" w:hAnsi="Arial" w:cs="Arial"/>
          <w:lang w:val="pt-PT"/>
        </w:rPr>
        <w:t xml:space="preserve"> </w:t>
      </w:r>
      <w:r w:rsidR="00A04449" w:rsidRPr="00B51742">
        <w:rPr>
          <w:rFonts w:ascii="Arial" w:hAnsi="Arial" w:cs="Arial"/>
          <w:color w:val="000000"/>
          <w:lang w:val="pt-PT"/>
        </w:rPr>
        <w:t>(</w:t>
      </w:r>
      <w:r w:rsidRPr="00B51742">
        <w:rPr>
          <w:rFonts w:ascii="Arial" w:hAnsi="Arial" w:cs="Arial"/>
          <w:color w:val="000000"/>
          <w:lang w:val="pt-PT"/>
        </w:rPr>
        <w:t xml:space="preserve">que não seja para fornecimento e distribuição sob controlo do </w:t>
      </w:r>
      <w:r w:rsidR="00570B20" w:rsidRPr="00B51742">
        <w:rPr>
          <w:rFonts w:ascii="Arial" w:hAnsi="Arial" w:cs="Arial"/>
          <w:color w:val="000000"/>
          <w:lang w:val="pt-PT"/>
        </w:rPr>
        <w:t>Governo</w:t>
      </w:r>
      <w:r w:rsidRPr="00B51742">
        <w:rPr>
          <w:rFonts w:ascii="Arial" w:hAnsi="Arial" w:cs="Arial"/>
          <w:color w:val="000000"/>
          <w:lang w:val="pt-PT"/>
        </w:rPr>
        <w:t>, de acordo com as presentes disposições</w:t>
      </w:r>
      <w:r w:rsidR="00A04449" w:rsidRPr="00B51742">
        <w:rPr>
          <w:rFonts w:ascii="Arial" w:hAnsi="Arial" w:cs="Arial"/>
          <w:color w:val="000000"/>
          <w:lang w:val="pt-PT"/>
        </w:rPr>
        <w:t xml:space="preserve">) </w:t>
      </w:r>
      <w:r w:rsidRPr="00B51742">
        <w:rPr>
          <w:rFonts w:ascii="Arial" w:hAnsi="Arial" w:cs="Arial"/>
          <w:color w:val="000000"/>
          <w:lang w:val="pt-PT"/>
        </w:rPr>
        <w:t>está estritamente proibido</w:t>
      </w:r>
      <w:r w:rsidR="00A04449" w:rsidRPr="00B51742">
        <w:rPr>
          <w:rFonts w:ascii="Arial" w:hAnsi="Arial" w:cs="Arial"/>
          <w:color w:val="000000"/>
          <w:lang w:val="pt-PT"/>
        </w:rPr>
        <w:t>.</w:t>
      </w:r>
    </w:p>
    <w:p w14:paraId="64D28DDE" w14:textId="31DB4499" w:rsidR="00A04449" w:rsidRPr="00B51742" w:rsidRDefault="006B39D3" w:rsidP="003933E8">
      <w:pPr>
        <w:widowControl/>
        <w:numPr>
          <w:ilvl w:val="0"/>
          <w:numId w:val="29"/>
        </w:numPr>
        <w:tabs>
          <w:tab w:val="left" w:pos="8640"/>
        </w:tabs>
        <w:autoSpaceDE w:val="0"/>
        <w:autoSpaceDN w:val="0"/>
        <w:adjustRightInd w:val="0"/>
        <w:spacing w:before="240"/>
        <w:ind w:left="0"/>
        <w:jc w:val="both"/>
        <w:rPr>
          <w:rFonts w:ascii="Arial" w:hAnsi="Arial" w:cs="Arial"/>
          <w:lang w:val="pt-PT"/>
        </w:rPr>
      </w:pPr>
      <w:r w:rsidRPr="00B51742">
        <w:rPr>
          <w:rFonts w:ascii="Arial" w:hAnsi="Arial" w:cs="Arial"/>
          <w:iCs/>
          <w:lang w:val="pt-PT"/>
        </w:rPr>
        <w:t>As indicações na embalagem externa do</w:t>
      </w:r>
      <w:r w:rsidR="00A04449" w:rsidRPr="00B51742">
        <w:rPr>
          <w:rFonts w:ascii="Arial" w:hAnsi="Arial" w:cs="Arial"/>
          <w:iCs/>
          <w:lang w:val="pt-PT"/>
        </w:rPr>
        <w:t xml:space="preserve"> </w:t>
      </w:r>
      <w:r w:rsidR="008621D0" w:rsidRPr="00B51742">
        <w:rPr>
          <w:rFonts w:ascii="Arial" w:eastAsia="MS Mincho" w:hAnsi="Arial" w:cs="Arial"/>
          <w:lang w:val="pt-PT" w:eastAsia="ja-JP"/>
        </w:rPr>
        <w:t>Produto Não Licenciado</w:t>
      </w:r>
      <w:r w:rsidR="00A04449" w:rsidRPr="00B51742">
        <w:rPr>
          <w:rFonts w:ascii="Arial" w:hAnsi="Arial" w:cs="Arial"/>
          <w:iCs/>
          <w:lang w:val="pt-PT"/>
        </w:rPr>
        <w:t xml:space="preserve"> </w:t>
      </w:r>
      <w:r w:rsidRPr="00B51742">
        <w:rPr>
          <w:rFonts w:ascii="Arial" w:hAnsi="Arial" w:cs="Arial"/>
          <w:iCs/>
          <w:lang w:val="pt-PT"/>
        </w:rPr>
        <w:t>serão escritas na língua inglesa</w:t>
      </w:r>
      <w:r w:rsidR="00A04449" w:rsidRPr="00B51742">
        <w:rPr>
          <w:rFonts w:ascii="Arial" w:hAnsi="Arial" w:cs="Arial"/>
          <w:iCs/>
          <w:lang w:val="pt-PT"/>
        </w:rPr>
        <w:t xml:space="preserve">. </w:t>
      </w:r>
      <w:r w:rsidRPr="00B51742">
        <w:rPr>
          <w:rFonts w:ascii="Arial" w:hAnsi="Arial" w:cs="Arial"/>
          <w:iCs/>
          <w:lang w:val="pt-PT"/>
        </w:rPr>
        <w:t xml:space="preserve">Os rótulos e a embalagem interior do </w:t>
      </w:r>
      <w:r w:rsidR="008621D0" w:rsidRPr="00B51742">
        <w:rPr>
          <w:rFonts w:ascii="Arial" w:eastAsia="MS Mincho" w:hAnsi="Arial" w:cs="Arial"/>
          <w:lang w:val="pt-PT" w:eastAsia="ja-JP"/>
        </w:rPr>
        <w:t>Produto Não Licenciado</w:t>
      </w:r>
      <w:r w:rsidR="00A04449" w:rsidRPr="00B51742">
        <w:rPr>
          <w:rFonts w:ascii="Arial" w:hAnsi="Arial" w:cs="Arial"/>
          <w:iCs/>
          <w:lang w:val="pt-PT"/>
        </w:rPr>
        <w:t xml:space="preserve">, </w:t>
      </w:r>
      <w:r w:rsidRPr="00B51742">
        <w:rPr>
          <w:rFonts w:ascii="Arial" w:hAnsi="Arial" w:cs="Arial"/>
          <w:iCs/>
          <w:lang w:val="pt-PT"/>
        </w:rPr>
        <w:t>assim como os folhetos de informação aos pacientes serão escritos em inglês, francês, espanhol, português e russo</w:t>
      </w:r>
      <w:r w:rsidR="00A04449" w:rsidRPr="00B51742">
        <w:rPr>
          <w:rFonts w:ascii="Arial" w:hAnsi="Arial" w:cs="Arial"/>
          <w:iCs/>
          <w:lang w:val="pt-PT"/>
        </w:rPr>
        <w:t xml:space="preserve">. </w:t>
      </w:r>
      <w:r w:rsidRPr="00B51742">
        <w:rPr>
          <w:rFonts w:ascii="Arial" w:hAnsi="Arial" w:cs="Arial"/>
          <w:iCs/>
          <w:lang w:val="pt-PT"/>
        </w:rPr>
        <w:t xml:space="preserve">Ao assinar este </w:t>
      </w:r>
      <w:r w:rsidR="00A04449" w:rsidRPr="00B51742">
        <w:rPr>
          <w:rFonts w:ascii="Arial" w:hAnsi="Arial" w:cs="Arial"/>
          <w:iCs/>
          <w:lang w:val="pt-PT"/>
        </w:rPr>
        <w:t xml:space="preserve"> </w:t>
      </w:r>
      <w:r w:rsidR="00E65BC6" w:rsidRPr="00B51742">
        <w:rPr>
          <w:rFonts w:ascii="Arial" w:hAnsi="Arial" w:cs="Arial"/>
          <w:iCs/>
          <w:lang w:val="pt-PT"/>
        </w:rPr>
        <w:t>Formulário de Pedido</w:t>
      </w:r>
      <w:r w:rsidR="00A04449" w:rsidRPr="00B51742">
        <w:rPr>
          <w:rFonts w:ascii="Arial" w:hAnsi="Arial" w:cs="Arial"/>
          <w:iCs/>
          <w:lang w:val="pt-PT"/>
        </w:rPr>
        <w:t xml:space="preserve">, </w:t>
      </w:r>
      <w:r w:rsidRPr="00B51742">
        <w:rPr>
          <w:rFonts w:ascii="Arial" w:hAnsi="Arial" w:cs="Arial"/>
          <w:iCs/>
          <w:lang w:val="pt-PT"/>
        </w:rPr>
        <w:t xml:space="preserve">o seu </w:t>
      </w:r>
      <w:r w:rsidR="00570B20" w:rsidRPr="00B51742">
        <w:rPr>
          <w:rFonts w:ascii="Arial" w:hAnsi="Arial" w:cs="Arial"/>
          <w:iCs/>
          <w:lang w:val="pt-PT"/>
        </w:rPr>
        <w:t>Governo</w:t>
      </w:r>
      <w:r w:rsidR="00A04449" w:rsidRPr="00B51742">
        <w:rPr>
          <w:rFonts w:ascii="Arial" w:hAnsi="Arial" w:cs="Arial"/>
          <w:iCs/>
          <w:lang w:val="pt-PT"/>
        </w:rPr>
        <w:t xml:space="preserve"> </w:t>
      </w:r>
      <w:r w:rsidRPr="00B51742">
        <w:rPr>
          <w:rFonts w:ascii="Arial" w:hAnsi="Arial" w:cs="Arial"/>
          <w:iCs/>
          <w:lang w:val="pt-PT"/>
        </w:rPr>
        <w:t>aceita explicitamente e concorda com o uso das embalagens, rótulos e folhetos  tal como acima descritos</w:t>
      </w:r>
      <w:r w:rsidR="00A04449" w:rsidRPr="00B51742">
        <w:rPr>
          <w:rFonts w:ascii="Arial" w:hAnsi="Arial" w:cs="Arial"/>
          <w:iCs/>
          <w:lang w:val="pt-PT"/>
        </w:rPr>
        <w:t xml:space="preserve">. </w:t>
      </w:r>
      <w:r w:rsidRPr="00B51742">
        <w:rPr>
          <w:rFonts w:ascii="Arial" w:hAnsi="Arial" w:cs="Arial"/>
          <w:iCs/>
          <w:lang w:val="pt-PT"/>
        </w:rPr>
        <w:t xml:space="preserve">O </w:t>
      </w:r>
      <w:r w:rsidR="00570B20" w:rsidRPr="00B51742">
        <w:rPr>
          <w:rFonts w:ascii="Arial" w:hAnsi="Arial" w:cs="Arial"/>
          <w:iCs/>
          <w:lang w:val="pt-PT"/>
        </w:rPr>
        <w:t>Governo</w:t>
      </w:r>
      <w:r w:rsidR="00A04449" w:rsidRPr="00B51742">
        <w:rPr>
          <w:rFonts w:ascii="Arial" w:hAnsi="Arial" w:cs="Arial"/>
          <w:iCs/>
          <w:lang w:val="pt-PT"/>
        </w:rPr>
        <w:t xml:space="preserve"> </w:t>
      </w:r>
      <w:r w:rsidRPr="00B51742">
        <w:rPr>
          <w:rFonts w:ascii="Arial" w:hAnsi="Arial" w:cs="Arial"/>
          <w:iCs/>
          <w:lang w:val="pt-PT"/>
        </w:rPr>
        <w:t>distribuirá os folhetos de informação aos pacientes</w:t>
      </w:r>
      <w:r w:rsidR="00D55340">
        <w:rPr>
          <w:rFonts w:ascii="Arial" w:hAnsi="Arial" w:cs="Arial"/>
          <w:iCs/>
          <w:lang w:val="pt-PT"/>
        </w:rPr>
        <w:t>,</w:t>
      </w:r>
      <w:r w:rsidRPr="00B51742">
        <w:rPr>
          <w:rFonts w:ascii="Arial" w:hAnsi="Arial" w:cs="Arial"/>
          <w:iCs/>
          <w:lang w:val="pt-PT"/>
        </w:rPr>
        <w:t xml:space="preserve"> aos profissionais de saúde </w:t>
      </w:r>
      <w:r w:rsidR="00B54B1B" w:rsidRPr="00B51742">
        <w:rPr>
          <w:rFonts w:ascii="Arial" w:hAnsi="Arial" w:cs="Arial"/>
          <w:iCs/>
          <w:lang w:val="pt-PT"/>
        </w:rPr>
        <w:t xml:space="preserve">e outros que administrem o </w:t>
      </w:r>
      <w:r w:rsidR="008621D0" w:rsidRPr="00B51742">
        <w:rPr>
          <w:rFonts w:ascii="Arial" w:hAnsi="Arial" w:cs="Arial"/>
          <w:iCs/>
          <w:lang w:val="pt-PT"/>
        </w:rPr>
        <w:t>Produto Não Licenciado</w:t>
      </w:r>
      <w:r w:rsidR="00A04449" w:rsidRPr="00B51742">
        <w:rPr>
          <w:rFonts w:ascii="Arial" w:hAnsi="Arial" w:cs="Arial"/>
          <w:iCs/>
          <w:lang w:val="pt-PT"/>
        </w:rPr>
        <w:t>.</w:t>
      </w:r>
    </w:p>
    <w:p w14:paraId="7C997382" w14:textId="6B5F2ABF" w:rsidR="00A04449" w:rsidRPr="00B51742" w:rsidRDefault="00D55340" w:rsidP="003933E8">
      <w:pPr>
        <w:widowControl/>
        <w:numPr>
          <w:ilvl w:val="0"/>
          <w:numId w:val="29"/>
        </w:numPr>
        <w:tabs>
          <w:tab w:val="left" w:pos="8640"/>
        </w:tabs>
        <w:autoSpaceDE w:val="0"/>
        <w:autoSpaceDN w:val="0"/>
        <w:adjustRightInd w:val="0"/>
        <w:spacing w:before="240"/>
        <w:ind w:left="0"/>
        <w:jc w:val="both"/>
        <w:rPr>
          <w:rFonts w:ascii="Arial" w:hAnsi="Arial" w:cs="Arial"/>
          <w:lang w:val="pt-PT"/>
        </w:rPr>
      </w:pPr>
      <w:r>
        <w:rPr>
          <w:rFonts w:ascii="Arial" w:hAnsi="Arial" w:cs="Arial"/>
          <w:iCs/>
          <w:lang w:val="pt-PT"/>
        </w:rPr>
        <w:t>O</w:t>
      </w:r>
      <w:r w:rsidR="00B54B1B" w:rsidRPr="00B51742">
        <w:rPr>
          <w:rFonts w:ascii="Arial" w:hAnsi="Arial" w:cs="Arial"/>
          <w:iCs/>
          <w:lang w:val="pt-PT"/>
        </w:rPr>
        <w:t xml:space="preserve"> </w:t>
      </w:r>
      <w:r w:rsidR="00570B20" w:rsidRPr="00B51742">
        <w:rPr>
          <w:rFonts w:ascii="Arial" w:hAnsi="Arial" w:cs="Arial"/>
          <w:iCs/>
          <w:lang w:val="pt-PT"/>
        </w:rPr>
        <w:t>Governo</w:t>
      </w:r>
      <w:r w:rsidR="00A04449" w:rsidRPr="00B51742">
        <w:rPr>
          <w:rFonts w:ascii="Arial" w:hAnsi="Arial" w:cs="Arial"/>
          <w:iCs/>
          <w:lang w:val="pt-PT"/>
        </w:rPr>
        <w:t xml:space="preserve"> </w:t>
      </w:r>
      <w:r w:rsidR="00B54B1B" w:rsidRPr="00B51742">
        <w:rPr>
          <w:rFonts w:ascii="Arial" w:hAnsi="Arial" w:cs="Arial"/>
          <w:iCs/>
          <w:lang w:val="pt-PT"/>
        </w:rPr>
        <w:t xml:space="preserve">garantirá que todos os agentes de saúde </w:t>
      </w:r>
      <w:r w:rsidR="00B54B1B" w:rsidRPr="00B51742">
        <w:rPr>
          <w:rFonts w:ascii="Arial" w:eastAsia="MS Mincho" w:hAnsi="Arial" w:cs="Arial"/>
          <w:iCs/>
          <w:lang w:val="pt-PT" w:eastAsia="ja-JP"/>
        </w:rPr>
        <w:t xml:space="preserve">e outros que administrem o </w:t>
      </w:r>
      <w:r w:rsidR="008621D0" w:rsidRPr="00B51742">
        <w:rPr>
          <w:rFonts w:ascii="Arial" w:eastAsia="MS Mincho" w:hAnsi="Arial" w:cs="Arial"/>
          <w:iCs/>
          <w:lang w:val="pt-PT" w:eastAsia="ja-JP"/>
        </w:rPr>
        <w:t>Produto Não Licenciado</w:t>
      </w:r>
      <w:r w:rsidR="00B54B1B" w:rsidRPr="00B51742">
        <w:rPr>
          <w:rFonts w:ascii="Arial" w:eastAsia="MS Mincho" w:hAnsi="Arial" w:cs="Arial"/>
          <w:iCs/>
          <w:lang w:val="pt-PT" w:eastAsia="ja-JP"/>
        </w:rPr>
        <w:t>, como acima indicado</w:t>
      </w:r>
      <w:r w:rsidR="00A04449" w:rsidRPr="00B51742">
        <w:rPr>
          <w:rFonts w:ascii="Arial" w:eastAsia="MS Mincho" w:hAnsi="Arial" w:cs="Arial"/>
          <w:iCs/>
          <w:lang w:val="pt-PT" w:eastAsia="ja-JP"/>
        </w:rPr>
        <w:t>:</w:t>
      </w:r>
    </w:p>
    <w:p w14:paraId="25F137B7" w14:textId="418E18CE" w:rsidR="00A04449" w:rsidRPr="00B51742" w:rsidRDefault="00B54B1B" w:rsidP="00A40AA0">
      <w:pPr>
        <w:pStyle w:val="ListParagraph"/>
        <w:numPr>
          <w:ilvl w:val="0"/>
          <w:numId w:val="43"/>
        </w:numPr>
        <w:tabs>
          <w:tab w:val="left" w:pos="8640"/>
        </w:tabs>
        <w:autoSpaceDE w:val="0"/>
        <w:autoSpaceDN w:val="0"/>
        <w:adjustRightInd w:val="0"/>
        <w:spacing w:before="240"/>
        <w:jc w:val="both"/>
        <w:rPr>
          <w:rFonts w:ascii="Arial" w:hAnsi="Arial" w:cs="Arial"/>
          <w:sz w:val="22"/>
          <w:lang w:val="pt-PT"/>
        </w:rPr>
      </w:pPr>
      <w:r w:rsidRPr="00B51742">
        <w:rPr>
          <w:rFonts w:ascii="Arial" w:hAnsi="Arial" w:cs="Arial"/>
          <w:sz w:val="22"/>
          <w:lang w:val="pt-PT"/>
        </w:rPr>
        <w:t xml:space="preserve">têm pleno conhecimento e cumprirão todas as recomendações para o manuseamento, administração e utilização apropriados do </w:t>
      </w:r>
      <w:r w:rsidR="008621D0" w:rsidRPr="00B51742">
        <w:rPr>
          <w:rFonts w:ascii="Arial" w:hAnsi="Arial" w:cs="Arial"/>
          <w:sz w:val="22"/>
          <w:lang w:val="pt-PT"/>
        </w:rPr>
        <w:t>Produto Não Licenciado</w:t>
      </w:r>
      <w:r w:rsidRPr="00B51742">
        <w:rPr>
          <w:rFonts w:ascii="Arial" w:hAnsi="Arial" w:cs="Arial"/>
          <w:sz w:val="22"/>
          <w:lang w:val="pt-PT"/>
        </w:rPr>
        <w:t xml:space="preserve">, conforme as indicações contidas nos folhetos de informação aos pacientes acima mencionados e </w:t>
      </w:r>
      <w:r w:rsidR="00B51742">
        <w:rPr>
          <w:rFonts w:ascii="Arial" w:hAnsi="Arial" w:cs="Arial"/>
          <w:sz w:val="22"/>
          <w:lang w:val="pt-PT"/>
        </w:rPr>
        <w:t>n</w:t>
      </w:r>
      <w:r w:rsidR="00D55340">
        <w:rPr>
          <w:rFonts w:ascii="Arial" w:hAnsi="Arial" w:cs="Arial"/>
          <w:sz w:val="22"/>
          <w:lang w:val="pt-PT"/>
        </w:rPr>
        <w:t>os presentes</w:t>
      </w:r>
      <w:r w:rsidRPr="00B51742">
        <w:rPr>
          <w:rFonts w:ascii="Arial" w:hAnsi="Arial" w:cs="Arial"/>
          <w:sz w:val="22"/>
          <w:lang w:val="pt-PT"/>
        </w:rPr>
        <w:t xml:space="preserve"> Termos e Condições</w:t>
      </w:r>
      <w:r w:rsidR="00A04449" w:rsidRPr="00B51742">
        <w:rPr>
          <w:rFonts w:ascii="Arial" w:hAnsi="Arial" w:cs="Arial"/>
          <w:sz w:val="22"/>
          <w:lang w:val="pt-PT"/>
        </w:rPr>
        <w:t>;</w:t>
      </w:r>
    </w:p>
    <w:p w14:paraId="31F33A21" w14:textId="2DCB8E61" w:rsidR="00A04449" w:rsidRPr="00B51742" w:rsidRDefault="00AC3072" w:rsidP="00A40AA0">
      <w:pPr>
        <w:pStyle w:val="ListParagraph"/>
        <w:numPr>
          <w:ilvl w:val="0"/>
          <w:numId w:val="43"/>
        </w:numPr>
        <w:tabs>
          <w:tab w:val="left" w:pos="8640"/>
        </w:tabs>
        <w:autoSpaceDE w:val="0"/>
        <w:autoSpaceDN w:val="0"/>
        <w:adjustRightInd w:val="0"/>
        <w:spacing w:before="240"/>
        <w:jc w:val="both"/>
        <w:rPr>
          <w:rFonts w:ascii="Arial" w:hAnsi="Arial" w:cs="Arial"/>
          <w:sz w:val="22"/>
          <w:lang w:val="pt-PT"/>
        </w:rPr>
      </w:pPr>
      <w:r w:rsidRPr="00B51742">
        <w:rPr>
          <w:rFonts w:ascii="Arial" w:hAnsi="Arial" w:cs="Arial"/>
          <w:sz w:val="22"/>
          <w:lang w:val="pt-PT"/>
        </w:rPr>
        <w:t xml:space="preserve">garantirão um envolvimento comunitário significativo para explicar o conceito da </w:t>
      </w:r>
      <w:r w:rsidR="00A04449" w:rsidRPr="00B51742">
        <w:rPr>
          <w:rFonts w:ascii="Arial" w:hAnsi="Arial" w:cs="Arial"/>
          <w:sz w:val="22"/>
          <w:lang w:val="pt-PT"/>
        </w:rPr>
        <w:t xml:space="preserve">EUL </w:t>
      </w:r>
      <w:r w:rsidRPr="00B51742">
        <w:rPr>
          <w:rFonts w:ascii="Arial" w:hAnsi="Arial" w:cs="Arial"/>
          <w:sz w:val="22"/>
          <w:lang w:val="pt-PT"/>
        </w:rPr>
        <w:t>e as incertezas que permanecem sobre a segurança e eficácia da vacina</w:t>
      </w:r>
      <w:r w:rsidR="00A04449" w:rsidRPr="00B51742">
        <w:rPr>
          <w:rFonts w:ascii="Arial" w:hAnsi="Arial" w:cs="Arial"/>
          <w:sz w:val="22"/>
          <w:lang w:val="pt-PT"/>
        </w:rPr>
        <w:t>, especial</w:t>
      </w:r>
      <w:r w:rsidRPr="00B51742">
        <w:rPr>
          <w:rFonts w:ascii="Arial" w:hAnsi="Arial" w:cs="Arial"/>
          <w:sz w:val="22"/>
          <w:lang w:val="pt-PT"/>
        </w:rPr>
        <w:t>mente nas populações de alto risco</w:t>
      </w:r>
      <w:r w:rsidR="00A04449" w:rsidRPr="00B51742">
        <w:rPr>
          <w:rFonts w:ascii="Arial" w:hAnsi="Arial" w:cs="Arial"/>
          <w:sz w:val="22"/>
          <w:lang w:val="pt-PT"/>
        </w:rPr>
        <w:t>;</w:t>
      </w:r>
    </w:p>
    <w:p w14:paraId="5B09C4E0" w14:textId="798C4EB8" w:rsidR="00A04449" w:rsidRPr="00B51742" w:rsidRDefault="00AC3072" w:rsidP="00A40AA0">
      <w:pPr>
        <w:pStyle w:val="ListParagraph"/>
        <w:numPr>
          <w:ilvl w:val="0"/>
          <w:numId w:val="43"/>
        </w:numPr>
        <w:tabs>
          <w:tab w:val="left" w:pos="8640"/>
        </w:tabs>
        <w:autoSpaceDE w:val="0"/>
        <w:autoSpaceDN w:val="0"/>
        <w:adjustRightInd w:val="0"/>
        <w:spacing w:before="240"/>
        <w:jc w:val="both"/>
        <w:rPr>
          <w:rFonts w:ascii="Arial" w:hAnsi="Arial" w:cs="Arial"/>
          <w:sz w:val="22"/>
          <w:lang w:val="pt-PT"/>
        </w:rPr>
      </w:pPr>
      <w:r w:rsidRPr="00B51742">
        <w:rPr>
          <w:rFonts w:ascii="Arial" w:hAnsi="Arial" w:cs="Arial"/>
          <w:sz w:val="22"/>
          <w:lang w:val="pt-PT"/>
        </w:rPr>
        <w:lastRenderedPageBreak/>
        <w:t xml:space="preserve">informarão todas as pessoas a quem o </w:t>
      </w:r>
      <w:r w:rsidR="008621D0" w:rsidRPr="00B51742">
        <w:rPr>
          <w:rFonts w:ascii="Arial" w:hAnsi="Arial" w:cs="Arial"/>
          <w:sz w:val="22"/>
          <w:lang w:val="pt-PT"/>
        </w:rPr>
        <w:t>Produto Não Licenciado</w:t>
      </w:r>
      <w:r w:rsidR="00A04449" w:rsidRPr="00B51742">
        <w:rPr>
          <w:rFonts w:ascii="Arial" w:hAnsi="Arial" w:cs="Arial"/>
          <w:sz w:val="22"/>
          <w:lang w:val="pt-PT"/>
        </w:rPr>
        <w:t xml:space="preserve"> </w:t>
      </w:r>
      <w:r w:rsidRPr="00B51742">
        <w:rPr>
          <w:rFonts w:ascii="Arial" w:hAnsi="Arial" w:cs="Arial"/>
          <w:sz w:val="22"/>
          <w:lang w:val="pt-PT"/>
        </w:rPr>
        <w:t>possa ser administrado</w:t>
      </w:r>
      <w:r w:rsidR="00A04449" w:rsidRPr="00B51742">
        <w:rPr>
          <w:rFonts w:ascii="Arial" w:hAnsi="Arial" w:cs="Arial"/>
          <w:sz w:val="22"/>
          <w:lang w:val="pt-PT"/>
        </w:rPr>
        <w:t xml:space="preserve">, </w:t>
      </w:r>
      <w:r w:rsidRPr="00B51742">
        <w:rPr>
          <w:rFonts w:ascii="Arial" w:hAnsi="Arial" w:cs="Arial"/>
          <w:sz w:val="22"/>
          <w:lang w:val="pt-PT"/>
        </w:rPr>
        <w:t xml:space="preserve">sobre todas as possíveis preocupações de segurança que o </w:t>
      </w:r>
      <w:r w:rsidR="008621D0" w:rsidRPr="00B51742">
        <w:rPr>
          <w:rFonts w:ascii="Arial" w:hAnsi="Arial" w:cs="Arial"/>
          <w:sz w:val="22"/>
          <w:lang w:val="pt-PT"/>
        </w:rPr>
        <w:t>Produto Não Licenciado</w:t>
      </w:r>
      <w:r w:rsidR="00A04449" w:rsidRPr="00B51742">
        <w:rPr>
          <w:rFonts w:ascii="Arial" w:hAnsi="Arial" w:cs="Arial"/>
          <w:sz w:val="22"/>
          <w:lang w:val="pt-PT"/>
        </w:rPr>
        <w:t xml:space="preserve"> </w:t>
      </w:r>
      <w:r w:rsidRPr="00B51742">
        <w:rPr>
          <w:rFonts w:ascii="Arial" w:hAnsi="Arial" w:cs="Arial"/>
          <w:sz w:val="22"/>
          <w:lang w:val="pt-PT"/>
        </w:rPr>
        <w:t>possa suscitar</w:t>
      </w:r>
      <w:r w:rsidR="00A04449" w:rsidRPr="00B51742">
        <w:rPr>
          <w:rFonts w:ascii="Arial" w:hAnsi="Arial" w:cs="Arial"/>
          <w:sz w:val="22"/>
          <w:lang w:val="pt-PT"/>
        </w:rPr>
        <w:t xml:space="preserve">, </w:t>
      </w:r>
      <w:r w:rsidRPr="00B51742">
        <w:rPr>
          <w:rFonts w:ascii="Arial" w:hAnsi="Arial" w:cs="Arial"/>
          <w:sz w:val="22"/>
          <w:lang w:val="pt-PT"/>
        </w:rPr>
        <w:t xml:space="preserve">assim como o facto de que o </w:t>
      </w:r>
      <w:r w:rsidR="008621D0" w:rsidRPr="00B51742">
        <w:rPr>
          <w:rFonts w:ascii="Arial" w:hAnsi="Arial" w:cs="Arial"/>
          <w:sz w:val="22"/>
          <w:lang w:val="pt-PT"/>
        </w:rPr>
        <w:t>Produto Não Licenciado</w:t>
      </w:r>
      <w:r w:rsidR="00A04449" w:rsidRPr="00B51742">
        <w:rPr>
          <w:rFonts w:ascii="Arial" w:hAnsi="Arial" w:cs="Arial"/>
          <w:sz w:val="22"/>
          <w:lang w:val="pt-PT"/>
        </w:rPr>
        <w:t xml:space="preserve"> </w:t>
      </w:r>
      <w:r w:rsidRPr="00B51742">
        <w:rPr>
          <w:rFonts w:ascii="Arial" w:hAnsi="Arial" w:cs="Arial"/>
          <w:sz w:val="22"/>
          <w:lang w:val="pt-PT"/>
        </w:rPr>
        <w:t>poderá não ser eficaz</w:t>
      </w:r>
      <w:r w:rsidR="00A04449" w:rsidRPr="00B51742">
        <w:rPr>
          <w:rFonts w:ascii="Arial" w:hAnsi="Arial" w:cs="Arial"/>
          <w:sz w:val="22"/>
          <w:lang w:val="pt-PT"/>
        </w:rPr>
        <w:t>;</w:t>
      </w:r>
    </w:p>
    <w:p w14:paraId="20D2AAC1" w14:textId="035A6883" w:rsidR="00A04449" w:rsidRPr="00B51742" w:rsidRDefault="00AC3072" w:rsidP="00A40AA0">
      <w:pPr>
        <w:pStyle w:val="ListParagraph"/>
        <w:numPr>
          <w:ilvl w:val="0"/>
          <w:numId w:val="43"/>
        </w:numPr>
        <w:tabs>
          <w:tab w:val="left" w:pos="8640"/>
        </w:tabs>
        <w:autoSpaceDE w:val="0"/>
        <w:autoSpaceDN w:val="0"/>
        <w:adjustRightInd w:val="0"/>
        <w:spacing w:before="240"/>
        <w:jc w:val="both"/>
        <w:rPr>
          <w:rFonts w:ascii="Arial" w:hAnsi="Arial" w:cs="Arial"/>
          <w:sz w:val="22"/>
          <w:lang w:val="pt-PT"/>
        </w:rPr>
      </w:pPr>
      <w:r w:rsidRPr="00B51742">
        <w:rPr>
          <w:rFonts w:ascii="Arial" w:hAnsi="Arial" w:cs="Arial"/>
          <w:sz w:val="22"/>
          <w:lang w:val="pt-PT"/>
        </w:rPr>
        <w:t xml:space="preserve">implementarão a vigilância dos eventos adversos graves e notificarão prontamente esses eventos adversos e qualquer outra informação de segurança significativa ao </w:t>
      </w:r>
      <w:r w:rsidR="00570B20" w:rsidRPr="00B51742">
        <w:rPr>
          <w:rFonts w:ascii="Arial" w:hAnsi="Arial" w:cs="Arial"/>
          <w:sz w:val="22"/>
          <w:lang w:val="pt-PT"/>
        </w:rPr>
        <w:t>Governo</w:t>
      </w:r>
      <w:r w:rsidR="00A04449" w:rsidRPr="00B51742">
        <w:rPr>
          <w:rFonts w:ascii="Arial" w:hAnsi="Arial" w:cs="Arial"/>
          <w:sz w:val="22"/>
          <w:lang w:val="pt-PT"/>
        </w:rPr>
        <w:t xml:space="preserve">, </w:t>
      </w:r>
      <w:r w:rsidRPr="00B51742">
        <w:rPr>
          <w:rFonts w:ascii="Arial" w:hAnsi="Arial" w:cs="Arial"/>
          <w:sz w:val="22"/>
          <w:lang w:val="pt-PT"/>
        </w:rPr>
        <w:t xml:space="preserve">de acordo com os termos do parágrafo </w:t>
      </w:r>
      <w:r w:rsidR="00A04449" w:rsidRPr="00B51742">
        <w:rPr>
          <w:rFonts w:ascii="Arial" w:hAnsi="Arial" w:cs="Arial"/>
          <w:sz w:val="22"/>
          <w:lang w:val="pt-PT"/>
        </w:rPr>
        <w:t>19</w:t>
      </w:r>
      <w:r w:rsidRPr="00B51742">
        <w:rPr>
          <w:rFonts w:ascii="Arial" w:hAnsi="Arial" w:cs="Arial"/>
          <w:sz w:val="22"/>
          <w:lang w:val="pt-PT"/>
        </w:rPr>
        <w:t xml:space="preserve"> infra</w:t>
      </w:r>
      <w:r w:rsidR="00A04449" w:rsidRPr="00B51742">
        <w:rPr>
          <w:rFonts w:ascii="Arial" w:hAnsi="Arial" w:cs="Arial"/>
          <w:sz w:val="22"/>
          <w:lang w:val="pt-PT"/>
        </w:rPr>
        <w:t xml:space="preserve"> (</w:t>
      </w:r>
      <w:r w:rsidRPr="00B51742">
        <w:rPr>
          <w:rFonts w:ascii="Arial" w:hAnsi="Arial" w:cs="Arial"/>
          <w:sz w:val="22"/>
          <w:lang w:val="pt-PT"/>
        </w:rPr>
        <w:t xml:space="preserve">entendendo-se, além disso, que </w:t>
      </w:r>
      <w:r w:rsidR="009C4DAD" w:rsidRPr="00B51742">
        <w:rPr>
          <w:rFonts w:ascii="Arial" w:hAnsi="Arial" w:cs="Arial"/>
          <w:sz w:val="22"/>
          <w:lang w:val="pt-PT"/>
        </w:rPr>
        <w:t xml:space="preserve">os referidos agentes de saúde e outros que administrem o </w:t>
      </w:r>
      <w:r w:rsidR="008621D0" w:rsidRPr="00B51742">
        <w:rPr>
          <w:rFonts w:ascii="Arial" w:hAnsi="Arial" w:cs="Arial"/>
          <w:sz w:val="22"/>
          <w:lang w:val="pt-PT"/>
        </w:rPr>
        <w:t>Produto Não Licenciado</w:t>
      </w:r>
      <w:r w:rsidR="00A04449" w:rsidRPr="00B51742">
        <w:rPr>
          <w:rFonts w:ascii="Arial" w:hAnsi="Arial" w:cs="Arial"/>
          <w:sz w:val="22"/>
          <w:lang w:val="pt-PT"/>
        </w:rPr>
        <w:t xml:space="preserve"> </w:t>
      </w:r>
      <w:r w:rsidR="009C4DAD" w:rsidRPr="00B51742">
        <w:rPr>
          <w:rFonts w:ascii="Arial" w:hAnsi="Arial" w:cs="Arial"/>
          <w:sz w:val="22"/>
          <w:lang w:val="pt-PT"/>
        </w:rPr>
        <w:t xml:space="preserve">serão também encorajados a notificar outros eventos adversos </w:t>
      </w:r>
      <w:r w:rsidR="00A04449" w:rsidRPr="00B51742">
        <w:rPr>
          <w:rFonts w:ascii="Arial" w:hAnsi="Arial" w:cs="Arial"/>
          <w:sz w:val="22"/>
          <w:lang w:val="pt-PT"/>
        </w:rPr>
        <w:t>(</w:t>
      </w:r>
      <w:r w:rsidR="009C4DAD" w:rsidRPr="00B51742">
        <w:rPr>
          <w:rFonts w:ascii="Arial" w:hAnsi="Arial" w:cs="Arial"/>
          <w:sz w:val="22"/>
          <w:lang w:val="pt-PT"/>
        </w:rPr>
        <w:t>não graves</w:t>
      </w:r>
      <w:r w:rsidR="00A04449" w:rsidRPr="00B51742">
        <w:rPr>
          <w:rFonts w:ascii="Arial" w:hAnsi="Arial" w:cs="Arial"/>
          <w:sz w:val="22"/>
          <w:lang w:val="pt-PT"/>
        </w:rPr>
        <w:t xml:space="preserve">) </w:t>
      </w:r>
      <w:r w:rsidR="009C4DAD" w:rsidRPr="00B51742">
        <w:rPr>
          <w:rFonts w:ascii="Arial" w:hAnsi="Arial" w:cs="Arial"/>
          <w:sz w:val="22"/>
          <w:lang w:val="pt-PT"/>
        </w:rPr>
        <w:t xml:space="preserve">ao </w:t>
      </w:r>
      <w:r w:rsidR="00570B20" w:rsidRPr="00B51742">
        <w:rPr>
          <w:rFonts w:ascii="Arial" w:hAnsi="Arial" w:cs="Arial"/>
          <w:sz w:val="22"/>
          <w:lang w:val="pt-PT"/>
        </w:rPr>
        <w:t>Governo</w:t>
      </w:r>
      <w:r w:rsidR="00A04449" w:rsidRPr="00B51742">
        <w:rPr>
          <w:rFonts w:ascii="Arial" w:hAnsi="Arial" w:cs="Arial"/>
          <w:sz w:val="22"/>
          <w:lang w:val="pt-PT"/>
        </w:rPr>
        <w:t xml:space="preserve">, </w:t>
      </w:r>
      <w:r w:rsidR="009C4DAD" w:rsidRPr="00B51742">
        <w:rPr>
          <w:rFonts w:ascii="Arial" w:hAnsi="Arial" w:cs="Arial"/>
          <w:sz w:val="22"/>
          <w:lang w:val="pt-PT"/>
        </w:rPr>
        <w:t>isto é, sempre que tal for possível e apropriado</w:t>
      </w:r>
      <w:r w:rsidR="00A04449" w:rsidRPr="00B51742">
        <w:rPr>
          <w:rFonts w:ascii="Arial" w:hAnsi="Arial" w:cs="Arial"/>
          <w:sz w:val="22"/>
          <w:lang w:val="pt-PT"/>
        </w:rPr>
        <w:t>).</w:t>
      </w:r>
    </w:p>
    <w:p w14:paraId="4CED7EBC" w14:textId="03D34D0D" w:rsidR="00A04449" w:rsidRPr="00B51742" w:rsidRDefault="00442FBA" w:rsidP="003933E8">
      <w:pPr>
        <w:widowControl/>
        <w:numPr>
          <w:ilvl w:val="0"/>
          <w:numId w:val="29"/>
        </w:numPr>
        <w:tabs>
          <w:tab w:val="left" w:pos="8640"/>
        </w:tabs>
        <w:autoSpaceDE w:val="0"/>
        <w:autoSpaceDN w:val="0"/>
        <w:adjustRightInd w:val="0"/>
        <w:spacing w:before="240"/>
        <w:ind w:left="0"/>
        <w:jc w:val="both"/>
        <w:rPr>
          <w:rFonts w:ascii="Arial" w:hAnsi="Arial" w:cs="Arial"/>
          <w:color w:val="000000"/>
          <w:lang w:val="pt-PT"/>
        </w:rPr>
      </w:pPr>
      <w:r w:rsidRPr="00B51742">
        <w:rPr>
          <w:rFonts w:ascii="Arial" w:hAnsi="Arial" w:cs="Arial"/>
          <w:iCs/>
          <w:lang w:val="pt-PT"/>
        </w:rPr>
        <w:t xml:space="preserve">O </w:t>
      </w:r>
      <w:r w:rsidR="00D55340">
        <w:rPr>
          <w:rFonts w:ascii="Arial" w:hAnsi="Arial" w:cs="Arial"/>
          <w:iCs/>
          <w:lang w:val="pt-PT"/>
        </w:rPr>
        <w:t>G</w:t>
      </w:r>
      <w:r w:rsidR="00570B20" w:rsidRPr="00B51742">
        <w:rPr>
          <w:rFonts w:ascii="Arial" w:hAnsi="Arial" w:cs="Arial"/>
          <w:iCs/>
          <w:lang w:val="pt-PT"/>
        </w:rPr>
        <w:t>overno</w:t>
      </w:r>
      <w:r w:rsidR="00A04449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 xml:space="preserve">concorda em notificar prontamente, por escrito, a ARN do país, a empresa, a </w:t>
      </w:r>
      <w:r w:rsidR="00AF06CF" w:rsidRPr="00B51742">
        <w:rPr>
          <w:rFonts w:ascii="Arial" w:hAnsi="Arial" w:cs="Arial"/>
          <w:lang w:val="pt-PT"/>
        </w:rPr>
        <w:t>OMS</w:t>
      </w:r>
      <w:r w:rsidR="00A04449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 xml:space="preserve">e a </w:t>
      </w:r>
      <w:r w:rsidR="00A04449" w:rsidRPr="00B51742">
        <w:rPr>
          <w:rFonts w:ascii="Arial" w:hAnsi="Arial" w:cs="Arial"/>
          <w:lang w:val="pt-PT"/>
        </w:rPr>
        <w:t xml:space="preserve">UNICEF, </w:t>
      </w:r>
      <w:r w:rsidRPr="00B51742">
        <w:rPr>
          <w:rFonts w:ascii="Arial" w:hAnsi="Arial" w:cs="Arial"/>
          <w:lang w:val="pt-PT"/>
        </w:rPr>
        <w:t xml:space="preserve">através da </w:t>
      </w:r>
      <w:r w:rsidR="00AF06CF" w:rsidRPr="00B51742">
        <w:rPr>
          <w:rFonts w:ascii="Arial" w:hAnsi="Arial" w:cs="Arial"/>
          <w:lang w:val="pt-PT"/>
        </w:rPr>
        <w:t>OMS</w:t>
      </w:r>
      <w:r w:rsidR="00A04449" w:rsidRPr="00B51742">
        <w:rPr>
          <w:rFonts w:ascii="Arial" w:hAnsi="Arial" w:cs="Arial"/>
          <w:lang w:val="pt-PT"/>
        </w:rPr>
        <w:t xml:space="preserve">, </w:t>
      </w:r>
      <w:r w:rsidRPr="00B51742">
        <w:rPr>
          <w:rFonts w:ascii="Arial" w:hAnsi="Arial" w:cs="Arial"/>
          <w:lang w:val="pt-PT"/>
        </w:rPr>
        <w:t xml:space="preserve">de qualquer informação por ele recebida sobre a ocorrência de eventos adversos graves e outra informação de segurança significativa respeitante à utilização do </w:t>
      </w:r>
      <w:r w:rsidR="008621D0" w:rsidRPr="00B51742">
        <w:rPr>
          <w:rFonts w:ascii="Arial" w:hAnsi="Arial" w:cs="Arial"/>
          <w:lang w:val="pt-PT"/>
        </w:rPr>
        <w:t>Produto Não Licenciado</w:t>
      </w:r>
      <w:r w:rsidR="00A04449" w:rsidRPr="00B51742">
        <w:rPr>
          <w:rFonts w:ascii="Arial" w:hAnsi="Arial" w:cs="Arial"/>
          <w:lang w:val="pt-PT"/>
        </w:rPr>
        <w:t xml:space="preserve">. </w:t>
      </w:r>
      <w:r w:rsidRPr="00B51742">
        <w:rPr>
          <w:rFonts w:ascii="Arial" w:hAnsi="Arial" w:cs="Arial"/>
          <w:lang w:val="pt-PT"/>
        </w:rPr>
        <w:t>Para evitar dúvidas</w:t>
      </w:r>
      <w:r w:rsidR="00A04449" w:rsidRPr="00B51742">
        <w:rPr>
          <w:rFonts w:ascii="Arial" w:hAnsi="Arial" w:cs="Arial"/>
          <w:lang w:val="pt-PT"/>
        </w:rPr>
        <w:t xml:space="preserve">, </w:t>
      </w:r>
      <w:r w:rsidRPr="00B51742">
        <w:rPr>
          <w:rFonts w:ascii="Arial" w:hAnsi="Arial" w:cs="Arial"/>
          <w:lang w:val="pt-PT"/>
        </w:rPr>
        <w:t xml:space="preserve">isso inclui a identificação </w:t>
      </w:r>
      <w:r w:rsidRPr="00B51742">
        <w:rPr>
          <w:rFonts w:ascii="Arial" w:hAnsi="Arial" w:cs="Arial"/>
          <w:color w:val="0A0A0A"/>
          <w:lang w:val="pt-PT"/>
        </w:rPr>
        <w:t>de eventos adversos graves</w:t>
      </w:r>
      <w:r w:rsidR="00A04449" w:rsidRPr="00B51742">
        <w:rPr>
          <w:rFonts w:ascii="Arial" w:hAnsi="Arial" w:cs="Arial"/>
          <w:color w:val="0A0A0A"/>
          <w:lang w:val="pt-PT"/>
        </w:rPr>
        <w:t xml:space="preserve">, </w:t>
      </w:r>
      <w:r w:rsidRPr="00B51742">
        <w:rPr>
          <w:rFonts w:ascii="Arial" w:hAnsi="Arial" w:cs="Arial"/>
          <w:color w:val="0A0A0A"/>
          <w:lang w:val="pt-PT"/>
        </w:rPr>
        <w:t xml:space="preserve">conforme definidos nas orientações para a monitorização da segurança da </w:t>
      </w:r>
      <w:r w:rsidR="00A04449" w:rsidRPr="00B51742">
        <w:rPr>
          <w:rFonts w:ascii="Arial" w:hAnsi="Arial" w:cs="Arial"/>
          <w:color w:val="0A0A0A"/>
          <w:lang w:val="pt-PT"/>
        </w:rPr>
        <w:t>n</w:t>
      </w:r>
      <w:r w:rsidRPr="00B51742">
        <w:rPr>
          <w:rFonts w:ascii="Arial" w:hAnsi="Arial" w:cs="Arial"/>
          <w:color w:val="0A0A0A"/>
          <w:lang w:val="pt-PT"/>
        </w:rPr>
        <w:t>VOP</w:t>
      </w:r>
      <w:r w:rsidR="00A04449" w:rsidRPr="00B51742">
        <w:rPr>
          <w:rFonts w:ascii="Arial" w:hAnsi="Arial" w:cs="Arial"/>
          <w:color w:val="0A0A0A"/>
          <w:lang w:val="pt-PT"/>
        </w:rPr>
        <w:t>2</w:t>
      </w:r>
      <w:r w:rsidRPr="00B51742">
        <w:rPr>
          <w:rFonts w:ascii="Arial" w:hAnsi="Arial" w:cs="Arial"/>
          <w:color w:val="0A0A0A"/>
          <w:lang w:val="pt-PT"/>
        </w:rPr>
        <w:t>, que possam ser identificados nos indivíduos vacinados</w:t>
      </w:r>
      <w:r w:rsidR="00A04449" w:rsidRPr="00B51742">
        <w:rPr>
          <w:rFonts w:ascii="Arial" w:hAnsi="Arial" w:cs="Arial"/>
          <w:color w:val="0A0A0A"/>
          <w:lang w:val="pt-PT"/>
        </w:rPr>
        <w:t xml:space="preserve">. </w:t>
      </w:r>
      <w:r w:rsidRPr="00B51742">
        <w:rPr>
          <w:rFonts w:ascii="Arial" w:hAnsi="Arial" w:cs="Arial"/>
          <w:color w:val="0A0A0A"/>
          <w:lang w:val="pt-PT"/>
        </w:rPr>
        <w:t>Por outro lado</w:t>
      </w:r>
      <w:r w:rsidR="00A04449" w:rsidRPr="00B51742">
        <w:rPr>
          <w:rFonts w:ascii="Arial" w:hAnsi="Arial" w:cs="Arial"/>
          <w:color w:val="0A0A0A"/>
          <w:lang w:val="pt-PT"/>
        </w:rPr>
        <w:t xml:space="preserve">, </w:t>
      </w:r>
      <w:r w:rsidRPr="00B51742">
        <w:rPr>
          <w:rFonts w:ascii="Arial" w:hAnsi="Arial" w:cs="Arial"/>
          <w:color w:val="0A0A0A"/>
          <w:lang w:val="pt-PT"/>
        </w:rPr>
        <w:t xml:space="preserve">na medida em que outros eventos adversos (não graves) sejam notificados ao </w:t>
      </w:r>
      <w:r w:rsidR="00570B20" w:rsidRPr="00B51742">
        <w:rPr>
          <w:rFonts w:ascii="Arial" w:eastAsia="MS Mincho" w:hAnsi="Arial" w:cs="Arial"/>
          <w:iCs/>
          <w:lang w:val="pt-PT" w:eastAsia="ja-JP"/>
        </w:rPr>
        <w:t>Governo</w:t>
      </w:r>
      <w:r w:rsidR="00A04449" w:rsidRPr="00B51742">
        <w:rPr>
          <w:rFonts w:ascii="Arial" w:eastAsia="MS Mincho" w:hAnsi="Arial" w:cs="Arial"/>
          <w:iCs/>
          <w:lang w:val="pt-PT" w:eastAsia="ja-JP"/>
        </w:rPr>
        <w:t xml:space="preserve">, </w:t>
      </w:r>
      <w:r w:rsidR="00F31894">
        <w:rPr>
          <w:rFonts w:ascii="Arial" w:eastAsia="MS Mincho" w:hAnsi="Arial" w:cs="Arial"/>
          <w:iCs/>
          <w:lang w:val="pt-PT" w:eastAsia="ja-JP"/>
        </w:rPr>
        <w:t xml:space="preserve">este </w:t>
      </w:r>
      <w:r w:rsidRPr="00B51742">
        <w:rPr>
          <w:rFonts w:ascii="Arial" w:eastAsia="MS Mincho" w:hAnsi="Arial" w:cs="Arial"/>
          <w:iCs/>
          <w:lang w:val="pt-PT" w:eastAsia="ja-JP"/>
        </w:rPr>
        <w:t>concorda em informar desse facto, por escrito, a ARN do país</w:t>
      </w:r>
      <w:r w:rsidR="00A04449" w:rsidRPr="00B51742">
        <w:rPr>
          <w:rFonts w:ascii="Arial" w:hAnsi="Arial" w:cs="Arial"/>
          <w:lang w:val="pt-PT"/>
        </w:rPr>
        <w:t xml:space="preserve">, </w:t>
      </w:r>
      <w:r w:rsidR="00F31894">
        <w:rPr>
          <w:rFonts w:ascii="Arial" w:hAnsi="Arial" w:cs="Arial"/>
          <w:lang w:val="pt-PT"/>
        </w:rPr>
        <w:t>a E</w:t>
      </w:r>
      <w:r w:rsidRPr="00B51742">
        <w:rPr>
          <w:rFonts w:ascii="Arial" w:hAnsi="Arial" w:cs="Arial"/>
          <w:lang w:val="pt-PT"/>
        </w:rPr>
        <w:t xml:space="preserve">mpresa e a </w:t>
      </w:r>
      <w:r w:rsidR="00AF06CF" w:rsidRPr="00B51742">
        <w:rPr>
          <w:rFonts w:ascii="Arial" w:hAnsi="Arial" w:cs="Arial"/>
          <w:lang w:val="pt-PT"/>
        </w:rPr>
        <w:t>OMS</w:t>
      </w:r>
      <w:r w:rsidRPr="00B51742">
        <w:rPr>
          <w:rFonts w:ascii="Arial" w:hAnsi="Arial" w:cs="Arial"/>
          <w:lang w:val="pt-PT"/>
        </w:rPr>
        <w:t>, logo que razoavelmente possível</w:t>
      </w:r>
      <w:r w:rsidR="00A04449" w:rsidRPr="00B51742">
        <w:rPr>
          <w:rFonts w:ascii="Arial" w:hAnsi="Arial" w:cs="Arial"/>
          <w:lang w:val="pt-PT"/>
        </w:rPr>
        <w:t xml:space="preserve">. </w:t>
      </w:r>
    </w:p>
    <w:p w14:paraId="4E23DD38" w14:textId="3BD0FEEB" w:rsidR="00A04449" w:rsidRPr="00B51742" w:rsidRDefault="00442FBA" w:rsidP="003933E8">
      <w:pPr>
        <w:pStyle w:val="BodyTextFirstIndent"/>
        <w:spacing w:before="240" w:after="0"/>
        <w:ind w:firstLine="0"/>
        <w:jc w:val="both"/>
        <w:rPr>
          <w:rFonts w:ascii="Arial" w:hAnsi="Arial" w:cs="Arial"/>
          <w:color w:val="000000"/>
          <w:lang w:val="pt-PT"/>
        </w:rPr>
      </w:pPr>
      <w:r w:rsidRPr="00B51742">
        <w:rPr>
          <w:rFonts w:ascii="Arial" w:hAnsi="Arial" w:cs="Arial"/>
          <w:color w:val="000000"/>
          <w:lang w:val="pt-PT"/>
        </w:rPr>
        <w:t>Em relação com o acima determinado</w:t>
      </w:r>
      <w:r w:rsidR="00A04449" w:rsidRPr="00B51742">
        <w:rPr>
          <w:rFonts w:ascii="Arial" w:hAnsi="Arial" w:cs="Arial"/>
          <w:color w:val="000000"/>
          <w:lang w:val="pt-PT"/>
        </w:rPr>
        <w:t xml:space="preserve">, </w:t>
      </w:r>
      <w:r w:rsidRPr="00B51742">
        <w:rPr>
          <w:rFonts w:ascii="Arial" w:hAnsi="Arial" w:cs="Arial"/>
          <w:color w:val="000000"/>
          <w:lang w:val="pt-PT"/>
        </w:rPr>
        <w:t xml:space="preserve">o </w:t>
      </w:r>
      <w:r w:rsidR="00570B20" w:rsidRPr="00B51742">
        <w:rPr>
          <w:rFonts w:ascii="Arial" w:hAnsi="Arial" w:cs="Arial"/>
          <w:color w:val="000000"/>
          <w:lang w:val="pt-PT"/>
        </w:rPr>
        <w:t>Governo</w:t>
      </w:r>
      <w:r w:rsidR="00A04449" w:rsidRPr="00B51742">
        <w:rPr>
          <w:rFonts w:ascii="Arial" w:hAnsi="Arial" w:cs="Arial"/>
          <w:color w:val="000000"/>
          <w:lang w:val="pt-PT"/>
        </w:rPr>
        <w:t xml:space="preserve"> </w:t>
      </w:r>
      <w:r w:rsidRPr="00B51742">
        <w:rPr>
          <w:rFonts w:ascii="Arial" w:hAnsi="Arial" w:cs="Arial"/>
          <w:color w:val="000000"/>
          <w:lang w:val="pt-PT"/>
        </w:rPr>
        <w:t>fará todos os esforços razoáveis para garantir que</w:t>
      </w:r>
      <w:r w:rsidR="00A04449" w:rsidRPr="00B51742">
        <w:rPr>
          <w:rFonts w:ascii="Arial" w:hAnsi="Arial" w:cs="Arial"/>
          <w:color w:val="0A0A0A"/>
          <w:lang w:val="pt-PT"/>
        </w:rPr>
        <w:t>: (i)</w:t>
      </w:r>
      <w:r w:rsidR="00A04449" w:rsidRPr="00B51742">
        <w:rPr>
          <w:rFonts w:ascii="Arial" w:hAnsi="Arial" w:cs="Arial"/>
          <w:color w:val="0A0A0A"/>
          <w:spacing w:val="30"/>
          <w:lang w:val="pt-PT"/>
        </w:rPr>
        <w:t xml:space="preserve"> </w:t>
      </w:r>
      <w:r w:rsidRPr="00B51742">
        <w:rPr>
          <w:rFonts w:ascii="Arial" w:hAnsi="Arial" w:cs="Arial"/>
          <w:color w:val="0A0A0A"/>
          <w:lang w:val="pt-PT"/>
        </w:rPr>
        <w:t xml:space="preserve">todas as aprovações e autorizações necessárias serão obtidas para permitir </w:t>
      </w:r>
      <w:r w:rsidR="00193F07" w:rsidRPr="00B51742">
        <w:rPr>
          <w:rFonts w:ascii="Arial" w:hAnsi="Arial" w:cs="Arial"/>
          <w:color w:val="0A0A0A"/>
          <w:spacing w:val="14"/>
          <w:lang w:val="pt-PT"/>
        </w:rPr>
        <w:t xml:space="preserve">a comunicação e a notificação de eventos adversos graves e não graves </w:t>
      </w:r>
      <w:r w:rsidR="00193F07" w:rsidRPr="00B51742">
        <w:rPr>
          <w:rFonts w:ascii="Arial" w:hAnsi="Arial" w:cs="Arial"/>
          <w:color w:val="0A0A0A"/>
          <w:lang w:val="pt-PT"/>
        </w:rPr>
        <w:t xml:space="preserve">e outra informação sobre segurança significativa, conforme aqui determinado, </w:t>
      </w:r>
      <w:r w:rsidR="00193F07" w:rsidRPr="00B51742">
        <w:rPr>
          <w:rFonts w:ascii="Arial" w:hAnsi="Arial" w:cs="Arial"/>
          <w:color w:val="0A0A0A"/>
          <w:spacing w:val="26"/>
          <w:lang w:val="pt-PT"/>
        </w:rPr>
        <w:t xml:space="preserve">e </w:t>
      </w:r>
      <w:r w:rsidR="00A04449" w:rsidRPr="00B51742">
        <w:rPr>
          <w:rFonts w:ascii="Arial" w:hAnsi="Arial" w:cs="Arial"/>
          <w:color w:val="0A0A0A"/>
          <w:spacing w:val="4"/>
          <w:lang w:val="pt-PT"/>
        </w:rPr>
        <w:t xml:space="preserve">(ii) </w:t>
      </w:r>
      <w:r w:rsidR="00193F07" w:rsidRPr="00B51742">
        <w:rPr>
          <w:rFonts w:ascii="Arial" w:hAnsi="Arial" w:cs="Arial"/>
          <w:color w:val="0A0A0A"/>
          <w:lang w:val="pt-PT"/>
        </w:rPr>
        <w:t>as leis, normas e regulamentos do país não serão violados</w:t>
      </w:r>
      <w:r w:rsidR="00A04449" w:rsidRPr="00B51742">
        <w:rPr>
          <w:rFonts w:ascii="Arial" w:hAnsi="Arial" w:cs="Arial"/>
          <w:color w:val="0A0A0A"/>
          <w:lang w:val="pt-PT"/>
        </w:rPr>
        <w:t>,</w:t>
      </w:r>
      <w:r w:rsidR="00A04449" w:rsidRPr="00B51742">
        <w:rPr>
          <w:rFonts w:ascii="Arial" w:hAnsi="Arial" w:cs="Arial"/>
          <w:color w:val="0A0A0A"/>
          <w:spacing w:val="30"/>
          <w:lang w:val="pt-PT"/>
        </w:rPr>
        <w:t xml:space="preserve"> </w:t>
      </w:r>
      <w:r w:rsidR="00193F07" w:rsidRPr="00B51742">
        <w:rPr>
          <w:rFonts w:ascii="Arial" w:hAnsi="Arial" w:cs="Arial"/>
          <w:color w:val="0A0A0A"/>
          <w:lang w:val="pt-PT"/>
        </w:rPr>
        <w:t>nem os direitos dos indivíduos</w:t>
      </w:r>
      <w:r w:rsidR="00A04449" w:rsidRPr="00B51742">
        <w:rPr>
          <w:rFonts w:ascii="Arial" w:hAnsi="Arial" w:cs="Arial"/>
          <w:color w:val="282828"/>
          <w:lang w:val="pt-PT"/>
        </w:rPr>
        <w:t>,</w:t>
      </w:r>
      <w:r w:rsidR="00A04449" w:rsidRPr="00B51742">
        <w:rPr>
          <w:rFonts w:ascii="Arial" w:hAnsi="Arial" w:cs="Arial"/>
          <w:color w:val="282828"/>
          <w:spacing w:val="20"/>
          <w:lang w:val="pt-PT"/>
        </w:rPr>
        <w:t xml:space="preserve"> </w:t>
      </w:r>
      <w:r w:rsidR="00193F07" w:rsidRPr="00B51742">
        <w:rPr>
          <w:rFonts w:ascii="Arial" w:hAnsi="Arial" w:cs="Arial"/>
          <w:color w:val="282828"/>
          <w:spacing w:val="20"/>
          <w:lang w:val="pt-PT"/>
        </w:rPr>
        <w:t xml:space="preserve">fornecendo essa informação à ARN </w:t>
      </w:r>
      <w:r w:rsidR="00193F07" w:rsidRPr="00B51742">
        <w:rPr>
          <w:rFonts w:ascii="Arial" w:hAnsi="Arial" w:cs="Arial"/>
          <w:color w:val="0A0A0A"/>
          <w:lang w:val="pt-PT"/>
        </w:rPr>
        <w:t>do país</w:t>
      </w:r>
      <w:r w:rsidR="00A04449" w:rsidRPr="00B51742">
        <w:rPr>
          <w:rFonts w:ascii="Arial" w:hAnsi="Arial" w:cs="Arial"/>
          <w:color w:val="0A0A0A"/>
          <w:spacing w:val="16"/>
          <w:lang w:val="pt-PT"/>
        </w:rPr>
        <w:t xml:space="preserve">, </w:t>
      </w:r>
      <w:r w:rsidR="00193F07" w:rsidRPr="00B51742">
        <w:rPr>
          <w:rFonts w:ascii="Arial" w:hAnsi="Arial" w:cs="Arial"/>
          <w:color w:val="0A0A0A"/>
          <w:spacing w:val="16"/>
          <w:lang w:val="pt-PT"/>
        </w:rPr>
        <w:t xml:space="preserve">à </w:t>
      </w:r>
      <w:r w:rsidR="00AF06CF" w:rsidRPr="00B51742">
        <w:rPr>
          <w:rFonts w:ascii="Arial" w:hAnsi="Arial" w:cs="Arial"/>
          <w:color w:val="0A0A0A"/>
          <w:spacing w:val="16"/>
          <w:lang w:val="pt-PT"/>
        </w:rPr>
        <w:t>OMS</w:t>
      </w:r>
      <w:r w:rsidR="00A04449" w:rsidRPr="00B51742">
        <w:rPr>
          <w:rFonts w:ascii="Arial" w:hAnsi="Arial" w:cs="Arial"/>
          <w:color w:val="0A0A0A"/>
          <w:spacing w:val="16"/>
          <w:lang w:val="pt-PT"/>
        </w:rPr>
        <w:t xml:space="preserve">, </w:t>
      </w:r>
      <w:r w:rsidR="00193F07" w:rsidRPr="00B51742">
        <w:rPr>
          <w:rFonts w:ascii="Arial" w:hAnsi="Arial" w:cs="Arial"/>
          <w:color w:val="0A0A0A"/>
          <w:spacing w:val="16"/>
          <w:lang w:val="pt-PT"/>
        </w:rPr>
        <w:t xml:space="preserve">à </w:t>
      </w:r>
      <w:r w:rsidR="00A04449" w:rsidRPr="00B51742">
        <w:rPr>
          <w:rFonts w:ascii="Arial" w:hAnsi="Arial" w:cs="Arial"/>
          <w:color w:val="0A0A0A"/>
          <w:spacing w:val="16"/>
          <w:lang w:val="pt-PT"/>
        </w:rPr>
        <w:t xml:space="preserve">UNICEF </w:t>
      </w:r>
      <w:r w:rsidR="00F31894">
        <w:rPr>
          <w:rFonts w:ascii="Arial" w:hAnsi="Arial" w:cs="Arial"/>
          <w:color w:val="0A0A0A"/>
          <w:spacing w:val="16"/>
          <w:lang w:val="pt-PT"/>
        </w:rPr>
        <w:t>e à E</w:t>
      </w:r>
      <w:r w:rsidR="00193F07" w:rsidRPr="00B51742">
        <w:rPr>
          <w:rFonts w:ascii="Arial" w:hAnsi="Arial" w:cs="Arial"/>
          <w:color w:val="0A0A0A"/>
          <w:spacing w:val="16"/>
          <w:lang w:val="pt-PT"/>
        </w:rPr>
        <w:t>mpresa</w:t>
      </w:r>
      <w:r w:rsidR="00A04449" w:rsidRPr="00B51742">
        <w:rPr>
          <w:rFonts w:ascii="Arial" w:hAnsi="Arial" w:cs="Arial"/>
          <w:color w:val="0A0A0A"/>
          <w:spacing w:val="16"/>
          <w:lang w:val="pt-PT"/>
        </w:rPr>
        <w:t>.</w:t>
      </w:r>
    </w:p>
    <w:p w14:paraId="50EA8EE6" w14:textId="3C7A9FCC" w:rsidR="00A04449" w:rsidRPr="00B51742" w:rsidRDefault="00193F07" w:rsidP="003933E8">
      <w:pPr>
        <w:pStyle w:val="BodyTextFirstIndent"/>
        <w:spacing w:before="240" w:after="0"/>
        <w:ind w:firstLine="0"/>
        <w:jc w:val="both"/>
        <w:rPr>
          <w:rFonts w:ascii="Arial" w:hAnsi="Arial" w:cs="Arial"/>
          <w:color w:val="000000"/>
          <w:lang w:val="pt-PT"/>
        </w:rPr>
      </w:pPr>
      <w:r w:rsidRPr="00B51742">
        <w:rPr>
          <w:rFonts w:ascii="Arial" w:hAnsi="Arial" w:cs="Arial"/>
          <w:lang w:val="pt-PT"/>
        </w:rPr>
        <w:t xml:space="preserve">O </w:t>
      </w:r>
      <w:r w:rsidR="00570B20" w:rsidRPr="00B51742">
        <w:rPr>
          <w:rFonts w:ascii="Arial" w:hAnsi="Arial" w:cs="Arial"/>
          <w:lang w:val="pt-PT"/>
        </w:rPr>
        <w:t>Governo</w:t>
      </w:r>
      <w:r w:rsidR="00A04449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 xml:space="preserve">concorda em transmitir a informação acima referida à </w:t>
      </w:r>
      <w:r w:rsidR="00AF06CF" w:rsidRPr="00B51742">
        <w:rPr>
          <w:rFonts w:ascii="Arial" w:hAnsi="Arial" w:cs="Arial"/>
          <w:lang w:val="pt-PT"/>
        </w:rPr>
        <w:t>OMS</w:t>
      </w:r>
      <w:r w:rsidR="00A04449" w:rsidRPr="00B51742">
        <w:rPr>
          <w:rFonts w:ascii="Arial" w:hAnsi="Arial" w:cs="Arial"/>
          <w:lang w:val="pt-PT"/>
        </w:rPr>
        <w:t xml:space="preserve"> (</w:t>
      </w:r>
      <w:r w:rsidRPr="00B51742">
        <w:rPr>
          <w:rFonts w:ascii="Arial" w:hAnsi="Arial" w:cs="Arial"/>
          <w:lang w:val="pt-PT"/>
        </w:rPr>
        <w:t xml:space="preserve">que deve prontamente notificar a </w:t>
      </w:r>
      <w:r w:rsidR="00A04449" w:rsidRPr="00B51742">
        <w:rPr>
          <w:rFonts w:ascii="Arial" w:hAnsi="Arial" w:cs="Arial"/>
          <w:lang w:val="pt-PT"/>
        </w:rPr>
        <w:t xml:space="preserve">UNICEF), </w:t>
      </w:r>
      <w:r w:rsidRPr="00B51742">
        <w:rPr>
          <w:rFonts w:ascii="Arial" w:hAnsi="Arial" w:cs="Arial"/>
          <w:lang w:val="pt-PT"/>
        </w:rPr>
        <w:t>pelos seguintes meios</w:t>
      </w:r>
      <w:r w:rsidR="00A04449" w:rsidRPr="00B51742">
        <w:rPr>
          <w:rFonts w:ascii="Arial" w:hAnsi="Arial" w:cs="Arial"/>
          <w:lang w:val="pt-PT"/>
        </w:rPr>
        <w:t xml:space="preserve">: </w:t>
      </w:r>
      <w:r w:rsidRPr="00B51742">
        <w:rPr>
          <w:rFonts w:ascii="Arial" w:hAnsi="Arial" w:cs="Arial"/>
          <w:lang w:val="pt-PT"/>
        </w:rPr>
        <w:t xml:space="preserve">correio dirigido à </w:t>
      </w:r>
      <w:r w:rsidR="00AF06CF" w:rsidRPr="00B51742">
        <w:rPr>
          <w:rFonts w:ascii="Arial" w:hAnsi="Arial" w:cs="Arial"/>
          <w:color w:val="000000"/>
          <w:lang w:val="pt-PT"/>
        </w:rPr>
        <w:t>Organização Mundial da Saúde</w:t>
      </w:r>
      <w:r w:rsidR="00A04449" w:rsidRPr="00B51742">
        <w:rPr>
          <w:rFonts w:ascii="Arial" w:hAnsi="Arial" w:cs="Arial"/>
          <w:color w:val="000000"/>
          <w:lang w:val="pt-PT"/>
        </w:rPr>
        <w:t>, Depa</w:t>
      </w:r>
      <w:r w:rsidRPr="00B51742">
        <w:rPr>
          <w:rFonts w:ascii="Arial" w:hAnsi="Arial" w:cs="Arial"/>
          <w:color w:val="000000"/>
          <w:lang w:val="pt-PT"/>
        </w:rPr>
        <w:t>rtamento da Regulação e outras tecnologias de saúde</w:t>
      </w:r>
      <w:r w:rsidR="00A04449" w:rsidRPr="00B51742">
        <w:rPr>
          <w:rFonts w:ascii="Arial" w:hAnsi="Arial" w:cs="Arial"/>
          <w:color w:val="000000"/>
          <w:lang w:val="pt-PT"/>
        </w:rPr>
        <w:t xml:space="preserve">, </w:t>
      </w:r>
      <w:r w:rsidRPr="00B51742">
        <w:rPr>
          <w:rFonts w:ascii="Arial" w:hAnsi="Arial" w:cs="Arial"/>
          <w:color w:val="000000"/>
          <w:lang w:val="pt-PT"/>
        </w:rPr>
        <w:t xml:space="preserve">Pré-Qualificação de Vacinas </w:t>
      </w:r>
      <w:r w:rsidR="00F31894">
        <w:rPr>
          <w:rFonts w:ascii="Arial" w:hAnsi="Arial" w:cs="Arial"/>
          <w:color w:val="000000"/>
          <w:lang w:val="pt-PT"/>
        </w:rPr>
        <w:t>20 Avenue Appia, 1211 Genebr</w:t>
      </w:r>
      <w:r w:rsidR="00A04449" w:rsidRPr="00B51742">
        <w:rPr>
          <w:rFonts w:ascii="Arial" w:hAnsi="Arial" w:cs="Arial"/>
          <w:color w:val="000000"/>
          <w:lang w:val="pt-PT"/>
        </w:rPr>
        <w:t>a 27, S</w:t>
      </w:r>
      <w:r w:rsidRPr="00B51742">
        <w:rPr>
          <w:rFonts w:ascii="Arial" w:hAnsi="Arial" w:cs="Arial"/>
          <w:color w:val="000000"/>
          <w:lang w:val="pt-PT"/>
        </w:rPr>
        <w:t>uíça</w:t>
      </w:r>
      <w:r w:rsidR="00A04449" w:rsidRPr="00B51742">
        <w:rPr>
          <w:rFonts w:ascii="Arial" w:hAnsi="Arial" w:cs="Arial"/>
          <w:color w:val="000000"/>
          <w:lang w:val="pt-PT"/>
        </w:rPr>
        <w:t xml:space="preserve">, </w:t>
      </w:r>
      <w:r w:rsidRPr="00B51742">
        <w:rPr>
          <w:rFonts w:ascii="Arial" w:hAnsi="Arial" w:cs="Arial"/>
          <w:b/>
          <w:bCs/>
          <w:color w:val="000000"/>
          <w:u w:val="single"/>
          <w:lang w:val="pt-PT"/>
        </w:rPr>
        <w:t xml:space="preserve">e </w:t>
      </w:r>
      <w:r w:rsidR="00A04449" w:rsidRPr="00B51742">
        <w:rPr>
          <w:rFonts w:ascii="Arial" w:hAnsi="Arial" w:cs="Arial"/>
          <w:color w:val="000000"/>
          <w:lang w:val="pt-PT"/>
        </w:rPr>
        <w:t xml:space="preserve">via email </w:t>
      </w:r>
      <w:r w:rsidRPr="00B51742">
        <w:rPr>
          <w:rFonts w:ascii="Arial" w:hAnsi="Arial" w:cs="Arial"/>
          <w:color w:val="000000"/>
          <w:lang w:val="pt-PT"/>
        </w:rPr>
        <w:t>para</w:t>
      </w:r>
      <w:r w:rsidR="00040108" w:rsidRPr="00B51742">
        <w:rPr>
          <w:rFonts w:ascii="Arial" w:hAnsi="Arial" w:cs="Arial"/>
          <w:color w:val="000000"/>
          <w:lang w:val="pt-PT"/>
        </w:rPr>
        <w:t xml:space="preserve"> </w:t>
      </w:r>
      <w:hyperlink r:id="rId19" w:history="1">
        <w:r w:rsidR="005C5A5C" w:rsidRPr="00B51742">
          <w:rPr>
            <w:rStyle w:val="Hyperlink"/>
            <w:rFonts w:ascii="Arial" w:hAnsi="Arial" w:cs="Arial"/>
            <w:lang w:val="pt-PT"/>
          </w:rPr>
          <w:t>globalstockpile@</w:t>
        </w:r>
        <w:r w:rsidR="00AF06CF" w:rsidRPr="00B51742">
          <w:rPr>
            <w:rStyle w:val="Hyperlink"/>
            <w:rFonts w:ascii="Arial" w:hAnsi="Arial" w:cs="Arial"/>
            <w:lang w:val="pt-PT"/>
          </w:rPr>
          <w:t>OMS</w:t>
        </w:r>
        <w:r w:rsidR="005C5A5C" w:rsidRPr="00B51742">
          <w:rPr>
            <w:rStyle w:val="Hyperlink"/>
            <w:rFonts w:ascii="Arial" w:hAnsi="Arial" w:cs="Arial"/>
            <w:lang w:val="pt-PT"/>
          </w:rPr>
          <w:t>.int</w:t>
        </w:r>
      </w:hyperlink>
      <w:r w:rsidR="00040108" w:rsidRPr="00B51742">
        <w:rPr>
          <w:rFonts w:ascii="Arial" w:hAnsi="Arial" w:cs="Arial"/>
          <w:color w:val="000000"/>
          <w:lang w:val="pt-PT"/>
        </w:rPr>
        <w:t xml:space="preserve">. </w:t>
      </w:r>
    </w:p>
    <w:p w14:paraId="5178FA6D" w14:textId="354910A9" w:rsidR="00A04449" w:rsidRPr="00B51742" w:rsidRDefault="00193F07" w:rsidP="003933E8">
      <w:pPr>
        <w:widowControl/>
        <w:numPr>
          <w:ilvl w:val="0"/>
          <w:numId w:val="29"/>
        </w:numPr>
        <w:tabs>
          <w:tab w:val="left" w:pos="8640"/>
        </w:tabs>
        <w:autoSpaceDE w:val="0"/>
        <w:autoSpaceDN w:val="0"/>
        <w:adjustRightInd w:val="0"/>
        <w:spacing w:before="240"/>
        <w:ind w:left="0"/>
        <w:jc w:val="both"/>
        <w:rPr>
          <w:rFonts w:ascii="Arial" w:hAnsi="Arial" w:cs="Arial"/>
          <w:iCs/>
          <w:lang w:val="pt-PT"/>
        </w:rPr>
      </w:pPr>
      <w:r w:rsidRPr="00B51742">
        <w:rPr>
          <w:rFonts w:ascii="Arial" w:hAnsi="Arial" w:cs="Arial"/>
          <w:lang w:val="pt-PT"/>
        </w:rPr>
        <w:t xml:space="preserve">Para além disso, é </w:t>
      </w:r>
      <w:r w:rsidR="00F31894">
        <w:rPr>
          <w:rFonts w:ascii="Arial" w:hAnsi="Arial" w:cs="Arial"/>
          <w:lang w:val="pt-PT"/>
        </w:rPr>
        <w:t>entendido e acordado que nem a E</w:t>
      </w:r>
      <w:r w:rsidRPr="00B51742">
        <w:rPr>
          <w:rFonts w:ascii="Arial" w:hAnsi="Arial" w:cs="Arial"/>
          <w:lang w:val="pt-PT"/>
        </w:rPr>
        <w:t>mpres</w:t>
      </w:r>
      <w:r w:rsidR="00F31894">
        <w:rPr>
          <w:rFonts w:ascii="Arial" w:hAnsi="Arial" w:cs="Arial"/>
          <w:lang w:val="pt-PT"/>
        </w:rPr>
        <w:t>a</w:t>
      </w:r>
      <w:r w:rsidRPr="00B51742">
        <w:rPr>
          <w:rFonts w:ascii="Arial" w:hAnsi="Arial" w:cs="Arial"/>
          <w:lang w:val="pt-PT"/>
        </w:rPr>
        <w:t xml:space="preserve">, nem a </w:t>
      </w:r>
      <w:r w:rsidR="00AF06CF" w:rsidRPr="00B51742">
        <w:rPr>
          <w:rFonts w:ascii="Arial" w:hAnsi="Arial" w:cs="Arial"/>
          <w:lang w:val="pt-PT"/>
        </w:rPr>
        <w:t>OMS</w:t>
      </w:r>
      <w:r w:rsidR="00A04449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 xml:space="preserve">e a </w:t>
      </w:r>
      <w:r w:rsidR="00A04449" w:rsidRPr="00B51742">
        <w:rPr>
          <w:rFonts w:ascii="Arial" w:hAnsi="Arial" w:cs="Arial"/>
          <w:lang w:val="pt-PT"/>
        </w:rPr>
        <w:t>UNICEF</w:t>
      </w:r>
      <w:r w:rsidRPr="00B51742">
        <w:rPr>
          <w:rFonts w:ascii="Arial" w:hAnsi="Arial" w:cs="Arial"/>
          <w:lang w:val="pt-PT"/>
        </w:rPr>
        <w:t xml:space="preserve">, nem as </w:t>
      </w:r>
      <w:r w:rsidR="007D152E" w:rsidRPr="00B51742">
        <w:rPr>
          <w:rFonts w:ascii="Arial" w:eastAsia="MS Mincho" w:hAnsi="Arial" w:cs="Arial"/>
          <w:iCs/>
          <w:lang w:val="pt-PT" w:eastAsia="ja-JP"/>
        </w:rPr>
        <w:t>Organizações Colaboradoras</w:t>
      </w:r>
      <w:r w:rsidRPr="00B51742">
        <w:rPr>
          <w:rFonts w:ascii="Arial" w:eastAsia="MS Mincho" w:hAnsi="Arial" w:cs="Arial"/>
          <w:iCs/>
          <w:lang w:val="pt-PT" w:eastAsia="ja-JP"/>
        </w:rPr>
        <w:t xml:space="preserve"> ac</w:t>
      </w:r>
      <w:r w:rsidRPr="00B51742">
        <w:rPr>
          <w:rFonts w:ascii="Arial" w:hAnsi="Arial" w:cs="Arial"/>
          <w:lang w:val="pt-PT"/>
        </w:rPr>
        <w:t xml:space="preserve">eitarão qualquer obrigação ou responsabilidade pela utilização do </w:t>
      </w:r>
      <w:r w:rsidR="008621D0" w:rsidRPr="00B51742">
        <w:rPr>
          <w:rFonts w:ascii="Arial" w:hAnsi="Arial" w:cs="Arial"/>
          <w:lang w:val="pt-PT"/>
        </w:rPr>
        <w:t>Produto Não Licenciado</w:t>
      </w:r>
      <w:r w:rsidR="00A04449" w:rsidRPr="00B51742">
        <w:rPr>
          <w:rFonts w:ascii="Arial" w:eastAsia="MS Mincho" w:hAnsi="Arial" w:cs="Arial"/>
          <w:lang w:val="pt-PT" w:eastAsia="ja-JP"/>
        </w:rPr>
        <w:t xml:space="preserve"> </w:t>
      </w:r>
      <w:r w:rsidRPr="00B51742">
        <w:rPr>
          <w:rFonts w:ascii="Arial" w:hAnsi="Arial" w:cs="Arial"/>
          <w:lang w:val="pt-PT"/>
        </w:rPr>
        <w:t xml:space="preserve">no país, se essa utilização não estiver de acordo com os </w:t>
      </w:r>
      <w:r w:rsidR="00A04449" w:rsidRPr="00B51742">
        <w:rPr>
          <w:rFonts w:ascii="Arial" w:hAnsi="Arial" w:cs="Arial"/>
          <w:lang w:val="pt-PT"/>
        </w:rPr>
        <w:t>term</w:t>
      </w:r>
      <w:r w:rsidRPr="00B51742">
        <w:rPr>
          <w:rFonts w:ascii="Arial" w:hAnsi="Arial" w:cs="Arial"/>
          <w:lang w:val="pt-PT"/>
        </w:rPr>
        <w:t>o</w:t>
      </w:r>
      <w:r w:rsidR="00A04449" w:rsidRPr="00B51742">
        <w:rPr>
          <w:rFonts w:ascii="Arial" w:hAnsi="Arial" w:cs="Arial"/>
          <w:lang w:val="pt-PT"/>
        </w:rPr>
        <w:t xml:space="preserve">s </w:t>
      </w:r>
      <w:r w:rsidRPr="00B51742">
        <w:rPr>
          <w:rFonts w:ascii="Arial" w:hAnsi="Arial" w:cs="Arial"/>
          <w:lang w:val="pt-PT"/>
        </w:rPr>
        <w:t xml:space="preserve">do presente </w:t>
      </w:r>
      <w:r w:rsidR="00E65BC6" w:rsidRPr="00B51742">
        <w:rPr>
          <w:rFonts w:ascii="Arial" w:hAnsi="Arial" w:cs="Arial"/>
          <w:lang w:val="pt-PT"/>
        </w:rPr>
        <w:t>Formulário de Pedido</w:t>
      </w:r>
      <w:r w:rsidR="00A04449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>e</w:t>
      </w:r>
      <w:r w:rsidR="00A04449" w:rsidRPr="00B51742">
        <w:rPr>
          <w:rFonts w:ascii="Arial" w:hAnsi="Arial" w:cs="Arial"/>
          <w:lang w:val="pt-PT"/>
        </w:rPr>
        <w:t>/o</w:t>
      </w:r>
      <w:r w:rsidRPr="00B51742">
        <w:rPr>
          <w:rFonts w:ascii="Arial" w:hAnsi="Arial" w:cs="Arial"/>
          <w:lang w:val="pt-PT"/>
        </w:rPr>
        <w:t>u</w:t>
      </w:r>
      <w:r w:rsidR="00A04449" w:rsidRPr="00B51742">
        <w:rPr>
          <w:rFonts w:ascii="Arial" w:hAnsi="Arial" w:cs="Arial"/>
          <w:lang w:val="pt-PT"/>
        </w:rPr>
        <w:t xml:space="preserve"> </w:t>
      </w:r>
      <w:r w:rsidR="00F31894">
        <w:rPr>
          <w:rFonts w:ascii="Arial" w:hAnsi="Arial" w:cs="Arial"/>
          <w:lang w:val="pt-PT"/>
        </w:rPr>
        <w:t>não tiver sido autorizada</w:t>
      </w:r>
      <w:r w:rsidRPr="00B51742">
        <w:rPr>
          <w:rFonts w:ascii="Arial" w:hAnsi="Arial" w:cs="Arial"/>
          <w:lang w:val="pt-PT"/>
        </w:rPr>
        <w:t xml:space="preserve"> pelo </w:t>
      </w:r>
      <w:r w:rsidR="00570B20" w:rsidRPr="00B51742">
        <w:rPr>
          <w:rFonts w:ascii="Arial" w:hAnsi="Arial" w:cs="Arial"/>
          <w:lang w:val="pt-PT"/>
        </w:rPr>
        <w:t>Governo</w:t>
      </w:r>
      <w:r w:rsidR="00A04449" w:rsidRPr="00B51742">
        <w:rPr>
          <w:rFonts w:ascii="Arial" w:hAnsi="Arial" w:cs="Arial"/>
          <w:lang w:val="pt-PT"/>
        </w:rPr>
        <w:t xml:space="preserve">. </w:t>
      </w:r>
      <w:r w:rsidRPr="00B51742">
        <w:rPr>
          <w:rFonts w:ascii="Arial" w:hAnsi="Arial" w:cs="Arial"/>
          <w:lang w:val="pt-PT"/>
        </w:rPr>
        <w:t xml:space="preserve">Caso o </w:t>
      </w:r>
      <w:r w:rsidR="008621D0" w:rsidRPr="00B51742">
        <w:rPr>
          <w:rFonts w:ascii="Arial" w:hAnsi="Arial" w:cs="Arial"/>
          <w:iCs/>
          <w:lang w:val="pt-PT"/>
        </w:rPr>
        <w:t>Produto Não Licenciado</w:t>
      </w:r>
      <w:r w:rsidR="00A04449" w:rsidRPr="00B51742">
        <w:rPr>
          <w:rFonts w:ascii="Arial" w:hAnsi="Arial" w:cs="Arial"/>
          <w:iCs/>
          <w:lang w:val="pt-PT"/>
        </w:rPr>
        <w:t xml:space="preserve"> </w:t>
      </w:r>
      <w:r w:rsidRPr="00B51742">
        <w:rPr>
          <w:rFonts w:ascii="Arial" w:hAnsi="Arial" w:cs="Arial"/>
          <w:iCs/>
          <w:lang w:val="pt-PT"/>
        </w:rPr>
        <w:t xml:space="preserve">seja utilizado no seu país, de modo diferente do aqui explicitamente </w:t>
      </w:r>
      <w:r w:rsidR="00F31894">
        <w:rPr>
          <w:rFonts w:ascii="Arial" w:hAnsi="Arial" w:cs="Arial"/>
          <w:iCs/>
          <w:lang w:val="pt-PT"/>
        </w:rPr>
        <w:t>estabelecid</w:t>
      </w:r>
      <w:r w:rsidRPr="00B51742">
        <w:rPr>
          <w:rFonts w:ascii="Arial" w:hAnsi="Arial" w:cs="Arial"/>
          <w:iCs/>
          <w:lang w:val="pt-PT"/>
        </w:rPr>
        <w:t>o e</w:t>
      </w:r>
      <w:r w:rsidR="00A04449" w:rsidRPr="00B51742">
        <w:rPr>
          <w:rFonts w:ascii="Arial" w:hAnsi="Arial" w:cs="Arial"/>
          <w:iCs/>
          <w:lang w:val="pt-PT"/>
        </w:rPr>
        <w:t>/o</w:t>
      </w:r>
      <w:r w:rsidRPr="00B51742">
        <w:rPr>
          <w:rFonts w:ascii="Arial" w:hAnsi="Arial" w:cs="Arial"/>
          <w:iCs/>
          <w:lang w:val="pt-PT"/>
        </w:rPr>
        <w:t xml:space="preserve">u sem autorização do </w:t>
      </w:r>
      <w:r w:rsidR="00570B20" w:rsidRPr="00B51742">
        <w:rPr>
          <w:rFonts w:ascii="Arial" w:hAnsi="Arial" w:cs="Arial"/>
          <w:iCs/>
          <w:lang w:val="pt-PT"/>
        </w:rPr>
        <w:t>Governo</w:t>
      </w:r>
      <w:r w:rsidR="00A04449" w:rsidRPr="00B51742">
        <w:rPr>
          <w:rFonts w:ascii="Arial" w:hAnsi="Arial" w:cs="Arial"/>
          <w:iCs/>
          <w:lang w:val="pt-PT"/>
        </w:rPr>
        <w:t xml:space="preserve">, </w:t>
      </w:r>
      <w:r w:rsidR="00F31894">
        <w:rPr>
          <w:rFonts w:ascii="Arial" w:hAnsi="Arial" w:cs="Arial"/>
          <w:iCs/>
          <w:lang w:val="pt-PT"/>
        </w:rPr>
        <w:t xml:space="preserve">este </w:t>
      </w:r>
      <w:r w:rsidRPr="00B51742">
        <w:rPr>
          <w:rFonts w:ascii="Arial" w:hAnsi="Arial" w:cs="Arial"/>
          <w:iCs/>
          <w:lang w:val="pt-PT"/>
        </w:rPr>
        <w:t xml:space="preserve">concorda em indemnizar </w:t>
      </w:r>
      <w:r w:rsidR="0067756F" w:rsidRPr="00B51742">
        <w:rPr>
          <w:rFonts w:ascii="Arial" w:hAnsi="Arial" w:cs="Arial"/>
          <w:iCs/>
          <w:lang w:val="pt-PT"/>
        </w:rPr>
        <w:t xml:space="preserve">e considerar inimputável a </w:t>
      </w:r>
      <w:r w:rsidR="00AF06CF" w:rsidRPr="00B51742">
        <w:rPr>
          <w:rFonts w:ascii="Arial" w:hAnsi="Arial" w:cs="Arial"/>
          <w:iCs/>
          <w:lang w:val="pt-PT"/>
        </w:rPr>
        <w:t>OMS</w:t>
      </w:r>
      <w:r w:rsidR="00A04449" w:rsidRPr="00B51742">
        <w:rPr>
          <w:rFonts w:ascii="Arial" w:hAnsi="Arial" w:cs="Arial"/>
          <w:iCs/>
          <w:lang w:val="pt-PT"/>
        </w:rPr>
        <w:t xml:space="preserve"> </w:t>
      </w:r>
      <w:r w:rsidR="0067756F" w:rsidRPr="00B51742">
        <w:rPr>
          <w:rFonts w:ascii="Arial" w:hAnsi="Arial" w:cs="Arial"/>
          <w:iCs/>
          <w:lang w:val="pt-PT"/>
        </w:rPr>
        <w:t xml:space="preserve">e a </w:t>
      </w:r>
      <w:r w:rsidR="00A04449" w:rsidRPr="00B51742">
        <w:rPr>
          <w:rFonts w:ascii="Arial" w:hAnsi="Arial" w:cs="Arial"/>
          <w:iCs/>
          <w:lang w:val="pt-PT"/>
        </w:rPr>
        <w:t>UNICEF</w:t>
      </w:r>
      <w:r w:rsidR="0067756F" w:rsidRPr="00B51742">
        <w:rPr>
          <w:rFonts w:ascii="Arial" w:hAnsi="Arial" w:cs="Arial"/>
          <w:iCs/>
          <w:lang w:val="pt-PT"/>
        </w:rPr>
        <w:t xml:space="preserve">, bem como a empresa e as </w:t>
      </w:r>
      <w:r w:rsidR="007D152E" w:rsidRPr="00B51742">
        <w:rPr>
          <w:rFonts w:ascii="Arial" w:eastAsia="MS Mincho" w:hAnsi="Arial" w:cs="Arial"/>
          <w:iCs/>
          <w:lang w:val="pt-PT" w:eastAsia="ja-JP"/>
        </w:rPr>
        <w:t>Organizações Colaboradoras</w:t>
      </w:r>
      <w:r w:rsidR="00A04449" w:rsidRPr="00B51742">
        <w:rPr>
          <w:rFonts w:ascii="Arial" w:eastAsia="MS Mincho" w:hAnsi="Arial" w:cs="Arial"/>
          <w:iCs/>
          <w:lang w:val="pt-PT" w:eastAsia="ja-JP"/>
        </w:rPr>
        <w:t xml:space="preserve"> </w:t>
      </w:r>
      <w:r w:rsidR="0067756F" w:rsidRPr="00B51742">
        <w:rPr>
          <w:rFonts w:ascii="Arial" w:hAnsi="Arial" w:cs="Arial"/>
          <w:iCs/>
          <w:lang w:val="pt-PT"/>
        </w:rPr>
        <w:t>de toda e qualquer responsabilidade</w:t>
      </w:r>
      <w:r w:rsidR="00A04449" w:rsidRPr="00B51742">
        <w:rPr>
          <w:rFonts w:ascii="Arial" w:hAnsi="Arial" w:cs="Arial"/>
          <w:iCs/>
          <w:lang w:val="pt-PT"/>
        </w:rPr>
        <w:t>, inclu</w:t>
      </w:r>
      <w:r w:rsidR="0067756F" w:rsidRPr="00B51742">
        <w:rPr>
          <w:rFonts w:ascii="Arial" w:hAnsi="Arial" w:cs="Arial"/>
          <w:iCs/>
          <w:lang w:val="pt-PT"/>
        </w:rPr>
        <w:t>indo, mas não só, penalizações, multas</w:t>
      </w:r>
      <w:r w:rsidR="00A04449" w:rsidRPr="00B51742">
        <w:rPr>
          <w:rFonts w:ascii="Arial" w:hAnsi="Arial" w:cs="Arial"/>
          <w:iCs/>
          <w:lang w:val="pt-PT"/>
        </w:rPr>
        <w:t xml:space="preserve">, </w:t>
      </w:r>
      <w:r w:rsidR="0067756F" w:rsidRPr="00B51742">
        <w:rPr>
          <w:rFonts w:ascii="Arial" w:hAnsi="Arial" w:cs="Arial"/>
          <w:iCs/>
          <w:lang w:val="pt-PT"/>
        </w:rPr>
        <w:t xml:space="preserve">custos ou despesas </w:t>
      </w:r>
      <w:r w:rsidR="00A04449" w:rsidRPr="00B51742">
        <w:rPr>
          <w:rFonts w:ascii="Arial" w:hAnsi="Arial" w:cs="Arial"/>
          <w:iCs/>
          <w:lang w:val="pt-PT"/>
        </w:rPr>
        <w:t>(inclu</w:t>
      </w:r>
      <w:r w:rsidR="0067756F" w:rsidRPr="00B51742">
        <w:rPr>
          <w:rFonts w:ascii="Arial" w:hAnsi="Arial" w:cs="Arial"/>
          <w:iCs/>
          <w:lang w:val="pt-PT"/>
        </w:rPr>
        <w:t>indo custas judiciais</w:t>
      </w:r>
      <w:r w:rsidR="00A04449" w:rsidRPr="00B51742">
        <w:rPr>
          <w:rFonts w:ascii="Arial" w:hAnsi="Arial" w:cs="Arial"/>
          <w:iCs/>
          <w:lang w:val="pt-PT"/>
        </w:rPr>
        <w:t xml:space="preserve">), </w:t>
      </w:r>
      <w:r w:rsidR="0067756F" w:rsidRPr="00B51742">
        <w:rPr>
          <w:rFonts w:ascii="Arial" w:hAnsi="Arial" w:cs="Arial"/>
          <w:iCs/>
          <w:lang w:val="pt-PT"/>
        </w:rPr>
        <w:t xml:space="preserve">que possam ser feitas, apresentadas ou avaliadas contra ou imputadas ou incorridas pela </w:t>
      </w:r>
      <w:r w:rsidR="00AF06CF" w:rsidRPr="00B51742">
        <w:rPr>
          <w:rFonts w:ascii="Arial" w:hAnsi="Arial" w:cs="Arial"/>
          <w:iCs/>
          <w:lang w:val="pt-PT"/>
        </w:rPr>
        <w:t>OMS</w:t>
      </w:r>
      <w:r w:rsidR="00A04449" w:rsidRPr="00B51742">
        <w:rPr>
          <w:rFonts w:ascii="Arial" w:hAnsi="Arial" w:cs="Arial"/>
          <w:iCs/>
          <w:lang w:val="pt-PT"/>
        </w:rPr>
        <w:t xml:space="preserve"> </w:t>
      </w:r>
      <w:r w:rsidR="0067756F" w:rsidRPr="00B51742">
        <w:rPr>
          <w:rFonts w:ascii="Arial" w:hAnsi="Arial" w:cs="Arial"/>
          <w:iCs/>
          <w:lang w:val="pt-PT"/>
        </w:rPr>
        <w:t>e/ou a empresa</w:t>
      </w:r>
      <w:r w:rsidR="00A04449" w:rsidRPr="00B51742">
        <w:rPr>
          <w:rFonts w:ascii="Arial" w:hAnsi="Arial" w:cs="Arial"/>
          <w:iCs/>
          <w:lang w:val="pt-PT"/>
        </w:rPr>
        <w:t xml:space="preserve"> </w:t>
      </w:r>
      <w:r w:rsidR="0067756F" w:rsidRPr="00B51742">
        <w:rPr>
          <w:rFonts w:ascii="Arial" w:hAnsi="Arial" w:cs="Arial"/>
          <w:iCs/>
          <w:lang w:val="pt-PT"/>
        </w:rPr>
        <w:t xml:space="preserve">e/ou as </w:t>
      </w:r>
      <w:r w:rsidR="007D152E" w:rsidRPr="00B51742">
        <w:rPr>
          <w:rFonts w:ascii="Arial" w:eastAsia="MS Mincho" w:hAnsi="Arial" w:cs="Arial"/>
          <w:iCs/>
          <w:lang w:val="pt-PT" w:eastAsia="ja-JP"/>
        </w:rPr>
        <w:t>Organizações Colaboradoras</w:t>
      </w:r>
      <w:r w:rsidR="0067756F" w:rsidRPr="00B51742">
        <w:rPr>
          <w:rFonts w:ascii="Arial" w:eastAsia="MS Mincho" w:hAnsi="Arial" w:cs="Arial"/>
          <w:iCs/>
          <w:lang w:val="pt-PT" w:eastAsia="ja-JP"/>
        </w:rPr>
        <w:t>, como resultado dessa entrega e utilização, sem a devida autorização</w:t>
      </w:r>
      <w:r w:rsidR="00A04449" w:rsidRPr="00B51742">
        <w:rPr>
          <w:rFonts w:ascii="Arial" w:hAnsi="Arial" w:cs="Arial"/>
          <w:lang w:val="pt-PT"/>
        </w:rPr>
        <w:t>.</w:t>
      </w:r>
    </w:p>
    <w:p w14:paraId="292BFE84" w14:textId="4DBA4D99" w:rsidR="00A04449" w:rsidRPr="00B51742" w:rsidRDefault="00A04449" w:rsidP="001004B9">
      <w:pPr>
        <w:widowControl/>
        <w:numPr>
          <w:ilvl w:val="0"/>
          <w:numId w:val="29"/>
        </w:numPr>
        <w:tabs>
          <w:tab w:val="left" w:pos="8640"/>
        </w:tabs>
        <w:autoSpaceDE w:val="0"/>
        <w:autoSpaceDN w:val="0"/>
        <w:adjustRightInd w:val="0"/>
        <w:spacing w:before="240"/>
        <w:ind w:left="0"/>
        <w:jc w:val="both"/>
        <w:rPr>
          <w:rFonts w:ascii="Arial" w:hAnsi="Arial" w:cs="Arial"/>
          <w:lang w:val="pt-PT"/>
        </w:rPr>
      </w:pPr>
      <w:r w:rsidRPr="00B51742">
        <w:rPr>
          <w:rFonts w:ascii="Arial" w:hAnsi="Arial" w:cs="Arial"/>
          <w:lang w:val="pt-PT"/>
        </w:rPr>
        <w:t>Final</w:t>
      </w:r>
      <w:r w:rsidR="0067756F" w:rsidRPr="00B51742">
        <w:rPr>
          <w:rFonts w:ascii="Arial" w:hAnsi="Arial" w:cs="Arial"/>
          <w:lang w:val="pt-PT"/>
        </w:rPr>
        <w:t>mente</w:t>
      </w:r>
      <w:r w:rsidRPr="00B51742">
        <w:rPr>
          <w:rFonts w:ascii="Arial" w:hAnsi="Arial" w:cs="Arial"/>
          <w:lang w:val="pt-PT"/>
        </w:rPr>
        <w:t xml:space="preserve">, </w:t>
      </w:r>
      <w:r w:rsidR="0067756F" w:rsidRPr="00B51742">
        <w:rPr>
          <w:rFonts w:ascii="Arial" w:hAnsi="Arial" w:cs="Arial"/>
          <w:lang w:val="pt-PT"/>
        </w:rPr>
        <w:t xml:space="preserve">o </w:t>
      </w:r>
      <w:r w:rsidR="00570B20" w:rsidRPr="00B51742">
        <w:rPr>
          <w:rFonts w:ascii="Arial" w:hAnsi="Arial" w:cs="Arial"/>
          <w:lang w:val="pt-PT"/>
        </w:rPr>
        <w:t>Governo</w:t>
      </w:r>
      <w:r w:rsidRPr="00B51742">
        <w:rPr>
          <w:rFonts w:ascii="Arial" w:hAnsi="Arial" w:cs="Arial"/>
          <w:lang w:val="pt-PT"/>
        </w:rPr>
        <w:t xml:space="preserve"> </w:t>
      </w:r>
      <w:r w:rsidR="0067756F" w:rsidRPr="00B51742">
        <w:rPr>
          <w:rFonts w:ascii="Arial" w:hAnsi="Arial" w:cs="Arial"/>
          <w:lang w:val="pt-PT"/>
        </w:rPr>
        <w:t xml:space="preserve">concorda em aceitar </w:t>
      </w:r>
      <w:r w:rsidR="00F31894">
        <w:rPr>
          <w:rFonts w:ascii="Arial" w:hAnsi="Arial" w:cs="Arial"/>
          <w:lang w:val="pt-PT"/>
        </w:rPr>
        <w:t>o</w:t>
      </w:r>
      <w:r w:rsidR="0067756F" w:rsidRPr="00B51742">
        <w:rPr>
          <w:rFonts w:ascii="Arial" w:hAnsi="Arial" w:cs="Arial"/>
          <w:lang w:val="pt-PT"/>
        </w:rPr>
        <w:t xml:space="preserve"> fornecimento do </w:t>
      </w:r>
      <w:r w:rsidR="008621D0" w:rsidRPr="00B51742">
        <w:rPr>
          <w:rFonts w:ascii="Arial" w:hAnsi="Arial" w:cs="Arial"/>
          <w:lang w:val="pt-PT"/>
        </w:rPr>
        <w:t>Produto Não Licenciado</w:t>
      </w:r>
      <w:r w:rsidRPr="00B51742">
        <w:rPr>
          <w:rFonts w:ascii="Arial" w:eastAsia="MS Mincho" w:hAnsi="Arial" w:cs="Arial"/>
          <w:lang w:val="pt-PT" w:eastAsia="ja-JP"/>
        </w:rPr>
        <w:t xml:space="preserve"> </w:t>
      </w:r>
      <w:r w:rsidR="0067756F" w:rsidRPr="00B51742">
        <w:rPr>
          <w:rFonts w:ascii="Arial" w:eastAsia="MS Mincho" w:hAnsi="Arial" w:cs="Arial"/>
          <w:lang w:val="pt-PT" w:eastAsia="ja-JP"/>
        </w:rPr>
        <w:t xml:space="preserve">e qualquer outra ajuda prestada pela OMS ao abrigo do presente, </w:t>
      </w:r>
      <w:r w:rsidR="00F31894">
        <w:rPr>
          <w:rFonts w:ascii="Arial" w:eastAsia="MS Mincho" w:hAnsi="Arial" w:cs="Arial"/>
          <w:lang w:val="pt-PT" w:eastAsia="ja-JP"/>
        </w:rPr>
        <w:t>n</w:t>
      </w:r>
      <w:r w:rsidR="0067756F" w:rsidRPr="00B51742">
        <w:rPr>
          <w:rFonts w:ascii="Arial" w:eastAsia="MS Mincho" w:hAnsi="Arial" w:cs="Arial"/>
          <w:lang w:val="pt-PT" w:eastAsia="ja-JP"/>
        </w:rPr>
        <w:t xml:space="preserve">os termos do Acordo Básico </w:t>
      </w:r>
      <w:r w:rsidR="0067756F" w:rsidRPr="00B51742">
        <w:rPr>
          <w:rFonts w:ascii="Arial" w:hAnsi="Arial" w:cs="Arial"/>
          <w:lang w:val="pt-PT"/>
        </w:rPr>
        <w:t xml:space="preserve">para a prestação de assistência técnica consultiva concluída com o </w:t>
      </w:r>
      <w:r w:rsidR="00570B20" w:rsidRPr="00B51742">
        <w:rPr>
          <w:rFonts w:ascii="Arial" w:hAnsi="Arial" w:cs="Arial"/>
          <w:lang w:val="pt-PT"/>
        </w:rPr>
        <w:t>Governo</w:t>
      </w:r>
      <w:r w:rsidRPr="00B51742">
        <w:rPr>
          <w:rFonts w:ascii="Arial" w:hAnsi="Arial" w:cs="Arial"/>
          <w:lang w:val="pt-PT"/>
        </w:rPr>
        <w:t xml:space="preserve"> </w:t>
      </w:r>
      <w:r w:rsidR="0067756F" w:rsidRPr="00B51742">
        <w:rPr>
          <w:rFonts w:ascii="Arial" w:hAnsi="Arial" w:cs="Arial"/>
          <w:lang w:val="pt-PT"/>
        </w:rPr>
        <w:t>em</w:t>
      </w:r>
      <w:r w:rsidRPr="00B51742">
        <w:rPr>
          <w:rFonts w:ascii="Arial" w:hAnsi="Arial" w:cs="Arial"/>
          <w:lang w:val="pt-PT"/>
        </w:rPr>
        <w:t xml:space="preserve"> ………. </w:t>
      </w:r>
      <w:r w:rsidR="0067756F" w:rsidRPr="00B51742">
        <w:rPr>
          <w:rFonts w:ascii="Arial" w:hAnsi="Arial" w:cs="Arial"/>
          <w:lang w:val="pt-PT"/>
        </w:rPr>
        <w:t>Em conformidade</w:t>
      </w:r>
      <w:r w:rsidR="00F31894">
        <w:rPr>
          <w:rFonts w:ascii="Arial" w:hAnsi="Arial" w:cs="Arial"/>
          <w:lang w:val="pt-PT"/>
        </w:rPr>
        <w:t xml:space="preserve"> com o aqui disposto</w:t>
      </w:r>
      <w:r w:rsidR="0067756F" w:rsidRPr="00B51742">
        <w:rPr>
          <w:rFonts w:ascii="Arial" w:hAnsi="Arial" w:cs="Arial"/>
          <w:lang w:val="pt-PT"/>
        </w:rPr>
        <w:t xml:space="preserve">, o </w:t>
      </w:r>
      <w:r w:rsidR="00570B20" w:rsidRPr="00B51742">
        <w:rPr>
          <w:rFonts w:ascii="Arial" w:hAnsi="Arial" w:cs="Arial"/>
          <w:lang w:val="pt-PT"/>
        </w:rPr>
        <w:t>Governo</w:t>
      </w:r>
      <w:r w:rsidRPr="00B51742">
        <w:rPr>
          <w:rFonts w:ascii="Arial" w:hAnsi="Arial" w:cs="Arial"/>
          <w:lang w:val="pt-PT"/>
        </w:rPr>
        <w:t xml:space="preserve"> </w:t>
      </w:r>
      <w:r w:rsidR="0067756F" w:rsidRPr="00B51742">
        <w:rPr>
          <w:rFonts w:ascii="Arial" w:hAnsi="Arial" w:cs="Arial"/>
          <w:lang w:val="pt-PT"/>
        </w:rPr>
        <w:t xml:space="preserve">será responsável por lidar com todas as reclamações que possam ser feitas contra a </w:t>
      </w:r>
      <w:r w:rsidR="00AF06CF" w:rsidRPr="00B51742">
        <w:rPr>
          <w:rFonts w:ascii="Arial" w:hAnsi="Arial" w:cs="Arial"/>
          <w:lang w:val="pt-PT"/>
        </w:rPr>
        <w:t>OMS</w:t>
      </w:r>
      <w:r w:rsidRPr="00B51742">
        <w:rPr>
          <w:rFonts w:ascii="Arial" w:hAnsi="Arial" w:cs="Arial"/>
          <w:lang w:val="pt-PT"/>
        </w:rPr>
        <w:t xml:space="preserve">, </w:t>
      </w:r>
      <w:r w:rsidR="0067756F" w:rsidRPr="00B51742">
        <w:rPr>
          <w:rFonts w:ascii="Arial" w:hAnsi="Arial" w:cs="Arial"/>
          <w:lang w:val="pt-PT"/>
        </w:rPr>
        <w:t>os seus conselheiros, agentes e funcionários em ligação o</w:t>
      </w:r>
      <w:r w:rsidR="00F31894">
        <w:rPr>
          <w:rFonts w:ascii="Arial" w:hAnsi="Arial" w:cs="Arial"/>
          <w:lang w:val="pt-PT"/>
        </w:rPr>
        <w:t>u</w:t>
      </w:r>
      <w:r w:rsidR="0067756F" w:rsidRPr="00B51742">
        <w:rPr>
          <w:rFonts w:ascii="Arial" w:hAnsi="Arial" w:cs="Arial"/>
          <w:lang w:val="pt-PT"/>
        </w:rPr>
        <w:t xml:space="preserve"> como resultado do uso de</w:t>
      </w:r>
      <w:r w:rsidR="001004B9" w:rsidRPr="00B51742">
        <w:rPr>
          <w:rFonts w:ascii="Arial" w:hAnsi="Arial" w:cs="Arial"/>
          <w:lang w:val="pt-PT"/>
        </w:rPr>
        <w:t>sse fornecimento e</w:t>
      </w:r>
      <w:r w:rsidRPr="00B51742">
        <w:rPr>
          <w:rFonts w:ascii="Arial" w:hAnsi="Arial" w:cs="Arial"/>
          <w:lang w:val="pt-PT"/>
        </w:rPr>
        <w:t>/o</w:t>
      </w:r>
      <w:r w:rsidR="001004B9" w:rsidRPr="00B51742">
        <w:rPr>
          <w:rFonts w:ascii="Arial" w:hAnsi="Arial" w:cs="Arial"/>
          <w:lang w:val="pt-PT"/>
        </w:rPr>
        <w:t>u</w:t>
      </w:r>
      <w:r w:rsidRPr="00B51742">
        <w:rPr>
          <w:rFonts w:ascii="Arial" w:hAnsi="Arial" w:cs="Arial"/>
          <w:lang w:val="pt-PT"/>
        </w:rPr>
        <w:t xml:space="preserve"> </w:t>
      </w:r>
      <w:r w:rsidR="001004B9" w:rsidRPr="00B51742">
        <w:rPr>
          <w:rFonts w:ascii="Arial" w:hAnsi="Arial" w:cs="Arial"/>
          <w:lang w:val="pt-PT"/>
        </w:rPr>
        <w:t xml:space="preserve">em relação ou como resultado de qualquer outra assistência prestada pela </w:t>
      </w:r>
      <w:r w:rsidR="00AF06CF" w:rsidRPr="00B51742">
        <w:rPr>
          <w:rFonts w:ascii="Arial" w:eastAsia="MS Mincho" w:hAnsi="Arial" w:cs="Arial"/>
          <w:lang w:val="pt-PT" w:eastAsia="ja-JP"/>
        </w:rPr>
        <w:t>OMS</w:t>
      </w:r>
      <w:r w:rsidRPr="00B51742">
        <w:rPr>
          <w:rFonts w:ascii="Arial" w:eastAsia="MS Mincho" w:hAnsi="Arial" w:cs="Arial"/>
          <w:lang w:val="pt-PT" w:eastAsia="ja-JP"/>
        </w:rPr>
        <w:t xml:space="preserve"> </w:t>
      </w:r>
      <w:r w:rsidR="001004B9" w:rsidRPr="00B51742">
        <w:rPr>
          <w:rFonts w:ascii="Arial" w:eastAsia="MS Mincho" w:hAnsi="Arial" w:cs="Arial"/>
          <w:lang w:val="pt-PT" w:eastAsia="ja-JP"/>
        </w:rPr>
        <w:t>ao abrigo do presente</w:t>
      </w:r>
      <w:r w:rsidRPr="00B51742">
        <w:rPr>
          <w:rFonts w:ascii="Arial" w:hAnsi="Arial" w:cs="Arial"/>
          <w:lang w:val="pt-PT"/>
        </w:rPr>
        <w:t xml:space="preserve">, </w:t>
      </w:r>
      <w:r w:rsidR="001004B9" w:rsidRPr="00B51742">
        <w:rPr>
          <w:rFonts w:ascii="Arial" w:hAnsi="Arial" w:cs="Arial"/>
          <w:lang w:val="pt-PT"/>
        </w:rPr>
        <w:t xml:space="preserve">garantindo a inimputabilidade da </w:t>
      </w:r>
      <w:r w:rsidR="00AF06CF" w:rsidRPr="00B51742">
        <w:rPr>
          <w:rFonts w:ascii="Arial" w:hAnsi="Arial" w:cs="Arial"/>
          <w:lang w:val="pt-PT"/>
        </w:rPr>
        <w:t>OMS</w:t>
      </w:r>
      <w:r w:rsidRPr="00B51742">
        <w:rPr>
          <w:rFonts w:ascii="Arial" w:hAnsi="Arial" w:cs="Arial"/>
          <w:lang w:val="pt-PT"/>
        </w:rPr>
        <w:t xml:space="preserve">, </w:t>
      </w:r>
      <w:r w:rsidR="001004B9" w:rsidRPr="00B51742">
        <w:rPr>
          <w:rFonts w:ascii="Arial" w:hAnsi="Arial" w:cs="Arial"/>
          <w:lang w:val="pt-PT"/>
        </w:rPr>
        <w:t>seus conselheiros, agentes e funcionários contra toda e qualquer responsabilidade que daí advenha</w:t>
      </w:r>
      <w:r w:rsidRPr="00B51742">
        <w:rPr>
          <w:rFonts w:ascii="Arial" w:hAnsi="Arial" w:cs="Arial"/>
          <w:lang w:val="pt-PT"/>
        </w:rPr>
        <w:t>, exce</w:t>
      </w:r>
      <w:r w:rsidR="001004B9" w:rsidRPr="00B51742">
        <w:rPr>
          <w:rFonts w:ascii="Arial" w:hAnsi="Arial" w:cs="Arial"/>
          <w:lang w:val="pt-PT"/>
        </w:rPr>
        <w:t xml:space="preserve">to quando ficar acordado entre o </w:t>
      </w:r>
      <w:r w:rsidR="00570B20" w:rsidRPr="00B51742">
        <w:rPr>
          <w:rFonts w:ascii="Arial" w:hAnsi="Arial" w:cs="Arial"/>
          <w:lang w:val="pt-PT"/>
        </w:rPr>
        <w:t>Governo</w:t>
      </w:r>
      <w:r w:rsidRPr="00B51742">
        <w:rPr>
          <w:rFonts w:ascii="Arial" w:hAnsi="Arial" w:cs="Arial"/>
          <w:lang w:val="pt-PT"/>
        </w:rPr>
        <w:t xml:space="preserve"> </w:t>
      </w:r>
      <w:r w:rsidR="001004B9" w:rsidRPr="00B51742">
        <w:rPr>
          <w:rFonts w:ascii="Arial" w:hAnsi="Arial" w:cs="Arial"/>
          <w:lang w:val="pt-PT"/>
        </w:rPr>
        <w:t xml:space="preserve">e a </w:t>
      </w:r>
      <w:r w:rsidR="00AF06CF" w:rsidRPr="00B51742">
        <w:rPr>
          <w:rFonts w:ascii="Arial" w:hAnsi="Arial" w:cs="Arial"/>
          <w:lang w:val="pt-PT"/>
        </w:rPr>
        <w:t>OMS</w:t>
      </w:r>
      <w:r w:rsidRPr="00B51742">
        <w:rPr>
          <w:rFonts w:ascii="Arial" w:hAnsi="Arial" w:cs="Arial"/>
          <w:lang w:val="pt-PT"/>
        </w:rPr>
        <w:t xml:space="preserve"> </w:t>
      </w:r>
      <w:r w:rsidR="001004B9" w:rsidRPr="00B51742">
        <w:rPr>
          <w:rFonts w:ascii="Arial" w:hAnsi="Arial" w:cs="Arial"/>
          <w:lang w:val="pt-PT"/>
        </w:rPr>
        <w:t xml:space="preserve">que essas reclamações e responsabilidade ocorram por negligência grosseira ou má conduta intencional da </w:t>
      </w:r>
      <w:r w:rsidR="00AF06CF" w:rsidRPr="00B51742">
        <w:rPr>
          <w:rFonts w:ascii="Arial" w:hAnsi="Arial" w:cs="Arial"/>
          <w:lang w:val="pt-PT"/>
        </w:rPr>
        <w:t>OMS</w:t>
      </w:r>
      <w:r w:rsidRPr="00B51742">
        <w:rPr>
          <w:rFonts w:ascii="Arial" w:hAnsi="Arial" w:cs="Arial"/>
          <w:lang w:val="pt-PT"/>
        </w:rPr>
        <w:t xml:space="preserve">, </w:t>
      </w:r>
      <w:r w:rsidR="001004B9" w:rsidRPr="00B51742">
        <w:rPr>
          <w:rFonts w:ascii="Arial" w:hAnsi="Arial" w:cs="Arial"/>
          <w:lang w:val="pt-PT"/>
        </w:rPr>
        <w:t>seus conselheiros, agentes ou funcionários</w:t>
      </w:r>
      <w:r w:rsidRPr="00B51742">
        <w:rPr>
          <w:rFonts w:ascii="Arial" w:hAnsi="Arial" w:cs="Arial"/>
          <w:lang w:val="pt-PT"/>
        </w:rPr>
        <w:t>.</w:t>
      </w:r>
    </w:p>
    <w:p w14:paraId="17CFDC68" w14:textId="194F8C38" w:rsidR="00A04449" w:rsidRPr="00B51742" w:rsidRDefault="001004B9" w:rsidP="003933E8">
      <w:pPr>
        <w:widowControl/>
        <w:numPr>
          <w:ilvl w:val="0"/>
          <w:numId w:val="29"/>
        </w:numPr>
        <w:tabs>
          <w:tab w:val="left" w:pos="8640"/>
        </w:tabs>
        <w:autoSpaceDE w:val="0"/>
        <w:autoSpaceDN w:val="0"/>
        <w:adjustRightInd w:val="0"/>
        <w:spacing w:before="240"/>
        <w:ind w:left="0"/>
        <w:jc w:val="both"/>
        <w:rPr>
          <w:rFonts w:ascii="Arial" w:eastAsia="SimSun" w:hAnsi="Arial" w:cs="Arial"/>
          <w:lang w:val="pt-PT"/>
        </w:rPr>
      </w:pPr>
      <w:r w:rsidRPr="00B51742">
        <w:rPr>
          <w:rFonts w:ascii="Arial" w:eastAsia="SimSun" w:hAnsi="Arial" w:cs="Arial"/>
          <w:lang w:val="pt-PT"/>
        </w:rPr>
        <w:t xml:space="preserve">Qualquer questão relacionada com a interpretação e aplicação do presente </w:t>
      </w:r>
      <w:r w:rsidR="00E65BC6" w:rsidRPr="00B51742">
        <w:rPr>
          <w:rFonts w:ascii="Arial" w:eastAsia="SimSun" w:hAnsi="Arial" w:cs="Arial"/>
          <w:lang w:val="pt-PT"/>
        </w:rPr>
        <w:t>Formulário de Pedido</w:t>
      </w:r>
      <w:r w:rsidRPr="00B51742">
        <w:rPr>
          <w:rFonts w:ascii="Arial" w:eastAsia="SimSun" w:hAnsi="Arial" w:cs="Arial"/>
          <w:lang w:val="pt-PT"/>
        </w:rPr>
        <w:t xml:space="preserve"> que não esteja coberta pelos seus termos será resolvida tendo co</w:t>
      </w:r>
      <w:r w:rsidR="00332F4B" w:rsidRPr="00B51742">
        <w:rPr>
          <w:rFonts w:ascii="Arial" w:eastAsia="SimSun" w:hAnsi="Arial" w:cs="Arial"/>
          <w:lang w:val="pt-PT"/>
        </w:rPr>
        <w:t>m</w:t>
      </w:r>
      <w:r w:rsidRPr="00B51742">
        <w:rPr>
          <w:rFonts w:ascii="Arial" w:eastAsia="SimSun" w:hAnsi="Arial" w:cs="Arial"/>
          <w:lang w:val="pt-PT"/>
        </w:rPr>
        <w:t>o referência a legislação francesa</w:t>
      </w:r>
      <w:r w:rsidR="00A04449" w:rsidRPr="00B51742">
        <w:rPr>
          <w:rFonts w:ascii="Arial" w:eastAsia="SimSun" w:hAnsi="Arial" w:cs="Arial"/>
          <w:lang w:val="pt-PT"/>
        </w:rPr>
        <w:t>, exclu</w:t>
      </w:r>
      <w:r w:rsidRPr="00B51742">
        <w:rPr>
          <w:rFonts w:ascii="Arial" w:eastAsia="SimSun" w:hAnsi="Arial" w:cs="Arial"/>
          <w:lang w:val="pt-PT"/>
        </w:rPr>
        <w:t xml:space="preserve">indo o conflito das normas </w:t>
      </w:r>
      <w:r w:rsidR="008A4AFA">
        <w:rPr>
          <w:rFonts w:ascii="Arial" w:eastAsia="SimSun" w:hAnsi="Arial" w:cs="Arial"/>
          <w:lang w:val="pt-PT"/>
        </w:rPr>
        <w:t>jurídicas</w:t>
      </w:r>
      <w:r w:rsidR="00A04449" w:rsidRPr="00B51742">
        <w:rPr>
          <w:rFonts w:ascii="Arial" w:eastAsia="SimSun" w:hAnsi="Arial" w:cs="Arial"/>
          <w:lang w:val="pt-PT"/>
        </w:rPr>
        <w:t>.</w:t>
      </w:r>
    </w:p>
    <w:p w14:paraId="1C473C14" w14:textId="5B8B1C50" w:rsidR="00A04449" w:rsidRPr="00B51742" w:rsidRDefault="00332F4B" w:rsidP="003933E8">
      <w:pPr>
        <w:widowControl/>
        <w:numPr>
          <w:ilvl w:val="0"/>
          <w:numId w:val="29"/>
        </w:numPr>
        <w:tabs>
          <w:tab w:val="left" w:pos="8640"/>
        </w:tabs>
        <w:autoSpaceDE w:val="0"/>
        <w:autoSpaceDN w:val="0"/>
        <w:adjustRightInd w:val="0"/>
        <w:spacing w:before="240"/>
        <w:ind w:left="0"/>
        <w:jc w:val="both"/>
        <w:rPr>
          <w:rFonts w:ascii="Arial" w:eastAsia="SimSun" w:hAnsi="Arial" w:cs="Arial"/>
          <w:lang w:val="pt-PT"/>
        </w:rPr>
      </w:pPr>
      <w:r w:rsidRPr="00B51742">
        <w:rPr>
          <w:rFonts w:ascii="Arial" w:eastAsia="SimSun" w:hAnsi="Arial" w:cs="Arial"/>
          <w:lang w:val="pt-PT"/>
        </w:rPr>
        <w:t xml:space="preserve">Todos os litígios relacionados com a interpretação ou aplicação do presente </w:t>
      </w:r>
      <w:r w:rsidR="00E65BC6" w:rsidRPr="00B51742">
        <w:rPr>
          <w:rFonts w:ascii="Arial" w:eastAsia="SimSun" w:hAnsi="Arial" w:cs="Arial"/>
          <w:lang w:val="pt-PT"/>
        </w:rPr>
        <w:t>Formulário de Pedido</w:t>
      </w:r>
      <w:r w:rsidR="00A04449" w:rsidRPr="00B51742">
        <w:rPr>
          <w:rFonts w:ascii="Arial" w:eastAsia="SimSun" w:hAnsi="Arial" w:cs="Arial"/>
          <w:lang w:val="pt-PT"/>
        </w:rPr>
        <w:t xml:space="preserve"> </w:t>
      </w:r>
      <w:r w:rsidRPr="00B51742">
        <w:rPr>
          <w:rFonts w:ascii="Arial" w:eastAsia="SimSun" w:hAnsi="Arial" w:cs="Arial"/>
          <w:lang w:val="pt-PT"/>
        </w:rPr>
        <w:t>que não possam ser resolvidos amigavelmente</w:t>
      </w:r>
      <w:r w:rsidR="00A04449" w:rsidRPr="00B51742">
        <w:rPr>
          <w:rFonts w:ascii="Arial" w:eastAsia="SimSun" w:hAnsi="Arial" w:cs="Arial"/>
          <w:lang w:val="pt-PT"/>
        </w:rPr>
        <w:t xml:space="preserve">, </w:t>
      </w:r>
      <w:r w:rsidRPr="00B51742">
        <w:rPr>
          <w:rFonts w:ascii="Arial" w:eastAsia="SimSun" w:hAnsi="Arial" w:cs="Arial"/>
          <w:lang w:val="pt-PT"/>
        </w:rPr>
        <w:t>serão finalmente decididos por arbitragem a realizar de acordo com as Regras de Arbitragem da Câmara Internacional do Comércio por um ou mais árbitros designados de acordo com as referidas Regras</w:t>
      </w:r>
      <w:r w:rsidR="00A04449" w:rsidRPr="00B51742">
        <w:rPr>
          <w:rFonts w:ascii="Arial" w:eastAsia="SimSun" w:hAnsi="Arial" w:cs="Arial"/>
          <w:lang w:val="pt-PT"/>
        </w:rPr>
        <w:t xml:space="preserve">. </w:t>
      </w:r>
      <w:r w:rsidRPr="00B51742">
        <w:rPr>
          <w:rFonts w:ascii="Arial" w:eastAsia="SimSun" w:hAnsi="Arial" w:cs="Arial"/>
          <w:lang w:val="pt-PT"/>
        </w:rPr>
        <w:t>A língua usada na arbitragem será o inglês</w:t>
      </w:r>
      <w:r w:rsidR="00A04449" w:rsidRPr="00B51742">
        <w:rPr>
          <w:rFonts w:ascii="Arial" w:eastAsia="SimSun" w:hAnsi="Arial" w:cs="Arial"/>
          <w:lang w:val="pt-PT"/>
        </w:rPr>
        <w:t xml:space="preserve">. </w:t>
      </w:r>
      <w:r w:rsidRPr="00B51742">
        <w:rPr>
          <w:rFonts w:ascii="Arial" w:eastAsia="SimSun" w:hAnsi="Arial" w:cs="Arial"/>
          <w:lang w:val="pt-PT"/>
        </w:rPr>
        <w:t xml:space="preserve">O local da arbitragem será </w:t>
      </w:r>
      <w:r w:rsidRPr="00B51742">
        <w:rPr>
          <w:rFonts w:ascii="Arial" w:eastAsia="SimSun" w:hAnsi="Arial" w:cs="Arial"/>
          <w:lang w:val="pt-PT"/>
        </w:rPr>
        <w:lastRenderedPageBreak/>
        <w:t>estabelecido por mútuo acordo entre as partes</w:t>
      </w:r>
      <w:r w:rsidR="00A04449" w:rsidRPr="00B51742">
        <w:rPr>
          <w:rFonts w:ascii="Arial" w:eastAsia="SimSun" w:hAnsi="Arial" w:cs="Arial"/>
          <w:lang w:val="pt-PT"/>
        </w:rPr>
        <w:t xml:space="preserve">, </w:t>
      </w:r>
      <w:r w:rsidRPr="00B51742">
        <w:rPr>
          <w:rFonts w:ascii="Arial" w:eastAsia="SimSun" w:hAnsi="Arial" w:cs="Arial"/>
          <w:lang w:val="pt-PT"/>
        </w:rPr>
        <w:t>ou na ausência de acordo</w:t>
      </w:r>
      <w:r w:rsidR="00A04449" w:rsidRPr="00B51742">
        <w:rPr>
          <w:rFonts w:ascii="Arial" w:eastAsia="SimSun" w:hAnsi="Arial" w:cs="Arial"/>
          <w:lang w:val="pt-PT"/>
        </w:rPr>
        <w:t xml:space="preserve">, </w:t>
      </w:r>
      <w:r w:rsidRPr="00B51742">
        <w:rPr>
          <w:rFonts w:ascii="Arial" w:eastAsia="SimSun" w:hAnsi="Arial" w:cs="Arial"/>
          <w:lang w:val="pt-PT"/>
        </w:rPr>
        <w:t xml:space="preserve">será </w:t>
      </w:r>
      <w:r w:rsidR="00A04449" w:rsidRPr="00B51742">
        <w:rPr>
          <w:rFonts w:ascii="Arial" w:eastAsia="SimSun" w:hAnsi="Arial" w:cs="Arial"/>
          <w:lang w:val="pt-PT"/>
        </w:rPr>
        <w:t xml:space="preserve">Paris, </w:t>
      </w:r>
      <w:r w:rsidRPr="00B51742">
        <w:rPr>
          <w:rFonts w:ascii="Arial" w:eastAsia="SimSun" w:hAnsi="Arial" w:cs="Arial"/>
          <w:lang w:val="pt-PT"/>
        </w:rPr>
        <w:t xml:space="preserve">em </w:t>
      </w:r>
      <w:r w:rsidR="00A04449" w:rsidRPr="00B51742">
        <w:rPr>
          <w:rFonts w:ascii="Arial" w:eastAsia="SimSun" w:hAnsi="Arial" w:cs="Arial"/>
          <w:lang w:val="pt-PT"/>
        </w:rPr>
        <w:t>Fran</w:t>
      </w:r>
      <w:r w:rsidRPr="00B51742">
        <w:rPr>
          <w:rFonts w:ascii="Arial" w:eastAsia="SimSun" w:hAnsi="Arial" w:cs="Arial"/>
          <w:lang w:val="pt-PT"/>
        </w:rPr>
        <w:t>ça</w:t>
      </w:r>
      <w:r w:rsidR="00A04449" w:rsidRPr="00B51742">
        <w:rPr>
          <w:rFonts w:ascii="Arial" w:eastAsia="SimSun" w:hAnsi="Arial" w:cs="Arial"/>
          <w:lang w:val="pt-PT"/>
        </w:rPr>
        <w:t xml:space="preserve">. </w:t>
      </w:r>
      <w:r w:rsidRPr="00B51742">
        <w:rPr>
          <w:rFonts w:ascii="Arial" w:eastAsia="SimSun" w:hAnsi="Arial" w:cs="Arial"/>
          <w:lang w:val="pt-PT"/>
        </w:rPr>
        <w:t xml:space="preserve">As partes aceitarão a decisão arbitral sobre o litígio como </w:t>
      </w:r>
      <w:r w:rsidR="00A04449" w:rsidRPr="00B51742">
        <w:rPr>
          <w:rFonts w:ascii="Arial" w:eastAsia="SimSun" w:hAnsi="Arial" w:cs="Arial"/>
          <w:lang w:val="pt-PT"/>
        </w:rPr>
        <w:t xml:space="preserve">final </w:t>
      </w:r>
      <w:r w:rsidRPr="00B51742">
        <w:rPr>
          <w:rFonts w:ascii="Arial" w:eastAsia="SimSun" w:hAnsi="Arial" w:cs="Arial"/>
          <w:lang w:val="pt-PT"/>
        </w:rPr>
        <w:t>e vinculativa</w:t>
      </w:r>
      <w:r w:rsidR="00A04449" w:rsidRPr="00B51742">
        <w:rPr>
          <w:rFonts w:ascii="Arial" w:eastAsia="SimSun" w:hAnsi="Arial" w:cs="Arial"/>
          <w:lang w:val="pt-PT"/>
        </w:rPr>
        <w:t>.</w:t>
      </w:r>
    </w:p>
    <w:p w14:paraId="73D88AE0" w14:textId="79C46BF6" w:rsidR="00A04449" w:rsidRPr="00B51742" w:rsidRDefault="00332F4B" w:rsidP="003933E8">
      <w:pPr>
        <w:widowControl/>
        <w:numPr>
          <w:ilvl w:val="0"/>
          <w:numId w:val="29"/>
        </w:numPr>
        <w:tabs>
          <w:tab w:val="left" w:pos="8640"/>
        </w:tabs>
        <w:autoSpaceDE w:val="0"/>
        <w:autoSpaceDN w:val="0"/>
        <w:adjustRightInd w:val="0"/>
        <w:spacing w:before="240"/>
        <w:ind w:left="0"/>
        <w:jc w:val="both"/>
        <w:rPr>
          <w:rFonts w:ascii="Arial" w:eastAsia="SimSun" w:hAnsi="Arial" w:cs="Arial"/>
          <w:lang w:val="pt-PT"/>
        </w:rPr>
      </w:pPr>
      <w:r w:rsidRPr="00B51742">
        <w:rPr>
          <w:rFonts w:ascii="Arial" w:eastAsia="SimSun" w:hAnsi="Arial" w:cs="Arial"/>
          <w:lang w:val="pt-PT"/>
        </w:rPr>
        <w:t>Fica entendido e acordado que,  salvo a aplicação da decisão arbitral referida</w:t>
      </w:r>
      <w:r w:rsidR="00A04449" w:rsidRPr="00B51742">
        <w:rPr>
          <w:rFonts w:ascii="Arial" w:eastAsia="SimSun" w:hAnsi="Arial" w:cs="Arial"/>
          <w:lang w:val="pt-PT"/>
        </w:rPr>
        <w:t xml:space="preserve">, </w:t>
      </w:r>
      <w:r w:rsidRPr="00B51742">
        <w:rPr>
          <w:rFonts w:ascii="Arial" w:eastAsia="SimSun" w:hAnsi="Arial" w:cs="Arial"/>
          <w:lang w:val="pt-PT"/>
        </w:rPr>
        <w:t xml:space="preserve">nada contido no presente </w:t>
      </w:r>
      <w:r w:rsidR="00E65BC6" w:rsidRPr="00B51742">
        <w:rPr>
          <w:rFonts w:ascii="Arial" w:eastAsia="SimSun" w:hAnsi="Arial" w:cs="Arial"/>
          <w:lang w:val="pt-PT"/>
        </w:rPr>
        <w:t>Formulário de Pedido</w:t>
      </w:r>
      <w:r w:rsidR="00A04449" w:rsidRPr="00B51742">
        <w:rPr>
          <w:rFonts w:ascii="Arial" w:eastAsia="SimSun" w:hAnsi="Arial" w:cs="Arial"/>
          <w:lang w:val="pt-PT"/>
        </w:rPr>
        <w:t xml:space="preserve"> </w:t>
      </w:r>
      <w:r w:rsidRPr="00B51742">
        <w:rPr>
          <w:rFonts w:ascii="Arial" w:eastAsia="SimSun" w:hAnsi="Arial" w:cs="Arial"/>
          <w:lang w:val="pt-PT"/>
        </w:rPr>
        <w:t xml:space="preserve">será considerado como submetendo o </w:t>
      </w:r>
      <w:r w:rsidR="00570B20" w:rsidRPr="00B51742">
        <w:rPr>
          <w:rFonts w:ascii="Arial" w:eastAsia="SimSun" w:hAnsi="Arial" w:cs="Arial"/>
          <w:lang w:val="pt-PT"/>
        </w:rPr>
        <w:t>Governo</w:t>
      </w:r>
      <w:r w:rsidR="00A04449" w:rsidRPr="00B51742">
        <w:rPr>
          <w:rFonts w:ascii="Arial" w:eastAsia="SimSun" w:hAnsi="Arial" w:cs="Arial"/>
          <w:lang w:val="pt-PT"/>
        </w:rPr>
        <w:t xml:space="preserve"> </w:t>
      </w:r>
      <w:r w:rsidRPr="00B51742">
        <w:rPr>
          <w:rFonts w:ascii="Arial" w:eastAsia="SimSun" w:hAnsi="Arial" w:cs="Arial"/>
          <w:lang w:val="pt-PT"/>
        </w:rPr>
        <w:t>a</w:t>
      </w:r>
      <w:r w:rsidR="00A04449" w:rsidRPr="00B51742">
        <w:rPr>
          <w:rFonts w:ascii="Arial" w:eastAsia="SimSun" w:hAnsi="Arial" w:cs="Arial"/>
          <w:lang w:val="pt-PT"/>
        </w:rPr>
        <w:t xml:space="preserve"> </w:t>
      </w:r>
      <w:r w:rsidR="004D6F57" w:rsidRPr="00B51742">
        <w:rPr>
          <w:rFonts w:ascii="Arial" w:eastAsia="SimSun" w:hAnsi="Arial" w:cs="Arial"/>
          <w:lang w:val="pt-PT"/>
        </w:rPr>
        <w:t xml:space="preserve">qualquer jurisdição </w:t>
      </w:r>
      <w:r w:rsidR="006519FC" w:rsidRPr="00B51742">
        <w:rPr>
          <w:rFonts w:ascii="Arial" w:eastAsia="SimSun" w:hAnsi="Arial" w:cs="Arial"/>
          <w:lang w:val="pt-PT"/>
        </w:rPr>
        <w:t xml:space="preserve">de </w:t>
      </w:r>
      <w:r w:rsidR="004D6F57" w:rsidRPr="00B51742">
        <w:rPr>
          <w:rFonts w:ascii="Arial" w:eastAsia="SimSun" w:hAnsi="Arial" w:cs="Arial"/>
          <w:lang w:val="pt-PT"/>
        </w:rPr>
        <w:t>tribuna</w:t>
      </w:r>
      <w:r w:rsidR="006519FC" w:rsidRPr="00B51742">
        <w:rPr>
          <w:rFonts w:ascii="Arial" w:eastAsia="SimSun" w:hAnsi="Arial" w:cs="Arial"/>
          <w:lang w:val="pt-PT"/>
        </w:rPr>
        <w:t>is nacionais</w:t>
      </w:r>
      <w:r w:rsidR="00A04449" w:rsidRPr="00B51742">
        <w:rPr>
          <w:rFonts w:ascii="Arial" w:eastAsia="SimSun" w:hAnsi="Arial" w:cs="Arial"/>
          <w:lang w:val="pt-PT"/>
        </w:rPr>
        <w:t xml:space="preserve">. </w:t>
      </w:r>
    </w:p>
    <w:p w14:paraId="4C95D50E" w14:textId="59250C8B" w:rsidR="005C1234" w:rsidRPr="00B51742" w:rsidRDefault="006519FC" w:rsidP="005C1234">
      <w:pPr>
        <w:widowControl/>
        <w:numPr>
          <w:ilvl w:val="0"/>
          <w:numId w:val="29"/>
        </w:numPr>
        <w:tabs>
          <w:tab w:val="left" w:pos="8640"/>
        </w:tabs>
        <w:autoSpaceDE w:val="0"/>
        <w:autoSpaceDN w:val="0"/>
        <w:adjustRightInd w:val="0"/>
        <w:spacing w:before="240"/>
        <w:ind w:left="0"/>
        <w:jc w:val="both"/>
        <w:rPr>
          <w:rFonts w:ascii="Arial" w:hAnsi="Arial" w:cs="Arial"/>
          <w:lang w:val="pt-PT"/>
        </w:rPr>
      </w:pPr>
      <w:r w:rsidRPr="00B51742">
        <w:rPr>
          <w:rFonts w:ascii="Arial" w:eastAsia="SimSun" w:hAnsi="Arial" w:cs="Arial"/>
          <w:lang w:val="pt-PT"/>
        </w:rPr>
        <w:t>Fica também acordado e entendido que</w:t>
      </w:r>
      <w:r w:rsidR="00A04449" w:rsidRPr="00B51742">
        <w:rPr>
          <w:rFonts w:ascii="Arial" w:eastAsia="SimSun" w:hAnsi="Arial" w:cs="Arial"/>
          <w:lang w:val="pt-PT"/>
        </w:rPr>
        <w:t>:</w:t>
      </w:r>
      <w:r w:rsidR="00A04449" w:rsidRPr="00B51742">
        <w:rPr>
          <w:rFonts w:ascii="Arial" w:hAnsi="Arial" w:cs="Arial"/>
          <w:lang w:val="pt-PT"/>
        </w:rPr>
        <w:t xml:space="preserve"> </w:t>
      </w:r>
    </w:p>
    <w:p w14:paraId="4E6D0BA5" w14:textId="5D615A6B" w:rsidR="005C1234" w:rsidRPr="00B51742" w:rsidRDefault="006519FC" w:rsidP="005C1234">
      <w:pPr>
        <w:pStyle w:val="ListParagraph"/>
        <w:numPr>
          <w:ilvl w:val="0"/>
          <w:numId w:val="43"/>
        </w:numPr>
        <w:tabs>
          <w:tab w:val="left" w:pos="8640"/>
        </w:tabs>
        <w:autoSpaceDE w:val="0"/>
        <w:autoSpaceDN w:val="0"/>
        <w:adjustRightInd w:val="0"/>
        <w:spacing w:before="240"/>
        <w:jc w:val="both"/>
        <w:rPr>
          <w:rFonts w:ascii="Arial" w:hAnsi="Arial" w:cs="Arial"/>
          <w:sz w:val="22"/>
          <w:lang w:val="pt-PT"/>
        </w:rPr>
      </w:pPr>
      <w:r w:rsidRPr="00B51742">
        <w:rPr>
          <w:rFonts w:ascii="Arial" w:hAnsi="Arial" w:cs="Arial"/>
          <w:sz w:val="22"/>
          <w:lang w:val="pt-PT"/>
        </w:rPr>
        <w:t xml:space="preserve">Os termos e condições contidos </w:t>
      </w:r>
      <w:bookmarkStart w:id="3" w:name="_DV_C36"/>
      <w:r w:rsidRPr="00B51742">
        <w:rPr>
          <w:rFonts w:ascii="Arial" w:hAnsi="Arial" w:cs="Arial"/>
          <w:sz w:val="22"/>
          <w:lang w:val="pt-PT"/>
        </w:rPr>
        <w:t xml:space="preserve">no presente </w:t>
      </w:r>
      <w:r w:rsidR="00E65BC6" w:rsidRPr="00B51742">
        <w:rPr>
          <w:rFonts w:ascii="Arial" w:hAnsi="Arial" w:cs="Arial"/>
          <w:sz w:val="22"/>
          <w:lang w:val="pt-PT"/>
        </w:rPr>
        <w:t>Formulário de Pedido</w:t>
      </w:r>
      <w:r w:rsidR="00A04449" w:rsidRPr="00B51742">
        <w:rPr>
          <w:rFonts w:ascii="Arial" w:hAnsi="Arial" w:cs="Arial"/>
          <w:sz w:val="22"/>
          <w:lang w:val="pt-PT"/>
        </w:rPr>
        <w:t xml:space="preserve"> </w:t>
      </w:r>
      <w:r w:rsidRPr="00B51742">
        <w:rPr>
          <w:rFonts w:ascii="Arial" w:hAnsi="Arial" w:cs="Arial"/>
          <w:sz w:val="22"/>
          <w:lang w:val="pt-PT"/>
        </w:rPr>
        <w:t xml:space="preserve">não se destinam a estabelecer um tratado </w:t>
      </w:r>
      <w:r w:rsidR="00A04449" w:rsidRPr="00B51742">
        <w:rPr>
          <w:rFonts w:ascii="Arial" w:hAnsi="Arial" w:cs="Arial"/>
          <w:sz w:val="22"/>
          <w:lang w:val="pt-PT"/>
        </w:rPr>
        <w:t>interna</w:t>
      </w:r>
      <w:r w:rsidRPr="00B51742">
        <w:rPr>
          <w:rFonts w:ascii="Arial" w:hAnsi="Arial" w:cs="Arial"/>
          <w:sz w:val="22"/>
          <w:lang w:val="pt-PT"/>
        </w:rPr>
        <w:t>c</w:t>
      </w:r>
      <w:r w:rsidR="00A04449" w:rsidRPr="00B51742">
        <w:rPr>
          <w:rFonts w:ascii="Arial" w:hAnsi="Arial" w:cs="Arial"/>
          <w:sz w:val="22"/>
          <w:lang w:val="pt-PT"/>
        </w:rPr>
        <w:t xml:space="preserve">ional, </w:t>
      </w:r>
      <w:r w:rsidRPr="00B51742">
        <w:rPr>
          <w:rFonts w:ascii="Arial" w:hAnsi="Arial" w:cs="Arial"/>
          <w:sz w:val="22"/>
          <w:lang w:val="pt-PT"/>
        </w:rPr>
        <w:t>não estão sujeitos à lei internacional e não se destinam a dar origem a quaisquer direitos ou obrigações da</w:t>
      </w:r>
      <w:r w:rsidR="00C22260">
        <w:rPr>
          <w:rFonts w:ascii="Arial" w:hAnsi="Arial" w:cs="Arial"/>
          <w:sz w:val="22"/>
          <w:lang w:val="pt-PT"/>
        </w:rPr>
        <w:t xml:space="preserve"> </w:t>
      </w:r>
      <w:r w:rsidRPr="00B51742">
        <w:rPr>
          <w:rFonts w:ascii="Arial" w:hAnsi="Arial" w:cs="Arial"/>
          <w:sz w:val="22"/>
          <w:lang w:val="pt-PT"/>
        </w:rPr>
        <w:t xml:space="preserve">lei internacional para a </w:t>
      </w:r>
      <w:r w:rsidR="00AF06CF" w:rsidRPr="00B51742">
        <w:rPr>
          <w:rFonts w:ascii="Arial" w:hAnsi="Arial" w:cs="Arial"/>
          <w:sz w:val="22"/>
          <w:lang w:val="pt-PT"/>
        </w:rPr>
        <w:t>OMS</w:t>
      </w:r>
      <w:r w:rsidR="00A04449" w:rsidRPr="00B51742">
        <w:rPr>
          <w:rFonts w:ascii="Arial" w:hAnsi="Arial" w:cs="Arial"/>
          <w:sz w:val="22"/>
          <w:lang w:val="pt-PT"/>
        </w:rPr>
        <w:t xml:space="preserve"> </w:t>
      </w:r>
      <w:r w:rsidRPr="00B51742">
        <w:rPr>
          <w:rFonts w:ascii="Arial" w:hAnsi="Arial" w:cs="Arial"/>
          <w:sz w:val="22"/>
          <w:lang w:val="pt-PT"/>
        </w:rPr>
        <w:t xml:space="preserve">e/ou para o seu </w:t>
      </w:r>
      <w:r w:rsidR="00570B20" w:rsidRPr="00B51742">
        <w:rPr>
          <w:rFonts w:ascii="Arial" w:hAnsi="Arial" w:cs="Arial"/>
          <w:sz w:val="22"/>
          <w:lang w:val="pt-PT"/>
        </w:rPr>
        <w:t>Governo</w:t>
      </w:r>
      <w:r w:rsidR="00A04449" w:rsidRPr="00B51742">
        <w:rPr>
          <w:rFonts w:ascii="Arial" w:hAnsi="Arial" w:cs="Arial"/>
          <w:sz w:val="22"/>
          <w:lang w:val="pt-PT"/>
        </w:rPr>
        <w:t>;</w:t>
      </w:r>
      <w:bookmarkStart w:id="4" w:name="_DV_C37"/>
      <w:bookmarkEnd w:id="3"/>
      <w:bookmarkEnd w:id="4"/>
      <w:r w:rsidR="00A04449" w:rsidRPr="00B51742">
        <w:rPr>
          <w:rFonts w:ascii="Arial" w:hAnsi="Arial" w:cs="Arial"/>
          <w:sz w:val="22"/>
          <w:lang w:val="pt-PT"/>
        </w:rPr>
        <w:t xml:space="preserve"> </w:t>
      </w:r>
      <w:r w:rsidRPr="00B51742">
        <w:rPr>
          <w:rFonts w:ascii="Arial" w:hAnsi="Arial" w:cs="Arial"/>
          <w:sz w:val="22"/>
          <w:lang w:val="pt-PT"/>
        </w:rPr>
        <w:t>e</w:t>
      </w:r>
    </w:p>
    <w:p w14:paraId="06D8DF73" w14:textId="34B1B356" w:rsidR="0068011A" w:rsidRPr="00B51742" w:rsidRDefault="006519FC" w:rsidP="003933E8">
      <w:pPr>
        <w:pStyle w:val="ListParagraph"/>
        <w:numPr>
          <w:ilvl w:val="0"/>
          <w:numId w:val="43"/>
        </w:numPr>
        <w:tabs>
          <w:tab w:val="left" w:pos="8640"/>
        </w:tabs>
        <w:autoSpaceDE w:val="0"/>
        <w:autoSpaceDN w:val="0"/>
        <w:adjustRightInd w:val="0"/>
        <w:spacing w:before="240"/>
        <w:jc w:val="both"/>
        <w:rPr>
          <w:rFonts w:ascii="Arial" w:hAnsi="Arial" w:cs="Arial"/>
          <w:sz w:val="22"/>
          <w:lang w:val="pt-PT"/>
        </w:rPr>
      </w:pPr>
      <w:r w:rsidRPr="00B51742">
        <w:rPr>
          <w:rFonts w:ascii="Arial" w:hAnsi="Arial" w:cs="Arial"/>
          <w:sz w:val="22"/>
          <w:lang w:val="pt-PT"/>
        </w:rPr>
        <w:t xml:space="preserve">Nada neste </w:t>
      </w:r>
      <w:r w:rsidR="00E65BC6" w:rsidRPr="00B51742">
        <w:rPr>
          <w:rFonts w:ascii="Arial" w:hAnsi="Arial" w:cs="Arial"/>
          <w:sz w:val="22"/>
          <w:lang w:val="pt-PT"/>
        </w:rPr>
        <w:t>Formulário de Pedido</w:t>
      </w:r>
      <w:r w:rsidR="00A04449" w:rsidRPr="00B51742">
        <w:rPr>
          <w:rFonts w:ascii="Arial" w:hAnsi="Arial" w:cs="Arial"/>
          <w:sz w:val="22"/>
          <w:lang w:val="pt-PT"/>
        </w:rPr>
        <w:t xml:space="preserve"> </w:t>
      </w:r>
      <w:r w:rsidRPr="00B51742">
        <w:rPr>
          <w:rFonts w:ascii="Arial" w:hAnsi="Arial" w:cs="Arial"/>
          <w:sz w:val="22"/>
          <w:lang w:val="pt-PT"/>
        </w:rPr>
        <w:t>deve se</w:t>
      </w:r>
      <w:r w:rsidR="00C22260">
        <w:rPr>
          <w:rFonts w:ascii="Arial" w:hAnsi="Arial" w:cs="Arial"/>
          <w:sz w:val="22"/>
          <w:lang w:val="pt-PT"/>
        </w:rPr>
        <w:t>r</w:t>
      </w:r>
      <w:r w:rsidRPr="00B51742">
        <w:rPr>
          <w:rFonts w:ascii="Arial" w:hAnsi="Arial" w:cs="Arial"/>
          <w:sz w:val="22"/>
          <w:lang w:val="pt-PT"/>
        </w:rPr>
        <w:t xml:space="preserve"> considerado como constituindo uma renúncia </w:t>
      </w:r>
      <w:r w:rsidR="00C22260">
        <w:rPr>
          <w:rFonts w:ascii="Arial" w:hAnsi="Arial" w:cs="Arial"/>
          <w:sz w:val="22"/>
          <w:lang w:val="pt-PT"/>
        </w:rPr>
        <w:t>a</w:t>
      </w:r>
      <w:r w:rsidRPr="00B51742">
        <w:rPr>
          <w:rFonts w:ascii="Arial" w:hAnsi="Arial" w:cs="Arial"/>
          <w:sz w:val="22"/>
          <w:lang w:val="pt-PT"/>
        </w:rPr>
        <w:t xml:space="preserve"> privilégios</w:t>
      </w:r>
      <w:r w:rsidR="00C22260">
        <w:rPr>
          <w:rFonts w:ascii="Arial" w:hAnsi="Arial" w:cs="Arial"/>
          <w:sz w:val="22"/>
          <w:lang w:val="pt-PT"/>
        </w:rPr>
        <w:t xml:space="preserve"> </w:t>
      </w:r>
      <w:r w:rsidRPr="00B51742">
        <w:rPr>
          <w:rFonts w:ascii="Arial" w:hAnsi="Arial" w:cs="Arial"/>
          <w:sz w:val="22"/>
          <w:lang w:val="pt-PT"/>
        </w:rPr>
        <w:t>ou imunidades ao abrigo da lei internacional ou como submetendo a OMS à jurisdição de qualquer tribuna</w:t>
      </w:r>
      <w:r w:rsidR="00C22260">
        <w:rPr>
          <w:rFonts w:ascii="Arial" w:hAnsi="Arial" w:cs="Arial"/>
          <w:sz w:val="22"/>
          <w:lang w:val="pt-PT"/>
        </w:rPr>
        <w:t>l</w:t>
      </w:r>
      <w:r w:rsidRPr="00B51742">
        <w:rPr>
          <w:rFonts w:ascii="Arial" w:hAnsi="Arial" w:cs="Arial"/>
          <w:sz w:val="22"/>
          <w:lang w:val="pt-PT"/>
        </w:rPr>
        <w:t xml:space="preserve"> naciona</w:t>
      </w:r>
      <w:r w:rsidR="00C22260">
        <w:rPr>
          <w:rFonts w:ascii="Arial" w:hAnsi="Arial" w:cs="Arial"/>
          <w:sz w:val="22"/>
          <w:lang w:val="pt-PT"/>
        </w:rPr>
        <w:t>l</w:t>
      </w:r>
      <w:r w:rsidR="00A04449" w:rsidRPr="00B51742">
        <w:rPr>
          <w:rFonts w:ascii="Arial" w:hAnsi="Arial" w:cs="Arial"/>
          <w:sz w:val="22"/>
          <w:lang w:val="pt-PT"/>
        </w:rPr>
        <w:t>.</w:t>
      </w:r>
    </w:p>
    <w:p w14:paraId="263C21D0" w14:textId="22119518" w:rsidR="00482945" w:rsidRPr="00B51742" w:rsidRDefault="00482945" w:rsidP="00A71740">
      <w:pPr>
        <w:keepNext/>
        <w:spacing w:before="240"/>
        <w:rPr>
          <w:rFonts w:ascii="Arial" w:hAnsi="Arial" w:cs="Arial"/>
          <w:b/>
          <w:bCs/>
          <w:lang w:val="pt-PT"/>
        </w:rPr>
      </w:pPr>
    </w:p>
    <w:p w14:paraId="38B33638" w14:textId="214F68CC" w:rsidR="00A71740" w:rsidRPr="00B51742" w:rsidRDefault="006519FC" w:rsidP="00A71740">
      <w:pPr>
        <w:jc w:val="both"/>
        <w:rPr>
          <w:rFonts w:ascii="Arial" w:hAnsi="Arial" w:cs="Arial"/>
          <w:b/>
          <w:lang w:val="pt-PT"/>
        </w:rPr>
      </w:pPr>
      <w:r w:rsidRPr="00B51742">
        <w:rPr>
          <w:rFonts w:ascii="Arial" w:hAnsi="Arial" w:cs="Arial"/>
          <w:b/>
          <w:lang w:val="pt-PT"/>
        </w:rPr>
        <w:t>Ao assinar este</w:t>
      </w:r>
      <w:r w:rsidR="00A71740" w:rsidRPr="00B51742">
        <w:rPr>
          <w:rFonts w:ascii="Arial" w:hAnsi="Arial" w:cs="Arial"/>
          <w:b/>
          <w:lang w:val="pt-PT"/>
        </w:rPr>
        <w:t xml:space="preserve"> </w:t>
      </w:r>
      <w:r w:rsidR="00E65BC6" w:rsidRPr="00B51742">
        <w:rPr>
          <w:rFonts w:ascii="Arial" w:hAnsi="Arial" w:cs="Arial"/>
          <w:b/>
          <w:lang w:val="pt-PT"/>
        </w:rPr>
        <w:t>Formulário de Pedido</w:t>
      </w:r>
      <w:r w:rsidR="00A71740" w:rsidRPr="00B51742">
        <w:rPr>
          <w:rFonts w:ascii="Arial" w:hAnsi="Arial" w:cs="Arial"/>
          <w:b/>
          <w:lang w:val="pt-PT"/>
        </w:rPr>
        <w:t xml:space="preserve">, </w:t>
      </w:r>
      <w:r w:rsidRPr="00B51742">
        <w:rPr>
          <w:rFonts w:ascii="Arial" w:hAnsi="Arial" w:cs="Arial"/>
          <w:b/>
          <w:lang w:val="pt-PT"/>
        </w:rPr>
        <w:t>o</w:t>
      </w:r>
      <w:r w:rsidR="00A71740" w:rsidRPr="00B51742">
        <w:rPr>
          <w:rFonts w:ascii="Arial" w:hAnsi="Arial" w:cs="Arial"/>
          <w:b/>
          <w:lang w:val="pt-PT"/>
        </w:rPr>
        <w:t xml:space="preserve"> </w:t>
      </w:r>
      <w:r w:rsidR="00570B20" w:rsidRPr="00B51742">
        <w:rPr>
          <w:rFonts w:ascii="Arial" w:hAnsi="Arial" w:cs="Arial"/>
          <w:b/>
          <w:lang w:val="pt-PT"/>
        </w:rPr>
        <w:t>Governo</w:t>
      </w:r>
      <w:r w:rsidR="00A71740" w:rsidRPr="00B51742">
        <w:rPr>
          <w:rFonts w:ascii="Arial" w:hAnsi="Arial" w:cs="Arial"/>
          <w:b/>
          <w:lang w:val="pt-PT"/>
        </w:rPr>
        <w:t xml:space="preserve"> ac</w:t>
      </w:r>
      <w:r w:rsidRPr="00B51742">
        <w:rPr>
          <w:rFonts w:ascii="Arial" w:hAnsi="Arial" w:cs="Arial"/>
          <w:b/>
          <w:lang w:val="pt-PT"/>
        </w:rPr>
        <w:t xml:space="preserve">eita e concorda que o fornecimento pela OMS do </w:t>
      </w:r>
      <w:r w:rsidR="008621D0" w:rsidRPr="00B51742">
        <w:rPr>
          <w:rFonts w:ascii="Arial" w:hAnsi="Arial" w:cs="Arial"/>
          <w:b/>
          <w:lang w:val="pt-PT"/>
        </w:rPr>
        <w:t>Produto Não Licenciado</w:t>
      </w:r>
      <w:r w:rsidRPr="00B51742">
        <w:rPr>
          <w:rFonts w:ascii="Arial" w:hAnsi="Arial" w:cs="Arial"/>
          <w:b/>
          <w:lang w:val="pt-PT"/>
        </w:rPr>
        <w:t xml:space="preserve"> </w:t>
      </w:r>
      <w:r w:rsidR="00C22260">
        <w:rPr>
          <w:rFonts w:ascii="Arial" w:hAnsi="Arial" w:cs="Arial"/>
          <w:b/>
          <w:lang w:val="pt-PT"/>
        </w:rPr>
        <w:t>da E</w:t>
      </w:r>
      <w:r w:rsidRPr="00B51742">
        <w:rPr>
          <w:rFonts w:ascii="Arial" w:hAnsi="Arial" w:cs="Arial"/>
          <w:b/>
          <w:lang w:val="pt-PT"/>
        </w:rPr>
        <w:t>mpresa fica sujeito aos termos e condições nele contidas</w:t>
      </w:r>
      <w:r w:rsidR="00A71740" w:rsidRPr="00B51742">
        <w:rPr>
          <w:rFonts w:ascii="Arial" w:hAnsi="Arial" w:cs="Arial"/>
          <w:b/>
          <w:lang w:val="pt-PT"/>
        </w:rPr>
        <w:t>.</w:t>
      </w:r>
    </w:p>
    <w:p w14:paraId="282BF029" w14:textId="37EB0EE0" w:rsidR="00482945" w:rsidRPr="00B51742" w:rsidRDefault="006519FC" w:rsidP="003933E8">
      <w:pPr>
        <w:keepNext/>
        <w:spacing w:before="240"/>
        <w:jc w:val="both"/>
        <w:rPr>
          <w:rFonts w:ascii="Arial" w:hAnsi="Arial" w:cs="Arial"/>
          <w:b/>
          <w:bCs/>
          <w:sz w:val="24"/>
          <w:lang w:val="pt-PT"/>
        </w:rPr>
      </w:pPr>
      <w:r w:rsidRPr="00B51742">
        <w:rPr>
          <w:rFonts w:ascii="Arial" w:hAnsi="Arial" w:cs="Arial"/>
          <w:b/>
          <w:bCs/>
          <w:sz w:val="24"/>
          <w:lang w:val="pt-PT"/>
        </w:rPr>
        <w:t>ASSINATURA</w:t>
      </w:r>
    </w:p>
    <w:p w14:paraId="38A92658" w14:textId="4E465BC3" w:rsidR="00482945" w:rsidRPr="00B51742" w:rsidRDefault="006519FC" w:rsidP="003933E8">
      <w:pPr>
        <w:keepNext/>
        <w:spacing w:before="240"/>
        <w:jc w:val="both"/>
        <w:rPr>
          <w:rFonts w:ascii="Arial" w:hAnsi="Arial" w:cs="Arial"/>
          <w:b/>
          <w:bCs/>
          <w:color w:val="000000"/>
          <w:lang w:val="pt-PT"/>
        </w:rPr>
      </w:pPr>
      <w:r w:rsidRPr="00B51742">
        <w:rPr>
          <w:rFonts w:ascii="Arial" w:hAnsi="Arial" w:cs="Arial"/>
          <w:b/>
          <w:bCs/>
          <w:lang w:val="pt-PT"/>
        </w:rPr>
        <w:t>Em nome do</w:t>
      </w:r>
      <w:r w:rsidR="00482945" w:rsidRPr="00B51742">
        <w:rPr>
          <w:rFonts w:ascii="Arial" w:hAnsi="Arial" w:cs="Arial"/>
          <w:b/>
          <w:bCs/>
          <w:lang w:val="pt-PT"/>
        </w:rPr>
        <w:t xml:space="preserve"> </w:t>
      </w:r>
      <w:r w:rsidR="00570B20" w:rsidRPr="00B51742">
        <w:rPr>
          <w:rFonts w:ascii="Arial" w:hAnsi="Arial" w:cs="Arial"/>
          <w:b/>
          <w:bCs/>
          <w:lang w:val="pt-PT"/>
        </w:rPr>
        <w:t>Governo</w:t>
      </w:r>
      <w:r w:rsidR="00482945" w:rsidRPr="00B51742">
        <w:rPr>
          <w:rFonts w:ascii="Arial" w:hAnsi="Arial" w:cs="Arial"/>
          <w:b/>
          <w:bCs/>
          <w:lang w:val="pt-PT"/>
        </w:rPr>
        <w:t xml:space="preserve"> </w:t>
      </w:r>
      <w:r w:rsidRPr="00B51742">
        <w:rPr>
          <w:rFonts w:ascii="Arial" w:hAnsi="Arial" w:cs="Arial"/>
          <w:b/>
          <w:bCs/>
          <w:lang w:val="pt-PT"/>
        </w:rPr>
        <w:t>de</w:t>
      </w:r>
      <w:r w:rsidR="00482945" w:rsidRPr="00B51742">
        <w:rPr>
          <w:rFonts w:ascii="Arial" w:hAnsi="Arial" w:cs="Arial"/>
          <w:b/>
          <w:bCs/>
          <w:color w:val="000000"/>
          <w:lang w:val="pt-PT"/>
        </w:rPr>
        <w:t xml:space="preserve"> ………………... :</w:t>
      </w:r>
    </w:p>
    <w:p w14:paraId="63998C62" w14:textId="104CF113" w:rsidR="00787B37" w:rsidRPr="00B51742" w:rsidRDefault="009A164D" w:rsidP="00773902">
      <w:pPr>
        <w:keepNext/>
        <w:widowControl/>
        <w:numPr>
          <w:ilvl w:val="0"/>
          <w:numId w:val="50"/>
        </w:numPr>
        <w:spacing w:before="240"/>
        <w:jc w:val="both"/>
        <w:rPr>
          <w:rFonts w:ascii="Arial" w:eastAsia="Times New Roman" w:hAnsi="Arial" w:cs="Arial"/>
          <w:b/>
          <w:bCs/>
          <w:lang w:val="pt-PT"/>
        </w:rPr>
      </w:pPr>
      <w:r w:rsidRPr="00B51742">
        <w:rPr>
          <w:rFonts w:ascii="Arial" w:eastAsia="Times New Roman" w:hAnsi="Arial" w:cs="Arial"/>
          <w:b/>
          <w:bCs/>
          <w:lang w:val="pt-PT"/>
        </w:rPr>
        <w:t>Eu</w:t>
      </w:r>
      <w:r w:rsidR="00482945" w:rsidRPr="00B51742">
        <w:rPr>
          <w:rFonts w:ascii="Arial" w:eastAsia="Times New Roman" w:hAnsi="Arial" w:cs="Arial"/>
          <w:b/>
          <w:bCs/>
          <w:lang w:val="pt-PT"/>
        </w:rPr>
        <w:t xml:space="preserve">, </w:t>
      </w:r>
      <w:r w:rsidR="006519FC" w:rsidRPr="00B51742">
        <w:rPr>
          <w:rFonts w:ascii="Arial" w:eastAsia="Times New Roman" w:hAnsi="Arial" w:cs="Arial"/>
          <w:b/>
          <w:bCs/>
          <w:lang w:val="pt-PT"/>
        </w:rPr>
        <w:t>Ministro da Saúde</w:t>
      </w:r>
      <w:r w:rsidR="00482945" w:rsidRPr="00B51742">
        <w:rPr>
          <w:rFonts w:ascii="Arial" w:eastAsia="Times New Roman" w:hAnsi="Arial" w:cs="Arial"/>
          <w:b/>
          <w:bCs/>
          <w:lang w:val="pt-PT"/>
        </w:rPr>
        <w:t xml:space="preserve">, </w:t>
      </w:r>
      <w:r w:rsidR="006519FC" w:rsidRPr="00B51742">
        <w:rPr>
          <w:rFonts w:ascii="Arial" w:eastAsia="Times New Roman" w:hAnsi="Arial" w:cs="Arial"/>
          <w:b/>
          <w:bCs/>
          <w:lang w:val="pt-PT"/>
        </w:rPr>
        <w:t>ou funcionário designado com autoridade delegada para assinar este documento em nome do Ministério da Saúde</w:t>
      </w:r>
      <w:r w:rsidR="00482945" w:rsidRPr="00B51742">
        <w:rPr>
          <w:rFonts w:ascii="Arial" w:eastAsia="Times New Roman" w:hAnsi="Arial" w:cs="Arial"/>
          <w:b/>
          <w:bCs/>
          <w:lang w:val="pt-PT"/>
        </w:rPr>
        <w:t xml:space="preserve">, </w:t>
      </w:r>
      <w:r w:rsidRPr="00B51742">
        <w:rPr>
          <w:rFonts w:ascii="Arial" w:eastAsia="Times New Roman" w:hAnsi="Arial" w:cs="Arial"/>
          <w:b/>
          <w:bCs/>
          <w:lang w:val="pt-PT"/>
        </w:rPr>
        <w:t xml:space="preserve">solicito um fornecimento do </w:t>
      </w:r>
      <w:r w:rsidR="008621D0" w:rsidRPr="00B51742">
        <w:rPr>
          <w:rFonts w:ascii="Arial" w:eastAsia="Times New Roman" w:hAnsi="Arial" w:cs="Arial"/>
          <w:b/>
          <w:bCs/>
          <w:lang w:val="pt-PT"/>
        </w:rPr>
        <w:t>Produto Não Licenciado</w:t>
      </w:r>
      <w:r w:rsidRPr="00B51742">
        <w:rPr>
          <w:rFonts w:ascii="Arial" w:eastAsia="Times New Roman" w:hAnsi="Arial" w:cs="Arial"/>
          <w:b/>
          <w:bCs/>
          <w:lang w:val="pt-PT"/>
        </w:rPr>
        <w:t xml:space="preserve"> </w:t>
      </w:r>
      <w:r w:rsidR="00C22260">
        <w:rPr>
          <w:rFonts w:ascii="Arial" w:eastAsia="Times New Roman" w:hAnsi="Arial" w:cs="Arial"/>
          <w:b/>
          <w:bCs/>
          <w:lang w:val="pt-PT"/>
        </w:rPr>
        <w:t>da E</w:t>
      </w:r>
      <w:r w:rsidRPr="00B51742">
        <w:rPr>
          <w:rFonts w:ascii="Arial" w:eastAsia="Times New Roman" w:hAnsi="Arial" w:cs="Arial"/>
          <w:b/>
          <w:bCs/>
          <w:lang w:val="pt-PT"/>
        </w:rPr>
        <w:t>mpresa</w:t>
      </w:r>
      <w:r w:rsidR="00482945" w:rsidRPr="00B51742">
        <w:rPr>
          <w:rFonts w:ascii="Arial" w:eastAsia="Times New Roman" w:hAnsi="Arial" w:cs="Arial"/>
          <w:b/>
          <w:bCs/>
          <w:color w:val="000000"/>
          <w:lang w:val="pt-PT"/>
        </w:rPr>
        <w:t xml:space="preserve">, </w:t>
      </w:r>
      <w:r w:rsidRPr="00B51742">
        <w:rPr>
          <w:rFonts w:ascii="Arial" w:eastAsia="Times New Roman" w:hAnsi="Arial" w:cs="Arial"/>
          <w:b/>
          <w:bCs/>
          <w:lang w:val="pt-PT"/>
        </w:rPr>
        <w:t xml:space="preserve">conforme descrito neste </w:t>
      </w:r>
      <w:r w:rsidR="00E65BC6" w:rsidRPr="00B51742">
        <w:rPr>
          <w:rFonts w:ascii="Arial" w:eastAsia="Times New Roman" w:hAnsi="Arial" w:cs="Arial"/>
          <w:b/>
          <w:bCs/>
          <w:lang w:val="pt-PT"/>
        </w:rPr>
        <w:t>Formulário de Pedido</w:t>
      </w:r>
      <w:r w:rsidR="00482945" w:rsidRPr="00B51742">
        <w:rPr>
          <w:rFonts w:ascii="Arial" w:eastAsia="Times New Roman" w:hAnsi="Arial" w:cs="Arial"/>
          <w:b/>
          <w:bCs/>
          <w:lang w:val="pt-PT"/>
        </w:rPr>
        <w:t xml:space="preserve">, </w:t>
      </w:r>
      <w:r w:rsidRPr="00B51742">
        <w:rPr>
          <w:rFonts w:ascii="Arial" w:eastAsia="Times New Roman" w:hAnsi="Arial" w:cs="Arial"/>
          <w:b/>
          <w:bCs/>
          <w:lang w:val="pt-PT"/>
        </w:rPr>
        <w:t xml:space="preserve">e confirmo que esta vacina foi autorizada pelo </w:t>
      </w:r>
      <w:r w:rsidR="00570B20" w:rsidRPr="00B51742">
        <w:rPr>
          <w:rFonts w:ascii="Arial" w:eastAsia="Times New Roman" w:hAnsi="Arial" w:cs="Arial"/>
          <w:b/>
          <w:bCs/>
          <w:lang w:val="pt-PT"/>
        </w:rPr>
        <w:t>Governo</w:t>
      </w:r>
      <w:r w:rsidR="00482945" w:rsidRPr="00B51742">
        <w:rPr>
          <w:rFonts w:ascii="Arial" w:eastAsia="Times New Roman" w:hAnsi="Arial" w:cs="Arial"/>
          <w:b/>
          <w:bCs/>
          <w:lang w:val="pt-PT"/>
        </w:rPr>
        <w:t xml:space="preserve"> </w:t>
      </w:r>
      <w:r w:rsidRPr="00B51742">
        <w:rPr>
          <w:rFonts w:ascii="Arial" w:eastAsia="Times New Roman" w:hAnsi="Arial" w:cs="Arial"/>
          <w:b/>
          <w:bCs/>
          <w:lang w:val="pt-PT"/>
        </w:rPr>
        <w:t>de</w:t>
      </w:r>
      <w:r w:rsidR="00482945" w:rsidRPr="00B51742">
        <w:rPr>
          <w:rFonts w:ascii="Arial" w:eastAsia="Times New Roman" w:hAnsi="Arial" w:cs="Arial"/>
          <w:b/>
          <w:bCs/>
          <w:lang w:val="pt-PT"/>
        </w:rPr>
        <w:t xml:space="preserve"> </w:t>
      </w:r>
      <w:r w:rsidR="00482945" w:rsidRPr="00B51742">
        <w:rPr>
          <w:rFonts w:ascii="Arial" w:eastAsia="Times New Roman" w:hAnsi="Arial" w:cs="Arial"/>
          <w:b/>
          <w:bCs/>
          <w:color w:val="000000"/>
          <w:lang w:val="pt-PT"/>
        </w:rPr>
        <w:t xml:space="preserve">…………… </w:t>
      </w:r>
      <w:r w:rsidRPr="00B51742">
        <w:rPr>
          <w:rFonts w:ascii="Arial" w:eastAsia="Times New Roman" w:hAnsi="Arial" w:cs="Arial"/>
          <w:b/>
          <w:bCs/>
          <w:lang w:val="pt-PT"/>
        </w:rPr>
        <w:t xml:space="preserve">para a </w:t>
      </w:r>
      <w:r w:rsidR="00482945" w:rsidRPr="00B51742">
        <w:rPr>
          <w:rFonts w:ascii="Arial" w:eastAsia="Times New Roman" w:hAnsi="Arial" w:cs="Arial"/>
          <w:b/>
          <w:bCs/>
          <w:lang w:val="pt-PT"/>
        </w:rPr>
        <w:t>importa</w:t>
      </w:r>
      <w:r w:rsidRPr="00B51742">
        <w:rPr>
          <w:rFonts w:ascii="Arial" w:eastAsia="Times New Roman" w:hAnsi="Arial" w:cs="Arial"/>
          <w:b/>
          <w:bCs/>
          <w:lang w:val="pt-PT"/>
        </w:rPr>
        <w:t xml:space="preserve">ção e utilização no controlo de um surto confirmado pela OMS de </w:t>
      </w:r>
      <w:r w:rsidRPr="00B51742">
        <w:rPr>
          <w:rFonts w:ascii="Arial" w:eastAsia="Times New Roman" w:hAnsi="Arial" w:cs="Arial"/>
          <w:b/>
          <w:bCs/>
          <w:vanish/>
          <w:lang w:val="pt-PT"/>
        </w:rPr>
        <w:t xml:space="preserve"> </w:t>
      </w:r>
      <w:r w:rsidR="00482945" w:rsidRPr="00B51742">
        <w:rPr>
          <w:rFonts w:ascii="Arial" w:eastAsia="Times New Roman" w:hAnsi="Arial" w:cs="Arial"/>
          <w:b/>
          <w:bCs/>
          <w:lang w:val="pt-PT"/>
        </w:rPr>
        <w:t xml:space="preserve">………..….. </w:t>
      </w:r>
      <w:r w:rsidRPr="00B51742">
        <w:rPr>
          <w:rFonts w:ascii="Arial" w:eastAsia="Times New Roman" w:hAnsi="Arial" w:cs="Arial"/>
          <w:b/>
          <w:bCs/>
          <w:lang w:val="pt-PT"/>
        </w:rPr>
        <w:t>em</w:t>
      </w:r>
      <w:r w:rsidR="00482945" w:rsidRPr="00B51742">
        <w:rPr>
          <w:rFonts w:ascii="Arial" w:eastAsia="Times New Roman" w:hAnsi="Arial" w:cs="Arial"/>
          <w:b/>
          <w:bCs/>
          <w:lang w:val="pt-PT"/>
        </w:rPr>
        <w:t xml:space="preserve"> ………..…….</w:t>
      </w:r>
      <w:r w:rsidR="00482945" w:rsidRPr="00B51742">
        <w:rPr>
          <w:rFonts w:ascii="Arial" w:eastAsia="Times New Roman" w:hAnsi="Arial" w:cs="Arial"/>
          <w:b/>
          <w:bCs/>
          <w:color w:val="000000"/>
          <w:lang w:val="pt-PT"/>
        </w:rPr>
        <w:t>;</w:t>
      </w:r>
      <w:r w:rsidR="00482945" w:rsidRPr="00B51742">
        <w:rPr>
          <w:rFonts w:ascii="Arial" w:eastAsia="Times New Roman" w:hAnsi="Arial" w:cs="Arial"/>
          <w:b/>
          <w:bCs/>
          <w:lang w:val="pt-PT"/>
        </w:rPr>
        <w:t xml:space="preserve"> </w:t>
      </w:r>
      <w:r w:rsidRPr="00B51742">
        <w:rPr>
          <w:rFonts w:ascii="Arial" w:eastAsia="Times New Roman" w:hAnsi="Arial" w:cs="Arial"/>
          <w:b/>
          <w:bCs/>
          <w:lang w:val="pt-PT"/>
        </w:rPr>
        <w:t>e</w:t>
      </w:r>
    </w:p>
    <w:p w14:paraId="05A0B6BC" w14:textId="43152BAA" w:rsidR="00482945" w:rsidRPr="00B51742" w:rsidRDefault="009A164D" w:rsidP="00773902">
      <w:pPr>
        <w:keepNext/>
        <w:widowControl/>
        <w:numPr>
          <w:ilvl w:val="0"/>
          <w:numId w:val="50"/>
        </w:numPr>
        <w:spacing w:before="240"/>
        <w:jc w:val="both"/>
        <w:rPr>
          <w:rFonts w:ascii="Arial" w:eastAsia="Times New Roman" w:hAnsi="Arial" w:cs="Arial"/>
          <w:b/>
          <w:bCs/>
          <w:lang w:val="pt-PT"/>
        </w:rPr>
      </w:pPr>
      <w:r w:rsidRPr="00B51742">
        <w:rPr>
          <w:rFonts w:ascii="Arial" w:eastAsia="Times New Roman" w:hAnsi="Arial" w:cs="Arial"/>
          <w:b/>
          <w:bCs/>
          <w:lang w:val="pt-PT"/>
        </w:rPr>
        <w:t>Irrevogável e incondicionalmente aceito e concordo com os termos e condições supra</w:t>
      </w:r>
      <w:r w:rsidR="00482945" w:rsidRPr="00B51742">
        <w:rPr>
          <w:rFonts w:ascii="Arial" w:eastAsia="Times New Roman" w:hAnsi="Arial" w:cs="Arial"/>
          <w:b/>
          <w:bCs/>
          <w:lang w:val="pt-PT"/>
        </w:rPr>
        <w:t>.</w:t>
      </w:r>
    </w:p>
    <w:p w14:paraId="018EEE91" w14:textId="77777777" w:rsidR="00482945" w:rsidRPr="00B51742" w:rsidRDefault="00482945" w:rsidP="003933E8">
      <w:pPr>
        <w:spacing w:before="240"/>
        <w:jc w:val="both"/>
        <w:rPr>
          <w:rFonts w:ascii="Arial" w:eastAsiaTheme="minorHAnsi" w:hAnsi="Arial" w:cs="Arial"/>
          <w:b/>
          <w:bCs/>
          <w:lang w:val="pt-PT"/>
        </w:rPr>
      </w:pPr>
    </w:p>
    <w:p w14:paraId="6362E0DA" w14:textId="0507C9F7" w:rsidR="00482945" w:rsidRPr="00B51742" w:rsidRDefault="009A164D" w:rsidP="003933E8">
      <w:pPr>
        <w:spacing w:before="240"/>
        <w:jc w:val="both"/>
        <w:rPr>
          <w:rFonts w:ascii="Arial" w:hAnsi="Arial" w:cs="Arial"/>
          <w:b/>
          <w:bCs/>
          <w:lang w:val="pt-PT"/>
        </w:rPr>
      </w:pPr>
      <w:r w:rsidRPr="00B51742">
        <w:rPr>
          <w:rFonts w:ascii="Arial" w:hAnsi="Arial" w:cs="Arial"/>
          <w:b/>
          <w:bCs/>
          <w:lang w:val="pt-PT"/>
        </w:rPr>
        <w:t>Assinatura</w:t>
      </w:r>
      <w:r w:rsidR="00482945" w:rsidRPr="00B51742">
        <w:rPr>
          <w:rFonts w:ascii="Arial" w:hAnsi="Arial" w:cs="Arial"/>
          <w:b/>
          <w:bCs/>
          <w:lang w:val="pt-PT"/>
        </w:rPr>
        <w:t xml:space="preserve">: </w:t>
      </w:r>
    </w:p>
    <w:p w14:paraId="63590388" w14:textId="0828FF69" w:rsidR="00482945" w:rsidRPr="00B51742" w:rsidRDefault="00482945" w:rsidP="003933E8">
      <w:pPr>
        <w:spacing w:before="240"/>
        <w:jc w:val="both"/>
        <w:rPr>
          <w:rFonts w:ascii="Arial" w:hAnsi="Arial" w:cs="Arial"/>
          <w:b/>
          <w:bCs/>
          <w:lang w:val="pt-PT"/>
        </w:rPr>
      </w:pPr>
      <w:r w:rsidRPr="00B51742">
        <w:rPr>
          <w:rFonts w:ascii="Arial" w:hAnsi="Arial" w:cs="Arial"/>
          <w:b/>
          <w:bCs/>
          <w:lang w:val="pt-PT"/>
        </w:rPr>
        <w:t>N</w:t>
      </w:r>
      <w:r w:rsidR="009A164D" w:rsidRPr="00B51742">
        <w:rPr>
          <w:rFonts w:ascii="Arial" w:hAnsi="Arial" w:cs="Arial"/>
          <w:b/>
          <w:bCs/>
          <w:lang w:val="pt-PT"/>
        </w:rPr>
        <w:t>o</w:t>
      </w:r>
      <w:r w:rsidRPr="00B51742">
        <w:rPr>
          <w:rFonts w:ascii="Arial" w:hAnsi="Arial" w:cs="Arial"/>
          <w:b/>
          <w:bCs/>
          <w:lang w:val="pt-PT"/>
        </w:rPr>
        <w:t>me:</w:t>
      </w:r>
    </w:p>
    <w:p w14:paraId="68E952C5" w14:textId="4FE40786" w:rsidR="00482945" w:rsidRPr="00B51742" w:rsidRDefault="00482945" w:rsidP="003933E8">
      <w:pPr>
        <w:spacing w:before="240"/>
        <w:jc w:val="both"/>
        <w:rPr>
          <w:rFonts w:ascii="Arial" w:hAnsi="Arial" w:cs="Arial"/>
          <w:b/>
          <w:bCs/>
          <w:lang w:val="pt-PT"/>
        </w:rPr>
      </w:pPr>
      <w:r w:rsidRPr="00B51742">
        <w:rPr>
          <w:rFonts w:ascii="Arial" w:hAnsi="Arial" w:cs="Arial"/>
          <w:b/>
          <w:bCs/>
          <w:lang w:val="pt-PT"/>
        </w:rPr>
        <w:t>T</w:t>
      </w:r>
      <w:r w:rsidR="009A164D" w:rsidRPr="00B51742">
        <w:rPr>
          <w:rFonts w:ascii="Arial" w:hAnsi="Arial" w:cs="Arial"/>
          <w:b/>
          <w:bCs/>
          <w:lang w:val="pt-PT"/>
        </w:rPr>
        <w:t>ítulo</w:t>
      </w:r>
      <w:r w:rsidRPr="00B51742">
        <w:rPr>
          <w:rFonts w:ascii="Arial" w:hAnsi="Arial" w:cs="Arial"/>
          <w:b/>
          <w:bCs/>
          <w:lang w:val="pt-PT"/>
        </w:rPr>
        <w:t>:</w:t>
      </w:r>
    </w:p>
    <w:p w14:paraId="5A192BA7" w14:textId="29378B9B" w:rsidR="00482945" w:rsidRPr="00B51742" w:rsidRDefault="00482945" w:rsidP="003933E8">
      <w:pPr>
        <w:spacing w:before="240"/>
        <w:jc w:val="both"/>
        <w:rPr>
          <w:rFonts w:ascii="Arial" w:hAnsi="Arial" w:cs="Arial"/>
          <w:b/>
          <w:bCs/>
          <w:lang w:val="pt-PT"/>
        </w:rPr>
      </w:pPr>
      <w:r w:rsidRPr="00B51742">
        <w:rPr>
          <w:rFonts w:ascii="Arial" w:hAnsi="Arial" w:cs="Arial"/>
          <w:b/>
          <w:bCs/>
          <w:lang w:val="pt-PT"/>
        </w:rPr>
        <w:t>Da</w:t>
      </w:r>
      <w:r w:rsidR="009A164D" w:rsidRPr="00B51742">
        <w:rPr>
          <w:rFonts w:ascii="Arial" w:hAnsi="Arial" w:cs="Arial"/>
          <w:b/>
          <w:bCs/>
          <w:lang w:val="pt-PT"/>
        </w:rPr>
        <w:t>ta</w:t>
      </w:r>
      <w:r w:rsidRPr="00B51742">
        <w:rPr>
          <w:rFonts w:ascii="Arial" w:hAnsi="Arial" w:cs="Arial"/>
          <w:b/>
          <w:bCs/>
          <w:lang w:val="pt-PT"/>
        </w:rPr>
        <w:t>:</w:t>
      </w:r>
    </w:p>
    <w:p w14:paraId="22EA539A" w14:textId="77777777" w:rsidR="00482945" w:rsidRPr="00B51742" w:rsidRDefault="00482945" w:rsidP="001A5A3E">
      <w:pPr>
        <w:spacing w:before="14" w:line="200" w:lineRule="exact"/>
        <w:rPr>
          <w:rFonts w:ascii="Arial" w:hAnsi="Arial" w:cs="Arial"/>
          <w:lang w:val="pt-PT"/>
        </w:rPr>
      </w:pPr>
    </w:p>
    <w:p w14:paraId="4DB729BF" w14:textId="77777777" w:rsidR="00E65983" w:rsidRPr="00B51742" w:rsidRDefault="00E65983" w:rsidP="002E273E">
      <w:pPr>
        <w:pStyle w:val="cunumber4"/>
        <w:numPr>
          <w:ilvl w:val="0"/>
          <w:numId w:val="0"/>
        </w:numPr>
        <w:spacing w:after="0"/>
        <w:ind w:left="2880" w:hanging="360"/>
        <w:rPr>
          <w:rFonts w:ascii="Arial" w:hAnsi="Arial" w:cs="Arial"/>
          <w:lang w:val="pt-PT"/>
        </w:rPr>
      </w:pPr>
    </w:p>
    <w:p w14:paraId="06C961D3" w14:textId="0F3EABFA" w:rsidR="00233387" w:rsidRPr="00B51742" w:rsidRDefault="00233387" w:rsidP="00233387">
      <w:pPr>
        <w:spacing w:after="240"/>
        <w:rPr>
          <w:rFonts w:ascii="Arial" w:hAnsi="Arial" w:cs="Arial"/>
          <w:lang w:val="pt-PT"/>
        </w:rPr>
      </w:pPr>
      <w:r w:rsidRPr="00B51742">
        <w:rPr>
          <w:rFonts w:ascii="Arial" w:hAnsi="Arial" w:cs="Arial"/>
          <w:lang w:val="pt-PT"/>
        </w:rPr>
        <w:br w:type="page"/>
      </w:r>
      <w:r w:rsidR="00F631D4" w:rsidRPr="00B51742">
        <w:rPr>
          <w:rFonts w:ascii="Arial" w:hAnsi="Arial" w:cs="Arial"/>
          <w:lang w:val="pt-PT"/>
        </w:rPr>
        <w:lastRenderedPageBreak/>
        <w:t>text</w:t>
      </w:r>
    </w:p>
    <w:p w14:paraId="76BAA288" w14:textId="725859A1" w:rsidR="00F631D4" w:rsidRPr="00B51742" w:rsidRDefault="00597CD8" w:rsidP="00233387">
      <w:pPr>
        <w:spacing w:after="240"/>
        <w:rPr>
          <w:rFonts w:ascii="Arial" w:hAnsi="Arial" w:cs="Arial"/>
          <w:lang w:val="pt-PT"/>
        </w:rPr>
      </w:pPr>
      <w:r w:rsidRPr="00B5174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2FA7F3B" wp14:editId="032F5E6E">
                <wp:simplePos x="0" y="0"/>
                <wp:positionH relativeFrom="column">
                  <wp:posOffset>-438150</wp:posOffset>
                </wp:positionH>
                <wp:positionV relativeFrom="paragraph">
                  <wp:posOffset>-304165</wp:posOffset>
                </wp:positionV>
                <wp:extent cx="7003415" cy="761365"/>
                <wp:effectExtent l="0" t="0" r="32385" b="26035"/>
                <wp:wrapNone/>
                <wp:docPr id="6" name="Text Box 3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03415" cy="761365"/>
                        </a:xfrm>
                        <a:prstGeom prst="rect">
                          <a:avLst/>
                        </a:prstGeom>
                        <a:solidFill>
                          <a:srgbClr val="ED7D3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0A33EE" w14:textId="23124210" w:rsidR="00F3145E" w:rsidRPr="00B51742" w:rsidRDefault="00F3145E" w:rsidP="00233387">
                            <w:pPr>
                              <w:rPr>
                                <w:rFonts w:ascii="Arial" w:hAnsi="Arial" w:cs="Arial"/>
                                <w:b/>
                                <w:color w:val="FFFFFF"/>
                                <w:sz w:val="44"/>
                                <w:lang w:val="pt-PT"/>
                              </w:rPr>
                            </w:pPr>
                            <w:r w:rsidRPr="00B51742">
                              <w:rPr>
                                <w:rFonts w:ascii="Arial" w:hAnsi="Arial" w:cs="Arial"/>
                                <w:b/>
                                <w:color w:val="FFFFFF"/>
                                <w:sz w:val="44"/>
                                <w:lang w:val="pt-PT"/>
                              </w:rPr>
                              <w:t>Anexo 2: Instruções para preencher o Formulário de Pedid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FA7F3B" id="Text Box 319" o:spid="_x0000_s1030" type="#_x0000_t202" style="position:absolute;margin-left:-34.5pt;margin-top:-23.95pt;width:551.45pt;height:59.9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" fillcolor="#ed7d31">
                <v:textbox>
                  <w:txbxContent>
                    <w:p w14:paraId="7A0A33EE" w14:textId="23124210" w:rsidR="00F3145E" w:rsidRPr="00B51742" w:rsidRDefault="00F3145E" w:rsidP="00233387">
                      <w:pPr>
                        <w:rPr>
                          <w:rFonts w:ascii="Arial" w:hAnsi="Arial" w:cs="Arial"/>
                          <w:b/>
                          <w:color w:val="FFFFFF"/>
                          <w:sz w:val="44"/>
                          <w:lang w:val="pt-PT"/>
                        </w:rPr>
                      </w:pPr>
                      <w:r w:rsidRPr="00B51742">
                        <w:rPr>
                          <w:rFonts w:ascii="Arial" w:hAnsi="Arial" w:cs="Arial"/>
                          <w:b/>
                          <w:color w:val="FFFFFF"/>
                          <w:sz w:val="44"/>
                          <w:lang w:val="pt-PT"/>
                        </w:rPr>
                        <w:t>Anexo 2: Instruções para preencher o Formulário de Pedido</w:t>
                      </w:r>
                    </w:p>
                  </w:txbxContent>
                </v:textbox>
              </v:shape>
            </w:pict>
          </mc:Fallback>
        </mc:AlternateContent>
      </w:r>
    </w:p>
    <w:p w14:paraId="70FA3529" w14:textId="77777777" w:rsidR="00F631D4" w:rsidRPr="00B51742" w:rsidRDefault="00F631D4" w:rsidP="00233387">
      <w:pPr>
        <w:spacing w:after="240"/>
        <w:rPr>
          <w:rFonts w:ascii="Arial" w:hAnsi="Arial" w:cs="Arial"/>
          <w:lang w:val="pt-PT"/>
        </w:rPr>
      </w:pPr>
    </w:p>
    <w:p w14:paraId="49D66C8A" w14:textId="204692ED" w:rsidR="00F631D4" w:rsidRPr="00B51742" w:rsidRDefault="00597CD8" w:rsidP="007137D0">
      <w:pPr>
        <w:numPr>
          <w:ilvl w:val="0"/>
          <w:numId w:val="26"/>
        </w:numPr>
        <w:spacing w:after="240"/>
        <w:jc w:val="both"/>
        <w:rPr>
          <w:rFonts w:ascii="Arial" w:hAnsi="Arial" w:cs="Arial"/>
          <w:b/>
          <w:lang w:val="pt-PT"/>
        </w:rPr>
      </w:pPr>
      <w:r w:rsidRPr="00B51742">
        <w:rPr>
          <w:rFonts w:ascii="Arial" w:hAnsi="Arial" w:cs="Arial"/>
          <w:b/>
          <w:lang w:val="pt-PT"/>
        </w:rPr>
        <w:t>Informações gerais</w:t>
      </w:r>
    </w:p>
    <w:p w14:paraId="1BDB6D74" w14:textId="124DA348" w:rsidR="0095590E" w:rsidRPr="00B51742" w:rsidRDefault="00597CD8" w:rsidP="003933E8">
      <w:pPr>
        <w:spacing w:after="240"/>
        <w:jc w:val="both"/>
        <w:rPr>
          <w:rFonts w:ascii="Arial" w:hAnsi="Arial" w:cs="Arial"/>
          <w:lang w:val="pt-PT"/>
        </w:rPr>
      </w:pPr>
      <w:r w:rsidRPr="00B51742">
        <w:rPr>
          <w:rFonts w:ascii="Arial" w:hAnsi="Arial" w:cs="Arial"/>
          <w:lang w:val="pt-PT"/>
        </w:rPr>
        <w:t>De acordo com as orientações aprovadas pela IMEP para a Verificação da Prontidão</w:t>
      </w:r>
      <w:r w:rsidR="0095590E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 xml:space="preserve">e </w:t>
      </w:r>
      <w:r w:rsidR="00077F5C" w:rsidRPr="00B51742">
        <w:rPr>
          <w:rFonts w:ascii="Arial" w:hAnsi="Arial" w:cs="Arial"/>
          <w:lang w:val="pt-PT"/>
        </w:rPr>
        <w:t>Autorização</w:t>
      </w:r>
      <w:r w:rsidRPr="00B51742">
        <w:rPr>
          <w:rFonts w:ascii="Arial" w:hAnsi="Arial" w:cs="Arial"/>
          <w:lang w:val="pt-PT"/>
        </w:rPr>
        <w:t xml:space="preserve"> da Dose </w:t>
      </w:r>
      <w:r w:rsidR="00E01983">
        <w:rPr>
          <w:rFonts w:ascii="Arial" w:hAnsi="Arial" w:cs="Arial"/>
          <w:lang w:val="pt-PT"/>
        </w:rPr>
        <w:t>d</w:t>
      </w:r>
      <w:r w:rsidRPr="00B51742">
        <w:rPr>
          <w:rFonts w:ascii="Arial" w:hAnsi="Arial" w:cs="Arial"/>
          <w:lang w:val="pt-PT"/>
        </w:rPr>
        <w:t xml:space="preserve">a </w:t>
      </w:r>
      <w:r w:rsidR="0095590E" w:rsidRPr="00B51742">
        <w:rPr>
          <w:rFonts w:ascii="Arial" w:hAnsi="Arial" w:cs="Arial"/>
          <w:lang w:val="pt-PT"/>
        </w:rPr>
        <w:t>n</w:t>
      </w:r>
      <w:r w:rsidRPr="00B51742">
        <w:rPr>
          <w:rFonts w:ascii="Arial" w:hAnsi="Arial" w:cs="Arial"/>
          <w:lang w:val="pt-PT"/>
        </w:rPr>
        <w:t>VOP</w:t>
      </w:r>
      <w:r w:rsidR="0095590E" w:rsidRPr="00B51742">
        <w:rPr>
          <w:rFonts w:ascii="Arial" w:hAnsi="Arial" w:cs="Arial"/>
          <w:lang w:val="pt-PT"/>
        </w:rPr>
        <w:t>2</w:t>
      </w:r>
      <w:r w:rsidR="00755AB2" w:rsidRPr="00B51742">
        <w:rPr>
          <w:rFonts w:ascii="Arial" w:hAnsi="Arial" w:cs="Arial"/>
          <w:lang w:val="pt-PT"/>
        </w:rPr>
        <w:t>,</w:t>
      </w:r>
      <w:r w:rsidR="0095590E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 xml:space="preserve">o início do processo de </w:t>
      </w:r>
      <w:r w:rsidR="00077F5C" w:rsidRPr="00B51742">
        <w:rPr>
          <w:rFonts w:ascii="Arial" w:hAnsi="Arial" w:cs="Arial"/>
          <w:lang w:val="pt-PT"/>
        </w:rPr>
        <w:t>autorização</w:t>
      </w:r>
      <w:r w:rsidRPr="00B51742">
        <w:rPr>
          <w:rFonts w:ascii="Arial" w:hAnsi="Arial" w:cs="Arial"/>
          <w:lang w:val="pt-PT"/>
        </w:rPr>
        <w:t xml:space="preserve"> da </w:t>
      </w:r>
      <w:r w:rsidR="0095590E" w:rsidRPr="00B51742">
        <w:rPr>
          <w:rFonts w:ascii="Arial" w:hAnsi="Arial" w:cs="Arial"/>
          <w:lang w:val="pt-PT"/>
        </w:rPr>
        <w:t>n</w:t>
      </w:r>
      <w:r w:rsidRPr="00B51742">
        <w:rPr>
          <w:rFonts w:ascii="Arial" w:hAnsi="Arial" w:cs="Arial"/>
          <w:lang w:val="pt-PT"/>
        </w:rPr>
        <w:t>VOP</w:t>
      </w:r>
      <w:r w:rsidR="0095590E" w:rsidRPr="00B51742">
        <w:rPr>
          <w:rFonts w:ascii="Arial" w:hAnsi="Arial" w:cs="Arial"/>
          <w:lang w:val="pt-PT"/>
        </w:rPr>
        <w:t xml:space="preserve">2 </w:t>
      </w:r>
      <w:r w:rsidRPr="00B51742">
        <w:rPr>
          <w:rFonts w:ascii="Arial" w:hAnsi="Arial" w:cs="Arial"/>
          <w:lang w:val="pt-PT"/>
        </w:rPr>
        <w:t xml:space="preserve">pressupõe que um país já completou todos os requisitos para a </w:t>
      </w:r>
      <w:r w:rsidR="001933F7" w:rsidRPr="00B51742">
        <w:rPr>
          <w:rFonts w:ascii="Arial" w:hAnsi="Arial" w:cs="Arial"/>
          <w:lang w:val="pt-PT"/>
        </w:rPr>
        <w:t>n</w:t>
      </w:r>
      <w:r w:rsidRPr="00B51742">
        <w:rPr>
          <w:rFonts w:ascii="Arial" w:hAnsi="Arial" w:cs="Arial"/>
          <w:lang w:val="pt-PT"/>
        </w:rPr>
        <w:t>VOP</w:t>
      </w:r>
      <w:r w:rsidR="001933F7" w:rsidRPr="00B51742">
        <w:rPr>
          <w:rFonts w:ascii="Arial" w:hAnsi="Arial" w:cs="Arial"/>
          <w:lang w:val="pt-PT"/>
        </w:rPr>
        <w:t xml:space="preserve">2 </w:t>
      </w:r>
      <w:r w:rsidRPr="00B51742">
        <w:rPr>
          <w:rFonts w:ascii="Arial" w:hAnsi="Arial" w:cs="Arial"/>
          <w:lang w:val="pt-PT"/>
        </w:rPr>
        <w:t xml:space="preserve">e foi verificado como pronto para usar a </w:t>
      </w:r>
      <w:r w:rsidR="0095590E" w:rsidRPr="00B51742">
        <w:rPr>
          <w:rFonts w:ascii="Arial" w:hAnsi="Arial" w:cs="Arial"/>
          <w:lang w:val="pt-PT"/>
        </w:rPr>
        <w:t>n</w:t>
      </w:r>
      <w:r w:rsidRPr="00B51742">
        <w:rPr>
          <w:rFonts w:ascii="Arial" w:hAnsi="Arial" w:cs="Arial"/>
          <w:lang w:val="pt-PT"/>
        </w:rPr>
        <w:t>VOP</w:t>
      </w:r>
      <w:r w:rsidR="0095590E" w:rsidRPr="00B51742">
        <w:rPr>
          <w:rFonts w:ascii="Arial" w:hAnsi="Arial" w:cs="Arial"/>
          <w:lang w:val="pt-PT"/>
        </w:rPr>
        <w:t xml:space="preserve">2 </w:t>
      </w:r>
      <w:r w:rsidR="00E01983">
        <w:rPr>
          <w:rFonts w:ascii="Arial" w:hAnsi="Arial" w:cs="Arial"/>
          <w:lang w:val="pt-PT"/>
        </w:rPr>
        <w:t>n</w:t>
      </w:r>
      <w:r w:rsidRPr="00B51742">
        <w:rPr>
          <w:rFonts w:ascii="Arial" w:hAnsi="Arial" w:cs="Arial"/>
          <w:lang w:val="pt-PT"/>
        </w:rPr>
        <w:t>as atividades de resposta ao surto</w:t>
      </w:r>
      <w:r w:rsidR="0095590E" w:rsidRPr="00B51742">
        <w:rPr>
          <w:rFonts w:ascii="Arial" w:hAnsi="Arial" w:cs="Arial"/>
          <w:lang w:val="pt-PT"/>
        </w:rPr>
        <w:t>.</w:t>
      </w:r>
    </w:p>
    <w:p w14:paraId="4DDC9DF8" w14:textId="17460F7D" w:rsidR="00F631D4" w:rsidRPr="00B51742" w:rsidRDefault="00C02A53" w:rsidP="007137D0">
      <w:pPr>
        <w:spacing w:after="240"/>
        <w:jc w:val="both"/>
        <w:rPr>
          <w:rFonts w:ascii="Arial" w:hAnsi="Arial" w:cs="Arial"/>
          <w:lang w:val="pt-PT"/>
        </w:rPr>
      </w:pPr>
      <w:r w:rsidRPr="00B51742">
        <w:rPr>
          <w:rFonts w:ascii="Arial" w:hAnsi="Arial" w:cs="Arial"/>
          <w:lang w:val="pt-PT"/>
        </w:rPr>
        <w:t>Logo que a</w:t>
      </w:r>
      <w:r w:rsidR="0095590E" w:rsidRPr="00B51742">
        <w:rPr>
          <w:rFonts w:ascii="Arial" w:hAnsi="Arial" w:cs="Arial"/>
          <w:lang w:val="pt-PT"/>
        </w:rPr>
        <w:t xml:space="preserve"> GPLN ITD </w:t>
      </w:r>
      <w:r w:rsidRPr="00B51742">
        <w:rPr>
          <w:rFonts w:ascii="Arial" w:hAnsi="Arial" w:cs="Arial"/>
          <w:lang w:val="pt-PT"/>
        </w:rPr>
        <w:t>e os resultados da sequenciação estiverem disponíveis</w:t>
      </w:r>
      <w:r w:rsidR="0095590E" w:rsidRPr="00B51742">
        <w:rPr>
          <w:rFonts w:ascii="Arial" w:hAnsi="Arial" w:cs="Arial"/>
          <w:lang w:val="pt-PT"/>
        </w:rPr>
        <w:t xml:space="preserve">, </w:t>
      </w:r>
      <w:r w:rsidRPr="00B51742">
        <w:rPr>
          <w:rFonts w:ascii="Arial" w:hAnsi="Arial" w:cs="Arial"/>
          <w:lang w:val="pt-PT"/>
        </w:rPr>
        <w:t xml:space="preserve">deve iniciar-se uma rápida resposta usando a VOP do tipo </w:t>
      </w:r>
      <w:r w:rsidR="0095590E" w:rsidRPr="00B51742">
        <w:rPr>
          <w:rFonts w:ascii="Arial" w:hAnsi="Arial" w:cs="Arial"/>
          <w:lang w:val="pt-PT"/>
        </w:rPr>
        <w:t xml:space="preserve">2 </w:t>
      </w:r>
      <w:r w:rsidRPr="00B51742">
        <w:rPr>
          <w:rFonts w:ascii="Arial" w:hAnsi="Arial" w:cs="Arial"/>
          <w:lang w:val="pt-PT"/>
        </w:rPr>
        <w:t>na zona afetada</w:t>
      </w:r>
      <w:r w:rsidR="0095590E" w:rsidRPr="00B51742">
        <w:rPr>
          <w:rFonts w:ascii="Arial" w:hAnsi="Arial" w:cs="Arial"/>
          <w:lang w:val="pt-PT"/>
        </w:rPr>
        <w:t xml:space="preserve">. </w:t>
      </w:r>
      <w:r w:rsidRPr="00B51742">
        <w:rPr>
          <w:rFonts w:ascii="Arial" w:hAnsi="Arial" w:cs="Arial"/>
          <w:lang w:val="pt-PT"/>
        </w:rPr>
        <w:t xml:space="preserve">No caso do </w:t>
      </w:r>
      <w:r w:rsidR="0095590E" w:rsidRPr="00B51742">
        <w:rPr>
          <w:rFonts w:ascii="Arial" w:hAnsi="Arial" w:cs="Arial"/>
          <w:lang w:val="pt-PT"/>
        </w:rPr>
        <w:t xml:space="preserve">VDPV2, </w:t>
      </w:r>
      <w:r w:rsidRPr="00B51742">
        <w:rPr>
          <w:rFonts w:ascii="Arial" w:hAnsi="Arial" w:cs="Arial"/>
          <w:lang w:val="pt-PT"/>
        </w:rPr>
        <w:t xml:space="preserve">o ministério da saúde não precisa de esperar por mais avaliações no terreno, nem por investigações laboratoriais para </w:t>
      </w:r>
      <w:r w:rsidR="0095590E" w:rsidRPr="00B51742">
        <w:rPr>
          <w:rFonts w:ascii="Arial" w:hAnsi="Arial" w:cs="Arial"/>
          <w:lang w:val="pt-PT"/>
        </w:rPr>
        <w:t>confirm</w:t>
      </w:r>
      <w:r w:rsidRPr="00B51742">
        <w:rPr>
          <w:rFonts w:ascii="Arial" w:hAnsi="Arial" w:cs="Arial"/>
          <w:lang w:val="pt-PT"/>
        </w:rPr>
        <w:t>ar</w:t>
      </w:r>
      <w:r w:rsidR="0095590E" w:rsidRPr="00B51742">
        <w:rPr>
          <w:rFonts w:ascii="Arial" w:hAnsi="Arial" w:cs="Arial"/>
          <w:lang w:val="pt-PT"/>
        </w:rPr>
        <w:t xml:space="preserve"> </w:t>
      </w:r>
      <w:r w:rsidR="007D3BBA">
        <w:rPr>
          <w:rFonts w:ascii="Arial" w:hAnsi="Arial" w:cs="Arial"/>
          <w:lang w:val="pt-PT"/>
        </w:rPr>
        <w:t>um</w:t>
      </w:r>
      <w:r w:rsidR="0095590E" w:rsidRPr="00B51742">
        <w:rPr>
          <w:rFonts w:ascii="Arial" w:hAnsi="Arial" w:cs="Arial"/>
          <w:lang w:val="pt-PT"/>
        </w:rPr>
        <w:t xml:space="preserve"> cVDPV2, iVDPV2 o</w:t>
      </w:r>
      <w:r w:rsidRPr="00B51742">
        <w:rPr>
          <w:rFonts w:ascii="Arial" w:hAnsi="Arial" w:cs="Arial"/>
          <w:lang w:val="pt-PT"/>
        </w:rPr>
        <w:t>u</w:t>
      </w:r>
      <w:r w:rsidR="0095590E" w:rsidRPr="00B51742">
        <w:rPr>
          <w:rFonts w:ascii="Arial" w:hAnsi="Arial" w:cs="Arial"/>
          <w:lang w:val="pt-PT"/>
        </w:rPr>
        <w:t xml:space="preserve"> VDPV2. </w:t>
      </w:r>
      <w:r w:rsidRPr="00B51742">
        <w:rPr>
          <w:rFonts w:ascii="Arial" w:hAnsi="Arial" w:cs="Arial"/>
          <w:lang w:val="pt-PT"/>
        </w:rPr>
        <w:t xml:space="preserve">Se o isolado for um </w:t>
      </w:r>
      <w:r w:rsidR="0095590E" w:rsidRPr="00B51742">
        <w:rPr>
          <w:rFonts w:ascii="Arial" w:hAnsi="Arial" w:cs="Arial"/>
          <w:lang w:val="pt-PT"/>
        </w:rPr>
        <w:t xml:space="preserve">WPV2, </w:t>
      </w:r>
      <w:r w:rsidRPr="00B51742">
        <w:rPr>
          <w:rFonts w:ascii="Arial" w:hAnsi="Arial" w:cs="Arial"/>
          <w:lang w:val="pt-PT"/>
        </w:rPr>
        <w:t xml:space="preserve">as vacinas podem ser encomendadas imediatamente depois de uma rápida avaliação inicial conduzida pela Equipa de Resposta Rápida revelar evidências de excreção </w:t>
      </w:r>
      <w:r w:rsidR="0095590E" w:rsidRPr="00B51742">
        <w:rPr>
          <w:rFonts w:ascii="Arial" w:hAnsi="Arial" w:cs="Arial"/>
          <w:lang w:val="pt-PT"/>
        </w:rPr>
        <w:t>individual (</w:t>
      </w:r>
      <w:r w:rsidRPr="00B51742">
        <w:rPr>
          <w:rFonts w:ascii="Arial" w:hAnsi="Arial" w:cs="Arial"/>
          <w:lang w:val="pt-PT"/>
        </w:rPr>
        <w:t>para uma amostra ambiental</w:t>
      </w:r>
      <w:r w:rsidR="0095590E" w:rsidRPr="00B51742">
        <w:rPr>
          <w:rFonts w:ascii="Arial" w:hAnsi="Arial" w:cs="Arial"/>
          <w:lang w:val="pt-PT"/>
        </w:rPr>
        <w:t xml:space="preserve">) </w:t>
      </w:r>
      <w:r w:rsidRPr="00B51742">
        <w:rPr>
          <w:rFonts w:ascii="Arial" w:hAnsi="Arial" w:cs="Arial"/>
          <w:lang w:val="pt-PT"/>
        </w:rPr>
        <w:t>e</w:t>
      </w:r>
      <w:r w:rsidR="0095590E" w:rsidRPr="00B51742">
        <w:rPr>
          <w:rFonts w:ascii="Arial" w:hAnsi="Arial" w:cs="Arial"/>
          <w:lang w:val="pt-PT"/>
        </w:rPr>
        <w:t>/o</w:t>
      </w:r>
      <w:r w:rsidRPr="00B51742">
        <w:rPr>
          <w:rFonts w:ascii="Arial" w:hAnsi="Arial" w:cs="Arial"/>
          <w:lang w:val="pt-PT"/>
        </w:rPr>
        <w:t>u</w:t>
      </w:r>
      <w:r w:rsidR="0095590E" w:rsidRPr="00B51742">
        <w:rPr>
          <w:rFonts w:ascii="Arial" w:hAnsi="Arial" w:cs="Arial"/>
          <w:lang w:val="pt-PT"/>
        </w:rPr>
        <w:t xml:space="preserve"> evid</w:t>
      </w:r>
      <w:r w:rsidRPr="00B51742">
        <w:rPr>
          <w:rFonts w:ascii="Arial" w:hAnsi="Arial" w:cs="Arial"/>
          <w:lang w:val="pt-PT"/>
        </w:rPr>
        <w:t xml:space="preserve">ências de não exposição </w:t>
      </w:r>
      <w:r w:rsidR="007D3BBA">
        <w:rPr>
          <w:rFonts w:ascii="Arial" w:hAnsi="Arial" w:cs="Arial"/>
          <w:lang w:val="pt-PT"/>
        </w:rPr>
        <w:t>a</w:t>
      </w:r>
      <w:r w:rsidRPr="00B51742">
        <w:rPr>
          <w:rFonts w:ascii="Arial" w:hAnsi="Arial" w:cs="Arial"/>
          <w:lang w:val="pt-PT"/>
        </w:rPr>
        <w:t xml:space="preserve">o vírus selvagem num laboratório ou unidade de produção </w:t>
      </w:r>
      <w:r w:rsidR="0095590E" w:rsidRPr="00B51742">
        <w:rPr>
          <w:rFonts w:ascii="Arial" w:hAnsi="Arial" w:cs="Arial"/>
          <w:lang w:val="pt-PT"/>
        </w:rPr>
        <w:t>(</w:t>
      </w:r>
      <w:r w:rsidRPr="00B51742">
        <w:rPr>
          <w:rFonts w:ascii="Arial" w:hAnsi="Arial" w:cs="Arial"/>
          <w:lang w:val="pt-PT"/>
        </w:rPr>
        <w:t>paralisia flácida aguda</w:t>
      </w:r>
      <w:r w:rsidR="0095590E" w:rsidRPr="00B51742">
        <w:rPr>
          <w:rFonts w:ascii="Arial" w:hAnsi="Arial" w:cs="Arial"/>
          <w:lang w:val="pt-PT"/>
        </w:rPr>
        <w:t>/</w:t>
      </w:r>
      <w:r w:rsidRPr="00B51742">
        <w:rPr>
          <w:rFonts w:ascii="Arial" w:hAnsi="Arial" w:cs="Arial"/>
          <w:lang w:val="pt-PT"/>
        </w:rPr>
        <w:t xml:space="preserve">caso </w:t>
      </w:r>
      <w:r w:rsidR="0095590E" w:rsidRPr="00B51742">
        <w:rPr>
          <w:rFonts w:ascii="Arial" w:hAnsi="Arial" w:cs="Arial"/>
          <w:lang w:val="pt-PT"/>
        </w:rPr>
        <w:t>human</w:t>
      </w:r>
      <w:r w:rsidRPr="00B51742">
        <w:rPr>
          <w:rFonts w:ascii="Arial" w:hAnsi="Arial" w:cs="Arial"/>
          <w:lang w:val="pt-PT"/>
        </w:rPr>
        <w:t>o ou evidências positivas da excreção do vírus</w:t>
      </w:r>
      <w:r w:rsidR="0095590E" w:rsidRPr="00B51742">
        <w:rPr>
          <w:rFonts w:ascii="Arial" w:hAnsi="Arial" w:cs="Arial"/>
          <w:lang w:val="pt-PT"/>
        </w:rPr>
        <w:t xml:space="preserve">). </w:t>
      </w:r>
    </w:p>
    <w:p w14:paraId="23A51D6B" w14:textId="1B86E49F" w:rsidR="00F631D4" w:rsidRPr="00B51742" w:rsidRDefault="00353B7C" w:rsidP="007137D0">
      <w:pPr>
        <w:numPr>
          <w:ilvl w:val="0"/>
          <w:numId w:val="26"/>
        </w:numPr>
        <w:spacing w:after="240"/>
        <w:jc w:val="both"/>
        <w:rPr>
          <w:rFonts w:ascii="Arial" w:hAnsi="Arial" w:cs="Arial"/>
          <w:b/>
          <w:lang w:val="pt-PT"/>
        </w:rPr>
      </w:pPr>
      <w:r w:rsidRPr="00B51742">
        <w:rPr>
          <w:rFonts w:ascii="Arial" w:hAnsi="Arial" w:cs="Arial"/>
          <w:b/>
          <w:lang w:val="pt-PT"/>
        </w:rPr>
        <w:t>Destinatário no país</w:t>
      </w:r>
    </w:p>
    <w:p w14:paraId="1066620C" w14:textId="75CCEE52" w:rsidR="00F631D4" w:rsidRPr="00B51742" w:rsidRDefault="00353B7C" w:rsidP="007137D0">
      <w:pPr>
        <w:spacing w:after="240"/>
        <w:jc w:val="both"/>
        <w:rPr>
          <w:rFonts w:ascii="Arial" w:hAnsi="Arial" w:cs="Arial"/>
          <w:lang w:val="pt-PT"/>
        </w:rPr>
      </w:pPr>
      <w:r w:rsidRPr="00B51742">
        <w:rPr>
          <w:rFonts w:ascii="Arial" w:hAnsi="Arial" w:cs="Arial"/>
          <w:lang w:val="pt-PT"/>
        </w:rPr>
        <w:t>A organização destinatária é o ministério da saúde ou ou</w:t>
      </w:r>
      <w:r w:rsidR="007D3BBA">
        <w:rPr>
          <w:rFonts w:ascii="Arial" w:hAnsi="Arial" w:cs="Arial"/>
          <w:lang w:val="pt-PT"/>
        </w:rPr>
        <w:t>t</w:t>
      </w:r>
      <w:r w:rsidRPr="00B51742">
        <w:rPr>
          <w:rFonts w:ascii="Arial" w:hAnsi="Arial" w:cs="Arial"/>
          <w:lang w:val="pt-PT"/>
        </w:rPr>
        <w:t xml:space="preserve">ro ministério responsável </w:t>
      </w:r>
      <w:r w:rsidR="00F631D4" w:rsidRPr="00B51742">
        <w:rPr>
          <w:rFonts w:ascii="Arial" w:hAnsi="Arial" w:cs="Arial"/>
          <w:lang w:val="pt-PT"/>
        </w:rPr>
        <w:t>(</w:t>
      </w:r>
      <w:r w:rsidRPr="00B51742">
        <w:rPr>
          <w:rFonts w:ascii="Arial" w:hAnsi="Arial" w:cs="Arial"/>
          <w:lang w:val="pt-PT"/>
        </w:rPr>
        <w:t xml:space="preserve">a não ser que a </w:t>
      </w:r>
      <w:r w:rsidR="00F631D4" w:rsidRPr="00B51742">
        <w:rPr>
          <w:rFonts w:ascii="Arial" w:hAnsi="Arial" w:cs="Arial"/>
          <w:lang w:val="pt-PT"/>
        </w:rPr>
        <w:t>UNICEF</w:t>
      </w:r>
      <w:r w:rsidRPr="00B51742">
        <w:rPr>
          <w:rFonts w:ascii="Arial" w:hAnsi="Arial" w:cs="Arial"/>
          <w:lang w:val="pt-PT"/>
        </w:rPr>
        <w:t xml:space="preserve"> seja excecionalmente designada na ordem de compra como destinatária</w:t>
      </w:r>
      <w:r w:rsidR="00F631D4" w:rsidRPr="00B51742">
        <w:rPr>
          <w:rFonts w:ascii="Arial" w:hAnsi="Arial" w:cs="Arial"/>
          <w:lang w:val="pt-PT"/>
        </w:rPr>
        <w:t xml:space="preserve">). </w:t>
      </w:r>
      <w:r w:rsidRPr="00B51742">
        <w:rPr>
          <w:rFonts w:ascii="Arial" w:hAnsi="Arial" w:cs="Arial"/>
          <w:lang w:val="pt-PT"/>
        </w:rPr>
        <w:t xml:space="preserve">Caberá ao destinatário fazer provisão para o pagamento do imposto sobre o valor acrescentado </w:t>
      </w:r>
      <w:r w:rsidR="00F631D4" w:rsidRPr="00B51742">
        <w:rPr>
          <w:rFonts w:ascii="Arial" w:hAnsi="Arial" w:cs="Arial"/>
          <w:lang w:val="pt-PT"/>
        </w:rPr>
        <w:t>(</w:t>
      </w:r>
      <w:r w:rsidRPr="00B51742">
        <w:rPr>
          <w:rFonts w:ascii="Arial" w:hAnsi="Arial" w:cs="Arial"/>
          <w:lang w:val="pt-PT"/>
        </w:rPr>
        <w:t>IVA</w:t>
      </w:r>
      <w:r w:rsidR="00F631D4" w:rsidRPr="00B51742">
        <w:rPr>
          <w:rFonts w:ascii="Arial" w:hAnsi="Arial" w:cs="Arial"/>
          <w:lang w:val="pt-PT"/>
        </w:rPr>
        <w:t xml:space="preserve">) </w:t>
      </w:r>
      <w:r w:rsidRPr="00B51742">
        <w:rPr>
          <w:rFonts w:ascii="Arial" w:hAnsi="Arial" w:cs="Arial"/>
          <w:lang w:val="pt-PT"/>
        </w:rPr>
        <w:t>ou fazer prova de isenção de impostos, para evitar demoras na autorização da vacina</w:t>
      </w:r>
      <w:r w:rsidR="00F631D4" w:rsidRPr="00B51742">
        <w:rPr>
          <w:rFonts w:ascii="Arial" w:hAnsi="Arial" w:cs="Arial"/>
          <w:lang w:val="pt-PT"/>
        </w:rPr>
        <w:t>.</w:t>
      </w:r>
    </w:p>
    <w:p w14:paraId="42CC2779" w14:textId="7615AA74" w:rsidR="00F631D4" w:rsidRPr="00B51742" w:rsidRDefault="00353B7C" w:rsidP="007137D0">
      <w:pPr>
        <w:spacing w:after="240"/>
        <w:jc w:val="both"/>
        <w:rPr>
          <w:rFonts w:ascii="Arial" w:hAnsi="Arial" w:cs="Arial"/>
          <w:lang w:val="pt-PT"/>
        </w:rPr>
      </w:pPr>
      <w:r w:rsidRPr="00B51742">
        <w:rPr>
          <w:rFonts w:ascii="Arial" w:hAnsi="Arial" w:cs="Arial"/>
          <w:lang w:val="pt-PT"/>
        </w:rPr>
        <w:t xml:space="preserve">Ao assinar o Anexo </w:t>
      </w:r>
      <w:r w:rsidR="007137D0" w:rsidRPr="00B51742">
        <w:rPr>
          <w:rFonts w:ascii="Arial" w:hAnsi="Arial" w:cs="Arial"/>
          <w:lang w:val="pt-PT"/>
        </w:rPr>
        <w:t>1: Term</w:t>
      </w:r>
      <w:r w:rsidRPr="00B51742">
        <w:rPr>
          <w:rFonts w:ascii="Arial" w:hAnsi="Arial" w:cs="Arial"/>
          <w:lang w:val="pt-PT"/>
        </w:rPr>
        <w:t>o</w:t>
      </w:r>
      <w:r w:rsidR="007137D0" w:rsidRPr="00B51742">
        <w:rPr>
          <w:rFonts w:ascii="Arial" w:hAnsi="Arial" w:cs="Arial"/>
          <w:lang w:val="pt-PT"/>
        </w:rPr>
        <w:t xml:space="preserve">s </w:t>
      </w:r>
      <w:r w:rsidRPr="00B51742">
        <w:rPr>
          <w:rFonts w:ascii="Arial" w:hAnsi="Arial" w:cs="Arial"/>
          <w:lang w:val="pt-PT"/>
        </w:rPr>
        <w:t xml:space="preserve">e Condições para o fornecimento da nVOP2, o </w:t>
      </w:r>
      <w:r w:rsidR="00570B20" w:rsidRPr="00B51742">
        <w:rPr>
          <w:rFonts w:ascii="Arial" w:hAnsi="Arial" w:cs="Arial"/>
          <w:lang w:val="pt-PT"/>
        </w:rPr>
        <w:t>governo</w:t>
      </w:r>
      <w:r w:rsidR="007137D0" w:rsidRPr="00B51742">
        <w:rPr>
          <w:rFonts w:ascii="Arial" w:hAnsi="Arial" w:cs="Arial"/>
          <w:lang w:val="pt-PT"/>
        </w:rPr>
        <w:t xml:space="preserve">, </w:t>
      </w:r>
      <w:r w:rsidRPr="00B51742">
        <w:rPr>
          <w:rFonts w:ascii="Arial" w:hAnsi="Arial" w:cs="Arial"/>
          <w:lang w:val="pt-PT"/>
        </w:rPr>
        <w:t>entre outros</w:t>
      </w:r>
      <w:r w:rsidR="007137D0" w:rsidRPr="00B51742">
        <w:rPr>
          <w:rFonts w:ascii="Arial" w:hAnsi="Arial" w:cs="Arial"/>
          <w:lang w:val="pt-PT"/>
        </w:rPr>
        <w:t>, confirm</w:t>
      </w:r>
      <w:r w:rsidRPr="00B51742">
        <w:rPr>
          <w:rFonts w:ascii="Arial" w:hAnsi="Arial" w:cs="Arial"/>
          <w:lang w:val="pt-PT"/>
        </w:rPr>
        <w:t xml:space="preserve">a que a </w:t>
      </w:r>
      <w:r w:rsidR="007137D0" w:rsidRPr="00B51742">
        <w:rPr>
          <w:rFonts w:ascii="Arial" w:hAnsi="Arial" w:cs="Arial"/>
          <w:lang w:val="pt-PT"/>
        </w:rPr>
        <w:t>n</w:t>
      </w:r>
      <w:r w:rsidRPr="00B51742">
        <w:rPr>
          <w:rFonts w:ascii="Arial" w:hAnsi="Arial" w:cs="Arial"/>
          <w:lang w:val="pt-PT"/>
        </w:rPr>
        <w:t>VOP</w:t>
      </w:r>
      <w:r w:rsidR="007137D0" w:rsidRPr="00B51742">
        <w:rPr>
          <w:rFonts w:ascii="Arial" w:hAnsi="Arial" w:cs="Arial"/>
          <w:lang w:val="pt-PT"/>
        </w:rPr>
        <w:t xml:space="preserve">2 </w:t>
      </w:r>
      <w:r w:rsidRPr="00B51742">
        <w:rPr>
          <w:rFonts w:ascii="Arial" w:hAnsi="Arial" w:cs="Arial"/>
          <w:lang w:val="pt-PT"/>
        </w:rPr>
        <w:t xml:space="preserve">está devidamente registada no país e que emite autorizações que permitem a importação da </w:t>
      </w:r>
      <w:r w:rsidR="007137D0" w:rsidRPr="00B51742">
        <w:rPr>
          <w:rFonts w:ascii="Arial" w:hAnsi="Arial" w:cs="Arial"/>
          <w:lang w:val="pt-PT"/>
        </w:rPr>
        <w:t>n</w:t>
      </w:r>
      <w:r w:rsidRPr="00B51742">
        <w:rPr>
          <w:rFonts w:ascii="Arial" w:hAnsi="Arial" w:cs="Arial"/>
          <w:lang w:val="pt-PT"/>
        </w:rPr>
        <w:t>VOP</w:t>
      </w:r>
      <w:r w:rsidR="007137D0" w:rsidRPr="00B51742">
        <w:rPr>
          <w:rFonts w:ascii="Arial" w:hAnsi="Arial" w:cs="Arial"/>
          <w:lang w:val="pt-PT"/>
        </w:rPr>
        <w:t xml:space="preserve">2 </w:t>
      </w:r>
      <w:r w:rsidRPr="00B51742">
        <w:rPr>
          <w:rFonts w:ascii="Arial" w:hAnsi="Arial" w:cs="Arial"/>
          <w:lang w:val="pt-PT"/>
        </w:rPr>
        <w:t>para o país</w:t>
      </w:r>
      <w:r w:rsidR="007D3BBA">
        <w:rPr>
          <w:rFonts w:ascii="Arial" w:hAnsi="Arial" w:cs="Arial"/>
          <w:lang w:val="pt-PT"/>
        </w:rPr>
        <w:t>,</w:t>
      </w:r>
      <w:r w:rsidR="007D3BBA" w:rsidRPr="007D3BBA">
        <w:rPr>
          <w:rFonts w:ascii="Arial" w:hAnsi="Arial" w:cs="Arial"/>
          <w:lang w:val="pt-PT"/>
        </w:rPr>
        <w:t xml:space="preserve"> </w:t>
      </w:r>
      <w:r w:rsidR="007D3BBA" w:rsidRPr="00B51742">
        <w:rPr>
          <w:rFonts w:ascii="Arial" w:hAnsi="Arial" w:cs="Arial"/>
          <w:lang w:val="pt-PT"/>
        </w:rPr>
        <w:t>sem</w:t>
      </w:r>
      <w:r w:rsidR="007D3BBA">
        <w:rPr>
          <w:rFonts w:ascii="Arial" w:hAnsi="Arial" w:cs="Arial"/>
          <w:lang w:val="pt-PT"/>
        </w:rPr>
        <w:t xml:space="preserve"> quaisquer</w:t>
      </w:r>
      <w:r w:rsidR="007D3BBA" w:rsidRPr="00B51742">
        <w:rPr>
          <w:rFonts w:ascii="Arial" w:hAnsi="Arial" w:cs="Arial"/>
          <w:lang w:val="pt-PT"/>
        </w:rPr>
        <w:t xml:space="preserve"> restrições</w:t>
      </w:r>
      <w:r w:rsidR="007137D0" w:rsidRPr="00B51742">
        <w:rPr>
          <w:rFonts w:ascii="Arial" w:hAnsi="Arial" w:cs="Arial"/>
          <w:lang w:val="pt-PT"/>
        </w:rPr>
        <w:t xml:space="preserve">. </w:t>
      </w:r>
      <w:r w:rsidRPr="00B51742">
        <w:rPr>
          <w:rFonts w:ascii="Arial" w:hAnsi="Arial" w:cs="Arial"/>
          <w:lang w:val="pt-PT"/>
        </w:rPr>
        <w:t>Por isso</w:t>
      </w:r>
      <w:r w:rsidR="00AF42B9" w:rsidRPr="00B51742">
        <w:rPr>
          <w:rFonts w:ascii="Arial" w:hAnsi="Arial" w:cs="Arial"/>
          <w:lang w:val="pt-PT"/>
        </w:rPr>
        <w:t>,</w:t>
      </w:r>
      <w:r w:rsidR="007137D0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 xml:space="preserve">é essencial a aceitação dos Termos e Condições para iniciar o processo de </w:t>
      </w:r>
      <w:r w:rsidR="00077F5C" w:rsidRPr="00B51742">
        <w:rPr>
          <w:rFonts w:ascii="Arial" w:hAnsi="Arial" w:cs="Arial"/>
          <w:lang w:val="pt-PT"/>
        </w:rPr>
        <w:t>autorização</w:t>
      </w:r>
      <w:r w:rsidRPr="00B51742">
        <w:rPr>
          <w:rFonts w:ascii="Arial" w:hAnsi="Arial" w:cs="Arial"/>
          <w:lang w:val="pt-PT"/>
        </w:rPr>
        <w:t xml:space="preserve"> da vacina</w:t>
      </w:r>
      <w:r w:rsidR="00F631D4" w:rsidRPr="00B51742">
        <w:rPr>
          <w:rFonts w:ascii="Arial" w:hAnsi="Arial" w:cs="Arial"/>
          <w:lang w:val="pt-PT"/>
        </w:rPr>
        <w:t>.</w:t>
      </w:r>
      <w:r w:rsidR="007137D0" w:rsidRPr="00B51742">
        <w:rPr>
          <w:rFonts w:ascii="Arial" w:hAnsi="Arial" w:cs="Arial"/>
          <w:lang w:val="pt-PT"/>
        </w:rPr>
        <w:t xml:space="preserve"> </w:t>
      </w:r>
    </w:p>
    <w:p w14:paraId="2D1320E1" w14:textId="756B9CA5" w:rsidR="00F631D4" w:rsidRPr="00B51742" w:rsidRDefault="00353B7C" w:rsidP="007137D0">
      <w:pPr>
        <w:numPr>
          <w:ilvl w:val="0"/>
          <w:numId w:val="26"/>
        </w:numPr>
        <w:spacing w:after="240"/>
        <w:jc w:val="both"/>
        <w:rPr>
          <w:rFonts w:ascii="Arial" w:hAnsi="Arial" w:cs="Arial"/>
          <w:b/>
          <w:lang w:val="pt-PT"/>
        </w:rPr>
      </w:pPr>
      <w:r w:rsidRPr="00B51742">
        <w:rPr>
          <w:rFonts w:ascii="Arial" w:hAnsi="Arial" w:cs="Arial"/>
          <w:b/>
          <w:lang w:val="pt-PT"/>
        </w:rPr>
        <w:t>Requisitos da vacina</w:t>
      </w:r>
    </w:p>
    <w:p w14:paraId="4033B5A9" w14:textId="58D230A0" w:rsidR="00353B7C" w:rsidRPr="00B51742" w:rsidRDefault="00353B7C" w:rsidP="007137D0">
      <w:pPr>
        <w:spacing w:after="240"/>
        <w:jc w:val="both"/>
        <w:rPr>
          <w:rFonts w:ascii="Arial" w:hAnsi="Arial" w:cs="Arial"/>
          <w:lang w:val="pt-PT"/>
        </w:rPr>
      </w:pPr>
      <w:r w:rsidRPr="00B51742">
        <w:rPr>
          <w:rFonts w:ascii="Arial" w:hAnsi="Arial" w:cs="Arial"/>
          <w:lang w:val="pt-PT"/>
        </w:rPr>
        <w:t xml:space="preserve">Introduzir os requisitos da </w:t>
      </w:r>
      <w:r w:rsidR="00B409A2" w:rsidRPr="00B51742">
        <w:rPr>
          <w:rFonts w:ascii="Arial" w:hAnsi="Arial" w:cs="Arial"/>
          <w:lang w:val="pt-PT"/>
        </w:rPr>
        <w:t>n</w:t>
      </w:r>
      <w:r w:rsidRPr="00B51742">
        <w:rPr>
          <w:rFonts w:ascii="Arial" w:hAnsi="Arial" w:cs="Arial"/>
          <w:lang w:val="pt-PT"/>
        </w:rPr>
        <w:t>VOP</w:t>
      </w:r>
      <w:r w:rsidR="00B409A2" w:rsidRPr="00B51742">
        <w:rPr>
          <w:rFonts w:ascii="Arial" w:hAnsi="Arial" w:cs="Arial"/>
          <w:lang w:val="pt-PT"/>
        </w:rPr>
        <w:t>2</w:t>
      </w:r>
      <w:r w:rsidR="00F631D4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>para cada uma das ASV, conforme apropriado</w:t>
      </w:r>
      <w:r w:rsidR="00F631D4" w:rsidRPr="00B51742">
        <w:rPr>
          <w:rFonts w:ascii="Arial" w:hAnsi="Arial" w:cs="Arial"/>
          <w:lang w:val="pt-PT"/>
        </w:rPr>
        <w:t xml:space="preserve">. </w:t>
      </w:r>
      <w:r w:rsidRPr="00B51742">
        <w:rPr>
          <w:rFonts w:ascii="Arial" w:hAnsi="Arial" w:cs="Arial"/>
          <w:lang w:val="pt-PT"/>
        </w:rPr>
        <w:t xml:space="preserve">O fator de desperdício para a </w:t>
      </w:r>
      <w:r w:rsidR="00B409A2" w:rsidRPr="00B51742">
        <w:rPr>
          <w:rFonts w:ascii="Arial" w:hAnsi="Arial" w:cs="Arial"/>
          <w:lang w:val="pt-PT"/>
        </w:rPr>
        <w:t>n</w:t>
      </w:r>
      <w:r w:rsidRPr="00B51742">
        <w:rPr>
          <w:rFonts w:ascii="Arial" w:hAnsi="Arial" w:cs="Arial"/>
          <w:lang w:val="pt-PT"/>
        </w:rPr>
        <w:t>VOP2</w:t>
      </w:r>
      <w:r w:rsidR="00B33CD2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 xml:space="preserve">é de </w:t>
      </w:r>
      <w:r w:rsidR="007D3BBA">
        <w:rPr>
          <w:rFonts w:ascii="Arial" w:hAnsi="Arial" w:cs="Arial"/>
          <w:lang w:val="pt-PT"/>
        </w:rPr>
        <w:t>1</w:t>
      </w:r>
      <w:r w:rsidRPr="00B51742">
        <w:rPr>
          <w:rFonts w:ascii="Arial" w:hAnsi="Arial" w:cs="Arial"/>
          <w:lang w:val="pt-PT"/>
        </w:rPr>
        <w:t>,</w:t>
      </w:r>
      <w:r w:rsidR="00925A02">
        <w:rPr>
          <w:rFonts w:ascii="Arial" w:hAnsi="Arial" w:cs="Arial"/>
          <w:lang w:val="pt-PT"/>
        </w:rPr>
        <w:t>25</w:t>
      </w:r>
      <w:r w:rsidR="00B33CD2" w:rsidRPr="00B51742">
        <w:rPr>
          <w:rFonts w:ascii="Arial" w:hAnsi="Arial" w:cs="Arial"/>
          <w:lang w:val="pt-PT"/>
        </w:rPr>
        <w:t>.</w:t>
      </w:r>
      <w:r w:rsidR="00F631D4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 xml:space="preserve">Se </w:t>
      </w:r>
      <w:r w:rsidR="00311806" w:rsidRPr="00B51742">
        <w:rPr>
          <w:rFonts w:ascii="Arial" w:hAnsi="Arial" w:cs="Arial"/>
          <w:lang w:val="pt-PT"/>
        </w:rPr>
        <w:t>p</w:t>
      </w:r>
      <w:r w:rsidRPr="00B51742">
        <w:rPr>
          <w:rFonts w:ascii="Arial" w:hAnsi="Arial" w:cs="Arial"/>
          <w:lang w:val="pt-PT"/>
        </w:rPr>
        <w:t>retender usar outro fator de desperdício</w:t>
      </w:r>
      <w:r w:rsidR="00F631D4" w:rsidRPr="00B51742">
        <w:rPr>
          <w:rFonts w:ascii="Arial" w:hAnsi="Arial" w:cs="Arial"/>
          <w:lang w:val="pt-PT"/>
        </w:rPr>
        <w:t xml:space="preserve">, </w:t>
      </w:r>
      <w:r w:rsidRPr="00B51742">
        <w:rPr>
          <w:rFonts w:ascii="Arial" w:hAnsi="Arial" w:cs="Arial"/>
          <w:lang w:val="pt-PT"/>
        </w:rPr>
        <w:t>apresente uma justificação</w:t>
      </w:r>
      <w:r w:rsidR="00F631D4" w:rsidRPr="00B51742">
        <w:rPr>
          <w:rFonts w:ascii="Arial" w:hAnsi="Arial" w:cs="Arial"/>
          <w:lang w:val="pt-PT"/>
        </w:rPr>
        <w:t xml:space="preserve">, </w:t>
      </w:r>
      <w:r w:rsidRPr="00B51742">
        <w:rPr>
          <w:rFonts w:ascii="Arial" w:hAnsi="Arial" w:cs="Arial"/>
          <w:lang w:val="pt-PT"/>
        </w:rPr>
        <w:t>tal como estudos sobre o desperdício de vacinas ou exercício de monitorização em determinadas zonas.</w:t>
      </w:r>
    </w:p>
    <w:p w14:paraId="43FBF1AF" w14:textId="4B232298" w:rsidR="00B038DD" w:rsidRPr="00B51742" w:rsidRDefault="00311806" w:rsidP="007137D0">
      <w:pPr>
        <w:spacing w:after="240"/>
        <w:jc w:val="both"/>
        <w:rPr>
          <w:rFonts w:ascii="Arial" w:hAnsi="Arial" w:cs="Arial"/>
          <w:lang w:val="pt-PT"/>
        </w:rPr>
      </w:pPr>
      <w:r w:rsidRPr="00B51742">
        <w:rPr>
          <w:rFonts w:ascii="Arial" w:hAnsi="Arial" w:cs="Arial"/>
          <w:lang w:val="pt-PT"/>
        </w:rPr>
        <w:t xml:space="preserve">Podem ser fornecidos conta-gotas adicionais até um máximo de </w:t>
      </w:r>
      <w:r w:rsidR="00901D6D" w:rsidRPr="00B51742">
        <w:rPr>
          <w:rFonts w:ascii="Arial" w:hAnsi="Arial" w:cs="Arial"/>
          <w:lang w:val="pt-PT"/>
        </w:rPr>
        <w:t xml:space="preserve">5% </w:t>
      </w:r>
      <w:r w:rsidRPr="00B51742">
        <w:rPr>
          <w:rFonts w:ascii="Arial" w:hAnsi="Arial" w:cs="Arial"/>
          <w:lang w:val="pt-PT"/>
        </w:rPr>
        <w:t xml:space="preserve">do </w:t>
      </w:r>
      <w:r w:rsidR="00901D6D" w:rsidRPr="00B51742">
        <w:rPr>
          <w:rFonts w:ascii="Arial" w:hAnsi="Arial" w:cs="Arial"/>
          <w:lang w:val="pt-PT"/>
        </w:rPr>
        <w:t xml:space="preserve">total </w:t>
      </w:r>
      <w:r w:rsidRPr="00B51742">
        <w:rPr>
          <w:rFonts w:ascii="Arial" w:hAnsi="Arial" w:cs="Arial"/>
          <w:lang w:val="pt-PT"/>
        </w:rPr>
        <w:t xml:space="preserve">de frascos de </w:t>
      </w:r>
      <w:r w:rsidR="00B33CD2" w:rsidRPr="00B51742">
        <w:rPr>
          <w:rFonts w:ascii="Arial" w:hAnsi="Arial" w:cs="Arial"/>
          <w:lang w:val="pt-PT"/>
        </w:rPr>
        <w:t>n</w:t>
      </w:r>
      <w:r w:rsidRPr="00B51742">
        <w:rPr>
          <w:rFonts w:ascii="Arial" w:hAnsi="Arial" w:cs="Arial"/>
          <w:lang w:val="pt-PT"/>
        </w:rPr>
        <w:t>VOP</w:t>
      </w:r>
      <w:r w:rsidR="00B33CD2" w:rsidRPr="00B51742">
        <w:rPr>
          <w:rFonts w:ascii="Arial" w:hAnsi="Arial" w:cs="Arial"/>
          <w:lang w:val="pt-PT"/>
        </w:rPr>
        <w:t xml:space="preserve">2 </w:t>
      </w:r>
      <w:r w:rsidRPr="00B51742">
        <w:rPr>
          <w:rFonts w:ascii="Arial" w:hAnsi="Arial" w:cs="Arial"/>
          <w:lang w:val="pt-PT"/>
        </w:rPr>
        <w:t>pedidos</w:t>
      </w:r>
      <w:r w:rsidR="00901D6D" w:rsidRPr="00B51742">
        <w:rPr>
          <w:rFonts w:ascii="Arial" w:hAnsi="Arial" w:cs="Arial"/>
          <w:lang w:val="pt-PT"/>
        </w:rPr>
        <w:t xml:space="preserve">. </w:t>
      </w:r>
      <w:r w:rsidRPr="00B51742">
        <w:rPr>
          <w:rFonts w:ascii="Arial" w:hAnsi="Arial" w:cs="Arial"/>
          <w:lang w:val="pt-PT"/>
        </w:rPr>
        <w:t xml:space="preserve">Se forem necessários mais conta-gotas </w:t>
      </w:r>
      <w:r w:rsidR="007D3BBA">
        <w:rPr>
          <w:rFonts w:ascii="Arial" w:hAnsi="Arial" w:cs="Arial"/>
          <w:lang w:val="pt-PT"/>
        </w:rPr>
        <w:t>esse pedido</w:t>
      </w:r>
      <w:r w:rsidRPr="00B51742">
        <w:rPr>
          <w:rFonts w:ascii="Arial" w:hAnsi="Arial" w:cs="Arial"/>
          <w:lang w:val="pt-PT"/>
        </w:rPr>
        <w:t xml:space="preserve"> deve ser incluído juntamente com o </w:t>
      </w:r>
      <w:r w:rsidR="00901D6D" w:rsidRPr="00B51742">
        <w:rPr>
          <w:rFonts w:ascii="Arial" w:hAnsi="Arial" w:cs="Arial"/>
          <w:lang w:val="pt-PT"/>
        </w:rPr>
        <w:t xml:space="preserve">VRF </w:t>
      </w:r>
      <w:r w:rsidRPr="00B51742">
        <w:rPr>
          <w:rFonts w:ascii="Arial" w:hAnsi="Arial" w:cs="Arial"/>
          <w:lang w:val="pt-PT"/>
        </w:rPr>
        <w:t xml:space="preserve">especificando a </w:t>
      </w:r>
      <w:r w:rsidR="007D3BBA">
        <w:rPr>
          <w:rFonts w:ascii="Arial" w:hAnsi="Arial" w:cs="Arial"/>
          <w:lang w:val="pt-PT"/>
        </w:rPr>
        <w:t xml:space="preserve">respetiva </w:t>
      </w:r>
      <w:r w:rsidRPr="00B51742">
        <w:rPr>
          <w:rFonts w:ascii="Arial" w:hAnsi="Arial" w:cs="Arial"/>
          <w:lang w:val="pt-PT"/>
        </w:rPr>
        <w:t>necessidade</w:t>
      </w:r>
      <w:r w:rsidR="00901D6D" w:rsidRPr="00B51742">
        <w:rPr>
          <w:rFonts w:ascii="Arial" w:hAnsi="Arial" w:cs="Arial"/>
          <w:lang w:val="pt-PT"/>
        </w:rPr>
        <w:t>.</w:t>
      </w:r>
    </w:p>
    <w:p w14:paraId="7432B021" w14:textId="77777777" w:rsidR="00B038DD" w:rsidRPr="00B51742" w:rsidRDefault="00B038DD">
      <w:pPr>
        <w:widowControl/>
        <w:rPr>
          <w:rFonts w:ascii="Arial" w:hAnsi="Arial" w:cs="Arial"/>
          <w:lang w:val="pt-PT"/>
        </w:rPr>
      </w:pPr>
      <w:r w:rsidRPr="00B51742">
        <w:rPr>
          <w:rFonts w:ascii="Arial" w:hAnsi="Arial" w:cs="Arial"/>
          <w:lang w:val="pt-PT"/>
        </w:rPr>
        <w:br w:type="page"/>
      </w:r>
    </w:p>
    <w:p w14:paraId="33739D91" w14:textId="579BDC32" w:rsidR="00F631D4" w:rsidRPr="00B51742" w:rsidRDefault="00231AE6" w:rsidP="007137D0">
      <w:pPr>
        <w:spacing w:after="240"/>
        <w:jc w:val="both"/>
        <w:rPr>
          <w:rFonts w:ascii="Arial" w:hAnsi="Arial" w:cs="Arial"/>
          <w:lang w:val="pt-PT"/>
        </w:rPr>
      </w:pPr>
      <w:r w:rsidRPr="00B51742">
        <w:rPr>
          <w:rFonts w:ascii="Arial" w:hAnsi="Arial" w:cs="Arial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1EEFC6A3" wp14:editId="09568C96">
                <wp:simplePos x="0" y="0"/>
                <wp:positionH relativeFrom="column">
                  <wp:posOffset>-69850</wp:posOffset>
                </wp:positionH>
                <wp:positionV relativeFrom="paragraph">
                  <wp:posOffset>0</wp:posOffset>
                </wp:positionV>
                <wp:extent cx="6852285" cy="628015"/>
                <wp:effectExtent l="0" t="0" r="31115" b="32385"/>
                <wp:wrapNone/>
                <wp:docPr id="5" name="Text Box 3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2285" cy="628015"/>
                        </a:xfrm>
                        <a:prstGeom prst="rect">
                          <a:avLst/>
                        </a:prstGeom>
                        <a:solidFill>
                          <a:srgbClr val="ED7D3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90AEE2" w14:textId="73E0C6C7" w:rsidR="00F3145E" w:rsidRPr="006D47DC" w:rsidRDefault="00F3145E" w:rsidP="00F631D4">
                            <w:pPr>
                              <w:rPr>
                                <w:rFonts w:ascii="Arial" w:hAnsi="Arial" w:cs="Arial"/>
                                <w:b/>
                                <w:color w:val="FFFFFF"/>
                                <w:sz w:val="40"/>
                                <w:szCs w:val="40"/>
                                <w:lang w:val="pt-PT"/>
                              </w:rPr>
                            </w:pPr>
                            <w:r w:rsidRPr="006D47DC">
                              <w:rPr>
                                <w:rFonts w:ascii="Arial" w:hAnsi="Arial" w:cs="Arial"/>
                                <w:b/>
                                <w:color w:val="FFFFFF"/>
                                <w:sz w:val="40"/>
                                <w:szCs w:val="40"/>
                                <w:lang w:val="pt-PT"/>
                              </w:rPr>
                              <w:t>Anexo 3: Nota para os países beneficiários da nVOP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EFC6A3" id="Text Box 320" o:spid="_x0000_s1031" type="#_x0000_t202" style="position:absolute;left:0;text-align:left;margin-left:-5.5pt;margin-top:0;width:539.55pt;height:49.4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" fillcolor="#ed7d31">
                <v:textbox>
                  <w:txbxContent>
                    <w:p w14:paraId="1C90AEE2" w14:textId="73E0C6C7" w:rsidR="00F3145E" w:rsidRPr="006D47DC" w:rsidRDefault="00F3145E" w:rsidP="00F631D4">
                      <w:pPr>
                        <w:rPr>
                          <w:rFonts w:ascii="Arial" w:hAnsi="Arial" w:cs="Arial"/>
                          <w:b/>
                          <w:color w:val="FFFFFF"/>
                          <w:sz w:val="40"/>
                          <w:szCs w:val="40"/>
                          <w:lang w:val="pt-PT"/>
                        </w:rPr>
                      </w:pPr>
                      <w:r w:rsidRPr="006D47DC">
                        <w:rPr>
                          <w:rFonts w:ascii="Arial" w:hAnsi="Arial" w:cs="Arial"/>
                          <w:b/>
                          <w:color w:val="FFFFFF"/>
                          <w:sz w:val="40"/>
                          <w:szCs w:val="40"/>
                          <w:lang w:val="pt-PT"/>
                        </w:rPr>
                        <w:t>Anexo 3: Nota para os países beneficiários da nVOP2</w:t>
                      </w:r>
                    </w:p>
                  </w:txbxContent>
                </v:textbox>
              </v:shape>
            </w:pict>
          </mc:Fallback>
        </mc:AlternateContent>
      </w:r>
    </w:p>
    <w:p w14:paraId="75709917" w14:textId="77777777" w:rsidR="00F631D4" w:rsidRPr="00B51742" w:rsidRDefault="00F631D4">
      <w:pPr>
        <w:rPr>
          <w:rFonts w:ascii="Arial" w:hAnsi="Arial" w:cs="Arial"/>
          <w:lang w:val="pt-PT"/>
        </w:rPr>
      </w:pPr>
    </w:p>
    <w:p w14:paraId="7BAE0A40" w14:textId="77777777" w:rsidR="00934312" w:rsidRPr="00B51742" w:rsidRDefault="00934312">
      <w:pPr>
        <w:rPr>
          <w:rFonts w:ascii="Arial" w:hAnsi="Arial" w:cs="Arial"/>
          <w:lang w:val="pt-PT"/>
        </w:rPr>
      </w:pPr>
    </w:p>
    <w:p w14:paraId="5ECC460A" w14:textId="77777777" w:rsidR="00934312" w:rsidRPr="00B51742" w:rsidRDefault="00934312">
      <w:pPr>
        <w:rPr>
          <w:rFonts w:ascii="Arial" w:hAnsi="Arial" w:cs="Arial"/>
          <w:lang w:val="pt-PT"/>
        </w:rPr>
      </w:pPr>
    </w:p>
    <w:p w14:paraId="5DA7D329" w14:textId="77777777" w:rsidR="00934312" w:rsidRPr="00B51742" w:rsidRDefault="00934312">
      <w:pPr>
        <w:rPr>
          <w:rFonts w:ascii="Arial" w:hAnsi="Arial" w:cs="Arial"/>
          <w:lang w:val="pt-PT"/>
        </w:rPr>
      </w:pPr>
    </w:p>
    <w:p w14:paraId="0A5CAA75" w14:textId="28508949" w:rsidR="00F631D4" w:rsidRPr="00B51742" w:rsidRDefault="00077F5C" w:rsidP="00F631D4">
      <w:pPr>
        <w:numPr>
          <w:ilvl w:val="0"/>
          <w:numId w:val="27"/>
        </w:numPr>
        <w:rPr>
          <w:rFonts w:ascii="Arial" w:hAnsi="Arial" w:cs="Arial"/>
          <w:b/>
          <w:lang w:val="pt-PT"/>
        </w:rPr>
      </w:pPr>
      <w:r w:rsidRPr="00B51742">
        <w:rPr>
          <w:rFonts w:ascii="Arial" w:hAnsi="Arial" w:cs="Arial"/>
          <w:b/>
          <w:lang w:val="pt-PT"/>
        </w:rPr>
        <w:t>Autorização e utilização da</w:t>
      </w:r>
      <w:r w:rsidR="00F631D4" w:rsidRPr="00B51742">
        <w:rPr>
          <w:rFonts w:ascii="Arial" w:hAnsi="Arial" w:cs="Arial"/>
          <w:b/>
          <w:lang w:val="pt-PT"/>
        </w:rPr>
        <w:t xml:space="preserve"> </w:t>
      </w:r>
      <w:r w:rsidRPr="00B51742">
        <w:rPr>
          <w:rFonts w:ascii="Arial" w:hAnsi="Arial" w:cs="Arial"/>
          <w:b/>
          <w:lang w:val="pt-PT"/>
        </w:rPr>
        <w:t>nVOP</w:t>
      </w:r>
      <w:r w:rsidR="00B409A2" w:rsidRPr="00B51742">
        <w:rPr>
          <w:rFonts w:ascii="Arial" w:hAnsi="Arial" w:cs="Arial"/>
          <w:b/>
          <w:lang w:val="pt-PT"/>
        </w:rPr>
        <w:t>2</w:t>
      </w:r>
    </w:p>
    <w:p w14:paraId="200406D3" w14:textId="77777777" w:rsidR="00F631D4" w:rsidRPr="00B51742" w:rsidRDefault="00F631D4" w:rsidP="00F631D4">
      <w:pPr>
        <w:rPr>
          <w:rFonts w:ascii="Arial" w:hAnsi="Arial" w:cs="Arial"/>
          <w:lang w:val="pt-PT"/>
        </w:rPr>
      </w:pPr>
    </w:p>
    <w:p w14:paraId="2533150C" w14:textId="125FD66A" w:rsidR="00BC1F19" w:rsidRPr="00B51742" w:rsidRDefault="00077F5C" w:rsidP="00B31C9F">
      <w:pPr>
        <w:spacing w:after="240"/>
        <w:jc w:val="both"/>
        <w:rPr>
          <w:rFonts w:ascii="Arial" w:hAnsi="Arial" w:cs="Arial"/>
          <w:lang w:val="pt-PT"/>
        </w:rPr>
      </w:pPr>
      <w:r w:rsidRPr="00B51742">
        <w:rPr>
          <w:rFonts w:ascii="Arial" w:hAnsi="Arial" w:cs="Arial"/>
          <w:lang w:val="pt-PT"/>
        </w:rPr>
        <w:t xml:space="preserve">Note-se que a apresentação deste </w:t>
      </w:r>
      <w:r w:rsidR="00E65BC6" w:rsidRPr="00B51742">
        <w:rPr>
          <w:rFonts w:ascii="Arial" w:hAnsi="Arial" w:cs="Arial"/>
          <w:lang w:val="pt-PT"/>
        </w:rPr>
        <w:t>Formulário de Pedido</w:t>
      </w:r>
      <w:r w:rsidR="00F631D4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>não significa automaticamente que a</w:t>
      </w:r>
      <w:r w:rsidR="00F631D4" w:rsidRPr="00B51742">
        <w:rPr>
          <w:rFonts w:ascii="Arial" w:hAnsi="Arial" w:cs="Arial"/>
          <w:lang w:val="pt-PT"/>
        </w:rPr>
        <w:t xml:space="preserve"> </w:t>
      </w:r>
      <w:r w:rsidR="00AF06CF" w:rsidRPr="00B51742">
        <w:rPr>
          <w:rFonts w:ascii="Arial" w:hAnsi="Arial" w:cs="Arial"/>
          <w:lang w:val="pt-PT"/>
        </w:rPr>
        <w:t>OMS</w:t>
      </w:r>
      <w:r w:rsidR="00F631D4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 xml:space="preserve">fornecerá a vacina ao país requerente ou que </w:t>
      </w:r>
      <w:r w:rsidR="007D3BBA">
        <w:rPr>
          <w:rFonts w:ascii="Arial" w:hAnsi="Arial" w:cs="Arial"/>
          <w:lang w:val="pt-PT"/>
        </w:rPr>
        <w:t xml:space="preserve">serão fornecidas </w:t>
      </w:r>
      <w:r w:rsidRPr="00B51742">
        <w:rPr>
          <w:rFonts w:ascii="Arial" w:hAnsi="Arial" w:cs="Arial"/>
          <w:lang w:val="pt-PT"/>
        </w:rPr>
        <w:t xml:space="preserve">as quantidades solicitadas, nem que a vacina </w:t>
      </w:r>
      <w:r w:rsidR="007D3BBA">
        <w:rPr>
          <w:rFonts w:ascii="Arial" w:hAnsi="Arial" w:cs="Arial"/>
          <w:lang w:val="pt-PT"/>
        </w:rPr>
        <w:t xml:space="preserve">será entregue </w:t>
      </w:r>
      <w:r w:rsidRPr="00B51742">
        <w:rPr>
          <w:rFonts w:ascii="Arial" w:hAnsi="Arial" w:cs="Arial"/>
          <w:lang w:val="pt-PT"/>
        </w:rPr>
        <w:t>na data solicitada</w:t>
      </w:r>
      <w:r w:rsidR="00F631D4" w:rsidRPr="00B51742">
        <w:rPr>
          <w:rFonts w:ascii="Arial" w:hAnsi="Arial" w:cs="Arial"/>
          <w:lang w:val="pt-PT"/>
        </w:rPr>
        <w:t xml:space="preserve">. </w:t>
      </w:r>
      <w:r w:rsidRPr="00B51742">
        <w:rPr>
          <w:rFonts w:ascii="Arial" w:hAnsi="Arial" w:cs="Arial"/>
          <w:lang w:val="pt-PT"/>
        </w:rPr>
        <w:t>A decisão de fornecer uma vacina ao país</w:t>
      </w:r>
      <w:r w:rsidR="00F631D4" w:rsidRPr="00B51742">
        <w:rPr>
          <w:rFonts w:ascii="Arial" w:hAnsi="Arial" w:cs="Arial"/>
          <w:lang w:val="pt-PT"/>
        </w:rPr>
        <w:t xml:space="preserve">, </w:t>
      </w:r>
      <w:r w:rsidRPr="00B51742">
        <w:rPr>
          <w:rFonts w:ascii="Arial" w:hAnsi="Arial" w:cs="Arial"/>
          <w:lang w:val="pt-PT"/>
        </w:rPr>
        <w:t xml:space="preserve">e em que quantidade, será tomada pelo </w:t>
      </w:r>
      <w:r w:rsidR="00B725E8" w:rsidRPr="00B51742">
        <w:rPr>
          <w:rFonts w:ascii="Arial" w:hAnsi="Arial" w:cs="Arial"/>
          <w:lang w:val="pt-PT"/>
        </w:rPr>
        <w:t>Diretor-Geral da OMS</w:t>
      </w:r>
      <w:r w:rsidR="00F631D4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 xml:space="preserve">por seu próprio critério </w:t>
      </w:r>
      <w:r w:rsidR="005432EF" w:rsidRPr="00B51742">
        <w:rPr>
          <w:rFonts w:ascii="Arial" w:hAnsi="Arial" w:cs="Arial"/>
          <w:lang w:val="pt-PT"/>
        </w:rPr>
        <w:t>(</w:t>
      </w:r>
      <w:r w:rsidRPr="00B51742">
        <w:rPr>
          <w:rFonts w:ascii="Arial" w:hAnsi="Arial" w:cs="Arial"/>
          <w:lang w:val="pt-PT"/>
        </w:rPr>
        <w:t>com base no parecer do Diretor do Programa de Erradicação da Poliomielite da OMS, que recebe uma recomendação do Grupo de Autorização da nVOP</w:t>
      </w:r>
      <w:r w:rsidR="005432EF" w:rsidRPr="00B51742">
        <w:rPr>
          <w:rFonts w:ascii="Arial" w:hAnsi="Arial" w:cs="Arial"/>
          <w:lang w:val="pt-PT"/>
        </w:rPr>
        <w:t xml:space="preserve">), </w:t>
      </w:r>
      <w:r w:rsidR="007D3BBA">
        <w:rPr>
          <w:rFonts w:ascii="Arial" w:hAnsi="Arial" w:cs="Arial"/>
          <w:lang w:val="pt-PT"/>
        </w:rPr>
        <w:t xml:space="preserve">tendo </w:t>
      </w:r>
      <w:r w:rsidRPr="00B51742">
        <w:rPr>
          <w:rFonts w:ascii="Arial" w:hAnsi="Arial" w:cs="Arial"/>
          <w:lang w:val="pt-PT"/>
        </w:rPr>
        <w:t xml:space="preserve">igualmente </w:t>
      </w:r>
      <w:r w:rsidR="007D3BBA">
        <w:rPr>
          <w:rFonts w:ascii="Arial" w:hAnsi="Arial" w:cs="Arial"/>
          <w:lang w:val="pt-PT"/>
        </w:rPr>
        <w:t xml:space="preserve">em conta </w:t>
      </w:r>
      <w:r w:rsidRPr="00B51742">
        <w:rPr>
          <w:rFonts w:ascii="Arial" w:hAnsi="Arial" w:cs="Arial"/>
          <w:lang w:val="pt-PT"/>
        </w:rPr>
        <w:t>as considerações acima mencionadas</w:t>
      </w:r>
      <w:r w:rsidR="00F631D4" w:rsidRPr="00B51742">
        <w:rPr>
          <w:rFonts w:ascii="Arial" w:hAnsi="Arial" w:cs="Arial"/>
          <w:lang w:val="pt-PT"/>
        </w:rPr>
        <w:t xml:space="preserve">. </w:t>
      </w:r>
    </w:p>
    <w:p w14:paraId="31C9EB29" w14:textId="45D66110" w:rsidR="005432EF" w:rsidRPr="00B51742" w:rsidRDefault="00077F5C" w:rsidP="00B31C9F">
      <w:pPr>
        <w:spacing w:after="240"/>
        <w:jc w:val="both"/>
        <w:rPr>
          <w:rFonts w:ascii="Arial" w:hAnsi="Arial" w:cs="Arial"/>
          <w:lang w:val="pt-PT"/>
        </w:rPr>
      </w:pPr>
      <w:r w:rsidRPr="00B51742">
        <w:rPr>
          <w:rFonts w:ascii="Arial" w:hAnsi="Arial" w:cs="Arial"/>
          <w:lang w:val="pt-PT"/>
        </w:rPr>
        <w:t xml:space="preserve">A vacina </w:t>
      </w:r>
      <w:r w:rsidR="004A3232" w:rsidRPr="00B51742">
        <w:rPr>
          <w:rFonts w:ascii="Arial" w:hAnsi="Arial" w:cs="Arial"/>
          <w:lang w:val="pt-PT"/>
        </w:rPr>
        <w:t>n</w:t>
      </w:r>
      <w:r w:rsidRPr="00B51742">
        <w:rPr>
          <w:rFonts w:ascii="Arial" w:hAnsi="Arial" w:cs="Arial"/>
          <w:lang w:val="pt-PT"/>
        </w:rPr>
        <w:t>VOP</w:t>
      </w:r>
      <w:r w:rsidR="004A3232" w:rsidRPr="00B51742">
        <w:rPr>
          <w:rFonts w:ascii="Arial" w:hAnsi="Arial" w:cs="Arial"/>
          <w:lang w:val="pt-PT"/>
        </w:rPr>
        <w:t xml:space="preserve">2 </w:t>
      </w:r>
      <w:r w:rsidRPr="00B51742">
        <w:rPr>
          <w:rFonts w:ascii="Arial" w:hAnsi="Arial" w:cs="Arial"/>
          <w:lang w:val="pt-PT"/>
        </w:rPr>
        <w:t xml:space="preserve">tem um mecanismo de autorização separado e distinto daquele que é utilizado para a autorização da vacina </w:t>
      </w:r>
      <w:r w:rsidR="004A3232" w:rsidRPr="00B51742">
        <w:rPr>
          <w:rFonts w:ascii="Arial" w:hAnsi="Arial" w:cs="Arial"/>
          <w:lang w:val="pt-PT"/>
        </w:rPr>
        <w:t xml:space="preserve">Sabin </w:t>
      </w:r>
      <w:r w:rsidR="007D3BBA">
        <w:rPr>
          <w:rFonts w:ascii="Arial" w:hAnsi="Arial" w:cs="Arial"/>
          <w:lang w:val="pt-PT"/>
        </w:rPr>
        <w:t xml:space="preserve">contendo </w:t>
      </w:r>
      <w:r w:rsidRPr="00B51742">
        <w:rPr>
          <w:rFonts w:ascii="Arial" w:hAnsi="Arial" w:cs="Arial"/>
          <w:lang w:val="pt-PT"/>
        </w:rPr>
        <w:t>o tipo 2</w:t>
      </w:r>
      <w:r w:rsidR="00BC1F19" w:rsidRPr="00B51742">
        <w:rPr>
          <w:rFonts w:ascii="Arial" w:hAnsi="Arial" w:cs="Arial"/>
          <w:lang w:val="pt-PT"/>
        </w:rPr>
        <w:t xml:space="preserve">. </w:t>
      </w:r>
      <w:r w:rsidRPr="00B51742">
        <w:rPr>
          <w:rFonts w:ascii="Arial" w:hAnsi="Arial" w:cs="Arial"/>
          <w:lang w:val="pt-PT"/>
        </w:rPr>
        <w:t>A autorização da nVOP</w:t>
      </w:r>
      <w:r w:rsidR="004A3232" w:rsidRPr="00B51742">
        <w:rPr>
          <w:rFonts w:ascii="Arial" w:hAnsi="Arial" w:cs="Arial"/>
          <w:lang w:val="pt-PT"/>
        </w:rPr>
        <w:t xml:space="preserve">2 </w:t>
      </w:r>
      <w:r w:rsidRPr="00B51742">
        <w:rPr>
          <w:rFonts w:ascii="Arial" w:hAnsi="Arial" w:cs="Arial"/>
          <w:lang w:val="pt-PT"/>
        </w:rPr>
        <w:t>é condicional num país cuja prontidão para usar a nVOP</w:t>
      </w:r>
      <w:r w:rsidR="001933F7" w:rsidRPr="00B51742">
        <w:rPr>
          <w:rFonts w:ascii="Arial" w:hAnsi="Arial" w:cs="Arial"/>
          <w:lang w:val="pt-PT"/>
        </w:rPr>
        <w:t xml:space="preserve">2 </w:t>
      </w:r>
      <w:r w:rsidRPr="00B51742">
        <w:rPr>
          <w:rFonts w:ascii="Arial" w:hAnsi="Arial" w:cs="Arial"/>
          <w:lang w:val="pt-PT"/>
        </w:rPr>
        <w:t>foi verificada e</w:t>
      </w:r>
      <w:r w:rsidR="00BC1F19" w:rsidRPr="00B51742">
        <w:rPr>
          <w:rFonts w:ascii="Arial" w:hAnsi="Arial" w:cs="Arial"/>
          <w:lang w:val="pt-PT"/>
        </w:rPr>
        <w:t xml:space="preserve">, </w:t>
      </w:r>
      <w:r w:rsidRPr="00B51742">
        <w:rPr>
          <w:rFonts w:ascii="Arial" w:hAnsi="Arial" w:cs="Arial"/>
          <w:lang w:val="pt-PT"/>
        </w:rPr>
        <w:t>portanto</w:t>
      </w:r>
      <w:r w:rsidR="00BC1F19" w:rsidRPr="00B51742">
        <w:rPr>
          <w:rFonts w:ascii="Arial" w:hAnsi="Arial" w:cs="Arial"/>
          <w:lang w:val="pt-PT"/>
        </w:rPr>
        <w:t xml:space="preserve">, </w:t>
      </w:r>
      <w:r w:rsidRPr="00B51742">
        <w:rPr>
          <w:rFonts w:ascii="Arial" w:hAnsi="Arial" w:cs="Arial"/>
          <w:lang w:val="pt-PT"/>
        </w:rPr>
        <w:t>que tenha sido determinado como pronto para introduzir a nVOP</w:t>
      </w:r>
      <w:r w:rsidR="00BC1F19" w:rsidRPr="00B51742">
        <w:rPr>
          <w:rFonts w:ascii="Arial" w:hAnsi="Arial" w:cs="Arial"/>
          <w:lang w:val="pt-PT"/>
        </w:rPr>
        <w:t xml:space="preserve">2 </w:t>
      </w:r>
      <w:r w:rsidR="007D3BBA">
        <w:rPr>
          <w:rFonts w:ascii="Arial" w:hAnsi="Arial" w:cs="Arial"/>
          <w:lang w:val="pt-PT"/>
        </w:rPr>
        <w:t>nas</w:t>
      </w:r>
      <w:r w:rsidRPr="00B51742">
        <w:rPr>
          <w:rFonts w:ascii="Arial" w:hAnsi="Arial" w:cs="Arial"/>
          <w:lang w:val="pt-PT"/>
        </w:rPr>
        <w:t xml:space="preserve"> atividades de resposta aos surtos</w:t>
      </w:r>
      <w:r w:rsidR="00897504" w:rsidRPr="00B51742">
        <w:rPr>
          <w:rFonts w:ascii="Arial" w:hAnsi="Arial" w:cs="Arial"/>
          <w:lang w:val="pt-PT"/>
        </w:rPr>
        <w:t xml:space="preserve">. </w:t>
      </w:r>
      <w:r w:rsidRPr="00B51742">
        <w:rPr>
          <w:rFonts w:ascii="Arial" w:hAnsi="Arial" w:cs="Arial"/>
          <w:lang w:val="pt-PT"/>
        </w:rPr>
        <w:t>Note-se que um país apenas deve iniciar o processo de pedir a nVOP</w:t>
      </w:r>
      <w:r w:rsidR="00BC1F19" w:rsidRPr="00B51742">
        <w:rPr>
          <w:rFonts w:ascii="Arial" w:hAnsi="Arial" w:cs="Arial"/>
          <w:lang w:val="pt-PT"/>
        </w:rPr>
        <w:t>2, inclu</w:t>
      </w:r>
      <w:r w:rsidRPr="00B51742">
        <w:rPr>
          <w:rFonts w:ascii="Arial" w:hAnsi="Arial" w:cs="Arial"/>
          <w:lang w:val="pt-PT"/>
        </w:rPr>
        <w:t xml:space="preserve">indo o preenchimento do </w:t>
      </w:r>
      <w:r w:rsidR="00E65BC6" w:rsidRPr="00B51742">
        <w:rPr>
          <w:rFonts w:ascii="Arial" w:hAnsi="Arial" w:cs="Arial"/>
          <w:lang w:val="pt-PT"/>
        </w:rPr>
        <w:t>Formulário de Pedido</w:t>
      </w:r>
      <w:r w:rsidRPr="00B51742">
        <w:rPr>
          <w:rFonts w:ascii="Arial" w:hAnsi="Arial" w:cs="Arial"/>
          <w:lang w:val="pt-PT"/>
        </w:rPr>
        <w:t xml:space="preserve"> da nVOP2</w:t>
      </w:r>
      <w:r w:rsidR="00BC1F19" w:rsidRPr="00B51742">
        <w:rPr>
          <w:rFonts w:ascii="Arial" w:hAnsi="Arial" w:cs="Arial"/>
          <w:lang w:val="pt-PT"/>
        </w:rPr>
        <w:t>,</w:t>
      </w:r>
      <w:r w:rsidR="00443CC4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 xml:space="preserve">se e quando </w:t>
      </w:r>
      <w:r w:rsidR="00A15401" w:rsidRPr="00B51742">
        <w:rPr>
          <w:rFonts w:ascii="Arial" w:hAnsi="Arial" w:cs="Arial"/>
          <w:lang w:val="pt-PT"/>
        </w:rPr>
        <w:t>tiver sido realizada a verificação da</w:t>
      </w:r>
      <w:r w:rsidR="007D3BBA">
        <w:rPr>
          <w:rFonts w:ascii="Arial" w:hAnsi="Arial" w:cs="Arial"/>
          <w:lang w:val="pt-PT"/>
        </w:rPr>
        <w:t xml:space="preserve"> sua</w:t>
      </w:r>
      <w:r w:rsidR="00A15401" w:rsidRPr="00B51742">
        <w:rPr>
          <w:rFonts w:ascii="Arial" w:hAnsi="Arial" w:cs="Arial"/>
          <w:lang w:val="pt-PT"/>
        </w:rPr>
        <w:t xml:space="preserve"> prontidão e tenha sido </w:t>
      </w:r>
      <w:r w:rsidR="00BA0B0A">
        <w:rPr>
          <w:rFonts w:ascii="Arial" w:hAnsi="Arial" w:cs="Arial"/>
          <w:lang w:val="pt-PT"/>
        </w:rPr>
        <w:t>considera</w:t>
      </w:r>
      <w:r w:rsidR="00A15401" w:rsidRPr="00B51742">
        <w:rPr>
          <w:rFonts w:ascii="Arial" w:hAnsi="Arial" w:cs="Arial"/>
          <w:lang w:val="pt-PT"/>
        </w:rPr>
        <w:t xml:space="preserve">do como pronto para </w:t>
      </w:r>
      <w:r w:rsidR="00897504" w:rsidRPr="00B51742">
        <w:rPr>
          <w:rFonts w:ascii="Arial" w:hAnsi="Arial" w:cs="Arial"/>
          <w:lang w:val="pt-PT"/>
        </w:rPr>
        <w:t>introdu</w:t>
      </w:r>
      <w:r w:rsidR="00A15401" w:rsidRPr="00B51742">
        <w:rPr>
          <w:rFonts w:ascii="Arial" w:hAnsi="Arial" w:cs="Arial"/>
          <w:lang w:val="pt-PT"/>
        </w:rPr>
        <w:t xml:space="preserve">zir a </w:t>
      </w:r>
      <w:r w:rsidRPr="00B51742">
        <w:rPr>
          <w:rFonts w:ascii="Arial" w:hAnsi="Arial" w:cs="Arial"/>
          <w:lang w:val="pt-PT"/>
        </w:rPr>
        <w:t>nVOP</w:t>
      </w:r>
      <w:r w:rsidR="00897504" w:rsidRPr="00B51742">
        <w:rPr>
          <w:rFonts w:ascii="Arial" w:hAnsi="Arial" w:cs="Arial"/>
          <w:lang w:val="pt-PT"/>
        </w:rPr>
        <w:t>2</w:t>
      </w:r>
      <w:r w:rsidR="004A3232" w:rsidRPr="00B51742">
        <w:rPr>
          <w:rFonts w:ascii="Arial" w:hAnsi="Arial" w:cs="Arial"/>
          <w:lang w:val="pt-PT"/>
        </w:rPr>
        <w:t>.</w:t>
      </w:r>
      <w:r w:rsidR="00443CC4" w:rsidRPr="00B51742">
        <w:rPr>
          <w:rFonts w:ascii="Arial" w:hAnsi="Arial" w:cs="Arial"/>
          <w:lang w:val="pt-PT"/>
        </w:rPr>
        <w:t xml:space="preserve"> </w:t>
      </w:r>
      <w:r w:rsidR="00A15401" w:rsidRPr="00B51742">
        <w:rPr>
          <w:rFonts w:ascii="Arial" w:hAnsi="Arial" w:cs="Arial"/>
          <w:lang w:val="pt-PT"/>
        </w:rPr>
        <w:t xml:space="preserve">Para mais informações, consultar o </w:t>
      </w:r>
      <w:r w:rsidR="00443CC4" w:rsidRPr="00B51742">
        <w:rPr>
          <w:rFonts w:ascii="Arial" w:hAnsi="Arial" w:cs="Arial"/>
          <w:lang w:val="pt-PT"/>
        </w:rPr>
        <w:t>“"</w:t>
      </w:r>
      <w:r w:rsidR="00A15401" w:rsidRPr="00B51742">
        <w:rPr>
          <w:rFonts w:ascii="Arial" w:hAnsi="Arial" w:cs="Arial"/>
          <w:lang w:val="pt-PT"/>
        </w:rPr>
        <w:t xml:space="preserve">Processo de Verificação da Prontidão e Autorização da dose de </w:t>
      </w:r>
      <w:r w:rsidRPr="00B51742">
        <w:rPr>
          <w:rFonts w:ascii="Arial" w:hAnsi="Arial" w:cs="Arial"/>
          <w:lang w:val="pt-PT"/>
        </w:rPr>
        <w:t>nVOP</w:t>
      </w:r>
      <w:r w:rsidR="00443CC4" w:rsidRPr="00B51742">
        <w:rPr>
          <w:rFonts w:ascii="Arial" w:hAnsi="Arial" w:cs="Arial"/>
          <w:lang w:val="pt-PT"/>
        </w:rPr>
        <w:t>2 "</w:t>
      </w:r>
      <w:r w:rsidR="00C8720F" w:rsidRPr="00B51742">
        <w:rPr>
          <w:rFonts w:ascii="Arial" w:hAnsi="Arial" w:cs="Arial"/>
          <w:lang w:val="pt-PT"/>
        </w:rPr>
        <w:t>.</w:t>
      </w:r>
    </w:p>
    <w:p w14:paraId="3D8A57FC" w14:textId="173F06A4" w:rsidR="002D1AD1" w:rsidRPr="00B51742" w:rsidRDefault="00A15401" w:rsidP="00B31C9F">
      <w:pPr>
        <w:spacing w:after="240"/>
        <w:jc w:val="both"/>
        <w:rPr>
          <w:rFonts w:ascii="Arial" w:hAnsi="Arial" w:cs="Arial"/>
          <w:lang w:val="pt-PT"/>
        </w:rPr>
      </w:pPr>
      <w:r w:rsidRPr="00B51742">
        <w:rPr>
          <w:rFonts w:ascii="Arial" w:hAnsi="Arial" w:cs="Arial"/>
          <w:lang w:val="pt-PT"/>
        </w:rPr>
        <w:t>Informações relativas ao fornecimento da vacina</w:t>
      </w:r>
      <w:r w:rsidR="00F631D4" w:rsidRPr="00B51742">
        <w:rPr>
          <w:rFonts w:ascii="Arial" w:hAnsi="Arial" w:cs="Arial"/>
          <w:lang w:val="pt-PT"/>
        </w:rPr>
        <w:t>, inclu</w:t>
      </w:r>
      <w:r w:rsidRPr="00B51742">
        <w:rPr>
          <w:rFonts w:ascii="Arial" w:hAnsi="Arial" w:cs="Arial"/>
          <w:lang w:val="pt-PT"/>
        </w:rPr>
        <w:t>indo as quantidades e a logística</w:t>
      </w:r>
      <w:r w:rsidR="00F631D4" w:rsidRPr="00B51742">
        <w:rPr>
          <w:rFonts w:ascii="Arial" w:hAnsi="Arial" w:cs="Arial"/>
          <w:lang w:val="pt-PT"/>
        </w:rPr>
        <w:t xml:space="preserve">, </w:t>
      </w:r>
      <w:r w:rsidRPr="00B51742">
        <w:rPr>
          <w:rFonts w:ascii="Arial" w:hAnsi="Arial" w:cs="Arial"/>
          <w:lang w:val="pt-PT"/>
        </w:rPr>
        <w:t>tais como os prazos e destinos previstos da entrega</w:t>
      </w:r>
      <w:r w:rsidR="00F631D4" w:rsidRPr="00B51742">
        <w:rPr>
          <w:rFonts w:ascii="Arial" w:hAnsi="Arial" w:cs="Arial"/>
          <w:lang w:val="pt-PT"/>
        </w:rPr>
        <w:t xml:space="preserve">, </w:t>
      </w:r>
      <w:r w:rsidRPr="00B51742">
        <w:rPr>
          <w:rFonts w:ascii="Arial" w:hAnsi="Arial" w:cs="Arial"/>
          <w:lang w:val="pt-PT"/>
        </w:rPr>
        <w:t xml:space="preserve">serão comunicadas pela </w:t>
      </w:r>
      <w:r w:rsidR="00AF06CF" w:rsidRPr="00B51742">
        <w:rPr>
          <w:rFonts w:ascii="Arial" w:hAnsi="Arial" w:cs="Arial"/>
          <w:lang w:val="pt-PT"/>
        </w:rPr>
        <w:t>OMS</w:t>
      </w:r>
      <w:r w:rsidR="00F631D4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 xml:space="preserve">ao </w:t>
      </w:r>
      <w:r w:rsidR="00570B20" w:rsidRPr="00B51742">
        <w:rPr>
          <w:rFonts w:ascii="Arial" w:hAnsi="Arial" w:cs="Arial"/>
          <w:lang w:val="pt-PT"/>
        </w:rPr>
        <w:t>governo</w:t>
      </w:r>
      <w:r w:rsidR="00F631D4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 xml:space="preserve">nas informações de contacto indicadas neste </w:t>
      </w:r>
      <w:r w:rsidR="00E65BC6" w:rsidRPr="00B51742">
        <w:rPr>
          <w:rFonts w:ascii="Arial" w:hAnsi="Arial" w:cs="Arial"/>
          <w:lang w:val="pt-PT"/>
        </w:rPr>
        <w:t>Formulário de Pedido</w:t>
      </w:r>
      <w:r w:rsidR="00F631D4" w:rsidRPr="00B51742">
        <w:rPr>
          <w:rFonts w:ascii="Arial" w:hAnsi="Arial" w:cs="Arial"/>
          <w:lang w:val="pt-PT"/>
        </w:rPr>
        <w:t xml:space="preserve">. </w:t>
      </w:r>
      <w:r w:rsidRPr="00B51742">
        <w:rPr>
          <w:rFonts w:ascii="Arial" w:hAnsi="Arial" w:cs="Arial"/>
          <w:lang w:val="pt-PT"/>
        </w:rPr>
        <w:t xml:space="preserve">O Ministro da Saúde </w:t>
      </w:r>
      <w:r w:rsidR="008439E7" w:rsidRPr="00B51742">
        <w:rPr>
          <w:rFonts w:ascii="Arial" w:hAnsi="Arial" w:cs="Arial"/>
          <w:lang w:val="pt-PT"/>
        </w:rPr>
        <w:t>(o</w:t>
      </w:r>
      <w:r w:rsidRPr="00B51742">
        <w:rPr>
          <w:rFonts w:ascii="Arial" w:hAnsi="Arial" w:cs="Arial"/>
          <w:lang w:val="pt-PT"/>
        </w:rPr>
        <w:t>u</w:t>
      </w:r>
      <w:r w:rsidR="008439E7" w:rsidRPr="00B51742">
        <w:rPr>
          <w:rFonts w:ascii="Arial" w:hAnsi="Arial" w:cs="Arial"/>
          <w:lang w:val="pt-PT"/>
        </w:rPr>
        <w:t xml:space="preserve"> designa</w:t>
      </w:r>
      <w:r w:rsidRPr="00B51742">
        <w:rPr>
          <w:rFonts w:ascii="Arial" w:hAnsi="Arial" w:cs="Arial"/>
          <w:lang w:val="pt-PT"/>
        </w:rPr>
        <w:t>do com autoridade delegada para assinar pelo Ministro da Saúde</w:t>
      </w:r>
      <w:r w:rsidR="008439E7" w:rsidRPr="00B51742">
        <w:rPr>
          <w:rFonts w:ascii="Arial" w:hAnsi="Arial" w:cs="Arial"/>
          <w:lang w:val="pt-PT"/>
        </w:rPr>
        <w:t>)</w:t>
      </w:r>
      <w:r w:rsidR="00F631D4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 xml:space="preserve">deve preencher e assinar este </w:t>
      </w:r>
      <w:r w:rsidR="00E65BC6" w:rsidRPr="00B51742">
        <w:rPr>
          <w:rFonts w:ascii="Arial" w:hAnsi="Arial" w:cs="Arial"/>
          <w:lang w:val="pt-PT"/>
        </w:rPr>
        <w:t>Formulário de Pedido</w:t>
      </w:r>
      <w:r w:rsidRPr="00B51742">
        <w:rPr>
          <w:rFonts w:ascii="Arial" w:hAnsi="Arial" w:cs="Arial"/>
          <w:lang w:val="pt-PT"/>
        </w:rPr>
        <w:t xml:space="preserve"> da vacina</w:t>
      </w:r>
      <w:r w:rsidR="007643A9" w:rsidRPr="00B51742">
        <w:rPr>
          <w:rFonts w:ascii="Arial" w:hAnsi="Arial" w:cs="Arial"/>
          <w:lang w:val="pt-PT"/>
        </w:rPr>
        <w:t>.</w:t>
      </w:r>
    </w:p>
    <w:p w14:paraId="5AEE336C" w14:textId="4ECBA8E3" w:rsidR="00F631D4" w:rsidRPr="00B51742" w:rsidRDefault="00EE644D" w:rsidP="00B31C9F">
      <w:pPr>
        <w:spacing w:after="240"/>
        <w:jc w:val="both"/>
        <w:rPr>
          <w:rFonts w:ascii="Arial" w:hAnsi="Arial" w:cs="Arial"/>
          <w:lang w:val="pt-PT"/>
        </w:rPr>
      </w:pPr>
      <w:r w:rsidRPr="00B51742">
        <w:rPr>
          <w:rFonts w:ascii="Arial" w:hAnsi="Arial" w:cs="Arial"/>
          <w:lang w:val="pt-PT"/>
        </w:rPr>
        <w:t xml:space="preserve">Para mais informações técnicas relativas à utilização da </w:t>
      </w:r>
      <w:r w:rsidR="00077F5C" w:rsidRPr="00B51742">
        <w:rPr>
          <w:rFonts w:ascii="Arial" w:hAnsi="Arial" w:cs="Arial"/>
          <w:lang w:val="pt-PT"/>
        </w:rPr>
        <w:t>nVOP</w:t>
      </w:r>
      <w:r w:rsidR="004A3232" w:rsidRPr="00B51742">
        <w:rPr>
          <w:rFonts w:ascii="Arial" w:hAnsi="Arial" w:cs="Arial"/>
          <w:lang w:val="pt-PT"/>
        </w:rPr>
        <w:t xml:space="preserve">2, </w:t>
      </w:r>
      <w:r w:rsidRPr="00B51742">
        <w:rPr>
          <w:rFonts w:ascii="Arial" w:hAnsi="Arial" w:cs="Arial"/>
          <w:lang w:val="pt-PT"/>
        </w:rPr>
        <w:t xml:space="preserve">consultar as </w:t>
      </w:r>
      <w:r w:rsidR="004A3232" w:rsidRPr="00B51742">
        <w:rPr>
          <w:rFonts w:ascii="Arial" w:hAnsi="Arial" w:cs="Arial"/>
          <w:lang w:val="pt-PT"/>
        </w:rPr>
        <w:t>“</w:t>
      </w:r>
      <w:r w:rsidRPr="00B51742">
        <w:rPr>
          <w:rFonts w:ascii="Arial" w:hAnsi="Arial" w:cs="Arial"/>
          <w:lang w:val="pt-PT"/>
        </w:rPr>
        <w:t>Or</w:t>
      </w:r>
      <w:r w:rsidR="00250275" w:rsidRPr="00B51742">
        <w:rPr>
          <w:rFonts w:ascii="Arial" w:hAnsi="Arial" w:cs="Arial"/>
          <w:lang w:val="pt-PT"/>
        </w:rPr>
        <w:t>i</w:t>
      </w:r>
      <w:r w:rsidRPr="00B51742">
        <w:rPr>
          <w:rFonts w:ascii="Arial" w:hAnsi="Arial" w:cs="Arial"/>
          <w:lang w:val="pt-PT"/>
        </w:rPr>
        <w:t xml:space="preserve">entações Técnicas para a Gestão, Monitorização, Remoção e Eliminação da nova Vacina Oral da Pólio </w:t>
      </w:r>
      <w:r w:rsidR="00F25788" w:rsidRPr="00B51742">
        <w:rPr>
          <w:rFonts w:ascii="Arial" w:hAnsi="Arial" w:cs="Arial"/>
          <w:lang w:val="pt-PT"/>
        </w:rPr>
        <w:t>(</w:t>
      </w:r>
      <w:r w:rsidR="00077F5C" w:rsidRPr="00B51742">
        <w:rPr>
          <w:rFonts w:ascii="Arial" w:hAnsi="Arial" w:cs="Arial"/>
          <w:lang w:val="pt-PT"/>
        </w:rPr>
        <w:t>nVOP</w:t>
      </w:r>
      <w:r w:rsidR="00F25788" w:rsidRPr="00B51742">
        <w:rPr>
          <w:rFonts w:ascii="Arial" w:hAnsi="Arial" w:cs="Arial"/>
          <w:lang w:val="pt-PT"/>
        </w:rPr>
        <w:t>2) (</w:t>
      </w:r>
      <w:r w:rsidRPr="00B51742">
        <w:rPr>
          <w:rFonts w:ascii="Arial" w:hAnsi="Arial" w:cs="Arial"/>
          <w:lang w:val="pt-PT"/>
        </w:rPr>
        <w:t xml:space="preserve">em frascos de </w:t>
      </w:r>
      <w:r w:rsidR="00F25788" w:rsidRPr="00B51742">
        <w:rPr>
          <w:rFonts w:ascii="Arial" w:hAnsi="Arial" w:cs="Arial"/>
          <w:lang w:val="pt-PT"/>
        </w:rPr>
        <w:t>50</w:t>
      </w:r>
      <w:r w:rsidR="00143E1D">
        <w:rPr>
          <w:rFonts w:ascii="Arial" w:hAnsi="Arial" w:cs="Arial"/>
          <w:lang w:val="pt-PT"/>
        </w:rPr>
        <w:t xml:space="preserve"> doses com</w:t>
      </w:r>
      <w:r w:rsidRPr="00B51742">
        <w:rPr>
          <w:rFonts w:ascii="Arial" w:hAnsi="Arial" w:cs="Arial"/>
          <w:lang w:val="pt-PT"/>
        </w:rPr>
        <w:t xml:space="preserve"> </w:t>
      </w:r>
      <w:r w:rsidR="00F25788" w:rsidRPr="00B51742">
        <w:rPr>
          <w:rFonts w:ascii="Arial" w:hAnsi="Arial" w:cs="Arial"/>
          <w:lang w:val="pt-PT"/>
        </w:rPr>
        <w:t xml:space="preserve">VVM </w:t>
      </w:r>
      <w:r w:rsidRPr="00B51742">
        <w:rPr>
          <w:rFonts w:ascii="Arial" w:hAnsi="Arial" w:cs="Arial"/>
          <w:lang w:val="pt-PT"/>
        </w:rPr>
        <w:t xml:space="preserve">do tipo </w:t>
      </w:r>
      <w:r w:rsidR="00F25788" w:rsidRPr="00B51742">
        <w:rPr>
          <w:rFonts w:ascii="Arial" w:hAnsi="Arial" w:cs="Arial"/>
          <w:lang w:val="pt-PT"/>
        </w:rPr>
        <w:t>2)</w:t>
      </w:r>
      <w:r w:rsidR="004A3232" w:rsidRPr="00B51742">
        <w:rPr>
          <w:rFonts w:ascii="Arial" w:hAnsi="Arial" w:cs="Arial"/>
          <w:lang w:val="pt-PT"/>
        </w:rPr>
        <w:t>”</w:t>
      </w:r>
      <w:r w:rsidR="004A3232" w:rsidRPr="00B51742">
        <w:rPr>
          <w:rFonts w:ascii="Arial" w:hAnsi="Arial" w:cs="Arial"/>
          <w:vertAlign w:val="superscript"/>
          <w:lang w:val="pt-PT"/>
        </w:rPr>
        <w:footnoteReference w:id="3"/>
      </w:r>
      <w:r w:rsidRPr="00B51742">
        <w:rPr>
          <w:rFonts w:ascii="Arial" w:hAnsi="Arial" w:cs="Arial"/>
          <w:lang w:val="pt-PT"/>
        </w:rPr>
        <w:t>.</w:t>
      </w:r>
    </w:p>
    <w:p w14:paraId="7F37A067" w14:textId="71527270" w:rsidR="00F631D4" w:rsidRPr="00B51742" w:rsidRDefault="00112023" w:rsidP="00F631D4">
      <w:pPr>
        <w:numPr>
          <w:ilvl w:val="0"/>
          <w:numId w:val="27"/>
        </w:numPr>
        <w:rPr>
          <w:rFonts w:ascii="Arial" w:hAnsi="Arial" w:cs="Arial"/>
          <w:b/>
          <w:lang w:val="pt-PT"/>
        </w:rPr>
      </w:pPr>
      <w:r w:rsidRPr="00B51742">
        <w:rPr>
          <w:rFonts w:ascii="Arial" w:hAnsi="Arial" w:cs="Arial"/>
          <w:b/>
          <w:lang w:val="pt-PT"/>
        </w:rPr>
        <w:t xml:space="preserve">O país aceita autorizar a importação e a utilização da </w:t>
      </w:r>
      <w:r w:rsidR="00077F5C" w:rsidRPr="00B51742">
        <w:rPr>
          <w:rFonts w:ascii="Arial" w:hAnsi="Arial" w:cs="Arial"/>
          <w:b/>
          <w:lang w:val="pt-PT"/>
        </w:rPr>
        <w:t>nVOP</w:t>
      </w:r>
      <w:r w:rsidR="00B409A2" w:rsidRPr="00B51742">
        <w:rPr>
          <w:rFonts w:ascii="Arial" w:hAnsi="Arial" w:cs="Arial"/>
          <w:b/>
          <w:lang w:val="pt-PT"/>
        </w:rPr>
        <w:t>2</w:t>
      </w:r>
      <w:r w:rsidR="00F631D4" w:rsidRPr="00B51742">
        <w:rPr>
          <w:rFonts w:ascii="Arial" w:hAnsi="Arial" w:cs="Arial"/>
          <w:b/>
          <w:lang w:val="pt-PT"/>
        </w:rPr>
        <w:t xml:space="preserve"> </w:t>
      </w:r>
    </w:p>
    <w:p w14:paraId="14119E62" w14:textId="77777777" w:rsidR="00F631D4" w:rsidRPr="00B51742" w:rsidRDefault="00F631D4" w:rsidP="00F631D4">
      <w:pPr>
        <w:rPr>
          <w:rFonts w:ascii="Arial" w:hAnsi="Arial" w:cs="Arial"/>
          <w:lang w:val="pt-PT"/>
        </w:rPr>
      </w:pPr>
    </w:p>
    <w:p w14:paraId="2D77302D" w14:textId="3F82D485" w:rsidR="00F631D4" w:rsidRPr="00B51742" w:rsidRDefault="00E03092" w:rsidP="00B31C9F">
      <w:pPr>
        <w:spacing w:after="240"/>
        <w:jc w:val="both"/>
        <w:rPr>
          <w:rFonts w:ascii="Arial" w:hAnsi="Arial" w:cs="Arial"/>
          <w:lang w:val="pt-PT"/>
        </w:rPr>
      </w:pPr>
      <w:r w:rsidRPr="00B51742">
        <w:rPr>
          <w:rFonts w:ascii="Arial" w:hAnsi="Arial" w:cs="Arial"/>
          <w:lang w:val="pt-PT"/>
        </w:rPr>
        <w:t xml:space="preserve">A </w:t>
      </w:r>
      <w:r w:rsidR="00077F5C" w:rsidRPr="00B51742">
        <w:rPr>
          <w:rFonts w:ascii="Arial" w:hAnsi="Arial" w:cs="Arial"/>
          <w:lang w:val="pt-PT"/>
        </w:rPr>
        <w:t>nVOP</w:t>
      </w:r>
      <w:r w:rsidR="00B409A2" w:rsidRPr="00B51742">
        <w:rPr>
          <w:rFonts w:ascii="Arial" w:hAnsi="Arial" w:cs="Arial"/>
          <w:lang w:val="pt-PT"/>
        </w:rPr>
        <w:t>2</w:t>
      </w:r>
      <w:r w:rsidR="00F631D4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 xml:space="preserve">destina-se a ser utilizada em situações de emergência como resposta a um surto ou evento do tipo </w:t>
      </w:r>
      <w:r w:rsidR="00F631D4" w:rsidRPr="00B51742">
        <w:rPr>
          <w:rFonts w:ascii="Arial" w:hAnsi="Arial" w:cs="Arial"/>
          <w:lang w:val="pt-PT"/>
        </w:rPr>
        <w:t xml:space="preserve">2 </w:t>
      </w:r>
      <w:r w:rsidRPr="00B51742">
        <w:rPr>
          <w:rFonts w:ascii="Arial" w:hAnsi="Arial" w:cs="Arial"/>
          <w:lang w:val="pt-PT"/>
        </w:rPr>
        <w:t>e deve ser devidamente autorizada para importação e utilização no país</w:t>
      </w:r>
      <w:r w:rsidR="00F631D4" w:rsidRPr="00B51742">
        <w:rPr>
          <w:rFonts w:ascii="Arial" w:hAnsi="Arial" w:cs="Arial"/>
          <w:lang w:val="pt-PT"/>
        </w:rPr>
        <w:t xml:space="preserve">. </w:t>
      </w:r>
      <w:r w:rsidRPr="00B51742">
        <w:rPr>
          <w:rFonts w:ascii="Arial" w:hAnsi="Arial" w:cs="Arial"/>
          <w:lang w:val="pt-PT"/>
        </w:rPr>
        <w:t>Qualquer demora na autorização da sua importação e utilização atrasará a compra e a entrega da vacina ao país</w:t>
      </w:r>
      <w:r w:rsidR="005432EF" w:rsidRPr="00B51742">
        <w:rPr>
          <w:rFonts w:ascii="Arial" w:hAnsi="Arial" w:cs="Arial"/>
          <w:lang w:val="pt-PT"/>
        </w:rPr>
        <w:t>.</w:t>
      </w:r>
      <w:r w:rsidR="00F631D4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>Para permitir à</w:t>
      </w:r>
      <w:r w:rsidR="00F631D4" w:rsidRPr="00B51742">
        <w:rPr>
          <w:rFonts w:ascii="Arial" w:hAnsi="Arial" w:cs="Arial"/>
          <w:lang w:val="pt-PT"/>
        </w:rPr>
        <w:t xml:space="preserve"> UNICEF </w:t>
      </w:r>
      <w:r w:rsidRPr="00B51742">
        <w:rPr>
          <w:rFonts w:ascii="Arial" w:hAnsi="Arial" w:cs="Arial"/>
          <w:lang w:val="pt-PT"/>
        </w:rPr>
        <w:t>emitir uma ordem de compra ao fabricante</w:t>
      </w:r>
      <w:r w:rsidR="00204FAD" w:rsidRPr="00B51742">
        <w:rPr>
          <w:rFonts w:ascii="Arial" w:hAnsi="Arial" w:cs="Arial"/>
          <w:lang w:val="pt-PT"/>
        </w:rPr>
        <w:t>,</w:t>
      </w:r>
      <w:r w:rsidR="006A4B2A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 xml:space="preserve">além da aprovação do </w:t>
      </w:r>
      <w:r w:rsidR="00B725E8" w:rsidRPr="00B51742">
        <w:rPr>
          <w:rFonts w:ascii="Arial" w:hAnsi="Arial" w:cs="Arial"/>
          <w:lang w:val="pt-PT"/>
        </w:rPr>
        <w:t>Diretor-Geral da OMS</w:t>
      </w:r>
      <w:r w:rsidR="00F631D4" w:rsidRPr="00B51742">
        <w:rPr>
          <w:rFonts w:ascii="Arial" w:hAnsi="Arial" w:cs="Arial"/>
          <w:lang w:val="pt-PT"/>
        </w:rPr>
        <w:t xml:space="preserve">, </w:t>
      </w:r>
      <w:r w:rsidRPr="00B51742">
        <w:rPr>
          <w:rFonts w:ascii="Arial" w:hAnsi="Arial" w:cs="Arial"/>
          <w:lang w:val="pt-PT"/>
        </w:rPr>
        <w:t>o país terá de apresentar uma carta assinada autorizando a importação e utilização da vacina</w:t>
      </w:r>
      <w:r w:rsidR="00F631D4" w:rsidRPr="00B51742">
        <w:rPr>
          <w:rFonts w:ascii="Arial" w:hAnsi="Arial" w:cs="Arial"/>
          <w:lang w:val="pt-PT"/>
        </w:rPr>
        <w:t xml:space="preserve">. </w:t>
      </w:r>
      <w:r w:rsidRPr="00B51742">
        <w:rPr>
          <w:rFonts w:ascii="Arial" w:hAnsi="Arial" w:cs="Arial"/>
          <w:lang w:val="pt-PT"/>
        </w:rPr>
        <w:t xml:space="preserve">Este </w:t>
      </w:r>
      <w:r w:rsidR="00E65BC6" w:rsidRPr="00B51742">
        <w:rPr>
          <w:rFonts w:ascii="Arial" w:hAnsi="Arial" w:cs="Arial"/>
          <w:lang w:val="pt-PT"/>
        </w:rPr>
        <w:t>Formulário de Pedido</w:t>
      </w:r>
      <w:r w:rsidRPr="00B51742">
        <w:rPr>
          <w:rFonts w:ascii="Arial" w:hAnsi="Arial" w:cs="Arial"/>
          <w:lang w:val="pt-PT"/>
        </w:rPr>
        <w:t xml:space="preserve"> da vacina contém o modelo de carta obrigatória que deve ser copiado para papel timbrado do Ministério da Saúde e preenchido e assinado pelo Ministro da Saúde ou </w:t>
      </w:r>
      <w:r w:rsidR="00BA0B0A">
        <w:rPr>
          <w:rFonts w:ascii="Arial" w:hAnsi="Arial" w:cs="Arial"/>
          <w:lang w:val="pt-PT"/>
        </w:rPr>
        <w:t xml:space="preserve">pessoa </w:t>
      </w:r>
      <w:r w:rsidRPr="00B51742">
        <w:rPr>
          <w:rFonts w:ascii="Arial" w:hAnsi="Arial" w:cs="Arial"/>
          <w:lang w:val="pt-PT"/>
        </w:rPr>
        <w:t>designad</w:t>
      </w:r>
      <w:r w:rsidR="00BA0B0A">
        <w:rPr>
          <w:rFonts w:ascii="Arial" w:hAnsi="Arial" w:cs="Arial"/>
          <w:lang w:val="pt-PT"/>
        </w:rPr>
        <w:t>a</w:t>
      </w:r>
      <w:r w:rsidRPr="00B51742">
        <w:rPr>
          <w:rFonts w:ascii="Arial" w:hAnsi="Arial" w:cs="Arial"/>
          <w:lang w:val="pt-PT"/>
        </w:rPr>
        <w:t xml:space="preserve"> com autoridade delegada </w:t>
      </w:r>
      <w:r w:rsidR="00BA0B0A">
        <w:rPr>
          <w:rFonts w:ascii="Arial" w:hAnsi="Arial" w:cs="Arial"/>
          <w:lang w:val="pt-PT"/>
        </w:rPr>
        <w:t>p</w:t>
      </w:r>
      <w:r w:rsidRPr="00B51742">
        <w:rPr>
          <w:rFonts w:ascii="Arial" w:hAnsi="Arial" w:cs="Arial"/>
          <w:lang w:val="pt-PT"/>
        </w:rPr>
        <w:t>ara assinar pelo Ministro da Saúde</w:t>
      </w:r>
      <w:r w:rsidR="00F631D4" w:rsidRPr="00B51742">
        <w:rPr>
          <w:rFonts w:ascii="Arial" w:hAnsi="Arial" w:cs="Arial"/>
          <w:lang w:val="pt-PT"/>
        </w:rPr>
        <w:t xml:space="preserve">. </w:t>
      </w:r>
    </w:p>
    <w:p w14:paraId="507FF9A7" w14:textId="438EE423" w:rsidR="00F631D4" w:rsidRPr="00B51742" w:rsidRDefault="00F361ED" w:rsidP="00F631D4">
      <w:pPr>
        <w:numPr>
          <w:ilvl w:val="0"/>
          <w:numId w:val="27"/>
        </w:numPr>
        <w:rPr>
          <w:rFonts w:ascii="Arial" w:hAnsi="Arial" w:cs="Arial"/>
          <w:b/>
          <w:lang w:val="pt-PT"/>
        </w:rPr>
      </w:pPr>
      <w:r w:rsidRPr="00B51742">
        <w:rPr>
          <w:rFonts w:ascii="Arial" w:hAnsi="Arial" w:cs="Arial"/>
          <w:b/>
          <w:lang w:val="pt-PT"/>
        </w:rPr>
        <w:t>Inform</w:t>
      </w:r>
      <w:r w:rsidR="00E03092" w:rsidRPr="00B51742">
        <w:rPr>
          <w:rFonts w:ascii="Arial" w:hAnsi="Arial" w:cs="Arial"/>
          <w:b/>
          <w:lang w:val="pt-PT"/>
        </w:rPr>
        <w:t>ações das reservas mundiais relativamente aos prazos de validade do produto</w:t>
      </w:r>
    </w:p>
    <w:p w14:paraId="58995B33" w14:textId="77777777" w:rsidR="00F631D4" w:rsidRPr="00B51742" w:rsidRDefault="00F631D4" w:rsidP="00F631D4">
      <w:pPr>
        <w:rPr>
          <w:rFonts w:ascii="Arial" w:hAnsi="Arial" w:cs="Arial"/>
          <w:lang w:val="pt-PT"/>
        </w:rPr>
      </w:pPr>
    </w:p>
    <w:p w14:paraId="0E4CA413" w14:textId="5BB15599" w:rsidR="00F631D4" w:rsidRPr="00B51742" w:rsidRDefault="00F361ED" w:rsidP="00B31C9F">
      <w:pPr>
        <w:spacing w:after="240"/>
        <w:jc w:val="both"/>
        <w:rPr>
          <w:rFonts w:ascii="Arial" w:hAnsi="Arial" w:cs="Arial"/>
          <w:lang w:val="pt-PT"/>
        </w:rPr>
      </w:pPr>
      <w:r w:rsidRPr="00B51742">
        <w:rPr>
          <w:rFonts w:ascii="Arial" w:hAnsi="Arial" w:cs="Arial"/>
          <w:lang w:val="pt-PT"/>
        </w:rPr>
        <w:t xml:space="preserve">É importante notar que a </w:t>
      </w:r>
      <w:r w:rsidR="00077F5C" w:rsidRPr="00B51742">
        <w:rPr>
          <w:rFonts w:ascii="Arial" w:hAnsi="Arial" w:cs="Arial"/>
          <w:lang w:val="pt-PT"/>
        </w:rPr>
        <w:t>nVOP</w:t>
      </w:r>
      <w:r w:rsidR="00B409A2" w:rsidRPr="00B51742">
        <w:rPr>
          <w:rFonts w:ascii="Arial" w:hAnsi="Arial" w:cs="Arial"/>
          <w:lang w:val="pt-PT"/>
        </w:rPr>
        <w:t>2</w:t>
      </w:r>
      <w:r w:rsidR="00F631D4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>está disponível em quantidades limitadas</w:t>
      </w:r>
      <w:r w:rsidR="00F631D4" w:rsidRPr="00B51742">
        <w:rPr>
          <w:rFonts w:ascii="Arial" w:hAnsi="Arial" w:cs="Arial"/>
          <w:lang w:val="pt-PT"/>
        </w:rPr>
        <w:t xml:space="preserve">, </w:t>
      </w:r>
      <w:r w:rsidRPr="00B51742">
        <w:rPr>
          <w:rFonts w:ascii="Arial" w:hAnsi="Arial" w:cs="Arial"/>
          <w:lang w:val="pt-PT"/>
        </w:rPr>
        <w:t>exigindo que todas as doses sejam utilizadas</w:t>
      </w:r>
      <w:r w:rsidR="008B7FB9" w:rsidRPr="00B51742">
        <w:rPr>
          <w:rFonts w:ascii="Arial" w:hAnsi="Arial" w:cs="Arial"/>
          <w:lang w:val="pt-PT"/>
        </w:rPr>
        <w:t>.</w:t>
      </w:r>
      <w:r w:rsidR="00FA262F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>N</w:t>
      </w:r>
      <w:r w:rsidR="00FA262F" w:rsidRPr="00B51742">
        <w:rPr>
          <w:rFonts w:ascii="Arial" w:hAnsi="Arial" w:cs="Arial"/>
          <w:lang w:val="pt-PT"/>
        </w:rPr>
        <w:t>ote</w:t>
      </w:r>
      <w:r w:rsidRPr="00B51742">
        <w:rPr>
          <w:rFonts w:ascii="Arial" w:hAnsi="Arial" w:cs="Arial"/>
          <w:lang w:val="pt-PT"/>
        </w:rPr>
        <w:t>-se</w:t>
      </w:r>
      <w:r w:rsidR="00FA262F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>que a vacina fornecida ao país poderá ter diferentes prazos de validade e fabricantes</w:t>
      </w:r>
      <w:r w:rsidR="008B7FB9" w:rsidRPr="00B51742">
        <w:rPr>
          <w:rFonts w:ascii="Arial" w:hAnsi="Arial" w:cs="Arial"/>
          <w:lang w:val="pt-PT"/>
        </w:rPr>
        <w:t>.</w:t>
      </w:r>
      <w:r w:rsidR="00F631D4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>A potência pode ser mantida ao longo da vida útil aprovada</w:t>
      </w:r>
      <w:r w:rsidR="007D5A0D" w:rsidRPr="00B51742">
        <w:rPr>
          <w:rFonts w:ascii="Arial" w:hAnsi="Arial" w:cs="Arial"/>
          <w:lang w:val="pt-PT"/>
        </w:rPr>
        <w:t>,</w:t>
      </w:r>
      <w:r w:rsidR="00F631D4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 xml:space="preserve">desde que a vacina seja </w:t>
      </w:r>
      <w:r w:rsidR="00F3145E">
        <w:rPr>
          <w:rFonts w:ascii="Arial" w:hAnsi="Arial" w:cs="Arial"/>
          <w:lang w:val="pt-PT"/>
        </w:rPr>
        <w:t xml:space="preserve">conservada </w:t>
      </w:r>
      <w:r w:rsidRPr="00B51742">
        <w:rPr>
          <w:rFonts w:ascii="Arial" w:hAnsi="Arial" w:cs="Arial"/>
          <w:lang w:val="pt-PT"/>
        </w:rPr>
        <w:t>em condições apropriadas até ao final do mês indicado no rótulo como data-limite da vida útil</w:t>
      </w:r>
      <w:r w:rsidR="00F631D4" w:rsidRPr="00B51742">
        <w:rPr>
          <w:rFonts w:ascii="Arial" w:hAnsi="Arial" w:cs="Arial"/>
          <w:lang w:val="pt-PT"/>
        </w:rPr>
        <w:t xml:space="preserve">. </w:t>
      </w:r>
      <w:r w:rsidRPr="00B51742">
        <w:rPr>
          <w:rFonts w:ascii="Arial" w:hAnsi="Arial" w:cs="Arial"/>
          <w:lang w:val="pt-PT"/>
        </w:rPr>
        <w:t xml:space="preserve">Os países requerentes receberão, em princípio, a </w:t>
      </w:r>
      <w:r w:rsidR="00077F5C" w:rsidRPr="00B51742">
        <w:rPr>
          <w:rFonts w:ascii="Arial" w:hAnsi="Arial" w:cs="Arial"/>
          <w:lang w:val="pt-PT"/>
        </w:rPr>
        <w:t>nVOP</w:t>
      </w:r>
      <w:r w:rsidR="00B409A2" w:rsidRPr="00B51742">
        <w:rPr>
          <w:rFonts w:ascii="Arial" w:hAnsi="Arial" w:cs="Arial"/>
          <w:lang w:val="pt-PT"/>
        </w:rPr>
        <w:t>2</w:t>
      </w:r>
      <w:r w:rsidR="00F631D4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>sempre com a vida útil mais curta</w:t>
      </w:r>
      <w:r w:rsidR="00F3145E">
        <w:rPr>
          <w:rFonts w:ascii="Arial" w:hAnsi="Arial" w:cs="Arial"/>
          <w:lang w:val="pt-PT"/>
        </w:rPr>
        <w:t>,</w:t>
      </w:r>
      <w:r w:rsidRPr="00B51742">
        <w:rPr>
          <w:rFonts w:ascii="Arial" w:hAnsi="Arial" w:cs="Arial"/>
          <w:lang w:val="pt-PT"/>
        </w:rPr>
        <w:t xml:space="preserve"> para que se possa fazer a melhor utilização possível deste limitado recurso</w:t>
      </w:r>
      <w:r w:rsidR="00F631D4" w:rsidRPr="00B51742">
        <w:rPr>
          <w:rFonts w:ascii="Arial" w:hAnsi="Arial" w:cs="Arial"/>
          <w:lang w:val="pt-PT"/>
        </w:rPr>
        <w:t xml:space="preserve">, </w:t>
      </w:r>
      <w:r w:rsidRPr="00B51742">
        <w:rPr>
          <w:rFonts w:ascii="Arial" w:hAnsi="Arial" w:cs="Arial"/>
          <w:lang w:val="pt-PT"/>
        </w:rPr>
        <w:t xml:space="preserve">armazenar e transportar nas devidas condições e utilizar a </w:t>
      </w:r>
      <w:r w:rsidR="00077F5C" w:rsidRPr="00B51742">
        <w:rPr>
          <w:rFonts w:ascii="Arial" w:hAnsi="Arial" w:cs="Arial"/>
          <w:lang w:val="pt-PT"/>
        </w:rPr>
        <w:t>nVOP</w:t>
      </w:r>
      <w:r w:rsidR="00B409A2" w:rsidRPr="00B51742">
        <w:rPr>
          <w:rFonts w:ascii="Arial" w:hAnsi="Arial" w:cs="Arial"/>
          <w:lang w:val="pt-PT"/>
        </w:rPr>
        <w:t>2</w:t>
      </w:r>
      <w:r w:rsidR="00F631D4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>até à data de validade de cada frasco</w:t>
      </w:r>
      <w:r w:rsidR="00F631D4" w:rsidRPr="00B51742">
        <w:rPr>
          <w:rFonts w:ascii="Arial" w:hAnsi="Arial" w:cs="Arial"/>
          <w:lang w:val="pt-PT"/>
        </w:rPr>
        <w:t>.</w:t>
      </w:r>
    </w:p>
    <w:p w14:paraId="7F07BBA7" w14:textId="77777777" w:rsidR="00F361ED" w:rsidRPr="00B51742" w:rsidRDefault="00F361ED" w:rsidP="00B31C9F">
      <w:pPr>
        <w:spacing w:after="240"/>
        <w:jc w:val="both"/>
        <w:rPr>
          <w:rFonts w:ascii="Arial" w:hAnsi="Arial" w:cs="Arial"/>
          <w:lang w:val="pt-PT"/>
        </w:rPr>
      </w:pPr>
    </w:p>
    <w:p w14:paraId="2D3F19A3" w14:textId="77777777" w:rsidR="00F631D4" w:rsidRPr="00B51742" w:rsidRDefault="00F631D4" w:rsidP="00F631D4">
      <w:pPr>
        <w:rPr>
          <w:rFonts w:ascii="Arial" w:hAnsi="Arial" w:cs="Arial"/>
          <w:lang w:val="pt-PT"/>
        </w:rPr>
      </w:pPr>
    </w:p>
    <w:p w14:paraId="68C7468C" w14:textId="09E55CD2" w:rsidR="00F631D4" w:rsidRPr="00B51742" w:rsidRDefault="00F361ED" w:rsidP="00F631D4">
      <w:pPr>
        <w:numPr>
          <w:ilvl w:val="0"/>
          <w:numId w:val="27"/>
        </w:numPr>
        <w:rPr>
          <w:rFonts w:ascii="Arial" w:hAnsi="Arial" w:cs="Arial"/>
          <w:b/>
          <w:lang w:val="pt-PT"/>
        </w:rPr>
      </w:pPr>
      <w:r w:rsidRPr="00B51742">
        <w:rPr>
          <w:rFonts w:ascii="Arial" w:hAnsi="Arial" w:cs="Arial"/>
          <w:b/>
          <w:lang w:val="pt-PT"/>
        </w:rPr>
        <w:t>Isenção</w:t>
      </w:r>
      <w:r w:rsidR="00F631D4" w:rsidRPr="00B51742">
        <w:rPr>
          <w:rFonts w:ascii="Arial" w:hAnsi="Arial" w:cs="Arial"/>
          <w:b/>
          <w:lang w:val="pt-PT"/>
        </w:rPr>
        <w:t xml:space="preserve"> </w:t>
      </w:r>
      <w:r w:rsidRPr="00B51742">
        <w:rPr>
          <w:rFonts w:ascii="Arial" w:hAnsi="Arial" w:cs="Arial"/>
          <w:b/>
          <w:lang w:val="pt-PT"/>
        </w:rPr>
        <w:t>da documentação e</w:t>
      </w:r>
      <w:r w:rsidR="00F631D4" w:rsidRPr="00B51742">
        <w:rPr>
          <w:rFonts w:ascii="Arial" w:hAnsi="Arial" w:cs="Arial"/>
          <w:b/>
          <w:lang w:val="pt-PT"/>
        </w:rPr>
        <w:t xml:space="preserve">special </w:t>
      </w:r>
      <w:r w:rsidRPr="00B51742">
        <w:rPr>
          <w:rFonts w:ascii="Arial" w:hAnsi="Arial" w:cs="Arial"/>
          <w:b/>
          <w:lang w:val="pt-PT"/>
        </w:rPr>
        <w:t xml:space="preserve">de transporte e/ou dos requisitos de inspeção prévia </w:t>
      </w:r>
    </w:p>
    <w:p w14:paraId="3FEA5BE0" w14:textId="77777777" w:rsidR="00F631D4" w:rsidRPr="00B51742" w:rsidRDefault="00F631D4" w:rsidP="00F631D4">
      <w:pPr>
        <w:rPr>
          <w:rFonts w:ascii="Arial" w:hAnsi="Arial" w:cs="Arial"/>
          <w:lang w:val="pt-PT"/>
        </w:rPr>
      </w:pPr>
    </w:p>
    <w:p w14:paraId="76F90DAD" w14:textId="38B05D0D" w:rsidR="00F631D4" w:rsidRPr="00B51742" w:rsidRDefault="00651311" w:rsidP="00B31C9F">
      <w:pPr>
        <w:spacing w:after="240"/>
        <w:jc w:val="both"/>
        <w:rPr>
          <w:rFonts w:ascii="Arial" w:hAnsi="Arial" w:cs="Arial"/>
          <w:lang w:val="pt-PT"/>
        </w:rPr>
      </w:pPr>
      <w:r w:rsidRPr="00B51742">
        <w:rPr>
          <w:rFonts w:ascii="Arial" w:hAnsi="Arial" w:cs="Arial"/>
          <w:lang w:val="pt-PT"/>
        </w:rPr>
        <w:t>Para cumprir os pr</w:t>
      </w:r>
      <w:r w:rsidR="003E50C2" w:rsidRPr="00B51742">
        <w:rPr>
          <w:rFonts w:ascii="Arial" w:hAnsi="Arial" w:cs="Arial"/>
          <w:lang w:val="pt-PT"/>
        </w:rPr>
        <w:t>a</w:t>
      </w:r>
      <w:r w:rsidRPr="00B51742">
        <w:rPr>
          <w:rFonts w:ascii="Arial" w:hAnsi="Arial" w:cs="Arial"/>
          <w:lang w:val="pt-PT"/>
        </w:rPr>
        <w:t>zos-limite</w:t>
      </w:r>
      <w:r w:rsidR="003E50C2" w:rsidRPr="00B51742">
        <w:rPr>
          <w:rFonts w:ascii="Arial" w:hAnsi="Arial" w:cs="Arial"/>
          <w:lang w:val="pt-PT"/>
        </w:rPr>
        <w:t xml:space="preserve"> de entrega aos países</w:t>
      </w:r>
      <w:r w:rsidR="00F631D4" w:rsidRPr="00B51742">
        <w:rPr>
          <w:rFonts w:ascii="Arial" w:hAnsi="Arial" w:cs="Arial"/>
          <w:lang w:val="pt-PT"/>
        </w:rPr>
        <w:t xml:space="preserve">, </w:t>
      </w:r>
      <w:r w:rsidR="003E50C2" w:rsidRPr="00B51742">
        <w:rPr>
          <w:rFonts w:ascii="Arial" w:hAnsi="Arial" w:cs="Arial"/>
          <w:lang w:val="pt-PT"/>
        </w:rPr>
        <w:t xml:space="preserve">os fabricantes apenas incluirão a lista normal de documentos necessários para o transporte </w:t>
      </w:r>
      <w:r w:rsidR="00F631D4" w:rsidRPr="00B51742">
        <w:rPr>
          <w:rFonts w:ascii="Arial" w:hAnsi="Arial" w:cs="Arial"/>
          <w:lang w:val="pt-PT"/>
        </w:rPr>
        <w:t>interna</w:t>
      </w:r>
      <w:r w:rsidR="003E50C2" w:rsidRPr="00B51742">
        <w:rPr>
          <w:rFonts w:ascii="Arial" w:hAnsi="Arial" w:cs="Arial"/>
          <w:lang w:val="pt-PT"/>
        </w:rPr>
        <w:t>c</w:t>
      </w:r>
      <w:r w:rsidR="00F631D4" w:rsidRPr="00B51742">
        <w:rPr>
          <w:rFonts w:ascii="Arial" w:hAnsi="Arial" w:cs="Arial"/>
          <w:lang w:val="pt-PT"/>
        </w:rPr>
        <w:t xml:space="preserve">ional </w:t>
      </w:r>
      <w:r w:rsidR="003E50C2" w:rsidRPr="00B51742">
        <w:rPr>
          <w:rFonts w:ascii="Arial" w:hAnsi="Arial" w:cs="Arial"/>
          <w:lang w:val="pt-PT"/>
        </w:rPr>
        <w:t>da vacina</w:t>
      </w:r>
      <w:r w:rsidR="00F631D4" w:rsidRPr="00B51742">
        <w:rPr>
          <w:rFonts w:ascii="Arial" w:hAnsi="Arial" w:cs="Arial"/>
          <w:lang w:val="pt-PT"/>
        </w:rPr>
        <w:t xml:space="preserve">: </w:t>
      </w:r>
      <w:r w:rsidR="003E50C2" w:rsidRPr="00B51742">
        <w:rPr>
          <w:rFonts w:ascii="Arial" w:hAnsi="Arial" w:cs="Arial"/>
          <w:lang w:val="pt-PT"/>
        </w:rPr>
        <w:t>a lista das embalagens</w:t>
      </w:r>
      <w:r w:rsidR="00F631D4" w:rsidRPr="00B51742">
        <w:rPr>
          <w:rFonts w:ascii="Arial" w:hAnsi="Arial" w:cs="Arial"/>
          <w:lang w:val="pt-PT"/>
        </w:rPr>
        <w:t xml:space="preserve">, </w:t>
      </w:r>
      <w:r w:rsidR="003E50C2" w:rsidRPr="00B51742">
        <w:rPr>
          <w:rFonts w:ascii="Arial" w:hAnsi="Arial" w:cs="Arial"/>
          <w:lang w:val="pt-PT"/>
        </w:rPr>
        <w:t>a fatura de expedição e certificado normal de autorização do lote fornecido pela autoridade reguladora nacional do país produtor</w:t>
      </w:r>
      <w:r w:rsidR="00F631D4" w:rsidRPr="00B51742">
        <w:rPr>
          <w:rFonts w:ascii="Arial" w:hAnsi="Arial" w:cs="Arial"/>
          <w:lang w:val="pt-PT"/>
        </w:rPr>
        <w:t xml:space="preserve">. </w:t>
      </w:r>
      <w:r w:rsidR="00143E1D">
        <w:rPr>
          <w:rFonts w:ascii="Arial" w:hAnsi="Arial" w:cs="Arial"/>
          <w:lang w:val="pt-PT"/>
        </w:rPr>
        <w:t>Pede-se aos países que dispensem</w:t>
      </w:r>
      <w:r w:rsidR="00202A44" w:rsidRPr="00B51742">
        <w:rPr>
          <w:rFonts w:ascii="Arial" w:hAnsi="Arial" w:cs="Arial"/>
          <w:lang w:val="pt-PT"/>
        </w:rPr>
        <w:t xml:space="preserve"> os requisitos de documentação não normais </w:t>
      </w:r>
      <w:r w:rsidR="00F631D4" w:rsidRPr="00B51742">
        <w:rPr>
          <w:rFonts w:ascii="Arial" w:hAnsi="Arial" w:cs="Arial"/>
          <w:lang w:val="pt-PT"/>
        </w:rPr>
        <w:t>(</w:t>
      </w:r>
      <w:r w:rsidR="00202A44" w:rsidRPr="00B51742">
        <w:rPr>
          <w:rFonts w:ascii="Arial" w:hAnsi="Arial" w:cs="Arial"/>
          <w:lang w:val="pt-PT"/>
        </w:rPr>
        <w:t xml:space="preserve">tais como certificados </w:t>
      </w:r>
      <w:r w:rsidR="00F631D4" w:rsidRPr="00B51742">
        <w:rPr>
          <w:rFonts w:ascii="Arial" w:hAnsi="Arial" w:cs="Arial"/>
          <w:lang w:val="pt-PT"/>
        </w:rPr>
        <w:t>origina</w:t>
      </w:r>
      <w:r w:rsidR="00202A44" w:rsidRPr="00B51742">
        <w:rPr>
          <w:rFonts w:ascii="Arial" w:hAnsi="Arial" w:cs="Arial"/>
          <w:lang w:val="pt-PT"/>
        </w:rPr>
        <w:t>is de origem</w:t>
      </w:r>
      <w:r w:rsidR="00F631D4" w:rsidRPr="00B51742">
        <w:rPr>
          <w:rFonts w:ascii="Arial" w:hAnsi="Arial" w:cs="Arial"/>
          <w:lang w:val="pt-PT"/>
        </w:rPr>
        <w:t xml:space="preserve">, </w:t>
      </w:r>
      <w:r w:rsidR="00202A44" w:rsidRPr="00B51742">
        <w:rPr>
          <w:rFonts w:ascii="Arial" w:hAnsi="Arial" w:cs="Arial"/>
          <w:lang w:val="pt-PT"/>
        </w:rPr>
        <w:t xml:space="preserve">legalização </w:t>
      </w:r>
      <w:r w:rsidR="00F631D4" w:rsidRPr="00B51742">
        <w:rPr>
          <w:rFonts w:ascii="Arial" w:hAnsi="Arial" w:cs="Arial"/>
          <w:lang w:val="pt-PT"/>
        </w:rPr>
        <w:t xml:space="preserve">consular </w:t>
      </w:r>
      <w:r w:rsidR="00202A44" w:rsidRPr="00B51742">
        <w:rPr>
          <w:rFonts w:ascii="Arial" w:hAnsi="Arial" w:cs="Arial"/>
          <w:lang w:val="pt-PT"/>
        </w:rPr>
        <w:t>e selos em cores específicas</w:t>
      </w:r>
      <w:r w:rsidR="00F631D4" w:rsidRPr="00B51742">
        <w:rPr>
          <w:rFonts w:ascii="Arial" w:hAnsi="Arial" w:cs="Arial"/>
          <w:lang w:val="pt-PT"/>
        </w:rPr>
        <w:t xml:space="preserve">), </w:t>
      </w:r>
      <w:r w:rsidR="00202A44" w:rsidRPr="00B51742">
        <w:rPr>
          <w:rFonts w:ascii="Arial" w:hAnsi="Arial" w:cs="Arial"/>
          <w:lang w:val="pt-PT"/>
        </w:rPr>
        <w:t>assim como os requisitos de inspeção prévia</w:t>
      </w:r>
      <w:r w:rsidR="00F631D4" w:rsidRPr="00B51742">
        <w:rPr>
          <w:rFonts w:ascii="Arial" w:hAnsi="Arial" w:cs="Arial"/>
          <w:lang w:val="pt-PT"/>
        </w:rPr>
        <w:t xml:space="preserve">. </w:t>
      </w:r>
      <w:r w:rsidR="00202A44" w:rsidRPr="00B51742">
        <w:rPr>
          <w:rFonts w:ascii="Arial" w:hAnsi="Arial" w:cs="Arial"/>
          <w:lang w:val="pt-PT"/>
        </w:rPr>
        <w:t xml:space="preserve">Se, </w:t>
      </w:r>
      <w:r w:rsidR="000402EE" w:rsidRPr="00B51742">
        <w:rPr>
          <w:rFonts w:ascii="Arial" w:hAnsi="Arial" w:cs="Arial"/>
          <w:lang w:val="pt-PT"/>
        </w:rPr>
        <w:t xml:space="preserve">no entanto, um país exigir documentação </w:t>
      </w:r>
      <w:r w:rsidR="00F631D4" w:rsidRPr="00B51742">
        <w:rPr>
          <w:rFonts w:ascii="Arial" w:hAnsi="Arial" w:cs="Arial"/>
          <w:lang w:val="pt-PT"/>
        </w:rPr>
        <w:t>adi</w:t>
      </w:r>
      <w:r w:rsidR="000402EE" w:rsidRPr="00B51742">
        <w:rPr>
          <w:rFonts w:ascii="Arial" w:hAnsi="Arial" w:cs="Arial"/>
          <w:lang w:val="pt-PT"/>
        </w:rPr>
        <w:t>c</w:t>
      </w:r>
      <w:r w:rsidR="00F631D4" w:rsidRPr="00B51742">
        <w:rPr>
          <w:rFonts w:ascii="Arial" w:hAnsi="Arial" w:cs="Arial"/>
          <w:lang w:val="pt-PT"/>
        </w:rPr>
        <w:t xml:space="preserve">ional, </w:t>
      </w:r>
      <w:r w:rsidR="000402EE" w:rsidRPr="00B51742">
        <w:rPr>
          <w:rFonts w:ascii="Arial" w:hAnsi="Arial" w:cs="Arial"/>
          <w:lang w:val="pt-PT"/>
        </w:rPr>
        <w:t xml:space="preserve">não normal e </w:t>
      </w:r>
      <w:r w:rsidR="00F631D4" w:rsidRPr="00B51742">
        <w:rPr>
          <w:rFonts w:ascii="Arial" w:hAnsi="Arial" w:cs="Arial"/>
          <w:lang w:val="pt-PT"/>
        </w:rPr>
        <w:t>/o</w:t>
      </w:r>
      <w:r w:rsidR="000402EE" w:rsidRPr="00B51742">
        <w:rPr>
          <w:rFonts w:ascii="Arial" w:hAnsi="Arial" w:cs="Arial"/>
          <w:lang w:val="pt-PT"/>
        </w:rPr>
        <w:t>u</w:t>
      </w:r>
      <w:r w:rsidR="00F631D4" w:rsidRPr="00B51742">
        <w:rPr>
          <w:rFonts w:ascii="Arial" w:hAnsi="Arial" w:cs="Arial"/>
          <w:lang w:val="pt-PT"/>
        </w:rPr>
        <w:t xml:space="preserve"> </w:t>
      </w:r>
      <w:r w:rsidR="000402EE" w:rsidRPr="00B51742">
        <w:rPr>
          <w:rFonts w:ascii="Arial" w:hAnsi="Arial" w:cs="Arial"/>
          <w:lang w:val="pt-PT"/>
        </w:rPr>
        <w:t>fizer exigências de inspeção prévia</w:t>
      </w:r>
      <w:r w:rsidR="00F631D4" w:rsidRPr="00B51742">
        <w:rPr>
          <w:rFonts w:ascii="Arial" w:hAnsi="Arial" w:cs="Arial"/>
          <w:lang w:val="pt-PT"/>
        </w:rPr>
        <w:t xml:space="preserve">, </w:t>
      </w:r>
      <w:r w:rsidR="000402EE" w:rsidRPr="00B51742">
        <w:rPr>
          <w:rFonts w:ascii="Arial" w:hAnsi="Arial" w:cs="Arial"/>
          <w:lang w:val="pt-PT"/>
        </w:rPr>
        <w:t xml:space="preserve">a </w:t>
      </w:r>
      <w:r w:rsidR="00AF06CF" w:rsidRPr="00B51742">
        <w:rPr>
          <w:rFonts w:ascii="Arial" w:hAnsi="Arial" w:cs="Arial"/>
          <w:lang w:val="pt-PT"/>
        </w:rPr>
        <w:t>OMS</w:t>
      </w:r>
      <w:r w:rsidR="00F631D4" w:rsidRPr="00B51742">
        <w:rPr>
          <w:rFonts w:ascii="Arial" w:hAnsi="Arial" w:cs="Arial"/>
          <w:lang w:val="pt-PT"/>
        </w:rPr>
        <w:t xml:space="preserve"> </w:t>
      </w:r>
      <w:r w:rsidR="000402EE" w:rsidRPr="00B51742">
        <w:rPr>
          <w:rFonts w:ascii="Arial" w:hAnsi="Arial" w:cs="Arial"/>
          <w:lang w:val="pt-PT"/>
        </w:rPr>
        <w:t xml:space="preserve">não poderá garantir que o fabricante consiga e esteja disposto a fornecer a quantidade </w:t>
      </w:r>
      <w:r w:rsidR="00143E1D">
        <w:rPr>
          <w:rFonts w:ascii="Arial" w:hAnsi="Arial" w:cs="Arial"/>
          <w:lang w:val="pt-PT"/>
        </w:rPr>
        <w:t xml:space="preserve">de </w:t>
      </w:r>
      <w:r w:rsidR="00077F5C" w:rsidRPr="00B51742">
        <w:rPr>
          <w:rFonts w:ascii="Arial" w:hAnsi="Arial" w:cs="Arial"/>
          <w:lang w:val="pt-PT"/>
        </w:rPr>
        <w:t>nVOP</w:t>
      </w:r>
      <w:r w:rsidR="00B409A2" w:rsidRPr="00B51742">
        <w:rPr>
          <w:rFonts w:ascii="Arial" w:hAnsi="Arial" w:cs="Arial"/>
          <w:lang w:val="pt-PT"/>
        </w:rPr>
        <w:t>2</w:t>
      </w:r>
      <w:r w:rsidR="00F631D4" w:rsidRPr="00B51742">
        <w:rPr>
          <w:rFonts w:ascii="Arial" w:hAnsi="Arial" w:cs="Arial"/>
          <w:lang w:val="pt-PT"/>
        </w:rPr>
        <w:t xml:space="preserve"> </w:t>
      </w:r>
      <w:r w:rsidR="000402EE" w:rsidRPr="00B51742">
        <w:rPr>
          <w:rFonts w:ascii="Arial" w:hAnsi="Arial" w:cs="Arial"/>
          <w:lang w:val="pt-PT"/>
        </w:rPr>
        <w:t>em causa</w:t>
      </w:r>
      <w:r w:rsidR="00F631D4" w:rsidRPr="00B51742">
        <w:rPr>
          <w:rFonts w:ascii="Arial" w:hAnsi="Arial" w:cs="Arial"/>
          <w:lang w:val="pt-PT"/>
        </w:rPr>
        <w:t xml:space="preserve">. </w:t>
      </w:r>
      <w:r w:rsidR="000402EE" w:rsidRPr="00B51742">
        <w:rPr>
          <w:rFonts w:ascii="Arial" w:hAnsi="Arial" w:cs="Arial"/>
          <w:lang w:val="pt-PT"/>
        </w:rPr>
        <w:t>Além disso</w:t>
      </w:r>
      <w:r w:rsidR="00F631D4" w:rsidRPr="00B51742">
        <w:rPr>
          <w:rFonts w:ascii="Arial" w:hAnsi="Arial" w:cs="Arial"/>
          <w:lang w:val="pt-PT"/>
        </w:rPr>
        <w:t xml:space="preserve">, </w:t>
      </w:r>
      <w:r w:rsidR="000402EE" w:rsidRPr="00B51742">
        <w:rPr>
          <w:rFonts w:ascii="Arial" w:hAnsi="Arial" w:cs="Arial"/>
          <w:lang w:val="pt-PT"/>
        </w:rPr>
        <w:t xml:space="preserve">se um fabricante conseguir e estiver disposto a fornecer esses documentos adicionais e/ou a fazer a inspeção prévia, o país aceitará a responsabilidade por qualquer demora </w:t>
      </w:r>
      <w:r w:rsidR="00143E1D">
        <w:rPr>
          <w:rFonts w:ascii="Arial" w:hAnsi="Arial" w:cs="Arial"/>
          <w:lang w:val="pt-PT"/>
        </w:rPr>
        <w:t xml:space="preserve">verificada </w:t>
      </w:r>
      <w:r w:rsidR="000402EE" w:rsidRPr="00B51742">
        <w:rPr>
          <w:rFonts w:ascii="Arial" w:hAnsi="Arial" w:cs="Arial"/>
          <w:lang w:val="pt-PT"/>
        </w:rPr>
        <w:t>na entrega da vacina</w:t>
      </w:r>
      <w:r w:rsidR="00F631D4" w:rsidRPr="00B51742">
        <w:rPr>
          <w:rFonts w:ascii="Arial" w:hAnsi="Arial" w:cs="Arial"/>
          <w:lang w:val="pt-PT"/>
        </w:rPr>
        <w:t>.</w:t>
      </w:r>
    </w:p>
    <w:p w14:paraId="4B8EA53A" w14:textId="01AEF31B" w:rsidR="00F631D4" w:rsidRPr="00B51742" w:rsidRDefault="000402EE" w:rsidP="00F631D4">
      <w:pPr>
        <w:numPr>
          <w:ilvl w:val="0"/>
          <w:numId w:val="27"/>
        </w:numPr>
        <w:rPr>
          <w:rFonts w:ascii="Arial" w:hAnsi="Arial" w:cs="Arial"/>
          <w:b/>
          <w:lang w:val="pt-PT"/>
        </w:rPr>
      </w:pPr>
      <w:r w:rsidRPr="00B51742">
        <w:rPr>
          <w:rFonts w:ascii="Arial" w:hAnsi="Arial" w:cs="Arial"/>
          <w:b/>
          <w:lang w:val="pt-PT"/>
        </w:rPr>
        <w:t xml:space="preserve">Inspeção física da encomenda após a entrega </w:t>
      </w:r>
    </w:p>
    <w:p w14:paraId="3A6573D1" w14:textId="77777777" w:rsidR="00F631D4" w:rsidRPr="00B51742" w:rsidRDefault="00F631D4" w:rsidP="00F631D4">
      <w:pPr>
        <w:rPr>
          <w:rFonts w:ascii="Arial" w:hAnsi="Arial" w:cs="Arial"/>
          <w:lang w:val="pt-PT"/>
        </w:rPr>
      </w:pPr>
    </w:p>
    <w:p w14:paraId="6118F948" w14:textId="71EED46D" w:rsidR="00B31C9F" w:rsidRPr="00B51742" w:rsidRDefault="000402EE" w:rsidP="00B31C9F">
      <w:pPr>
        <w:spacing w:after="240"/>
        <w:jc w:val="both"/>
        <w:rPr>
          <w:rFonts w:ascii="Arial" w:hAnsi="Arial" w:cs="Arial"/>
          <w:lang w:val="pt-PT"/>
        </w:rPr>
      </w:pPr>
      <w:r w:rsidRPr="00B51742">
        <w:rPr>
          <w:rFonts w:ascii="Arial" w:hAnsi="Arial" w:cs="Arial"/>
          <w:lang w:val="pt-PT"/>
        </w:rPr>
        <w:t xml:space="preserve">A inspeção física e a verificação da encomenda de </w:t>
      </w:r>
      <w:r w:rsidR="00077F5C" w:rsidRPr="00B51742">
        <w:rPr>
          <w:rFonts w:ascii="Arial" w:hAnsi="Arial" w:cs="Arial"/>
          <w:lang w:val="pt-PT"/>
        </w:rPr>
        <w:t>nVOP</w:t>
      </w:r>
      <w:r w:rsidR="00B409A2" w:rsidRPr="00B51742">
        <w:rPr>
          <w:rFonts w:ascii="Arial" w:hAnsi="Arial" w:cs="Arial"/>
          <w:lang w:val="pt-PT"/>
        </w:rPr>
        <w:t>2</w:t>
      </w:r>
      <w:r w:rsidR="00F631D4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 xml:space="preserve">será feita pelo destinatário indicado neste </w:t>
      </w:r>
      <w:r w:rsidR="00E65BC6" w:rsidRPr="00B51742">
        <w:rPr>
          <w:rFonts w:ascii="Arial" w:hAnsi="Arial" w:cs="Arial"/>
          <w:lang w:val="pt-PT"/>
        </w:rPr>
        <w:t>Formulário de Pedido</w:t>
      </w:r>
      <w:r w:rsidR="00F631D4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>e/ou seu representante designado e autorizado</w:t>
      </w:r>
      <w:r w:rsidR="00F631D4" w:rsidRPr="00B51742">
        <w:rPr>
          <w:rFonts w:ascii="Arial" w:hAnsi="Arial" w:cs="Arial"/>
          <w:lang w:val="pt-PT"/>
        </w:rPr>
        <w:t>, us</w:t>
      </w:r>
      <w:r w:rsidRPr="00B51742">
        <w:rPr>
          <w:rFonts w:ascii="Arial" w:hAnsi="Arial" w:cs="Arial"/>
          <w:lang w:val="pt-PT"/>
        </w:rPr>
        <w:t xml:space="preserve">ando o relatório de chegada da vacina </w:t>
      </w:r>
      <w:r w:rsidR="00F631D4" w:rsidRPr="00B51742">
        <w:rPr>
          <w:rFonts w:ascii="Arial" w:hAnsi="Arial" w:cs="Arial"/>
          <w:lang w:val="pt-PT"/>
        </w:rPr>
        <w:t xml:space="preserve">(VAR) </w:t>
      </w:r>
      <w:r w:rsidRPr="00B51742">
        <w:rPr>
          <w:rFonts w:ascii="Arial" w:hAnsi="Arial" w:cs="Arial"/>
          <w:lang w:val="pt-PT"/>
        </w:rPr>
        <w:t>que acompanha a encomenda</w:t>
      </w:r>
      <w:r w:rsidR="00F631D4" w:rsidRPr="00B51742">
        <w:rPr>
          <w:rFonts w:ascii="Arial" w:hAnsi="Arial" w:cs="Arial"/>
          <w:lang w:val="pt-PT"/>
        </w:rPr>
        <w:t xml:space="preserve">. </w:t>
      </w:r>
      <w:r w:rsidRPr="00B51742">
        <w:rPr>
          <w:rFonts w:ascii="Arial" w:hAnsi="Arial" w:cs="Arial"/>
          <w:lang w:val="pt-PT"/>
        </w:rPr>
        <w:t>O</w:t>
      </w:r>
      <w:r w:rsidR="00F631D4" w:rsidRPr="00B51742">
        <w:rPr>
          <w:rFonts w:ascii="Arial" w:hAnsi="Arial" w:cs="Arial"/>
          <w:lang w:val="pt-PT"/>
        </w:rPr>
        <w:t xml:space="preserve"> VAR </w:t>
      </w:r>
      <w:r w:rsidRPr="00B51742">
        <w:rPr>
          <w:rFonts w:ascii="Arial" w:hAnsi="Arial" w:cs="Arial"/>
          <w:lang w:val="pt-PT"/>
        </w:rPr>
        <w:t xml:space="preserve">deve ser devolvido dentro de </w:t>
      </w:r>
      <w:r w:rsidR="00F631D4" w:rsidRPr="00B51742">
        <w:rPr>
          <w:rFonts w:ascii="Arial" w:hAnsi="Arial" w:cs="Arial"/>
          <w:lang w:val="pt-PT"/>
        </w:rPr>
        <w:t>24 ho</w:t>
      </w:r>
      <w:r w:rsidRPr="00B51742">
        <w:rPr>
          <w:rFonts w:ascii="Arial" w:hAnsi="Arial" w:cs="Arial"/>
          <w:lang w:val="pt-PT"/>
        </w:rPr>
        <w:t>ras após a entrega, para possibilitar uma reação atempada, caso a encomenda não esteja em conformidade com os requisitos</w:t>
      </w:r>
      <w:r w:rsidR="00F631D4" w:rsidRPr="00B51742">
        <w:rPr>
          <w:rFonts w:ascii="Arial" w:hAnsi="Arial" w:cs="Arial"/>
          <w:lang w:val="pt-PT"/>
        </w:rPr>
        <w:t xml:space="preserve">. </w:t>
      </w:r>
      <w:r w:rsidRPr="00B51742">
        <w:rPr>
          <w:rFonts w:ascii="Arial" w:hAnsi="Arial" w:cs="Arial"/>
          <w:lang w:val="pt-PT"/>
        </w:rPr>
        <w:t>Se o destinatário</w:t>
      </w:r>
      <w:r w:rsidR="00F631D4" w:rsidRPr="00B51742">
        <w:rPr>
          <w:rFonts w:ascii="Arial" w:hAnsi="Arial" w:cs="Arial"/>
          <w:lang w:val="pt-PT"/>
        </w:rPr>
        <w:t xml:space="preserve">, </w:t>
      </w:r>
      <w:r w:rsidRPr="00B51742">
        <w:rPr>
          <w:rFonts w:ascii="Arial" w:hAnsi="Arial" w:cs="Arial"/>
          <w:lang w:val="pt-PT"/>
        </w:rPr>
        <w:t xml:space="preserve">em consulta com o escritório nacional da </w:t>
      </w:r>
      <w:r w:rsidR="00AF06CF" w:rsidRPr="00B51742">
        <w:rPr>
          <w:rFonts w:ascii="Arial" w:hAnsi="Arial" w:cs="Arial"/>
          <w:lang w:val="pt-PT"/>
        </w:rPr>
        <w:t>OMS</w:t>
      </w:r>
      <w:r w:rsidR="00F631D4" w:rsidRPr="00B51742">
        <w:rPr>
          <w:rFonts w:ascii="Arial" w:hAnsi="Arial" w:cs="Arial"/>
          <w:lang w:val="pt-PT"/>
        </w:rPr>
        <w:t xml:space="preserve">, </w:t>
      </w:r>
      <w:r w:rsidRPr="00B51742">
        <w:rPr>
          <w:rFonts w:ascii="Arial" w:hAnsi="Arial" w:cs="Arial"/>
          <w:lang w:val="pt-PT"/>
        </w:rPr>
        <w:t>determinar razoavelmente que</w:t>
      </w:r>
      <w:r w:rsidR="00F631D4" w:rsidRPr="00B51742">
        <w:rPr>
          <w:rFonts w:ascii="Arial" w:hAnsi="Arial" w:cs="Arial"/>
          <w:lang w:val="pt-PT"/>
        </w:rPr>
        <w:t xml:space="preserve">, </w:t>
      </w:r>
      <w:r w:rsidRPr="00B51742">
        <w:rPr>
          <w:rFonts w:ascii="Arial" w:hAnsi="Arial" w:cs="Arial"/>
          <w:lang w:val="pt-PT"/>
        </w:rPr>
        <w:t xml:space="preserve">em termos dos aspetos estabelecidos no </w:t>
      </w:r>
      <w:r w:rsidR="00F631D4" w:rsidRPr="00B51742">
        <w:rPr>
          <w:rFonts w:ascii="Arial" w:hAnsi="Arial" w:cs="Arial"/>
          <w:lang w:val="pt-PT"/>
        </w:rPr>
        <w:t xml:space="preserve">VAR, </w:t>
      </w:r>
      <w:r w:rsidRPr="00B51742">
        <w:rPr>
          <w:rFonts w:ascii="Arial" w:hAnsi="Arial" w:cs="Arial"/>
          <w:lang w:val="pt-PT"/>
        </w:rPr>
        <w:t xml:space="preserve">toda ou parte da encomenda da vacina não está conforme com os requisitos, o destinatário deve notificar imediatamente a </w:t>
      </w:r>
      <w:r w:rsidR="00AF06CF" w:rsidRPr="00B51742">
        <w:rPr>
          <w:rFonts w:ascii="Arial" w:hAnsi="Arial" w:cs="Arial"/>
          <w:lang w:val="pt-PT"/>
        </w:rPr>
        <w:t>OMS</w:t>
      </w:r>
      <w:r w:rsidR="00F631D4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 xml:space="preserve">e a </w:t>
      </w:r>
      <w:r w:rsidR="00F631D4" w:rsidRPr="00B51742">
        <w:rPr>
          <w:rFonts w:ascii="Arial" w:hAnsi="Arial" w:cs="Arial"/>
          <w:lang w:val="pt-PT"/>
        </w:rPr>
        <w:t xml:space="preserve">UNICEF </w:t>
      </w:r>
      <w:r w:rsidRPr="00B51742">
        <w:rPr>
          <w:rFonts w:ascii="Arial" w:hAnsi="Arial" w:cs="Arial"/>
          <w:lang w:val="pt-PT"/>
        </w:rPr>
        <w:t>sobre essa não conformidade</w:t>
      </w:r>
      <w:r w:rsidR="00F631D4" w:rsidRPr="00B51742">
        <w:rPr>
          <w:rFonts w:ascii="Arial" w:hAnsi="Arial" w:cs="Arial"/>
          <w:lang w:val="pt-PT"/>
        </w:rPr>
        <w:t>.</w:t>
      </w:r>
    </w:p>
    <w:p w14:paraId="04351374" w14:textId="457674D7" w:rsidR="00A7222E" w:rsidRPr="00B51742" w:rsidRDefault="00B31C9F" w:rsidP="00B31C9F">
      <w:pPr>
        <w:widowControl/>
        <w:rPr>
          <w:rFonts w:ascii="Arial" w:hAnsi="Arial" w:cs="Arial"/>
          <w:lang w:val="pt-PT"/>
        </w:rPr>
      </w:pPr>
      <w:r w:rsidRPr="00B51742">
        <w:rPr>
          <w:rFonts w:ascii="Arial" w:hAnsi="Arial" w:cs="Arial"/>
          <w:lang w:val="pt-PT"/>
        </w:rPr>
        <w:br w:type="page"/>
      </w:r>
    </w:p>
    <w:p w14:paraId="4C8133E8" w14:textId="75365C3E" w:rsidR="00B31C9F" w:rsidRPr="00B51742" w:rsidRDefault="00B31C9F" w:rsidP="00F631D4">
      <w:pPr>
        <w:rPr>
          <w:rFonts w:ascii="Arial" w:hAnsi="Arial" w:cs="Arial"/>
          <w:lang w:val="pt-PT"/>
        </w:rPr>
      </w:pPr>
      <w:r w:rsidRPr="00B51742">
        <w:rPr>
          <w:rFonts w:ascii="Arial" w:eastAsia="Arial" w:hAnsi="Arial" w:cs="Arial"/>
          <w:b/>
          <w:bCs/>
          <w:noProof/>
          <w:color w:val="FFFFFF"/>
          <w:spacing w:val="-8"/>
          <w:sz w:val="52"/>
          <w:szCs w:val="52"/>
        </w:rPr>
        <w:lastRenderedPageBreak/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6FA42AA3" wp14:editId="5E36EC58">
                <wp:simplePos x="0" y="0"/>
                <wp:positionH relativeFrom="page">
                  <wp:posOffset>13648</wp:posOffset>
                </wp:positionH>
                <wp:positionV relativeFrom="paragraph">
                  <wp:posOffset>-85090</wp:posOffset>
                </wp:positionV>
                <wp:extent cx="6852285" cy="628015"/>
                <wp:effectExtent l="0" t="0" r="24765" b="19685"/>
                <wp:wrapNone/>
                <wp:docPr id="4" name="Text Box 3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2285" cy="628015"/>
                        </a:xfrm>
                        <a:prstGeom prst="rect">
                          <a:avLst/>
                        </a:prstGeom>
                        <a:solidFill>
                          <a:srgbClr val="ED7D3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5736C7" w14:textId="0AA8BE79" w:rsidR="00F3145E" w:rsidRPr="008A3E2A" w:rsidRDefault="00F3145E" w:rsidP="00A7222E">
                            <w:pPr>
                              <w:rPr>
                                <w:rFonts w:ascii="Arial" w:hAnsi="Arial" w:cs="Arial"/>
                                <w:b/>
                                <w:color w:val="FFFFFF"/>
                                <w:sz w:val="44"/>
                                <w:lang w:val="pt-PT"/>
                              </w:rPr>
                            </w:pPr>
                            <w:r w:rsidRPr="008A3E2A">
                              <w:rPr>
                                <w:rFonts w:ascii="Arial" w:hAnsi="Arial" w:cs="Arial"/>
                                <w:b/>
                                <w:color w:val="FFFFFF"/>
                                <w:sz w:val="44"/>
                                <w:lang w:val="pt-PT"/>
                              </w:rPr>
                              <w:t xml:space="preserve">Anexo 4: Pacote informativo sobre a nVOP2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A42AA3" id="Text Box 322" o:spid="_x0000_s1032" type="#_x0000_t202" style="position:absolute;margin-left:1.05pt;margin-top:-6.7pt;width:539.55pt;height:49.45pt;z-index: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" fillcolor="#ed7d31">
                <v:textbox>
                  <w:txbxContent>
                    <w:p w14:paraId="765736C7" w14:textId="0AA8BE79" w:rsidR="00F3145E" w:rsidRPr="008A3E2A" w:rsidRDefault="00F3145E" w:rsidP="00A7222E">
                      <w:pPr>
                        <w:rPr>
                          <w:rFonts w:ascii="Arial" w:hAnsi="Arial" w:cs="Arial"/>
                          <w:b/>
                          <w:color w:val="FFFFFF"/>
                          <w:sz w:val="44"/>
                          <w:lang w:val="pt-PT"/>
                        </w:rPr>
                      </w:pPr>
                      <w:r w:rsidRPr="008A3E2A">
                        <w:rPr>
                          <w:rFonts w:ascii="Arial" w:hAnsi="Arial" w:cs="Arial"/>
                          <w:b/>
                          <w:color w:val="FFFFFF"/>
                          <w:sz w:val="44"/>
                          <w:lang w:val="pt-PT"/>
                        </w:rPr>
                        <w:t xml:space="preserve">Anexo 4: Pacote informativo sobre a nVOP2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2BD2A72" w14:textId="0E1230CF" w:rsidR="00B31C9F" w:rsidRPr="00B51742" w:rsidRDefault="00B31C9F" w:rsidP="00F631D4">
      <w:pPr>
        <w:rPr>
          <w:rFonts w:ascii="Arial" w:hAnsi="Arial" w:cs="Arial"/>
          <w:lang w:val="pt-PT"/>
        </w:rPr>
      </w:pPr>
    </w:p>
    <w:p w14:paraId="6AE71D0F" w14:textId="75FD5ABB" w:rsidR="00B31C9F" w:rsidRPr="00B51742" w:rsidRDefault="00B31C9F" w:rsidP="00F631D4">
      <w:pPr>
        <w:rPr>
          <w:rFonts w:ascii="Arial" w:hAnsi="Arial" w:cs="Arial"/>
          <w:lang w:val="pt-PT"/>
        </w:rPr>
      </w:pPr>
    </w:p>
    <w:p w14:paraId="56F959B0" w14:textId="77777777" w:rsidR="00B31C9F" w:rsidRPr="00B51742" w:rsidRDefault="00B31C9F" w:rsidP="00F631D4">
      <w:pPr>
        <w:rPr>
          <w:rFonts w:ascii="Arial" w:eastAsia="SimSun" w:hAnsi="Arial" w:cs="Arial"/>
          <w:iCs/>
          <w:lang w:val="pt-PT"/>
        </w:rPr>
      </w:pPr>
    </w:p>
    <w:p w14:paraId="60CEBE10" w14:textId="77777777" w:rsidR="00B31C9F" w:rsidRPr="00B51742" w:rsidRDefault="00B31C9F" w:rsidP="00F631D4">
      <w:pPr>
        <w:rPr>
          <w:rFonts w:ascii="Arial" w:eastAsia="SimSun" w:hAnsi="Arial" w:cs="Arial"/>
          <w:iCs/>
          <w:lang w:val="pt-PT"/>
        </w:rPr>
      </w:pPr>
    </w:p>
    <w:p w14:paraId="63CC18BA" w14:textId="0BEB760B" w:rsidR="00B31C9F" w:rsidRPr="00B51742" w:rsidRDefault="008A3E2A" w:rsidP="00B31C9F">
      <w:pPr>
        <w:spacing w:after="240"/>
        <w:jc w:val="both"/>
        <w:rPr>
          <w:rFonts w:ascii="Arial" w:hAnsi="Arial" w:cs="Arial"/>
          <w:lang w:val="pt-PT"/>
        </w:rPr>
      </w:pPr>
      <w:r w:rsidRPr="00B51742">
        <w:rPr>
          <w:rFonts w:ascii="Arial" w:hAnsi="Arial" w:cs="Arial"/>
          <w:lang w:val="pt-PT"/>
        </w:rPr>
        <w:t xml:space="preserve">Consultar o Pacote Informativo sobre a </w:t>
      </w:r>
      <w:r w:rsidR="00077F5C" w:rsidRPr="00B51742">
        <w:rPr>
          <w:rFonts w:ascii="Arial" w:hAnsi="Arial" w:cs="Arial"/>
          <w:lang w:val="pt-PT"/>
        </w:rPr>
        <w:t>nVOP</w:t>
      </w:r>
      <w:r w:rsidR="00B31C9F" w:rsidRPr="00B51742">
        <w:rPr>
          <w:rFonts w:ascii="Arial" w:hAnsi="Arial" w:cs="Arial"/>
          <w:lang w:val="pt-PT"/>
        </w:rPr>
        <w:t>2, inclu</w:t>
      </w:r>
      <w:r w:rsidRPr="00B51742">
        <w:rPr>
          <w:rFonts w:ascii="Arial" w:hAnsi="Arial" w:cs="Arial"/>
          <w:lang w:val="pt-PT"/>
        </w:rPr>
        <w:t xml:space="preserve">indo a descrição técnica do </w:t>
      </w:r>
      <w:r w:rsidR="008621D0" w:rsidRPr="00B51742">
        <w:rPr>
          <w:rFonts w:ascii="Arial" w:hAnsi="Arial" w:cs="Arial"/>
          <w:lang w:val="pt-PT"/>
        </w:rPr>
        <w:t>Produto Não Licenciado</w:t>
      </w:r>
      <w:r w:rsidR="00B31C9F" w:rsidRPr="00B51742">
        <w:rPr>
          <w:rFonts w:ascii="Arial" w:hAnsi="Arial" w:cs="Arial"/>
          <w:lang w:val="pt-PT"/>
        </w:rPr>
        <w:t xml:space="preserve"> (</w:t>
      </w:r>
      <w:r w:rsidRPr="00B51742">
        <w:rPr>
          <w:rFonts w:ascii="Arial" w:hAnsi="Arial" w:cs="Arial"/>
          <w:lang w:val="pt-PT"/>
        </w:rPr>
        <w:t xml:space="preserve">tal como definido no parágrafo </w:t>
      </w:r>
      <w:r w:rsidR="00B31C9F" w:rsidRPr="00B51742">
        <w:rPr>
          <w:rFonts w:ascii="Arial" w:hAnsi="Arial" w:cs="Arial"/>
          <w:lang w:val="pt-PT"/>
        </w:rPr>
        <w:t>1</w:t>
      </w:r>
      <w:r w:rsidR="00BF40A3" w:rsidRPr="00B51742">
        <w:rPr>
          <w:rFonts w:ascii="Arial" w:hAnsi="Arial" w:cs="Arial"/>
          <w:lang w:val="pt-PT"/>
        </w:rPr>
        <w:t xml:space="preserve"> </w:t>
      </w:r>
      <w:r w:rsidRPr="00B51742">
        <w:rPr>
          <w:rFonts w:ascii="Arial" w:hAnsi="Arial" w:cs="Arial"/>
          <w:lang w:val="pt-PT"/>
        </w:rPr>
        <w:t xml:space="preserve">dos </w:t>
      </w:r>
      <w:r w:rsidR="00BF40A3" w:rsidRPr="00B51742">
        <w:rPr>
          <w:rFonts w:ascii="Arial" w:hAnsi="Arial" w:cs="Arial"/>
          <w:lang w:val="pt-PT"/>
        </w:rPr>
        <w:t>Term</w:t>
      </w:r>
      <w:r w:rsidRPr="00B51742">
        <w:rPr>
          <w:rFonts w:ascii="Arial" w:hAnsi="Arial" w:cs="Arial"/>
          <w:lang w:val="pt-PT"/>
        </w:rPr>
        <w:t>o</w:t>
      </w:r>
      <w:r w:rsidR="00BF40A3" w:rsidRPr="00B51742">
        <w:rPr>
          <w:rFonts w:ascii="Arial" w:hAnsi="Arial" w:cs="Arial"/>
          <w:lang w:val="pt-PT"/>
        </w:rPr>
        <w:t xml:space="preserve">s </w:t>
      </w:r>
      <w:r w:rsidRPr="00B51742">
        <w:rPr>
          <w:rFonts w:ascii="Arial" w:hAnsi="Arial" w:cs="Arial"/>
          <w:lang w:val="pt-PT"/>
        </w:rPr>
        <w:t xml:space="preserve">e </w:t>
      </w:r>
      <w:r w:rsidR="00BF40A3" w:rsidRPr="00B51742">
        <w:rPr>
          <w:rFonts w:ascii="Arial" w:hAnsi="Arial" w:cs="Arial"/>
          <w:lang w:val="pt-PT"/>
        </w:rPr>
        <w:t>Condi</w:t>
      </w:r>
      <w:r w:rsidRPr="00B51742">
        <w:rPr>
          <w:rFonts w:ascii="Arial" w:hAnsi="Arial" w:cs="Arial"/>
          <w:lang w:val="pt-PT"/>
        </w:rPr>
        <w:t>ções</w:t>
      </w:r>
      <w:r w:rsidR="00B31C9F" w:rsidRPr="00B51742">
        <w:rPr>
          <w:rFonts w:ascii="Arial" w:hAnsi="Arial" w:cs="Arial"/>
          <w:lang w:val="pt-PT"/>
        </w:rPr>
        <w:t xml:space="preserve">), </w:t>
      </w:r>
      <w:r w:rsidRPr="00B51742">
        <w:rPr>
          <w:rFonts w:ascii="Arial" w:hAnsi="Arial" w:cs="Arial"/>
          <w:lang w:val="pt-PT"/>
        </w:rPr>
        <w:t xml:space="preserve">assim como os dados de eficácia e segurança gerados até à data sobre a </w:t>
      </w:r>
      <w:r w:rsidR="00077F5C" w:rsidRPr="00B51742">
        <w:rPr>
          <w:rFonts w:ascii="Arial" w:hAnsi="Arial" w:cs="Arial"/>
          <w:lang w:val="pt-PT"/>
        </w:rPr>
        <w:t>nVOP</w:t>
      </w:r>
      <w:r w:rsidR="00143E1D">
        <w:rPr>
          <w:rFonts w:ascii="Arial" w:hAnsi="Arial" w:cs="Arial"/>
          <w:lang w:val="pt-PT"/>
        </w:rPr>
        <w:t>2,</w:t>
      </w:r>
      <w:r w:rsidRPr="00B51742">
        <w:rPr>
          <w:rFonts w:ascii="Arial" w:hAnsi="Arial" w:cs="Arial"/>
          <w:lang w:val="pt-PT"/>
        </w:rPr>
        <w:t xml:space="preserve"> o seu potencial e conhecidos efeitos secundários</w:t>
      </w:r>
      <w:r w:rsidR="00B31C9F" w:rsidRPr="00B51742">
        <w:rPr>
          <w:rFonts w:ascii="Arial" w:hAnsi="Arial" w:cs="Arial"/>
          <w:lang w:val="pt-PT"/>
        </w:rPr>
        <w:t xml:space="preserve">, </w:t>
      </w:r>
      <w:r w:rsidR="00143E1D">
        <w:rPr>
          <w:rFonts w:ascii="Arial" w:hAnsi="Arial" w:cs="Arial"/>
          <w:lang w:val="pt-PT"/>
        </w:rPr>
        <w:t>informação</w:t>
      </w:r>
      <w:r w:rsidRPr="00B51742">
        <w:rPr>
          <w:rFonts w:ascii="Arial" w:hAnsi="Arial" w:cs="Arial"/>
          <w:lang w:val="pt-PT"/>
        </w:rPr>
        <w:t xml:space="preserve"> que pode ser atualizad</w:t>
      </w:r>
      <w:r w:rsidR="00143E1D">
        <w:rPr>
          <w:rFonts w:ascii="Arial" w:hAnsi="Arial" w:cs="Arial"/>
          <w:lang w:val="pt-PT"/>
        </w:rPr>
        <w:t>a</w:t>
      </w:r>
      <w:r w:rsidRPr="00B51742">
        <w:rPr>
          <w:rFonts w:ascii="Arial" w:hAnsi="Arial" w:cs="Arial"/>
          <w:lang w:val="pt-PT"/>
        </w:rPr>
        <w:t xml:space="preserve"> à medida que surgirem novas evidências </w:t>
      </w:r>
      <w:r w:rsidR="00F0516B" w:rsidRPr="00B51742">
        <w:rPr>
          <w:rFonts w:ascii="Arial" w:hAnsi="Arial" w:cs="Arial"/>
          <w:lang w:val="pt-PT"/>
        </w:rPr>
        <w:t xml:space="preserve">– </w:t>
      </w:r>
      <w:r w:rsidRPr="00B51742">
        <w:rPr>
          <w:rFonts w:ascii="Arial" w:hAnsi="Arial" w:cs="Arial"/>
          <w:lang w:val="pt-PT"/>
        </w:rPr>
        <w:t>aqui</w:t>
      </w:r>
      <w:r w:rsidR="00F0516B" w:rsidRPr="00B51742">
        <w:rPr>
          <w:rFonts w:ascii="Arial" w:hAnsi="Arial" w:cs="Arial"/>
          <w:lang w:val="pt-PT"/>
        </w:rPr>
        <w:t xml:space="preserve">: </w:t>
      </w:r>
      <w:hyperlink r:id="rId20" w:history="1">
        <w:r w:rsidR="00F0516B" w:rsidRPr="00B51742">
          <w:rPr>
            <w:rStyle w:val="Hyperlink"/>
            <w:rFonts w:ascii="Arial" w:hAnsi="Arial" w:cs="Arial"/>
            <w:lang w:val="pt-PT"/>
          </w:rPr>
          <w:t>https://</w:t>
        </w:r>
        <w:r w:rsidR="00AF06CF" w:rsidRPr="00B51742">
          <w:rPr>
            <w:rStyle w:val="Hyperlink"/>
            <w:rFonts w:ascii="Arial" w:hAnsi="Arial" w:cs="Arial"/>
            <w:lang w:val="pt-PT"/>
          </w:rPr>
          <w:t>extranet.who</w:t>
        </w:r>
        <w:r w:rsidR="00F0516B" w:rsidRPr="00B51742">
          <w:rPr>
            <w:rStyle w:val="Hyperlink"/>
            <w:rFonts w:ascii="Arial" w:hAnsi="Arial" w:cs="Arial"/>
            <w:lang w:val="pt-PT"/>
          </w:rPr>
          <w:t>.int/pqweb/vaccines/polio-vaccine-novel-oral-</w:t>
        </w:r>
        <w:r w:rsidR="00077F5C" w:rsidRPr="00B51742">
          <w:rPr>
            <w:rStyle w:val="Hyperlink"/>
            <w:rFonts w:ascii="Arial" w:hAnsi="Arial" w:cs="Arial"/>
            <w:lang w:val="pt-PT"/>
          </w:rPr>
          <w:t>nVOP</w:t>
        </w:r>
        <w:r w:rsidR="00F0516B" w:rsidRPr="00B51742">
          <w:rPr>
            <w:rStyle w:val="Hyperlink"/>
            <w:rFonts w:ascii="Arial" w:hAnsi="Arial" w:cs="Arial"/>
            <w:lang w:val="pt-PT"/>
          </w:rPr>
          <w:t>-monovalent-type-2</w:t>
        </w:r>
      </w:hyperlink>
      <w:r w:rsidR="00B31C9F" w:rsidRPr="00B51742">
        <w:rPr>
          <w:rFonts w:ascii="Arial" w:hAnsi="Arial" w:cs="Arial"/>
          <w:lang w:val="pt-PT"/>
        </w:rPr>
        <w:t>.</w:t>
      </w:r>
    </w:p>
    <w:p w14:paraId="0E4303EE" w14:textId="77777777" w:rsidR="00B31C9F" w:rsidRPr="00B51742" w:rsidRDefault="00B31C9F" w:rsidP="00F631D4">
      <w:pPr>
        <w:rPr>
          <w:rFonts w:ascii="Arial" w:hAnsi="Arial" w:cs="Arial"/>
          <w:lang w:val="pt-PT"/>
        </w:rPr>
      </w:pPr>
    </w:p>
    <w:p w14:paraId="2CC0BF6E" w14:textId="58BDF02F" w:rsidR="007E0473" w:rsidRPr="00B51742" w:rsidRDefault="00A7222E" w:rsidP="00B31C9F">
      <w:pPr>
        <w:rPr>
          <w:rFonts w:ascii="Arial" w:hAnsi="Arial" w:cs="Arial"/>
          <w:lang w:val="pt-PT"/>
        </w:rPr>
      </w:pPr>
      <w:r w:rsidRPr="00B51742">
        <w:rPr>
          <w:rFonts w:ascii="Arial" w:hAnsi="Arial" w:cs="Arial"/>
          <w:lang w:val="pt-PT"/>
        </w:rPr>
        <w:br w:type="page"/>
      </w:r>
    </w:p>
    <w:p w14:paraId="09B4319D" w14:textId="77777777" w:rsidR="00B31C9F" w:rsidRPr="00B51742" w:rsidRDefault="00B31C9F" w:rsidP="00B31C9F">
      <w:pPr>
        <w:rPr>
          <w:rFonts w:ascii="Arial" w:hAnsi="Arial" w:cs="Arial"/>
          <w:lang w:val="pt-PT"/>
        </w:rPr>
      </w:pPr>
    </w:p>
    <w:p w14:paraId="797CB965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40E1611C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21574E1C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2D5C40F8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473537CB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5FAA4E72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2390543E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72FC866B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5CBDA40A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724B067F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4345216F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4E207D5C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4F760AB0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7E84DAB9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49C7F4C6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17063CA7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65519BA5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06CD0600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026BE78D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009EAC85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624D28CF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45236A67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7AB5DD03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2DECB600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6D0EE5DB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6F94E3D0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3DF49A13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6BC799F3" w14:textId="77777777" w:rsidR="00E9311C" w:rsidRPr="00B51742" w:rsidRDefault="00E9311C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6369F151" w14:textId="77777777" w:rsidR="00E9311C" w:rsidRPr="00B51742" w:rsidRDefault="00E9311C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725B9BF2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3F7A85DB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5A6DEE9C" w14:textId="526F4A22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4667BE86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1504EB15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78BB3448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40D19C14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445D70B9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4FBA51A8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39DB7BD0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3429B5FA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3F370260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3C62EC73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3A15CDDF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7187B289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7DD91964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0CB019A0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5AD3D22F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0B3344B9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48E0130C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574782C8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6D71212C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2812921E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6B7C498F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1A1EE9CA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2EFBA128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06624CE8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042D1DCD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51DCF9D1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2568B78C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3D56298F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2D853987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6AFCBD11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7CEE2AE2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57F02E17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34250A4A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0C087BDF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3C84DC53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50052C7A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7188135E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3DF3EFF6" w14:textId="77777777" w:rsidR="007E0473" w:rsidRPr="00B51742" w:rsidRDefault="007E0473">
      <w:pPr>
        <w:spacing w:line="200" w:lineRule="exact"/>
        <w:rPr>
          <w:rFonts w:ascii="Arial" w:eastAsia="Arial" w:hAnsi="Arial" w:cs="Arial"/>
          <w:b/>
          <w:bCs/>
          <w:color w:val="FFFFFF"/>
          <w:spacing w:val="-8"/>
          <w:w w:val="95"/>
          <w:sz w:val="52"/>
          <w:szCs w:val="52"/>
          <w:lang w:val="pt-PT"/>
        </w:rPr>
      </w:pPr>
    </w:p>
    <w:p w14:paraId="06FF21E7" w14:textId="7DF9E0D3" w:rsidR="00CE671F" w:rsidRPr="00B51742" w:rsidRDefault="00AF06CF" w:rsidP="00CE671F">
      <w:pPr>
        <w:rPr>
          <w:rFonts w:ascii="Arial" w:hAnsi="Arial" w:cs="Arial"/>
          <w:sz w:val="20"/>
          <w:lang w:val="pt-PT"/>
        </w:rPr>
      </w:pPr>
      <w:r w:rsidRPr="00B51742">
        <w:rPr>
          <w:rFonts w:ascii="Arial" w:hAnsi="Arial" w:cs="Arial"/>
          <w:sz w:val="20"/>
          <w:lang w:val="pt-PT"/>
        </w:rPr>
        <w:t>OMS</w:t>
      </w:r>
      <w:r w:rsidR="00E7376F" w:rsidRPr="00B51742">
        <w:rPr>
          <w:rFonts w:ascii="Arial" w:hAnsi="Arial" w:cs="Arial"/>
          <w:sz w:val="20"/>
          <w:lang w:val="pt-PT"/>
        </w:rPr>
        <w:t xml:space="preserve">/POLIO/21.01 </w:t>
      </w:r>
      <w:r w:rsidR="00B51742" w:rsidRPr="00B51742">
        <w:rPr>
          <w:rFonts w:ascii="Arial" w:hAnsi="Arial" w:cs="Arial"/>
          <w:sz w:val="20"/>
          <w:lang w:val="pt-PT"/>
        </w:rPr>
        <w:t>Rev.</w:t>
      </w:r>
    </w:p>
    <w:p w14:paraId="684B1BD0" w14:textId="2DA07F5A" w:rsidR="00E91552" w:rsidRPr="00B51742" w:rsidRDefault="00CE671F" w:rsidP="00CE671F">
      <w:pPr>
        <w:rPr>
          <w:sz w:val="20"/>
          <w:lang w:val="pt-PT"/>
        </w:rPr>
      </w:pPr>
      <w:r w:rsidRPr="00B51742">
        <w:rPr>
          <w:rFonts w:ascii="Arial" w:hAnsi="Arial" w:cs="Arial"/>
          <w:b/>
          <w:sz w:val="20"/>
          <w:lang w:val="pt-PT"/>
        </w:rPr>
        <w:t xml:space="preserve">© </w:t>
      </w:r>
      <w:r w:rsidR="00AF06CF" w:rsidRPr="00B51742">
        <w:rPr>
          <w:rFonts w:ascii="Arial" w:hAnsi="Arial" w:cs="Arial"/>
          <w:b/>
          <w:sz w:val="20"/>
          <w:lang w:val="pt-PT"/>
        </w:rPr>
        <w:t>Organização Mundial da Saúde</w:t>
      </w:r>
      <w:r w:rsidRPr="00B51742">
        <w:rPr>
          <w:rFonts w:ascii="Arial" w:hAnsi="Arial" w:cs="Arial"/>
          <w:b/>
          <w:sz w:val="20"/>
          <w:lang w:val="pt-PT"/>
        </w:rPr>
        <w:t xml:space="preserve"> 2020.</w:t>
      </w:r>
      <w:r w:rsidRPr="00B51742">
        <w:rPr>
          <w:rFonts w:ascii="Arial" w:hAnsi="Arial" w:cs="Arial"/>
          <w:sz w:val="20"/>
          <w:lang w:val="pt-PT"/>
        </w:rPr>
        <w:t xml:space="preserve"> </w:t>
      </w:r>
      <w:r w:rsidR="00891B38" w:rsidRPr="00B51742">
        <w:rPr>
          <w:rFonts w:ascii="Arial" w:hAnsi="Arial" w:cs="Arial"/>
          <w:sz w:val="20"/>
          <w:lang w:val="pt-PT"/>
        </w:rPr>
        <w:t>Alguns direitos reservados</w:t>
      </w:r>
      <w:r w:rsidRPr="00B51742">
        <w:rPr>
          <w:rFonts w:ascii="Arial" w:hAnsi="Arial" w:cs="Arial"/>
          <w:sz w:val="20"/>
          <w:lang w:val="pt-PT"/>
        </w:rPr>
        <w:t xml:space="preserve">. </w:t>
      </w:r>
      <w:r w:rsidR="00143E1D">
        <w:rPr>
          <w:rFonts w:ascii="Arial" w:hAnsi="Arial" w:cs="Arial"/>
          <w:sz w:val="20"/>
          <w:lang w:val="pt-PT"/>
        </w:rPr>
        <w:t>Este trabalho está</w:t>
      </w:r>
      <w:r w:rsidR="00891B38" w:rsidRPr="00B51742">
        <w:rPr>
          <w:rFonts w:ascii="Arial" w:hAnsi="Arial" w:cs="Arial"/>
          <w:sz w:val="20"/>
          <w:lang w:val="pt-PT"/>
        </w:rPr>
        <w:t xml:space="preserve"> disponível ao abrigo da licença </w:t>
      </w:r>
      <w:hyperlink r:id="rId21" w:history="1">
        <w:r w:rsidRPr="00B51742">
          <w:rPr>
            <w:rStyle w:val="Hyperlink"/>
            <w:rFonts w:ascii="Arial" w:hAnsi="Arial" w:cs="Arial"/>
            <w:sz w:val="20"/>
            <w:lang w:val="pt-PT"/>
          </w:rPr>
          <w:t>CC BY-NC-SA 3.0 IGO</w:t>
        </w:r>
      </w:hyperlink>
      <w:r w:rsidRPr="00B51742">
        <w:rPr>
          <w:rFonts w:ascii="Arial" w:hAnsi="Arial" w:cs="Arial"/>
          <w:sz w:val="20"/>
          <w:lang w:val="pt-PT"/>
        </w:rPr>
        <w:t xml:space="preserve">. </w:t>
      </w:r>
      <w:r w:rsidR="00891B38" w:rsidRPr="00B51742">
        <w:rPr>
          <w:rFonts w:ascii="Arial" w:hAnsi="Arial" w:cs="Arial"/>
          <w:sz w:val="20"/>
          <w:lang w:val="pt-PT"/>
        </w:rPr>
        <w:t xml:space="preserve">Publicado pela </w:t>
      </w:r>
      <w:r w:rsidR="00AF06CF" w:rsidRPr="00B51742">
        <w:rPr>
          <w:rFonts w:ascii="Arial" w:hAnsi="Arial" w:cs="Arial"/>
          <w:sz w:val="20"/>
          <w:lang w:val="pt-PT"/>
        </w:rPr>
        <w:t>Organização Mundial da Saúde</w:t>
      </w:r>
      <w:r w:rsidRPr="00B51742">
        <w:rPr>
          <w:rFonts w:ascii="Arial" w:hAnsi="Arial" w:cs="Arial"/>
          <w:sz w:val="20"/>
          <w:lang w:val="pt-PT"/>
        </w:rPr>
        <w:t xml:space="preserve"> (</w:t>
      </w:r>
      <w:r w:rsidR="00AF06CF" w:rsidRPr="00B51742">
        <w:rPr>
          <w:rFonts w:ascii="Arial" w:hAnsi="Arial" w:cs="Arial"/>
          <w:sz w:val="20"/>
          <w:lang w:val="pt-PT"/>
        </w:rPr>
        <w:t>OMS</w:t>
      </w:r>
      <w:r w:rsidRPr="00B51742">
        <w:rPr>
          <w:rFonts w:ascii="Arial" w:hAnsi="Arial" w:cs="Arial"/>
          <w:sz w:val="20"/>
          <w:lang w:val="pt-PT"/>
        </w:rPr>
        <w:t xml:space="preserve">) </w:t>
      </w:r>
      <w:r w:rsidR="00891B38" w:rsidRPr="00B51742">
        <w:rPr>
          <w:rFonts w:ascii="Arial" w:hAnsi="Arial" w:cs="Arial"/>
          <w:sz w:val="20"/>
          <w:lang w:val="pt-PT"/>
        </w:rPr>
        <w:t xml:space="preserve">em nome da Iniciativa Mundial para Erradicação da Poliomielite </w:t>
      </w:r>
      <w:r w:rsidRPr="00B51742">
        <w:rPr>
          <w:rFonts w:ascii="Arial" w:hAnsi="Arial" w:cs="Arial"/>
          <w:sz w:val="20"/>
          <w:lang w:val="pt-PT"/>
        </w:rPr>
        <w:t>(</w:t>
      </w:r>
      <w:r w:rsidR="00891B38" w:rsidRPr="00B51742">
        <w:rPr>
          <w:rFonts w:ascii="Arial" w:hAnsi="Arial" w:cs="Arial"/>
          <w:sz w:val="20"/>
          <w:lang w:val="pt-PT"/>
        </w:rPr>
        <w:t>IMEP</w:t>
      </w:r>
      <w:r w:rsidRPr="00B51742">
        <w:rPr>
          <w:rFonts w:ascii="Arial" w:hAnsi="Arial" w:cs="Arial"/>
          <w:sz w:val="20"/>
          <w:lang w:val="pt-PT"/>
        </w:rPr>
        <w:t>).</w:t>
      </w:r>
      <w:r w:rsidRPr="00B51742"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68C6B8D2" wp14:editId="2022A238">
                <wp:simplePos x="0" y="0"/>
                <wp:positionH relativeFrom="page">
                  <wp:posOffset>3037205</wp:posOffset>
                </wp:positionH>
                <wp:positionV relativeFrom="page">
                  <wp:posOffset>4258945</wp:posOffset>
                </wp:positionV>
                <wp:extent cx="1755775" cy="1028065"/>
                <wp:effectExtent l="0" t="1270" r="0" b="0"/>
                <wp:wrapNone/>
                <wp:docPr id="519" name="Group 5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55775" cy="1028065"/>
                          <a:chOff x="4783" y="6707"/>
                          <a:chExt cx="2765" cy="1619"/>
                        </a:xfrm>
                      </wpg:grpSpPr>
                      <wpg:grpSp>
                        <wpg:cNvPr id="520" name="Group 3"/>
                        <wpg:cNvGrpSpPr>
                          <a:grpSpLocks/>
                        </wpg:cNvGrpSpPr>
                        <wpg:grpSpPr bwMode="auto">
                          <a:xfrm>
                            <a:off x="4793" y="7358"/>
                            <a:ext cx="319" cy="106"/>
                            <a:chOff x="4793" y="7358"/>
                            <a:chExt cx="319" cy="106"/>
                          </a:xfrm>
                        </wpg:grpSpPr>
                        <wps:wsp>
                          <wps:cNvPr id="521" name="Freeform 4"/>
                          <wps:cNvSpPr>
                            <a:spLocks/>
                          </wps:cNvSpPr>
                          <wps:spPr bwMode="auto">
                            <a:xfrm>
                              <a:off x="4793" y="7358"/>
                              <a:ext cx="319" cy="106"/>
                            </a:xfrm>
                            <a:custGeom>
                              <a:avLst/>
                              <a:gdLst>
                                <a:gd name="T0" fmla="+- 0 4793 4793"/>
                                <a:gd name="T1" fmla="*/ T0 w 319"/>
                                <a:gd name="T2" fmla="+- 0 7464 7358"/>
                                <a:gd name="T3" fmla="*/ 7464 h 106"/>
                                <a:gd name="T4" fmla="+- 0 5112 4793"/>
                                <a:gd name="T5" fmla="*/ T4 w 319"/>
                                <a:gd name="T6" fmla="+- 0 7464 7358"/>
                                <a:gd name="T7" fmla="*/ 7464 h 106"/>
                                <a:gd name="T8" fmla="+- 0 5112 4793"/>
                                <a:gd name="T9" fmla="*/ T8 w 319"/>
                                <a:gd name="T10" fmla="+- 0 7358 7358"/>
                                <a:gd name="T11" fmla="*/ 7358 h 106"/>
                                <a:gd name="T12" fmla="+- 0 4793 4793"/>
                                <a:gd name="T13" fmla="*/ T12 w 319"/>
                                <a:gd name="T14" fmla="+- 0 7358 7358"/>
                                <a:gd name="T15" fmla="*/ 7358 h 106"/>
                                <a:gd name="T16" fmla="+- 0 4793 4793"/>
                                <a:gd name="T17" fmla="*/ T16 w 319"/>
                                <a:gd name="T18" fmla="+- 0 7464 7358"/>
                                <a:gd name="T19" fmla="*/ 7464 h 1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19" h="106">
                                  <a:moveTo>
                                    <a:pt x="0" y="106"/>
                                  </a:moveTo>
                                  <a:lnTo>
                                    <a:pt x="319" y="106"/>
                                  </a:lnTo>
                                  <a:lnTo>
                                    <a:pt x="31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2" name="Group 5"/>
                        <wpg:cNvGrpSpPr>
                          <a:grpSpLocks/>
                        </wpg:cNvGrpSpPr>
                        <wpg:grpSpPr bwMode="auto">
                          <a:xfrm>
                            <a:off x="4793" y="7138"/>
                            <a:ext cx="107" cy="220"/>
                            <a:chOff x="4793" y="7138"/>
                            <a:chExt cx="107" cy="220"/>
                          </a:xfrm>
                        </wpg:grpSpPr>
                        <wps:wsp>
                          <wps:cNvPr id="523" name="Freeform 6"/>
                          <wps:cNvSpPr>
                            <a:spLocks/>
                          </wps:cNvSpPr>
                          <wps:spPr bwMode="auto">
                            <a:xfrm>
                              <a:off x="4793" y="7138"/>
                              <a:ext cx="107" cy="220"/>
                            </a:xfrm>
                            <a:custGeom>
                              <a:avLst/>
                              <a:gdLst>
                                <a:gd name="T0" fmla="+- 0 4793 4793"/>
                                <a:gd name="T1" fmla="*/ T0 w 107"/>
                                <a:gd name="T2" fmla="+- 0 7358 7138"/>
                                <a:gd name="T3" fmla="*/ 7358 h 220"/>
                                <a:gd name="T4" fmla="+- 0 4900 4793"/>
                                <a:gd name="T5" fmla="*/ T4 w 107"/>
                                <a:gd name="T6" fmla="+- 0 7358 7138"/>
                                <a:gd name="T7" fmla="*/ 7358 h 220"/>
                                <a:gd name="T8" fmla="+- 0 4900 4793"/>
                                <a:gd name="T9" fmla="*/ T8 w 107"/>
                                <a:gd name="T10" fmla="+- 0 7138 7138"/>
                                <a:gd name="T11" fmla="*/ 7138 h 220"/>
                                <a:gd name="T12" fmla="+- 0 4793 4793"/>
                                <a:gd name="T13" fmla="*/ T12 w 107"/>
                                <a:gd name="T14" fmla="+- 0 7138 7138"/>
                                <a:gd name="T15" fmla="*/ 7138 h 220"/>
                                <a:gd name="T16" fmla="+- 0 4793 4793"/>
                                <a:gd name="T17" fmla="*/ T16 w 107"/>
                                <a:gd name="T18" fmla="+- 0 7358 7138"/>
                                <a:gd name="T19" fmla="*/ 7358 h 2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7" h="220">
                                  <a:moveTo>
                                    <a:pt x="0" y="220"/>
                                  </a:moveTo>
                                  <a:lnTo>
                                    <a:pt x="107" y="220"/>
                                  </a:lnTo>
                                  <a:lnTo>
                                    <a:pt x="10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2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4" name="Group 7"/>
                        <wpg:cNvGrpSpPr>
                          <a:grpSpLocks/>
                        </wpg:cNvGrpSpPr>
                        <wpg:grpSpPr bwMode="auto">
                          <a:xfrm>
                            <a:off x="4793" y="7038"/>
                            <a:ext cx="292" cy="100"/>
                            <a:chOff x="4793" y="7038"/>
                            <a:chExt cx="292" cy="100"/>
                          </a:xfrm>
                        </wpg:grpSpPr>
                        <wps:wsp>
                          <wps:cNvPr id="525" name="Freeform 8"/>
                          <wps:cNvSpPr>
                            <a:spLocks/>
                          </wps:cNvSpPr>
                          <wps:spPr bwMode="auto">
                            <a:xfrm>
                              <a:off x="4793" y="7038"/>
                              <a:ext cx="292" cy="100"/>
                            </a:xfrm>
                            <a:custGeom>
                              <a:avLst/>
                              <a:gdLst>
                                <a:gd name="T0" fmla="+- 0 4793 4793"/>
                                <a:gd name="T1" fmla="*/ T0 w 292"/>
                                <a:gd name="T2" fmla="+- 0 7138 7038"/>
                                <a:gd name="T3" fmla="*/ 7138 h 100"/>
                                <a:gd name="T4" fmla="+- 0 5084 4793"/>
                                <a:gd name="T5" fmla="*/ T4 w 292"/>
                                <a:gd name="T6" fmla="+- 0 7138 7038"/>
                                <a:gd name="T7" fmla="*/ 7138 h 100"/>
                                <a:gd name="T8" fmla="+- 0 5084 4793"/>
                                <a:gd name="T9" fmla="*/ T8 w 292"/>
                                <a:gd name="T10" fmla="+- 0 7038 7038"/>
                                <a:gd name="T11" fmla="*/ 7038 h 100"/>
                                <a:gd name="T12" fmla="+- 0 4793 4793"/>
                                <a:gd name="T13" fmla="*/ T12 w 292"/>
                                <a:gd name="T14" fmla="+- 0 7038 7038"/>
                                <a:gd name="T15" fmla="*/ 7038 h 100"/>
                                <a:gd name="T16" fmla="+- 0 4793 4793"/>
                                <a:gd name="T17" fmla="*/ T16 w 292"/>
                                <a:gd name="T18" fmla="+- 0 7138 7038"/>
                                <a:gd name="T19" fmla="*/ 7138 h 1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92" h="100">
                                  <a:moveTo>
                                    <a:pt x="0" y="100"/>
                                  </a:moveTo>
                                  <a:lnTo>
                                    <a:pt x="291" y="100"/>
                                  </a:lnTo>
                                  <a:lnTo>
                                    <a:pt x="291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6" name="Group 9"/>
                        <wpg:cNvGrpSpPr>
                          <a:grpSpLocks/>
                        </wpg:cNvGrpSpPr>
                        <wpg:grpSpPr bwMode="auto">
                          <a:xfrm>
                            <a:off x="4793" y="6818"/>
                            <a:ext cx="107" cy="220"/>
                            <a:chOff x="4793" y="6818"/>
                            <a:chExt cx="107" cy="220"/>
                          </a:xfrm>
                        </wpg:grpSpPr>
                        <wps:wsp>
                          <wps:cNvPr id="527" name="Freeform 10"/>
                          <wps:cNvSpPr>
                            <a:spLocks/>
                          </wps:cNvSpPr>
                          <wps:spPr bwMode="auto">
                            <a:xfrm>
                              <a:off x="4793" y="6818"/>
                              <a:ext cx="107" cy="220"/>
                            </a:xfrm>
                            <a:custGeom>
                              <a:avLst/>
                              <a:gdLst>
                                <a:gd name="T0" fmla="+- 0 4793 4793"/>
                                <a:gd name="T1" fmla="*/ T0 w 107"/>
                                <a:gd name="T2" fmla="+- 0 7038 6818"/>
                                <a:gd name="T3" fmla="*/ 7038 h 220"/>
                                <a:gd name="T4" fmla="+- 0 4900 4793"/>
                                <a:gd name="T5" fmla="*/ T4 w 107"/>
                                <a:gd name="T6" fmla="+- 0 7038 6818"/>
                                <a:gd name="T7" fmla="*/ 7038 h 220"/>
                                <a:gd name="T8" fmla="+- 0 4900 4793"/>
                                <a:gd name="T9" fmla="*/ T8 w 107"/>
                                <a:gd name="T10" fmla="+- 0 6818 6818"/>
                                <a:gd name="T11" fmla="*/ 6818 h 220"/>
                                <a:gd name="T12" fmla="+- 0 4793 4793"/>
                                <a:gd name="T13" fmla="*/ T12 w 107"/>
                                <a:gd name="T14" fmla="+- 0 6818 6818"/>
                                <a:gd name="T15" fmla="*/ 6818 h 220"/>
                                <a:gd name="T16" fmla="+- 0 4793 4793"/>
                                <a:gd name="T17" fmla="*/ T16 w 107"/>
                                <a:gd name="T18" fmla="+- 0 7038 6818"/>
                                <a:gd name="T19" fmla="*/ 7038 h 2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7" h="220">
                                  <a:moveTo>
                                    <a:pt x="0" y="220"/>
                                  </a:moveTo>
                                  <a:lnTo>
                                    <a:pt x="107" y="220"/>
                                  </a:lnTo>
                                  <a:lnTo>
                                    <a:pt x="10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2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8" name="Group 11"/>
                        <wpg:cNvGrpSpPr>
                          <a:grpSpLocks/>
                        </wpg:cNvGrpSpPr>
                        <wpg:grpSpPr bwMode="auto">
                          <a:xfrm>
                            <a:off x="4793" y="6718"/>
                            <a:ext cx="319" cy="100"/>
                            <a:chOff x="4793" y="6718"/>
                            <a:chExt cx="319" cy="100"/>
                          </a:xfrm>
                        </wpg:grpSpPr>
                        <wps:wsp>
                          <wps:cNvPr id="529" name="Freeform 12"/>
                          <wps:cNvSpPr>
                            <a:spLocks/>
                          </wps:cNvSpPr>
                          <wps:spPr bwMode="auto">
                            <a:xfrm>
                              <a:off x="4793" y="6718"/>
                              <a:ext cx="319" cy="100"/>
                            </a:xfrm>
                            <a:custGeom>
                              <a:avLst/>
                              <a:gdLst>
                                <a:gd name="T0" fmla="+- 0 4793 4793"/>
                                <a:gd name="T1" fmla="*/ T0 w 319"/>
                                <a:gd name="T2" fmla="+- 0 6818 6718"/>
                                <a:gd name="T3" fmla="*/ 6818 h 100"/>
                                <a:gd name="T4" fmla="+- 0 5112 4793"/>
                                <a:gd name="T5" fmla="*/ T4 w 319"/>
                                <a:gd name="T6" fmla="+- 0 6818 6718"/>
                                <a:gd name="T7" fmla="*/ 6818 h 100"/>
                                <a:gd name="T8" fmla="+- 0 5112 4793"/>
                                <a:gd name="T9" fmla="*/ T8 w 319"/>
                                <a:gd name="T10" fmla="+- 0 6718 6718"/>
                                <a:gd name="T11" fmla="*/ 6718 h 100"/>
                                <a:gd name="T12" fmla="+- 0 4793 4793"/>
                                <a:gd name="T13" fmla="*/ T12 w 319"/>
                                <a:gd name="T14" fmla="+- 0 6718 6718"/>
                                <a:gd name="T15" fmla="*/ 6718 h 100"/>
                                <a:gd name="T16" fmla="+- 0 4793 4793"/>
                                <a:gd name="T17" fmla="*/ T16 w 319"/>
                                <a:gd name="T18" fmla="+- 0 6818 6718"/>
                                <a:gd name="T19" fmla="*/ 6818 h 1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19" h="100">
                                  <a:moveTo>
                                    <a:pt x="0" y="100"/>
                                  </a:moveTo>
                                  <a:lnTo>
                                    <a:pt x="319" y="100"/>
                                  </a:lnTo>
                                  <a:lnTo>
                                    <a:pt x="31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0" name="Group 13"/>
                        <wpg:cNvGrpSpPr>
                          <a:grpSpLocks/>
                        </wpg:cNvGrpSpPr>
                        <wpg:grpSpPr bwMode="auto">
                          <a:xfrm>
                            <a:off x="5144" y="6718"/>
                            <a:ext cx="400" cy="747"/>
                            <a:chOff x="5144" y="6718"/>
                            <a:chExt cx="400" cy="747"/>
                          </a:xfrm>
                        </wpg:grpSpPr>
                        <wps:wsp>
                          <wps:cNvPr id="531" name="Freeform 14"/>
                          <wps:cNvSpPr>
                            <a:spLocks/>
                          </wps:cNvSpPr>
                          <wps:spPr bwMode="auto">
                            <a:xfrm>
                              <a:off x="5144" y="6718"/>
                              <a:ext cx="400" cy="747"/>
                            </a:xfrm>
                            <a:custGeom>
                              <a:avLst/>
                              <a:gdLst>
                                <a:gd name="T0" fmla="+- 0 5258 5144"/>
                                <a:gd name="T1" fmla="*/ T0 w 400"/>
                                <a:gd name="T2" fmla="+- 0 6718 6718"/>
                                <a:gd name="T3" fmla="*/ 6718 h 747"/>
                                <a:gd name="T4" fmla="+- 0 5144 5144"/>
                                <a:gd name="T5" fmla="*/ T4 w 400"/>
                                <a:gd name="T6" fmla="+- 0 6718 6718"/>
                                <a:gd name="T7" fmla="*/ 6718 h 747"/>
                                <a:gd name="T8" fmla="+- 0 5296 5144"/>
                                <a:gd name="T9" fmla="*/ T8 w 400"/>
                                <a:gd name="T10" fmla="+- 0 7465 6718"/>
                                <a:gd name="T11" fmla="*/ 7465 h 747"/>
                                <a:gd name="T12" fmla="+- 0 5391 5144"/>
                                <a:gd name="T13" fmla="*/ T12 w 400"/>
                                <a:gd name="T14" fmla="+- 0 7465 6718"/>
                                <a:gd name="T15" fmla="*/ 7465 h 747"/>
                                <a:gd name="T16" fmla="+- 0 5437 5144"/>
                                <a:gd name="T17" fmla="*/ T16 w 400"/>
                                <a:gd name="T18" fmla="+- 0 7240 6718"/>
                                <a:gd name="T19" fmla="*/ 7240 h 747"/>
                                <a:gd name="T20" fmla="+- 0 5342 5144"/>
                                <a:gd name="T21" fmla="*/ T20 w 400"/>
                                <a:gd name="T22" fmla="+- 0 7240 6718"/>
                                <a:gd name="T23" fmla="*/ 7240 h 747"/>
                                <a:gd name="T24" fmla="+- 0 5258 5144"/>
                                <a:gd name="T25" fmla="*/ T24 w 400"/>
                                <a:gd name="T26" fmla="+- 0 6718 6718"/>
                                <a:gd name="T27" fmla="*/ 6718 h 74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400" h="747">
                                  <a:moveTo>
                                    <a:pt x="114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152" y="747"/>
                                  </a:lnTo>
                                  <a:lnTo>
                                    <a:pt x="247" y="747"/>
                                  </a:lnTo>
                                  <a:lnTo>
                                    <a:pt x="293" y="522"/>
                                  </a:lnTo>
                                  <a:lnTo>
                                    <a:pt x="198" y="522"/>
                                  </a:lnTo>
                                  <a:lnTo>
                                    <a:pt x="11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32" name="Freeform 15"/>
                          <wps:cNvSpPr>
                            <a:spLocks/>
                          </wps:cNvSpPr>
                          <wps:spPr bwMode="auto">
                            <a:xfrm>
                              <a:off x="5144" y="6718"/>
                              <a:ext cx="400" cy="747"/>
                            </a:xfrm>
                            <a:custGeom>
                              <a:avLst/>
                              <a:gdLst>
                                <a:gd name="T0" fmla="+- 0 5544 5144"/>
                                <a:gd name="T1" fmla="*/ T0 w 400"/>
                                <a:gd name="T2" fmla="+- 0 6718 6718"/>
                                <a:gd name="T3" fmla="*/ 6718 h 747"/>
                                <a:gd name="T4" fmla="+- 0 5431 5144"/>
                                <a:gd name="T5" fmla="*/ T4 w 400"/>
                                <a:gd name="T6" fmla="+- 0 6718 6718"/>
                                <a:gd name="T7" fmla="*/ 6718 h 747"/>
                                <a:gd name="T8" fmla="+- 0 5345 5144"/>
                                <a:gd name="T9" fmla="*/ T8 w 400"/>
                                <a:gd name="T10" fmla="+- 0 7240 6718"/>
                                <a:gd name="T11" fmla="*/ 7240 h 747"/>
                                <a:gd name="T12" fmla="+- 0 5437 5144"/>
                                <a:gd name="T13" fmla="*/ T12 w 400"/>
                                <a:gd name="T14" fmla="+- 0 7240 6718"/>
                                <a:gd name="T15" fmla="*/ 7240 h 747"/>
                                <a:gd name="T16" fmla="+- 0 5544 5144"/>
                                <a:gd name="T17" fmla="*/ T16 w 400"/>
                                <a:gd name="T18" fmla="+- 0 6718 6718"/>
                                <a:gd name="T19" fmla="*/ 6718 h 74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00" h="747">
                                  <a:moveTo>
                                    <a:pt x="400" y="0"/>
                                  </a:moveTo>
                                  <a:lnTo>
                                    <a:pt x="287" y="0"/>
                                  </a:lnTo>
                                  <a:lnTo>
                                    <a:pt x="201" y="522"/>
                                  </a:lnTo>
                                  <a:lnTo>
                                    <a:pt x="293" y="522"/>
                                  </a:lnTo>
                                  <a:lnTo>
                                    <a:pt x="40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3" name="Group 16"/>
                        <wpg:cNvGrpSpPr>
                          <a:grpSpLocks/>
                        </wpg:cNvGrpSpPr>
                        <wpg:grpSpPr bwMode="auto">
                          <a:xfrm>
                            <a:off x="5608" y="7358"/>
                            <a:ext cx="319" cy="106"/>
                            <a:chOff x="5608" y="7358"/>
                            <a:chExt cx="319" cy="106"/>
                          </a:xfrm>
                        </wpg:grpSpPr>
                        <wps:wsp>
                          <wps:cNvPr id="534" name="Freeform 17"/>
                          <wps:cNvSpPr>
                            <a:spLocks/>
                          </wps:cNvSpPr>
                          <wps:spPr bwMode="auto">
                            <a:xfrm>
                              <a:off x="5608" y="7358"/>
                              <a:ext cx="319" cy="106"/>
                            </a:xfrm>
                            <a:custGeom>
                              <a:avLst/>
                              <a:gdLst>
                                <a:gd name="T0" fmla="+- 0 5608 5608"/>
                                <a:gd name="T1" fmla="*/ T0 w 319"/>
                                <a:gd name="T2" fmla="+- 0 7464 7358"/>
                                <a:gd name="T3" fmla="*/ 7464 h 106"/>
                                <a:gd name="T4" fmla="+- 0 5927 5608"/>
                                <a:gd name="T5" fmla="*/ T4 w 319"/>
                                <a:gd name="T6" fmla="+- 0 7464 7358"/>
                                <a:gd name="T7" fmla="*/ 7464 h 106"/>
                                <a:gd name="T8" fmla="+- 0 5927 5608"/>
                                <a:gd name="T9" fmla="*/ T8 w 319"/>
                                <a:gd name="T10" fmla="+- 0 7358 7358"/>
                                <a:gd name="T11" fmla="*/ 7358 h 106"/>
                                <a:gd name="T12" fmla="+- 0 5608 5608"/>
                                <a:gd name="T13" fmla="*/ T12 w 319"/>
                                <a:gd name="T14" fmla="+- 0 7358 7358"/>
                                <a:gd name="T15" fmla="*/ 7358 h 106"/>
                                <a:gd name="T16" fmla="+- 0 5608 5608"/>
                                <a:gd name="T17" fmla="*/ T16 w 319"/>
                                <a:gd name="T18" fmla="+- 0 7464 7358"/>
                                <a:gd name="T19" fmla="*/ 7464 h 1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19" h="106">
                                  <a:moveTo>
                                    <a:pt x="0" y="106"/>
                                  </a:moveTo>
                                  <a:lnTo>
                                    <a:pt x="319" y="106"/>
                                  </a:lnTo>
                                  <a:lnTo>
                                    <a:pt x="31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5" name="Group 18"/>
                        <wpg:cNvGrpSpPr>
                          <a:grpSpLocks/>
                        </wpg:cNvGrpSpPr>
                        <wpg:grpSpPr bwMode="auto">
                          <a:xfrm>
                            <a:off x="5608" y="7138"/>
                            <a:ext cx="107" cy="220"/>
                            <a:chOff x="5608" y="7138"/>
                            <a:chExt cx="107" cy="220"/>
                          </a:xfrm>
                        </wpg:grpSpPr>
                        <wps:wsp>
                          <wps:cNvPr id="536" name="Freeform 19"/>
                          <wps:cNvSpPr>
                            <a:spLocks/>
                          </wps:cNvSpPr>
                          <wps:spPr bwMode="auto">
                            <a:xfrm>
                              <a:off x="5608" y="7138"/>
                              <a:ext cx="107" cy="220"/>
                            </a:xfrm>
                            <a:custGeom>
                              <a:avLst/>
                              <a:gdLst>
                                <a:gd name="T0" fmla="+- 0 5608 5608"/>
                                <a:gd name="T1" fmla="*/ T0 w 107"/>
                                <a:gd name="T2" fmla="+- 0 7358 7138"/>
                                <a:gd name="T3" fmla="*/ 7358 h 220"/>
                                <a:gd name="T4" fmla="+- 0 5715 5608"/>
                                <a:gd name="T5" fmla="*/ T4 w 107"/>
                                <a:gd name="T6" fmla="+- 0 7358 7138"/>
                                <a:gd name="T7" fmla="*/ 7358 h 220"/>
                                <a:gd name="T8" fmla="+- 0 5715 5608"/>
                                <a:gd name="T9" fmla="*/ T8 w 107"/>
                                <a:gd name="T10" fmla="+- 0 7138 7138"/>
                                <a:gd name="T11" fmla="*/ 7138 h 220"/>
                                <a:gd name="T12" fmla="+- 0 5608 5608"/>
                                <a:gd name="T13" fmla="*/ T12 w 107"/>
                                <a:gd name="T14" fmla="+- 0 7138 7138"/>
                                <a:gd name="T15" fmla="*/ 7138 h 220"/>
                                <a:gd name="T16" fmla="+- 0 5608 5608"/>
                                <a:gd name="T17" fmla="*/ T16 w 107"/>
                                <a:gd name="T18" fmla="+- 0 7358 7138"/>
                                <a:gd name="T19" fmla="*/ 7358 h 2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7" h="220">
                                  <a:moveTo>
                                    <a:pt x="0" y="220"/>
                                  </a:moveTo>
                                  <a:lnTo>
                                    <a:pt x="107" y="220"/>
                                  </a:lnTo>
                                  <a:lnTo>
                                    <a:pt x="10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2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7" name="Group 20"/>
                        <wpg:cNvGrpSpPr>
                          <a:grpSpLocks/>
                        </wpg:cNvGrpSpPr>
                        <wpg:grpSpPr bwMode="auto">
                          <a:xfrm>
                            <a:off x="5608" y="7038"/>
                            <a:ext cx="292" cy="100"/>
                            <a:chOff x="5608" y="7038"/>
                            <a:chExt cx="292" cy="100"/>
                          </a:xfrm>
                        </wpg:grpSpPr>
                        <wps:wsp>
                          <wps:cNvPr id="538" name="Freeform 21"/>
                          <wps:cNvSpPr>
                            <a:spLocks/>
                          </wps:cNvSpPr>
                          <wps:spPr bwMode="auto">
                            <a:xfrm>
                              <a:off x="5608" y="7038"/>
                              <a:ext cx="292" cy="100"/>
                            </a:xfrm>
                            <a:custGeom>
                              <a:avLst/>
                              <a:gdLst>
                                <a:gd name="T0" fmla="+- 0 5608 5608"/>
                                <a:gd name="T1" fmla="*/ T0 w 292"/>
                                <a:gd name="T2" fmla="+- 0 7138 7038"/>
                                <a:gd name="T3" fmla="*/ 7138 h 100"/>
                                <a:gd name="T4" fmla="+- 0 5900 5608"/>
                                <a:gd name="T5" fmla="*/ T4 w 292"/>
                                <a:gd name="T6" fmla="+- 0 7138 7038"/>
                                <a:gd name="T7" fmla="*/ 7138 h 100"/>
                                <a:gd name="T8" fmla="+- 0 5900 5608"/>
                                <a:gd name="T9" fmla="*/ T8 w 292"/>
                                <a:gd name="T10" fmla="+- 0 7038 7038"/>
                                <a:gd name="T11" fmla="*/ 7038 h 100"/>
                                <a:gd name="T12" fmla="+- 0 5608 5608"/>
                                <a:gd name="T13" fmla="*/ T12 w 292"/>
                                <a:gd name="T14" fmla="+- 0 7038 7038"/>
                                <a:gd name="T15" fmla="*/ 7038 h 100"/>
                                <a:gd name="T16" fmla="+- 0 5608 5608"/>
                                <a:gd name="T17" fmla="*/ T16 w 292"/>
                                <a:gd name="T18" fmla="+- 0 7138 7038"/>
                                <a:gd name="T19" fmla="*/ 7138 h 1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92" h="100">
                                  <a:moveTo>
                                    <a:pt x="0" y="100"/>
                                  </a:moveTo>
                                  <a:lnTo>
                                    <a:pt x="292" y="100"/>
                                  </a:lnTo>
                                  <a:lnTo>
                                    <a:pt x="29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9" name="Group 22"/>
                        <wpg:cNvGrpSpPr>
                          <a:grpSpLocks/>
                        </wpg:cNvGrpSpPr>
                        <wpg:grpSpPr bwMode="auto">
                          <a:xfrm>
                            <a:off x="5608" y="6818"/>
                            <a:ext cx="107" cy="220"/>
                            <a:chOff x="5608" y="6818"/>
                            <a:chExt cx="107" cy="220"/>
                          </a:xfrm>
                        </wpg:grpSpPr>
                        <wps:wsp>
                          <wps:cNvPr id="540" name="Freeform 23"/>
                          <wps:cNvSpPr>
                            <a:spLocks/>
                          </wps:cNvSpPr>
                          <wps:spPr bwMode="auto">
                            <a:xfrm>
                              <a:off x="5608" y="6818"/>
                              <a:ext cx="107" cy="220"/>
                            </a:xfrm>
                            <a:custGeom>
                              <a:avLst/>
                              <a:gdLst>
                                <a:gd name="T0" fmla="+- 0 5608 5608"/>
                                <a:gd name="T1" fmla="*/ T0 w 107"/>
                                <a:gd name="T2" fmla="+- 0 7038 6818"/>
                                <a:gd name="T3" fmla="*/ 7038 h 220"/>
                                <a:gd name="T4" fmla="+- 0 5715 5608"/>
                                <a:gd name="T5" fmla="*/ T4 w 107"/>
                                <a:gd name="T6" fmla="+- 0 7038 6818"/>
                                <a:gd name="T7" fmla="*/ 7038 h 220"/>
                                <a:gd name="T8" fmla="+- 0 5715 5608"/>
                                <a:gd name="T9" fmla="*/ T8 w 107"/>
                                <a:gd name="T10" fmla="+- 0 6818 6818"/>
                                <a:gd name="T11" fmla="*/ 6818 h 220"/>
                                <a:gd name="T12" fmla="+- 0 5608 5608"/>
                                <a:gd name="T13" fmla="*/ T12 w 107"/>
                                <a:gd name="T14" fmla="+- 0 6818 6818"/>
                                <a:gd name="T15" fmla="*/ 6818 h 220"/>
                                <a:gd name="T16" fmla="+- 0 5608 5608"/>
                                <a:gd name="T17" fmla="*/ T16 w 107"/>
                                <a:gd name="T18" fmla="+- 0 7038 6818"/>
                                <a:gd name="T19" fmla="*/ 7038 h 2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7" h="220">
                                  <a:moveTo>
                                    <a:pt x="0" y="220"/>
                                  </a:moveTo>
                                  <a:lnTo>
                                    <a:pt x="107" y="220"/>
                                  </a:lnTo>
                                  <a:lnTo>
                                    <a:pt x="10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2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1" name="Group 24"/>
                        <wpg:cNvGrpSpPr>
                          <a:grpSpLocks/>
                        </wpg:cNvGrpSpPr>
                        <wpg:grpSpPr bwMode="auto">
                          <a:xfrm>
                            <a:off x="5608" y="6718"/>
                            <a:ext cx="319" cy="100"/>
                            <a:chOff x="5608" y="6718"/>
                            <a:chExt cx="319" cy="100"/>
                          </a:xfrm>
                        </wpg:grpSpPr>
                        <wps:wsp>
                          <wps:cNvPr id="542" name="Freeform 25"/>
                          <wps:cNvSpPr>
                            <a:spLocks/>
                          </wps:cNvSpPr>
                          <wps:spPr bwMode="auto">
                            <a:xfrm>
                              <a:off x="5608" y="6718"/>
                              <a:ext cx="319" cy="100"/>
                            </a:xfrm>
                            <a:custGeom>
                              <a:avLst/>
                              <a:gdLst>
                                <a:gd name="T0" fmla="+- 0 5608 5608"/>
                                <a:gd name="T1" fmla="*/ T0 w 319"/>
                                <a:gd name="T2" fmla="+- 0 6818 6718"/>
                                <a:gd name="T3" fmla="*/ 6818 h 100"/>
                                <a:gd name="T4" fmla="+- 0 5927 5608"/>
                                <a:gd name="T5" fmla="*/ T4 w 319"/>
                                <a:gd name="T6" fmla="+- 0 6818 6718"/>
                                <a:gd name="T7" fmla="*/ 6818 h 100"/>
                                <a:gd name="T8" fmla="+- 0 5927 5608"/>
                                <a:gd name="T9" fmla="*/ T8 w 319"/>
                                <a:gd name="T10" fmla="+- 0 6718 6718"/>
                                <a:gd name="T11" fmla="*/ 6718 h 100"/>
                                <a:gd name="T12" fmla="+- 0 5608 5608"/>
                                <a:gd name="T13" fmla="*/ T12 w 319"/>
                                <a:gd name="T14" fmla="+- 0 6718 6718"/>
                                <a:gd name="T15" fmla="*/ 6718 h 100"/>
                                <a:gd name="T16" fmla="+- 0 5608 5608"/>
                                <a:gd name="T17" fmla="*/ T16 w 319"/>
                                <a:gd name="T18" fmla="+- 0 6818 6718"/>
                                <a:gd name="T19" fmla="*/ 6818 h 1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19" h="100">
                                  <a:moveTo>
                                    <a:pt x="0" y="100"/>
                                  </a:moveTo>
                                  <a:lnTo>
                                    <a:pt x="319" y="100"/>
                                  </a:lnTo>
                                  <a:lnTo>
                                    <a:pt x="31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3" name="Group 26"/>
                        <wpg:cNvGrpSpPr>
                          <a:grpSpLocks/>
                        </wpg:cNvGrpSpPr>
                        <wpg:grpSpPr bwMode="auto">
                          <a:xfrm>
                            <a:off x="6003" y="6717"/>
                            <a:ext cx="384" cy="747"/>
                            <a:chOff x="6003" y="6717"/>
                            <a:chExt cx="384" cy="747"/>
                          </a:xfrm>
                        </wpg:grpSpPr>
                        <wps:wsp>
                          <wps:cNvPr id="544" name="Freeform 27"/>
                          <wps:cNvSpPr>
                            <a:spLocks/>
                          </wps:cNvSpPr>
                          <wps:spPr bwMode="auto">
                            <a:xfrm>
                              <a:off x="6003" y="6717"/>
                              <a:ext cx="384" cy="747"/>
                            </a:xfrm>
                            <a:custGeom>
                              <a:avLst/>
                              <a:gdLst>
                                <a:gd name="T0" fmla="+- 0 6175 6003"/>
                                <a:gd name="T1" fmla="*/ T0 w 384"/>
                                <a:gd name="T2" fmla="+- 0 6717 6717"/>
                                <a:gd name="T3" fmla="*/ 6717 h 747"/>
                                <a:gd name="T4" fmla="+- 0 6003 6003"/>
                                <a:gd name="T5" fmla="*/ T4 w 384"/>
                                <a:gd name="T6" fmla="+- 0 6717 6717"/>
                                <a:gd name="T7" fmla="*/ 6717 h 747"/>
                                <a:gd name="T8" fmla="+- 0 6003 6003"/>
                                <a:gd name="T9" fmla="*/ T8 w 384"/>
                                <a:gd name="T10" fmla="+- 0 7464 6717"/>
                                <a:gd name="T11" fmla="*/ 7464 h 747"/>
                                <a:gd name="T12" fmla="+- 0 6110 6003"/>
                                <a:gd name="T13" fmla="*/ T12 w 384"/>
                                <a:gd name="T14" fmla="+- 0 7464 6717"/>
                                <a:gd name="T15" fmla="*/ 7464 h 747"/>
                                <a:gd name="T16" fmla="+- 0 6110 6003"/>
                                <a:gd name="T17" fmla="*/ T16 w 384"/>
                                <a:gd name="T18" fmla="+- 0 7145 6717"/>
                                <a:gd name="T19" fmla="*/ 7145 h 747"/>
                                <a:gd name="T20" fmla="+- 0 6280 6003"/>
                                <a:gd name="T21" fmla="*/ T20 w 384"/>
                                <a:gd name="T22" fmla="+- 0 7145 6717"/>
                                <a:gd name="T23" fmla="*/ 7145 h 747"/>
                                <a:gd name="T24" fmla="+- 0 6272 6003"/>
                                <a:gd name="T25" fmla="*/ T24 w 384"/>
                                <a:gd name="T26" fmla="+- 0 7122 6717"/>
                                <a:gd name="T27" fmla="*/ 7122 h 747"/>
                                <a:gd name="T28" fmla="+- 0 6290 6003"/>
                                <a:gd name="T29" fmla="*/ T28 w 384"/>
                                <a:gd name="T30" fmla="+- 0 7112 6717"/>
                                <a:gd name="T31" fmla="*/ 7112 h 747"/>
                                <a:gd name="T32" fmla="+- 0 6305 6003"/>
                                <a:gd name="T33" fmla="*/ T32 w 384"/>
                                <a:gd name="T34" fmla="+- 0 7099 6717"/>
                                <a:gd name="T35" fmla="*/ 7099 h 747"/>
                                <a:gd name="T36" fmla="+- 0 6318 6003"/>
                                <a:gd name="T37" fmla="*/ T36 w 384"/>
                                <a:gd name="T38" fmla="+- 0 7086 6717"/>
                                <a:gd name="T39" fmla="*/ 7086 h 747"/>
                                <a:gd name="T40" fmla="+- 0 6330 6003"/>
                                <a:gd name="T41" fmla="*/ T40 w 384"/>
                                <a:gd name="T42" fmla="+- 0 7071 6717"/>
                                <a:gd name="T43" fmla="*/ 7071 h 747"/>
                                <a:gd name="T44" fmla="+- 0 6339 6003"/>
                                <a:gd name="T45" fmla="*/ T44 w 384"/>
                                <a:gd name="T46" fmla="+- 0 7054 6717"/>
                                <a:gd name="T47" fmla="*/ 7054 h 747"/>
                                <a:gd name="T48" fmla="+- 0 6341 6003"/>
                                <a:gd name="T49" fmla="*/ T48 w 384"/>
                                <a:gd name="T50" fmla="+- 0 7050 6717"/>
                                <a:gd name="T51" fmla="*/ 7050 h 747"/>
                                <a:gd name="T52" fmla="+- 0 6110 6003"/>
                                <a:gd name="T53" fmla="*/ T52 w 384"/>
                                <a:gd name="T54" fmla="+- 0 7050 6717"/>
                                <a:gd name="T55" fmla="*/ 7050 h 747"/>
                                <a:gd name="T56" fmla="+- 0 6110 6003"/>
                                <a:gd name="T57" fmla="*/ T56 w 384"/>
                                <a:gd name="T58" fmla="+- 0 6818 6717"/>
                                <a:gd name="T59" fmla="*/ 6818 h 747"/>
                                <a:gd name="T60" fmla="+- 0 6344 6003"/>
                                <a:gd name="T61" fmla="*/ T60 w 384"/>
                                <a:gd name="T62" fmla="+- 0 6818 6717"/>
                                <a:gd name="T63" fmla="*/ 6818 h 747"/>
                                <a:gd name="T64" fmla="+- 0 6337 6003"/>
                                <a:gd name="T65" fmla="*/ T64 w 384"/>
                                <a:gd name="T66" fmla="+- 0 6802 6717"/>
                                <a:gd name="T67" fmla="*/ 6802 h 747"/>
                                <a:gd name="T68" fmla="+- 0 6300 6003"/>
                                <a:gd name="T69" fmla="*/ T68 w 384"/>
                                <a:gd name="T70" fmla="+- 0 6755 6717"/>
                                <a:gd name="T71" fmla="*/ 6755 h 747"/>
                                <a:gd name="T72" fmla="+- 0 6246 6003"/>
                                <a:gd name="T73" fmla="*/ T72 w 384"/>
                                <a:gd name="T74" fmla="+- 0 6727 6717"/>
                                <a:gd name="T75" fmla="*/ 6727 h 747"/>
                                <a:gd name="T76" fmla="+- 0 6200 6003"/>
                                <a:gd name="T77" fmla="*/ T76 w 384"/>
                                <a:gd name="T78" fmla="+- 0 6718 6717"/>
                                <a:gd name="T79" fmla="*/ 6718 h 747"/>
                                <a:gd name="T80" fmla="+- 0 6175 6003"/>
                                <a:gd name="T81" fmla="*/ T80 w 384"/>
                                <a:gd name="T82" fmla="+- 0 6717 6717"/>
                                <a:gd name="T83" fmla="*/ 6717 h 74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</a:cxnLst>
                              <a:rect l="0" t="0" r="r" b="b"/>
                              <a:pathLst>
                                <a:path w="384" h="747">
                                  <a:moveTo>
                                    <a:pt x="172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747"/>
                                  </a:lnTo>
                                  <a:lnTo>
                                    <a:pt x="107" y="747"/>
                                  </a:lnTo>
                                  <a:lnTo>
                                    <a:pt x="107" y="428"/>
                                  </a:lnTo>
                                  <a:lnTo>
                                    <a:pt x="277" y="428"/>
                                  </a:lnTo>
                                  <a:lnTo>
                                    <a:pt x="269" y="405"/>
                                  </a:lnTo>
                                  <a:lnTo>
                                    <a:pt x="287" y="395"/>
                                  </a:lnTo>
                                  <a:lnTo>
                                    <a:pt x="302" y="382"/>
                                  </a:lnTo>
                                  <a:lnTo>
                                    <a:pt x="315" y="369"/>
                                  </a:lnTo>
                                  <a:lnTo>
                                    <a:pt x="327" y="354"/>
                                  </a:lnTo>
                                  <a:lnTo>
                                    <a:pt x="336" y="337"/>
                                  </a:lnTo>
                                  <a:lnTo>
                                    <a:pt x="338" y="333"/>
                                  </a:lnTo>
                                  <a:lnTo>
                                    <a:pt x="107" y="333"/>
                                  </a:lnTo>
                                  <a:lnTo>
                                    <a:pt x="107" y="101"/>
                                  </a:lnTo>
                                  <a:lnTo>
                                    <a:pt x="341" y="101"/>
                                  </a:lnTo>
                                  <a:lnTo>
                                    <a:pt x="334" y="85"/>
                                  </a:lnTo>
                                  <a:lnTo>
                                    <a:pt x="297" y="38"/>
                                  </a:lnTo>
                                  <a:lnTo>
                                    <a:pt x="243" y="10"/>
                                  </a:lnTo>
                                  <a:lnTo>
                                    <a:pt x="197" y="1"/>
                                  </a:lnTo>
                                  <a:lnTo>
                                    <a:pt x="17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45" name="Freeform 28"/>
                          <wps:cNvSpPr>
                            <a:spLocks/>
                          </wps:cNvSpPr>
                          <wps:spPr bwMode="auto">
                            <a:xfrm>
                              <a:off x="6003" y="6717"/>
                              <a:ext cx="384" cy="747"/>
                            </a:xfrm>
                            <a:custGeom>
                              <a:avLst/>
                              <a:gdLst>
                                <a:gd name="T0" fmla="+- 0 6280 6003"/>
                                <a:gd name="T1" fmla="*/ T0 w 384"/>
                                <a:gd name="T2" fmla="+- 0 7145 6717"/>
                                <a:gd name="T3" fmla="*/ 7145 h 747"/>
                                <a:gd name="T4" fmla="+- 0 6174 6003"/>
                                <a:gd name="T5" fmla="*/ T4 w 384"/>
                                <a:gd name="T6" fmla="+- 0 7145 6717"/>
                                <a:gd name="T7" fmla="*/ 7145 h 747"/>
                                <a:gd name="T8" fmla="+- 0 6274 6003"/>
                                <a:gd name="T9" fmla="*/ T8 w 384"/>
                                <a:gd name="T10" fmla="+- 0 7464 6717"/>
                                <a:gd name="T11" fmla="*/ 7464 h 747"/>
                                <a:gd name="T12" fmla="+- 0 6387 6003"/>
                                <a:gd name="T13" fmla="*/ T12 w 384"/>
                                <a:gd name="T14" fmla="+- 0 7464 6717"/>
                                <a:gd name="T15" fmla="*/ 7464 h 747"/>
                                <a:gd name="T16" fmla="+- 0 6280 6003"/>
                                <a:gd name="T17" fmla="*/ T16 w 384"/>
                                <a:gd name="T18" fmla="+- 0 7145 6717"/>
                                <a:gd name="T19" fmla="*/ 7145 h 74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84" h="747">
                                  <a:moveTo>
                                    <a:pt x="277" y="428"/>
                                  </a:moveTo>
                                  <a:lnTo>
                                    <a:pt x="171" y="428"/>
                                  </a:lnTo>
                                  <a:lnTo>
                                    <a:pt x="271" y="747"/>
                                  </a:lnTo>
                                  <a:lnTo>
                                    <a:pt x="384" y="747"/>
                                  </a:lnTo>
                                  <a:lnTo>
                                    <a:pt x="277" y="4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46" name="Freeform 29"/>
                          <wps:cNvSpPr>
                            <a:spLocks/>
                          </wps:cNvSpPr>
                          <wps:spPr bwMode="auto">
                            <a:xfrm>
                              <a:off x="6003" y="6717"/>
                              <a:ext cx="384" cy="747"/>
                            </a:xfrm>
                            <a:custGeom>
                              <a:avLst/>
                              <a:gdLst>
                                <a:gd name="T0" fmla="+- 0 6344 6003"/>
                                <a:gd name="T1" fmla="*/ T0 w 384"/>
                                <a:gd name="T2" fmla="+- 0 6818 6717"/>
                                <a:gd name="T3" fmla="*/ 6818 h 747"/>
                                <a:gd name="T4" fmla="+- 0 6110 6003"/>
                                <a:gd name="T5" fmla="*/ T4 w 384"/>
                                <a:gd name="T6" fmla="+- 0 6818 6717"/>
                                <a:gd name="T7" fmla="*/ 6818 h 747"/>
                                <a:gd name="T8" fmla="+- 0 6185 6003"/>
                                <a:gd name="T9" fmla="*/ T8 w 384"/>
                                <a:gd name="T10" fmla="+- 0 6819 6717"/>
                                <a:gd name="T11" fmla="*/ 6819 h 747"/>
                                <a:gd name="T12" fmla="+- 0 6208 6003"/>
                                <a:gd name="T13" fmla="*/ T12 w 384"/>
                                <a:gd name="T14" fmla="+- 0 6824 6717"/>
                                <a:gd name="T15" fmla="*/ 6824 h 747"/>
                                <a:gd name="T16" fmla="+- 0 6253 6003"/>
                                <a:gd name="T17" fmla="*/ T16 w 384"/>
                                <a:gd name="T18" fmla="+- 0 6885 6717"/>
                                <a:gd name="T19" fmla="*/ 6885 h 747"/>
                                <a:gd name="T20" fmla="+- 0 6257 6003"/>
                                <a:gd name="T21" fmla="*/ T20 w 384"/>
                                <a:gd name="T22" fmla="+- 0 6941 6717"/>
                                <a:gd name="T23" fmla="*/ 6941 h 747"/>
                                <a:gd name="T24" fmla="+- 0 6256 6003"/>
                                <a:gd name="T25" fmla="*/ T24 w 384"/>
                                <a:gd name="T26" fmla="+- 0 6969 6717"/>
                                <a:gd name="T27" fmla="*/ 6969 h 747"/>
                                <a:gd name="T28" fmla="+- 0 6235 6003"/>
                                <a:gd name="T29" fmla="*/ T28 w 384"/>
                                <a:gd name="T30" fmla="+- 0 7030 6717"/>
                                <a:gd name="T31" fmla="*/ 7030 h 747"/>
                                <a:gd name="T32" fmla="+- 0 6171 6003"/>
                                <a:gd name="T33" fmla="*/ T32 w 384"/>
                                <a:gd name="T34" fmla="+- 0 7050 6717"/>
                                <a:gd name="T35" fmla="*/ 7050 h 747"/>
                                <a:gd name="T36" fmla="+- 0 6341 6003"/>
                                <a:gd name="T37" fmla="*/ T36 w 384"/>
                                <a:gd name="T38" fmla="+- 0 7050 6717"/>
                                <a:gd name="T39" fmla="*/ 7050 h 747"/>
                                <a:gd name="T40" fmla="+- 0 6361 6003"/>
                                <a:gd name="T41" fmla="*/ T40 w 384"/>
                                <a:gd name="T42" fmla="+- 0 6973 6717"/>
                                <a:gd name="T43" fmla="*/ 6973 h 747"/>
                                <a:gd name="T44" fmla="+- 0 6364 6003"/>
                                <a:gd name="T45" fmla="*/ T44 w 384"/>
                                <a:gd name="T46" fmla="+- 0 6922 6717"/>
                                <a:gd name="T47" fmla="*/ 6922 h 747"/>
                                <a:gd name="T48" fmla="+- 0 6362 6003"/>
                                <a:gd name="T49" fmla="*/ T48 w 384"/>
                                <a:gd name="T50" fmla="+- 0 6894 6717"/>
                                <a:gd name="T51" fmla="*/ 6894 h 747"/>
                                <a:gd name="T52" fmla="+- 0 6358 6003"/>
                                <a:gd name="T53" fmla="*/ T52 w 384"/>
                                <a:gd name="T54" fmla="+- 0 6868 6717"/>
                                <a:gd name="T55" fmla="*/ 6868 h 747"/>
                                <a:gd name="T56" fmla="+- 0 6353 6003"/>
                                <a:gd name="T57" fmla="*/ T56 w 384"/>
                                <a:gd name="T58" fmla="+- 0 6844 6717"/>
                                <a:gd name="T59" fmla="*/ 6844 h 747"/>
                                <a:gd name="T60" fmla="+- 0 6346 6003"/>
                                <a:gd name="T61" fmla="*/ T60 w 384"/>
                                <a:gd name="T62" fmla="+- 0 6822 6717"/>
                                <a:gd name="T63" fmla="*/ 6822 h 747"/>
                                <a:gd name="T64" fmla="+- 0 6344 6003"/>
                                <a:gd name="T65" fmla="*/ T64 w 384"/>
                                <a:gd name="T66" fmla="+- 0 6818 6717"/>
                                <a:gd name="T67" fmla="*/ 6818 h 74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384" h="747">
                                  <a:moveTo>
                                    <a:pt x="341" y="101"/>
                                  </a:moveTo>
                                  <a:lnTo>
                                    <a:pt x="107" y="101"/>
                                  </a:lnTo>
                                  <a:lnTo>
                                    <a:pt x="182" y="102"/>
                                  </a:lnTo>
                                  <a:lnTo>
                                    <a:pt x="205" y="107"/>
                                  </a:lnTo>
                                  <a:lnTo>
                                    <a:pt x="250" y="168"/>
                                  </a:lnTo>
                                  <a:lnTo>
                                    <a:pt x="254" y="224"/>
                                  </a:lnTo>
                                  <a:lnTo>
                                    <a:pt x="253" y="252"/>
                                  </a:lnTo>
                                  <a:lnTo>
                                    <a:pt x="232" y="313"/>
                                  </a:lnTo>
                                  <a:lnTo>
                                    <a:pt x="168" y="333"/>
                                  </a:lnTo>
                                  <a:lnTo>
                                    <a:pt x="338" y="333"/>
                                  </a:lnTo>
                                  <a:lnTo>
                                    <a:pt x="358" y="256"/>
                                  </a:lnTo>
                                  <a:lnTo>
                                    <a:pt x="361" y="205"/>
                                  </a:lnTo>
                                  <a:lnTo>
                                    <a:pt x="359" y="177"/>
                                  </a:lnTo>
                                  <a:lnTo>
                                    <a:pt x="355" y="151"/>
                                  </a:lnTo>
                                  <a:lnTo>
                                    <a:pt x="350" y="127"/>
                                  </a:lnTo>
                                  <a:lnTo>
                                    <a:pt x="343" y="105"/>
                                  </a:lnTo>
                                  <a:lnTo>
                                    <a:pt x="341" y="10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7" name="Group 30"/>
                        <wpg:cNvGrpSpPr>
                          <a:grpSpLocks/>
                        </wpg:cNvGrpSpPr>
                        <wpg:grpSpPr bwMode="auto">
                          <a:xfrm>
                            <a:off x="6384" y="6717"/>
                            <a:ext cx="401" cy="747"/>
                            <a:chOff x="6384" y="6717"/>
                            <a:chExt cx="401" cy="747"/>
                          </a:xfrm>
                        </wpg:grpSpPr>
                        <wps:wsp>
                          <wps:cNvPr id="548" name="Freeform 31"/>
                          <wps:cNvSpPr>
                            <a:spLocks/>
                          </wps:cNvSpPr>
                          <wps:spPr bwMode="auto">
                            <a:xfrm>
                              <a:off x="6384" y="6717"/>
                              <a:ext cx="401" cy="747"/>
                            </a:xfrm>
                            <a:custGeom>
                              <a:avLst/>
                              <a:gdLst>
                                <a:gd name="T0" fmla="+- 0 6497 6384"/>
                                <a:gd name="T1" fmla="*/ T0 w 401"/>
                                <a:gd name="T2" fmla="+- 0 6717 6717"/>
                                <a:gd name="T3" fmla="*/ 6717 h 747"/>
                                <a:gd name="T4" fmla="+- 0 6384 6384"/>
                                <a:gd name="T5" fmla="*/ T4 w 401"/>
                                <a:gd name="T6" fmla="+- 0 6717 6717"/>
                                <a:gd name="T7" fmla="*/ 6717 h 747"/>
                                <a:gd name="T8" fmla="+- 0 6531 6384"/>
                                <a:gd name="T9" fmla="*/ T8 w 401"/>
                                <a:gd name="T10" fmla="+- 0 7148 6717"/>
                                <a:gd name="T11" fmla="*/ 7148 h 747"/>
                                <a:gd name="T12" fmla="+- 0 6531 6384"/>
                                <a:gd name="T13" fmla="*/ T12 w 401"/>
                                <a:gd name="T14" fmla="+- 0 7464 6717"/>
                                <a:gd name="T15" fmla="*/ 7464 h 747"/>
                                <a:gd name="T16" fmla="+- 0 6638 6384"/>
                                <a:gd name="T17" fmla="*/ T16 w 401"/>
                                <a:gd name="T18" fmla="+- 0 7464 6717"/>
                                <a:gd name="T19" fmla="*/ 7464 h 747"/>
                                <a:gd name="T20" fmla="+- 0 6638 6384"/>
                                <a:gd name="T21" fmla="*/ T20 w 401"/>
                                <a:gd name="T22" fmla="+- 0 7148 6717"/>
                                <a:gd name="T23" fmla="*/ 7148 h 747"/>
                                <a:gd name="T24" fmla="+- 0 6684 6384"/>
                                <a:gd name="T25" fmla="*/ T24 w 401"/>
                                <a:gd name="T26" fmla="+- 0 7014 6717"/>
                                <a:gd name="T27" fmla="*/ 7014 h 747"/>
                                <a:gd name="T28" fmla="+- 0 6583 6384"/>
                                <a:gd name="T29" fmla="*/ T28 w 401"/>
                                <a:gd name="T30" fmla="+- 0 7014 6717"/>
                                <a:gd name="T31" fmla="*/ 7014 h 747"/>
                                <a:gd name="T32" fmla="+- 0 6497 6384"/>
                                <a:gd name="T33" fmla="*/ T32 w 401"/>
                                <a:gd name="T34" fmla="+- 0 6717 6717"/>
                                <a:gd name="T35" fmla="*/ 6717 h 74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01" h="747">
                                  <a:moveTo>
                                    <a:pt x="113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147" y="431"/>
                                  </a:lnTo>
                                  <a:lnTo>
                                    <a:pt x="147" y="747"/>
                                  </a:lnTo>
                                  <a:lnTo>
                                    <a:pt x="254" y="747"/>
                                  </a:lnTo>
                                  <a:lnTo>
                                    <a:pt x="254" y="431"/>
                                  </a:lnTo>
                                  <a:lnTo>
                                    <a:pt x="300" y="297"/>
                                  </a:lnTo>
                                  <a:lnTo>
                                    <a:pt x="199" y="297"/>
                                  </a:lnTo>
                                  <a:lnTo>
                                    <a:pt x="11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49" name="Freeform 32"/>
                          <wps:cNvSpPr>
                            <a:spLocks/>
                          </wps:cNvSpPr>
                          <wps:spPr bwMode="auto">
                            <a:xfrm>
                              <a:off x="6384" y="6717"/>
                              <a:ext cx="401" cy="747"/>
                            </a:xfrm>
                            <a:custGeom>
                              <a:avLst/>
                              <a:gdLst>
                                <a:gd name="T0" fmla="+- 0 6785 6384"/>
                                <a:gd name="T1" fmla="*/ T0 w 401"/>
                                <a:gd name="T2" fmla="+- 0 6717 6717"/>
                                <a:gd name="T3" fmla="*/ 6717 h 747"/>
                                <a:gd name="T4" fmla="+- 0 6671 6384"/>
                                <a:gd name="T5" fmla="*/ T4 w 401"/>
                                <a:gd name="T6" fmla="+- 0 6717 6717"/>
                                <a:gd name="T7" fmla="*/ 6717 h 747"/>
                                <a:gd name="T8" fmla="+- 0 6585 6384"/>
                                <a:gd name="T9" fmla="*/ T8 w 401"/>
                                <a:gd name="T10" fmla="+- 0 7014 6717"/>
                                <a:gd name="T11" fmla="*/ 7014 h 747"/>
                                <a:gd name="T12" fmla="+- 0 6684 6384"/>
                                <a:gd name="T13" fmla="*/ T12 w 401"/>
                                <a:gd name="T14" fmla="+- 0 7014 6717"/>
                                <a:gd name="T15" fmla="*/ 7014 h 747"/>
                                <a:gd name="T16" fmla="+- 0 6785 6384"/>
                                <a:gd name="T17" fmla="*/ T16 w 401"/>
                                <a:gd name="T18" fmla="+- 0 6717 6717"/>
                                <a:gd name="T19" fmla="*/ 6717 h 74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01" h="747">
                                  <a:moveTo>
                                    <a:pt x="401" y="0"/>
                                  </a:moveTo>
                                  <a:lnTo>
                                    <a:pt x="287" y="0"/>
                                  </a:lnTo>
                                  <a:lnTo>
                                    <a:pt x="201" y="297"/>
                                  </a:lnTo>
                                  <a:lnTo>
                                    <a:pt x="300" y="297"/>
                                  </a:lnTo>
                                  <a:lnTo>
                                    <a:pt x="40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50" name="Group 33"/>
                        <wpg:cNvGrpSpPr>
                          <a:grpSpLocks/>
                        </wpg:cNvGrpSpPr>
                        <wpg:grpSpPr bwMode="auto">
                          <a:xfrm>
                            <a:off x="6298" y="6960"/>
                            <a:ext cx="1240" cy="1356"/>
                            <a:chOff x="6298" y="6960"/>
                            <a:chExt cx="1240" cy="1356"/>
                          </a:xfrm>
                        </wpg:grpSpPr>
                        <wps:wsp>
                          <wps:cNvPr id="551" name="Freeform 34"/>
                          <wps:cNvSpPr>
                            <a:spLocks/>
                          </wps:cNvSpPr>
                          <wps:spPr bwMode="auto">
                            <a:xfrm>
                              <a:off x="6298" y="6960"/>
                              <a:ext cx="1240" cy="1356"/>
                            </a:xfrm>
                            <a:custGeom>
                              <a:avLst/>
                              <a:gdLst>
                                <a:gd name="T0" fmla="+- 0 6873 6298"/>
                                <a:gd name="T1" fmla="*/ T0 w 1240"/>
                                <a:gd name="T2" fmla="+- 0 6979 6960"/>
                                <a:gd name="T3" fmla="*/ 6979 h 1356"/>
                                <a:gd name="T4" fmla="+- 0 6830 6298"/>
                                <a:gd name="T5" fmla="*/ T4 w 1240"/>
                                <a:gd name="T6" fmla="+- 0 7083 6960"/>
                                <a:gd name="T7" fmla="*/ 7083 h 1356"/>
                                <a:gd name="T8" fmla="+- 0 6845 6298"/>
                                <a:gd name="T9" fmla="*/ T8 w 1240"/>
                                <a:gd name="T10" fmla="+- 0 7167 6960"/>
                                <a:gd name="T11" fmla="*/ 7167 h 1356"/>
                                <a:gd name="T12" fmla="+- 0 6863 6298"/>
                                <a:gd name="T13" fmla="*/ T12 w 1240"/>
                                <a:gd name="T14" fmla="+- 0 7224 6960"/>
                                <a:gd name="T15" fmla="*/ 7224 h 1356"/>
                                <a:gd name="T16" fmla="+- 0 6840 6298"/>
                                <a:gd name="T17" fmla="*/ T16 w 1240"/>
                                <a:gd name="T18" fmla="+- 0 7260 6960"/>
                                <a:gd name="T19" fmla="*/ 7260 h 1356"/>
                                <a:gd name="T20" fmla="+- 0 6794 6298"/>
                                <a:gd name="T21" fmla="*/ T20 w 1240"/>
                                <a:gd name="T22" fmla="+- 0 7369 6960"/>
                                <a:gd name="T23" fmla="*/ 7369 h 1356"/>
                                <a:gd name="T24" fmla="+- 0 6792 6298"/>
                                <a:gd name="T25" fmla="*/ T24 w 1240"/>
                                <a:gd name="T26" fmla="+- 0 7420 6960"/>
                                <a:gd name="T27" fmla="*/ 7420 h 1356"/>
                                <a:gd name="T28" fmla="+- 0 6817 6298"/>
                                <a:gd name="T29" fmla="*/ T28 w 1240"/>
                                <a:gd name="T30" fmla="+- 0 7536 6960"/>
                                <a:gd name="T31" fmla="*/ 7536 h 1356"/>
                                <a:gd name="T32" fmla="+- 0 6827 6298"/>
                                <a:gd name="T33" fmla="*/ T32 w 1240"/>
                                <a:gd name="T34" fmla="+- 0 7579 6960"/>
                                <a:gd name="T35" fmla="*/ 7579 h 1356"/>
                                <a:gd name="T36" fmla="+- 0 6831 6298"/>
                                <a:gd name="T37" fmla="*/ T36 w 1240"/>
                                <a:gd name="T38" fmla="+- 0 7622 6960"/>
                                <a:gd name="T39" fmla="*/ 7622 h 1356"/>
                                <a:gd name="T40" fmla="+- 0 6805 6298"/>
                                <a:gd name="T41" fmla="*/ T40 w 1240"/>
                                <a:gd name="T42" fmla="+- 0 7704 6960"/>
                                <a:gd name="T43" fmla="*/ 7704 h 1356"/>
                                <a:gd name="T44" fmla="+- 0 6688 6298"/>
                                <a:gd name="T45" fmla="*/ T44 w 1240"/>
                                <a:gd name="T46" fmla="+- 0 7811 6960"/>
                                <a:gd name="T47" fmla="*/ 7811 h 1356"/>
                                <a:gd name="T48" fmla="+- 0 6571 6298"/>
                                <a:gd name="T49" fmla="*/ T48 w 1240"/>
                                <a:gd name="T50" fmla="+- 0 7857 6960"/>
                                <a:gd name="T51" fmla="*/ 7857 h 1356"/>
                                <a:gd name="T52" fmla="+- 0 6501 6298"/>
                                <a:gd name="T53" fmla="*/ T52 w 1240"/>
                                <a:gd name="T54" fmla="+- 0 7874 6960"/>
                                <a:gd name="T55" fmla="*/ 7874 h 1356"/>
                                <a:gd name="T56" fmla="+- 0 6386 6298"/>
                                <a:gd name="T57" fmla="*/ T56 w 1240"/>
                                <a:gd name="T58" fmla="+- 0 7936 6960"/>
                                <a:gd name="T59" fmla="*/ 7936 h 1356"/>
                                <a:gd name="T60" fmla="+- 0 6306 6298"/>
                                <a:gd name="T61" fmla="*/ T60 w 1240"/>
                                <a:gd name="T62" fmla="+- 0 8041 6960"/>
                                <a:gd name="T63" fmla="*/ 8041 h 1356"/>
                                <a:gd name="T64" fmla="+- 0 6298 6298"/>
                                <a:gd name="T65" fmla="*/ T64 w 1240"/>
                                <a:gd name="T66" fmla="+- 0 8129 6960"/>
                                <a:gd name="T67" fmla="*/ 8129 h 1356"/>
                                <a:gd name="T68" fmla="+- 0 6361 6298"/>
                                <a:gd name="T69" fmla="*/ T68 w 1240"/>
                                <a:gd name="T70" fmla="+- 0 8253 6960"/>
                                <a:gd name="T71" fmla="*/ 8253 h 1356"/>
                                <a:gd name="T72" fmla="+- 0 6489 6298"/>
                                <a:gd name="T73" fmla="*/ T72 w 1240"/>
                                <a:gd name="T74" fmla="+- 0 8314 6960"/>
                                <a:gd name="T75" fmla="*/ 8314 h 1356"/>
                                <a:gd name="T76" fmla="+- 0 6548 6298"/>
                                <a:gd name="T77" fmla="*/ T76 w 1240"/>
                                <a:gd name="T78" fmla="+- 0 8315 6960"/>
                                <a:gd name="T79" fmla="*/ 8315 h 1356"/>
                                <a:gd name="T80" fmla="+- 0 6676 6298"/>
                                <a:gd name="T81" fmla="*/ T80 w 1240"/>
                                <a:gd name="T82" fmla="+- 0 8262 6960"/>
                                <a:gd name="T83" fmla="*/ 8262 h 1356"/>
                                <a:gd name="T84" fmla="+- 0 6768 6298"/>
                                <a:gd name="T85" fmla="*/ T84 w 1240"/>
                                <a:gd name="T86" fmla="+- 0 8168 6960"/>
                                <a:gd name="T87" fmla="*/ 8168 h 1356"/>
                                <a:gd name="T88" fmla="+- 0 6842 6298"/>
                                <a:gd name="T89" fmla="*/ T88 w 1240"/>
                                <a:gd name="T90" fmla="+- 0 8100 6960"/>
                                <a:gd name="T91" fmla="*/ 8100 h 1356"/>
                                <a:gd name="T92" fmla="+- 0 6990 6298"/>
                                <a:gd name="T93" fmla="*/ T92 w 1240"/>
                                <a:gd name="T94" fmla="+- 0 8043 6960"/>
                                <a:gd name="T95" fmla="*/ 8043 h 1356"/>
                                <a:gd name="T96" fmla="+- 0 7073 6298"/>
                                <a:gd name="T97" fmla="*/ T96 w 1240"/>
                                <a:gd name="T98" fmla="+- 0 8014 6960"/>
                                <a:gd name="T99" fmla="*/ 8014 h 1356"/>
                                <a:gd name="T100" fmla="+- 0 7199 6298"/>
                                <a:gd name="T101" fmla="*/ T100 w 1240"/>
                                <a:gd name="T102" fmla="+- 0 7943 6960"/>
                                <a:gd name="T103" fmla="*/ 7943 h 1356"/>
                                <a:gd name="T104" fmla="+- 0 7300 6298"/>
                                <a:gd name="T105" fmla="*/ T104 w 1240"/>
                                <a:gd name="T106" fmla="+- 0 7856 6960"/>
                                <a:gd name="T107" fmla="*/ 7856 h 1356"/>
                                <a:gd name="T108" fmla="+- 0 7396 6298"/>
                                <a:gd name="T109" fmla="*/ T108 w 1240"/>
                                <a:gd name="T110" fmla="+- 0 7751 6960"/>
                                <a:gd name="T111" fmla="*/ 7751 h 1356"/>
                                <a:gd name="T112" fmla="+- 0 7433 6298"/>
                                <a:gd name="T113" fmla="*/ T112 w 1240"/>
                                <a:gd name="T114" fmla="+- 0 7657 6960"/>
                                <a:gd name="T115" fmla="*/ 7657 h 1356"/>
                                <a:gd name="T116" fmla="+- 0 7471 6298"/>
                                <a:gd name="T117" fmla="*/ T116 w 1240"/>
                                <a:gd name="T118" fmla="+- 0 7639 6960"/>
                                <a:gd name="T119" fmla="*/ 7639 h 1356"/>
                                <a:gd name="T120" fmla="+- 0 7538 6298"/>
                                <a:gd name="T121" fmla="*/ T120 w 1240"/>
                                <a:gd name="T122" fmla="+- 0 7566 6960"/>
                                <a:gd name="T123" fmla="*/ 7566 h 1356"/>
                                <a:gd name="T124" fmla="+- 0 7424 6298"/>
                                <a:gd name="T125" fmla="*/ T124 w 1240"/>
                                <a:gd name="T126" fmla="+- 0 7559 6960"/>
                                <a:gd name="T127" fmla="*/ 7559 h 1356"/>
                                <a:gd name="T128" fmla="+- 0 7406 6298"/>
                                <a:gd name="T129" fmla="*/ T128 w 1240"/>
                                <a:gd name="T130" fmla="+- 0 7527 6960"/>
                                <a:gd name="T131" fmla="*/ 7527 h 1356"/>
                                <a:gd name="T132" fmla="+- 0 7420 6298"/>
                                <a:gd name="T133" fmla="*/ T132 w 1240"/>
                                <a:gd name="T134" fmla="+- 0 7502 6960"/>
                                <a:gd name="T135" fmla="*/ 7502 h 1356"/>
                                <a:gd name="T136" fmla="+- 0 7476 6298"/>
                                <a:gd name="T137" fmla="*/ T136 w 1240"/>
                                <a:gd name="T138" fmla="+- 0 7435 6960"/>
                                <a:gd name="T139" fmla="*/ 7435 h 1356"/>
                                <a:gd name="T140" fmla="+- 0 7357 6298"/>
                                <a:gd name="T141" fmla="*/ T140 w 1240"/>
                                <a:gd name="T142" fmla="+- 0 7420 6960"/>
                                <a:gd name="T143" fmla="*/ 7420 h 1356"/>
                                <a:gd name="T144" fmla="+- 0 7340 6298"/>
                                <a:gd name="T145" fmla="*/ T144 w 1240"/>
                                <a:gd name="T146" fmla="+- 0 7384 6960"/>
                                <a:gd name="T147" fmla="*/ 7384 h 1356"/>
                                <a:gd name="T148" fmla="+- 0 7348 6298"/>
                                <a:gd name="T149" fmla="*/ T148 w 1240"/>
                                <a:gd name="T150" fmla="+- 0 7359 6960"/>
                                <a:gd name="T151" fmla="*/ 7359 h 1356"/>
                                <a:gd name="T152" fmla="+- 0 7380 6298"/>
                                <a:gd name="T153" fmla="*/ T152 w 1240"/>
                                <a:gd name="T154" fmla="+- 0 7337 6960"/>
                                <a:gd name="T155" fmla="*/ 7337 h 1356"/>
                                <a:gd name="T156" fmla="+- 0 7395 6298"/>
                                <a:gd name="T157" fmla="*/ T156 w 1240"/>
                                <a:gd name="T158" fmla="+- 0 7301 6960"/>
                                <a:gd name="T159" fmla="*/ 7301 h 1356"/>
                                <a:gd name="T160" fmla="+- 0 7269 6298"/>
                                <a:gd name="T161" fmla="*/ T160 w 1240"/>
                                <a:gd name="T162" fmla="+- 0 7293 6960"/>
                                <a:gd name="T163" fmla="*/ 7293 h 1356"/>
                                <a:gd name="T164" fmla="+- 0 7234 6298"/>
                                <a:gd name="T165" fmla="*/ T164 w 1240"/>
                                <a:gd name="T166" fmla="+- 0 7271 6960"/>
                                <a:gd name="T167" fmla="*/ 7271 h 1356"/>
                                <a:gd name="T168" fmla="+- 0 7232 6298"/>
                                <a:gd name="T169" fmla="*/ T168 w 1240"/>
                                <a:gd name="T170" fmla="+- 0 7254 6960"/>
                                <a:gd name="T171" fmla="*/ 7254 h 1356"/>
                                <a:gd name="T172" fmla="+- 0 7251 6298"/>
                                <a:gd name="T173" fmla="*/ T172 w 1240"/>
                                <a:gd name="T174" fmla="+- 0 7234 6960"/>
                                <a:gd name="T175" fmla="*/ 7234 h 1356"/>
                                <a:gd name="T176" fmla="+- 0 7036 6298"/>
                                <a:gd name="T177" fmla="*/ T176 w 1240"/>
                                <a:gd name="T178" fmla="+- 0 7223 6960"/>
                                <a:gd name="T179" fmla="*/ 7223 h 1356"/>
                                <a:gd name="T180" fmla="+- 0 7026 6298"/>
                                <a:gd name="T181" fmla="*/ T180 w 1240"/>
                                <a:gd name="T182" fmla="+- 0 7197 6960"/>
                                <a:gd name="T183" fmla="*/ 7197 h 1356"/>
                                <a:gd name="T184" fmla="+- 0 7035 6298"/>
                                <a:gd name="T185" fmla="*/ T184 w 1240"/>
                                <a:gd name="T186" fmla="+- 0 7162 6960"/>
                                <a:gd name="T187" fmla="*/ 7162 h 1356"/>
                                <a:gd name="T188" fmla="+- 0 7060 6298"/>
                                <a:gd name="T189" fmla="*/ T188 w 1240"/>
                                <a:gd name="T190" fmla="+- 0 7116 6960"/>
                                <a:gd name="T191" fmla="*/ 7116 h 1356"/>
                                <a:gd name="T192" fmla="+- 0 7072 6298"/>
                                <a:gd name="T193" fmla="*/ T192 w 1240"/>
                                <a:gd name="T194" fmla="+- 0 7077 6960"/>
                                <a:gd name="T195" fmla="*/ 7077 h 1356"/>
                                <a:gd name="T196" fmla="+- 0 7070 6298"/>
                                <a:gd name="T197" fmla="*/ T196 w 1240"/>
                                <a:gd name="T198" fmla="+- 0 7042 6960"/>
                                <a:gd name="T199" fmla="*/ 7042 h 1356"/>
                                <a:gd name="T200" fmla="+- 0 6971 6298"/>
                                <a:gd name="T201" fmla="*/ T200 w 1240"/>
                                <a:gd name="T202" fmla="+- 0 6963 6960"/>
                                <a:gd name="T203" fmla="*/ 6963 h 1356"/>
                                <a:gd name="T204" fmla="+- 0 6937 6298"/>
                                <a:gd name="T205" fmla="*/ T204 w 1240"/>
                                <a:gd name="T206" fmla="+- 0 6960 6960"/>
                                <a:gd name="T207" fmla="*/ 6960 h 135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  <a:cxn ang="0">
                                  <a:pos x="T189" y="T191"/>
                                </a:cxn>
                                <a:cxn ang="0">
                                  <a:pos x="T193" y="T195"/>
                                </a:cxn>
                                <a:cxn ang="0">
                                  <a:pos x="T197" y="T199"/>
                                </a:cxn>
                                <a:cxn ang="0">
                                  <a:pos x="T201" y="T203"/>
                                </a:cxn>
                                <a:cxn ang="0">
                                  <a:pos x="T205" y="T207"/>
                                </a:cxn>
                              </a:cxnLst>
                              <a:rect l="0" t="0" r="r" b="b"/>
                              <a:pathLst>
                                <a:path w="1240" h="1356">
                                  <a:moveTo>
                                    <a:pt x="639" y="0"/>
                                  </a:moveTo>
                                  <a:lnTo>
                                    <a:pt x="575" y="19"/>
                                  </a:lnTo>
                                  <a:lnTo>
                                    <a:pt x="535" y="81"/>
                                  </a:lnTo>
                                  <a:lnTo>
                                    <a:pt x="532" y="123"/>
                                  </a:lnTo>
                                  <a:lnTo>
                                    <a:pt x="534" y="145"/>
                                  </a:lnTo>
                                  <a:lnTo>
                                    <a:pt x="547" y="207"/>
                                  </a:lnTo>
                                  <a:lnTo>
                                    <a:pt x="562" y="254"/>
                                  </a:lnTo>
                                  <a:lnTo>
                                    <a:pt x="565" y="264"/>
                                  </a:lnTo>
                                  <a:lnTo>
                                    <a:pt x="566" y="270"/>
                                  </a:lnTo>
                                  <a:lnTo>
                                    <a:pt x="542" y="300"/>
                                  </a:lnTo>
                                  <a:lnTo>
                                    <a:pt x="524" y="328"/>
                                  </a:lnTo>
                                  <a:lnTo>
                                    <a:pt x="496" y="409"/>
                                  </a:lnTo>
                                  <a:lnTo>
                                    <a:pt x="494" y="441"/>
                                  </a:lnTo>
                                  <a:lnTo>
                                    <a:pt x="494" y="460"/>
                                  </a:lnTo>
                                  <a:lnTo>
                                    <a:pt x="506" y="531"/>
                                  </a:lnTo>
                                  <a:lnTo>
                                    <a:pt x="519" y="576"/>
                                  </a:lnTo>
                                  <a:lnTo>
                                    <a:pt x="524" y="598"/>
                                  </a:lnTo>
                                  <a:lnTo>
                                    <a:pt x="529" y="619"/>
                                  </a:lnTo>
                                  <a:lnTo>
                                    <a:pt x="532" y="641"/>
                                  </a:lnTo>
                                  <a:lnTo>
                                    <a:pt x="533" y="662"/>
                                  </a:lnTo>
                                  <a:lnTo>
                                    <a:pt x="532" y="682"/>
                                  </a:lnTo>
                                  <a:lnTo>
                                    <a:pt x="507" y="744"/>
                                  </a:lnTo>
                                  <a:lnTo>
                                    <a:pt x="450" y="808"/>
                                  </a:lnTo>
                                  <a:lnTo>
                                    <a:pt x="390" y="851"/>
                                  </a:lnTo>
                                  <a:lnTo>
                                    <a:pt x="331" y="879"/>
                                  </a:lnTo>
                                  <a:lnTo>
                                    <a:pt x="273" y="897"/>
                                  </a:lnTo>
                                  <a:lnTo>
                                    <a:pt x="219" y="910"/>
                                  </a:lnTo>
                                  <a:lnTo>
                                    <a:pt x="203" y="914"/>
                                  </a:lnTo>
                                  <a:lnTo>
                                    <a:pt x="146" y="935"/>
                                  </a:lnTo>
                                  <a:lnTo>
                                    <a:pt x="88" y="976"/>
                                  </a:lnTo>
                                  <a:lnTo>
                                    <a:pt x="41" y="1023"/>
                                  </a:lnTo>
                                  <a:lnTo>
                                    <a:pt x="8" y="1081"/>
                                  </a:lnTo>
                                  <a:lnTo>
                                    <a:pt x="0" y="1149"/>
                                  </a:lnTo>
                                  <a:lnTo>
                                    <a:pt x="0" y="1169"/>
                                  </a:lnTo>
                                  <a:lnTo>
                                    <a:pt x="19" y="1239"/>
                                  </a:lnTo>
                                  <a:lnTo>
                                    <a:pt x="63" y="1293"/>
                                  </a:lnTo>
                                  <a:lnTo>
                                    <a:pt x="121" y="1332"/>
                                  </a:lnTo>
                                  <a:lnTo>
                                    <a:pt x="191" y="1354"/>
                                  </a:lnTo>
                                  <a:lnTo>
                                    <a:pt x="230" y="1356"/>
                                  </a:lnTo>
                                  <a:lnTo>
                                    <a:pt x="250" y="1355"/>
                                  </a:lnTo>
                                  <a:lnTo>
                                    <a:pt x="313" y="1338"/>
                                  </a:lnTo>
                                  <a:lnTo>
                                    <a:pt x="378" y="1302"/>
                                  </a:lnTo>
                                  <a:lnTo>
                                    <a:pt x="423" y="1262"/>
                                  </a:lnTo>
                                  <a:lnTo>
                                    <a:pt x="470" y="1208"/>
                                  </a:lnTo>
                                  <a:lnTo>
                                    <a:pt x="482" y="1194"/>
                                  </a:lnTo>
                                  <a:lnTo>
                                    <a:pt x="544" y="1140"/>
                                  </a:lnTo>
                                  <a:lnTo>
                                    <a:pt x="602" y="1109"/>
                                  </a:lnTo>
                                  <a:lnTo>
                                    <a:pt x="692" y="1083"/>
                                  </a:lnTo>
                                  <a:lnTo>
                                    <a:pt x="710" y="1079"/>
                                  </a:lnTo>
                                  <a:lnTo>
                                    <a:pt x="775" y="1054"/>
                                  </a:lnTo>
                                  <a:lnTo>
                                    <a:pt x="837" y="1023"/>
                                  </a:lnTo>
                                  <a:lnTo>
                                    <a:pt x="901" y="983"/>
                                  </a:lnTo>
                                  <a:lnTo>
                                    <a:pt x="954" y="940"/>
                                  </a:lnTo>
                                  <a:lnTo>
                                    <a:pt x="1002" y="896"/>
                                  </a:lnTo>
                                  <a:lnTo>
                                    <a:pt x="1053" y="845"/>
                                  </a:lnTo>
                                  <a:lnTo>
                                    <a:pt x="1098" y="791"/>
                                  </a:lnTo>
                                  <a:lnTo>
                                    <a:pt x="1128" y="736"/>
                                  </a:lnTo>
                                  <a:lnTo>
                                    <a:pt x="1135" y="697"/>
                                  </a:lnTo>
                                  <a:lnTo>
                                    <a:pt x="1134" y="679"/>
                                  </a:lnTo>
                                  <a:lnTo>
                                    <a:pt x="1173" y="679"/>
                                  </a:lnTo>
                                  <a:lnTo>
                                    <a:pt x="1232" y="640"/>
                                  </a:lnTo>
                                  <a:lnTo>
                                    <a:pt x="1240" y="606"/>
                                  </a:lnTo>
                                  <a:lnTo>
                                    <a:pt x="1237" y="599"/>
                                  </a:lnTo>
                                  <a:lnTo>
                                    <a:pt x="1126" y="599"/>
                                  </a:lnTo>
                                  <a:lnTo>
                                    <a:pt x="1117" y="584"/>
                                  </a:lnTo>
                                  <a:lnTo>
                                    <a:pt x="1108" y="567"/>
                                  </a:lnTo>
                                  <a:lnTo>
                                    <a:pt x="1098" y="547"/>
                                  </a:lnTo>
                                  <a:lnTo>
                                    <a:pt x="1122" y="542"/>
                                  </a:lnTo>
                                  <a:lnTo>
                                    <a:pt x="1175" y="491"/>
                                  </a:lnTo>
                                  <a:lnTo>
                                    <a:pt x="1178" y="475"/>
                                  </a:lnTo>
                                  <a:lnTo>
                                    <a:pt x="1178" y="460"/>
                                  </a:lnTo>
                                  <a:lnTo>
                                    <a:pt x="1059" y="460"/>
                                  </a:lnTo>
                                  <a:lnTo>
                                    <a:pt x="1051" y="441"/>
                                  </a:lnTo>
                                  <a:lnTo>
                                    <a:pt x="1042" y="424"/>
                                  </a:lnTo>
                                  <a:lnTo>
                                    <a:pt x="1031" y="408"/>
                                  </a:lnTo>
                                  <a:lnTo>
                                    <a:pt x="1050" y="399"/>
                                  </a:lnTo>
                                  <a:lnTo>
                                    <a:pt x="1067" y="390"/>
                                  </a:lnTo>
                                  <a:lnTo>
                                    <a:pt x="1082" y="377"/>
                                  </a:lnTo>
                                  <a:lnTo>
                                    <a:pt x="1094" y="359"/>
                                  </a:lnTo>
                                  <a:lnTo>
                                    <a:pt x="1097" y="341"/>
                                  </a:lnTo>
                                  <a:lnTo>
                                    <a:pt x="1096" y="333"/>
                                  </a:lnTo>
                                  <a:lnTo>
                                    <a:pt x="971" y="333"/>
                                  </a:lnTo>
                                  <a:lnTo>
                                    <a:pt x="949" y="319"/>
                                  </a:lnTo>
                                  <a:lnTo>
                                    <a:pt x="936" y="311"/>
                                  </a:lnTo>
                                  <a:lnTo>
                                    <a:pt x="920" y="303"/>
                                  </a:lnTo>
                                  <a:lnTo>
                                    <a:pt x="934" y="294"/>
                                  </a:lnTo>
                                  <a:lnTo>
                                    <a:pt x="948" y="282"/>
                                  </a:lnTo>
                                  <a:lnTo>
                                    <a:pt x="953" y="274"/>
                                  </a:lnTo>
                                  <a:lnTo>
                                    <a:pt x="749" y="274"/>
                                  </a:lnTo>
                                  <a:lnTo>
                                    <a:pt x="738" y="263"/>
                                  </a:lnTo>
                                  <a:lnTo>
                                    <a:pt x="731" y="251"/>
                                  </a:lnTo>
                                  <a:lnTo>
                                    <a:pt x="728" y="237"/>
                                  </a:lnTo>
                                  <a:lnTo>
                                    <a:pt x="730" y="221"/>
                                  </a:lnTo>
                                  <a:lnTo>
                                    <a:pt x="737" y="202"/>
                                  </a:lnTo>
                                  <a:lnTo>
                                    <a:pt x="749" y="178"/>
                                  </a:lnTo>
                                  <a:lnTo>
                                    <a:pt x="762" y="156"/>
                                  </a:lnTo>
                                  <a:lnTo>
                                    <a:pt x="770" y="136"/>
                                  </a:lnTo>
                                  <a:lnTo>
                                    <a:pt x="774" y="117"/>
                                  </a:lnTo>
                                  <a:lnTo>
                                    <a:pt x="775" y="99"/>
                                  </a:lnTo>
                                  <a:lnTo>
                                    <a:pt x="772" y="82"/>
                                  </a:lnTo>
                                  <a:lnTo>
                                    <a:pt x="736" y="30"/>
                                  </a:lnTo>
                                  <a:lnTo>
                                    <a:pt x="673" y="3"/>
                                  </a:lnTo>
                                  <a:lnTo>
                                    <a:pt x="656" y="1"/>
                                  </a:lnTo>
                                  <a:lnTo>
                                    <a:pt x="63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52" name="Freeform 35"/>
                          <wps:cNvSpPr>
                            <a:spLocks/>
                          </wps:cNvSpPr>
                          <wps:spPr bwMode="auto">
                            <a:xfrm>
                              <a:off x="6298" y="6960"/>
                              <a:ext cx="1240" cy="1356"/>
                            </a:xfrm>
                            <a:custGeom>
                              <a:avLst/>
                              <a:gdLst>
                                <a:gd name="T0" fmla="+- 0 7471 6298"/>
                                <a:gd name="T1" fmla="*/ T0 w 1240"/>
                                <a:gd name="T2" fmla="+- 0 7639 6960"/>
                                <a:gd name="T3" fmla="*/ 7639 h 1356"/>
                                <a:gd name="T4" fmla="+- 0 7432 6298"/>
                                <a:gd name="T5" fmla="*/ T4 w 1240"/>
                                <a:gd name="T6" fmla="+- 0 7639 6960"/>
                                <a:gd name="T7" fmla="*/ 7639 h 1356"/>
                                <a:gd name="T8" fmla="+- 0 7449 6298"/>
                                <a:gd name="T9" fmla="*/ T8 w 1240"/>
                                <a:gd name="T10" fmla="+- 0 7642 6960"/>
                                <a:gd name="T11" fmla="*/ 7642 h 1356"/>
                                <a:gd name="T12" fmla="+- 0 7467 6298"/>
                                <a:gd name="T13" fmla="*/ T12 w 1240"/>
                                <a:gd name="T14" fmla="+- 0 7640 6960"/>
                                <a:gd name="T15" fmla="*/ 7640 h 1356"/>
                                <a:gd name="T16" fmla="+- 0 7471 6298"/>
                                <a:gd name="T17" fmla="*/ T16 w 1240"/>
                                <a:gd name="T18" fmla="+- 0 7639 6960"/>
                                <a:gd name="T19" fmla="*/ 7639 h 135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240" h="1356">
                                  <a:moveTo>
                                    <a:pt x="1173" y="679"/>
                                  </a:moveTo>
                                  <a:lnTo>
                                    <a:pt x="1134" y="679"/>
                                  </a:lnTo>
                                  <a:lnTo>
                                    <a:pt x="1151" y="682"/>
                                  </a:lnTo>
                                  <a:lnTo>
                                    <a:pt x="1169" y="680"/>
                                  </a:lnTo>
                                  <a:lnTo>
                                    <a:pt x="1173" y="67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53" name="Freeform 36"/>
                          <wps:cNvSpPr>
                            <a:spLocks/>
                          </wps:cNvSpPr>
                          <wps:spPr bwMode="auto">
                            <a:xfrm>
                              <a:off x="6298" y="6960"/>
                              <a:ext cx="1240" cy="1356"/>
                            </a:xfrm>
                            <a:custGeom>
                              <a:avLst/>
                              <a:gdLst>
                                <a:gd name="T0" fmla="+- 0 7492 6298"/>
                                <a:gd name="T1" fmla="*/ T0 w 1240"/>
                                <a:gd name="T2" fmla="+- 0 7522 6960"/>
                                <a:gd name="T3" fmla="*/ 7522 h 1356"/>
                                <a:gd name="T4" fmla="+- 0 7475 6298"/>
                                <a:gd name="T5" fmla="*/ T4 w 1240"/>
                                <a:gd name="T6" fmla="+- 0 7524 6960"/>
                                <a:gd name="T7" fmla="*/ 7524 h 1356"/>
                                <a:gd name="T8" fmla="+- 0 7457 6298"/>
                                <a:gd name="T9" fmla="*/ T8 w 1240"/>
                                <a:gd name="T10" fmla="+- 0 7531 6960"/>
                                <a:gd name="T11" fmla="*/ 7531 h 1356"/>
                                <a:gd name="T12" fmla="+- 0 7440 6298"/>
                                <a:gd name="T13" fmla="*/ T12 w 1240"/>
                                <a:gd name="T14" fmla="+- 0 7542 6960"/>
                                <a:gd name="T15" fmla="*/ 7542 h 1356"/>
                                <a:gd name="T16" fmla="+- 0 7424 6298"/>
                                <a:gd name="T17" fmla="*/ T16 w 1240"/>
                                <a:gd name="T18" fmla="+- 0 7559 6960"/>
                                <a:gd name="T19" fmla="*/ 7559 h 1356"/>
                                <a:gd name="T20" fmla="+- 0 7535 6298"/>
                                <a:gd name="T21" fmla="*/ T20 w 1240"/>
                                <a:gd name="T22" fmla="+- 0 7559 6960"/>
                                <a:gd name="T23" fmla="*/ 7559 h 1356"/>
                                <a:gd name="T24" fmla="+- 0 7531 6298"/>
                                <a:gd name="T25" fmla="*/ T24 w 1240"/>
                                <a:gd name="T26" fmla="+- 0 7548 6960"/>
                                <a:gd name="T27" fmla="*/ 7548 h 1356"/>
                                <a:gd name="T28" fmla="+- 0 7521 6298"/>
                                <a:gd name="T29" fmla="*/ T28 w 1240"/>
                                <a:gd name="T30" fmla="+- 0 7534 6960"/>
                                <a:gd name="T31" fmla="*/ 7534 h 1356"/>
                                <a:gd name="T32" fmla="+- 0 7507 6298"/>
                                <a:gd name="T33" fmla="*/ T32 w 1240"/>
                                <a:gd name="T34" fmla="+- 0 7526 6960"/>
                                <a:gd name="T35" fmla="*/ 7526 h 1356"/>
                                <a:gd name="T36" fmla="+- 0 7492 6298"/>
                                <a:gd name="T37" fmla="*/ T36 w 1240"/>
                                <a:gd name="T38" fmla="+- 0 7522 6960"/>
                                <a:gd name="T39" fmla="*/ 7522 h 135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1240" h="1356">
                                  <a:moveTo>
                                    <a:pt x="1194" y="562"/>
                                  </a:moveTo>
                                  <a:lnTo>
                                    <a:pt x="1177" y="564"/>
                                  </a:lnTo>
                                  <a:lnTo>
                                    <a:pt x="1159" y="571"/>
                                  </a:lnTo>
                                  <a:lnTo>
                                    <a:pt x="1142" y="582"/>
                                  </a:lnTo>
                                  <a:lnTo>
                                    <a:pt x="1126" y="599"/>
                                  </a:lnTo>
                                  <a:lnTo>
                                    <a:pt x="1237" y="599"/>
                                  </a:lnTo>
                                  <a:lnTo>
                                    <a:pt x="1233" y="588"/>
                                  </a:lnTo>
                                  <a:lnTo>
                                    <a:pt x="1223" y="574"/>
                                  </a:lnTo>
                                  <a:lnTo>
                                    <a:pt x="1209" y="566"/>
                                  </a:lnTo>
                                  <a:lnTo>
                                    <a:pt x="1194" y="56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54" name="Freeform 37"/>
                          <wps:cNvSpPr>
                            <a:spLocks/>
                          </wps:cNvSpPr>
                          <wps:spPr bwMode="auto">
                            <a:xfrm>
                              <a:off x="6298" y="6960"/>
                              <a:ext cx="1240" cy="1356"/>
                            </a:xfrm>
                            <a:custGeom>
                              <a:avLst/>
                              <a:gdLst>
                                <a:gd name="T0" fmla="+- 0 7421 6298"/>
                                <a:gd name="T1" fmla="*/ T0 w 1240"/>
                                <a:gd name="T2" fmla="+- 0 7372 6960"/>
                                <a:gd name="T3" fmla="*/ 7372 h 1356"/>
                                <a:gd name="T4" fmla="+- 0 7394 6298"/>
                                <a:gd name="T5" fmla="*/ T4 w 1240"/>
                                <a:gd name="T6" fmla="+- 0 7377 6960"/>
                                <a:gd name="T7" fmla="*/ 7377 h 1356"/>
                                <a:gd name="T8" fmla="+- 0 7376 6298"/>
                                <a:gd name="T9" fmla="*/ T8 w 1240"/>
                                <a:gd name="T10" fmla="+- 0 7387 6960"/>
                                <a:gd name="T11" fmla="*/ 7387 h 1356"/>
                                <a:gd name="T12" fmla="+- 0 7365 6298"/>
                                <a:gd name="T13" fmla="*/ T12 w 1240"/>
                                <a:gd name="T14" fmla="+- 0 7401 6960"/>
                                <a:gd name="T15" fmla="*/ 7401 h 1356"/>
                                <a:gd name="T16" fmla="+- 0 7357 6298"/>
                                <a:gd name="T17" fmla="*/ T16 w 1240"/>
                                <a:gd name="T18" fmla="+- 0 7420 6960"/>
                                <a:gd name="T19" fmla="*/ 7420 h 1356"/>
                                <a:gd name="T20" fmla="+- 0 7476 6298"/>
                                <a:gd name="T21" fmla="*/ T20 w 1240"/>
                                <a:gd name="T22" fmla="+- 0 7420 6960"/>
                                <a:gd name="T23" fmla="*/ 7420 h 1356"/>
                                <a:gd name="T24" fmla="+- 0 7421 6298"/>
                                <a:gd name="T25" fmla="*/ T24 w 1240"/>
                                <a:gd name="T26" fmla="+- 0 7372 6960"/>
                                <a:gd name="T27" fmla="*/ 7372 h 135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40" h="1356">
                                  <a:moveTo>
                                    <a:pt x="1123" y="412"/>
                                  </a:moveTo>
                                  <a:lnTo>
                                    <a:pt x="1096" y="417"/>
                                  </a:lnTo>
                                  <a:lnTo>
                                    <a:pt x="1078" y="427"/>
                                  </a:lnTo>
                                  <a:lnTo>
                                    <a:pt x="1067" y="441"/>
                                  </a:lnTo>
                                  <a:lnTo>
                                    <a:pt x="1059" y="460"/>
                                  </a:lnTo>
                                  <a:lnTo>
                                    <a:pt x="1178" y="460"/>
                                  </a:lnTo>
                                  <a:lnTo>
                                    <a:pt x="1123" y="41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55" name="Freeform 38"/>
                          <wps:cNvSpPr>
                            <a:spLocks/>
                          </wps:cNvSpPr>
                          <wps:spPr bwMode="auto">
                            <a:xfrm>
                              <a:off x="6298" y="6960"/>
                              <a:ext cx="1240" cy="1356"/>
                            </a:xfrm>
                            <a:custGeom>
                              <a:avLst/>
                              <a:gdLst>
                                <a:gd name="T0" fmla="+- 0 7330 6298"/>
                                <a:gd name="T1" fmla="*/ T0 w 1240"/>
                                <a:gd name="T2" fmla="+- 0 7223 6960"/>
                                <a:gd name="T3" fmla="*/ 7223 h 1356"/>
                                <a:gd name="T4" fmla="+- 0 7301 6298"/>
                                <a:gd name="T5" fmla="*/ T4 w 1240"/>
                                <a:gd name="T6" fmla="+- 0 7235 6960"/>
                                <a:gd name="T7" fmla="*/ 7235 h 1356"/>
                                <a:gd name="T8" fmla="+- 0 7283 6298"/>
                                <a:gd name="T9" fmla="*/ T8 w 1240"/>
                                <a:gd name="T10" fmla="+- 0 7255 6960"/>
                                <a:gd name="T11" fmla="*/ 7255 h 1356"/>
                                <a:gd name="T12" fmla="+- 0 7273 6298"/>
                                <a:gd name="T13" fmla="*/ T12 w 1240"/>
                                <a:gd name="T14" fmla="+- 0 7276 6960"/>
                                <a:gd name="T15" fmla="*/ 7276 h 1356"/>
                                <a:gd name="T16" fmla="+- 0 7269 6298"/>
                                <a:gd name="T17" fmla="*/ T16 w 1240"/>
                                <a:gd name="T18" fmla="+- 0 7293 6960"/>
                                <a:gd name="T19" fmla="*/ 7293 h 1356"/>
                                <a:gd name="T20" fmla="+- 0 7394 6298"/>
                                <a:gd name="T21" fmla="*/ T20 w 1240"/>
                                <a:gd name="T22" fmla="+- 0 7293 6960"/>
                                <a:gd name="T23" fmla="*/ 7293 h 1356"/>
                                <a:gd name="T24" fmla="+- 0 7361 6298"/>
                                <a:gd name="T25" fmla="*/ T24 w 1240"/>
                                <a:gd name="T26" fmla="+- 0 7237 6960"/>
                                <a:gd name="T27" fmla="*/ 7237 h 1356"/>
                                <a:gd name="T28" fmla="+- 0 7330 6298"/>
                                <a:gd name="T29" fmla="*/ T28 w 1240"/>
                                <a:gd name="T30" fmla="+- 0 7223 6960"/>
                                <a:gd name="T31" fmla="*/ 7223 h 135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1240" h="1356">
                                  <a:moveTo>
                                    <a:pt x="1032" y="263"/>
                                  </a:moveTo>
                                  <a:lnTo>
                                    <a:pt x="1003" y="275"/>
                                  </a:lnTo>
                                  <a:lnTo>
                                    <a:pt x="985" y="295"/>
                                  </a:lnTo>
                                  <a:lnTo>
                                    <a:pt x="975" y="316"/>
                                  </a:lnTo>
                                  <a:lnTo>
                                    <a:pt x="971" y="333"/>
                                  </a:lnTo>
                                  <a:lnTo>
                                    <a:pt x="1096" y="333"/>
                                  </a:lnTo>
                                  <a:lnTo>
                                    <a:pt x="1063" y="277"/>
                                  </a:lnTo>
                                  <a:lnTo>
                                    <a:pt x="1032" y="26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56" name="Freeform 39"/>
                          <wps:cNvSpPr>
                            <a:spLocks/>
                          </wps:cNvSpPr>
                          <wps:spPr bwMode="auto">
                            <a:xfrm>
                              <a:off x="6298" y="6960"/>
                              <a:ext cx="1240" cy="1356"/>
                            </a:xfrm>
                            <a:custGeom>
                              <a:avLst/>
                              <a:gdLst>
                                <a:gd name="T0" fmla="+- 0 7089 6298"/>
                                <a:gd name="T1" fmla="*/ T0 w 1240"/>
                                <a:gd name="T2" fmla="+- 0 7232 6960"/>
                                <a:gd name="T3" fmla="*/ 7232 h 1356"/>
                                <a:gd name="T4" fmla="+- 0 7069 6298"/>
                                <a:gd name="T5" fmla="*/ T4 w 1240"/>
                                <a:gd name="T6" fmla="+- 0 7233 6960"/>
                                <a:gd name="T7" fmla="*/ 7233 h 1356"/>
                                <a:gd name="T8" fmla="+- 0 7047 6298"/>
                                <a:gd name="T9" fmla="*/ T8 w 1240"/>
                                <a:gd name="T10" fmla="+- 0 7234 6960"/>
                                <a:gd name="T11" fmla="*/ 7234 h 1356"/>
                                <a:gd name="T12" fmla="+- 0 7251 6298"/>
                                <a:gd name="T13" fmla="*/ T12 w 1240"/>
                                <a:gd name="T14" fmla="+- 0 7234 6960"/>
                                <a:gd name="T15" fmla="*/ 7234 h 1356"/>
                                <a:gd name="T16" fmla="+- 0 7252 6298"/>
                                <a:gd name="T17" fmla="*/ T16 w 1240"/>
                                <a:gd name="T18" fmla="+- 0 7233 6960"/>
                                <a:gd name="T19" fmla="*/ 7233 h 1356"/>
                                <a:gd name="T20" fmla="+- 0 7125 6298"/>
                                <a:gd name="T21" fmla="*/ T20 w 1240"/>
                                <a:gd name="T22" fmla="+- 0 7233 6960"/>
                                <a:gd name="T23" fmla="*/ 7233 h 1356"/>
                                <a:gd name="T24" fmla="+- 0 7108 6298"/>
                                <a:gd name="T25" fmla="*/ T24 w 1240"/>
                                <a:gd name="T26" fmla="+- 0 7232 6960"/>
                                <a:gd name="T27" fmla="*/ 7232 h 1356"/>
                                <a:gd name="T28" fmla="+- 0 7089 6298"/>
                                <a:gd name="T29" fmla="*/ T28 w 1240"/>
                                <a:gd name="T30" fmla="+- 0 7232 6960"/>
                                <a:gd name="T31" fmla="*/ 7232 h 135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1240" h="1356">
                                  <a:moveTo>
                                    <a:pt x="791" y="272"/>
                                  </a:moveTo>
                                  <a:lnTo>
                                    <a:pt x="771" y="273"/>
                                  </a:lnTo>
                                  <a:lnTo>
                                    <a:pt x="749" y="274"/>
                                  </a:lnTo>
                                  <a:lnTo>
                                    <a:pt x="953" y="274"/>
                                  </a:lnTo>
                                  <a:lnTo>
                                    <a:pt x="954" y="273"/>
                                  </a:lnTo>
                                  <a:lnTo>
                                    <a:pt x="827" y="273"/>
                                  </a:lnTo>
                                  <a:lnTo>
                                    <a:pt x="810" y="272"/>
                                  </a:lnTo>
                                  <a:lnTo>
                                    <a:pt x="791" y="27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57" name="Freeform 40"/>
                          <wps:cNvSpPr>
                            <a:spLocks/>
                          </wps:cNvSpPr>
                          <wps:spPr bwMode="auto">
                            <a:xfrm>
                              <a:off x="6298" y="6960"/>
                              <a:ext cx="1240" cy="1356"/>
                            </a:xfrm>
                            <a:custGeom>
                              <a:avLst/>
                              <a:gdLst>
                                <a:gd name="T0" fmla="+- 0 7186 6298"/>
                                <a:gd name="T1" fmla="*/ T0 w 1240"/>
                                <a:gd name="T2" fmla="+- 0 7128 6960"/>
                                <a:gd name="T3" fmla="*/ 7128 h 1356"/>
                                <a:gd name="T4" fmla="+- 0 7128 6298"/>
                                <a:gd name="T5" fmla="*/ T4 w 1240"/>
                                <a:gd name="T6" fmla="+- 0 7164 6960"/>
                                <a:gd name="T7" fmla="*/ 7164 h 1356"/>
                                <a:gd name="T8" fmla="+- 0 7120 6298"/>
                                <a:gd name="T9" fmla="*/ T8 w 1240"/>
                                <a:gd name="T10" fmla="+- 0 7202 6960"/>
                                <a:gd name="T11" fmla="*/ 7202 h 1356"/>
                                <a:gd name="T12" fmla="+- 0 7122 6298"/>
                                <a:gd name="T13" fmla="*/ T12 w 1240"/>
                                <a:gd name="T14" fmla="+- 0 7218 6960"/>
                                <a:gd name="T15" fmla="*/ 7218 h 1356"/>
                                <a:gd name="T16" fmla="+- 0 7125 6298"/>
                                <a:gd name="T17" fmla="*/ T16 w 1240"/>
                                <a:gd name="T18" fmla="+- 0 7233 6960"/>
                                <a:gd name="T19" fmla="*/ 7233 h 1356"/>
                                <a:gd name="T20" fmla="+- 0 7252 6298"/>
                                <a:gd name="T21" fmla="*/ T20 w 1240"/>
                                <a:gd name="T22" fmla="+- 0 7233 6960"/>
                                <a:gd name="T23" fmla="*/ 7233 h 1356"/>
                                <a:gd name="T24" fmla="+- 0 7257 6298"/>
                                <a:gd name="T25" fmla="*/ T24 w 1240"/>
                                <a:gd name="T26" fmla="+- 0 7224 6960"/>
                                <a:gd name="T27" fmla="*/ 7224 h 1356"/>
                                <a:gd name="T28" fmla="+- 0 7258 6298"/>
                                <a:gd name="T29" fmla="*/ T28 w 1240"/>
                                <a:gd name="T30" fmla="+- 0 7223 6960"/>
                                <a:gd name="T31" fmla="*/ 7223 h 1356"/>
                                <a:gd name="T32" fmla="+- 0 7259 6298"/>
                                <a:gd name="T33" fmla="*/ T32 w 1240"/>
                                <a:gd name="T34" fmla="+- 0 7210 6960"/>
                                <a:gd name="T35" fmla="*/ 7210 h 1356"/>
                                <a:gd name="T36" fmla="+- 0 7258 6298"/>
                                <a:gd name="T37" fmla="*/ T36 w 1240"/>
                                <a:gd name="T38" fmla="+- 0 7196 6960"/>
                                <a:gd name="T39" fmla="*/ 7196 h 1356"/>
                                <a:gd name="T40" fmla="+- 0 7214 6298"/>
                                <a:gd name="T41" fmla="*/ T40 w 1240"/>
                                <a:gd name="T42" fmla="+- 0 7137 6960"/>
                                <a:gd name="T43" fmla="*/ 7137 h 1356"/>
                                <a:gd name="T44" fmla="+- 0 7186 6298"/>
                                <a:gd name="T45" fmla="*/ T44 w 1240"/>
                                <a:gd name="T46" fmla="+- 0 7128 6960"/>
                                <a:gd name="T47" fmla="*/ 7128 h 135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1240" h="1356">
                                  <a:moveTo>
                                    <a:pt x="888" y="168"/>
                                  </a:moveTo>
                                  <a:lnTo>
                                    <a:pt x="830" y="204"/>
                                  </a:lnTo>
                                  <a:lnTo>
                                    <a:pt x="822" y="242"/>
                                  </a:lnTo>
                                  <a:lnTo>
                                    <a:pt x="824" y="258"/>
                                  </a:lnTo>
                                  <a:lnTo>
                                    <a:pt x="827" y="273"/>
                                  </a:lnTo>
                                  <a:lnTo>
                                    <a:pt x="954" y="273"/>
                                  </a:lnTo>
                                  <a:lnTo>
                                    <a:pt x="959" y="264"/>
                                  </a:lnTo>
                                  <a:lnTo>
                                    <a:pt x="960" y="263"/>
                                  </a:lnTo>
                                  <a:lnTo>
                                    <a:pt x="961" y="250"/>
                                  </a:lnTo>
                                  <a:lnTo>
                                    <a:pt x="960" y="236"/>
                                  </a:lnTo>
                                  <a:lnTo>
                                    <a:pt x="916" y="177"/>
                                  </a:lnTo>
                                  <a:lnTo>
                                    <a:pt x="888" y="16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C5336C4" id="Group 519" o:spid="_x0000_s1026" style="position:absolute;margin-left:239.15pt;margin-top:335.35pt;width:138.25pt;height:80.95pt;z-index:-251650560;mso-position-horizontal-relative:page;mso-position-vertical-relative:page" coordorigin="4783,6707" coordsize="2765,16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">
                <v:group id="Group 3" o:spid="_x0000_s1027" style="position:absolute;left:4793;top:7358;width:319;height:106" coordorigin="4793,7358" coordsize="319,1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">
                  <v:shape id="Freeform 4" o:spid="_x0000_s1028" style="position:absolute;left:4793;top:7358;width:319;height:106;visibility:visible;mso-wrap-style:square;v-text-anchor:top" coordsize="319,1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" path="m,106r319,l319,,,,,106xe" fillcolor="#005cab" stroked="f">
                    <v:path arrowok="t" o:connecttype="custom" o:connectlocs="0,7464;319,7464;319,7358;0,7358;0,7464" o:connectangles="0,0,0,0,0"/>
                  </v:shape>
                </v:group>
                <v:group id="Group 5" o:spid="_x0000_s1029" style="position:absolute;left:4793;top:7138;width:107;height:220" coordorigin="4793,7138" coordsize="107,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">
                  <v:shape id="Freeform 6" o:spid="_x0000_s1030" style="position:absolute;left:4793;top:7138;width:107;height:220;visibility:visible;mso-wrap-style:square;v-text-anchor:top" coordsize="107,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" path="m,220r107,l107,,,,,220xe" fillcolor="#005cab" stroked="f">
                    <v:path arrowok="t" o:connecttype="custom" o:connectlocs="0,7358;107,7358;107,7138;0,7138;0,7358" o:connectangles="0,0,0,0,0"/>
                  </v:shape>
                </v:group>
                <v:group id="Group 7" o:spid="_x0000_s1031" style="position:absolute;left:4793;top:7038;width:292;height:100" coordorigin="4793,7038" coordsize="292,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">
                  <v:shape id="Freeform 8" o:spid="_x0000_s1032" style="position:absolute;left:4793;top:7038;width:292;height:100;visibility:visible;mso-wrap-style:square;v-text-anchor:top" coordsize="292,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" path="m,100r291,l291,,,,,100xe" fillcolor="#005cab" stroked="f">
                    <v:path arrowok="t" o:connecttype="custom" o:connectlocs="0,7138;291,7138;291,7038;0,7038;0,7138" o:connectangles="0,0,0,0,0"/>
                  </v:shape>
                </v:group>
                <v:group id="Group 9" o:spid="_x0000_s1033" style="position:absolute;left:4793;top:6818;width:107;height:220" coordorigin="4793,6818" coordsize="107,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">
                  <v:shape id="Freeform 10" o:spid="_x0000_s1034" style="position:absolute;left:4793;top:6818;width:107;height:220;visibility:visible;mso-wrap-style:square;v-text-anchor:top" coordsize="107,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" path="m,220r107,l107,,,,,220xe" fillcolor="#005cab" stroked="f">
                    <v:path arrowok="t" o:connecttype="custom" o:connectlocs="0,7038;107,7038;107,6818;0,6818;0,7038" o:connectangles="0,0,0,0,0"/>
                  </v:shape>
                </v:group>
                <v:group id="Group 11" o:spid="_x0000_s1035" style="position:absolute;left:4793;top:6718;width:319;height:100" coordorigin="4793,6718" coordsize="319,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">
                  <v:shape id="Freeform 12" o:spid="_x0000_s1036" style="position:absolute;left:4793;top:6718;width:319;height:100;visibility:visible;mso-wrap-style:square;v-text-anchor:top" coordsize="319,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" path="m,100r319,l319,,,,,100xe" fillcolor="#005cab" stroked="f">
                    <v:path arrowok="t" o:connecttype="custom" o:connectlocs="0,6818;319,6818;319,6718;0,6718;0,6818" o:connectangles="0,0,0,0,0"/>
                  </v:shape>
                </v:group>
                <v:group id="Group 13" o:spid="_x0000_s1037" style="position:absolute;left:5144;top:6718;width:400;height:747" coordorigin="5144,6718" coordsize="400,7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">
                  <v:shape id="Freeform 14" o:spid="_x0000_s1038" style="position:absolute;left:5144;top:6718;width:400;height:747;visibility:visible;mso-wrap-style:square;v-text-anchor:top" coordsize="400,7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" path="m114,l,,152,747r95,l293,522r-95,l114,xe" fillcolor="#005cab" stroked="f">
                    <v:path arrowok="t" o:connecttype="custom" o:connectlocs="114,6718;0,6718;152,7465;247,7465;293,7240;198,7240;114,6718" o:connectangles="0,0,0,0,0,0,0"/>
                  </v:shape>
                  <v:shape id="Freeform 15" o:spid="_x0000_s1039" style="position:absolute;left:5144;top:6718;width:400;height:747;visibility:visible;mso-wrap-style:square;v-text-anchor:top" coordsize="400,7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" path="m400,l287,,201,522r92,l400,xe" fillcolor="#005cab" stroked="f">
                    <v:path arrowok="t" o:connecttype="custom" o:connectlocs="400,6718;287,6718;201,7240;293,7240;400,6718" o:connectangles="0,0,0,0,0"/>
                  </v:shape>
                </v:group>
                <v:group id="Group 16" o:spid="_x0000_s1040" style="position:absolute;left:5608;top:7358;width:319;height:106" coordorigin="5608,7358" coordsize="319,1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">
                  <v:shape id="Freeform 17" o:spid="_x0000_s1041" style="position:absolute;left:5608;top:7358;width:319;height:106;visibility:visible;mso-wrap-style:square;v-text-anchor:top" coordsize="319,1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" path="m,106r319,l319,,,,,106xe" fillcolor="#005cab" stroked="f">
                    <v:path arrowok="t" o:connecttype="custom" o:connectlocs="0,7464;319,7464;319,7358;0,7358;0,7464" o:connectangles="0,0,0,0,0"/>
                  </v:shape>
                </v:group>
                <v:group id="Group 18" o:spid="_x0000_s1042" style="position:absolute;left:5608;top:7138;width:107;height:220" coordorigin="5608,7138" coordsize="107,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">
                  <v:shape id="Freeform 19" o:spid="_x0000_s1043" style="position:absolute;left:5608;top:7138;width:107;height:220;visibility:visible;mso-wrap-style:square;v-text-anchor:top" coordsize="107,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" path="m,220r107,l107,,,,,220xe" fillcolor="#005cab" stroked="f">
                    <v:path arrowok="t" o:connecttype="custom" o:connectlocs="0,7358;107,7358;107,7138;0,7138;0,7358" o:connectangles="0,0,0,0,0"/>
                  </v:shape>
                </v:group>
                <v:group id="Group 20" o:spid="_x0000_s1044" style="position:absolute;left:5608;top:7038;width:292;height:100" coordorigin="5608,7038" coordsize="292,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">
                  <v:shape id="Freeform 21" o:spid="_x0000_s1045" style="position:absolute;left:5608;top:7038;width:292;height:100;visibility:visible;mso-wrap-style:square;v-text-anchor:top" coordsize="292,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" path="m,100r292,l292,,,,,100xe" fillcolor="#005cab" stroked="f">
                    <v:path arrowok="t" o:connecttype="custom" o:connectlocs="0,7138;292,7138;292,7038;0,7038;0,7138" o:connectangles="0,0,0,0,0"/>
                  </v:shape>
                </v:group>
                <v:group id="Group 22" o:spid="_x0000_s1046" style="position:absolute;left:5608;top:6818;width:107;height:220" coordorigin="5608,6818" coordsize="107,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">
                  <v:shape id="Freeform 23" o:spid="_x0000_s1047" style="position:absolute;left:5608;top:6818;width:107;height:220;visibility:visible;mso-wrap-style:square;v-text-anchor:top" coordsize="107,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" path="m,220r107,l107,,,,,220xe" fillcolor="#005cab" stroked="f">
                    <v:path arrowok="t" o:connecttype="custom" o:connectlocs="0,7038;107,7038;107,6818;0,6818;0,7038" o:connectangles="0,0,0,0,0"/>
                  </v:shape>
                </v:group>
                <v:group id="Group 24" o:spid="_x0000_s1048" style="position:absolute;left:5608;top:6718;width:319;height:100" coordorigin="5608,6718" coordsize="319,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bSoexgAAANw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T+D3TDgCcn0HAAD//wMAUEsBAi0AFAAGAAgAAAAhANvh9svuAAAAhQEAABMAAAAAAAAA&#10;AAAAAAAAAAAAAFtDb250ZW50X1R5cGVzXS54bWxQSwECLQAUAAYACAAAACEAWvQsW78AAAAVAQAA&#10;CwAAAAAAAAAAAAAAAAAfAQAAX3JlbHMvLnJlbHNQSwECLQAUAAYACAAAACEAqW0qHsYAAADcAAAA&#10;DwAAAAAAAAAAAAAAAAAHAgAAZHJzL2Rvd25yZXYueG1sUEsFBgAAAAADAAMAtwAAAPoCAAAAAA==&#10;">
                  <v:shape id="Freeform 25" o:spid="_x0000_s1049" style="position:absolute;left:5608;top:6718;width:319;height:100;visibility:visible;mso-wrap-style:square;v-text-anchor:top" coordsize="319,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" path="m,100r319,l319,,,,,100xe" fillcolor="#005cab" stroked="f">
                    <v:path arrowok="t" o:connecttype="custom" o:connectlocs="0,6818;319,6818;319,6718;0,6718;0,6818" o:connectangles="0,0,0,0,0"/>
                  </v:shape>
                </v:group>
                <v:group id="Group 26" o:spid="_x0000_s1050" style="position:absolute;left:6003;top:6717;width:384;height:747" coordorigin="6003,6717" coordsize="384,7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">
                  <v:shape id="Freeform 27" o:spid="_x0000_s1051" style="position:absolute;left:6003;top:6717;width:384;height:747;visibility:visible;mso-wrap-style:square;v-text-anchor:top" coordsize="384,7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" path="m172,l,,,747r107,l107,428r170,l269,405r18,-10l302,382r13,-13l327,354r9,-17l338,333r-231,l107,101r234,l334,85,297,38,243,10,197,1,172,xe" fillcolor="#005cab" stroked="f">
                    <v:path arrowok="t" o:connecttype="custom" o:connectlocs="172,6717;0,6717;0,7464;107,7464;107,7145;277,7145;269,7122;287,7112;302,7099;315,7086;327,7071;336,7054;338,7050;107,7050;107,6818;341,6818;334,6802;297,6755;243,6727;197,6718;172,6717" o:connectangles="0,0,0,0,0,0,0,0,0,0,0,0,0,0,0,0,0,0,0,0,0"/>
                  </v:shape>
                  <v:shape id="Freeform 28" o:spid="_x0000_s1052" style="position:absolute;left:6003;top:6717;width:384;height:747;visibility:visible;mso-wrap-style:square;v-text-anchor:top" coordsize="384,7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" path="m277,428r-106,l271,747r113,l277,428xe" fillcolor="#005cab" stroked="f">
                    <v:path arrowok="t" o:connecttype="custom" o:connectlocs="277,7145;171,7145;271,7464;384,7464;277,7145" o:connectangles="0,0,0,0,0"/>
                  </v:shape>
                  <v:shape id="Freeform 29" o:spid="_x0000_s1053" style="position:absolute;left:6003;top:6717;width:384;height:747;visibility:visible;mso-wrap-style:square;v-text-anchor:top" coordsize="384,7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" path="m341,101r-234,l182,102r23,5l250,168r4,56l253,252r-21,61l168,333r170,l358,256r3,-51l359,177r-4,-26l350,127r-7,-22l341,101xe" fillcolor="#005cab" stroked="f">
                    <v:path arrowok="t" o:connecttype="custom" o:connectlocs="341,6818;107,6818;182,6819;205,6824;250,6885;254,6941;253,6969;232,7030;168,7050;338,7050;358,6973;361,6922;359,6894;355,6868;350,6844;343,6822;341,6818" o:connectangles="0,0,0,0,0,0,0,0,0,0,0,0,0,0,0,0,0"/>
                  </v:shape>
                </v:group>
                <v:group id="Group 30" o:spid="_x0000_s1054" style="position:absolute;left:6384;top:6717;width:401;height:747" coordorigin="6384,6717" coordsize="401,7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">
                  <v:shape id="Freeform 31" o:spid="_x0000_s1055" style="position:absolute;left:6384;top:6717;width:401;height:747;visibility:visible;mso-wrap-style:square;v-text-anchor:top" coordsize="401,7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" path="m113,l,,147,431r,316l254,747r,-316l300,297r-101,l113,xe" fillcolor="#005cab" stroked="f">
                    <v:path arrowok="t" o:connecttype="custom" o:connectlocs="113,6717;0,6717;147,7148;147,7464;254,7464;254,7148;300,7014;199,7014;113,6717" o:connectangles="0,0,0,0,0,0,0,0,0"/>
                  </v:shape>
                  <v:shape id="Freeform 32" o:spid="_x0000_s1056" style="position:absolute;left:6384;top:6717;width:401;height:747;visibility:visible;mso-wrap-style:square;v-text-anchor:top" coordsize="401,7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" path="m401,l287,,201,297r99,l401,xe" fillcolor="#005cab" stroked="f">
                    <v:path arrowok="t" o:connecttype="custom" o:connectlocs="401,6717;287,6717;201,7014;300,7014;401,6717" o:connectangles="0,0,0,0,0"/>
                  </v:shape>
                </v:group>
                <v:group id="Group 33" o:spid="_x0000_s1057" style="position:absolute;left:6298;top:6960;width:1240;height:1356" coordorigin="6298,6960" coordsize="1240,1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">
                  <v:shape id="Freeform 34" o:spid="_x0000_s1058" style="position:absolute;left:6298;top:6960;width:1240;height:1356;visibility:visible;mso-wrap-style:square;v-text-anchor:top" coordsize="1240,1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" path="m639,l575,19,535,81r-3,42l534,145r13,62l562,254r3,10l566,270r-24,30l524,328r-28,81l494,441r,19l506,531r13,45l524,598r5,21l532,641r1,21l532,682r-25,62l450,808r-60,43l331,879r-58,18l219,910r-16,4l146,935,88,976r-47,47l8,1081,,1149r,20l19,1239r44,54l121,1332r70,22l230,1356r20,-1l313,1338r65,-36l423,1262r47,-54l482,1194r62,-54l602,1109r90,-26l710,1079r65,-25l837,1023r64,-40l954,940r48,-44l1053,845r45,-54l1128,736r7,-39l1134,679r39,l1232,640r8,-34l1237,599r-111,l1117,584r-9,-17l1098,547r24,-5l1175,491r3,-16l1178,460r-119,l1051,441r-9,-17l1031,408r19,-9l1067,390r15,-13l1094,359r3,-18l1096,333r-125,l949,319r-13,-8l920,303r14,-9l948,282r5,-8l749,274,738,263r-7,-12l728,237r2,-16l737,202r12,-24l762,156r8,-20l774,117r1,-18l772,82,736,30,673,3,656,1,639,xe" fillcolor="#f8971d" stroked="f">
                    <v:path arrowok="t" o:connecttype="custom" o:connectlocs="575,6979;532,7083;547,7167;565,7224;542,7260;496,7369;494,7420;519,7536;529,7579;533,7622;507,7704;390,7811;273,7857;203,7874;88,7936;8,8041;0,8129;63,8253;191,8314;250,8315;378,8262;470,8168;544,8100;692,8043;775,8014;901,7943;1002,7856;1098,7751;1135,7657;1173,7639;1240,7566;1126,7559;1108,7527;1122,7502;1178,7435;1059,7420;1042,7384;1050,7359;1082,7337;1097,7301;971,7293;936,7271;934,7254;953,7234;738,7223;728,7197;737,7162;762,7116;774,7077;772,7042;673,6963;639,6960" o:connectangles="0,0,0,0,0,0,0,0,0,0,0,0,0,0,0,0,0,0,0,0,0,0,0,0,0,0,0,0,0,0,0,0,0,0,0,0,0,0,0,0,0,0,0,0,0,0,0,0,0,0,0,0"/>
                  </v:shape>
                  <v:shape id="Freeform 35" o:spid="_x0000_s1059" style="position:absolute;left:6298;top:6960;width:1240;height:1356;visibility:visible;mso-wrap-style:square;v-text-anchor:top" coordsize="1240,1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" path="m1173,679r-39,l1151,682r18,-2l1173,679xe" fillcolor="#f8971d" stroked="f">
                    <v:path arrowok="t" o:connecttype="custom" o:connectlocs="1173,7639;1134,7639;1151,7642;1169,7640;1173,7639" o:connectangles="0,0,0,0,0"/>
                  </v:shape>
                  <v:shape id="Freeform 36" o:spid="_x0000_s1060" style="position:absolute;left:6298;top:6960;width:1240;height:1356;visibility:visible;mso-wrap-style:square;v-text-anchor:top" coordsize="1240,1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" path="m1194,562r-17,2l1159,571r-17,11l1126,599r111,l1233,588r-10,-14l1209,566r-15,-4xe" fillcolor="#f8971d" stroked="f">
                    <v:path arrowok="t" o:connecttype="custom" o:connectlocs="1194,7522;1177,7524;1159,7531;1142,7542;1126,7559;1237,7559;1233,7548;1223,7534;1209,7526;1194,7522" o:connectangles="0,0,0,0,0,0,0,0,0,0"/>
                  </v:shape>
                  <v:shape id="Freeform 37" o:spid="_x0000_s1061" style="position:absolute;left:6298;top:6960;width:1240;height:1356;visibility:visible;mso-wrap-style:square;v-text-anchor:top" coordsize="1240,1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" path="m1123,412r-27,5l1078,427r-11,14l1059,460r119,l1123,412xe" fillcolor="#f8971d" stroked="f">
                    <v:path arrowok="t" o:connecttype="custom" o:connectlocs="1123,7372;1096,7377;1078,7387;1067,7401;1059,7420;1178,7420;1123,7372" o:connectangles="0,0,0,0,0,0,0"/>
                  </v:shape>
                  <v:shape id="Freeform 38" o:spid="_x0000_s1062" style="position:absolute;left:6298;top:6960;width:1240;height:1356;visibility:visible;mso-wrap-style:square;v-text-anchor:top" coordsize="1240,1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" path="m1032,263r-29,12l985,295r-10,21l971,333r125,l1063,277r-31,-14xe" fillcolor="#f8971d" stroked="f">
                    <v:path arrowok="t" o:connecttype="custom" o:connectlocs="1032,7223;1003,7235;985,7255;975,7276;971,7293;1096,7293;1063,7237;1032,7223" o:connectangles="0,0,0,0,0,0,0,0"/>
                  </v:shape>
                  <v:shape id="Freeform 39" o:spid="_x0000_s1063" style="position:absolute;left:6298;top:6960;width:1240;height:1356;visibility:visible;mso-wrap-style:square;v-text-anchor:top" coordsize="1240,1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" path="m791,272r-20,1l749,274r204,l954,273r-127,l810,272r-19,xe" fillcolor="#f8971d" stroked="f">
                    <v:path arrowok="t" o:connecttype="custom" o:connectlocs="791,7232;771,7233;749,7234;953,7234;954,7233;827,7233;810,7232;791,7232" o:connectangles="0,0,0,0,0,0,0,0"/>
                  </v:shape>
                  <v:shape id="Freeform 40" o:spid="_x0000_s1064" style="position:absolute;left:6298;top:6960;width:1240;height:1356;visibility:visible;mso-wrap-style:square;v-text-anchor:top" coordsize="1240,1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" path="m888,168r-58,36l822,242r2,16l827,273r127,l959,264r1,-1l961,250r-1,-14l916,177r-28,-9xe" fillcolor="#f8971d" stroked="f">
                    <v:path arrowok="t" o:connecttype="custom" o:connectlocs="888,7128;830,7164;822,7202;824,7218;827,7233;954,7233;959,7224;960,7223;961,7210;960,7196;916,7137;888,7128" o:connectangles="0,0,0,0,0,0,0,0,0,0,0,0"/>
                  </v:shape>
                </v:group>
                <w10:wrap anchorx="page" anchory="page"/>
              </v:group>
            </w:pict>
          </mc:Fallback>
        </mc:AlternateContent>
      </w:r>
      <w:r w:rsidRPr="00B51742"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2AAD3FDC" wp14:editId="20069554">
                <wp:simplePos x="0" y="0"/>
                <wp:positionH relativeFrom="page">
                  <wp:posOffset>2789555</wp:posOffset>
                </wp:positionH>
                <wp:positionV relativeFrom="page">
                  <wp:posOffset>4805680</wp:posOffset>
                </wp:positionV>
                <wp:extent cx="1028065" cy="1365250"/>
                <wp:effectExtent l="0" t="0" r="0" b="1270"/>
                <wp:wrapNone/>
                <wp:docPr id="496" name="Group 4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28065" cy="1365250"/>
                          <a:chOff x="4393" y="7568"/>
                          <a:chExt cx="1619" cy="2150"/>
                        </a:xfrm>
                      </wpg:grpSpPr>
                      <wpg:grpSp>
                        <wpg:cNvPr id="497" name="Group 42"/>
                        <wpg:cNvGrpSpPr>
                          <a:grpSpLocks/>
                        </wpg:cNvGrpSpPr>
                        <wpg:grpSpPr bwMode="auto">
                          <a:xfrm>
                            <a:off x="4815" y="7583"/>
                            <a:ext cx="421" cy="744"/>
                            <a:chOff x="4815" y="7583"/>
                            <a:chExt cx="421" cy="744"/>
                          </a:xfrm>
                        </wpg:grpSpPr>
                        <wps:wsp>
                          <wps:cNvPr id="498" name="Freeform 43"/>
                          <wps:cNvSpPr>
                            <a:spLocks/>
                          </wps:cNvSpPr>
                          <wps:spPr bwMode="auto">
                            <a:xfrm>
                              <a:off x="4815" y="7583"/>
                              <a:ext cx="421" cy="744"/>
                            </a:xfrm>
                            <a:custGeom>
                              <a:avLst/>
                              <a:gdLst>
                                <a:gd name="T0" fmla="+- 0 5070 4815"/>
                                <a:gd name="T1" fmla="*/ T0 w 421"/>
                                <a:gd name="T2" fmla="+- 0 7583 7583"/>
                                <a:gd name="T3" fmla="*/ 7583 h 744"/>
                                <a:gd name="T4" fmla="+- 0 4981 4815"/>
                                <a:gd name="T5" fmla="*/ T4 w 421"/>
                                <a:gd name="T6" fmla="+- 0 7583 7583"/>
                                <a:gd name="T7" fmla="*/ 7583 h 744"/>
                                <a:gd name="T8" fmla="+- 0 4815 4815"/>
                                <a:gd name="T9" fmla="*/ T8 w 421"/>
                                <a:gd name="T10" fmla="+- 0 8327 7583"/>
                                <a:gd name="T11" fmla="*/ 8327 h 744"/>
                                <a:gd name="T12" fmla="+- 0 4922 4815"/>
                                <a:gd name="T13" fmla="*/ T12 w 421"/>
                                <a:gd name="T14" fmla="+- 0 8327 7583"/>
                                <a:gd name="T15" fmla="*/ 8327 h 744"/>
                                <a:gd name="T16" fmla="+- 0 4953 4815"/>
                                <a:gd name="T17" fmla="*/ T16 w 421"/>
                                <a:gd name="T18" fmla="+- 0 8167 7583"/>
                                <a:gd name="T19" fmla="*/ 8167 h 744"/>
                                <a:gd name="T20" fmla="+- 0 5201 4815"/>
                                <a:gd name="T21" fmla="*/ T20 w 421"/>
                                <a:gd name="T22" fmla="+- 0 8167 7583"/>
                                <a:gd name="T23" fmla="*/ 8167 h 744"/>
                                <a:gd name="T24" fmla="+- 0 5178 4815"/>
                                <a:gd name="T25" fmla="*/ T24 w 421"/>
                                <a:gd name="T26" fmla="+- 0 8067 7583"/>
                                <a:gd name="T27" fmla="*/ 8067 h 744"/>
                                <a:gd name="T28" fmla="+- 0 4972 4815"/>
                                <a:gd name="T29" fmla="*/ T28 w 421"/>
                                <a:gd name="T30" fmla="+- 0 8067 7583"/>
                                <a:gd name="T31" fmla="*/ 8067 h 744"/>
                                <a:gd name="T32" fmla="+- 0 5024 4815"/>
                                <a:gd name="T33" fmla="*/ T32 w 421"/>
                                <a:gd name="T34" fmla="+- 0 7797 7583"/>
                                <a:gd name="T35" fmla="*/ 7797 h 744"/>
                                <a:gd name="T36" fmla="+- 0 5118 4815"/>
                                <a:gd name="T37" fmla="*/ T36 w 421"/>
                                <a:gd name="T38" fmla="+- 0 7797 7583"/>
                                <a:gd name="T39" fmla="*/ 7797 h 744"/>
                                <a:gd name="T40" fmla="+- 0 5070 4815"/>
                                <a:gd name="T41" fmla="*/ T40 w 421"/>
                                <a:gd name="T42" fmla="+- 0 7583 7583"/>
                                <a:gd name="T43" fmla="*/ 7583 h 74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421" h="744">
                                  <a:moveTo>
                                    <a:pt x="255" y="0"/>
                                  </a:moveTo>
                                  <a:lnTo>
                                    <a:pt x="166" y="0"/>
                                  </a:lnTo>
                                  <a:lnTo>
                                    <a:pt x="0" y="744"/>
                                  </a:lnTo>
                                  <a:lnTo>
                                    <a:pt x="107" y="744"/>
                                  </a:lnTo>
                                  <a:lnTo>
                                    <a:pt x="138" y="584"/>
                                  </a:lnTo>
                                  <a:lnTo>
                                    <a:pt x="386" y="584"/>
                                  </a:lnTo>
                                  <a:lnTo>
                                    <a:pt x="363" y="484"/>
                                  </a:lnTo>
                                  <a:lnTo>
                                    <a:pt x="157" y="484"/>
                                  </a:lnTo>
                                  <a:lnTo>
                                    <a:pt x="209" y="214"/>
                                  </a:lnTo>
                                  <a:lnTo>
                                    <a:pt x="303" y="214"/>
                                  </a:lnTo>
                                  <a:lnTo>
                                    <a:pt x="25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99" name="Freeform 44"/>
                          <wps:cNvSpPr>
                            <a:spLocks/>
                          </wps:cNvSpPr>
                          <wps:spPr bwMode="auto">
                            <a:xfrm>
                              <a:off x="4815" y="7583"/>
                              <a:ext cx="421" cy="744"/>
                            </a:xfrm>
                            <a:custGeom>
                              <a:avLst/>
                              <a:gdLst>
                                <a:gd name="T0" fmla="+- 0 5201 4815"/>
                                <a:gd name="T1" fmla="*/ T0 w 421"/>
                                <a:gd name="T2" fmla="+- 0 8167 7583"/>
                                <a:gd name="T3" fmla="*/ 8167 h 744"/>
                                <a:gd name="T4" fmla="+- 0 5098 4815"/>
                                <a:gd name="T5" fmla="*/ T4 w 421"/>
                                <a:gd name="T6" fmla="+- 0 8167 7583"/>
                                <a:gd name="T7" fmla="*/ 8167 h 744"/>
                                <a:gd name="T8" fmla="+- 0 5130 4815"/>
                                <a:gd name="T9" fmla="*/ T8 w 421"/>
                                <a:gd name="T10" fmla="+- 0 8327 7583"/>
                                <a:gd name="T11" fmla="*/ 8327 h 744"/>
                                <a:gd name="T12" fmla="+- 0 5236 4815"/>
                                <a:gd name="T13" fmla="*/ T12 w 421"/>
                                <a:gd name="T14" fmla="+- 0 8327 7583"/>
                                <a:gd name="T15" fmla="*/ 8327 h 744"/>
                                <a:gd name="T16" fmla="+- 0 5201 4815"/>
                                <a:gd name="T17" fmla="*/ T16 w 421"/>
                                <a:gd name="T18" fmla="+- 0 8167 7583"/>
                                <a:gd name="T19" fmla="*/ 8167 h 74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21" h="744">
                                  <a:moveTo>
                                    <a:pt x="386" y="584"/>
                                  </a:moveTo>
                                  <a:lnTo>
                                    <a:pt x="283" y="584"/>
                                  </a:lnTo>
                                  <a:lnTo>
                                    <a:pt x="315" y="744"/>
                                  </a:lnTo>
                                  <a:lnTo>
                                    <a:pt x="421" y="744"/>
                                  </a:lnTo>
                                  <a:lnTo>
                                    <a:pt x="386" y="58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00" name="Freeform 45"/>
                          <wps:cNvSpPr>
                            <a:spLocks/>
                          </wps:cNvSpPr>
                          <wps:spPr bwMode="auto">
                            <a:xfrm>
                              <a:off x="4815" y="7583"/>
                              <a:ext cx="421" cy="744"/>
                            </a:xfrm>
                            <a:custGeom>
                              <a:avLst/>
                              <a:gdLst>
                                <a:gd name="T0" fmla="+- 0 5118 4815"/>
                                <a:gd name="T1" fmla="*/ T0 w 421"/>
                                <a:gd name="T2" fmla="+- 0 7797 7583"/>
                                <a:gd name="T3" fmla="*/ 7797 h 744"/>
                                <a:gd name="T4" fmla="+- 0 5026 4815"/>
                                <a:gd name="T5" fmla="*/ T4 w 421"/>
                                <a:gd name="T6" fmla="+- 0 7797 7583"/>
                                <a:gd name="T7" fmla="*/ 7797 h 744"/>
                                <a:gd name="T8" fmla="+- 0 5079 4815"/>
                                <a:gd name="T9" fmla="*/ T8 w 421"/>
                                <a:gd name="T10" fmla="+- 0 8067 7583"/>
                                <a:gd name="T11" fmla="*/ 8067 h 744"/>
                                <a:gd name="T12" fmla="+- 0 5178 4815"/>
                                <a:gd name="T13" fmla="*/ T12 w 421"/>
                                <a:gd name="T14" fmla="+- 0 8067 7583"/>
                                <a:gd name="T15" fmla="*/ 8067 h 744"/>
                                <a:gd name="T16" fmla="+- 0 5118 4815"/>
                                <a:gd name="T17" fmla="*/ T16 w 421"/>
                                <a:gd name="T18" fmla="+- 0 7797 7583"/>
                                <a:gd name="T19" fmla="*/ 7797 h 74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21" h="744">
                                  <a:moveTo>
                                    <a:pt x="303" y="214"/>
                                  </a:moveTo>
                                  <a:lnTo>
                                    <a:pt x="211" y="214"/>
                                  </a:lnTo>
                                  <a:lnTo>
                                    <a:pt x="264" y="484"/>
                                  </a:lnTo>
                                  <a:lnTo>
                                    <a:pt x="363" y="484"/>
                                  </a:lnTo>
                                  <a:lnTo>
                                    <a:pt x="303" y="21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1" name="Group 46"/>
                        <wpg:cNvGrpSpPr>
                          <a:grpSpLocks/>
                        </wpg:cNvGrpSpPr>
                        <wpg:grpSpPr bwMode="auto">
                          <a:xfrm>
                            <a:off x="5257" y="7578"/>
                            <a:ext cx="366" cy="755"/>
                            <a:chOff x="5257" y="7578"/>
                            <a:chExt cx="366" cy="755"/>
                          </a:xfrm>
                        </wpg:grpSpPr>
                        <wps:wsp>
                          <wps:cNvPr id="502" name="Freeform 47"/>
                          <wps:cNvSpPr>
                            <a:spLocks/>
                          </wps:cNvSpPr>
                          <wps:spPr bwMode="auto">
                            <a:xfrm>
                              <a:off x="5257" y="7578"/>
                              <a:ext cx="366" cy="755"/>
                            </a:xfrm>
                            <a:custGeom>
                              <a:avLst/>
                              <a:gdLst>
                                <a:gd name="T0" fmla="+- 0 5364 5257"/>
                                <a:gd name="T1" fmla="*/ T0 w 366"/>
                                <a:gd name="T2" fmla="+- 0 8117 7578"/>
                                <a:gd name="T3" fmla="*/ 8117 h 755"/>
                                <a:gd name="T4" fmla="+- 0 5257 5257"/>
                                <a:gd name="T5" fmla="*/ T4 w 366"/>
                                <a:gd name="T6" fmla="+- 0 8117 7578"/>
                                <a:gd name="T7" fmla="*/ 8117 h 755"/>
                                <a:gd name="T8" fmla="+- 0 5258 5257"/>
                                <a:gd name="T9" fmla="*/ T8 w 366"/>
                                <a:gd name="T10" fmla="+- 0 8169 7578"/>
                                <a:gd name="T11" fmla="*/ 8169 h 755"/>
                                <a:gd name="T12" fmla="+- 0 5273 5257"/>
                                <a:gd name="T13" fmla="*/ T12 w 366"/>
                                <a:gd name="T14" fmla="+- 0 8231 7578"/>
                                <a:gd name="T15" fmla="*/ 8231 h 755"/>
                                <a:gd name="T16" fmla="+- 0 5310 5257"/>
                                <a:gd name="T17" fmla="*/ T16 w 366"/>
                                <a:gd name="T18" fmla="+- 0 8280 7578"/>
                                <a:gd name="T19" fmla="*/ 8280 h 755"/>
                                <a:gd name="T20" fmla="+- 0 5365 5257"/>
                                <a:gd name="T21" fmla="*/ T20 w 366"/>
                                <a:gd name="T22" fmla="+- 0 8315 7578"/>
                                <a:gd name="T23" fmla="*/ 8315 h 755"/>
                                <a:gd name="T24" fmla="+- 0 5437 5257"/>
                                <a:gd name="T25" fmla="*/ T24 w 366"/>
                                <a:gd name="T26" fmla="+- 0 8331 7578"/>
                                <a:gd name="T27" fmla="*/ 8331 h 755"/>
                                <a:gd name="T28" fmla="+- 0 5464 5257"/>
                                <a:gd name="T29" fmla="*/ T28 w 366"/>
                                <a:gd name="T30" fmla="+- 0 8332 7578"/>
                                <a:gd name="T31" fmla="*/ 8332 h 755"/>
                                <a:gd name="T32" fmla="+- 0 5488 5257"/>
                                <a:gd name="T33" fmla="*/ T32 w 366"/>
                                <a:gd name="T34" fmla="+- 0 8329 7578"/>
                                <a:gd name="T35" fmla="*/ 8329 h 755"/>
                                <a:gd name="T36" fmla="+- 0 5548 5257"/>
                                <a:gd name="T37" fmla="*/ T36 w 366"/>
                                <a:gd name="T38" fmla="+- 0 8304 7578"/>
                                <a:gd name="T39" fmla="*/ 8304 h 755"/>
                                <a:gd name="T40" fmla="+- 0 5598 5257"/>
                                <a:gd name="T41" fmla="*/ T40 w 366"/>
                                <a:gd name="T42" fmla="+- 0 8243 7578"/>
                                <a:gd name="T43" fmla="*/ 8243 h 755"/>
                                <a:gd name="T44" fmla="+- 0 5604 5257"/>
                                <a:gd name="T45" fmla="*/ T44 w 366"/>
                                <a:gd name="T46" fmla="+- 0 8226 7578"/>
                                <a:gd name="T47" fmla="*/ 8226 h 755"/>
                                <a:gd name="T48" fmla="+- 0 5429 5257"/>
                                <a:gd name="T49" fmla="*/ T48 w 366"/>
                                <a:gd name="T50" fmla="+- 0 8226 7578"/>
                                <a:gd name="T51" fmla="*/ 8226 h 755"/>
                                <a:gd name="T52" fmla="+- 0 5404 5257"/>
                                <a:gd name="T53" fmla="*/ T52 w 366"/>
                                <a:gd name="T54" fmla="+- 0 8220 7578"/>
                                <a:gd name="T55" fmla="*/ 8220 h 755"/>
                                <a:gd name="T56" fmla="+- 0 5386 5257"/>
                                <a:gd name="T57" fmla="*/ T56 w 366"/>
                                <a:gd name="T58" fmla="+- 0 8208 7578"/>
                                <a:gd name="T59" fmla="*/ 8208 h 755"/>
                                <a:gd name="T60" fmla="+- 0 5373 5257"/>
                                <a:gd name="T61" fmla="*/ T60 w 366"/>
                                <a:gd name="T62" fmla="+- 0 8192 7578"/>
                                <a:gd name="T63" fmla="*/ 8192 h 755"/>
                                <a:gd name="T64" fmla="+- 0 5366 5257"/>
                                <a:gd name="T65" fmla="*/ T64 w 366"/>
                                <a:gd name="T66" fmla="+- 0 8172 7578"/>
                                <a:gd name="T67" fmla="*/ 8172 h 755"/>
                                <a:gd name="T68" fmla="+- 0 5364 5257"/>
                                <a:gd name="T69" fmla="*/ T68 w 366"/>
                                <a:gd name="T70" fmla="+- 0 8152 7578"/>
                                <a:gd name="T71" fmla="*/ 8152 h 755"/>
                                <a:gd name="T72" fmla="+- 0 5364 5257"/>
                                <a:gd name="T73" fmla="*/ T72 w 366"/>
                                <a:gd name="T74" fmla="+- 0 8117 7578"/>
                                <a:gd name="T75" fmla="*/ 8117 h 75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</a:cxnLst>
                              <a:rect l="0" t="0" r="r" b="b"/>
                              <a:pathLst>
                                <a:path w="366" h="755">
                                  <a:moveTo>
                                    <a:pt x="107" y="539"/>
                                  </a:moveTo>
                                  <a:lnTo>
                                    <a:pt x="0" y="539"/>
                                  </a:lnTo>
                                  <a:lnTo>
                                    <a:pt x="1" y="591"/>
                                  </a:lnTo>
                                  <a:lnTo>
                                    <a:pt x="16" y="653"/>
                                  </a:lnTo>
                                  <a:lnTo>
                                    <a:pt x="53" y="702"/>
                                  </a:lnTo>
                                  <a:lnTo>
                                    <a:pt x="108" y="737"/>
                                  </a:lnTo>
                                  <a:lnTo>
                                    <a:pt x="180" y="753"/>
                                  </a:lnTo>
                                  <a:lnTo>
                                    <a:pt x="207" y="754"/>
                                  </a:lnTo>
                                  <a:lnTo>
                                    <a:pt x="231" y="751"/>
                                  </a:lnTo>
                                  <a:lnTo>
                                    <a:pt x="291" y="726"/>
                                  </a:lnTo>
                                  <a:lnTo>
                                    <a:pt x="341" y="665"/>
                                  </a:lnTo>
                                  <a:lnTo>
                                    <a:pt x="347" y="648"/>
                                  </a:lnTo>
                                  <a:lnTo>
                                    <a:pt x="172" y="648"/>
                                  </a:lnTo>
                                  <a:lnTo>
                                    <a:pt x="147" y="642"/>
                                  </a:lnTo>
                                  <a:lnTo>
                                    <a:pt x="129" y="630"/>
                                  </a:lnTo>
                                  <a:lnTo>
                                    <a:pt x="116" y="614"/>
                                  </a:lnTo>
                                  <a:lnTo>
                                    <a:pt x="109" y="594"/>
                                  </a:lnTo>
                                  <a:lnTo>
                                    <a:pt x="107" y="574"/>
                                  </a:lnTo>
                                  <a:lnTo>
                                    <a:pt x="107" y="53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03" name="Freeform 48"/>
                          <wps:cNvSpPr>
                            <a:spLocks/>
                          </wps:cNvSpPr>
                          <wps:spPr bwMode="auto">
                            <a:xfrm>
                              <a:off x="5257" y="7578"/>
                              <a:ext cx="366" cy="755"/>
                            </a:xfrm>
                            <a:custGeom>
                              <a:avLst/>
                              <a:gdLst>
                                <a:gd name="T0" fmla="+- 0 5423 5257"/>
                                <a:gd name="T1" fmla="*/ T0 w 366"/>
                                <a:gd name="T2" fmla="+- 0 7578 7578"/>
                                <a:gd name="T3" fmla="*/ 7578 h 755"/>
                                <a:gd name="T4" fmla="+- 0 5357 5257"/>
                                <a:gd name="T5" fmla="*/ T4 w 366"/>
                                <a:gd name="T6" fmla="+- 0 7597 7578"/>
                                <a:gd name="T7" fmla="*/ 7597 h 755"/>
                                <a:gd name="T8" fmla="+- 0 5309 5257"/>
                                <a:gd name="T9" fmla="*/ T8 w 366"/>
                                <a:gd name="T10" fmla="+- 0 7636 7578"/>
                                <a:gd name="T11" fmla="*/ 7636 h 755"/>
                                <a:gd name="T12" fmla="+- 0 5278 5257"/>
                                <a:gd name="T13" fmla="*/ T12 w 366"/>
                                <a:gd name="T14" fmla="+- 0 7692 7578"/>
                                <a:gd name="T15" fmla="*/ 7692 h 755"/>
                                <a:gd name="T16" fmla="+- 0 5263 5257"/>
                                <a:gd name="T17" fmla="*/ T16 w 366"/>
                                <a:gd name="T18" fmla="+- 0 7760 7578"/>
                                <a:gd name="T19" fmla="*/ 7760 h 755"/>
                                <a:gd name="T20" fmla="+- 0 5262 5257"/>
                                <a:gd name="T21" fmla="*/ T20 w 366"/>
                                <a:gd name="T22" fmla="+- 0 7785 7578"/>
                                <a:gd name="T23" fmla="*/ 7785 h 755"/>
                                <a:gd name="T24" fmla="+- 0 5263 5257"/>
                                <a:gd name="T25" fmla="*/ T24 w 366"/>
                                <a:gd name="T26" fmla="+- 0 7809 7578"/>
                                <a:gd name="T27" fmla="*/ 7809 h 755"/>
                                <a:gd name="T28" fmla="+- 0 5275 5257"/>
                                <a:gd name="T29" fmla="*/ T28 w 366"/>
                                <a:gd name="T30" fmla="+- 0 7872 7578"/>
                                <a:gd name="T31" fmla="*/ 7872 h 755"/>
                                <a:gd name="T32" fmla="+- 0 5318 5257"/>
                                <a:gd name="T33" fmla="*/ T32 w 366"/>
                                <a:gd name="T34" fmla="+- 0 7936 7578"/>
                                <a:gd name="T35" fmla="*/ 7936 h 755"/>
                                <a:gd name="T36" fmla="+- 0 5378 5257"/>
                                <a:gd name="T37" fmla="*/ T36 w 366"/>
                                <a:gd name="T38" fmla="+- 0 7972 7578"/>
                                <a:gd name="T39" fmla="*/ 7972 h 755"/>
                                <a:gd name="T40" fmla="+- 0 5467 5257"/>
                                <a:gd name="T41" fmla="*/ T40 w 366"/>
                                <a:gd name="T42" fmla="+- 0 8008 7578"/>
                                <a:gd name="T43" fmla="*/ 8008 h 755"/>
                                <a:gd name="T44" fmla="+- 0 5485 5257"/>
                                <a:gd name="T45" fmla="*/ T44 w 366"/>
                                <a:gd name="T46" fmla="+- 0 8018 7578"/>
                                <a:gd name="T47" fmla="*/ 8018 h 755"/>
                                <a:gd name="T48" fmla="+- 0 5516 5257"/>
                                <a:gd name="T49" fmla="*/ T48 w 366"/>
                                <a:gd name="T50" fmla="+- 0 8086 7578"/>
                                <a:gd name="T51" fmla="*/ 8086 h 755"/>
                                <a:gd name="T52" fmla="+- 0 5516 5257"/>
                                <a:gd name="T53" fmla="*/ T52 w 366"/>
                                <a:gd name="T54" fmla="+- 0 8117 7578"/>
                                <a:gd name="T55" fmla="*/ 8117 h 755"/>
                                <a:gd name="T56" fmla="+- 0 5516 5257"/>
                                <a:gd name="T57" fmla="*/ T56 w 366"/>
                                <a:gd name="T58" fmla="+- 0 8126 7578"/>
                                <a:gd name="T59" fmla="*/ 8126 h 755"/>
                                <a:gd name="T60" fmla="+- 0 5507 5257"/>
                                <a:gd name="T61" fmla="*/ T60 w 366"/>
                                <a:gd name="T62" fmla="+- 0 8189 7578"/>
                                <a:gd name="T63" fmla="*/ 8189 h 755"/>
                                <a:gd name="T64" fmla="+- 0 5429 5257"/>
                                <a:gd name="T65" fmla="*/ T64 w 366"/>
                                <a:gd name="T66" fmla="+- 0 8226 7578"/>
                                <a:gd name="T67" fmla="*/ 8226 h 755"/>
                                <a:gd name="T68" fmla="+- 0 5604 5257"/>
                                <a:gd name="T69" fmla="*/ T68 w 366"/>
                                <a:gd name="T70" fmla="+- 0 8226 7578"/>
                                <a:gd name="T71" fmla="*/ 8226 h 755"/>
                                <a:gd name="T72" fmla="+- 0 5620 5257"/>
                                <a:gd name="T73" fmla="*/ T72 w 366"/>
                                <a:gd name="T74" fmla="+- 0 8152 7578"/>
                                <a:gd name="T75" fmla="*/ 8152 h 755"/>
                                <a:gd name="T76" fmla="+- 0 5623 5257"/>
                                <a:gd name="T77" fmla="*/ T76 w 366"/>
                                <a:gd name="T78" fmla="+- 0 8098 7578"/>
                                <a:gd name="T79" fmla="*/ 8098 h 755"/>
                                <a:gd name="T80" fmla="+- 0 5622 5257"/>
                                <a:gd name="T81" fmla="*/ T80 w 366"/>
                                <a:gd name="T82" fmla="+- 0 8072 7578"/>
                                <a:gd name="T83" fmla="*/ 8072 h 755"/>
                                <a:gd name="T84" fmla="+- 0 5611 5257"/>
                                <a:gd name="T85" fmla="*/ T84 w 366"/>
                                <a:gd name="T86" fmla="+- 0 8007 7578"/>
                                <a:gd name="T87" fmla="*/ 8007 h 755"/>
                                <a:gd name="T88" fmla="+- 0 5570 5257"/>
                                <a:gd name="T89" fmla="*/ T88 w 366"/>
                                <a:gd name="T90" fmla="+- 0 7944 7578"/>
                                <a:gd name="T91" fmla="*/ 7944 h 755"/>
                                <a:gd name="T92" fmla="+- 0 5511 5257"/>
                                <a:gd name="T93" fmla="*/ T92 w 366"/>
                                <a:gd name="T94" fmla="+- 0 7911 7578"/>
                                <a:gd name="T95" fmla="*/ 7911 h 755"/>
                                <a:gd name="T96" fmla="+- 0 5416 5257"/>
                                <a:gd name="T97" fmla="*/ T96 w 366"/>
                                <a:gd name="T98" fmla="+- 0 7873 7578"/>
                                <a:gd name="T99" fmla="*/ 7873 h 755"/>
                                <a:gd name="T100" fmla="+- 0 5398 5257"/>
                                <a:gd name="T101" fmla="*/ T100 w 366"/>
                                <a:gd name="T102" fmla="+- 0 7862 7578"/>
                                <a:gd name="T103" fmla="*/ 7862 h 755"/>
                                <a:gd name="T104" fmla="+- 0 5370 5257"/>
                                <a:gd name="T105" fmla="*/ T104 w 366"/>
                                <a:gd name="T106" fmla="+- 0 7793 7578"/>
                                <a:gd name="T107" fmla="*/ 7793 h 755"/>
                                <a:gd name="T108" fmla="+- 0 5370 5257"/>
                                <a:gd name="T109" fmla="*/ T108 w 366"/>
                                <a:gd name="T110" fmla="+- 0 7762 7578"/>
                                <a:gd name="T111" fmla="*/ 7762 h 755"/>
                                <a:gd name="T112" fmla="+- 0 5373 5257"/>
                                <a:gd name="T113" fmla="*/ T112 w 366"/>
                                <a:gd name="T114" fmla="+- 0 7742 7578"/>
                                <a:gd name="T115" fmla="*/ 7742 h 755"/>
                                <a:gd name="T116" fmla="+- 0 5432 5257"/>
                                <a:gd name="T117" fmla="*/ T116 w 366"/>
                                <a:gd name="T118" fmla="+- 0 7688 7578"/>
                                <a:gd name="T119" fmla="*/ 7688 h 755"/>
                                <a:gd name="T120" fmla="+- 0 5463 5257"/>
                                <a:gd name="T121" fmla="*/ T120 w 366"/>
                                <a:gd name="T122" fmla="+- 0 7686 7578"/>
                                <a:gd name="T123" fmla="*/ 7686 h 755"/>
                                <a:gd name="T124" fmla="+- 0 5611 5257"/>
                                <a:gd name="T125" fmla="*/ T124 w 366"/>
                                <a:gd name="T126" fmla="+- 0 7686 7578"/>
                                <a:gd name="T127" fmla="*/ 7686 h 755"/>
                                <a:gd name="T128" fmla="+- 0 5603 5257"/>
                                <a:gd name="T129" fmla="*/ T128 w 366"/>
                                <a:gd name="T130" fmla="+- 0 7669 7578"/>
                                <a:gd name="T131" fmla="*/ 7669 h 755"/>
                                <a:gd name="T132" fmla="+- 0 5563 5257"/>
                                <a:gd name="T133" fmla="*/ T132 w 366"/>
                                <a:gd name="T134" fmla="+- 0 7622 7578"/>
                                <a:gd name="T135" fmla="*/ 7622 h 755"/>
                                <a:gd name="T136" fmla="+- 0 5502 5257"/>
                                <a:gd name="T137" fmla="*/ T136 w 366"/>
                                <a:gd name="T138" fmla="+- 0 7590 7578"/>
                                <a:gd name="T139" fmla="*/ 7590 h 755"/>
                                <a:gd name="T140" fmla="+- 0 5452 5257"/>
                                <a:gd name="T141" fmla="*/ T140 w 366"/>
                                <a:gd name="T142" fmla="+- 0 7579 7578"/>
                                <a:gd name="T143" fmla="*/ 7579 h 755"/>
                                <a:gd name="T144" fmla="+- 0 5423 5257"/>
                                <a:gd name="T145" fmla="*/ T144 w 366"/>
                                <a:gd name="T146" fmla="+- 0 7578 7578"/>
                                <a:gd name="T147" fmla="*/ 7578 h 75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</a:cxnLst>
                              <a:rect l="0" t="0" r="r" b="b"/>
                              <a:pathLst>
                                <a:path w="366" h="755">
                                  <a:moveTo>
                                    <a:pt x="166" y="0"/>
                                  </a:moveTo>
                                  <a:lnTo>
                                    <a:pt x="100" y="19"/>
                                  </a:lnTo>
                                  <a:lnTo>
                                    <a:pt x="52" y="58"/>
                                  </a:lnTo>
                                  <a:lnTo>
                                    <a:pt x="21" y="114"/>
                                  </a:lnTo>
                                  <a:lnTo>
                                    <a:pt x="6" y="182"/>
                                  </a:lnTo>
                                  <a:lnTo>
                                    <a:pt x="5" y="207"/>
                                  </a:lnTo>
                                  <a:lnTo>
                                    <a:pt x="6" y="231"/>
                                  </a:lnTo>
                                  <a:lnTo>
                                    <a:pt x="18" y="294"/>
                                  </a:lnTo>
                                  <a:lnTo>
                                    <a:pt x="61" y="358"/>
                                  </a:lnTo>
                                  <a:lnTo>
                                    <a:pt x="121" y="394"/>
                                  </a:lnTo>
                                  <a:lnTo>
                                    <a:pt x="210" y="430"/>
                                  </a:lnTo>
                                  <a:lnTo>
                                    <a:pt x="228" y="440"/>
                                  </a:lnTo>
                                  <a:lnTo>
                                    <a:pt x="259" y="508"/>
                                  </a:lnTo>
                                  <a:lnTo>
                                    <a:pt x="259" y="539"/>
                                  </a:lnTo>
                                  <a:lnTo>
                                    <a:pt x="259" y="548"/>
                                  </a:lnTo>
                                  <a:lnTo>
                                    <a:pt x="250" y="611"/>
                                  </a:lnTo>
                                  <a:lnTo>
                                    <a:pt x="172" y="648"/>
                                  </a:lnTo>
                                  <a:lnTo>
                                    <a:pt x="347" y="648"/>
                                  </a:lnTo>
                                  <a:lnTo>
                                    <a:pt x="363" y="574"/>
                                  </a:lnTo>
                                  <a:lnTo>
                                    <a:pt x="366" y="520"/>
                                  </a:lnTo>
                                  <a:lnTo>
                                    <a:pt x="365" y="494"/>
                                  </a:lnTo>
                                  <a:lnTo>
                                    <a:pt x="354" y="429"/>
                                  </a:lnTo>
                                  <a:lnTo>
                                    <a:pt x="313" y="366"/>
                                  </a:lnTo>
                                  <a:lnTo>
                                    <a:pt x="254" y="333"/>
                                  </a:lnTo>
                                  <a:lnTo>
                                    <a:pt x="159" y="295"/>
                                  </a:lnTo>
                                  <a:lnTo>
                                    <a:pt x="141" y="284"/>
                                  </a:lnTo>
                                  <a:lnTo>
                                    <a:pt x="113" y="215"/>
                                  </a:lnTo>
                                  <a:lnTo>
                                    <a:pt x="113" y="184"/>
                                  </a:lnTo>
                                  <a:lnTo>
                                    <a:pt x="116" y="164"/>
                                  </a:lnTo>
                                  <a:lnTo>
                                    <a:pt x="175" y="110"/>
                                  </a:lnTo>
                                  <a:lnTo>
                                    <a:pt x="206" y="108"/>
                                  </a:lnTo>
                                  <a:lnTo>
                                    <a:pt x="354" y="108"/>
                                  </a:lnTo>
                                  <a:lnTo>
                                    <a:pt x="346" y="91"/>
                                  </a:lnTo>
                                  <a:lnTo>
                                    <a:pt x="306" y="44"/>
                                  </a:lnTo>
                                  <a:lnTo>
                                    <a:pt x="245" y="12"/>
                                  </a:lnTo>
                                  <a:lnTo>
                                    <a:pt x="195" y="1"/>
                                  </a:lnTo>
                                  <a:lnTo>
                                    <a:pt x="16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04" name="Freeform 49"/>
                          <wps:cNvSpPr>
                            <a:spLocks/>
                          </wps:cNvSpPr>
                          <wps:spPr bwMode="auto">
                            <a:xfrm>
                              <a:off x="5257" y="7578"/>
                              <a:ext cx="366" cy="755"/>
                            </a:xfrm>
                            <a:custGeom>
                              <a:avLst/>
                              <a:gdLst>
                                <a:gd name="T0" fmla="+- 0 5611 5257"/>
                                <a:gd name="T1" fmla="*/ T0 w 366"/>
                                <a:gd name="T2" fmla="+- 0 7686 7578"/>
                                <a:gd name="T3" fmla="*/ 7686 h 755"/>
                                <a:gd name="T4" fmla="+- 0 5463 5257"/>
                                <a:gd name="T5" fmla="*/ T4 w 366"/>
                                <a:gd name="T6" fmla="+- 0 7686 7578"/>
                                <a:gd name="T7" fmla="*/ 7686 h 755"/>
                                <a:gd name="T8" fmla="+- 0 5483 5257"/>
                                <a:gd name="T9" fmla="*/ T8 w 366"/>
                                <a:gd name="T10" fmla="+- 0 7695 7578"/>
                                <a:gd name="T11" fmla="*/ 7695 h 755"/>
                                <a:gd name="T12" fmla="+- 0 5498 5257"/>
                                <a:gd name="T13" fmla="*/ T12 w 366"/>
                                <a:gd name="T14" fmla="+- 0 7709 7578"/>
                                <a:gd name="T15" fmla="*/ 7709 h 755"/>
                                <a:gd name="T16" fmla="+- 0 5509 5257"/>
                                <a:gd name="T17" fmla="*/ T16 w 366"/>
                                <a:gd name="T18" fmla="+- 0 7727 7578"/>
                                <a:gd name="T19" fmla="*/ 7727 h 755"/>
                                <a:gd name="T20" fmla="+- 0 5515 5257"/>
                                <a:gd name="T21" fmla="*/ T20 w 366"/>
                                <a:gd name="T22" fmla="+- 0 7749 7578"/>
                                <a:gd name="T23" fmla="*/ 7749 h 755"/>
                                <a:gd name="T24" fmla="+- 0 5516 5257"/>
                                <a:gd name="T25" fmla="*/ T24 w 366"/>
                                <a:gd name="T26" fmla="+- 0 7773 7578"/>
                                <a:gd name="T27" fmla="*/ 7773 h 755"/>
                                <a:gd name="T28" fmla="+- 0 5516 5257"/>
                                <a:gd name="T29" fmla="*/ T28 w 366"/>
                                <a:gd name="T30" fmla="+- 0 7797 7578"/>
                                <a:gd name="T31" fmla="*/ 7797 h 755"/>
                                <a:gd name="T32" fmla="+- 0 5623 5257"/>
                                <a:gd name="T33" fmla="*/ T32 w 366"/>
                                <a:gd name="T34" fmla="+- 0 7797 7578"/>
                                <a:gd name="T35" fmla="*/ 7797 h 755"/>
                                <a:gd name="T36" fmla="+- 0 5623 5257"/>
                                <a:gd name="T37" fmla="*/ T36 w 366"/>
                                <a:gd name="T38" fmla="+- 0 7742 7578"/>
                                <a:gd name="T39" fmla="*/ 7742 h 755"/>
                                <a:gd name="T40" fmla="+- 0 5622 5257"/>
                                <a:gd name="T41" fmla="*/ T40 w 366"/>
                                <a:gd name="T42" fmla="+- 0 7724 7578"/>
                                <a:gd name="T43" fmla="*/ 7724 h 755"/>
                                <a:gd name="T44" fmla="+- 0 5618 5257"/>
                                <a:gd name="T45" fmla="*/ T44 w 366"/>
                                <a:gd name="T46" fmla="+- 0 7705 7578"/>
                                <a:gd name="T47" fmla="*/ 7705 h 755"/>
                                <a:gd name="T48" fmla="+- 0 5611 5257"/>
                                <a:gd name="T49" fmla="*/ T48 w 366"/>
                                <a:gd name="T50" fmla="+- 0 7687 7578"/>
                                <a:gd name="T51" fmla="*/ 7687 h 755"/>
                                <a:gd name="T52" fmla="+- 0 5611 5257"/>
                                <a:gd name="T53" fmla="*/ T52 w 366"/>
                                <a:gd name="T54" fmla="+- 0 7686 7578"/>
                                <a:gd name="T55" fmla="*/ 7686 h 75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</a:cxnLst>
                              <a:rect l="0" t="0" r="r" b="b"/>
                              <a:pathLst>
                                <a:path w="366" h="755">
                                  <a:moveTo>
                                    <a:pt x="354" y="108"/>
                                  </a:moveTo>
                                  <a:lnTo>
                                    <a:pt x="206" y="108"/>
                                  </a:lnTo>
                                  <a:lnTo>
                                    <a:pt x="226" y="117"/>
                                  </a:lnTo>
                                  <a:lnTo>
                                    <a:pt x="241" y="131"/>
                                  </a:lnTo>
                                  <a:lnTo>
                                    <a:pt x="252" y="149"/>
                                  </a:lnTo>
                                  <a:lnTo>
                                    <a:pt x="258" y="171"/>
                                  </a:lnTo>
                                  <a:lnTo>
                                    <a:pt x="259" y="195"/>
                                  </a:lnTo>
                                  <a:lnTo>
                                    <a:pt x="259" y="219"/>
                                  </a:lnTo>
                                  <a:lnTo>
                                    <a:pt x="366" y="219"/>
                                  </a:lnTo>
                                  <a:lnTo>
                                    <a:pt x="366" y="164"/>
                                  </a:lnTo>
                                  <a:lnTo>
                                    <a:pt x="365" y="146"/>
                                  </a:lnTo>
                                  <a:lnTo>
                                    <a:pt x="361" y="127"/>
                                  </a:lnTo>
                                  <a:lnTo>
                                    <a:pt x="354" y="109"/>
                                  </a:lnTo>
                                  <a:lnTo>
                                    <a:pt x="354" y="10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5" name="Group 50"/>
                        <wpg:cNvGrpSpPr>
                          <a:grpSpLocks/>
                        </wpg:cNvGrpSpPr>
                        <wpg:grpSpPr bwMode="auto">
                          <a:xfrm>
                            <a:off x="5773" y="7683"/>
                            <a:ext cx="107" cy="644"/>
                            <a:chOff x="5773" y="7683"/>
                            <a:chExt cx="107" cy="644"/>
                          </a:xfrm>
                        </wpg:grpSpPr>
                        <wps:wsp>
                          <wps:cNvPr id="506" name="Freeform 51"/>
                          <wps:cNvSpPr>
                            <a:spLocks/>
                          </wps:cNvSpPr>
                          <wps:spPr bwMode="auto">
                            <a:xfrm>
                              <a:off x="5773" y="7683"/>
                              <a:ext cx="107" cy="644"/>
                            </a:xfrm>
                            <a:custGeom>
                              <a:avLst/>
                              <a:gdLst>
                                <a:gd name="T0" fmla="+- 0 5879 5773"/>
                                <a:gd name="T1" fmla="*/ T0 w 107"/>
                                <a:gd name="T2" fmla="+- 0 7683 7683"/>
                                <a:gd name="T3" fmla="*/ 7683 h 644"/>
                                <a:gd name="T4" fmla="+- 0 5773 5773"/>
                                <a:gd name="T5" fmla="*/ T4 w 107"/>
                                <a:gd name="T6" fmla="+- 0 7683 7683"/>
                                <a:gd name="T7" fmla="*/ 7683 h 644"/>
                                <a:gd name="T8" fmla="+- 0 5773 5773"/>
                                <a:gd name="T9" fmla="*/ T8 w 107"/>
                                <a:gd name="T10" fmla="+- 0 8327 7683"/>
                                <a:gd name="T11" fmla="*/ 8327 h 644"/>
                                <a:gd name="T12" fmla="+- 0 5879 5773"/>
                                <a:gd name="T13" fmla="*/ T12 w 107"/>
                                <a:gd name="T14" fmla="+- 0 8327 7683"/>
                                <a:gd name="T15" fmla="*/ 8327 h 644"/>
                                <a:gd name="T16" fmla="+- 0 5879 5773"/>
                                <a:gd name="T17" fmla="*/ T16 w 107"/>
                                <a:gd name="T18" fmla="+- 0 7683 7683"/>
                                <a:gd name="T19" fmla="*/ 7683 h 64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7" h="644">
                                  <a:moveTo>
                                    <a:pt x="106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644"/>
                                  </a:lnTo>
                                  <a:lnTo>
                                    <a:pt x="106" y="644"/>
                                  </a:lnTo>
                                  <a:lnTo>
                                    <a:pt x="10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7" name="Group 52"/>
                        <wpg:cNvGrpSpPr>
                          <a:grpSpLocks/>
                        </wpg:cNvGrpSpPr>
                        <wpg:grpSpPr bwMode="auto">
                          <a:xfrm>
                            <a:off x="5649" y="7583"/>
                            <a:ext cx="353" cy="100"/>
                            <a:chOff x="5649" y="7583"/>
                            <a:chExt cx="353" cy="100"/>
                          </a:xfrm>
                        </wpg:grpSpPr>
                        <wps:wsp>
                          <wps:cNvPr id="508" name="Freeform 53"/>
                          <wps:cNvSpPr>
                            <a:spLocks/>
                          </wps:cNvSpPr>
                          <wps:spPr bwMode="auto">
                            <a:xfrm>
                              <a:off x="5649" y="7583"/>
                              <a:ext cx="353" cy="100"/>
                            </a:xfrm>
                            <a:custGeom>
                              <a:avLst/>
                              <a:gdLst>
                                <a:gd name="T0" fmla="+- 0 6003 5649"/>
                                <a:gd name="T1" fmla="*/ T0 w 353"/>
                                <a:gd name="T2" fmla="+- 0 7583 7583"/>
                                <a:gd name="T3" fmla="*/ 7583 h 100"/>
                                <a:gd name="T4" fmla="+- 0 5649 5649"/>
                                <a:gd name="T5" fmla="*/ T4 w 353"/>
                                <a:gd name="T6" fmla="+- 0 7583 7583"/>
                                <a:gd name="T7" fmla="*/ 7583 h 100"/>
                                <a:gd name="T8" fmla="+- 0 5649 5649"/>
                                <a:gd name="T9" fmla="*/ T8 w 353"/>
                                <a:gd name="T10" fmla="+- 0 7683 7583"/>
                                <a:gd name="T11" fmla="*/ 7683 h 100"/>
                                <a:gd name="T12" fmla="+- 0 6003 5649"/>
                                <a:gd name="T13" fmla="*/ T12 w 353"/>
                                <a:gd name="T14" fmla="+- 0 7683 7583"/>
                                <a:gd name="T15" fmla="*/ 7683 h 100"/>
                                <a:gd name="T16" fmla="+- 0 6003 5649"/>
                                <a:gd name="T17" fmla="*/ T16 w 353"/>
                                <a:gd name="T18" fmla="+- 0 7583 7583"/>
                                <a:gd name="T19" fmla="*/ 7583 h 1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53" h="100">
                                  <a:moveTo>
                                    <a:pt x="354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00"/>
                                  </a:lnTo>
                                  <a:lnTo>
                                    <a:pt x="354" y="100"/>
                                  </a:lnTo>
                                  <a:lnTo>
                                    <a:pt x="35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9" name="Group 54"/>
                        <wpg:cNvGrpSpPr>
                          <a:grpSpLocks/>
                        </wpg:cNvGrpSpPr>
                        <wpg:grpSpPr bwMode="auto">
                          <a:xfrm>
                            <a:off x="4508" y="8221"/>
                            <a:ext cx="286" cy="106"/>
                            <a:chOff x="4508" y="8221"/>
                            <a:chExt cx="286" cy="106"/>
                          </a:xfrm>
                        </wpg:grpSpPr>
                        <wps:wsp>
                          <wps:cNvPr id="510" name="Freeform 55"/>
                          <wps:cNvSpPr>
                            <a:spLocks/>
                          </wps:cNvSpPr>
                          <wps:spPr bwMode="auto">
                            <a:xfrm>
                              <a:off x="4508" y="8221"/>
                              <a:ext cx="286" cy="106"/>
                            </a:xfrm>
                            <a:custGeom>
                              <a:avLst/>
                              <a:gdLst>
                                <a:gd name="T0" fmla="+- 0 4508 4508"/>
                                <a:gd name="T1" fmla="*/ T0 w 286"/>
                                <a:gd name="T2" fmla="+- 0 8327 8221"/>
                                <a:gd name="T3" fmla="*/ 8327 h 106"/>
                                <a:gd name="T4" fmla="+- 0 4794 4508"/>
                                <a:gd name="T5" fmla="*/ T4 w 286"/>
                                <a:gd name="T6" fmla="+- 0 8327 8221"/>
                                <a:gd name="T7" fmla="*/ 8327 h 106"/>
                                <a:gd name="T8" fmla="+- 0 4794 4508"/>
                                <a:gd name="T9" fmla="*/ T8 w 286"/>
                                <a:gd name="T10" fmla="+- 0 8221 8221"/>
                                <a:gd name="T11" fmla="*/ 8221 h 106"/>
                                <a:gd name="T12" fmla="+- 0 4508 4508"/>
                                <a:gd name="T13" fmla="*/ T12 w 286"/>
                                <a:gd name="T14" fmla="+- 0 8221 8221"/>
                                <a:gd name="T15" fmla="*/ 8221 h 106"/>
                                <a:gd name="T16" fmla="+- 0 4508 4508"/>
                                <a:gd name="T17" fmla="*/ T16 w 286"/>
                                <a:gd name="T18" fmla="+- 0 8327 8221"/>
                                <a:gd name="T19" fmla="*/ 8327 h 1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86" h="106">
                                  <a:moveTo>
                                    <a:pt x="0" y="106"/>
                                  </a:moveTo>
                                  <a:lnTo>
                                    <a:pt x="286" y="106"/>
                                  </a:lnTo>
                                  <a:lnTo>
                                    <a:pt x="28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1" name="Group 56"/>
                        <wpg:cNvGrpSpPr>
                          <a:grpSpLocks/>
                        </wpg:cNvGrpSpPr>
                        <wpg:grpSpPr bwMode="auto">
                          <a:xfrm>
                            <a:off x="4508" y="7583"/>
                            <a:ext cx="107" cy="638"/>
                            <a:chOff x="4508" y="7583"/>
                            <a:chExt cx="107" cy="638"/>
                          </a:xfrm>
                        </wpg:grpSpPr>
                        <wps:wsp>
                          <wps:cNvPr id="512" name="Freeform 57"/>
                          <wps:cNvSpPr>
                            <a:spLocks/>
                          </wps:cNvSpPr>
                          <wps:spPr bwMode="auto">
                            <a:xfrm>
                              <a:off x="4508" y="7583"/>
                              <a:ext cx="107" cy="638"/>
                            </a:xfrm>
                            <a:custGeom>
                              <a:avLst/>
                              <a:gdLst>
                                <a:gd name="T0" fmla="+- 0 4508 4508"/>
                                <a:gd name="T1" fmla="*/ T0 w 107"/>
                                <a:gd name="T2" fmla="+- 0 8221 7583"/>
                                <a:gd name="T3" fmla="*/ 8221 h 638"/>
                                <a:gd name="T4" fmla="+- 0 4614 4508"/>
                                <a:gd name="T5" fmla="*/ T4 w 107"/>
                                <a:gd name="T6" fmla="+- 0 8221 7583"/>
                                <a:gd name="T7" fmla="*/ 8221 h 638"/>
                                <a:gd name="T8" fmla="+- 0 4614 4508"/>
                                <a:gd name="T9" fmla="*/ T8 w 107"/>
                                <a:gd name="T10" fmla="+- 0 7583 7583"/>
                                <a:gd name="T11" fmla="*/ 7583 h 638"/>
                                <a:gd name="T12" fmla="+- 0 4508 4508"/>
                                <a:gd name="T13" fmla="*/ T12 w 107"/>
                                <a:gd name="T14" fmla="+- 0 7583 7583"/>
                                <a:gd name="T15" fmla="*/ 7583 h 638"/>
                                <a:gd name="T16" fmla="+- 0 4508 4508"/>
                                <a:gd name="T17" fmla="*/ T16 w 107"/>
                                <a:gd name="T18" fmla="+- 0 8221 7583"/>
                                <a:gd name="T19" fmla="*/ 8221 h 63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7" h="638">
                                  <a:moveTo>
                                    <a:pt x="0" y="638"/>
                                  </a:moveTo>
                                  <a:lnTo>
                                    <a:pt x="106" y="638"/>
                                  </a:lnTo>
                                  <a:lnTo>
                                    <a:pt x="10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3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3" name="Group 58"/>
                        <wpg:cNvGrpSpPr>
                          <a:grpSpLocks/>
                        </wpg:cNvGrpSpPr>
                        <wpg:grpSpPr bwMode="auto">
                          <a:xfrm>
                            <a:off x="4403" y="8406"/>
                            <a:ext cx="960" cy="1302"/>
                            <a:chOff x="4403" y="8406"/>
                            <a:chExt cx="960" cy="1302"/>
                          </a:xfrm>
                        </wpg:grpSpPr>
                        <wps:wsp>
                          <wps:cNvPr id="514" name="Freeform 59"/>
                          <wps:cNvSpPr>
                            <a:spLocks/>
                          </wps:cNvSpPr>
                          <wps:spPr bwMode="auto">
                            <a:xfrm>
                              <a:off x="4403" y="8406"/>
                              <a:ext cx="960" cy="1302"/>
                            </a:xfrm>
                            <a:custGeom>
                              <a:avLst/>
                              <a:gdLst>
                                <a:gd name="T0" fmla="+- 0 4547 4403"/>
                                <a:gd name="T1" fmla="*/ T0 w 960"/>
                                <a:gd name="T2" fmla="+- 0 8476 8406"/>
                                <a:gd name="T3" fmla="*/ 8476 h 1302"/>
                                <a:gd name="T4" fmla="+- 0 4548 4403"/>
                                <a:gd name="T5" fmla="*/ T4 w 960"/>
                                <a:gd name="T6" fmla="+- 0 8517 8406"/>
                                <a:gd name="T7" fmla="*/ 8517 h 1302"/>
                                <a:gd name="T8" fmla="+- 0 4566 4403"/>
                                <a:gd name="T9" fmla="*/ T8 w 960"/>
                                <a:gd name="T10" fmla="+- 0 8547 8406"/>
                                <a:gd name="T11" fmla="*/ 8547 h 1302"/>
                                <a:gd name="T12" fmla="+- 0 4503 4403"/>
                                <a:gd name="T13" fmla="*/ T12 w 960"/>
                                <a:gd name="T14" fmla="+- 0 8594 8406"/>
                                <a:gd name="T15" fmla="*/ 8594 h 1302"/>
                                <a:gd name="T16" fmla="+- 0 4437 4403"/>
                                <a:gd name="T17" fmla="*/ T16 w 960"/>
                                <a:gd name="T18" fmla="+- 0 8726 8406"/>
                                <a:gd name="T19" fmla="*/ 8726 h 1302"/>
                                <a:gd name="T20" fmla="+- 0 4414 4403"/>
                                <a:gd name="T21" fmla="*/ T20 w 960"/>
                                <a:gd name="T22" fmla="+- 0 8865 8406"/>
                                <a:gd name="T23" fmla="*/ 8865 h 1302"/>
                                <a:gd name="T24" fmla="+- 0 4410 4403"/>
                                <a:gd name="T25" fmla="*/ T24 w 960"/>
                                <a:gd name="T26" fmla="+- 0 8943 8406"/>
                                <a:gd name="T27" fmla="*/ 8943 h 1302"/>
                                <a:gd name="T28" fmla="+- 0 4431 4403"/>
                                <a:gd name="T29" fmla="*/ T28 w 960"/>
                                <a:gd name="T30" fmla="+- 0 9082 8406"/>
                                <a:gd name="T31" fmla="*/ 9082 h 1302"/>
                                <a:gd name="T32" fmla="+- 0 4451 4403"/>
                                <a:gd name="T33" fmla="*/ T32 w 960"/>
                                <a:gd name="T34" fmla="+- 0 9148 8406"/>
                                <a:gd name="T35" fmla="*/ 9148 h 1302"/>
                                <a:gd name="T36" fmla="+- 0 4458 4403"/>
                                <a:gd name="T37" fmla="*/ T36 w 960"/>
                                <a:gd name="T38" fmla="+- 0 9183 8406"/>
                                <a:gd name="T39" fmla="*/ 9183 h 1302"/>
                                <a:gd name="T40" fmla="+- 0 4460 4403"/>
                                <a:gd name="T41" fmla="*/ T40 w 960"/>
                                <a:gd name="T42" fmla="+- 0 9224 8406"/>
                                <a:gd name="T43" fmla="*/ 9224 h 1302"/>
                                <a:gd name="T44" fmla="+- 0 4447 4403"/>
                                <a:gd name="T45" fmla="*/ T44 w 960"/>
                                <a:gd name="T46" fmla="+- 0 9311 8406"/>
                                <a:gd name="T47" fmla="*/ 9311 h 1302"/>
                                <a:gd name="T48" fmla="+- 0 4423 4403"/>
                                <a:gd name="T49" fmla="*/ T48 w 960"/>
                                <a:gd name="T50" fmla="+- 0 9377 8406"/>
                                <a:gd name="T51" fmla="*/ 9377 h 1302"/>
                                <a:gd name="T52" fmla="+- 0 4403 4403"/>
                                <a:gd name="T53" fmla="*/ T52 w 960"/>
                                <a:gd name="T54" fmla="+- 0 9497 8406"/>
                                <a:gd name="T55" fmla="*/ 9497 h 1302"/>
                                <a:gd name="T56" fmla="+- 0 4426 4403"/>
                                <a:gd name="T57" fmla="*/ T56 w 960"/>
                                <a:gd name="T58" fmla="+- 0 9595 8406"/>
                                <a:gd name="T59" fmla="*/ 9595 h 1302"/>
                                <a:gd name="T60" fmla="+- 0 4512 4403"/>
                                <a:gd name="T61" fmla="*/ T60 w 960"/>
                                <a:gd name="T62" fmla="+- 0 9687 8406"/>
                                <a:gd name="T63" fmla="*/ 9687 h 1302"/>
                                <a:gd name="T64" fmla="+- 0 4677 4403"/>
                                <a:gd name="T65" fmla="*/ T64 w 960"/>
                                <a:gd name="T66" fmla="+- 0 9708 8406"/>
                                <a:gd name="T67" fmla="*/ 9708 h 1302"/>
                                <a:gd name="T68" fmla="+- 0 4787 4403"/>
                                <a:gd name="T69" fmla="*/ T68 w 960"/>
                                <a:gd name="T70" fmla="+- 0 9596 8406"/>
                                <a:gd name="T71" fmla="*/ 9596 h 1302"/>
                                <a:gd name="T72" fmla="+- 0 4812 4403"/>
                                <a:gd name="T73" fmla="*/ T72 w 960"/>
                                <a:gd name="T74" fmla="+- 0 9473 8406"/>
                                <a:gd name="T75" fmla="*/ 9473 h 1302"/>
                                <a:gd name="T76" fmla="+- 0 4810 4403"/>
                                <a:gd name="T77" fmla="*/ T76 w 960"/>
                                <a:gd name="T78" fmla="+- 0 9456 8406"/>
                                <a:gd name="T79" fmla="*/ 9456 h 1302"/>
                                <a:gd name="T80" fmla="+- 0 4804 4403"/>
                                <a:gd name="T81" fmla="*/ T80 w 960"/>
                                <a:gd name="T82" fmla="+- 0 9430 8406"/>
                                <a:gd name="T83" fmla="*/ 9430 h 1302"/>
                                <a:gd name="T84" fmla="+- 0 4797 4403"/>
                                <a:gd name="T85" fmla="*/ T84 w 960"/>
                                <a:gd name="T86" fmla="+- 0 9398 8406"/>
                                <a:gd name="T87" fmla="*/ 9398 h 1302"/>
                                <a:gd name="T88" fmla="+- 0 4775 4403"/>
                                <a:gd name="T89" fmla="*/ T88 w 960"/>
                                <a:gd name="T90" fmla="+- 0 9250 8406"/>
                                <a:gd name="T91" fmla="*/ 9250 h 1302"/>
                                <a:gd name="T92" fmla="+- 0 4775 4403"/>
                                <a:gd name="T93" fmla="*/ T92 w 960"/>
                                <a:gd name="T94" fmla="+- 0 9203 8406"/>
                                <a:gd name="T95" fmla="*/ 9203 h 1302"/>
                                <a:gd name="T96" fmla="+- 0 4812 4403"/>
                                <a:gd name="T97" fmla="*/ T96 w 960"/>
                                <a:gd name="T98" fmla="+- 0 9070 8406"/>
                                <a:gd name="T99" fmla="*/ 9070 h 1302"/>
                                <a:gd name="T100" fmla="+- 0 4916 4403"/>
                                <a:gd name="T101" fmla="*/ T100 w 960"/>
                                <a:gd name="T102" fmla="+- 0 9005 8406"/>
                                <a:gd name="T103" fmla="*/ 9005 h 1302"/>
                                <a:gd name="T104" fmla="+- 0 5004 4403"/>
                                <a:gd name="T105" fmla="*/ T104 w 960"/>
                                <a:gd name="T106" fmla="+- 0 8980 8406"/>
                                <a:gd name="T107" fmla="*/ 8980 h 1302"/>
                                <a:gd name="T108" fmla="+- 0 5124 4403"/>
                                <a:gd name="T109" fmla="*/ T108 w 960"/>
                                <a:gd name="T110" fmla="+- 0 8899 8406"/>
                                <a:gd name="T111" fmla="*/ 8899 h 1302"/>
                                <a:gd name="T112" fmla="+- 0 5165 4403"/>
                                <a:gd name="T113" fmla="*/ T112 w 960"/>
                                <a:gd name="T114" fmla="+- 0 8812 8406"/>
                                <a:gd name="T115" fmla="*/ 8812 h 1302"/>
                                <a:gd name="T116" fmla="+- 0 5253 4403"/>
                                <a:gd name="T117" fmla="*/ T116 w 960"/>
                                <a:gd name="T118" fmla="+- 0 8801 8406"/>
                                <a:gd name="T119" fmla="*/ 8801 h 1302"/>
                                <a:gd name="T120" fmla="+- 0 5353 4403"/>
                                <a:gd name="T121" fmla="*/ T120 w 960"/>
                                <a:gd name="T122" fmla="+- 0 8733 8406"/>
                                <a:gd name="T123" fmla="*/ 8733 h 1302"/>
                                <a:gd name="T124" fmla="+- 0 5363 4403"/>
                                <a:gd name="T125" fmla="*/ T124 w 960"/>
                                <a:gd name="T126" fmla="+- 0 8677 8406"/>
                                <a:gd name="T127" fmla="*/ 8677 h 1302"/>
                                <a:gd name="T128" fmla="+- 0 5089 4403"/>
                                <a:gd name="T129" fmla="*/ T128 w 960"/>
                                <a:gd name="T130" fmla="+- 0 8659 8406"/>
                                <a:gd name="T131" fmla="*/ 8659 h 1302"/>
                                <a:gd name="T132" fmla="+- 0 5070 4403"/>
                                <a:gd name="T133" fmla="*/ T132 w 960"/>
                                <a:gd name="T134" fmla="+- 0 8627 8406"/>
                                <a:gd name="T135" fmla="*/ 8627 h 1302"/>
                                <a:gd name="T136" fmla="+- 0 5073 4403"/>
                                <a:gd name="T137" fmla="*/ T136 w 960"/>
                                <a:gd name="T138" fmla="+- 0 8598 8406"/>
                                <a:gd name="T139" fmla="*/ 8598 h 1302"/>
                                <a:gd name="T140" fmla="+- 0 5097 4403"/>
                                <a:gd name="T141" fmla="*/ T140 w 960"/>
                                <a:gd name="T142" fmla="+- 0 8555 8406"/>
                                <a:gd name="T143" fmla="*/ 8555 h 1302"/>
                                <a:gd name="T144" fmla="+- 0 4971 4403"/>
                                <a:gd name="T145" fmla="*/ T144 w 960"/>
                                <a:gd name="T146" fmla="+- 0 8553 8406"/>
                                <a:gd name="T147" fmla="*/ 8553 h 1302"/>
                                <a:gd name="T148" fmla="+- 0 4949 4403"/>
                                <a:gd name="T149" fmla="*/ T148 w 960"/>
                                <a:gd name="T150" fmla="+- 0 8535 8406"/>
                                <a:gd name="T151" fmla="*/ 8535 h 1302"/>
                                <a:gd name="T152" fmla="+- 0 4922 4403"/>
                                <a:gd name="T153" fmla="*/ T152 w 960"/>
                                <a:gd name="T154" fmla="+- 0 8518 8406"/>
                                <a:gd name="T155" fmla="*/ 8518 h 1302"/>
                                <a:gd name="T156" fmla="+- 0 4646 4403"/>
                                <a:gd name="T157" fmla="*/ T156 w 960"/>
                                <a:gd name="T158" fmla="+- 0 8513 8406"/>
                                <a:gd name="T159" fmla="*/ 8513 h 1302"/>
                                <a:gd name="T160" fmla="+- 0 4655 4403"/>
                                <a:gd name="T161" fmla="*/ T160 w 960"/>
                                <a:gd name="T162" fmla="+- 0 8475 8406"/>
                                <a:gd name="T163" fmla="*/ 8475 h 1302"/>
                                <a:gd name="T164" fmla="+- 0 4599 4403"/>
                                <a:gd name="T165" fmla="*/ T164 w 960"/>
                                <a:gd name="T166" fmla="+- 0 8423 8406"/>
                                <a:gd name="T167" fmla="*/ 8423 h 130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</a:cxnLst>
                              <a:rect l="0" t="0" r="r" b="b"/>
                              <a:pathLst>
                                <a:path w="960" h="1302">
                                  <a:moveTo>
                                    <a:pt x="196" y="17"/>
                                  </a:moveTo>
                                  <a:lnTo>
                                    <a:pt x="144" y="70"/>
                                  </a:lnTo>
                                  <a:lnTo>
                                    <a:pt x="143" y="92"/>
                                  </a:lnTo>
                                  <a:lnTo>
                                    <a:pt x="145" y="111"/>
                                  </a:lnTo>
                                  <a:lnTo>
                                    <a:pt x="152" y="128"/>
                                  </a:lnTo>
                                  <a:lnTo>
                                    <a:pt x="163" y="141"/>
                                  </a:lnTo>
                                  <a:lnTo>
                                    <a:pt x="147" y="148"/>
                                  </a:lnTo>
                                  <a:lnTo>
                                    <a:pt x="100" y="188"/>
                                  </a:lnTo>
                                  <a:lnTo>
                                    <a:pt x="62" y="245"/>
                                  </a:lnTo>
                                  <a:lnTo>
                                    <a:pt x="34" y="320"/>
                                  </a:lnTo>
                                  <a:lnTo>
                                    <a:pt x="19" y="398"/>
                                  </a:lnTo>
                                  <a:lnTo>
                                    <a:pt x="11" y="459"/>
                                  </a:lnTo>
                                  <a:lnTo>
                                    <a:pt x="7" y="514"/>
                                  </a:lnTo>
                                  <a:lnTo>
                                    <a:pt x="7" y="537"/>
                                  </a:lnTo>
                                  <a:lnTo>
                                    <a:pt x="15" y="615"/>
                                  </a:lnTo>
                                  <a:lnTo>
                                    <a:pt x="28" y="676"/>
                                  </a:lnTo>
                                  <a:lnTo>
                                    <a:pt x="44" y="726"/>
                                  </a:lnTo>
                                  <a:lnTo>
                                    <a:pt x="48" y="742"/>
                                  </a:lnTo>
                                  <a:lnTo>
                                    <a:pt x="52" y="759"/>
                                  </a:lnTo>
                                  <a:lnTo>
                                    <a:pt x="55" y="777"/>
                                  </a:lnTo>
                                  <a:lnTo>
                                    <a:pt x="57" y="796"/>
                                  </a:lnTo>
                                  <a:lnTo>
                                    <a:pt x="57" y="818"/>
                                  </a:lnTo>
                                  <a:lnTo>
                                    <a:pt x="56" y="842"/>
                                  </a:lnTo>
                                  <a:lnTo>
                                    <a:pt x="44" y="905"/>
                                  </a:lnTo>
                                  <a:lnTo>
                                    <a:pt x="26" y="954"/>
                                  </a:lnTo>
                                  <a:lnTo>
                                    <a:pt x="20" y="971"/>
                                  </a:lnTo>
                                  <a:lnTo>
                                    <a:pt x="2" y="1045"/>
                                  </a:lnTo>
                                  <a:lnTo>
                                    <a:pt x="0" y="1091"/>
                                  </a:lnTo>
                                  <a:lnTo>
                                    <a:pt x="2" y="1118"/>
                                  </a:lnTo>
                                  <a:lnTo>
                                    <a:pt x="23" y="1189"/>
                                  </a:lnTo>
                                  <a:lnTo>
                                    <a:pt x="61" y="1243"/>
                                  </a:lnTo>
                                  <a:lnTo>
                                    <a:pt x="109" y="1281"/>
                                  </a:lnTo>
                                  <a:lnTo>
                                    <a:pt x="155" y="1302"/>
                                  </a:lnTo>
                                  <a:lnTo>
                                    <a:pt x="274" y="1302"/>
                                  </a:lnTo>
                                  <a:lnTo>
                                    <a:pt x="339" y="1253"/>
                                  </a:lnTo>
                                  <a:lnTo>
                                    <a:pt x="384" y="1190"/>
                                  </a:lnTo>
                                  <a:lnTo>
                                    <a:pt x="407" y="1113"/>
                                  </a:lnTo>
                                  <a:lnTo>
                                    <a:pt x="409" y="1067"/>
                                  </a:lnTo>
                                  <a:lnTo>
                                    <a:pt x="408" y="1059"/>
                                  </a:lnTo>
                                  <a:lnTo>
                                    <a:pt x="407" y="1050"/>
                                  </a:lnTo>
                                  <a:lnTo>
                                    <a:pt x="404" y="1038"/>
                                  </a:lnTo>
                                  <a:lnTo>
                                    <a:pt x="401" y="1024"/>
                                  </a:lnTo>
                                  <a:lnTo>
                                    <a:pt x="398" y="1009"/>
                                  </a:lnTo>
                                  <a:lnTo>
                                    <a:pt x="394" y="992"/>
                                  </a:lnTo>
                                  <a:lnTo>
                                    <a:pt x="379" y="912"/>
                                  </a:lnTo>
                                  <a:lnTo>
                                    <a:pt x="372" y="844"/>
                                  </a:lnTo>
                                  <a:lnTo>
                                    <a:pt x="371" y="821"/>
                                  </a:lnTo>
                                  <a:lnTo>
                                    <a:pt x="372" y="797"/>
                                  </a:lnTo>
                                  <a:lnTo>
                                    <a:pt x="382" y="727"/>
                                  </a:lnTo>
                                  <a:lnTo>
                                    <a:pt x="409" y="664"/>
                                  </a:lnTo>
                                  <a:lnTo>
                                    <a:pt x="455" y="623"/>
                                  </a:lnTo>
                                  <a:lnTo>
                                    <a:pt x="513" y="599"/>
                                  </a:lnTo>
                                  <a:lnTo>
                                    <a:pt x="579" y="581"/>
                                  </a:lnTo>
                                  <a:lnTo>
                                    <a:pt x="601" y="574"/>
                                  </a:lnTo>
                                  <a:lnTo>
                                    <a:pt x="665" y="545"/>
                                  </a:lnTo>
                                  <a:lnTo>
                                    <a:pt x="721" y="493"/>
                                  </a:lnTo>
                                  <a:lnTo>
                                    <a:pt x="750" y="440"/>
                                  </a:lnTo>
                                  <a:lnTo>
                                    <a:pt x="762" y="406"/>
                                  </a:lnTo>
                                  <a:lnTo>
                                    <a:pt x="784" y="405"/>
                                  </a:lnTo>
                                  <a:lnTo>
                                    <a:pt x="850" y="395"/>
                                  </a:lnTo>
                                  <a:lnTo>
                                    <a:pt x="909" y="372"/>
                                  </a:lnTo>
                                  <a:lnTo>
                                    <a:pt x="950" y="327"/>
                                  </a:lnTo>
                                  <a:lnTo>
                                    <a:pt x="960" y="275"/>
                                  </a:lnTo>
                                  <a:lnTo>
                                    <a:pt x="960" y="271"/>
                                  </a:lnTo>
                                  <a:lnTo>
                                    <a:pt x="696" y="271"/>
                                  </a:lnTo>
                                  <a:lnTo>
                                    <a:pt x="686" y="253"/>
                                  </a:lnTo>
                                  <a:lnTo>
                                    <a:pt x="676" y="237"/>
                                  </a:lnTo>
                                  <a:lnTo>
                                    <a:pt x="667" y="221"/>
                                  </a:lnTo>
                                  <a:lnTo>
                                    <a:pt x="657" y="202"/>
                                  </a:lnTo>
                                  <a:lnTo>
                                    <a:pt x="670" y="192"/>
                                  </a:lnTo>
                                  <a:lnTo>
                                    <a:pt x="682" y="175"/>
                                  </a:lnTo>
                                  <a:lnTo>
                                    <a:pt x="694" y="149"/>
                                  </a:lnTo>
                                  <a:lnTo>
                                    <a:pt x="694" y="147"/>
                                  </a:lnTo>
                                  <a:lnTo>
                                    <a:pt x="568" y="147"/>
                                  </a:lnTo>
                                  <a:lnTo>
                                    <a:pt x="560" y="138"/>
                                  </a:lnTo>
                                  <a:lnTo>
                                    <a:pt x="546" y="129"/>
                                  </a:lnTo>
                                  <a:lnTo>
                                    <a:pt x="517" y="114"/>
                                  </a:lnTo>
                                  <a:lnTo>
                                    <a:pt x="519" y="112"/>
                                  </a:lnTo>
                                  <a:lnTo>
                                    <a:pt x="259" y="112"/>
                                  </a:lnTo>
                                  <a:lnTo>
                                    <a:pt x="243" y="107"/>
                                  </a:lnTo>
                                  <a:lnTo>
                                    <a:pt x="249" y="87"/>
                                  </a:lnTo>
                                  <a:lnTo>
                                    <a:pt x="252" y="69"/>
                                  </a:lnTo>
                                  <a:lnTo>
                                    <a:pt x="214" y="17"/>
                                  </a:lnTo>
                                  <a:lnTo>
                                    <a:pt x="196" y="1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15" name="Freeform 60"/>
                          <wps:cNvSpPr>
                            <a:spLocks/>
                          </wps:cNvSpPr>
                          <wps:spPr bwMode="auto">
                            <a:xfrm>
                              <a:off x="4403" y="8406"/>
                              <a:ext cx="960" cy="1302"/>
                            </a:xfrm>
                            <a:custGeom>
                              <a:avLst/>
                              <a:gdLst>
                                <a:gd name="T0" fmla="+- 0 5249 4403"/>
                                <a:gd name="T1" fmla="*/ T0 w 960"/>
                                <a:gd name="T2" fmla="+- 0 8563 8406"/>
                                <a:gd name="T3" fmla="*/ 8563 h 1302"/>
                                <a:gd name="T4" fmla="+- 0 5186 4403"/>
                                <a:gd name="T5" fmla="*/ T4 w 960"/>
                                <a:gd name="T6" fmla="+- 0 8590 8406"/>
                                <a:gd name="T7" fmla="*/ 8590 h 1302"/>
                                <a:gd name="T8" fmla="+- 0 5146 4403"/>
                                <a:gd name="T9" fmla="*/ T8 w 960"/>
                                <a:gd name="T10" fmla="+- 0 8642 8406"/>
                                <a:gd name="T11" fmla="*/ 8642 h 1302"/>
                                <a:gd name="T12" fmla="+- 0 5139 4403"/>
                                <a:gd name="T13" fmla="*/ T12 w 960"/>
                                <a:gd name="T14" fmla="+- 0 8658 8406"/>
                                <a:gd name="T15" fmla="*/ 8658 h 1302"/>
                                <a:gd name="T16" fmla="+- 0 5130 4403"/>
                                <a:gd name="T17" fmla="*/ T16 w 960"/>
                                <a:gd name="T18" fmla="+- 0 8670 8406"/>
                                <a:gd name="T19" fmla="*/ 8670 h 1302"/>
                                <a:gd name="T20" fmla="+- 0 5118 4403"/>
                                <a:gd name="T21" fmla="*/ T20 w 960"/>
                                <a:gd name="T22" fmla="+- 0 8676 8406"/>
                                <a:gd name="T23" fmla="*/ 8676 h 1302"/>
                                <a:gd name="T24" fmla="+- 0 5099 4403"/>
                                <a:gd name="T25" fmla="*/ T24 w 960"/>
                                <a:gd name="T26" fmla="+- 0 8677 8406"/>
                                <a:gd name="T27" fmla="*/ 8677 h 1302"/>
                                <a:gd name="T28" fmla="+- 0 5363 4403"/>
                                <a:gd name="T29" fmla="*/ T28 w 960"/>
                                <a:gd name="T30" fmla="+- 0 8677 8406"/>
                                <a:gd name="T31" fmla="*/ 8677 h 1302"/>
                                <a:gd name="T32" fmla="+- 0 5337 4403"/>
                                <a:gd name="T33" fmla="*/ T32 w 960"/>
                                <a:gd name="T34" fmla="+- 0 8610 8406"/>
                                <a:gd name="T35" fmla="*/ 8610 h 1302"/>
                                <a:gd name="T36" fmla="+- 0 5278 4403"/>
                                <a:gd name="T37" fmla="*/ T36 w 960"/>
                                <a:gd name="T38" fmla="+- 0 8567 8406"/>
                                <a:gd name="T39" fmla="*/ 8567 h 1302"/>
                                <a:gd name="T40" fmla="+- 0 5263 4403"/>
                                <a:gd name="T41" fmla="*/ T40 w 960"/>
                                <a:gd name="T42" fmla="+- 0 8564 8406"/>
                                <a:gd name="T43" fmla="*/ 8564 h 1302"/>
                                <a:gd name="T44" fmla="+- 0 5249 4403"/>
                                <a:gd name="T45" fmla="*/ T44 w 960"/>
                                <a:gd name="T46" fmla="+- 0 8563 8406"/>
                                <a:gd name="T47" fmla="*/ 8563 h 130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960" h="1302">
                                  <a:moveTo>
                                    <a:pt x="846" y="157"/>
                                  </a:moveTo>
                                  <a:lnTo>
                                    <a:pt x="783" y="184"/>
                                  </a:lnTo>
                                  <a:lnTo>
                                    <a:pt x="743" y="236"/>
                                  </a:lnTo>
                                  <a:lnTo>
                                    <a:pt x="736" y="252"/>
                                  </a:lnTo>
                                  <a:lnTo>
                                    <a:pt x="727" y="264"/>
                                  </a:lnTo>
                                  <a:lnTo>
                                    <a:pt x="715" y="270"/>
                                  </a:lnTo>
                                  <a:lnTo>
                                    <a:pt x="696" y="271"/>
                                  </a:lnTo>
                                  <a:lnTo>
                                    <a:pt x="960" y="271"/>
                                  </a:lnTo>
                                  <a:lnTo>
                                    <a:pt x="934" y="204"/>
                                  </a:lnTo>
                                  <a:lnTo>
                                    <a:pt x="875" y="161"/>
                                  </a:lnTo>
                                  <a:lnTo>
                                    <a:pt x="860" y="158"/>
                                  </a:lnTo>
                                  <a:lnTo>
                                    <a:pt x="846" y="15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16" name="Freeform 61"/>
                          <wps:cNvSpPr>
                            <a:spLocks/>
                          </wps:cNvSpPr>
                          <wps:spPr bwMode="auto">
                            <a:xfrm>
                              <a:off x="4403" y="8406"/>
                              <a:ext cx="960" cy="1302"/>
                            </a:xfrm>
                            <a:custGeom>
                              <a:avLst/>
                              <a:gdLst>
                                <a:gd name="T0" fmla="+- 0 5030 4403"/>
                                <a:gd name="T1" fmla="*/ T0 w 960"/>
                                <a:gd name="T2" fmla="+- 0 8476 8406"/>
                                <a:gd name="T3" fmla="*/ 8476 h 1302"/>
                                <a:gd name="T4" fmla="+- 0 4976 4403"/>
                                <a:gd name="T5" fmla="*/ T4 w 960"/>
                                <a:gd name="T6" fmla="+- 0 8516 8406"/>
                                <a:gd name="T7" fmla="*/ 8516 h 1302"/>
                                <a:gd name="T8" fmla="+- 0 4971 4403"/>
                                <a:gd name="T9" fmla="*/ T8 w 960"/>
                                <a:gd name="T10" fmla="+- 0 8544 8406"/>
                                <a:gd name="T11" fmla="*/ 8544 h 1302"/>
                                <a:gd name="T12" fmla="+- 0 4971 4403"/>
                                <a:gd name="T13" fmla="*/ T12 w 960"/>
                                <a:gd name="T14" fmla="+- 0 8553 8406"/>
                                <a:gd name="T15" fmla="*/ 8553 h 1302"/>
                                <a:gd name="T16" fmla="+- 0 5097 4403"/>
                                <a:gd name="T17" fmla="*/ T16 w 960"/>
                                <a:gd name="T18" fmla="+- 0 8553 8406"/>
                                <a:gd name="T19" fmla="*/ 8553 h 1302"/>
                                <a:gd name="T20" fmla="+- 0 5099 4403"/>
                                <a:gd name="T21" fmla="*/ T20 w 960"/>
                                <a:gd name="T22" fmla="+- 0 8534 8406"/>
                                <a:gd name="T23" fmla="*/ 8534 h 1302"/>
                                <a:gd name="T24" fmla="+- 0 5060 4403"/>
                                <a:gd name="T25" fmla="*/ T24 w 960"/>
                                <a:gd name="T26" fmla="+- 0 8482 8406"/>
                                <a:gd name="T27" fmla="*/ 8482 h 1302"/>
                                <a:gd name="T28" fmla="+- 0 5030 4403"/>
                                <a:gd name="T29" fmla="*/ T28 w 960"/>
                                <a:gd name="T30" fmla="+- 0 8476 8406"/>
                                <a:gd name="T31" fmla="*/ 8476 h 130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960" h="1302">
                                  <a:moveTo>
                                    <a:pt x="627" y="70"/>
                                  </a:moveTo>
                                  <a:lnTo>
                                    <a:pt x="573" y="110"/>
                                  </a:lnTo>
                                  <a:lnTo>
                                    <a:pt x="568" y="138"/>
                                  </a:lnTo>
                                  <a:lnTo>
                                    <a:pt x="568" y="147"/>
                                  </a:lnTo>
                                  <a:lnTo>
                                    <a:pt x="694" y="147"/>
                                  </a:lnTo>
                                  <a:lnTo>
                                    <a:pt x="696" y="128"/>
                                  </a:lnTo>
                                  <a:lnTo>
                                    <a:pt x="657" y="76"/>
                                  </a:lnTo>
                                  <a:lnTo>
                                    <a:pt x="627" y="7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17" name="Freeform 62"/>
                          <wps:cNvSpPr>
                            <a:spLocks/>
                          </wps:cNvSpPr>
                          <wps:spPr bwMode="auto">
                            <a:xfrm>
                              <a:off x="4403" y="8406"/>
                              <a:ext cx="960" cy="1302"/>
                            </a:xfrm>
                            <a:custGeom>
                              <a:avLst/>
                              <a:gdLst>
                                <a:gd name="T0" fmla="+- 0 4758 4403"/>
                                <a:gd name="T1" fmla="*/ T0 w 960"/>
                                <a:gd name="T2" fmla="+- 0 8406 8406"/>
                                <a:gd name="T3" fmla="*/ 8406 h 1302"/>
                                <a:gd name="T4" fmla="+- 0 4697 4403"/>
                                <a:gd name="T5" fmla="*/ T4 w 960"/>
                                <a:gd name="T6" fmla="+- 0 8439 8406"/>
                                <a:gd name="T7" fmla="*/ 8439 h 1302"/>
                                <a:gd name="T8" fmla="+- 0 4678 4403"/>
                                <a:gd name="T9" fmla="*/ T8 w 960"/>
                                <a:gd name="T10" fmla="+- 0 8499 8406"/>
                                <a:gd name="T11" fmla="*/ 8499 h 1302"/>
                                <a:gd name="T12" fmla="+- 0 4681 4403"/>
                                <a:gd name="T13" fmla="*/ T12 w 960"/>
                                <a:gd name="T14" fmla="+- 0 8517 8406"/>
                                <a:gd name="T15" fmla="*/ 8517 h 1302"/>
                                <a:gd name="T16" fmla="+- 0 4662 4403"/>
                                <a:gd name="T17" fmla="*/ T16 w 960"/>
                                <a:gd name="T18" fmla="+- 0 8518 8406"/>
                                <a:gd name="T19" fmla="*/ 8518 h 1302"/>
                                <a:gd name="T20" fmla="+- 0 4922 4403"/>
                                <a:gd name="T21" fmla="*/ T20 w 960"/>
                                <a:gd name="T22" fmla="+- 0 8518 8406"/>
                                <a:gd name="T23" fmla="*/ 8518 h 1302"/>
                                <a:gd name="T24" fmla="+- 0 4931 4403"/>
                                <a:gd name="T25" fmla="*/ T24 w 960"/>
                                <a:gd name="T26" fmla="+- 0 8512 8406"/>
                                <a:gd name="T27" fmla="*/ 8512 h 1302"/>
                                <a:gd name="T28" fmla="+- 0 4935 4403"/>
                                <a:gd name="T29" fmla="*/ T28 w 960"/>
                                <a:gd name="T30" fmla="+- 0 8508 8406"/>
                                <a:gd name="T31" fmla="*/ 8508 h 1302"/>
                                <a:gd name="T32" fmla="+- 0 4820 4403"/>
                                <a:gd name="T33" fmla="*/ T32 w 960"/>
                                <a:gd name="T34" fmla="+- 0 8508 8406"/>
                                <a:gd name="T35" fmla="*/ 8508 h 1302"/>
                                <a:gd name="T36" fmla="+- 0 4801 4403"/>
                                <a:gd name="T37" fmla="*/ T36 w 960"/>
                                <a:gd name="T38" fmla="+- 0 8507 8406"/>
                                <a:gd name="T39" fmla="*/ 8507 h 1302"/>
                                <a:gd name="T40" fmla="+- 0 4784 4403"/>
                                <a:gd name="T41" fmla="*/ T40 w 960"/>
                                <a:gd name="T42" fmla="+- 0 8502 8406"/>
                                <a:gd name="T43" fmla="*/ 8502 h 1302"/>
                                <a:gd name="T44" fmla="+- 0 4795 4403"/>
                                <a:gd name="T45" fmla="*/ T44 w 960"/>
                                <a:gd name="T46" fmla="+- 0 8489 8406"/>
                                <a:gd name="T47" fmla="*/ 8489 h 1302"/>
                                <a:gd name="T48" fmla="+- 0 4802 4403"/>
                                <a:gd name="T49" fmla="*/ T48 w 960"/>
                                <a:gd name="T50" fmla="+- 0 8469 8406"/>
                                <a:gd name="T51" fmla="*/ 8469 h 1302"/>
                                <a:gd name="T52" fmla="+- 0 4782 4403"/>
                                <a:gd name="T53" fmla="*/ T52 w 960"/>
                                <a:gd name="T54" fmla="+- 0 8410 8406"/>
                                <a:gd name="T55" fmla="*/ 8410 h 1302"/>
                                <a:gd name="T56" fmla="+- 0 4771 4403"/>
                                <a:gd name="T57" fmla="*/ T56 w 960"/>
                                <a:gd name="T58" fmla="+- 0 8406 8406"/>
                                <a:gd name="T59" fmla="*/ 8406 h 1302"/>
                                <a:gd name="T60" fmla="+- 0 4758 4403"/>
                                <a:gd name="T61" fmla="*/ T60 w 960"/>
                                <a:gd name="T62" fmla="+- 0 8406 8406"/>
                                <a:gd name="T63" fmla="*/ 8406 h 130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</a:cxnLst>
                              <a:rect l="0" t="0" r="r" b="b"/>
                              <a:pathLst>
                                <a:path w="960" h="1302">
                                  <a:moveTo>
                                    <a:pt x="355" y="0"/>
                                  </a:moveTo>
                                  <a:lnTo>
                                    <a:pt x="294" y="33"/>
                                  </a:lnTo>
                                  <a:lnTo>
                                    <a:pt x="275" y="93"/>
                                  </a:lnTo>
                                  <a:lnTo>
                                    <a:pt x="278" y="111"/>
                                  </a:lnTo>
                                  <a:lnTo>
                                    <a:pt x="259" y="112"/>
                                  </a:lnTo>
                                  <a:lnTo>
                                    <a:pt x="519" y="112"/>
                                  </a:lnTo>
                                  <a:lnTo>
                                    <a:pt x="528" y="106"/>
                                  </a:lnTo>
                                  <a:lnTo>
                                    <a:pt x="532" y="102"/>
                                  </a:lnTo>
                                  <a:lnTo>
                                    <a:pt x="417" y="102"/>
                                  </a:lnTo>
                                  <a:lnTo>
                                    <a:pt x="398" y="101"/>
                                  </a:lnTo>
                                  <a:lnTo>
                                    <a:pt x="381" y="96"/>
                                  </a:lnTo>
                                  <a:lnTo>
                                    <a:pt x="392" y="83"/>
                                  </a:lnTo>
                                  <a:lnTo>
                                    <a:pt x="399" y="63"/>
                                  </a:lnTo>
                                  <a:lnTo>
                                    <a:pt x="379" y="4"/>
                                  </a:lnTo>
                                  <a:lnTo>
                                    <a:pt x="368" y="0"/>
                                  </a:lnTo>
                                  <a:lnTo>
                                    <a:pt x="35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18" name="Freeform 63"/>
                          <wps:cNvSpPr>
                            <a:spLocks/>
                          </wps:cNvSpPr>
                          <wps:spPr bwMode="auto">
                            <a:xfrm>
                              <a:off x="4403" y="8406"/>
                              <a:ext cx="960" cy="1302"/>
                            </a:xfrm>
                            <a:custGeom>
                              <a:avLst/>
                              <a:gdLst>
                                <a:gd name="T0" fmla="+- 0 4910 4403"/>
                                <a:gd name="T1" fmla="*/ T0 w 960"/>
                                <a:gd name="T2" fmla="+- 0 8409 8406"/>
                                <a:gd name="T3" fmla="*/ 8409 h 1302"/>
                                <a:gd name="T4" fmla="+- 0 4840 4403"/>
                                <a:gd name="T5" fmla="*/ T4 w 960"/>
                                <a:gd name="T6" fmla="+- 0 8439 8406"/>
                                <a:gd name="T7" fmla="*/ 8439 h 1302"/>
                                <a:gd name="T8" fmla="+- 0 4824 4403"/>
                                <a:gd name="T9" fmla="*/ T8 w 960"/>
                                <a:gd name="T10" fmla="+- 0 8494 8406"/>
                                <a:gd name="T11" fmla="*/ 8494 h 1302"/>
                                <a:gd name="T12" fmla="+- 0 4820 4403"/>
                                <a:gd name="T13" fmla="*/ T12 w 960"/>
                                <a:gd name="T14" fmla="+- 0 8508 8406"/>
                                <a:gd name="T15" fmla="*/ 8508 h 1302"/>
                                <a:gd name="T16" fmla="+- 0 4935 4403"/>
                                <a:gd name="T17" fmla="*/ T16 w 960"/>
                                <a:gd name="T18" fmla="+- 0 8508 8406"/>
                                <a:gd name="T19" fmla="*/ 8508 h 1302"/>
                                <a:gd name="T20" fmla="+- 0 4946 4403"/>
                                <a:gd name="T21" fmla="*/ T20 w 960"/>
                                <a:gd name="T22" fmla="+- 0 8497 8406"/>
                                <a:gd name="T23" fmla="*/ 8497 h 1302"/>
                                <a:gd name="T24" fmla="+- 0 4959 4403"/>
                                <a:gd name="T25" fmla="*/ T24 w 960"/>
                                <a:gd name="T26" fmla="+- 0 8475 8406"/>
                                <a:gd name="T27" fmla="*/ 8475 h 1302"/>
                                <a:gd name="T28" fmla="+- 0 4962 4403"/>
                                <a:gd name="T29" fmla="*/ T28 w 960"/>
                                <a:gd name="T30" fmla="+- 0 8446 8406"/>
                                <a:gd name="T31" fmla="*/ 8446 h 1302"/>
                                <a:gd name="T32" fmla="+- 0 4955 4403"/>
                                <a:gd name="T33" fmla="*/ T32 w 960"/>
                                <a:gd name="T34" fmla="+- 0 8431 8406"/>
                                <a:gd name="T35" fmla="*/ 8431 h 1302"/>
                                <a:gd name="T36" fmla="+- 0 4943 4403"/>
                                <a:gd name="T37" fmla="*/ T36 w 960"/>
                                <a:gd name="T38" fmla="+- 0 8420 8406"/>
                                <a:gd name="T39" fmla="*/ 8420 h 1302"/>
                                <a:gd name="T40" fmla="+- 0 4928 4403"/>
                                <a:gd name="T41" fmla="*/ T40 w 960"/>
                                <a:gd name="T42" fmla="+- 0 8412 8406"/>
                                <a:gd name="T43" fmla="*/ 8412 h 1302"/>
                                <a:gd name="T44" fmla="+- 0 4910 4403"/>
                                <a:gd name="T45" fmla="*/ T44 w 960"/>
                                <a:gd name="T46" fmla="+- 0 8409 8406"/>
                                <a:gd name="T47" fmla="*/ 8409 h 130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960" h="1302">
                                  <a:moveTo>
                                    <a:pt x="507" y="3"/>
                                  </a:moveTo>
                                  <a:lnTo>
                                    <a:pt x="437" y="33"/>
                                  </a:lnTo>
                                  <a:lnTo>
                                    <a:pt x="421" y="88"/>
                                  </a:lnTo>
                                  <a:lnTo>
                                    <a:pt x="417" y="102"/>
                                  </a:lnTo>
                                  <a:lnTo>
                                    <a:pt x="532" y="102"/>
                                  </a:lnTo>
                                  <a:lnTo>
                                    <a:pt x="543" y="91"/>
                                  </a:lnTo>
                                  <a:lnTo>
                                    <a:pt x="556" y="69"/>
                                  </a:lnTo>
                                  <a:lnTo>
                                    <a:pt x="559" y="40"/>
                                  </a:lnTo>
                                  <a:lnTo>
                                    <a:pt x="552" y="25"/>
                                  </a:lnTo>
                                  <a:lnTo>
                                    <a:pt x="540" y="14"/>
                                  </a:lnTo>
                                  <a:lnTo>
                                    <a:pt x="525" y="6"/>
                                  </a:lnTo>
                                  <a:lnTo>
                                    <a:pt x="507" y="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8971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B089BEC" id="Group 496" o:spid="_x0000_s1026" style="position:absolute;margin-left:219.65pt;margin-top:378.4pt;width:80.95pt;height:107.5pt;z-index:-251649536;mso-position-horizontal-relative:page;mso-position-vertical-relative:page" coordorigin="4393,7568" coordsize="1619,21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">
                <v:group id="Group 42" o:spid="_x0000_s1027" style="position:absolute;left:4815;top:7583;width:421;height:744" coordorigin="4815,7583" coordsize="421,7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">
                  <v:shape id="Freeform 43" o:spid="_x0000_s1028" style="position:absolute;left:4815;top:7583;width:421;height:744;visibility:visible;mso-wrap-style:square;v-text-anchor:top" coordsize="421,7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" path="m255,l166,,,744r107,l138,584r248,l363,484r-206,l209,214r94,l255,xe" fillcolor="#005cab" stroked="f">
                    <v:path arrowok="t" o:connecttype="custom" o:connectlocs="255,7583;166,7583;0,8327;107,8327;138,8167;386,8167;363,8067;157,8067;209,7797;303,7797;255,7583" o:connectangles="0,0,0,0,0,0,0,0,0,0,0"/>
                  </v:shape>
                  <v:shape id="Freeform 44" o:spid="_x0000_s1029" style="position:absolute;left:4815;top:7583;width:421;height:744;visibility:visible;mso-wrap-style:square;v-text-anchor:top" coordsize="421,7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" path="m386,584r-103,l315,744r106,l386,584xe" fillcolor="#005cab" stroked="f">
                    <v:path arrowok="t" o:connecttype="custom" o:connectlocs="386,8167;283,8167;315,8327;421,8327;386,8167" o:connectangles="0,0,0,0,0"/>
                  </v:shape>
                  <v:shape id="Freeform 45" o:spid="_x0000_s1030" style="position:absolute;left:4815;top:7583;width:421;height:744;visibility:visible;mso-wrap-style:square;v-text-anchor:top" coordsize="421,7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" path="m303,214r-92,l264,484r99,l303,214xe" fillcolor="#005cab" stroked="f">
                    <v:path arrowok="t" o:connecttype="custom" o:connectlocs="303,7797;211,7797;264,8067;363,8067;303,7797" o:connectangles="0,0,0,0,0"/>
                  </v:shape>
                </v:group>
                <v:group id="Group 46" o:spid="_x0000_s1031" style="position:absolute;left:5257;top:7578;width:366;height:755" coordorigin="5257,7578" coordsize="366,7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B5PexQAAANw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">
                  <v:shape id="Freeform 47" o:spid="_x0000_s1032" style="position:absolute;left:5257;top:7578;width:366;height:755;visibility:visible;mso-wrap-style:square;v-text-anchor:top" coordsize="366,7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" path="m107,539l,539r1,52l16,653r37,49l108,737r72,16l207,754r24,-3l291,726r50,-61l347,648r-175,l147,642,129,630,116,614r-7,-20l107,574r,-35xe" fillcolor="#005cab" stroked="f">
                    <v:path arrowok="t" o:connecttype="custom" o:connectlocs="107,8117;0,8117;1,8169;16,8231;53,8280;108,8315;180,8331;207,8332;231,8329;291,8304;341,8243;347,8226;172,8226;147,8220;129,8208;116,8192;109,8172;107,8152;107,8117" o:connectangles="0,0,0,0,0,0,0,0,0,0,0,0,0,0,0,0,0,0,0"/>
                  </v:shape>
                  <v:shape id="Freeform 48" o:spid="_x0000_s1033" style="position:absolute;left:5257;top:7578;width:366;height:755;visibility:visible;mso-wrap-style:square;v-text-anchor:top" coordsize="366,7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" path="m166,l100,19,52,58,21,114,6,182,5,207r1,24l18,294r43,64l121,394r89,36l228,440r31,68l259,539r,9l250,611r-78,37l347,648r16,-74l366,520r-1,-26l354,429,313,366,254,333,159,295,141,284,113,215r,-31l116,164r59,-54l206,108r148,l346,91,306,44,245,12,195,1,166,xe" fillcolor="#005cab" stroked="f">
                    <v:path arrowok="t" o:connecttype="custom" o:connectlocs="166,7578;100,7597;52,7636;21,7692;6,7760;5,7785;6,7809;18,7872;61,7936;121,7972;210,8008;228,8018;259,8086;259,8117;259,8126;250,8189;172,8226;347,8226;363,8152;366,8098;365,8072;354,8007;313,7944;254,7911;159,7873;141,7862;113,7793;113,7762;116,7742;175,7688;206,7686;354,7686;346,7669;306,7622;245,7590;195,7579;166,7578" o:connectangles="0,0,0,0,0,0,0,0,0,0,0,0,0,0,0,0,0,0,0,0,0,0,0,0,0,0,0,0,0,0,0,0,0,0,0,0,0"/>
                  </v:shape>
                  <v:shape id="Freeform 49" o:spid="_x0000_s1034" style="position:absolute;left:5257;top:7578;width:366;height:755;visibility:visible;mso-wrap-style:square;v-text-anchor:top" coordsize="366,7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" path="m354,108r-148,l226,117r15,14l252,149r6,22l259,195r,24l366,219r,-55l365,146r-4,-19l354,109r,-1xe" fillcolor="#005cab" stroked="f">
                    <v:path arrowok="t" o:connecttype="custom" o:connectlocs="354,7686;206,7686;226,7695;241,7709;252,7727;258,7749;259,7773;259,7797;366,7797;366,7742;365,7724;361,7705;354,7687;354,7686" o:connectangles="0,0,0,0,0,0,0,0,0,0,0,0,0,0"/>
                  </v:shape>
                </v:group>
                <v:group id="Group 50" o:spid="_x0000_s1035" style="position:absolute;left:5773;top:7683;width:107;height:644" coordorigin="5773,7683" coordsize="107,6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">
                  <v:shape id="Freeform 51" o:spid="_x0000_s1036" style="position:absolute;left:5773;top:7683;width:107;height:644;visibility:visible;mso-wrap-style:square;v-text-anchor:top" coordsize="107,6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" path="m106,l,,,644r106,l106,xe" fillcolor="#005cab" stroked="f">
                    <v:path arrowok="t" o:connecttype="custom" o:connectlocs="106,7683;0,7683;0,8327;106,8327;106,7683" o:connectangles="0,0,0,0,0"/>
                  </v:shape>
                </v:group>
                <v:group id="Group 52" o:spid="_x0000_s1037" style="position:absolute;left:5649;top:7583;width:353;height:100" coordorigin="5649,7583" coordsize="353,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">
                  <v:shape id="Freeform 53" o:spid="_x0000_s1038" style="position:absolute;left:5649;top:7583;width:353;height:100;visibility:visible;mso-wrap-style:square;v-text-anchor:top" coordsize="353,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" path="m354,l,,,100r354,l354,xe" fillcolor="#005cab" stroked="f">
                    <v:path arrowok="t" o:connecttype="custom" o:connectlocs="354,7583;0,7583;0,7683;354,7683;354,7583" o:connectangles="0,0,0,0,0"/>
                  </v:shape>
                </v:group>
                <v:group id="Group 54" o:spid="_x0000_s1039" style="position:absolute;left:4508;top:8221;width:286;height:106" coordorigin="4508,8221" coordsize="286,1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">
                  <v:shape id="Freeform 55" o:spid="_x0000_s1040" style="position:absolute;left:4508;top:8221;width:286;height:106;visibility:visible;mso-wrap-style:square;v-text-anchor:top" coordsize="286,1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" path="m,106r286,l286,,,,,106xe" fillcolor="#005cab" stroked="f">
                    <v:path arrowok="t" o:connecttype="custom" o:connectlocs="0,8327;286,8327;286,8221;0,8221;0,8327" o:connectangles="0,0,0,0,0"/>
                  </v:shape>
                </v:group>
                <v:group id="Group 56" o:spid="_x0000_s1041" style="position:absolute;left:4508;top:7583;width:107;height:638" coordorigin="4508,7583" coordsize="107,6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">
                  <v:shape id="Freeform 57" o:spid="_x0000_s1042" style="position:absolute;left:4508;top:7583;width:107;height:638;visibility:visible;mso-wrap-style:square;v-text-anchor:top" coordsize="107,6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" path="m,638r106,l106,,,,,638xe" fillcolor="#005cab" stroked="f">
                    <v:path arrowok="t" o:connecttype="custom" o:connectlocs="0,8221;106,8221;106,7583;0,7583;0,8221" o:connectangles="0,0,0,0,0"/>
                  </v:shape>
                </v:group>
                <v:group id="Group 58" o:spid="_x0000_s1043" style="position:absolute;left:4403;top:8406;width:960;height:1302" coordorigin="4403,8406" coordsize="960,13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D7vxgAAANw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aziJfyeCUdAZg8AAAD//wMAUEsBAi0AFAAGAAgAAAAhANvh9svuAAAAhQEAABMAAAAAAAAA&#10;AAAAAAAAAAAAAFtDb250ZW50X1R5cGVzXS54bWxQSwECLQAUAAYACAAAACEAWvQsW78AAAAVAQAA&#10;CwAAAAAAAAAAAAAAAAAfAQAAX3JlbHMvLnJlbHNQSwECLQAUAAYACAAAACEAJUA+78YAAADcAAAA&#10;DwAAAAAAAAAAAAAAAAAHAgAAZHJzL2Rvd25yZXYueG1sUEsFBgAAAAADAAMAtwAAAPoCAAAAAA==&#10;">
                  <v:shape id="Freeform 59" o:spid="_x0000_s1044" style="position:absolute;left:4403;top:8406;width:960;height:1302;visibility:visible;mso-wrap-style:square;v-text-anchor:top" coordsize="960,13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" path="m196,17l144,70r-1,22l145,111r7,17l163,141r-16,7l100,188,62,245,34,320,19,398r-8,61l7,514r,23l15,615r13,61l44,726r4,16l52,759r3,18l57,796r,22l56,842,44,905,26,954r-6,17l2,1045,,1091r2,27l23,1189r38,54l109,1281r46,21l274,1302r65,-49l384,1190r23,-77l409,1067r-1,-8l407,1050r-3,-12l401,1024r-3,-15l394,992,379,912r-7,-68l371,821r1,-24l382,727r27,-63l455,623r58,-24l579,581r22,-7l665,545r56,-52l750,440r12,-34l784,405r66,-10l909,372r41,-45l960,275r,-4l696,271,686,253,676,237r-9,-16l657,202r13,-10l682,175r12,-26l694,147r-126,l560,138r-14,-9l517,114r2,-2l259,112r-16,-5l249,87r3,-18l214,17r-18,xe" fillcolor="#f8971d" stroked="f">
                    <v:path arrowok="t" o:connecttype="custom" o:connectlocs="144,8476;145,8517;163,8547;100,8594;34,8726;11,8865;7,8943;28,9082;48,9148;55,9183;57,9224;44,9311;20,9377;0,9497;23,9595;109,9687;274,9708;384,9596;409,9473;407,9456;401,9430;394,9398;372,9250;372,9203;409,9070;513,9005;601,8980;721,8899;762,8812;850,8801;950,8733;960,8677;686,8659;667,8627;670,8598;694,8555;568,8553;546,8535;519,8518;243,8513;252,8475;196,8423" o:connectangles="0,0,0,0,0,0,0,0,0,0,0,0,0,0,0,0,0,0,0,0,0,0,0,0,0,0,0,0,0,0,0,0,0,0,0,0,0,0,0,0,0,0"/>
                  </v:shape>
                  <v:shape id="Freeform 60" o:spid="_x0000_s1045" style="position:absolute;left:4403;top:8406;width:960;height:1302;visibility:visible;mso-wrap-style:square;v-text-anchor:top" coordsize="960,13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" path="m846,157r-63,27l743,236r-7,16l727,264r-12,6l696,271r264,l934,204,875,161r-15,-3l846,157xe" fillcolor="#f8971d" stroked="f">
                    <v:path arrowok="t" o:connecttype="custom" o:connectlocs="846,8563;783,8590;743,8642;736,8658;727,8670;715,8676;696,8677;960,8677;934,8610;875,8567;860,8564;846,8563" o:connectangles="0,0,0,0,0,0,0,0,0,0,0,0"/>
                  </v:shape>
                  <v:shape id="Freeform 61" o:spid="_x0000_s1046" style="position:absolute;left:4403;top:8406;width:960;height:1302;visibility:visible;mso-wrap-style:square;v-text-anchor:top" coordsize="960,13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" path="m627,70r-54,40l568,138r,9l694,147r2,-19l657,76,627,70xe" fillcolor="#f8971d" stroked="f">
                    <v:path arrowok="t" o:connecttype="custom" o:connectlocs="627,8476;573,8516;568,8544;568,8553;694,8553;696,8534;657,8482;627,8476" o:connectangles="0,0,0,0,0,0,0,0"/>
                  </v:shape>
                  <v:shape id="Freeform 62" o:spid="_x0000_s1047" style="position:absolute;left:4403;top:8406;width:960;height:1302;visibility:visible;mso-wrap-style:square;v-text-anchor:top" coordsize="960,13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" path="m355,l294,33,275,93r3,18l259,112r260,l528,106r4,-4l417,102r-19,-1l381,96,392,83r7,-20l379,4,368,,355,xe" fillcolor="#f8971d" stroked="f">
                    <v:path arrowok="t" o:connecttype="custom" o:connectlocs="355,8406;294,8439;275,8499;278,8517;259,8518;519,8518;528,8512;532,8508;417,8508;398,8507;381,8502;392,8489;399,8469;379,8410;368,8406;355,8406" o:connectangles="0,0,0,0,0,0,0,0,0,0,0,0,0,0,0,0"/>
                  </v:shape>
                  <v:shape id="Freeform 63" o:spid="_x0000_s1048" style="position:absolute;left:4403;top:8406;width:960;height:1302;visibility:visible;mso-wrap-style:square;v-text-anchor:top" coordsize="960,13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" path="m507,3l437,33,421,88r-4,14l532,102,543,91,556,69r3,-29l552,25,540,14,525,6,507,3xe" fillcolor="#f8971d" stroked="f">
                    <v:path arrowok="t" o:connecttype="custom" o:connectlocs="507,8409;437,8439;421,8494;417,8508;532,8508;543,8497;556,8475;559,8446;552,8431;540,8420;525,8412;507,8409" o:connectangles="0,0,0,0,0,0,0,0,0,0,0,0"/>
                  </v:shape>
                </v:group>
                <w10:wrap anchorx="page" anchory="page"/>
              </v:group>
            </w:pict>
          </mc:Fallback>
        </mc:AlternateContent>
      </w:r>
      <w:r w:rsidRPr="00B51742"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667968" behindDoc="1" locked="0" layoutInCell="1" allowOverlap="1" wp14:anchorId="5377B728" wp14:editId="034D52DD">
                <wp:simplePos x="0" y="0"/>
                <wp:positionH relativeFrom="page">
                  <wp:posOffset>3467735</wp:posOffset>
                </wp:positionH>
                <wp:positionV relativeFrom="page">
                  <wp:posOffset>5353050</wp:posOffset>
                </wp:positionV>
                <wp:extent cx="491490" cy="494030"/>
                <wp:effectExtent l="635" t="0" r="0" b="1270"/>
                <wp:wrapNone/>
                <wp:docPr id="481" name="Group 4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91490" cy="494030"/>
                          <a:chOff x="5461" y="8430"/>
                          <a:chExt cx="774" cy="778"/>
                        </a:xfrm>
                      </wpg:grpSpPr>
                      <wpg:grpSp>
                        <wpg:cNvPr id="482" name="Group 65"/>
                        <wpg:cNvGrpSpPr>
                          <a:grpSpLocks/>
                        </wpg:cNvGrpSpPr>
                        <wpg:grpSpPr bwMode="auto">
                          <a:xfrm>
                            <a:off x="5471" y="8440"/>
                            <a:ext cx="345" cy="758"/>
                            <a:chOff x="5471" y="8440"/>
                            <a:chExt cx="345" cy="758"/>
                          </a:xfrm>
                        </wpg:grpSpPr>
                        <wps:wsp>
                          <wps:cNvPr id="483" name="Freeform 66"/>
                          <wps:cNvSpPr>
                            <a:spLocks/>
                          </wps:cNvSpPr>
                          <wps:spPr bwMode="auto">
                            <a:xfrm>
                              <a:off x="5471" y="8440"/>
                              <a:ext cx="345" cy="758"/>
                            </a:xfrm>
                            <a:custGeom>
                              <a:avLst/>
                              <a:gdLst>
                                <a:gd name="T0" fmla="+- 0 5639 5471"/>
                                <a:gd name="T1" fmla="*/ T0 w 345"/>
                                <a:gd name="T2" fmla="+- 0 8440 8440"/>
                                <a:gd name="T3" fmla="*/ 8440 h 758"/>
                                <a:gd name="T4" fmla="+- 0 5570 5471"/>
                                <a:gd name="T5" fmla="*/ T4 w 345"/>
                                <a:gd name="T6" fmla="+- 0 8454 8440"/>
                                <a:gd name="T7" fmla="*/ 8454 h 758"/>
                                <a:gd name="T8" fmla="+- 0 5517 5471"/>
                                <a:gd name="T9" fmla="*/ T8 w 345"/>
                                <a:gd name="T10" fmla="+- 0 8491 8440"/>
                                <a:gd name="T11" fmla="*/ 8491 h 758"/>
                                <a:gd name="T12" fmla="+- 0 5483 5471"/>
                                <a:gd name="T13" fmla="*/ T12 w 345"/>
                                <a:gd name="T14" fmla="+- 0 8545 8440"/>
                                <a:gd name="T15" fmla="*/ 8545 h 758"/>
                                <a:gd name="T16" fmla="+- 0 5471 5471"/>
                                <a:gd name="T17" fmla="*/ T16 w 345"/>
                                <a:gd name="T18" fmla="+- 0 8612 8440"/>
                                <a:gd name="T19" fmla="*/ 8612 h 758"/>
                                <a:gd name="T20" fmla="+- 0 5471 5471"/>
                                <a:gd name="T21" fmla="*/ T20 w 345"/>
                                <a:gd name="T22" fmla="+- 0 8979 8440"/>
                                <a:gd name="T23" fmla="*/ 8979 h 758"/>
                                <a:gd name="T24" fmla="+- 0 5475 5471"/>
                                <a:gd name="T25" fmla="*/ T24 w 345"/>
                                <a:gd name="T26" fmla="+- 0 9067 8440"/>
                                <a:gd name="T27" fmla="*/ 9067 h 758"/>
                                <a:gd name="T28" fmla="+- 0 5502 5471"/>
                                <a:gd name="T29" fmla="*/ T28 w 345"/>
                                <a:gd name="T30" fmla="+- 0 9134 8440"/>
                                <a:gd name="T31" fmla="*/ 9134 h 758"/>
                                <a:gd name="T32" fmla="+- 0 5550 5471"/>
                                <a:gd name="T33" fmla="*/ T32 w 345"/>
                                <a:gd name="T34" fmla="+- 0 9175 8440"/>
                                <a:gd name="T35" fmla="*/ 9175 h 758"/>
                                <a:gd name="T36" fmla="+- 0 5608 5471"/>
                                <a:gd name="T37" fmla="*/ T36 w 345"/>
                                <a:gd name="T38" fmla="+- 0 9194 8440"/>
                                <a:gd name="T39" fmla="*/ 9194 h 758"/>
                                <a:gd name="T40" fmla="+- 0 5649 5471"/>
                                <a:gd name="T41" fmla="*/ T40 w 345"/>
                                <a:gd name="T42" fmla="+- 0 9198 8440"/>
                                <a:gd name="T43" fmla="*/ 9198 h 758"/>
                                <a:gd name="T44" fmla="+- 0 5672 5471"/>
                                <a:gd name="T45" fmla="*/ T44 w 345"/>
                                <a:gd name="T46" fmla="+- 0 9196 8440"/>
                                <a:gd name="T47" fmla="*/ 9196 h 758"/>
                                <a:gd name="T48" fmla="+- 0 5734 5471"/>
                                <a:gd name="T49" fmla="*/ T48 w 345"/>
                                <a:gd name="T50" fmla="+- 0 9173 8440"/>
                                <a:gd name="T51" fmla="*/ 9173 h 758"/>
                                <a:gd name="T52" fmla="+- 0 5782 5471"/>
                                <a:gd name="T53" fmla="*/ T52 w 345"/>
                                <a:gd name="T54" fmla="+- 0 9128 8440"/>
                                <a:gd name="T55" fmla="*/ 9128 h 758"/>
                                <a:gd name="T56" fmla="+- 0 5803 5471"/>
                                <a:gd name="T57" fmla="*/ T56 w 345"/>
                                <a:gd name="T58" fmla="+- 0 9091 8440"/>
                                <a:gd name="T59" fmla="*/ 9091 h 758"/>
                                <a:gd name="T60" fmla="+- 0 5642 5471"/>
                                <a:gd name="T61" fmla="*/ T60 w 345"/>
                                <a:gd name="T62" fmla="+- 0 9091 8440"/>
                                <a:gd name="T63" fmla="*/ 9091 h 758"/>
                                <a:gd name="T64" fmla="+- 0 5617 5471"/>
                                <a:gd name="T65" fmla="*/ T64 w 345"/>
                                <a:gd name="T66" fmla="+- 0 9087 8440"/>
                                <a:gd name="T67" fmla="*/ 9087 h 758"/>
                                <a:gd name="T68" fmla="+- 0 5598 5471"/>
                                <a:gd name="T69" fmla="*/ T68 w 345"/>
                                <a:gd name="T70" fmla="+- 0 9076 8440"/>
                                <a:gd name="T71" fmla="*/ 9076 h 758"/>
                                <a:gd name="T72" fmla="+- 0 5586 5471"/>
                                <a:gd name="T73" fmla="*/ T72 w 345"/>
                                <a:gd name="T74" fmla="+- 0 9060 8440"/>
                                <a:gd name="T75" fmla="*/ 9060 h 758"/>
                                <a:gd name="T76" fmla="+- 0 5579 5471"/>
                                <a:gd name="T77" fmla="*/ T76 w 345"/>
                                <a:gd name="T78" fmla="+- 0 9039 8440"/>
                                <a:gd name="T79" fmla="*/ 9039 h 758"/>
                                <a:gd name="T80" fmla="+- 0 5577 5471"/>
                                <a:gd name="T81" fmla="*/ T80 w 345"/>
                                <a:gd name="T82" fmla="+- 0 9014 8440"/>
                                <a:gd name="T83" fmla="*/ 9014 h 758"/>
                                <a:gd name="T84" fmla="+- 0 5578 5471"/>
                                <a:gd name="T85" fmla="*/ T84 w 345"/>
                                <a:gd name="T86" fmla="+- 0 8620 8440"/>
                                <a:gd name="T87" fmla="*/ 8620 h 758"/>
                                <a:gd name="T88" fmla="+- 0 5600 5471"/>
                                <a:gd name="T89" fmla="*/ T88 w 345"/>
                                <a:gd name="T90" fmla="+- 0 8560 8440"/>
                                <a:gd name="T91" fmla="*/ 8560 h 758"/>
                                <a:gd name="T92" fmla="+- 0 5645 5471"/>
                                <a:gd name="T93" fmla="*/ T92 w 345"/>
                                <a:gd name="T94" fmla="+- 0 8547 8440"/>
                                <a:gd name="T95" fmla="*/ 8547 h 758"/>
                                <a:gd name="T96" fmla="+- 0 5803 5471"/>
                                <a:gd name="T97" fmla="*/ T96 w 345"/>
                                <a:gd name="T98" fmla="+- 0 8547 8440"/>
                                <a:gd name="T99" fmla="*/ 8547 h 758"/>
                                <a:gd name="T100" fmla="+- 0 5799 5471"/>
                                <a:gd name="T101" fmla="*/ T100 w 345"/>
                                <a:gd name="T102" fmla="+- 0 8538 8440"/>
                                <a:gd name="T103" fmla="*/ 8538 h 758"/>
                                <a:gd name="T104" fmla="+- 0 5762 5471"/>
                                <a:gd name="T105" fmla="*/ T104 w 345"/>
                                <a:gd name="T106" fmla="+- 0 8486 8440"/>
                                <a:gd name="T107" fmla="*/ 8486 h 758"/>
                                <a:gd name="T108" fmla="+- 0 5708 5471"/>
                                <a:gd name="T109" fmla="*/ T108 w 345"/>
                                <a:gd name="T110" fmla="+- 0 8452 8440"/>
                                <a:gd name="T111" fmla="*/ 8452 h 758"/>
                                <a:gd name="T112" fmla="+- 0 5663 5471"/>
                                <a:gd name="T113" fmla="*/ T112 w 345"/>
                                <a:gd name="T114" fmla="+- 0 8441 8440"/>
                                <a:gd name="T115" fmla="*/ 8441 h 758"/>
                                <a:gd name="T116" fmla="+- 0 5639 5471"/>
                                <a:gd name="T117" fmla="*/ T116 w 345"/>
                                <a:gd name="T118" fmla="+- 0 8440 8440"/>
                                <a:gd name="T119" fmla="*/ 8440 h 75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</a:cxnLst>
                              <a:rect l="0" t="0" r="r" b="b"/>
                              <a:pathLst>
                                <a:path w="345" h="758">
                                  <a:moveTo>
                                    <a:pt x="168" y="0"/>
                                  </a:moveTo>
                                  <a:lnTo>
                                    <a:pt x="99" y="14"/>
                                  </a:lnTo>
                                  <a:lnTo>
                                    <a:pt x="46" y="51"/>
                                  </a:lnTo>
                                  <a:lnTo>
                                    <a:pt x="12" y="105"/>
                                  </a:lnTo>
                                  <a:lnTo>
                                    <a:pt x="0" y="172"/>
                                  </a:lnTo>
                                  <a:lnTo>
                                    <a:pt x="0" y="539"/>
                                  </a:lnTo>
                                  <a:lnTo>
                                    <a:pt x="4" y="627"/>
                                  </a:lnTo>
                                  <a:lnTo>
                                    <a:pt x="31" y="694"/>
                                  </a:lnTo>
                                  <a:lnTo>
                                    <a:pt x="79" y="735"/>
                                  </a:lnTo>
                                  <a:lnTo>
                                    <a:pt x="137" y="754"/>
                                  </a:lnTo>
                                  <a:lnTo>
                                    <a:pt x="178" y="758"/>
                                  </a:lnTo>
                                  <a:lnTo>
                                    <a:pt x="201" y="756"/>
                                  </a:lnTo>
                                  <a:lnTo>
                                    <a:pt x="263" y="733"/>
                                  </a:lnTo>
                                  <a:lnTo>
                                    <a:pt x="311" y="688"/>
                                  </a:lnTo>
                                  <a:lnTo>
                                    <a:pt x="332" y="651"/>
                                  </a:lnTo>
                                  <a:lnTo>
                                    <a:pt x="171" y="651"/>
                                  </a:lnTo>
                                  <a:lnTo>
                                    <a:pt x="146" y="647"/>
                                  </a:lnTo>
                                  <a:lnTo>
                                    <a:pt x="127" y="636"/>
                                  </a:lnTo>
                                  <a:lnTo>
                                    <a:pt x="115" y="620"/>
                                  </a:lnTo>
                                  <a:lnTo>
                                    <a:pt x="108" y="599"/>
                                  </a:lnTo>
                                  <a:lnTo>
                                    <a:pt x="106" y="574"/>
                                  </a:lnTo>
                                  <a:lnTo>
                                    <a:pt x="107" y="180"/>
                                  </a:lnTo>
                                  <a:lnTo>
                                    <a:pt x="129" y="120"/>
                                  </a:lnTo>
                                  <a:lnTo>
                                    <a:pt x="174" y="107"/>
                                  </a:lnTo>
                                  <a:lnTo>
                                    <a:pt x="332" y="107"/>
                                  </a:lnTo>
                                  <a:lnTo>
                                    <a:pt x="328" y="98"/>
                                  </a:lnTo>
                                  <a:lnTo>
                                    <a:pt x="291" y="46"/>
                                  </a:lnTo>
                                  <a:lnTo>
                                    <a:pt x="237" y="12"/>
                                  </a:lnTo>
                                  <a:lnTo>
                                    <a:pt x="192" y="1"/>
                                  </a:lnTo>
                                  <a:lnTo>
                                    <a:pt x="16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84" name="Freeform 67"/>
                          <wps:cNvSpPr>
                            <a:spLocks/>
                          </wps:cNvSpPr>
                          <wps:spPr bwMode="auto">
                            <a:xfrm>
                              <a:off x="5471" y="8440"/>
                              <a:ext cx="345" cy="758"/>
                            </a:xfrm>
                            <a:custGeom>
                              <a:avLst/>
                              <a:gdLst>
                                <a:gd name="T0" fmla="+- 0 5816 5471"/>
                                <a:gd name="T1" fmla="*/ T0 w 345"/>
                                <a:gd name="T2" fmla="+- 0 8979 8440"/>
                                <a:gd name="T3" fmla="*/ 8979 h 758"/>
                                <a:gd name="T4" fmla="+- 0 5709 5471"/>
                                <a:gd name="T5" fmla="*/ T4 w 345"/>
                                <a:gd name="T6" fmla="+- 0 8979 8440"/>
                                <a:gd name="T7" fmla="*/ 8979 h 758"/>
                                <a:gd name="T8" fmla="+- 0 5709 5471"/>
                                <a:gd name="T9" fmla="*/ T8 w 345"/>
                                <a:gd name="T10" fmla="+- 0 9017 8440"/>
                                <a:gd name="T11" fmla="*/ 9017 h 758"/>
                                <a:gd name="T12" fmla="+- 0 5705 5471"/>
                                <a:gd name="T13" fmla="*/ T12 w 345"/>
                                <a:gd name="T14" fmla="+- 0 9047 8440"/>
                                <a:gd name="T15" fmla="*/ 9047 h 758"/>
                                <a:gd name="T16" fmla="+- 0 5694 5471"/>
                                <a:gd name="T17" fmla="*/ T16 w 345"/>
                                <a:gd name="T18" fmla="+- 0 9068 8440"/>
                                <a:gd name="T19" fmla="*/ 9068 h 758"/>
                                <a:gd name="T20" fmla="+- 0 5678 5471"/>
                                <a:gd name="T21" fmla="*/ T20 w 345"/>
                                <a:gd name="T22" fmla="+- 0 9081 8440"/>
                                <a:gd name="T23" fmla="*/ 9081 h 758"/>
                                <a:gd name="T24" fmla="+- 0 5660 5471"/>
                                <a:gd name="T25" fmla="*/ T24 w 345"/>
                                <a:gd name="T26" fmla="+- 0 9089 8440"/>
                                <a:gd name="T27" fmla="*/ 9089 h 758"/>
                                <a:gd name="T28" fmla="+- 0 5642 5471"/>
                                <a:gd name="T29" fmla="*/ T28 w 345"/>
                                <a:gd name="T30" fmla="+- 0 9091 8440"/>
                                <a:gd name="T31" fmla="*/ 9091 h 758"/>
                                <a:gd name="T32" fmla="+- 0 5803 5471"/>
                                <a:gd name="T33" fmla="*/ T32 w 345"/>
                                <a:gd name="T34" fmla="+- 0 9091 8440"/>
                                <a:gd name="T35" fmla="*/ 9091 h 758"/>
                                <a:gd name="T36" fmla="+- 0 5803 5471"/>
                                <a:gd name="T37" fmla="*/ T36 w 345"/>
                                <a:gd name="T38" fmla="+- 0 9090 8440"/>
                                <a:gd name="T39" fmla="*/ 9090 h 758"/>
                                <a:gd name="T40" fmla="+- 0 5810 5471"/>
                                <a:gd name="T41" fmla="*/ T40 w 345"/>
                                <a:gd name="T42" fmla="+- 0 9069 8440"/>
                                <a:gd name="T43" fmla="*/ 9069 h 758"/>
                                <a:gd name="T44" fmla="+- 0 5814 5471"/>
                                <a:gd name="T45" fmla="*/ T44 w 345"/>
                                <a:gd name="T46" fmla="+- 0 9047 8440"/>
                                <a:gd name="T47" fmla="*/ 9047 h 758"/>
                                <a:gd name="T48" fmla="+- 0 5816 5471"/>
                                <a:gd name="T49" fmla="*/ T48 w 345"/>
                                <a:gd name="T50" fmla="+- 0 9025 8440"/>
                                <a:gd name="T51" fmla="*/ 9025 h 758"/>
                                <a:gd name="T52" fmla="+- 0 5816 5471"/>
                                <a:gd name="T53" fmla="*/ T52 w 345"/>
                                <a:gd name="T54" fmla="+- 0 8979 8440"/>
                                <a:gd name="T55" fmla="*/ 8979 h 75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</a:cxnLst>
                              <a:rect l="0" t="0" r="r" b="b"/>
                              <a:pathLst>
                                <a:path w="345" h="758">
                                  <a:moveTo>
                                    <a:pt x="345" y="539"/>
                                  </a:moveTo>
                                  <a:lnTo>
                                    <a:pt x="238" y="539"/>
                                  </a:lnTo>
                                  <a:lnTo>
                                    <a:pt x="238" y="577"/>
                                  </a:lnTo>
                                  <a:lnTo>
                                    <a:pt x="234" y="607"/>
                                  </a:lnTo>
                                  <a:lnTo>
                                    <a:pt x="223" y="628"/>
                                  </a:lnTo>
                                  <a:lnTo>
                                    <a:pt x="207" y="641"/>
                                  </a:lnTo>
                                  <a:lnTo>
                                    <a:pt x="189" y="649"/>
                                  </a:lnTo>
                                  <a:lnTo>
                                    <a:pt x="171" y="651"/>
                                  </a:lnTo>
                                  <a:lnTo>
                                    <a:pt x="332" y="651"/>
                                  </a:lnTo>
                                  <a:lnTo>
                                    <a:pt x="332" y="650"/>
                                  </a:lnTo>
                                  <a:lnTo>
                                    <a:pt x="339" y="629"/>
                                  </a:lnTo>
                                  <a:lnTo>
                                    <a:pt x="343" y="607"/>
                                  </a:lnTo>
                                  <a:lnTo>
                                    <a:pt x="345" y="585"/>
                                  </a:lnTo>
                                  <a:lnTo>
                                    <a:pt x="345" y="53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85" name="Freeform 68"/>
                          <wps:cNvSpPr>
                            <a:spLocks/>
                          </wps:cNvSpPr>
                          <wps:spPr bwMode="auto">
                            <a:xfrm>
                              <a:off x="5471" y="8440"/>
                              <a:ext cx="345" cy="758"/>
                            </a:xfrm>
                            <a:custGeom>
                              <a:avLst/>
                              <a:gdLst>
                                <a:gd name="T0" fmla="+- 0 5803 5471"/>
                                <a:gd name="T1" fmla="*/ T0 w 345"/>
                                <a:gd name="T2" fmla="+- 0 8547 8440"/>
                                <a:gd name="T3" fmla="*/ 8547 h 758"/>
                                <a:gd name="T4" fmla="+- 0 5645 5471"/>
                                <a:gd name="T5" fmla="*/ T4 w 345"/>
                                <a:gd name="T6" fmla="+- 0 8547 8440"/>
                                <a:gd name="T7" fmla="*/ 8547 h 758"/>
                                <a:gd name="T8" fmla="+- 0 5667 5471"/>
                                <a:gd name="T9" fmla="*/ T8 w 345"/>
                                <a:gd name="T10" fmla="+- 0 8551 8440"/>
                                <a:gd name="T11" fmla="*/ 8551 h 758"/>
                                <a:gd name="T12" fmla="+- 0 5685 5471"/>
                                <a:gd name="T13" fmla="*/ T12 w 345"/>
                                <a:gd name="T14" fmla="+- 0 8563 8440"/>
                                <a:gd name="T15" fmla="*/ 8563 h 758"/>
                                <a:gd name="T16" fmla="+- 0 5698 5471"/>
                                <a:gd name="T17" fmla="*/ T16 w 345"/>
                                <a:gd name="T18" fmla="+- 0 8579 8440"/>
                                <a:gd name="T19" fmla="*/ 8579 h 758"/>
                                <a:gd name="T20" fmla="+- 0 5706 5471"/>
                                <a:gd name="T21" fmla="*/ T20 w 345"/>
                                <a:gd name="T22" fmla="+- 0 8600 8440"/>
                                <a:gd name="T23" fmla="*/ 8600 h 758"/>
                                <a:gd name="T24" fmla="+- 0 5709 5471"/>
                                <a:gd name="T25" fmla="*/ T24 w 345"/>
                                <a:gd name="T26" fmla="+- 0 8624 8440"/>
                                <a:gd name="T27" fmla="*/ 8624 h 758"/>
                                <a:gd name="T28" fmla="+- 0 5709 5471"/>
                                <a:gd name="T29" fmla="*/ T28 w 345"/>
                                <a:gd name="T30" fmla="+- 0 8660 8440"/>
                                <a:gd name="T31" fmla="*/ 8660 h 758"/>
                                <a:gd name="T32" fmla="+- 0 5816 5471"/>
                                <a:gd name="T33" fmla="*/ T32 w 345"/>
                                <a:gd name="T34" fmla="+- 0 8660 8440"/>
                                <a:gd name="T35" fmla="*/ 8660 h 758"/>
                                <a:gd name="T36" fmla="+- 0 5815 5471"/>
                                <a:gd name="T37" fmla="*/ T36 w 345"/>
                                <a:gd name="T38" fmla="+- 0 8604 8440"/>
                                <a:gd name="T39" fmla="*/ 8604 h 758"/>
                                <a:gd name="T40" fmla="+- 0 5813 5471"/>
                                <a:gd name="T41" fmla="*/ T40 w 345"/>
                                <a:gd name="T42" fmla="+- 0 8581 8440"/>
                                <a:gd name="T43" fmla="*/ 8581 h 758"/>
                                <a:gd name="T44" fmla="+- 0 5807 5471"/>
                                <a:gd name="T45" fmla="*/ T44 w 345"/>
                                <a:gd name="T46" fmla="+- 0 8559 8440"/>
                                <a:gd name="T47" fmla="*/ 8559 h 758"/>
                                <a:gd name="T48" fmla="+- 0 5803 5471"/>
                                <a:gd name="T49" fmla="*/ T48 w 345"/>
                                <a:gd name="T50" fmla="+- 0 8547 8440"/>
                                <a:gd name="T51" fmla="*/ 8547 h 75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345" h="758">
                                  <a:moveTo>
                                    <a:pt x="332" y="107"/>
                                  </a:moveTo>
                                  <a:lnTo>
                                    <a:pt x="174" y="107"/>
                                  </a:lnTo>
                                  <a:lnTo>
                                    <a:pt x="196" y="111"/>
                                  </a:lnTo>
                                  <a:lnTo>
                                    <a:pt x="214" y="123"/>
                                  </a:lnTo>
                                  <a:lnTo>
                                    <a:pt x="227" y="139"/>
                                  </a:lnTo>
                                  <a:lnTo>
                                    <a:pt x="235" y="160"/>
                                  </a:lnTo>
                                  <a:lnTo>
                                    <a:pt x="238" y="184"/>
                                  </a:lnTo>
                                  <a:lnTo>
                                    <a:pt x="238" y="220"/>
                                  </a:lnTo>
                                  <a:lnTo>
                                    <a:pt x="345" y="220"/>
                                  </a:lnTo>
                                  <a:lnTo>
                                    <a:pt x="344" y="164"/>
                                  </a:lnTo>
                                  <a:lnTo>
                                    <a:pt x="342" y="141"/>
                                  </a:lnTo>
                                  <a:lnTo>
                                    <a:pt x="336" y="119"/>
                                  </a:lnTo>
                                  <a:lnTo>
                                    <a:pt x="332" y="10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86" name="Group 69"/>
                        <wpg:cNvGrpSpPr>
                          <a:grpSpLocks/>
                        </wpg:cNvGrpSpPr>
                        <wpg:grpSpPr bwMode="auto">
                          <a:xfrm>
                            <a:off x="5879" y="8860"/>
                            <a:ext cx="107" cy="332"/>
                            <a:chOff x="5879" y="8860"/>
                            <a:chExt cx="107" cy="332"/>
                          </a:xfrm>
                        </wpg:grpSpPr>
                        <wps:wsp>
                          <wps:cNvPr id="487" name="Freeform 70"/>
                          <wps:cNvSpPr>
                            <a:spLocks/>
                          </wps:cNvSpPr>
                          <wps:spPr bwMode="auto">
                            <a:xfrm>
                              <a:off x="5879" y="8860"/>
                              <a:ext cx="107" cy="332"/>
                            </a:xfrm>
                            <a:custGeom>
                              <a:avLst/>
                              <a:gdLst>
                                <a:gd name="T0" fmla="+- 0 5879 5879"/>
                                <a:gd name="T1" fmla="*/ T0 w 107"/>
                                <a:gd name="T2" fmla="+- 0 9192 8860"/>
                                <a:gd name="T3" fmla="*/ 9192 h 332"/>
                                <a:gd name="T4" fmla="+- 0 5986 5879"/>
                                <a:gd name="T5" fmla="*/ T4 w 107"/>
                                <a:gd name="T6" fmla="+- 0 9192 8860"/>
                                <a:gd name="T7" fmla="*/ 9192 h 332"/>
                                <a:gd name="T8" fmla="+- 0 5986 5879"/>
                                <a:gd name="T9" fmla="*/ T8 w 107"/>
                                <a:gd name="T10" fmla="+- 0 8860 8860"/>
                                <a:gd name="T11" fmla="*/ 8860 h 332"/>
                                <a:gd name="T12" fmla="+- 0 5879 5879"/>
                                <a:gd name="T13" fmla="*/ T12 w 107"/>
                                <a:gd name="T14" fmla="+- 0 8860 8860"/>
                                <a:gd name="T15" fmla="*/ 8860 h 332"/>
                                <a:gd name="T16" fmla="+- 0 5879 5879"/>
                                <a:gd name="T17" fmla="*/ T16 w 107"/>
                                <a:gd name="T18" fmla="+- 0 9192 8860"/>
                                <a:gd name="T19" fmla="*/ 9192 h 33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7" h="332">
                                  <a:moveTo>
                                    <a:pt x="0" y="332"/>
                                  </a:moveTo>
                                  <a:lnTo>
                                    <a:pt x="107" y="332"/>
                                  </a:lnTo>
                                  <a:lnTo>
                                    <a:pt x="10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88" name="Group 71"/>
                        <wpg:cNvGrpSpPr>
                          <a:grpSpLocks/>
                        </wpg:cNvGrpSpPr>
                        <wpg:grpSpPr bwMode="auto">
                          <a:xfrm>
                            <a:off x="5879" y="8766"/>
                            <a:ext cx="345" cy="94"/>
                            <a:chOff x="5879" y="8766"/>
                            <a:chExt cx="345" cy="94"/>
                          </a:xfrm>
                        </wpg:grpSpPr>
                        <wps:wsp>
                          <wps:cNvPr id="489" name="Freeform 72"/>
                          <wps:cNvSpPr>
                            <a:spLocks/>
                          </wps:cNvSpPr>
                          <wps:spPr bwMode="auto">
                            <a:xfrm>
                              <a:off x="5879" y="8766"/>
                              <a:ext cx="345" cy="94"/>
                            </a:xfrm>
                            <a:custGeom>
                              <a:avLst/>
                              <a:gdLst>
                                <a:gd name="T0" fmla="+- 0 5879 5879"/>
                                <a:gd name="T1" fmla="*/ T0 w 345"/>
                                <a:gd name="T2" fmla="+- 0 8860 8766"/>
                                <a:gd name="T3" fmla="*/ 8860 h 94"/>
                                <a:gd name="T4" fmla="+- 0 6225 5879"/>
                                <a:gd name="T5" fmla="*/ T4 w 345"/>
                                <a:gd name="T6" fmla="+- 0 8860 8766"/>
                                <a:gd name="T7" fmla="*/ 8860 h 94"/>
                                <a:gd name="T8" fmla="+- 0 6225 5879"/>
                                <a:gd name="T9" fmla="*/ T8 w 345"/>
                                <a:gd name="T10" fmla="+- 0 8766 8766"/>
                                <a:gd name="T11" fmla="*/ 8766 h 94"/>
                                <a:gd name="T12" fmla="+- 0 5879 5879"/>
                                <a:gd name="T13" fmla="*/ T12 w 345"/>
                                <a:gd name="T14" fmla="+- 0 8766 8766"/>
                                <a:gd name="T15" fmla="*/ 8766 h 94"/>
                                <a:gd name="T16" fmla="+- 0 5879 5879"/>
                                <a:gd name="T17" fmla="*/ T16 w 345"/>
                                <a:gd name="T18" fmla="+- 0 8860 8766"/>
                                <a:gd name="T19" fmla="*/ 8860 h 9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45" h="94">
                                  <a:moveTo>
                                    <a:pt x="0" y="94"/>
                                  </a:moveTo>
                                  <a:lnTo>
                                    <a:pt x="346" y="94"/>
                                  </a:lnTo>
                                  <a:lnTo>
                                    <a:pt x="34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9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0" name="Group 73"/>
                        <wpg:cNvGrpSpPr>
                          <a:grpSpLocks/>
                        </wpg:cNvGrpSpPr>
                        <wpg:grpSpPr bwMode="auto">
                          <a:xfrm>
                            <a:off x="5879" y="8446"/>
                            <a:ext cx="107" cy="320"/>
                            <a:chOff x="5879" y="8446"/>
                            <a:chExt cx="107" cy="320"/>
                          </a:xfrm>
                        </wpg:grpSpPr>
                        <wps:wsp>
                          <wps:cNvPr id="491" name="Freeform 74"/>
                          <wps:cNvSpPr>
                            <a:spLocks/>
                          </wps:cNvSpPr>
                          <wps:spPr bwMode="auto">
                            <a:xfrm>
                              <a:off x="5879" y="8446"/>
                              <a:ext cx="107" cy="320"/>
                            </a:xfrm>
                            <a:custGeom>
                              <a:avLst/>
                              <a:gdLst>
                                <a:gd name="T0" fmla="+- 0 5879 5879"/>
                                <a:gd name="T1" fmla="*/ T0 w 107"/>
                                <a:gd name="T2" fmla="+- 0 8766 8446"/>
                                <a:gd name="T3" fmla="*/ 8766 h 320"/>
                                <a:gd name="T4" fmla="+- 0 5986 5879"/>
                                <a:gd name="T5" fmla="*/ T4 w 107"/>
                                <a:gd name="T6" fmla="+- 0 8766 8446"/>
                                <a:gd name="T7" fmla="*/ 8766 h 320"/>
                                <a:gd name="T8" fmla="+- 0 5986 5879"/>
                                <a:gd name="T9" fmla="*/ T8 w 107"/>
                                <a:gd name="T10" fmla="+- 0 8446 8446"/>
                                <a:gd name="T11" fmla="*/ 8446 h 320"/>
                                <a:gd name="T12" fmla="+- 0 5879 5879"/>
                                <a:gd name="T13" fmla="*/ T12 w 107"/>
                                <a:gd name="T14" fmla="+- 0 8446 8446"/>
                                <a:gd name="T15" fmla="*/ 8446 h 320"/>
                                <a:gd name="T16" fmla="+- 0 5879 5879"/>
                                <a:gd name="T17" fmla="*/ T16 w 107"/>
                                <a:gd name="T18" fmla="+- 0 8766 8446"/>
                                <a:gd name="T19" fmla="*/ 8766 h 3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7" h="320">
                                  <a:moveTo>
                                    <a:pt x="0" y="320"/>
                                  </a:moveTo>
                                  <a:lnTo>
                                    <a:pt x="107" y="320"/>
                                  </a:lnTo>
                                  <a:lnTo>
                                    <a:pt x="10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2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2" name="Group 75"/>
                        <wpg:cNvGrpSpPr>
                          <a:grpSpLocks/>
                        </wpg:cNvGrpSpPr>
                        <wpg:grpSpPr bwMode="auto">
                          <a:xfrm>
                            <a:off x="6118" y="8860"/>
                            <a:ext cx="107" cy="332"/>
                            <a:chOff x="6118" y="8860"/>
                            <a:chExt cx="107" cy="332"/>
                          </a:xfrm>
                        </wpg:grpSpPr>
                        <wps:wsp>
                          <wps:cNvPr id="493" name="Freeform 76"/>
                          <wps:cNvSpPr>
                            <a:spLocks/>
                          </wps:cNvSpPr>
                          <wps:spPr bwMode="auto">
                            <a:xfrm>
                              <a:off x="6118" y="8860"/>
                              <a:ext cx="107" cy="332"/>
                            </a:xfrm>
                            <a:custGeom>
                              <a:avLst/>
                              <a:gdLst>
                                <a:gd name="T0" fmla="+- 0 6225 6118"/>
                                <a:gd name="T1" fmla="*/ T0 w 107"/>
                                <a:gd name="T2" fmla="+- 0 8860 8860"/>
                                <a:gd name="T3" fmla="*/ 8860 h 332"/>
                                <a:gd name="T4" fmla="+- 0 6118 6118"/>
                                <a:gd name="T5" fmla="*/ T4 w 107"/>
                                <a:gd name="T6" fmla="+- 0 8860 8860"/>
                                <a:gd name="T7" fmla="*/ 8860 h 332"/>
                                <a:gd name="T8" fmla="+- 0 6118 6118"/>
                                <a:gd name="T9" fmla="*/ T8 w 107"/>
                                <a:gd name="T10" fmla="+- 0 9191 8860"/>
                                <a:gd name="T11" fmla="*/ 9191 h 332"/>
                                <a:gd name="T12" fmla="+- 0 6225 6118"/>
                                <a:gd name="T13" fmla="*/ T12 w 107"/>
                                <a:gd name="T14" fmla="+- 0 9191 8860"/>
                                <a:gd name="T15" fmla="*/ 9191 h 332"/>
                                <a:gd name="T16" fmla="+- 0 6225 6118"/>
                                <a:gd name="T17" fmla="*/ T16 w 107"/>
                                <a:gd name="T18" fmla="+- 0 8860 8860"/>
                                <a:gd name="T19" fmla="*/ 8860 h 33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7" h="332">
                                  <a:moveTo>
                                    <a:pt x="107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331"/>
                                  </a:lnTo>
                                  <a:lnTo>
                                    <a:pt x="107" y="331"/>
                                  </a:lnTo>
                                  <a:lnTo>
                                    <a:pt x="107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4" name="Group 77"/>
                        <wpg:cNvGrpSpPr>
                          <a:grpSpLocks/>
                        </wpg:cNvGrpSpPr>
                        <wpg:grpSpPr bwMode="auto">
                          <a:xfrm>
                            <a:off x="6118" y="8446"/>
                            <a:ext cx="107" cy="319"/>
                            <a:chOff x="6118" y="8446"/>
                            <a:chExt cx="107" cy="319"/>
                          </a:xfrm>
                        </wpg:grpSpPr>
                        <wps:wsp>
                          <wps:cNvPr id="495" name="Freeform 78"/>
                          <wps:cNvSpPr>
                            <a:spLocks/>
                          </wps:cNvSpPr>
                          <wps:spPr bwMode="auto">
                            <a:xfrm>
                              <a:off x="6118" y="8446"/>
                              <a:ext cx="107" cy="319"/>
                            </a:xfrm>
                            <a:custGeom>
                              <a:avLst/>
                              <a:gdLst>
                                <a:gd name="T0" fmla="+- 0 6225 6118"/>
                                <a:gd name="T1" fmla="*/ T0 w 107"/>
                                <a:gd name="T2" fmla="+- 0 8446 8446"/>
                                <a:gd name="T3" fmla="*/ 8446 h 319"/>
                                <a:gd name="T4" fmla="+- 0 6118 6118"/>
                                <a:gd name="T5" fmla="*/ T4 w 107"/>
                                <a:gd name="T6" fmla="+- 0 8446 8446"/>
                                <a:gd name="T7" fmla="*/ 8446 h 319"/>
                                <a:gd name="T8" fmla="+- 0 6118 6118"/>
                                <a:gd name="T9" fmla="*/ T8 w 107"/>
                                <a:gd name="T10" fmla="+- 0 8765 8446"/>
                                <a:gd name="T11" fmla="*/ 8765 h 319"/>
                                <a:gd name="T12" fmla="+- 0 6225 6118"/>
                                <a:gd name="T13" fmla="*/ T12 w 107"/>
                                <a:gd name="T14" fmla="+- 0 8765 8446"/>
                                <a:gd name="T15" fmla="*/ 8765 h 319"/>
                                <a:gd name="T16" fmla="+- 0 6225 6118"/>
                                <a:gd name="T17" fmla="*/ T16 w 107"/>
                                <a:gd name="T18" fmla="+- 0 8446 8446"/>
                                <a:gd name="T19" fmla="*/ 8446 h 31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7" h="319">
                                  <a:moveTo>
                                    <a:pt x="107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319"/>
                                  </a:lnTo>
                                  <a:lnTo>
                                    <a:pt x="107" y="319"/>
                                  </a:lnTo>
                                  <a:lnTo>
                                    <a:pt x="107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7899A1" id="Group 481" o:spid="_x0000_s1026" style="position:absolute;margin-left:273.05pt;margin-top:421.5pt;width:38.7pt;height:38.9pt;z-index:-251648512;mso-position-horizontal-relative:page;mso-position-vertical-relative:page" coordorigin="5461,8430" coordsize="774,7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">
                <v:group id="Group 65" o:spid="_x0000_s1027" style="position:absolute;left:5471;top:8440;width:345;height:758" coordorigin="5471,8440" coordsize="345,7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">
                  <v:shape id="Freeform 66" o:spid="_x0000_s1028" style="position:absolute;left:5471;top:8440;width:345;height:758;visibility:visible;mso-wrap-style:square;v-text-anchor:top" coordsize="345,7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" path="m168,l99,14,46,51,12,105,,172,,539r4,88l31,694r48,41l137,754r41,4l201,756r62,-23l311,688r21,-37l171,651r-25,-4l127,636,115,620r-7,-21l106,574r1,-394l129,120r45,-13l332,107r-4,-9l291,46,237,12,192,1,168,xe" fillcolor="#005cab" stroked="f">
                    <v:path arrowok="t" o:connecttype="custom" o:connectlocs="168,8440;99,8454;46,8491;12,8545;0,8612;0,8979;4,9067;31,9134;79,9175;137,9194;178,9198;201,9196;263,9173;311,9128;332,9091;171,9091;146,9087;127,9076;115,9060;108,9039;106,9014;107,8620;129,8560;174,8547;332,8547;328,8538;291,8486;237,8452;192,8441;168,8440" o:connectangles="0,0,0,0,0,0,0,0,0,0,0,0,0,0,0,0,0,0,0,0,0,0,0,0,0,0,0,0,0,0"/>
                  </v:shape>
                  <v:shape id="Freeform 67" o:spid="_x0000_s1029" style="position:absolute;left:5471;top:8440;width:345;height:758;visibility:visible;mso-wrap-style:square;v-text-anchor:top" coordsize="345,7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" path="m345,539r-107,l238,577r-4,30l223,628r-16,13l189,649r-18,2l332,651r,-1l339,629r4,-22l345,585r,-46xe" fillcolor="#005cab" stroked="f">
                    <v:path arrowok="t" o:connecttype="custom" o:connectlocs="345,8979;238,8979;238,9017;234,9047;223,9068;207,9081;189,9089;171,9091;332,9091;332,9090;339,9069;343,9047;345,9025;345,8979" o:connectangles="0,0,0,0,0,0,0,0,0,0,0,0,0,0"/>
                  </v:shape>
                  <v:shape id="Freeform 68" o:spid="_x0000_s1030" style="position:absolute;left:5471;top:8440;width:345;height:758;visibility:visible;mso-wrap-style:square;v-text-anchor:top" coordsize="345,7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" path="m332,107r-158,l196,111r18,12l227,139r8,21l238,184r,36l345,220r-1,-56l342,141r-6,-22l332,107xe" fillcolor="#005cab" stroked="f">
                    <v:path arrowok="t" o:connecttype="custom" o:connectlocs="332,8547;174,8547;196,8551;214,8563;227,8579;235,8600;238,8624;238,8660;345,8660;344,8604;342,8581;336,8559;332,8547" o:connectangles="0,0,0,0,0,0,0,0,0,0,0,0,0"/>
                  </v:shape>
                </v:group>
                <v:group id="Group 69" o:spid="_x0000_s1031" style="position:absolute;left:5879;top:8860;width:107;height:332" coordorigin="5879,8860" coordsize="107,3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">
                  <v:shape id="Freeform 70" o:spid="_x0000_s1032" style="position:absolute;left:5879;top:8860;width:107;height:332;visibility:visible;mso-wrap-style:square;v-text-anchor:top" coordsize="107,3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" path="m,332r107,l107,,,,,332xe" fillcolor="#005cab" stroked="f">
                    <v:path arrowok="t" o:connecttype="custom" o:connectlocs="0,9192;107,9192;107,8860;0,8860;0,9192" o:connectangles="0,0,0,0,0"/>
                  </v:shape>
                </v:group>
                <v:group id="Group 71" o:spid="_x0000_s1033" style="position:absolute;left:5879;top:8766;width:345;height:94" coordorigin="5879,8766" coordsize="345,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">
                  <v:shape id="Freeform 72" o:spid="_x0000_s1034" style="position:absolute;left:5879;top:8766;width:345;height:94;visibility:visible;mso-wrap-style:square;v-text-anchor:top" coordsize="345,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" path="m,94r346,l346,,,,,94xe" fillcolor="#005cab" stroked="f">
                    <v:path arrowok="t" o:connecttype="custom" o:connectlocs="0,8860;346,8860;346,8766;0,8766;0,8860" o:connectangles="0,0,0,0,0"/>
                  </v:shape>
                </v:group>
                <v:group id="Group 73" o:spid="_x0000_s1035" style="position:absolute;left:5879;top:8446;width:107;height:320" coordorigin="5879,8446" coordsize="107,3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">
                  <v:shape id="Freeform 74" o:spid="_x0000_s1036" style="position:absolute;left:5879;top:8446;width:107;height:320;visibility:visible;mso-wrap-style:square;v-text-anchor:top" coordsize="107,3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" path="m,320r107,l107,,,,,320xe" fillcolor="#005cab" stroked="f">
                    <v:path arrowok="t" o:connecttype="custom" o:connectlocs="0,8766;107,8766;107,8446;0,8446;0,8766" o:connectangles="0,0,0,0,0"/>
                  </v:shape>
                </v:group>
                <v:group id="Group 75" o:spid="_x0000_s1037" style="position:absolute;left:6118;top:8860;width:107;height:332" coordorigin="6118,8860" coordsize="107,3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">
                  <v:shape id="Freeform 76" o:spid="_x0000_s1038" style="position:absolute;left:6118;top:8860;width:107;height:332;visibility:visible;mso-wrap-style:square;v-text-anchor:top" coordsize="107,3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" path="m107,l,,,331r107,l107,xe" fillcolor="#005cab" stroked="f">
                    <v:path arrowok="t" o:connecttype="custom" o:connectlocs="107,8860;0,8860;0,9191;107,9191;107,8860" o:connectangles="0,0,0,0,0"/>
                  </v:shape>
                </v:group>
                <v:group id="Group 77" o:spid="_x0000_s1039" style="position:absolute;left:6118;top:8446;width:107;height:319" coordorigin="6118,8446" coordsize="107,3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">
                  <v:shape id="Freeform 78" o:spid="_x0000_s1040" style="position:absolute;left:6118;top:8446;width:107;height:319;visibility:visible;mso-wrap-style:square;v-text-anchor:top" coordsize="107,3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" path="m107,l,,,319r107,l107,xe" fillcolor="#005cab" stroked="f">
                    <v:path arrowok="t" o:connecttype="custom" o:connectlocs="107,8446;0,8446;0,8765;107,8765;107,8446" o:connectangles="0,0,0,0,0"/>
                  </v:shape>
                </v:group>
                <w10:wrap anchorx="page" anchory="page"/>
              </v:group>
            </w:pict>
          </mc:Fallback>
        </mc:AlternateContent>
      </w:r>
      <w:r w:rsidRPr="00B51742"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32BA6A60" wp14:editId="434C2B00">
                <wp:simplePos x="0" y="0"/>
                <wp:positionH relativeFrom="page">
                  <wp:posOffset>4023360</wp:posOffset>
                </wp:positionH>
                <wp:positionV relativeFrom="page">
                  <wp:posOffset>5363210</wp:posOffset>
                </wp:positionV>
                <wp:extent cx="67945" cy="473075"/>
                <wp:effectExtent l="3810" t="635" r="0" b="2540"/>
                <wp:wrapNone/>
                <wp:docPr id="479" name="Group 4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945" cy="473075"/>
                          <a:chOff x="6336" y="8446"/>
                          <a:chExt cx="107" cy="745"/>
                        </a:xfrm>
                      </wpg:grpSpPr>
                      <wps:wsp>
                        <wps:cNvPr id="480" name="Freeform 80"/>
                        <wps:cNvSpPr>
                          <a:spLocks/>
                        </wps:cNvSpPr>
                        <wps:spPr bwMode="auto">
                          <a:xfrm>
                            <a:off x="6336" y="8446"/>
                            <a:ext cx="107" cy="745"/>
                          </a:xfrm>
                          <a:custGeom>
                            <a:avLst/>
                            <a:gdLst>
                              <a:gd name="T0" fmla="+- 0 6336 6336"/>
                              <a:gd name="T1" fmla="*/ T0 w 107"/>
                              <a:gd name="T2" fmla="+- 0 8446 8446"/>
                              <a:gd name="T3" fmla="*/ 8446 h 745"/>
                              <a:gd name="T4" fmla="+- 0 6442 6336"/>
                              <a:gd name="T5" fmla="*/ T4 w 107"/>
                              <a:gd name="T6" fmla="+- 0 8446 8446"/>
                              <a:gd name="T7" fmla="*/ 8446 h 745"/>
                              <a:gd name="T8" fmla="+- 0 6442 6336"/>
                              <a:gd name="T9" fmla="*/ T8 w 107"/>
                              <a:gd name="T10" fmla="+- 0 9191 8446"/>
                              <a:gd name="T11" fmla="*/ 9191 h 745"/>
                              <a:gd name="T12" fmla="+- 0 6336 6336"/>
                              <a:gd name="T13" fmla="*/ T12 w 107"/>
                              <a:gd name="T14" fmla="+- 0 9191 8446"/>
                              <a:gd name="T15" fmla="*/ 9191 h 745"/>
                              <a:gd name="T16" fmla="+- 0 6336 6336"/>
                              <a:gd name="T17" fmla="*/ T16 w 107"/>
                              <a:gd name="T18" fmla="+- 0 8446 8446"/>
                              <a:gd name="T19" fmla="*/ 8446 h 74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07" h="745">
                                <a:moveTo>
                                  <a:pt x="0" y="0"/>
                                </a:moveTo>
                                <a:lnTo>
                                  <a:pt x="106" y="0"/>
                                </a:lnTo>
                                <a:lnTo>
                                  <a:pt x="106" y="745"/>
                                </a:lnTo>
                                <a:lnTo>
                                  <a:pt x="0" y="74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CA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FA05E87" id="Group 479" o:spid="_x0000_s1026" style="position:absolute;margin-left:316.8pt;margin-top:422.3pt;width:5.35pt;height:37.25pt;z-index:-251647488;mso-position-horizontal-relative:page;mso-position-vertical-relative:page" coordorigin="6336,8446" coordsize="107,7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">
                <v:shape id="Freeform 80" o:spid="_x0000_s1027" style="position:absolute;left:6336;top:8446;width:107;height:745;visibility:visible;mso-wrap-style:square;v-text-anchor:top" coordsize="107,7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" path="m,l106,r,745l,745,,xe" fillcolor="#005cab" stroked="f">
                  <v:path arrowok="t" o:connecttype="custom" o:connectlocs="0,8446;106,8446;106,9191;0,9191;0,8446" o:connectangles="0,0,0,0,0"/>
                </v:shape>
                <w10:wrap anchorx="page" anchory="page"/>
              </v:group>
            </w:pict>
          </mc:Fallback>
        </mc:AlternateContent>
      </w:r>
      <w:r w:rsidRPr="00B51742"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348FAD7B" wp14:editId="7AD21DEC">
                <wp:simplePos x="0" y="0"/>
                <wp:positionH relativeFrom="page">
                  <wp:posOffset>4154805</wp:posOffset>
                </wp:positionH>
                <wp:positionV relativeFrom="page">
                  <wp:posOffset>5356860</wp:posOffset>
                </wp:positionV>
                <wp:extent cx="450215" cy="486410"/>
                <wp:effectExtent l="0" t="0" r="0" b="0"/>
                <wp:wrapNone/>
                <wp:docPr id="8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0215" cy="486410"/>
                          <a:chOff x="6543" y="8436"/>
                          <a:chExt cx="709" cy="766"/>
                        </a:xfrm>
                      </wpg:grpSpPr>
                      <wpg:grpSp>
                        <wpg:cNvPr id="472" name="Group 82"/>
                        <wpg:cNvGrpSpPr>
                          <a:grpSpLocks/>
                        </wpg:cNvGrpSpPr>
                        <wpg:grpSpPr bwMode="auto">
                          <a:xfrm>
                            <a:off x="6553" y="9084"/>
                            <a:ext cx="286" cy="108"/>
                            <a:chOff x="6553" y="9084"/>
                            <a:chExt cx="286" cy="108"/>
                          </a:xfrm>
                        </wpg:grpSpPr>
                        <wps:wsp>
                          <wps:cNvPr id="473" name="Freeform 83"/>
                          <wps:cNvSpPr>
                            <a:spLocks/>
                          </wps:cNvSpPr>
                          <wps:spPr bwMode="auto">
                            <a:xfrm>
                              <a:off x="6553" y="9084"/>
                              <a:ext cx="286" cy="108"/>
                            </a:xfrm>
                            <a:custGeom>
                              <a:avLst/>
                              <a:gdLst>
                                <a:gd name="T0" fmla="+- 0 6553 6553"/>
                                <a:gd name="T1" fmla="*/ T0 w 286"/>
                                <a:gd name="T2" fmla="+- 0 9192 9084"/>
                                <a:gd name="T3" fmla="*/ 9192 h 108"/>
                                <a:gd name="T4" fmla="+- 0 6840 6553"/>
                                <a:gd name="T5" fmla="*/ T4 w 286"/>
                                <a:gd name="T6" fmla="+- 0 9192 9084"/>
                                <a:gd name="T7" fmla="*/ 9192 h 108"/>
                                <a:gd name="T8" fmla="+- 0 6840 6553"/>
                                <a:gd name="T9" fmla="*/ T8 w 286"/>
                                <a:gd name="T10" fmla="+- 0 9084 9084"/>
                                <a:gd name="T11" fmla="*/ 9084 h 108"/>
                                <a:gd name="T12" fmla="+- 0 6553 6553"/>
                                <a:gd name="T13" fmla="*/ T12 w 286"/>
                                <a:gd name="T14" fmla="+- 0 9084 9084"/>
                                <a:gd name="T15" fmla="*/ 9084 h 108"/>
                                <a:gd name="T16" fmla="+- 0 6553 6553"/>
                                <a:gd name="T17" fmla="*/ T16 w 286"/>
                                <a:gd name="T18" fmla="+- 0 9192 9084"/>
                                <a:gd name="T19" fmla="*/ 9192 h 10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86" h="108">
                                  <a:moveTo>
                                    <a:pt x="0" y="108"/>
                                  </a:moveTo>
                                  <a:lnTo>
                                    <a:pt x="287" y="108"/>
                                  </a:lnTo>
                                  <a:lnTo>
                                    <a:pt x="28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4" name="Group 84"/>
                        <wpg:cNvGrpSpPr>
                          <a:grpSpLocks/>
                        </wpg:cNvGrpSpPr>
                        <wpg:grpSpPr bwMode="auto">
                          <a:xfrm>
                            <a:off x="6553" y="8446"/>
                            <a:ext cx="107" cy="638"/>
                            <a:chOff x="6553" y="8446"/>
                            <a:chExt cx="107" cy="638"/>
                          </a:xfrm>
                        </wpg:grpSpPr>
                        <wps:wsp>
                          <wps:cNvPr id="475" name="Freeform 85"/>
                          <wps:cNvSpPr>
                            <a:spLocks/>
                          </wps:cNvSpPr>
                          <wps:spPr bwMode="auto">
                            <a:xfrm>
                              <a:off x="6553" y="8446"/>
                              <a:ext cx="107" cy="638"/>
                            </a:xfrm>
                            <a:custGeom>
                              <a:avLst/>
                              <a:gdLst>
                                <a:gd name="T0" fmla="+- 0 6553 6553"/>
                                <a:gd name="T1" fmla="*/ T0 w 107"/>
                                <a:gd name="T2" fmla="+- 0 9084 8446"/>
                                <a:gd name="T3" fmla="*/ 9084 h 638"/>
                                <a:gd name="T4" fmla="+- 0 6660 6553"/>
                                <a:gd name="T5" fmla="*/ T4 w 107"/>
                                <a:gd name="T6" fmla="+- 0 9084 8446"/>
                                <a:gd name="T7" fmla="*/ 9084 h 638"/>
                                <a:gd name="T8" fmla="+- 0 6660 6553"/>
                                <a:gd name="T9" fmla="*/ T8 w 107"/>
                                <a:gd name="T10" fmla="+- 0 8446 8446"/>
                                <a:gd name="T11" fmla="*/ 8446 h 638"/>
                                <a:gd name="T12" fmla="+- 0 6553 6553"/>
                                <a:gd name="T13" fmla="*/ T12 w 107"/>
                                <a:gd name="T14" fmla="+- 0 8446 8446"/>
                                <a:gd name="T15" fmla="*/ 8446 h 638"/>
                                <a:gd name="T16" fmla="+- 0 6553 6553"/>
                                <a:gd name="T17" fmla="*/ T16 w 107"/>
                                <a:gd name="T18" fmla="+- 0 9084 8446"/>
                                <a:gd name="T19" fmla="*/ 9084 h 63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7" h="638">
                                  <a:moveTo>
                                    <a:pt x="0" y="638"/>
                                  </a:moveTo>
                                  <a:lnTo>
                                    <a:pt x="107" y="638"/>
                                  </a:lnTo>
                                  <a:lnTo>
                                    <a:pt x="10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3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6" name="Group 86"/>
                        <wpg:cNvGrpSpPr>
                          <a:grpSpLocks/>
                        </wpg:cNvGrpSpPr>
                        <wpg:grpSpPr bwMode="auto">
                          <a:xfrm>
                            <a:off x="6897" y="8446"/>
                            <a:ext cx="345" cy="745"/>
                            <a:chOff x="6897" y="8446"/>
                            <a:chExt cx="345" cy="745"/>
                          </a:xfrm>
                        </wpg:grpSpPr>
                        <wps:wsp>
                          <wps:cNvPr id="477" name="Freeform 87"/>
                          <wps:cNvSpPr>
                            <a:spLocks/>
                          </wps:cNvSpPr>
                          <wps:spPr bwMode="auto">
                            <a:xfrm>
                              <a:off x="6897" y="8446"/>
                              <a:ext cx="345" cy="745"/>
                            </a:xfrm>
                            <a:custGeom>
                              <a:avLst/>
                              <a:gdLst>
                                <a:gd name="T0" fmla="+- 0 7055 6897"/>
                                <a:gd name="T1" fmla="*/ T0 w 345"/>
                                <a:gd name="T2" fmla="+- 0 8446 8446"/>
                                <a:gd name="T3" fmla="*/ 8446 h 745"/>
                                <a:gd name="T4" fmla="+- 0 6897 6897"/>
                                <a:gd name="T5" fmla="*/ T4 w 345"/>
                                <a:gd name="T6" fmla="+- 0 8446 8446"/>
                                <a:gd name="T7" fmla="*/ 8446 h 745"/>
                                <a:gd name="T8" fmla="+- 0 6897 6897"/>
                                <a:gd name="T9" fmla="*/ T8 w 345"/>
                                <a:gd name="T10" fmla="+- 0 9191 8446"/>
                                <a:gd name="T11" fmla="*/ 9191 h 745"/>
                                <a:gd name="T12" fmla="+- 0 7050 6897"/>
                                <a:gd name="T13" fmla="*/ T12 w 345"/>
                                <a:gd name="T14" fmla="+- 0 9191 8446"/>
                                <a:gd name="T15" fmla="*/ 9191 h 745"/>
                                <a:gd name="T16" fmla="+- 0 7122 6897"/>
                                <a:gd name="T17" fmla="*/ T16 w 345"/>
                                <a:gd name="T18" fmla="+- 0 9181 8446"/>
                                <a:gd name="T19" fmla="*/ 9181 h 745"/>
                                <a:gd name="T20" fmla="+- 0 7178 6897"/>
                                <a:gd name="T21" fmla="*/ T20 w 345"/>
                                <a:gd name="T22" fmla="+- 0 9153 8446"/>
                                <a:gd name="T23" fmla="*/ 9153 h 745"/>
                                <a:gd name="T24" fmla="+- 0 7217 6897"/>
                                <a:gd name="T25" fmla="*/ T24 w 345"/>
                                <a:gd name="T26" fmla="+- 0 9107 8446"/>
                                <a:gd name="T27" fmla="*/ 9107 h 745"/>
                                <a:gd name="T28" fmla="+- 0 7224 6897"/>
                                <a:gd name="T29" fmla="*/ T28 w 345"/>
                                <a:gd name="T30" fmla="+- 0 9091 8446"/>
                                <a:gd name="T31" fmla="*/ 9091 h 745"/>
                                <a:gd name="T32" fmla="+- 0 7004 6897"/>
                                <a:gd name="T33" fmla="*/ T32 w 345"/>
                                <a:gd name="T34" fmla="+- 0 9091 8446"/>
                                <a:gd name="T35" fmla="*/ 9091 h 745"/>
                                <a:gd name="T36" fmla="+- 0 7004 6897"/>
                                <a:gd name="T37" fmla="*/ T36 w 345"/>
                                <a:gd name="T38" fmla="+- 0 8547 8446"/>
                                <a:gd name="T39" fmla="*/ 8547 h 745"/>
                                <a:gd name="T40" fmla="+- 0 7226 6897"/>
                                <a:gd name="T41" fmla="*/ T40 w 345"/>
                                <a:gd name="T42" fmla="+- 0 8547 8446"/>
                                <a:gd name="T43" fmla="*/ 8547 h 745"/>
                                <a:gd name="T44" fmla="+- 0 7221 6897"/>
                                <a:gd name="T45" fmla="*/ T44 w 345"/>
                                <a:gd name="T46" fmla="+- 0 8536 8446"/>
                                <a:gd name="T47" fmla="*/ 8536 h 745"/>
                                <a:gd name="T48" fmla="+- 0 7183 6897"/>
                                <a:gd name="T49" fmla="*/ T48 w 345"/>
                                <a:gd name="T50" fmla="+- 0 8487 8446"/>
                                <a:gd name="T51" fmla="*/ 8487 h 745"/>
                                <a:gd name="T52" fmla="+- 0 7128 6897"/>
                                <a:gd name="T53" fmla="*/ T52 w 345"/>
                                <a:gd name="T54" fmla="+- 0 8457 8446"/>
                                <a:gd name="T55" fmla="*/ 8457 h 745"/>
                                <a:gd name="T56" fmla="+- 0 7081 6897"/>
                                <a:gd name="T57" fmla="*/ T56 w 345"/>
                                <a:gd name="T58" fmla="+- 0 8447 8446"/>
                                <a:gd name="T59" fmla="*/ 8447 h 745"/>
                                <a:gd name="T60" fmla="+- 0 7055 6897"/>
                                <a:gd name="T61" fmla="*/ T60 w 345"/>
                                <a:gd name="T62" fmla="+- 0 8446 8446"/>
                                <a:gd name="T63" fmla="*/ 8446 h 7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</a:cxnLst>
                              <a:rect l="0" t="0" r="r" b="b"/>
                              <a:pathLst>
                                <a:path w="345" h="745">
                                  <a:moveTo>
                                    <a:pt x="158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745"/>
                                  </a:lnTo>
                                  <a:lnTo>
                                    <a:pt x="153" y="745"/>
                                  </a:lnTo>
                                  <a:lnTo>
                                    <a:pt x="225" y="735"/>
                                  </a:lnTo>
                                  <a:lnTo>
                                    <a:pt x="281" y="707"/>
                                  </a:lnTo>
                                  <a:lnTo>
                                    <a:pt x="320" y="661"/>
                                  </a:lnTo>
                                  <a:lnTo>
                                    <a:pt x="327" y="645"/>
                                  </a:lnTo>
                                  <a:lnTo>
                                    <a:pt x="107" y="645"/>
                                  </a:lnTo>
                                  <a:lnTo>
                                    <a:pt x="107" y="101"/>
                                  </a:lnTo>
                                  <a:lnTo>
                                    <a:pt x="329" y="101"/>
                                  </a:lnTo>
                                  <a:lnTo>
                                    <a:pt x="324" y="90"/>
                                  </a:lnTo>
                                  <a:lnTo>
                                    <a:pt x="286" y="41"/>
                                  </a:lnTo>
                                  <a:lnTo>
                                    <a:pt x="231" y="11"/>
                                  </a:lnTo>
                                  <a:lnTo>
                                    <a:pt x="184" y="1"/>
                                  </a:lnTo>
                                  <a:lnTo>
                                    <a:pt x="15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78" name="Freeform 88"/>
                          <wps:cNvSpPr>
                            <a:spLocks/>
                          </wps:cNvSpPr>
                          <wps:spPr bwMode="auto">
                            <a:xfrm>
                              <a:off x="6897" y="8446"/>
                              <a:ext cx="345" cy="745"/>
                            </a:xfrm>
                            <a:custGeom>
                              <a:avLst/>
                              <a:gdLst>
                                <a:gd name="T0" fmla="+- 0 7226 6897"/>
                                <a:gd name="T1" fmla="*/ T0 w 345"/>
                                <a:gd name="T2" fmla="+- 0 8547 8446"/>
                                <a:gd name="T3" fmla="*/ 8547 h 745"/>
                                <a:gd name="T4" fmla="+- 0 7004 6897"/>
                                <a:gd name="T5" fmla="*/ T4 w 345"/>
                                <a:gd name="T6" fmla="+- 0 8547 8446"/>
                                <a:gd name="T7" fmla="*/ 8547 h 745"/>
                                <a:gd name="T8" fmla="+- 0 7059 6897"/>
                                <a:gd name="T9" fmla="*/ T8 w 345"/>
                                <a:gd name="T10" fmla="+- 0 8547 8446"/>
                                <a:gd name="T11" fmla="*/ 8547 h 745"/>
                                <a:gd name="T12" fmla="+- 0 7085 6897"/>
                                <a:gd name="T13" fmla="*/ T12 w 345"/>
                                <a:gd name="T14" fmla="+- 0 8550 8446"/>
                                <a:gd name="T15" fmla="*/ 8550 h 745"/>
                                <a:gd name="T16" fmla="+- 0 7134 6897"/>
                                <a:gd name="T17" fmla="*/ T16 w 345"/>
                                <a:gd name="T18" fmla="+- 0 8612 8446"/>
                                <a:gd name="T19" fmla="*/ 8612 h 745"/>
                                <a:gd name="T20" fmla="+- 0 7136 6897"/>
                                <a:gd name="T21" fmla="*/ T20 w 345"/>
                                <a:gd name="T22" fmla="+- 0 8639 8446"/>
                                <a:gd name="T23" fmla="*/ 8639 h 745"/>
                                <a:gd name="T24" fmla="+- 0 7136 6897"/>
                                <a:gd name="T25" fmla="*/ T24 w 345"/>
                                <a:gd name="T26" fmla="+- 0 9005 8446"/>
                                <a:gd name="T27" fmla="*/ 9005 h 745"/>
                                <a:gd name="T28" fmla="+- 0 7115 6897"/>
                                <a:gd name="T29" fmla="*/ T28 w 345"/>
                                <a:gd name="T30" fmla="+- 0 9070 8446"/>
                                <a:gd name="T31" fmla="*/ 9070 h 745"/>
                                <a:gd name="T32" fmla="+- 0 7053 6897"/>
                                <a:gd name="T33" fmla="*/ T32 w 345"/>
                                <a:gd name="T34" fmla="+- 0 9091 8446"/>
                                <a:gd name="T35" fmla="*/ 9091 h 745"/>
                                <a:gd name="T36" fmla="+- 0 7224 6897"/>
                                <a:gd name="T37" fmla="*/ T36 w 345"/>
                                <a:gd name="T38" fmla="+- 0 9091 8446"/>
                                <a:gd name="T39" fmla="*/ 9091 h 745"/>
                                <a:gd name="T40" fmla="+- 0 7242 6897"/>
                                <a:gd name="T41" fmla="*/ T40 w 345"/>
                                <a:gd name="T42" fmla="+- 0 9015 8446"/>
                                <a:gd name="T43" fmla="*/ 9015 h 745"/>
                                <a:gd name="T44" fmla="+- 0 7243 6897"/>
                                <a:gd name="T45" fmla="*/ T44 w 345"/>
                                <a:gd name="T46" fmla="+- 0 8987 8446"/>
                                <a:gd name="T47" fmla="*/ 8987 h 745"/>
                                <a:gd name="T48" fmla="+- 0 7242 6897"/>
                                <a:gd name="T49" fmla="*/ T48 w 345"/>
                                <a:gd name="T50" fmla="+- 0 8627 8446"/>
                                <a:gd name="T51" fmla="*/ 8627 h 745"/>
                                <a:gd name="T52" fmla="+- 0 7240 6897"/>
                                <a:gd name="T53" fmla="*/ T52 w 345"/>
                                <a:gd name="T54" fmla="+- 0 8602 8446"/>
                                <a:gd name="T55" fmla="*/ 8602 h 745"/>
                                <a:gd name="T56" fmla="+- 0 7236 6897"/>
                                <a:gd name="T57" fmla="*/ T56 w 345"/>
                                <a:gd name="T58" fmla="+- 0 8578 8446"/>
                                <a:gd name="T59" fmla="*/ 8578 h 745"/>
                                <a:gd name="T60" fmla="+- 0 7230 6897"/>
                                <a:gd name="T61" fmla="*/ T60 w 345"/>
                                <a:gd name="T62" fmla="+- 0 8556 8446"/>
                                <a:gd name="T63" fmla="*/ 8556 h 745"/>
                                <a:gd name="T64" fmla="+- 0 7226 6897"/>
                                <a:gd name="T65" fmla="*/ T64 w 345"/>
                                <a:gd name="T66" fmla="+- 0 8547 8446"/>
                                <a:gd name="T67" fmla="*/ 8547 h 7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345" h="745">
                                  <a:moveTo>
                                    <a:pt x="329" y="101"/>
                                  </a:moveTo>
                                  <a:lnTo>
                                    <a:pt x="107" y="101"/>
                                  </a:lnTo>
                                  <a:lnTo>
                                    <a:pt x="162" y="101"/>
                                  </a:lnTo>
                                  <a:lnTo>
                                    <a:pt x="188" y="104"/>
                                  </a:lnTo>
                                  <a:lnTo>
                                    <a:pt x="237" y="166"/>
                                  </a:lnTo>
                                  <a:lnTo>
                                    <a:pt x="239" y="193"/>
                                  </a:lnTo>
                                  <a:lnTo>
                                    <a:pt x="239" y="559"/>
                                  </a:lnTo>
                                  <a:lnTo>
                                    <a:pt x="218" y="624"/>
                                  </a:lnTo>
                                  <a:lnTo>
                                    <a:pt x="156" y="645"/>
                                  </a:lnTo>
                                  <a:lnTo>
                                    <a:pt x="327" y="645"/>
                                  </a:lnTo>
                                  <a:lnTo>
                                    <a:pt x="345" y="569"/>
                                  </a:lnTo>
                                  <a:lnTo>
                                    <a:pt x="346" y="541"/>
                                  </a:lnTo>
                                  <a:lnTo>
                                    <a:pt x="345" y="181"/>
                                  </a:lnTo>
                                  <a:lnTo>
                                    <a:pt x="343" y="156"/>
                                  </a:lnTo>
                                  <a:lnTo>
                                    <a:pt x="339" y="132"/>
                                  </a:lnTo>
                                  <a:lnTo>
                                    <a:pt x="333" y="110"/>
                                  </a:lnTo>
                                  <a:lnTo>
                                    <a:pt x="329" y="10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C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DC2B42" id="Group 8" o:spid="_x0000_s1026" style="position:absolute;margin-left:327.15pt;margin-top:421.8pt;width:35.45pt;height:38.3pt;z-index:-251646464;mso-position-horizontal-relative:page;mso-position-vertical-relative:page" coordorigin="6543,8436" coordsize="709,7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">
                <v:group id="Group 82" o:spid="_x0000_s1027" style="position:absolute;left:6553;top:9084;width:286;height:108" coordorigin="6553,9084" coordsize="286,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nFJxQAAANw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">
                  <v:shape id="Freeform 83" o:spid="_x0000_s1028" style="position:absolute;left:6553;top:9084;width:286;height:108;visibility:visible;mso-wrap-style:square;v-text-anchor:top" coordsize="286,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" path="m,108r287,l287,,,,,108xe" fillcolor="#005cab" stroked="f">
                    <v:path arrowok="t" o:connecttype="custom" o:connectlocs="0,9192;287,9192;287,9084;0,9084;0,9192" o:connectangles="0,0,0,0,0"/>
                  </v:shape>
                </v:group>
                <v:group id="Group 84" o:spid="_x0000_s1029" style="position:absolute;left:6553;top:8446;width:107;height:638" coordorigin="6553,8446" coordsize="107,6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">
                  <v:shape id="Freeform 85" o:spid="_x0000_s1030" style="position:absolute;left:6553;top:8446;width:107;height:638;visibility:visible;mso-wrap-style:square;v-text-anchor:top" coordsize="107,6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" path="m,638r107,l107,,,,,638xe" fillcolor="#005cab" stroked="f">
                    <v:path arrowok="t" o:connecttype="custom" o:connectlocs="0,9084;107,9084;107,8446;0,8446;0,9084" o:connectangles="0,0,0,0,0"/>
                  </v:shape>
                </v:group>
                <v:group id="Group 86" o:spid="_x0000_s1031" style="position:absolute;left:6897;top:8446;width:345;height:745" coordorigin="6897,8446" coordsize="345,7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">
                  <v:shape id="Freeform 87" o:spid="_x0000_s1032" style="position:absolute;left:6897;top:8446;width:345;height:745;visibility:visible;mso-wrap-style:square;v-text-anchor:top" coordsize="345,7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" path="m158,l,,,745r153,l225,735r56,-28l320,661r7,-16l107,645r,-544l329,101,324,90,286,41,231,11,184,1,158,xe" fillcolor="#005cab" stroked="f">
                    <v:path arrowok="t" o:connecttype="custom" o:connectlocs="158,8446;0,8446;0,9191;153,9191;225,9181;281,9153;320,9107;327,9091;107,9091;107,8547;329,8547;324,8536;286,8487;231,8457;184,8447;158,8446" o:connectangles="0,0,0,0,0,0,0,0,0,0,0,0,0,0,0,0"/>
                  </v:shape>
                  <v:shape id="Freeform 88" o:spid="_x0000_s1033" style="position:absolute;left:6897;top:8446;width:345;height:745;visibility:visible;mso-wrap-style:square;v-text-anchor:top" coordsize="345,7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" path="m329,101r-222,l162,101r26,3l237,166r2,27l239,559r-21,65l156,645r171,l345,569r1,-28l345,181r-2,-25l339,132r-6,-22l329,101xe" fillcolor="#005cab" stroked="f">
                    <v:path arrowok="t" o:connecttype="custom" o:connectlocs="329,8547;107,8547;162,8547;188,8550;237,8612;239,8639;239,9005;218,9070;156,9091;327,9091;345,9015;346,8987;345,8627;343,8602;339,8578;333,8556;329,8547" o:connectangles="0,0,0,0,0,0,0,0,0,0,0,0,0,0,0,0,0"/>
                  </v:shape>
                </v:group>
                <w10:wrap anchorx="page" anchory="page"/>
              </v:group>
            </w:pict>
          </mc:Fallback>
        </mc:AlternateContent>
      </w:r>
    </w:p>
    <w:sectPr w:rsidR="00E91552" w:rsidRPr="00B51742" w:rsidSect="00A40CB9">
      <w:footerReference w:type="even" r:id="rId22"/>
      <w:pgSz w:w="11906" w:h="16840"/>
      <w:pgMar w:top="720" w:right="720" w:bottom="720" w:left="72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69B642" w14:textId="77777777" w:rsidR="004952EC" w:rsidRDefault="004952EC">
      <w:r>
        <w:separator/>
      </w:r>
    </w:p>
  </w:endnote>
  <w:endnote w:type="continuationSeparator" w:id="0">
    <w:p w14:paraId="2589313C" w14:textId="77777777" w:rsidR="004952EC" w:rsidRDefault="004952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F0BBE9" w14:textId="77777777" w:rsidR="00F3145E" w:rsidRDefault="00F3145E">
    <w:pPr>
      <w:spacing w:line="200" w:lineRule="exact"/>
      <w:rPr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EDCA7" w14:textId="77777777" w:rsidR="00F3145E" w:rsidRPr="00B45075" w:rsidRDefault="00F3145E" w:rsidP="00B45075">
    <w:pPr>
      <w:tabs>
        <w:tab w:val="left" w:pos="9586"/>
      </w:tabs>
      <w:spacing w:line="200" w:lineRule="exact"/>
      <w:rPr>
        <w:sz w:val="16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FF7CA" w14:textId="77777777" w:rsidR="00F3145E" w:rsidRDefault="00F3145E">
    <w:pPr>
      <w:spacing w:line="0" w:lineRule="atLeast"/>
      <w:rPr>
        <w:sz w:val="4"/>
        <w:szCs w:val="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DA8D0C" w14:textId="77777777" w:rsidR="004952EC" w:rsidRDefault="004952EC">
      <w:r>
        <w:separator/>
      </w:r>
    </w:p>
  </w:footnote>
  <w:footnote w:type="continuationSeparator" w:id="0">
    <w:p w14:paraId="12A7299D" w14:textId="77777777" w:rsidR="004952EC" w:rsidRDefault="004952EC">
      <w:r>
        <w:continuationSeparator/>
      </w:r>
    </w:p>
  </w:footnote>
  <w:footnote w:id="1">
    <w:p w14:paraId="7873C2B8" w14:textId="06BC8969" w:rsidR="00F3145E" w:rsidRPr="00925A02" w:rsidRDefault="00F3145E" w:rsidP="00752A81">
      <w:pPr>
        <w:pStyle w:val="BodyText"/>
        <w:tabs>
          <w:tab w:val="left" w:pos="357"/>
        </w:tabs>
        <w:spacing w:before="1" w:line="269" w:lineRule="auto"/>
        <w:ind w:left="0" w:right="360"/>
        <w:rPr>
          <w:rFonts w:ascii="Arial" w:hAnsi="Arial" w:cs="Arial"/>
          <w:sz w:val="16"/>
          <w:szCs w:val="16"/>
          <w:lang w:val="fr-FR"/>
        </w:rPr>
      </w:pPr>
      <w:r w:rsidRPr="005A0FB1">
        <w:rPr>
          <w:rStyle w:val="FootnoteReference"/>
          <w:rFonts w:ascii="Arial" w:hAnsi="Arial" w:cs="Arial"/>
          <w:sz w:val="16"/>
          <w:szCs w:val="16"/>
          <w:lang w:val="pt-PT"/>
        </w:rPr>
        <w:footnoteRef/>
      </w:r>
      <w:r w:rsidRPr="005A0FB1">
        <w:rPr>
          <w:rFonts w:ascii="Arial" w:hAnsi="Arial" w:cs="Arial"/>
          <w:sz w:val="16"/>
          <w:szCs w:val="16"/>
          <w:lang w:val="pt-PT"/>
        </w:rPr>
        <w:t xml:space="preserve"> Procedimentos Operacionais Padrão para a resposta</w:t>
      </w:r>
      <w:r>
        <w:rPr>
          <w:rFonts w:ascii="Arial" w:hAnsi="Arial" w:cs="Arial"/>
          <w:sz w:val="16"/>
          <w:szCs w:val="16"/>
          <w:lang w:val="pt-PT"/>
        </w:rPr>
        <w:t xml:space="preserve"> a um evento ou surto de polioví</w:t>
      </w:r>
      <w:r w:rsidRPr="005A0FB1">
        <w:rPr>
          <w:rFonts w:ascii="Arial" w:hAnsi="Arial" w:cs="Arial"/>
          <w:sz w:val="16"/>
          <w:szCs w:val="16"/>
          <w:lang w:val="pt-PT"/>
        </w:rPr>
        <w:t xml:space="preserve">rus, versão 3.1 </w:t>
      </w:r>
      <w:hyperlink r:id="rId1" w:history="1">
        <w:r w:rsidRPr="00925A02">
          <w:rPr>
            <w:rStyle w:val="Hyperlink"/>
            <w:rFonts w:ascii="Arial" w:hAnsi="Arial" w:cs="Arial"/>
            <w:sz w:val="16"/>
            <w:szCs w:val="16"/>
            <w:lang w:val="fr-FR"/>
          </w:rPr>
          <w:t>http://polioeradication.org/tools-and-library/field-resources-for-polio-eradicators/gpei-tools-protocols-and-guidelines/</w:t>
        </w:r>
      </w:hyperlink>
    </w:p>
  </w:footnote>
  <w:footnote w:id="2">
    <w:p w14:paraId="44D281A8" w14:textId="710498E4" w:rsidR="00F3145E" w:rsidRPr="00925A02" w:rsidRDefault="00F3145E">
      <w:pPr>
        <w:pStyle w:val="FootnoteText"/>
        <w:rPr>
          <w:rFonts w:ascii="Arial" w:hAnsi="Arial" w:cs="Arial"/>
          <w:sz w:val="16"/>
          <w:szCs w:val="16"/>
          <w:lang w:val="fr-FR"/>
        </w:rPr>
      </w:pPr>
      <w:r w:rsidRPr="00264455">
        <w:rPr>
          <w:rStyle w:val="FootnoteReference"/>
          <w:rFonts w:ascii="Arial" w:hAnsi="Arial" w:cs="Arial"/>
          <w:sz w:val="16"/>
          <w:szCs w:val="16"/>
        </w:rPr>
        <w:footnoteRef/>
      </w:r>
      <w:r w:rsidRPr="00925A02">
        <w:rPr>
          <w:rFonts w:ascii="Arial" w:hAnsi="Arial" w:cs="Arial"/>
          <w:sz w:val="16"/>
          <w:szCs w:val="16"/>
          <w:lang w:val="fr-FR"/>
        </w:rPr>
        <w:t xml:space="preserve"> Ver </w:t>
      </w:r>
      <w:r w:rsidR="00C134A1">
        <w:fldChar w:fldCharType="begin"/>
      </w:r>
      <w:r w:rsidR="00C134A1" w:rsidRPr="00C134A1">
        <w:rPr>
          <w:lang w:val="fr-FR"/>
        </w:rPr>
        <w:instrText xml:space="preserve"> HYPERLINK "http://www.unicef.org/supply/files/VAR_English-with_VaxAlert_and_Qtag_instr.pdf" </w:instrText>
      </w:r>
      <w:r w:rsidR="00C134A1">
        <w:fldChar w:fldCharType="separate"/>
      </w:r>
      <w:r w:rsidRPr="00925A02">
        <w:rPr>
          <w:rStyle w:val="Hyperlink"/>
          <w:rFonts w:ascii="Arial" w:hAnsi="Arial" w:cs="Arial"/>
          <w:sz w:val="16"/>
          <w:szCs w:val="16"/>
          <w:lang w:val="fr-FR"/>
        </w:rPr>
        <w:t>http://www.unicef.org/supply/files/VAR_English-with_VaxAlert_and_Qtag_instr.pdf</w:t>
      </w:r>
      <w:r w:rsidR="00C134A1">
        <w:rPr>
          <w:rStyle w:val="Hyperlink"/>
          <w:rFonts w:ascii="Arial" w:hAnsi="Arial" w:cs="Arial"/>
          <w:sz w:val="16"/>
          <w:szCs w:val="16"/>
          <w:lang w:val="fr-FR"/>
        </w:rPr>
        <w:fldChar w:fldCharType="end"/>
      </w:r>
    </w:p>
  </w:footnote>
  <w:footnote w:id="3">
    <w:p w14:paraId="4EB45031" w14:textId="4A8E7558" w:rsidR="00F3145E" w:rsidRPr="00925A02" w:rsidRDefault="00F3145E">
      <w:pPr>
        <w:pStyle w:val="FootnoteText"/>
        <w:rPr>
          <w:rFonts w:ascii="Arial" w:hAnsi="Arial" w:cs="Arial"/>
          <w:lang w:val="fr-FR"/>
        </w:rPr>
      </w:pPr>
      <w:r w:rsidRPr="00773902">
        <w:rPr>
          <w:rStyle w:val="FootnoteReference"/>
          <w:rFonts w:ascii="Arial" w:hAnsi="Arial" w:cs="Arial"/>
          <w:sz w:val="16"/>
          <w:szCs w:val="16"/>
        </w:rPr>
        <w:footnoteRef/>
      </w:r>
      <w:r w:rsidRPr="00925A02">
        <w:rPr>
          <w:rFonts w:ascii="Arial" w:hAnsi="Arial" w:cs="Arial"/>
          <w:sz w:val="16"/>
          <w:szCs w:val="16"/>
          <w:lang w:val="fr-FR"/>
        </w:rPr>
        <w:t xml:space="preserve"> </w:t>
      </w:r>
      <w:r w:rsidR="00143E1D" w:rsidRPr="00143E1D">
        <w:rPr>
          <w:rFonts w:ascii="Arial" w:hAnsi="Arial" w:cs="Arial"/>
          <w:sz w:val="16"/>
          <w:szCs w:val="16"/>
          <w:lang w:val="pt-PT"/>
        </w:rPr>
        <w:t>Orientações Técnicas para a Gestão, Monitorização, Remoção e Eliminação da nova Vacina Oral da Pólio (nVOP2) (em frascos de 50</w:t>
      </w:r>
      <w:r w:rsidR="00143E1D">
        <w:rPr>
          <w:rFonts w:ascii="Arial" w:hAnsi="Arial" w:cs="Arial"/>
          <w:sz w:val="16"/>
          <w:szCs w:val="16"/>
          <w:lang w:val="pt-PT"/>
        </w:rPr>
        <w:t xml:space="preserve"> doses com </w:t>
      </w:r>
      <w:r w:rsidR="00143E1D" w:rsidRPr="00143E1D">
        <w:rPr>
          <w:rFonts w:ascii="Arial" w:hAnsi="Arial" w:cs="Arial"/>
          <w:sz w:val="16"/>
          <w:szCs w:val="16"/>
          <w:lang w:val="pt-PT"/>
        </w:rPr>
        <w:t xml:space="preserve"> VVM do tipo 2)”</w:t>
      </w:r>
      <w:r w:rsidRPr="00925A02">
        <w:rPr>
          <w:rFonts w:ascii="Arial" w:hAnsi="Arial" w:cs="Arial"/>
          <w:sz w:val="16"/>
          <w:szCs w:val="16"/>
          <w:lang w:val="fr-FR"/>
        </w:rPr>
        <w:t xml:space="preserve">, </w:t>
      </w:r>
      <w:r w:rsidR="00C134A1">
        <w:fldChar w:fldCharType="begin"/>
      </w:r>
      <w:r w:rsidR="00C134A1" w:rsidRPr="00C134A1">
        <w:rPr>
          <w:lang w:val="fr-FR"/>
        </w:rPr>
        <w:instrText xml:space="preserve"> HYPERLINK "http://polioeradication.org/wp-content/uploads/2021/10/nOPV2-Requirements-Overview-for-Countries.pdf" </w:instrText>
      </w:r>
      <w:r w:rsidR="00C134A1">
        <w:fldChar w:fldCharType="separate"/>
      </w:r>
      <w:r w:rsidRPr="00925A02">
        <w:rPr>
          <w:rStyle w:val="Hyperlink"/>
          <w:rFonts w:ascii="Arial" w:hAnsi="Arial" w:cs="Arial"/>
          <w:sz w:val="16"/>
          <w:szCs w:val="16"/>
          <w:lang w:val="fr-FR"/>
        </w:rPr>
        <w:t>http://polioeradication.org/wp-content/uploads/2021/10/nVOP2-Requirements-Overview-for-Countries.pdf</w:t>
      </w:r>
      <w:r w:rsidR="00C134A1">
        <w:rPr>
          <w:rStyle w:val="Hyperlink"/>
          <w:rFonts w:ascii="Arial" w:hAnsi="Arial" w:cs="Arial"/>
          <w:sz w:val="16"/>
          <w:szCs w:val="16"/>
          <w:lang w:val="fr-FR"/>
        </w:rPr>
        <w:fldChar w:fldCharType="end"/>
      </w:r>
      <w:r w:rsidRPr="00925A02">
        <w:rPr>
          <w:rFonts w:ascii="Arial" w:hAnsi="Arial" w:cs="Arial"/>
          <w:sz w:val="16"/>
          <w:szCs w:val="16"/>
          <w:lang w:val="fr-FR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A3A06" w14:textId="77777777" w:rsidR="00F3145E" w:rsidRDefault="00F3145E">
    <w:pPr>
      <w:pStyle w:val="Header"/>
      <w:jc w:val="right"/>
    </w:pPr>
  </w:p>
  <w:p w14:paraId="1EA0C043" w14:textId="77777777" w:rsidR="00F3145E" w:rsidRPr="001656CA" w:rsidRDefault="00F3145E">
    <w:pPr>
      <w:pStyle w:val="Header"/>
      <w:jc w:val="right"/>
      <w:rPr>
        <w:rFonts w:ascii="Arial" w:hAnsi="Arial" w:cs="Arial"/>
        <w:sz w:val="20"/>
      </w:rPr>
    </w:pPr>
    <w:r w:rsidRPr="001656CA">
      <w:rPr>
        <w:rFonts w:ascii="Arial" w:hAnsi="Arial" w:cs="Arial"/>
        <w:sz w:val="20"/>
      </w:rPr>
      <w:fldChar w:fldCharType="begin"/>
    </w:r>
    <w:r w:rsidRPr="001656CA">
      <w:rPr>
        <w:rFonts w:ascii="Arial" w:hAnsi="Arial" w:cs="Arial"/>
        <w:sz w:val="20"/>
      </w:rPr>
      <w:instrText xml:space="preserve"> PAGE   \* MERGEFORMAT </w:instrText>
    </w:r>
    <w:r w:rsidRPr="001656CA">
      <w:rPr>
        <w:rFonts w:ascii="Arial" w:hAnsi="Arial" w:cs="Arial"/>
        <w:sz w:val="20"/>
      </w:rPr>
      <w:fldChar w:fldCharType="separate"/>
    </w:r>
    <w:r w:rsidR="00143E1D">
      <w:rPr>
        <w:rFonts w:ascii="Arial" w:hAnsi="Arial" w:cs="Arial"/>
        <w:noProof/>
        <w:sz w:val="20"/>
      </w:rPr>
      <w:t>8</w:t>
    </w:r>
    <w:r w:rsidRPr="001656CA">
      <w:rPr>
        <w:rFonts w:ascii="Arial" w:hAnsi="Arial" w:cs="Arial"/>
        <w:noProof/>
        <w:sz w:val="20"/>
      </w:rPr>
      <w:fldChar w:fldCharType="end"/>
    </w:r>
  </w:p>
  <w:p w14:paraId="17FC9A24" w14:textId="77777777" w:rsidR="00F3145E" w:rsidRDefault="00F314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DDFDA4" w14:textId="24CE6977" w:rsidR="00F3145E" w:rsidRDefault="00F3145E">
    <w:pPr>
      <w:pStyle w:val="Header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6B563BE" wp14:editId="2B7E3BF1">
              <wp:simplePos x="0" y="0"/>
              <wp:positionH relativeFrom="column">
                <wp:posOffset>5815965</wp:posOffset>
              </wp:positionH>
              <wp:positionV relativeFrom="paragraph">
                <wp:posOffset>-436880</wp:posOffset>
              </wp:positionV>
              <wp:extent cx="204470" cy="232410"/>
              <wp:effectExtent l="5715" t="10795" r="8890" b="1397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4470" cy="2324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DFBDC1E" w14:textId="77777777" w:rsidR="00F3145E" w:rsidRDefault="00F3145E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6B563B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3" type="#_x0000_t202" style="position:absolute;left:0;text-align:left;margin-left:457.95pt;margin-top:-34.4pt;width:16.1pt;height:18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">
              <v:textbox>
                <w:txbxContent>
                  <w:p w14:paraId="5DFBDC1E" w14:textId="77777777" w:rsidR="00F3145E" w:rsidRDefault="00F3145E"/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7C0546E" wp14:editId="1DBEA819">
              <wp:simplePos x="0" y="0"/>
              <wp:positionH relativeFrom="column">
                <wp:posOffset>5825490</wp:posOffset>
              </wp:positionH>
              <wp:positionV relativeFrom="paragraph">
                <wp:posOffset>-334645</wp:posOffset>
              </wp:positionV>
              <wp:extent cx="204470" cy="232410"/>
              <wp:effectExtent l="5715" t="8255" r="8890" b="698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4470" cy="2324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34A5CFC" w14:textId="77777777" w:rsidR="00F3145E" w:rsidRDefault="00F3145E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7C0546E" id="Text Box 1" o:spid="_x0000_s1034" type="#_x0000_t202" style="position:absolute;left:0;text-align:left;margin-left:458.7pt;margin-top:-26.35pt;width:16.1pt;height:18.3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">
              <v:textbox>
                <w:txbxContent>
                  <w:p w14:paraId="634A5CFC" w14:textId="77777777" w:rsidR="00F3145E" w:rsidRDefault="00F3145E"/>
                </w:txbxContent>
              </v:textbox>
            </v:shape>
          </w:pict>
        </mc:Fallback>
      </mc:AlternateContent>
    </w:r>
  </w:p>
  <w:p w14:paraId="6E586553" w14:textId="77777777" w:rsidR="00F3145E" w:rsidRPr="001656CA" w:rsidRDefault="00F3145E">
    <w:pPr>
      <w:pStyle w:val="Header"/>
      <w:jc w:val="right"/>
      <w:rPr>
        <w:rFonts w:ascii="Arial" w:hAnsi="Arial" w:cs="Arial"/>
        <w:sz w:val="20"/>
      </w:rPr>
    </w:pPr>
    <w:r w:rsidRPr="001656CA">
      <w:rPr>
        <w:rFonts w:ascii="Arial" w:hAnsi="Arial" w:cs="Arial"/>
        <w:sz w:val="20"/>
      </w:rPr>
      <w:fldChar w:fldCharType="begin"/>
    </w:r>
    <w:r w:rsidRPr="001656CA">
      <w:rPr>
        <w:rFonts w:ascii="Arial" w:hAnsi="Arial" w:cs="Arial"/>
        <w:sz w:val="20"/>
      </w:rPr>
      <w:instrText xml:space="preserve"> PAGE   \* MERGEFORMAT </w:instrText>
    </w:r>
    <w:r w:rsidRPr="001656CA">
      <w:rPr>
        <w:rFonts w:ascii="Arial" w:hAnsi="Arial" w:cs="Arial"/>
        <w:sz w:val="20"/>
      </w:rPr>
      <w:fldChar w:fldCharType="separate"/>
    </w:r>
    <w:r w:rsidR="00143E1D">
      <w:rPr>
        <w:rFonts w:ascii="Arial" w:hAnsi="Arial" w:cs="Arial"/>
        <w:noProof/>
        <w:sz w:val="20"/>
      </w:rPr>
      <w:t>7</w:t>
    </w:r>
    <w:r w:rsidRPr="001656CA">
      <w:rPr>
        <w:rFonts w:ascii="Arial" w:hAnsi="Arial" w:cs="Arial"/>
        <w:noProof/>
        <w:sz w:val="20"/>
      </w:rPr>
      <w:fldChar w:fldCharType="end"/>
    </w:r>
  </w:p>
  <w:p w14:paraId="50341ECE" w14:textId="77777777" w:rsidR="00F3145E" w:rsidRDefault="00F314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5D78178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A524F3"/>
    <w:multiLevelType w:val="hybridMultilevel"/>
    <w:tmpl w:val="66B4A6C4"/>
    <w:lvl w:ilvl="0" w:tplc="0409000F">
      <w:start w:val="1"/>
      <w:numFmt w:val="decimal"/>
      <w:lvlText w:val="%1."/>
      <w:lvlJc w:val="left"/>
      <w:pPr>
        <w:ind w:left="63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35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07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79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51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23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95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67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390" w:hanging="180"/>
      </w:pPr>
      <w:rPr>
        <w:rFonts w:cs="Times New Roman"/>
      </w:rPr>
    </w:lvl>
  </w:abstractNum>
  <w:abstractNum w:abstractNumId="2" w15:restartNumberingAfterBreak="0">
    <w:nsid w:val="04804F20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4EF76AF"/>
    <w:multiLevelType w:val="hybridMultilevel"/>
    <w:tmpl w:val="7FF08B42"/>
    <w:lvl w:ilvl="0" w:tplc="B7E67574">
      <w:start w:val="2"/>
      <w:numFmt w:val="decimal"/>
      <w:lvlText w:val="%1"/>
      <w:lvlJc w:val="left"/>
      <w:pPr>
        <w:ind w:left="47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97" w:hanging="360"/>
      </w:pPr>
    </w:lvl>
    <w:lvl w:ilvl="2" w:tplc="0809001B" w:tentative="1">
      <w:start w:val="1"/>
      <w:numFmt w:val="lowerRoman"/>
      <w:lvlText w:val="%3."/>
      <w:lvlJc w:val="right"/>
      <w:pPr>
        <w:ind w:left="1917" w:hanging="180"/>
      </w:pPr>
    </w:lvl>
    <w:lvl w:ilvl="3" w:tplc="0809000F" w:tentative="1">
      <w:start w:val="1"/>
      <w:numFmt w:val="decimal"/>
      <w:lvlText w:val="%4."/>
      <w:lvlJc w:val="left"/>
      <w:pPr>
        <w:ind w:left="2637" w:hanging="360"/>
      </w:pPr>
    </w:lvl>
    <w:lvl w:ilvl="4" w:tplc="08090019" w:tentative="1">
      <w:start w:val="1"/>
      <w:numFmt w:val="lowerLetter"/>
      <w:lvlText w:val="%5."/>
      <w:lvlJc w:val="left"/>
      <w:pPr>
        <w:ind w:left="3357" w:hanging="360"/>
      </w:pPr>
    </w:lvl>
    <w:lvl w:ilvl="5" w:tplc="0809001B" w:tentative="1">
      <w:start w:val="1"/>
      <w:numFmt w:val="lowerRoman"/>
      <w:lvlText w:val="%6."/>
      <w:lvlJc w:val="right"/>
      <w:pPr>
        <w:ind w:left="4077" w:hanging="180"/>
      </w:pPr>
    </w:lvl>
    <w:lvl w:ilvl="6" w:tplc="0809000F" w:tentative="1">
      <w:start w:val="1"/>
      <w:numFmt w:val="decimal"/>
      <w:lvlText w:val="%7."/>
      <w:lvlJc w:val="left"/>
      <w:pPr>
        <w:ind w:left="4797" w:hanging="360"/>
      </w:pPr>
    </w:lvl>
    <w:lvl w:ilvl="7" w:tplc="08090019" w:tentative="1">
      <w:start w:val="1"/>
      <w:numFmt w:val="lowerLetter"/>
      <w:lvlText w:val="%8."/>
      <w:lvlJc w:val="left"/>
      <w:pPr>
        <w:ind w:left="5517" w:hanging="360"/>
      </w:pPr>
    </w:lvl>
    <w:lvl w:ilvl="8" w:tplc="0809001B" w:tentative="1">
      <w:start w:val="1"/>
      <w:numFmt w:val="lowerRoman"/>
      <w:lvlText w:val="%9."/>
      <w:lvlJc w:val="right"/>
      <w:pPr>
        <w:ind w:left="6237" w:hanging="180"/>
      </w:pPr>
    </w:lvl>
  </w:abstractNum>
  <w:abstractNum w:abstractNumId="4" w15:restartNumberingAfterBreak="0">
    <w:nsid w:val="09315630"/>
    <w:multiLevelType w:val="hybridMultilevel"/>
    <w:tmpl w:val="7460010A"/>
    <w:lvl w:ilvl="0" w:tplc="18B675FA">
      <w:start w:val="1"/>
      <w:numFmt w:val="bullet"/>
      <w:lvlText w:val="•"/>
      <w:lvlJc w:val="left"/>
      <w:pPr>
        <w:ind w:hanging="240"/>
      </w:pPr>
      <w:rPr>
        <w:rFonts w:ascii="Times New Roman" w:eastAsia="Times New Roman" w:hAnsi="Times New Roman" w:hint="default"/>
        <w:w w:val="142"/>
        <w:sz w:val="24"/>
        <w:szCs w:val="24"/>
      </w:rPr>
    </w:lvl>
    <w:lvl w:ilvl="1" w:tplc="5DA62308">
      <w:start w:val="1"/>
      <w:numFmt w:val="bullet"/>
      <w:lvlText w:val="•"/>
      <w:lvlJc w:val="left"/>
      <w:rPr>
        <w:rFonts w:hint="default"/>
      </w:rPr>
    </w:lvl>
    <w:lvl w:ilvl="2" w:tplc="66DA49B8">
      <w:start w:val="1"/>
      <w:numFmt w:val="bullet"/>
      <w:lvlText w:val="•"/>
      <w:lvlJc w:val="left"/>
      <w:rPr>
        <w:rFonts w:hint="default"/>
      </w:rPr>
    </w:lvl>
    <w:lvl w:ilvl="3" w:tplc="87BA5B9A">
      <w:start w:val="1"/>
      <w:numFmt w:val="bullet"/>
      <w:lvlText w:val="•"/>
      <w:lvlJc w:val="left"/>
      <w:rPr>
        <w:rFonts w:hint="default"/>
      </w:rPr>
    </w:lvl>
    <w:lvl w:ilvl="4" w:tplc="AB92A546">
      <w:start w:val="1"/>
      <w:numFmt w:val="bullet"/>
      <w:lvlText w:val="•"/>
      <w:lvlJc w:val="left"/>
      <w:rPr>
        <w:rFonts w:hint="default"/>
      </w:rPr>
    </w:lvl>
    <w:lvl w:ilvl="5" w:tplc="11CC1B4C">
      <w:start w:val="1"/>
      <w:numFmt w:val="bullet"/>
      <w:lvlText w:val="•"/>
      <w:lvlJc w:val="left"/>
      <w:rPr>
        <w:rFonts w:hint="default"/>
      </w:rPr>
    </w:lvl>
    <w:lvl w:ilvl="6" w:tplc="A1223DDE">
      <w:start w:val="1"/>
      <w:numFmt w:val="bullet"/>
      <w:lvlText w:val="•"/>
      <w:lvlJc w:val="left"/>
      <w:rPr>
        <w:rFonts w:hint="default"/>
      </w:rPr>
    </w:lvl>
    <w:lvl w:ilvl="7" w:tplc="C2801F66">
      <w:start w:val="1"/>
      <w:numFmt w:val="bullet"/>
      <w:lvlText w:val="•"/>
      <w:lvlJc w:val="left"/>
      <w:rPr>
        <w:rFonts w:hint="default"/>
      </w:rPr>
    </w:lvl>
    <w:lvl w:ilvl="8" w:tplc="0640259C">
      <w:start w:val="1"/>
      <w:numFmt w:val="bullet"/>
      <w:lvlText w:val="•"/>
      <w:lvlJc w:val="left"/>
      <w:rPr>
        <w:rFonts w:hint="default"/>
      </w:rPr>
    </w:lvl>
  </w:abstractNum>
  <w:abstractNum w:abstractNumId="5" w15:restartNumberingAfterBreak="0">
    <w:nsid w:val="0C0A0E7A"/>
    <w:multiLevelType w:val="hybridMultilevel"/>
    <w:tmpl w:val="010A562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E2843AF"/>
    <w:multiLevelType w:val="hybridMultilevel"/>
    <w:tmpl w:val="BB74C1AE"/>
    <w:lvl w:ilvl="0" w:tplc="0409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724"/>
        </w:tabs>
        <w:ind w:left="1724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  <w:rPr>
        <w:rFonts w:cs="Times New Roman"/>
      </w:rPr>
    </w:lvl>
  </w:abstractNum>
  <w:abstractNum w:abstractNumId="7" w15:restartNumberingAfterBreak="0">
    <w:nsid w:val="128060F5"/>
    <w:multiLevelType w:val="hybridMultilevel"/>
    <w:tmpl w:val="3DBCE040"/>
    <w:lvl w:ilvl="0" w:tplc="C374CBC6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96573"/>
    <w:multiLevelType w:val="hybridMultilevel"/>
    <w:tmpl w:val="5826135A"/>
    <w:lvl w:ilvl="0" w:tplc="23586B2A">
      <w:start w:val="1"/>
      <w:numFmt w:val="decimal"/>
      <w:lvlText w:val="%1-"/>
      <w:lvlJc w:val="left"/>
      <w:pPr>
        <w:ind w:left="760" w:hanging="360"/>
      </w:pPr>
      <w:rPr>
        <w:rFonts w:hint="default"/>
        <w:b/>
        <w:color w:val="E36C0A"/>
        <w:w w:val="95"/>
      </w:rPr>
    </w:lvl>
    <w:lvl w:ilvl="1" w:tplc="08090019" w:tentative="1">
      <w:start w:val="1"/>
      <w:numFmt w:val="lowerLetter"/>
      <w:lvlText w:val="%2."/>
      <w:lvlJc w:val="left"/>
      <w:pPr>
        <w:ind w:left="1480" w:hanging="360"/>
      </w:pPr>
    </w:lvl>
    <w:lvl w:ilvl="2" w:tplc="0809001B" w:tentative="1">
      <w:start w:val="1"/>
      <w:numFmt w:val="lowerRoman"/>
      <w:lvlText w:val="%3."/>
      <w:lvlJc w:val="right"/>
      <w:pPr>
        <w:ind w:left="2200" w:hanging="180"/>
      </w:pPr>
    </w:lvl>
    <w:lvl w:ilvl="3" w:tplc="0809000F" w:tentative="1">
      <w:start w:val="1"/>
      <w:numFmt w:val="decimal"/>
      <w:lvlText w:val="%4."/>
      <w:lvlJc w:val="left"/>
      <w:pPr>
        <w:ind w:left="2920" w:hanging="360"/>
      </w:pPr>
    </w:lvl>
    <w:lvl w:ilvl="4" w:tplc="08090019" w:tentative="1">
      <w:start w:val="1"/>
      <w:numFmt w:val="lowerLetter"/>
      <w:lvlText w:val="%5."/>
      <w:lvlJc w:val="left"/>
      <w:pPr>
        <w:ind w:left="3640" w:hanging="360"/>
      </w:pPr>
    </w:lvl>
    <w:lvl w:ilvl="5" w:tplc="0809001B" w:tentative="1">
      <w:start w:val="1"/>
      <w:numFmt w:val="lowerRoman"/>
      <w:lvlText w:val="%6."/>
      <w:lvlJc w:val="right"/>
      <w:pPr>
        <w:ind w:left="4360" w:hanging="180"/>
      </w:pPr>
    </w:lvl>
    <w:lvl w:ilvl="6" w:tplc="0809000F" w:tentative="1">
      <w:start w:val="1"/>
      <w:numFmt w:val="decimal"/>
      <w:lvlText w:val="%7."/>
      <w:lvlJc w:val="left"/>
      <w:pPr>
        <w:ind w:left="5080" w:hanging="360"/>
      </w:pPr>
    </w:lvl>
    <w:lvl w:ilvl="7" w:tplc="08090019" w:tentative="1">
      <w:start w:val="1"/>
      <w:numFmt w:val="lowerLetter"/>
      <w:lvlText w:val="%8."/>
      <w:lvlJc w:val="left"/>
      <w:pPr>
        <w:ind w:left="5800" w:hanging="360"/>
      </w:pPr>
    </w:lvl>
    <w:lvl w:ilvl="8" w:tplc="0809001B" w:tentative="1">
      <w:start w:val="1"/>
      <w:numFmt w:val="lowerRoman"/>
      <w:lvlText w:val="%9."/>
      <w:lvlJc w:val="right"/>
      <w:pPr>
        <w:ind w:left="6520" w:hanging="180"/>
      </w:pPr>
    </w:lvl>
  </w:abstractNum>
  <w:abstractNum w:abstractNumId="9" w15:restartNumberingAfterBreak="0">
    <w:nsid w:val="1AF012FD"/>
    <w:multiLevelType w:val="hybridMultilevel"/>
    <w:tmpl w:val="0B260E52"/>
    <w:lvl w:ilvl="0" w:tplc="3238025E">
      <w:start w:val="1"/>
      <w:numFmt w:val="lowerLetter"/>
      <w:lvlText w:val="(%1)"/>
      <w:lvlJc w:val="left"/>
      <w:pPr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655766"/>
    <w:multiLevelType w:val="hybridMultilevel"/>
    <w:tmpl w:val="52CCBD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0522162"/>
    <w:multiLevelType w:val="hybridMultilevel"/>
    <w:tmpl w:val="A650D74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1C12206"/>
    <w:multiLevelType w:val="hybridMultilevel"/>
    <w:tmpl w:val="DD4061B0"/>
    <w:lvl w:ilvl="0" w:tplc="0AC43DF4">
      <w:start w:val="1"/>
      <w:numFmt w:val="bullet"/>
      <w:lvlText w:val="•"/>
      <w:lvlJc w:val="left"/>
      <w:pPr>
        <w:ind w:hanging="240"/>
      </w:pPr>
      <w:rPr>
        <w:rFonts w:ascii="Times New Roman" w:eastAsia="Times New Roman" w:hAnsi="Times New Roman" w:hint="default"/>
        <w:w w:val="142"/>
        <w:sz w:val="24"/>
        <w:szCs w:val="24"/>
      </w:rPr>
    </w:lvl>
    <w:lvl w:ilvl="1" w:tplc="37C033EA">
      <w:start w:val="1"/>
      <w:numFmt w:val="bullet"/>
      <w:lvlText w:val="•"/>
      <w:lvlJc w:val="left"/>
      <w:rPr>
        <w:rFonts w:hint="default"/>
      </w:rPr>
    </w:lvl>
    <w:lvl w:ilvl="2" w:tplc="F3B89724">
      <w:start w:val="1"/>
      <w:numFmt w:val="bullet"/>
      <w:lvlText w:val="•"/>
      <w:lvlJc w:val="left"/>
      <w:rPr>
        <w:rFonts w:hint="default"/>
      </w:rPr>
    </w:lvl>
    <w:lvl w:ilvl="3" w:tplc="CCDE052C">
      <w:start w:val="1"/>
      <w:numFmt w:val="bullet"/>
      <w:lvlText w:val="•"/>
      <w:lvlJc w:val="left"/>
      <w:rPr>
        <w:rFonts w:hint="default"/>
      </w:rPr>
    </w:lvl>
    <w:lvl w:ilvl="4" w:tplc="C4464252">
      <w:start w:val="1"/>
      <w:numFmt w:val="bullet"/>
      <w:lvlText w:val="•"/>
      <w:lvlJc w:val="left"/>
      <w:rPr>
        <w:rFonts w:hint="default"/>
      </w:rPr>
    </w:lvl>
    <w:lvl w:ilvl="5" w:tplc="A698AD8C">
      <w:start w:val="1"/>
      <w:numFmt w:val="bullet"/>
      <w:lvlText w:val="•"/>
      <w:lvlJc w:val="left"/>
      <w:rPr>
        <w:rFonts w:hint="default"/>
      </w:rPr>
    </w:lvl>
    <w:lvl w:ilvl="6" w:tplc="740E9C62">
      <w:start w:val="1"/>
      <w:numFmt w:val="bullet"/>
      <w:lvlText w:val="•"/>
      <w:lvlJc w:val="left"/>
      <w:rPr>
        <w:rFonts w:hint="default"/>
      </w:rPr>
    </w:lvl>
    <w:lvl w:ilvl="7" w:tplc="0834245A">
      <w:start w:val="1"/>
      <w:numFmt w:val="bullet"/>
      <w:lvlText w:val="•"/>
      <w:lvlJc w:val="left"/>
      <w:rPr>
        <w:rFonts w:hint="default"/>
      </w:rPr>
    </w:lvl>
    <w:lvl w:ilvl="8" w:tplc="13F03BCE">
      <w:start w:val="1"/>
      <w:numFmt w:val="bullet"/>
      <w:lvlText w:val="•"/>
      <w:lvlJc w:val="left"/>
      <w:rPr>
        <w:rFonts w:hint="default"/>
      </w:rPr>
    </w:lvl>
  </w:abstractNum>
  <w:abstractNum w:abstractNumId="13" w15:restartNumberingAfterBreak="0">
    <w:nsid w:val="22222193"/>
    <w:multiLevelType w:val="hybridMultilevel"/>
    <w:tmpl w:val="2990F240"/>
    <w:lvl w:ilvl="0" w:tplc="8CBA238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233304E"/>
    <w:multiLevelType w:val="hybridMultilevel"/>
    <w:tmpl w:val="A57E7024"/>
    <w:lvl w:ilvl="0" w:tplc="78468664">
      <w:start w:val="1"/>
      <w:numFmt w:val="decimal"/>
      <w:lvlText w:val="%1."/>
      <w:lvlJc w:val="left"/>
      <w:pPr>
        <w:ind w:hanging="340"/>
      </w:pPr>
      <w:rPr>
        <w:rFonts w:ascii="Arial" w:eastAsia="Arial" w:hAnsi="Arial" w:hint="default"/>
        <w:w w:val="94"/>
        <w:sz w:val="22"/>
        <w:szCs w:val="22"/>
      </w:rPr>
    </w:lvl>
    <w:lvl w:ilvl="1" w:tplc="47840424">
      <w:start w:val="1"/>
      <w:numFmt w:val="bullet"/>
      <w:lvlText w:val="•"/>
      <w:lvlJc w:val="left"/>
      <w:rPr>
        <w:rFonts w:hint="default"/>
      </w:rPr>
    </w:lvl>
    <w:lvl w:ilvl="2" w:tplc="1122B452">
      <w:start w:val="1"/>
      <w:numFmt w:val="bullet"/>
      <w:lvlText w:val="•"/>
      <w:lvlJc w:val="left"/>
      <w:rPr>
        <w:rFonts w:hint="default"/>
      </w:rPr>
    </w:lvl>
    <w:lvl w:ilvl="3" w:tplc="23EEB3BA">
      <w:start w:val="1"/>
      <w:numFmt w:val="bullet"/>
      <w:lvlText w:val="•"/>
      <w:lvlJc w:val="left"/>
      <w:rPr>
        <w:rFonts w:hint="default"/>
      </w:rPr>
    </w:lvl>
    <w:lvl w:ilvl="4" w:tplc="6A3E34DA">
      <w:start w:val="1"/>
      <w:numFmt w:val="bullet"/>
      <w:lvlText w:val="•"/>
      <w:lvlJc w:val="left"/>
      <w:rPr>
        <w:rFonts w:hint="default"/>
      </w:rPr>
    </w:lvl>
    <w:lvl w:ilvl="5" w:tplc="FB06D004">
      <w:start w:val="1"/>
      <w:numFmt w:val="bullet"/>
      <w:lvlText w:val="•"/>
      <w:lvlJc w:val="left"/>
      <w:rPr>
        <w:rFonts w:hint="default"/>
      </w:rPr>
    </w:lvl>
    <w:lvl w:ilvl="6" w:tplc="C5BE98A6">
      <w:start w:val="1"/>
      <w:numFmt w:val="bullet"/>
      <w:lvlText w:val="•"/>
      <w:lvlJc w:val="left"/>
      <w:rPr>
        <w:rFonts w:hint="default"/>
      </w:rPr>
    </w:lvl>
    <w:lvl w:ilvl="7" w:tplc="7CA41E2A">
      <w:start w:val="1"/>
      <w:numFmt w:val="bullet"/>
      <w:lvlText w:val="•"/>
      <w:lvlJc w:val="left"/>
      <w:rPr>
        <w:rFonts w:hint="default"/>
      </w:rPr>
    </w:lvl>
    <w:lvl w:ilvl="8" w:tplc="7DC2E73A">
      <w:start w:val="1"/>
      <w:numFmt w:val="bullet"/>
      <w:lvlText w:val="•"/>
      <w:lvlJc w:val="left"/>
      <w:rPr>
        <w:rFonts w:hint="default"/>
      </w:rPr>
    </w:lvl>
  </w:abstractNum>
  <w:abstractNum w:abstractNumId="15" w15:restartNumberingAfterBreak="0">
    <w:nsid w:val="22CA5054"/>
    <w:multiLevelType w:val="hybridMultilevel"/>
    <w:tmpl w:val="F3441148"/>
    <w:lvl w:ilvl="0" w:tplc="688C43CC">
      <w:start w:val="4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cs="Aria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pStyle w:val="cunumber4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28236A"/>
    <w:multiLevelType w:val="hybridMultilevel"/>
    <w:tmpl w:val="A3522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77415A"/>
    <w:multiLevelType w:val="hybridMultilevel"/>
    <w:tmpl w:val="B11E37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8CE2858"/>
    <w:multiLevelType w:val="hybridMultilevel"/>
    <w:tmpl w:val="6554CAAC"/>
    <w:lvl w:ilvl="0" w:tplc="303E0AD2">
      <w:start w:val="6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B95B8F"/>
    <w:multiLevelType w:val="hybridMultilevel"/>
    <w:tmpl w:val="DB3669CC"/>
    <w:lvl w:ilvl="0" w:tplc="08090001">
      <w:start w:val="1"/>
      <w:numFmt w:val="bullet"/>
      <w:lvlText w:val=""/>
      <w:lvlJc w:val="left"/>
      <w:pPr>
        <w:ind w:left="11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80" w:hanging="360"/>
      </w:pPr>
      <w:rPr>
        <w:rFonts w:ascii="Wingdings" w:hAnsi="Wingdings" w:hint="default"/>
      </w:rPr>
    </w:lvl>
  </w:abstractNum>
  <w:abstractNum w:abstractNumId="20" w15:restartNumberingAfterBreak="0">
    <w:nsid w:val="2B6A457C"/>
    <w:multiLevelType w:val="hybridMultilevel"/>
    <w:tmpl w:val="B9F8CD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2D0E40E8"/>
    <w:multiLevelType w:val="hybridMultilevel"/>
    <w:tmpl w:val="64709476"/>
    <w:lvl w:ilvl="0" w:tplc="AD96E0AA">
      <w:start w:val="1"/>
      <w:numFmt w:val="decimal"/>
      <w:lvlText w:val="%1-"/>
      <w:lvlJc w:val="left"/>
      <w:pPr>
        <w:ind w:left="760" w:hanging="360"/>
      </w:pPr>
      <w:rPr>
        <w:rFonts w:hint="default"/>
        <w:b/>
        <w:color w:val="E36C0A"/>
        <w:w w:val="95"/>
      </w:rPr>
    </w:lvl>
    <w:lvl w:ilvl="1" w:tplc="08090019" w:tentative="1">
      <w:start w:val="1"/>
      <w:numFmt w:val="lowerLetter"/>
      <w:lvlText w:val="%2."/>
      <w:lvlJc w:val="left"/>
      <w:pPr>
        <w:ind w:left="1480" w:hanging="360"/>
      </w:pPr>
    </w:lvl>
    <w:lvl w:ilvl="2" w:tplc="0809001B" w:tentative="1">
      <w:start w:val="1"/>
      <w:numFmt w:val="lowerRoman"/>
      <w:lvlText w:val="%3."/>
      <w:lvlJc w:val="right"/>
      <w:pPr>
        <w:ind w:left="2200" w:hanging="180"/>
      </w:pPr>
    </w:lvl>
    <w:lvl w:ilvl="3" w:tplc="0809000F" w:tentative="1">
      <w:start w:val="1"/>
      <w:numFmt w:val="decimal"/>
      <w:lvlText w:val="%4."/>
      <w:lvlJc w:val="left"/>
      <w:pPr>
        <w:ind w:left="2920" w:hanging="360"/>
      </w:pPr>
    </w:lvl>
    <w:lvl w:ilvl="4" w:tplc="08090019" w:tentative="1">
      <w:start w:val="1"/>
      <w:numFmt w:val="lowerLetter"/>
      <w:lvlText w:val="%5."/>
      <w:lvlJc w:val="left"/>
      <w:pPr>
        <w:ind w:left="3640" w:hanging="360"/>
      </w:pPr>
    </w:lvl>
    <w:lvl w:ilvl="5" w:tplc="0809001B" w:tentative="1">
      <w:start w:val="1"/>
      <w:numFmt w:val="lowerRoman"/>
      <w:lvlText w:val="%6."/>
      <w:lvlJc w:val="right"/>
      <w:pPr>
        <w:ind w:left="4360" w:hanging="180"/>
      </w:pPr>
    </w:lvl>
    <w:lvl w:ilvl="6" w:tplc="0809000F" w:tentative="1">
      <w:start w:val="1"/>
      <w:numFmt w:val="decimal"/>
      <w:lvlText w:val="%7."/>
      <w:lvlJc w:val="left"/>
      <w:pPr>
        <w:ind w:left="5080" w:hanging="360"/>
      </w:pPr>
    </w:lvl>
    <w:lvl w:ilvl="7" w:tplc="08090019" w:tentative="1">
      <w:start w:val="1"/>
      <w:numFmt w:val="lowerLetter"/>
      <w:lvlText w:val="%8."/>
      <w:lvlJc w:val="left"/>
      <w:pPr>
        <w:ind w:left="5800" w:hanging="360"/>
      </w:pPr>
    </w:lvl>
    <w:lvl w:ilvl="8" w:tplc="0809001B" w:tentative="1">
      <w:start w:val="1"/>
      <w:numFmt w:val="lowerRoman"/>
      <w:lvlText w:val="%9."/>
      <w:lvlJc w:val="right"/>
      <w:pPr>
        <w:ind w:left="6520" w:hanging="180"/>
      </w:pPr>
    </w:lvl>
  </w:abstractNum>
  <w:abstractNum w:abstractNumId="22" w15:restartNumberingAfterBreak="0">
    <w:nsid w:val="33DC3007"/>
    <w:multiLevelType w:val="hybridMultilevel"/>
    <w:tmpl w:val="66B4A6C4"/>
    <w:lvl w:ilvl="0" w:tplc="0409000F">
      <w:start w:val="1"/>
      <w:numFmt w:val="decimal"/>
      <w:lvlText w:val="%1."/>
      <w:lvlJc w:val="left"/>
      <w:pPr>
        <w:ind w:left="63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35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07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79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51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23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95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67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390" w:hanging="180"/>
      </w:pPr>
      <w:rPr>
        <w:rFonts w:cs="Times New Roman"/>
      </w:rPr>
    </w:lvl>
  </w:abstractNum>
  <w:abstractNum w:abstractNumId="23" w15:restartNumberingAfterBreak="0">
    <w:nsid w:val="3488035F"/>
    <w:multiLevelType w:val="hybridMultilevel"/>
    <w:tmpl w:val="2990F240"/>
    <w:lvl w:ilvl="0" w:tplc="8CBA238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4CB0C22"/>
    <w:multiLevelType w:val="hybridMultilevel"/>
    <w:tmpl w:val="FC34E288"/>
    <w:lvl w:ilvl="0" w:tplc="A8A68D0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C00AAC"/>
    <w:multiLevelType w:val="hybridMultilevel"/>
    <w:tmpl w:val="64D4AE68"/>
    <w:lvl w:ilvl="0" w:tplc="F8F6C29C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EA3D0F"/>
    <w:multiLevelType w:val="hybridMultilevel"/>
    <w:tmpl w:val="5CDCD64C"/>
    <w:lvl w:ilvl="0" w:tplc="385A1BCE">
      <w:start w:val="1"/>
      <w:numFmt w:val="lowerRoman"/>
      <w:lvlText w:val="%1."/>
      <w:lvlJc w:val="left"/>
      <w:pPr>
        <w:ind w:hanging="521"/>
        <w:jc w:val="right"/>
      </w:pPr>
      <w:rPr>
        <w:rFonts w:ascii="Times New Roman" w:eastAsia="Times New Roman" w:hAnsi="Times New Roman" w:hint="default"/>
        <w:w w:val="98"/>
        <w:sz w:val="24"/>
        <w:szCs w:val="24"/>
      </w:rPr>
    </w:lvl>
    <w:lvl w:ilvl="1" w:tplc="18340182">
      <w:start w:val="1"/>
      <w:numFmt w:val="bullet"/>
      <w:lvlText w:val="•"/>
      <w:lvlJc w:val="left"/>
      <w:pPr>
        <w:ind w:hanging="240"/>
      </w:pPr>
      <w:rPr>
        <w:rFonts w:ascii="Times New Roman" w:eastAsia="Times New Roman" w:hAnsi="Times New Roman" w:hint="default"/>
        <w:w w:val="142"/>
        <w:sz w:val="24"/>
        <w:szCs w:val="24"/>
      </w:rPr>
    </w:lvl>
    <w:lvl w:ilvl="2" w:tplc="43DEF5CA">
      <w:start w:val="1"/>
      <w:numFmt w:val="bullet"/>
      <w:lvlText w:val="•"/>
      <w:lvlJc w:val="left"/>
      <w:rPr>
        <w:rFonts w:hint="default"/>
      </w:rPr>
    </w:lvl>
    <w:lvl w:ilvl="3" w:tplc="10A28AFE">
      <w:start w:val="1"/>
      <w:numFmt w:val="bullet"/>
      <w:lvlText w:val="•"/>
      <w:lvlJc w:val="left"/>
      <w:rPr>
        <w:rFonts w:hint="default"/>
      </w:rPr>
    </w:lvl>
    <w:lvl w:ilvl="4" w:tplc="96D6210C">
      <w:start w:val="1"/>
      <w:numFmt w:val="bullet"/>
      <w:lvlText w:val="•"/>
      <w:lvlJc w:val="left"/>
      <w:rPr>
        <w:rFonts w:hint="default"/>
      </w:rPr>
    </w:lvl>
    <w:lvl w:ilvl="5" w:tplc="215E9C28">
      <w:start w:val="1"/>
      <w:numFmt w:val="bullet"/>
      <w:lvlText w:val="•"/>
      <w:lvlJc w:val="left"/>
      <w:rPr>
        <w:rFonts w:hint="default"/>
      </w:rPr>
    </w:lvl>
    <w:lvl w:ilvl="6" w:tplc="316C6E6A">
      <w:start w:val="1"/>
      <w:numFmt w:val="bullet"/>
      <w:lvlText w:val="•"/>
      <w:lvlJc w:val="left"/>
      <w:rPr>
        <w:rFonts w:hint="default"/>
      </w:rPr>
    </w:lvl>
    <w:lvl w:ilvl="7" w:tplc="3E14EC8A">
      <w:start w:val="1"/>
      <w:numFmt w:val="bullet"/>
      <w:lvlText w:val="•"/>
      <w:lvlJc w:val="left"/>
      <w:rPr>
        <w:rFonts w:hint="default"/>
      </w:rPr>
    </w:lvl>
    <w:lvl w:ilvl="8" w:tplc="EBBAD490">
      <w:start w:val="1"/>
      <w:numFmt w:val="bullet"/>
      <w:lvlText w:val="•"/>
      <w:lvlJc w:val="left"/>
      <w:rPr>
        <w:rFonts w:hint="default"/>
      </w:rPr>
    </w:lvl>
  </w:abstractNum>
  <w:abstractNum w:abstractNumId="27" w15:restartNumberingAfterBreak="0">
    <w:nsid w:val="4A7243E7"/>
    <w:multiLevelType w:val="hybridMultilevel"/>
    <w:tmpl w:val="7DF6E044"/>
    <w:lvl w:ilvl="0" w:tplc="4F62D450">
      <w:start w:val="1"/>
      <w:numFmt w:val="bullet"/>
      <w:lvlText w:val="-"/>
      <w:lvlJc w:val="left"/>
      <w:pPr>
        <w:ind w:left="517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2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77" w:hanging="360"/>
      </w:pPr>
      <w:rPr>
        <w:rFonts w:ascii="Wingdings" w:hAnsi="Wingdings" w:hint="default"/>
      </w:rPr>
    </w:lvl>
  </w:abstractNum>
  <w:abstractNum w:abstractNumId="28" w15:restartNumberingAfterBreak="0">
    <w:nsid w:val="4B1662D8"/>
    <w:multiLevelType w:val="hybridMultilevel"/>
    <w:tmpl w:val="2EA0FF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4EB4164E"/>
    <w:multiLevelType w:val="hybridMultilevel"/>
    <w:tmpl w:val="152CB9E2"/>
    <w:lvl w:ilvl="0" w:tplc="77B2591C">
      <w:start w:val="1"/>
      <w:numFmt w:val="lowerRoman"/>
      <w:lvlText w:val="(%1)"/>
      <w:lvlJc w:val="left"/>
      <w:pPr>
        <w:ind w:left="0" w:hanging="720"/>
      </w:pPr>
      <w:rPr>
        <w:rFonts w:hint="default"/>
        <w:color w:val="0A0A0A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30" w15:restartNumberingAfterBreak="0">
    <w:nsid w:val="507D1D1E"/>
    <w:multiLevelType w:val="hybridMultilevel"/>
    <w:tmpl w:val="5E68265A"/>
    <w:lvl w:ilvl="0" w:tplc="0409000F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23C0357"/>
    <w:multiLevelType w:val="hybridMultilevel"/>
    <w:tmpl w:val="E5A445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40F0956"/>
    <w:multiLevelType w:val="hybridMultilevel"/>
    <w:tmpl w:val="36FE3CE0"/>
    <w:lvl w:ilvl="0" w:tplc="1E2267CE">
      <w:start w:val="1"/>
      <w:numFmt w:val="bullet"/>
      <w:lvlText w:val=""/>
      <w:lvlJc w:val="left"/>
      <w:pPr>
        <w:ind w:left="1120" w:hanging="360"/>
      </w:pPr>
      <w:rPr>
        <w:rFonts w:ascii="Symbol" w:hAnsi="Symbol" w:hint="default"/>
        <w:color w:val="1F497D"/>
      </w:rPr>
    </w:lvl>
    <w:lvl w:ilvl="1" w:tplc="08090003" w:tentative="1">
      <w:start w:val="1"/>
      <w:numFmt w:val="bullet"/>
      <w:lvlText w:val="o"/>
      <w:lvlJc w:val="left"/>
      <w:pPr>
        <w:ind w:left="18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80" w:hanging="360"/>
      </w:pPr>
      <w:rPr>
        <w:rFonts w:ascii="Wingdings" w:hAnsi="Wingdings" w:hint="default"/>
      </w:rPr>
    </w:lvl>
  </w:abstractNum>
  <w:abstractNum w:abstractNumId="33" w15:restartNumberingAfterBreak="0">
    <w:nsid w:val="569B5053"/>
    <w:multiLevelType w:val="hybridMultilevel"/>
    <w:tmpl w:val="E5A445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A163DC"/>
    <w:multiLevelType w:val="hybridMultilevel"/>
    <w:tmpl w:val="5A6A27DC"/>
    <w:lvl w:ilvl="0" w:tplc="23586B2A">
      <w:start w:val="1"/>
      <w:numFmt w:val="decimal"/>
      <w:lvlText w:val="%1-"/>
      <w:lvlJc w:val="left"/>
      <w:pPr>
        <w:ind w:hanging="521"/>
        <w:jc w:val="right"/>
      </w:pPr>
      <w:rPr>
        <w:rFonts w:hint="default"/>
        <w:b/>
        <w:color w:val="E36C0A"/>
        <w:w w:val="95"/>
        <w:sz w:val="24"/>
        <w:szCs w:val="24"/>
      </w:rPr>
    </w:lvl>
    <w:lvl w:ilvl="1" w:tplc="18340182">
      <w:start w:val="1"/>
      <w:numFmt w:val="bullet"/>
      <w:lvlText w:val="•"/>
      <w:lvlJc w:val="left"/>
      <w:pPr>
        <w:ind w:hanging="240"/>
      </w:pPr>
      <w:rPr>
        <w:rFonts w:ascii="Times New Roman" w:eastAsia="Times New Roman" w:hAnsi="Times New Roman" w:hint="default"/>
        <w:w w:val="142"/>
        <w:sz w:val="24"/>
        <w:szCs w:val="24"/>
      </w:rPr>
    </w:lvl>
    <w:lvl w:ilvl="2" w:tplc="43DEF5CA">
      <w:start w:val="1"/>
      <w:numFmt w:val="bullet"/>
      <w:lvlText w:val="•"/>
      <w:lvlJc w:val="left"/>
      <w:rPr>
        <w:rFonts w:hint="default"/>
      </w:rPr>
    </w:lvl>
    <w:lvl w:ilvl="3" w:tplc="10A28AFE">
      <w:start w:val="1"/>
      <w:numFmt w:val="bullet"/>
      <w:lvlText w:val="•"/>
      <w:lvlJc w:val="left"/>
      <w:rPr>
        <w:rFonts w:hint="default"/>
      </w:rPr>
    </w:lvl>
    <w:lvl w:ilvl="4" w:tplc="96D6210C">
      <w:start w:val="1"/>
      <w:numFmt w:val="bullet"/>
      <w:lvlText w:val="•"/>
      <w:lvlJc w:val="left"/>
      <w:rPr>
        <w:rFonts w:hint="default"/>
      </w:rPr>
    </w:lvl>
    <w:lvl w:ilvl="5" w:tplc="215E9C28">
      <w:start w:val="1"/>
      <w:numFmt w:val="bullet"/>
      <w:lvlText w:val="•"/>
      <w:lvlJc w:val="left"/>
      <w:rPr>
        <w:rFonts w:hint="default"/>
      </w:rPr>
    </w:lvl>
    <w:lvl w:ilvl="6" w:tplc="316C6E6A">
      <w:start w:val="1"/>
      <w:numFmt w:val="bullet"/>
      <w:lvlText w:val="•"/>
      <w:lvlJc w:val="left"/>
      <w:rPr>
        <w:rFonts w:hint="default"/>
      </w:rPr>
    </w:lvl>
    <w:lvl w:ilvl="7" w:tplc="3E14EC8A">
      <w:start w:val="1"/>
      <w:numFmt w:val="bullet"/>
      <w:lvlText w:val="•"/>
      <w:lvlJc w:val="left"/>
      <w:rPr>
        <w:rFonts w:hint="default"/>
      </w:rPr>
    </w:lvl>
    <w:lvl w:ilvl="8" w:tplc="EBBAD490">
      <w:start w:val="1"/>
      <w:numFmt w:val="bullet"/>
      <w:lvlText w:val="•"/>
      <w:lvlJc w:val="left"/>
      <w:rPr>
        <w:rFonts w:hint="default"/>
      </w:rPr>
    </w:lvl>
  </w:abstractNum>
  <w:abstractNum w:abstractNumId="35" w15:restartNumberingAfterBreak="0">
    <w:nsid w:val="59CB007E"/>
    <w:multiLevelType w:val="hybridMultilevel"/>
    <w:tmpl w:val="318C1C16"/>
    <w:lvl w:ilvl="0" w:tplc="0809000F">
      <w:start w:val="1"/>
      <w:numFmt w:val="decimal"/>
      <w:lvlText w:val="%1."/>
      <w:lvlJc w:val="left"/>
      <w:pPr>
        <w:ind w:hanging="180"/>
        <w:jc w:val="right"/>
      </w:pPr>
      <w:rPr>
        <w:rFonts w:hint="default"/>
        <w:w w:val="108"/>
        <w:position w:val="6"/>
        <w:sz w:val="10"/>
        <w:szCs w:val="10"/>
      </w:rPr>
    </w:lvl>
    <w:lvl w:ilvl="1" w:tplc="68D053C2">
      <w:start w:val="1"/>
      <w:numFmt w:val="bullet"/>
      <w:lvlText w:val="•"/>
      <w:lvlJc w:val="left"/>
      <w:rPr>
        <w:rFonts w:hint="default"/>
      </w:rPr>
    </w:lvl>
    <w:lvl w:ilvl="2" w:tplc="96C20EFA">
      <w:start w:val="1"/>
      <w:numFmt w:val="bullet"/>
      <w:lvlText w:val="•"/>
      <w:lvlJc w:val="left"/>
      <w:rPr>
        <w:rFonts w:hint="default"/>
      </w:rPr>
    </w:lvl>
    <w:lvl w:ilvl="3" w:tplc="CBF297DA">
      <w:start w:val="1"/>
      <w:numFmt w:val="bullet"/>
      <w:lvlText w:val="•"/>
      <w:lvlJc w:val="left"/>
      <w:rPr>
        <w:rFonts w:hint="default"/>
      </w:rPr>
    </w:lvl>
    <w:lvl w:ilvl="4" w:tplc="F25C7C64">
      <w:start w:val="1"/>
      <w:numFmt w:val="bullet"/>
      <w:lvlText w:val="•"/>
      <w:lvlJc w:val="left"/>
      <w:rPr>
        <w:rFonts w:hint="default"/>
      </w:rPr>
    </w:lvl>
    <w:lvl w:ilvl="5" w:tplc="851C1274">
      <w:start w:val="1"/>
      <w:numFmt w:val="bullet"/>
      <w:lvlText w:val="•"/>
      <w:lvlJc w:val="left"/>
      <w:rPr>
        <w:rFonts w:hint="default"/>
      </w:rPr>
    </w:lvl>
    <w:lvl w:ilvl="6" w:tplc="4AAC3258">
      <w:start w:val="1"/>
      <w:numFmt w:val="bullet"/>
      <w:lvlText w:val="•"/>
      <w:lvlJc w:val="left"/>
      <w:rPr>
        <w:rFonts w:hint="default"/>
      </w:rPr>
    </w:lvl>
    <w:lvl w:ilvl="7" w:tplc="B2D049D6">
      <w:start w:val="1"/>
      <w:numFmt w:val="bullet"/>
      <w:lvlText w:val="•"/>
      <w:lvlJc w:val="left"/>
      <w:rPr>
        <w:rFonts w:hint="default"/>
      </w:rPr>
    </w:lvl>
    <w:lvl w:ilvl="8" w:tplc="29E8ECB2">
      <w:start w:val="1"/>
      <w:numFmt w:val="bullet"/>
      <w:lvlText w:val="•"/>
      <w:lvlJc w:val="left"/>
      <w:rPr>
        <w:rFonts w:hint="default"/>
      </w:rPr>
    </w:lvl>
  </w:abstractNum>
  <w:abstractNum w:abstractNumId="36" w15:restartNumberingAfterBreak="0">
    <w:nsid w:val="5C8E7246"/>
    <w:multiLevelType w:val="hybridMultilevel"/>
    <w:tmpl w:val="E5A445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903F64"/>
    <w:multiLevelType w:val="hybridMultilevel"/>
    <w:tmpl w:val="4D10C5E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5325EF"/>
    <w:multiLevelType w:val="hybridMultilevel"/>
    <w:tmpl w:val="AEB85A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AE63CD"/>
    <w:multiLevelType w:val="hybridMultilevel"/>
    <w:tmpl w:val="D83C2D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4466147"/>
    <w:multiLevelType w:val="hybridMultilevel"/>
    <w:tmpl w:val="67B4F248"/>
    <w:lvl w:ilvl="0" w:tplc="385A1BCE">
      <w:start w:val="1"/>
      <w:numFmt w:val="lowerRoman"/>
      <w:lvlText w:val="%1."/>
      <w:lvlJc w:val="left"/>
      <w:pPr>
        <w:ind w:hanging="521"/>
        <w:jc w:val="right"/>
      </w:pPr>
      <w:rPr>
        <w:rFonts w:ascii="Times New Roman" w:eastAsia="Times New Roman" w:hAnsi="Times New Roman" w:hint="default"/>
        <w:w w:val="98"/>
        <w:sz w:val="24"/>
        <w:szCs w:val="24"/>
      </w:rPr>
    </w:lvl>
    <w:lvl w:ilvl="1" w:tplc="18340182">
      <w:start w:val="1"/>
      <w:numFmt w:val="bullet"/>
      <w:lvlText w:val="•"/>
      <w:lvlJc w:val="left"/>
      <w:pPr>
        <w:ind w:hanging="240"/>
      </w:pPr>
      <w:rPr>
        <w:rFonts w:ascii="Times New Roman" w:eastAsia="Times New Roman" w:hAnsi="Times New Roman" w:hint="default"/>
        <w:w w:val="142"/>
        <w:sz w:val="24"/>
        <w:szCs w:val="24"/>
      </w:rPr>
    </w:lvl>
    <w:lvl w:ilvl="2" w:tplc="43DEF5CA">
      <w:start w:val="1"/>
      <w:numFmt w:val="bullet"/>
      <w:lvlText w:val="•"/>
      <w:lvlJc w:val="left"/>
      <w:rPr>
        <w:rFonts w:hint="default"/>
      </w:rPr>
    </w:lvl>
    <w:lvl w:ilvl="3" w:tplc="10A28AFE">
      <w:start w:val="1"/>
      <w:numFmt w:val="bullet"/>
      <w:lvlText w:val="•"/>
      <w:lvlJc w:val="left"/>
      <w:rPr>
        <w:rFonts w:hint="default"/>
      </w:rPr>
    </w:lvl>
    <w:lvl w:ilvl="4" w:tplc="96D6210C">
      <w:start w:val="1"/>
      <w:numFmt w:val="bullet"/>
      <w:lvlText w:val="•"/>
      <w:lvlJc w:val="left"/>
      <w:rPr>
        <w:rFonts w:hint="default"/>
      </w:rPr>
    </w:lvl>
    <w:lvl w:ilvl="5" w:tplc="215E9C28">
      <w:start w:val="1"/>
      <w:numFmt w:val="bullet"/>
      <w:lvlText w:val="•"/>
      <w:lvlJc w:val="left"/>
      <w:rPr>
        <w:rFonts w:hint="default"/>
      </w:rPr>
    </w:lvl>
    <w:lvl w:ilvl="6" w:tplc="316C6E6A">
      <w:start w:val="1"/>
      <w:numFmt w:val="bullet"/>
      <w:lvlText w:val="•"/>
      <w:lvlJc w:val="left"/>
      <w:rPr>
        <w:rFonts w:hint="default"/>
      </w:rPr>
    </w:lvl>
    <w:lvl w:ilvl="7" w:tplc="3E14EC8A">
      <w:start w:val="1"/>
      <w:numFmt w:val="bullet"/>
      <w:lvlText w:val="•"/>
      <w:lvlJc w:val="left"/>
      <w:rPr>
        <w:rFonts w:hint="default"/>
      </w:rPr>
    </w:lvl>
    <w:lvl w:ilvl="8" w:tplc="EBBAD490">
      <w:start w:val="1"/>
      <w:numFmt w:val="bullet"/>
      <w:lvlText w:val="•"/>
      <w:lvlJc w:val="left"/>
      <w:rPr>
        <w:rFonts w:hint="default"/>
      </w:rPr>
    </w:lvl>
  </w:abstractNum>
  <w:abstractNum w:abstractNumId="41" w15:restartNumberingAfterBreak="0">
    <w:nsid w:val="77804BF1"/>
    <w:multiLevelType w:val="hybridMultilevel"/>
    <w:tmpl w:val="2EE6891A"/>
    <w:lvl w:ilvl="0" w:tplc="08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22" w:hanging="360"/>
      </w:pPr>
      <w:rPr>
        <w:rFonts w:ascii="Wingdings" w:hAnsi="Wingdings" w:hint="default"/>
      </w:rPr>
    </w:lvl>
  </w:abstractNum>
  <w:abstractNum w:abstractNumId="42" w15:restartNumberingAfterBreak="0">
    <w:nsid w:val="7AB6774C"/>
    <w:multiLevelType w:val="hybridMultilevel"/>
    <w:tmpl w:val="699A9A92"/>
    <w:lvl w:ilvl="0" w:tplc="8CBA238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B8E430A"/>
    <w:multiLevelType w:val="hybridMultilevel"/>
    <w:tmpl w:val="2990F240"/>
    <w:lvl w:ilvl="0" w:tplc="8CBA238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D0D1E16"/>
    <w:multiLevelType w:val="hybridMultilevel"/>
    <w:tmpl w:val="3B128C68"/>
    <w:lvl w:ilvl="0" w:tplc="ED5448E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6675A4"/>
    <w:multiLevelType w:val="hybridMultilevel"/>
    <w:tmpl w:val="DE54C3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7FB22D58"/>
    <w:multiLevelType w:val="hybridMultilevel"/>
    <w:tmpl w:val="98F4677E"/>
    <w:lvl w:ilvl="0" w:tplc="E1287F02">
      <w:start w:val="1"/>
      <w:numFmt w:val="decimal"/>
      <w:lvlText w:val="%1-"/>
      <w:lvlJc w:val="left"/>
      <w:pPr>
        <w:ind w:left="760" w:hanging="360"/>
      </w:pPr>
      <w:rPr>
        <w:rFonts w:hint="default"/>
        <w:b/>
        <w:color w:val="E36C0A"/>
        <w:w w:val="95"/>
      </w:rPr>
    </w:lvl>
    <w:lvl w:ilvl="1" w:tplc="08090019" w:tentative="1">
      <w:start w:val="1"/>
      <w:numFmt w:val="lowerLetter"/>
      <w:lvlText w:val="%2."/>
      <w:lvlJc w:val="left"/>
      <w:pPr>
        <w:ind w:left="1480" w:hanging="360"/>
      </w:pPr>
    </w:lvl>
    <w:lvl w:ilvl="2" w:tplc="0809001B" w:tentative="1">
      <w:start w:val="1"/>
      <w:numFmt w:val="lowerRoman"/>
      <w:lvlText w:val="%3."/>
      <w:lvlJc w:val="right"/>
      <w:pPr>
        <w:ind w:left="2200" w:hanging="180"/>
      </w:pPr>
    </w:lvl>
    <w:lvl w:ilvl="3" w:tplc="0809000F" w:tentative="1">
      <w:start w:val="1"/>
      <w:numFmt w:val="decimal"/>
      <w:lvlText w:val="%4."/>
      <w:lvlJc w:val="left"/>
      <w:pPr>
        <w:ind w:left="2920" w:hanging="360"/>
      </w:pPr>
    </w:lvl>
    <w:lvl w:ilvl="4" w:tplc="08090019" w:tentative="1">
      <w:start w:val="1"/>
      <w:numFmt w:val="lowerLetter"/>
      <w:lvlText w:val="%5."/>
      <w:lvlJc w:val="left"/>
      <w:pPr>
        <w:ind w:left="3640" w:hanging="360"/>
      </w:pPr>
    </w:lvl>
    <w:lvl w:ilvl="5" w:tplc="0809001B" w:tentative="1">
      <w:start w:val="1"/>
      <w:numFmt w:val="lowerRoman"/>
      <w:lvlText w:val="%6."/>
      <w:lvlJc w:val="right"/>
      <w:pPr>
        <w:ind w:left="4360" w:hanging="180"/>
      </w:pPr>
    </w:lvl>
    <w:lvl w:ilvl="6" w:tplc="0809000F" w:tentative="1">
      <w:start w:val="1"/>
      <w:numFmt w:val="decimal"/>
      <w:lvlText w:val="%7."/>
      <w:lvlJc w:val="left"/>
      <w:pPr>
        <w:ind w:left="5080" w:hanging="360"/>
      </w:pPr>
    </w:lvl>
    <w:lvl w:ilvl="7" w:tplc="08090019" w:tentative="1">
      <w:start w:val="1"/>
      <w:numFmt w:val="lowerLetter"/>
      <w:lvlText w:val="%8."/>
      <w:lvlJc w:val="left"/>
      <w:pPr>
        <w:ind w:left="5800" w:hanging="360"/>
      </w:pPr>
    </w:lvl>
    <w:lvl w:ilvl="8" w:tplc="0809001B" w:tentative="1">
      <w:start w:val="1"/>
      <w:numFmt w:val="lowerRoman"/>
      <w:lvlText w:val="%9."/>
      <w:lvlJc w:val="right"/>
      <w:pPr>
        <w:ind w:left="6520" w:hanging="180"/>
      </w:pPr>
    </w:lvl>
  </w:abstractNum>
  <w:abstractNum w:abstractNumId="47" w15:restartNumberingAfterBreak="0">
    <w:nsid w:val="7FBF19A9"/>
    <w:multiLevelType w:val="hybridMultilevel"/>
    <w:tmpl w:val="AAFE3D8E"/>
    <w:lvl w:ilvl="0" w:tplc="2020AD88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14"/>
  </w:num>
  <w:num w:numId="3">
    <w:abstractNumId w:val="12"/>
  </w:num>
  <w:num w:numId="4">
    <w:abstractNumId w:val="35"/>
  </w:num>
  <w:num w:numId="5">
    <w:abstractNumId w:val="4"/>
  </w:num>
  <w:num w:numId="6">
    <w:abstractNumId w:val="8"/>
  </w:num>
  <w:num w:numId="7">
    <w:abstractNumId w:val="19"/>
  </w:num>
  <w:num w:numId="8">
    <w:abstractNumId w:val="32"/>
  </w:num>
  <w:num w:numId="9">
    <w:abstractNumId w:val="21"/>
  </w:num>
  <w:num w:numId="10">
    <w:abstractNumId w:val="40"/>
  </w:num>
  <w:num w:numId="11">
    <w:abstractNumId w:val="34"/>
  </w:num>
  <w:num w:numId="12">
    <w:abstractNumId w:val="46"/>
  </w:num>
  <w:num w:numId="13">
    <w:abstractNumId w:val="25"/>
  </w:num>
  <w:num w:numId="14">
    <w:abstractNumId w:val="27"/>
  </w:num>
  <w:num w:numId="15">
    <w:abstractNumId w:val="47"/>
  </w:num>
  <w:num w:numId="16">
    <w:abstractNumId w:val="7"/>
  </w:num>
  <w:num w:numId="17">
    <w:abstractNumId w:val="3"/>
  </w:num>
  <w:num w:numId="18">
    <w:abstractNumId w:val="0"/>
  </w:num>
  <w:num w:numId="19">
    <w:abstractNumId w:val="37"/>
  </w:num>
  <w:num w:numId="20">
    <w:abstractNumId w:val="28"/>
  </w:num>
  <w:num w:numId="21">
    <w:abstractNumId w:val="10"/>
  </w:num>
  <w:num w:numId="22">
    <w:abstractNumId w:val="17"/>
  </w:num>
  <w:num w:numId="23">
    <w:abstractNumId w:val="45"/>
  </w:num>
  <w:num w:numId="24">
    <w:abstractNumId w:val="39"/>
  </w:num>
  <w:num w:numId="25">
    <w:abstractNumId w:val="20"/>
  </w:num>
  <w:num w:numId="26">
    <w:abstractNumId w:val="38"/>
  </w:num>
  <w:num w:numId="27">
    <w:abstractNumId w:val="31"/>
  </w:num>
  <w:num w:numId="28">
    <w:abstractNumId w:val="24"/>
  </w:num>
  <w:num w:numId="29">
    <w:abstractNumId w:val="30"/>
  </w:num>
  <w:num w:numId="30">
    <w:abstractNumId w:val="15"/>
  </w:num>
  <w:num w:numId="31">
    <w:abstractNumId w:val="11"/>
  </w:num>
  <w:num w:numId="32">
    <w:abstractNumId w:val="6"/>
  </w:num>
  <w:num w:numId="33">
    <w:abstractNumId w:val="2"/>
  </w:num>
  <w:num w:numId="34">
    <w:abstractNumId w:val="41"/>
  </w:num>
  <w:num w:numId="35">
    <w:abstractNumId w:val="3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6">
    <w:abstractNumId w:val="42"/>
  </w:num>
  <w:num w:numId="37">
    <w:abstractNumId w:val="33"/>
  </w:num>
  <w:num w:numId="38">
    <w:abstractNumId w:val="36"/>
  </w:num>
  <w:num w:numId="39">
    <w:abstractNumId w:val="44"/>
  </w:num>
  <w:num w:numId="40">
    <w:abstractNumId w:val="18"/>
  </w:num>
  <w:num w:numId="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"/>
  </w:num>
  <w:num w:numId="43">
    <w:abstractNumId w:val="16"/>
  </w:num>
  <w:num w:numId="44">
    <w:abstractNumId w:val="43"/>
  </w:num>
  <w:num w:numId="45">
    <w:abstractNumId w:val="9"/>
  </w:num>
  <w:num w:numId="46">
    <w:abstractNumId w:val="23"/>
  </w:num>
  <w:num w:numId="47">
    <w:abstractNumId w:val="5"/>
  </w:num>
  <w:num w:numId="48">
    <w:abstractNumId w:val="29"/>
  </w:num>
  <w:num w:numId="49">
    <w:abstractNumId w:val="13"/>
  </w:num>
  <w:num w:numId="5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/>
  <w:defaultTabStop w:val="720"/>
  <w:evenAndOddHeaders/>
  <w:drawingGridHorizontalSpacing w:val="110"/>
  <w:displayHorizontalDrawingGridEvery w:val="2"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2NDKysDQ1MbM0MzdQ0lEKTi0uzszPAykwqwUA6B2WpSwAAAA="/>
  </w:docVars>
  <w:rsids>
    <w:rsidRoot w:val="00E91552"/>
    <w:rsid w:val="000035DC"/>
    <w:rsid w:val="00010EE9"/>
    <w:rsid w:val="000130DA"/>
    <w:rsid w:val="00014262"/>
    <w:rsid w:val="00032708"/>
    <w:rsid w:val="0003310F"/>
    <w:rsid w:val="00033B29"/>
    <w:rsid w:val="00036FBC"/>
    <w:rsid w:val="00040108"/>
    <w:rsid w:val="000402EE"/>
    <w:rsid w:val="00044C8A"/>
    <w:rsid w:val="00045815"/>
    <w:rsid w:val="00046512"/>
    <w:rsid w:val="00046EB7"/>
    <w:rsid w:val="00052422"/>
    <w:rsid w:val="000609CA"/>
    <w:rsid w:val="0006627D"/>
    <w:rsid w:val="000707C6"/>
    <w:rsid w:val="0007343F"/>
    <w:rsid w:val="000744BD"/>
    <w:rsid w:val="00077F5C"/>
    <w:rsid w:val="000877DD"/>
    <w:rsid w:val="00090DA4"/>
    <w:rsid w:val="00096512"/>
    <w:rsid w:val="000A137A"/>
    <w:rsid w:val="000A1395"/>
    <w:rsid w:val="000A4886"/>
    <w:rsid w:val="000B3FC9"/>
    <w:rsid w:val="000B7558"/>
    <w:rsid w:val="000C184C"/>
    <w:rsid w:val="000D164C"/>
    <w:rsid w:val="000D49FC"/>
    <w:rsid w:val="000D65D4"/>
    <w:rsid w:val="000E036B"/>
    <w:rsid w:val="000E692A"/>
    <w:rsid w:val="000F057C"/>
    <w:rsid w:val="000F3CFC"/>
    <w:rsid w:val="000F4A86"/>
    <w:rsid w:val="001004B9"/>
    <w:rsid w:val="0011153F"/>
    <w:rsid w:val="00111F3F"/>
    <w:rsid w:val="00112023"/>
    <w:rsid w:val="00114BAC"/>
    <w:rsid w:val="00126346"/>
    <w:rsid w:val="00126739"/>
    <w:rsid w:val="00141141"/>
    <w:rsid w:val="001439E6"/>
    <w:rsid w:val="00143E1D"/>
    <w:rsid w:val="001454B2"/>
    <w:rsid w:val="00151A86"/>
    <w:rsid w:val="00154B72"/>
    <w:rsid w:val="00155509"/>
    <w:rsid w:val="00157E66"/>
    <w:rsid w:val="001656CA"/>
    <w:rsid w:val="001704C4"/>
    <w:rsid w:val="00170F83"/>
    <w:rsid w:val="00172450"/>
    <w:rsid w:val="00173FBD"/>
    <w:rsid w:val="001832F5"/>
    <w:rsid w:val="0019225E"/>
    <w:rsid w:val="00193178"/>
    <w:rsid w:val="001933F7"/>
    <w:rsid w:val="001937FF"/>
    <w:rsid w:val="00193F07"/>
    <w:rsid w:val="0019461F"/>
    <w:rsid w:val="001A0130"/>
    <w:rsid w:val="001A115E"/>
    <w:rsid w:val="001A5A3E"/>
    <w:rsid w:val="001B76A0"/>
    <w:rsid w:val="001C481B"/>
    <w:rsid w:val="001C539B"/>
    <w:rsid w:val="001D2779"/>
    <w:rsid w:val="001E3A6A"/>
    <w:rsid w:val="001E6CAC"/>
    <w:rsid w:val="001F03B3"/>
    <w:rsid w:val="001F0AF1"/>
    <w:rsid w:val="001F627D"/>
    <w:rsid w:val="001F6ABF"/>
    <w:rsid w:val="0020005F"/>
    <w:rsid w:val="00200B77"/>
    <w:rsid w:val="00202A44"/>
    <w:rsid w:val="00204FAD"/>
    <w:rsid w:val="00210112"/>
    <w:rsid w:val="00220FFA"/>
    <w:rsid w:val="002227FD"/>
    <w:rsid w:val="002235EB"/>
    <w:rsid w:val="00231AE6"/>
    <w:rsid w:val="00233387"/>
    <w:rsid w:val="00235C22"/>
    <w:rsid w:val="002363BF"/>
    <w:rsid w:val="00236D69"/>
    <w:rsid w:val="0023735D"/>
    <w:rsid w:val="00240999"/>
    <w:rsid w:val="00241D9A"/>
    <w:rsid w:val="00250275"/>
    <w:rsid w:val="00252C69"/>
    <w:rsid w:val="002603C6"/>
    <w:rsid w:val="00261A45"/>
    <w:rsid w:val="00264455"/>
    <w:rsid w:val="002860A0"/>
    <w:rsid w:val="002877C8"/>
    <w:rsid w:val="002941EE"/>
    <w:rsid w:val="00294D90"/>
    <w:rsid w:val="00296709"/>
    <w:rsid w:val="002A25A2"/>
    <w:rsid w:val="002A33E1"/>
    <w:rsid w:val="002A3E91"/>
    <w:rsid w:val="002A6A33"/>
    <w:rsid w:val="002B2F53"/>
    <w:rsid w:val="002B5D5A"/>
    <w:rsid w:val="002B62B2"/>
    <w:rsid w:val="002B69F8"/>
    <w:rsid w:val="002B6EF3"/>
    <w:rsid w:val="002C0B85"/>
    <w:rsid w:val="002C22D2"/>
    <w:rsid w:val="002C2F34"/>
    <w:rsid w:val="002D13FD"/>
    <w:rsid w:val="002D1AD1"/>
    <w:rsid w:val="002E273E"/>
    <w:rsid w:val="002F10B1"/>
    <w:rsid w:val="002F4022"/>
    <w:rsid w:val="003107FD"/>
    <w:rsid w:val="00311806"/>
    <w:rsid w:val="00314C62"/>
    <w:rsid w:val="003158AF"/>
    <w:rsid w:val="00320A3F"/>
    <w:rsid w:val="00326DE3"/>
    <w:rsid w:val="00332F4B"/>
    <w:rsid w:val="00333D21"/>
    <w:rsid w:val="0033486C"/>
    <w:rsid w:val="00334941"/>
    <w:rsid w:val="0034156A"/>
    <w:rsid w:val="0034608E"/>
    <w:rsid w:val="0035057E"/>
    <w:rsid w:val="00353B7C"/>
    <w:rsid w:val="00365948"/>
    <w:rsid w:val="003701E3"/>
    <w:rsid w:val="003769ED"/>
    <w:rsid w:val="00376CA1"/>
    <w:rsid w:val="00382513"/>
    <w:rsid w:val="003929DC"/>
    <w:rsid w:val="003933E8"/>
    <w:rsid w:val="0039457F"/>
    <w:rsid w:val="00394996"/>
    <w:rsid w:val="003A1F16"/>
    <w:rsid w:val="003B03C8"/>
    <w:rsid w:val="003B718B"/>
    <w:rsid w:val="003C14B5"/>
    <w:rsid w:val="003C1CD8"/>
    <w:rsid w:val="003C5647"/>
    <w:rsid w:val="003D186E"/>
    <w:rsid w:val="003D3FF6"/>
    <w:rsid w:val="003E0D25"/>
    <w:rsid w:val="003E1E19"/>
    <w:rsid w:val="003E305E"/>
    <w:rsid w:val="003E3ED5"/>
    <w:rsid w:val="003E50C2"/>
    <w:rsid w:val="003F4085"/>
    <w:rsid w:val="003F69EC"/>
    <w:rsid w:val="00401ECB"/>
    <w:rsid w:val="0040377B"/>
    <w:rsid w:val="004048F7"/>
    <w:rsid w:val="004076B6"/>
    <w:rsid w:val="004114FA"/>
    <w:rsid w:val="00411C11"/>
    <w:rsid w:val="00415829"/>
    <w:rsid w:val="00420E44"/>
    <w:rsid w:val="00422154"/>
    <w:rsid w:val="00431028"/>
    <w:rsid w:val="0043327D"/>
    <w:rsid w:val="004426BB"/>
    <w:rsid w:val="00442FBA"/>
    <w:rsid w:val="00443CC4"/>
    <w:rsid w:val="004468DE"/>
    <w:rsid w:val="00465813"/>
    <w:rsid w:val="004732B5"/>
    <w:rsid w:val="00475B1E"/>
    <w:rsid w:val="004763E6"/>
    <w:rsid w:val="00482945"/>
    <w:rsid w:val="00484496"/>
    <w:rsid w:val="00484AC1"/>
    <w:rsid w:val="004933F2"/>
    <w:rsid w:val="004952EC"/>
    <w:rsid w:val="00497CE8"/>
    <w:rsid w:val="004A3232"/>
    <w:rsid w:val="004A7083"/>
    <w:rsid w:val="004B431D"/>
    <w:rsid w:val="004B5B1D"/>
    <w:rsid w:val="004B5C2B"/>
    <w:rsid w:val="004C0F7E"/>
    <w:rsid w:val="004C19FA"/>
    <w:rsid w:val="004C277E"/>
    <w:rsid w:val="004D01DE"/>
    <w:rsid w:val="004D6F57"/>
    <w:rsid w:val="004E1781"/>
    <w:rsid w:val="004E1F78"/>
    <w:rsid w:val="004E2B17"/>
    <w:rsid w:val="004E4C02"/>
    <w:rsid w:val="004E5A24"/>
    <w:rsid w:val="004E63FE"/>
    <w:rsid w:val="004F34DA"/>
    <w:rsid w:val="004F3840"/>
    <w:rsid w:val="004F5DB0"/>
    <w:rsid w:val="004F7FA6"/>
    <w:rsid w:val="0050496F"/>
    <w:rsid w:val="00504BA2"/>
    <w:rsid w:val="005052D4"/>
    <w:rsid w:val="00506D28"/>
    <w:rsid w:val="005120F9"/>
    <w:rsid w:val="00513B6B"/>
    <w:rsid w:val="00513CCA"/>
    <w:rsid w:val="00520A3A"/>
    <w:rsid w:val="0052267A"/>
    <w:rsid w:val="00524817"/>
    <w:rsid w:val="005250B7"/>
    <w:rsid w:val="00526183"/>
    <w:rsid w:val="00531604"/>
    <w:rsid w:val="00531D08"/>
    <w:rsid w:val="00533438"/>
    <w:rsid w:val="005401AC"/>
    <w:rsid w:val="00542133"/>
    <w:rsid w:val="005432EF"/>
    <w:rsid w:val="00543830"/>
    <w:rsid w:val="00543F73"/>
    <w:rsid w:val="00545782"/>
    <w:rsid w:val="00545BB8"/>
    <w:rsid w:val="005472A5"/>
    <w:rsid w:val="00560321"/>
    <w:rsid w:val="00560A25"/>
    <w:rsid w:val="0056365B"/>
    <w:rsid w:val="005702AD"/>
    <w:rsid w:val="00570B20"/>
    <w:rsid w:val="005760CC"/>
    <w:rsid w:val="005773E8"/>
    <w:rsid w:val="005823C1"/>
    <w:rsid w:val="00591641"/>
    <w:rsid w:val="00591E19"/>
    <w:rsid w:val="00595FBE"/>
    <w:rsid w:val="005972B0"/>
    <w:rsid w:val="00597CD8"/>
    <w:rsid w:val="005A0A00"/>
    <w:rsid w:val="005A0FB1"/>
    <w:rsid w:val="005A521F"/>
    <w:rsid w:val="005A5756"/>
    <w:rsid w:val="005A7C6F"/>
    <w:rsid w:val="005C0B98"/>
    <w:rsid w:val="005C1234"/>
    <w:rsid w:val="005C3BB6"/>
    <w:rsid w:val="005C4E51"/>
    <w:rsid w:val="005C5A5C"/>
    <w:rsid w:val="005C5C62"/>
    <w:rsid w:val="005D4B23"/>
    <w:rsid w:val="005D5AAF"/>
    <w:rsid w:val="005E3F93"/>
    <w:rsid w:val="005E499E"/>
    <w:rsid w:val="005E5CF5"/>
    <w:rsid w:val="005E613A"/>
    <w:rsid w:val="005F3594"/>
    <w:rsid w:val="005F3FFD"/>
    <w:rsid w:val="005F4755"/>
    <w:rsid w:val="005F6EE5"/>
    <w:rsid w:val="00604F8E"/>
    <w:rsid w:val="006053F2"/>
    <w:rsid w:val="00605F42"/>
    <w:rsid w:val="00607FB3"/>
    <w:rsid w:val="00617EBB"/>
    <w:rsid w:val="0062028E"/>
    <w:rsid w:val="006204C4"/>
    <w:rsid w:val="00620F6E"/>
    <w:rsid w:val="006212C5"/>
    <w:rsid w:val="00621788"/>
    <w:rsid w:val="00626D2E"/>
    <w:rsid w:val="006278D8"/>
    <w:rsid w:val="00630CF2"/>
    <w:rsid w:val="00631C2C"/>
    <w:rsid w:val="00636ABD"/>
    <w:rsid w:val="0064503D"/>
    <w:rsid w:val="00645372"/>
    <w:rsid w:val="00646C01"/>
    <w:rsid w:val="00647DDB"/>
    <w:rsid w:val="00651311"/>
    <w:rsid w:val="006519FC"/>
    <w:rsid w:val="00651AAC"/>
    <w:rsid w:val="00660D52"/>
    <w:rsid w:val="00661BD3"/>
    <w:rsid w:val="00667677"/>
    <w:rsid w:val="006719B2"/>
    <w:rsid w:val="0067558E"/>
    <w:rsid w:val="00676E09"/>
    <w:rsid w:val="00676F01"/>
    <w:rsid w:val="0067756F"/>
    <w:rsid w:val="0068011A"/>
    <w:rsid w:val="006834D6"/>
    <w:rsid w:val="00684EA6"/>
    <w:rsid w:val="00691C82"/>
    <w:rsid w:val="00693ED4"/>
    <w:rsid w:val="006942B3"/>
    <w:rsid w:val="006973B7"/>
    <w:rsid w:val="006A4B2A"/>
    <w:rsid w:val="006A6635"/>
    <w:rsid w:val="006B105C"/>
    <w:rsid w:val="006B2EC0"/>
    <w:rsid w:val="006B39D3"/>
    <w:rsid w:val="006C5C9C"/>
    <w:rsid w:val="006C6668"/>
    <w:rsid w:val="006C6E02"/>
    <w:rsid w:val="006D2D18"/>
    <w:rsid w:val="006D2E7F"/>
    <w:rsid w:val="006D47DC"/>
    <w:rsid w:val="006E0276"/>
    <w:rsid w:val="006E3E31"/>
    <w:rsid w:val="006F039B"/>
    <w:rsid w:val="006F0619"/>
    <w:rsid w:val="00700F86"/>
    <w:rsid w:val="007024D3"/>
    <w:rsid w:val="00704E30"/>
    <w:rsid w:val="007137D0"/>
    <w:rsid w:val="0071457C"/>
    <w:rsid w:val="00720D40"/>
    <w:rsid w:val="00721AF1"/>
    <w:rsid w:val="00722C80"/>
    <w:rsid w:val="00724479"/>
    <w:rsid w:val="0072682D"/>
    <w:rsid w:val="00730926"/>
    <w:rsid w:val="0073123B"/>
    <w:rsid w:val="0073791E"/>
    <w:rsid w:val="007448C9"/>
    <w:rsid w:val="00750A80"/>
    <w:rsid w:val="007519FE"/>
    <w:rsid w:val="00752A81"/>
    <w:rsid w:val="00753CF2"/>
    <w:rsid w:val="00755AB2"/>
    <w:rsid w:val="00755E7F"/>
    <w:rsid w:val="007604AD"/>
    <w:rsid w:val="007643A9"/>
    <w:rsid w:val="00767BB7"/>
    <w:rsid w:val="007711D2"/>
    <w:rsid w:val="00773902"/>
    <w:rsid w:val="00774749"/>
    <w:rsid w:val="007749CB"/>
    <w:rsid w:val="007750D4"/>
    <w:rsid w:val="00775832"/>
    <w:rsid w:val="007862BF"/>
    <w:rsid w:val="00787B37"/>
    <w:rsid w:val="00792800"/>
    <w:rsid w:val="007928DC"/>
    <w:rsid w:val="007A0657"/>
    <w:rsid w:val="007A37B9"/>
    <w:rsid w:val="007A58AF"/>
    <w:rsid w:val="007B2E8C"/>
    <w:rsid w:val="007B5039"/>
    <w:rsid w:val="007B58BC"/>
    <w:rsid w:val="007C222D"/>
    <w:rsid w:val="007C2EFF"/>
    <w:rsid w:val="007D08AB"/>
    <w:rsid w:val="007D152E"/>
    <w:rsid w:val="007D3BBA"/>
    <w:rsid w:val="007D53C6"/>
    <w:rsid w:val="007D5A0D"/>
    <w:rsid w:val="007D7409"/>
    <w:rsid w:val="007E03CA"/>
    <w:rsid w:val="007E0473"/>
    <w:rsid w:val="007E4014"/>
    <w:rsid w:val="007E5E4A"/>
    <w:rsid w:val="007E7BBC"/>
    <w:rsid w:val="007F40F6"/>
    <w:rsid w:val="00803594"/>
    <w:rsid w:val="008047D6"/>
    <w:rsid w:val="0080695B"/>
    <w:rsid w:val="00817574"/>
    <w:rsid w:val="0082556D"/>
    <w:rsid w:val="00834892"/>
    <w:rsid w:val="00834BF9"/>
    <w:rsid w:val="0084073A"/>
    <w:rsid w:val="008439E7"/>
    <w:rsid w:val="00845388"/>
    <w:rsid w:val="008456C5"/>
    <w:rsid w:val="00852132"/>
    <w:rsid w:val="00855FE9"/>
    <w:rsid w:val="00860E4E"/>
    <w:rsid w:val="008621D0"/>
    <w:rsid w:val="0086395D"/>
    <w:rsid w:val="008651DE"/>
    <w:rsid w:val="008651E7"/>
    <w:rsid w:val="00871332"/>
    <w:rsid w:val="00871985"/>
    <w:rsid w:val="0087724F"/>
    <w:rsid w:val="0088363A"/>
    <w:rsid w:val="00891B38"/>
    <w:rsid w:val="00893CAE"/>
    <w:rsid w:val="00897504"/>
    <w:rsid w:val="008A2831"/>
    <w:rsid w:val="008A3E2A"/>
    <w:rsid w:val="008A4AFA"/>
    <w:rsid w:val="008A55F6"/>
    <w:rsid w:val="008A5E99"/>
    <w:rsid w:val="008B7FB9"/>
    <w:rsid w:val="008C1C60"/>
    <w:rsid w:val="008C65E2"/>
    <w:rsid w:val="008D44E6"/>
    <w:rsid w:val="008D64C5"/>
    <w:rsid w:val="008E1538"/>
    <w:rsid w:val="008E5A02"/>
    <w:rsid w:val="008F374A"/>
    <w:rsid w:val="008F6982"/>
    <w:rsid w:val="009002EA"/>
    <w:rsid w:val="009019AD"/>
    <w:rsid w:val="00901D6D"/>
    <w:rsid w:val="00903FE8"/>
    <w:rsid w:val="009066DE"/>
    <w:rsid w:val="009079AC"/>
    <w:rsid w:val="009147EA"/>
    <w:rsid w:val="009158D6"/>
    <w:rsid w:val="00916B6B"/>
    <w:rsid w:val="00917614"/>
    <w:rsid w:val="009204CE"/>
    <w:rsid w:val="009221B8"/>
    <w:rsid w:val="00922443"/>
    <w:rsid w:val="00925A02"/>
    <w:rsid w:val="00934312"/>
    <w:rsid w:val="00946F88"/>
    <w:rsid w:val="009507B3"/>
    <w:rsid w:val="00951110"/>
    <w:rsid w:val="00953BD3"/>
    <w:rsid w:val="0095590E"/>
    <w:rsid w:val="00965652"/>
    <w:rsid w:val="00973967"/>
    <w:rsid w:val="009767C7"/>
    <w:rsid w:val="009863FF"/>
    <w:rsid w:val="009879A2"/>
    <w:rsid w:val="0099098C"/>
    <w:rsid w:val="00993B75"/>
    <w:rsid w:val="00995599"/>
    <w:rsid w:val="00996F9A"/>
    <w:rsid w:val="009A164D"/>
    <w:rsid w:val="009B27B4"/>
    <w:rsid w:val="009B68DD"/>
    <w:rsid w:val="009C0303"/>
    <w:rsid w:val="009C0BD4"/>
    <w:rsid w:val="009C22E5"/>
    <w:rsid w:val="009C2932"/>
    <w:rsid w:val="009C3139"/>
    <w:rsid w:val="009C4DAD"/>
    <w:rsid w:val="009C565F"/>
    <w:rsid w:val="009D37BE"/>
    <w:rsid w:val="009D6042"/>
    <w:rsid w:val="009D662C"/>
    <w:rsid w:val="009D73AF"/>
    <w:rsid w:val="009E420F"/>
    <w:rsid w:val="009E5DA7"/>
    <w:rsid w:val="009F0FBC"/>
    <w:rsid w:val="00A04449"/>
    <w:rsid w:val="00A13065"/>
    <w:rsid w:val="00A15401"/>
    <w:rsid w:val="00A1753A"/>
    <w:rsid w:val="00A22605"/>
    <w:rsid w:val="00A23ECE"/>
    <w:rsid w:val="00A40AA0"/>
    <w:rsid w:val="00A40CB9"/>
    <w:rsid w:val="00A4507A"/>
    <w:rsid w:val="00A53B2B"/>
    <w:rsid w:val="00A56104"/>
    <w:rsid w:val="00A57109"/>
    <w:rsid w:val="00A61D02"/>
    <w:rsid w:val="00A716F9"/>
    <w:rsid w:val="00A71740"/>
    <w:rsid w:val="00A7222E"/>
    <w:rsid w:val="00A74903"/>
    <w:rsid w:val="00A7585E"/>
    <w:rsid w:val="00A87133"/>
    <w:rsid w:val="00A93295"/>
    <w:rsid w:val="00A944AD"/>
    <w:rsid w:val="00A957F7"/>
    <w:rsid w:val="00A97DE1"/>
    <w:rsid w:val="00AA1698"/>
    <w:rsid w:val="00AA1F2F"/>
    <w:rsid w:val="00AA57B4"/>
    <w:rsid w:val="00AB093B"/>
    <w:rsid w:val="00AB60CC"/>
    <w:rsid w:val="00AB743E"/>
    <w:rsid w:val="00AC3072"/>
    <w:rsid w:val="00AD5342"/>
    <w:rsid w:val="00AD7643"/>
    <w:rsid w:val="00AE3C8C"/>
    <w:rsid w:val="00AE5A84"/>
    <w:rsid w:val="00AF06CF"/>
    <w:rsid w:val="00AF42B9"/>
    <w:rsid w:val="00AF597C"/>
    <w:rsid w:val="00B034B4"/>
    <w:rsid w:val="00B038DD"/>
    <w:rsid w:val="00B05580"/>
    <w:rsid w:val="00B075DB"/>
    <w:rsid w:val="00B14A25"/>
    <w:rsid w:val="00B22872"/>
    <w:rsid w:val="00B2766D"/>
    <w:rsid w:val="00B318CA"/>
    <w:rsid w:val="00B31C9F"/>
    <w:rsid w:val="00B31FDC"/>
    <w:rsid w:val="00B33CD2"/>
    <w:rsid w:val="00B35BE3"/>
    <w:rsid w:val="00B37A72"/>
    <w:rsid w:val="00B409A2"/>
    <w:rsid w:val="00B415E0"/>
    <w:rsid w:val="00B44FF9"/>
    <w:rsid w:val="00B45075"/>
    <w:rsid w:val="00B455A3"/>
    <w:rsid w:val="00B51742"/>
    <w:rsid w:val="00B5194C"/>
    <w:rsid w:val="00B538DE"/>
    <w:rsid w:val="00B54B1B"/>
    <w:rsid w:val="00B54FC1"/>
    <w:rsid w:val="00B62012"/>
    <w:rsid w:val="00B66118"/>
    <w:rsid w:val="00B725E8"/>
    <w:rsid w:val="00B72D32"/>
    <w:rsid w:val="00B763AD"/>
    <w:rsid w:val="00B767E0"/>
    <w:rsid w:val="00B80A19"/>
    <w:rsid w:val="00B97B16"/>
    <w:rsid w:val="00BA0B0A"/>
    <w:rsid w:val="00BA13E0"/>
    <w:rsid w:val="00BB3EE9"/>
    <w:rsid w:val="00BC03D0"/>
    <w:rsid w:val="00BC0DF2"/>
    <w:rsid w:val="00BC1F19"/>
    <w:rsid w:val="00BC4094"/>
    <w:rsid w:val="00BC7BB6"/>
    <w:rsid w:val="00BD0937"/>
    <w:rsid w:val="00BD2DEE"/>
    <w:rsid w:val="00BD7430"/>
    <w:rsid w:val="00BE1C6F"/>
    <w:rsid w:val="00BE1EED"/>
    <w:rsid w:val="00BE7F9E"/>
    <w:rsid w:val="00BF3009"/>
    <w:rsid w:val="00BF3B12"/>
    <w:rsid w:val="00BF40A3"/>
    <w:rsid w:val="00BF4DB1"/>
    <w:rsid w:val="00BF78C2"/>
    <w:rsid w:val="00BF7C59"/>
    <w:rsid w:val="00C01EE2"/>
    <w:rsid w:val="00C02A53"/>
    <w:rsid w:val="00C105EE"/>
    <w:rsid w:val="00C1182A"/>
    <w:rsid w:val="00C134A1"/>
    <w:rsid w:val="00C154C0"/>
    <w:rsid w:val="00C155C6"/>
    <w:rsid w:val="00C22260"/>
    <w:rsid w:val="00C22D01"/>
    <w:rsid w:val="00C30FF8"/>
    <w:rsid w:val="00C33C5C"/>
    <w:rsid w:val="00C345E0"/>
    <w:rsid w:val="00C35101"/>
    <w:rsid w:val="00C35AA6"/>
    <w:rsid w:val="00C35DCB"/>
    <w:rsid w:val="00C40A30"/>
    <w:rsid w:val="00C40ED2"/>
    <w:rsid w:val="00C4720C"/>
    <w:rsid w:val="00C55C07"/>
    <w:rsid w:val="00C575C3"/>
    <w:rsid w:val="00C63340"/>
    <w:rsid w:val="00C7263E"/>
    <w:rsid w:val="00C741E9"/>
    <w:rsid w:val="00C764EF"/>
    <w:rsid w:val="00C76732"/>
    <w:rsid w:val="00C8154E"/>
    <w:rsid w:val="00C85B7F"/>
    <w:rsid w:val="00C8720F"/>
    <w:rsid w:val="00C905E6"/>
    <w:rsid w:val="00C94BC3"/>
    <w:rsid w:val="00C96B45"/>
    <w:rsid w:val="00CA3584"/>
    <w:rsid w:val="00CA5127"/>
    <w:rsid w:val="00CA5504"/>
    <w:rsid w:val="00CA559D"/>
    <w:rsid w:val="00CC35EE"/>
    <w:rsid w:val="00CD0F90"/>
    <w:rsid w:val="00CD652E"/>
    <w:rsid w:val="00CE2719"/>
    <w:rsid w:val="00CE34D6"/>
    <w:rsid w:val="00CE37A8"/>
    <w:rsid w:val="00CE671F"/>
    <w:rsid w:val="00CF4E40"/>
    <w:rsid w:val="00CF5E8A"/>
    <w:rsid w:val="00CF7122"/>
    <w:rsid w:val="00D173DD"/>
    <w:rsid w:val="00D20F2C"/>
    <w:rsid w:val="00D2743A"/>
    <w:rsid w:val="00D27F33"/>
    <w:rsid w:val="00D328D2"/>
    <w:rsid w:val="00D37DEF"/>
    <w:rsid w:val="00D43BD2"/>
    <w:rsid w:val="00D44B45"/>
    <w:rsid w:val="00D52FB3"/>
    <w:rsid w:val="00D55340"/>
    <w:rsid w:val="00D5731B"/>
    <w:rsid w:val="00D66FEC"/>
    <w:rsid w:val="00D75E71"/>
    <w:rsid w:val="00D84FEE"/>
    <w:rsid w:val="00D867BE"/>
    <w:rsid w:val="00D908AC"/>
    <w:rsid w:val="00D91437"/>
    <w:rsid w:val="00D96A77"/>
    <w:rsid w:val="00D97324"/>
    <w:rsid w:val="00DA0836"/>
    <w:rsid w:val="00DB1908"/>
    <w:rsid w:val="00DB2914"/>
    <w:rsid w:val="00DB7F73"/>
    <w:rsid w:val="00DC0047"/>
    <w:rsid w:val="00DC4B24"/>
    <w:rsid w:val="00DD1BD5"/>
    <w:rsid w:val="00DD5EBC"/>
    <w:rsid w:val="00DD6A2C"/>
    <w:rsid w:val="00DE008A"/>
    <w:rsid w:val="00DE2E8C"/>
    <w:rsid w:val="00DF0D8D"/>
    <w:rsid w:val="00DF372B"/>
    <w:rsid w:val="00DF5262"/>
    <w:rsid w:val="00DF5B44"/>
    <w:rsid w:val="00DF708D"/>
    <w:rsid w:val="00E005E3"/>
    <w:rsid w:val="00E01983"/>
    <w:rsid w:val="00E03092"/>
    <w:rsid w:val="00E038B8"/>
    <w:rsid w:val="00E04F25"/>
    <w:rsid w:val="00E0524D"/>
    <w:rsid w:val="00E07D90"/>
    <w:rsid w:val="00E13FF7"/>
    <w:rsid w:val="00E30928"/>
    <w:rsid w:val="00E30FF7"/>
    <w:rsid w:val="00E33DFA"/>
    <w:rsid w:val="00E41146"/>
    <w:rsid w:val="00E514D5"/>
    <w:rsid w:val="00E55E84"/>
    <w:rsid w:val="00E5671F"/>
    <w:rsid w:val="00E65983"/>
    <w:rsid w:val="00E65BC6"/>
    <w:rsid w:val="00E6659C"/>
    <w:rsid w:val="00E7376F"/>
    <w:rsid w:val="00E752E3"/>
    <w:rsid w:val="00E75B2A"/>
    <w:rsid w:val="00E80627"/>
    <w:rsid w:val="00E91552"/>
    <w:rsid w:val="00E9311C"/>
    <w:rsid w:val="00EA4040"/>
    <w:rsid w:val="00EA5135"/>
    <w:rsid w:val="00EA7E0C"/>
    <w:rsid w:val="00EB0810"/>
    <w:rsid w:val="00EB0F16"/>
    <w:rsid w:val="00EB46C8"/>
    <w:rsid w:val="00EB5243"/>
    <w:rsid w:val="00EB729B"/>
    <w:rsid w:val="00EB78A5"/>
    <w:rsid w:val="00ED1B8A"/>
    <w:rsid w:val="00EE2E1D"/>
    <w:rsid w:val="00EE3F22"/>
    <w:rsid w:val="00EE644D"/>
    <w:rsid w:val="00EF0099"/>
    <w:rsid w:val="00EF3B60"/>
    <w:rsid w:val="00EF764B"/>
    <w:rsid w:val="00F02ACA"/>
    <w:rsid w:val="00F0516B"/>
    <w:rsid w:val="00F07E98"/>
    <w:rsid w:val="00F118D7"/>
    <w:rsid w:val="00F13521"/>
    <w:rsid w:val="00F16C6C"/>
    <w:rsid w:val="00F22488"/>
    <w:rsid w:val="00F24F75"/>
    <w:rsid w:val="00F25788"/>
    <w:rsid w:val="00F313C0"/>
    <w:rsid w:val="00F3145E"/>
    <w:rsid w:val="00F31894"/>
    <w:rsid w:val="00F320E3"/>
    <w:rsid w:val="00F361ED"/>
    <w:rsid w:val="00F36894"/>
    <w:rsid w:val="00F4019A"/>
    <w:rsid w:val="00F41537"/>
    <w:rsid w:val="00F41DEB"/>
    <w:rsid w:val="00F42025"/>
    <w:rsid w:val="00F44C6B"/>
    <w:rsid w:val="00F529AB"/>
    <w:rsid w:val="00F52BF0"/>
    <w:rsid w:val="00F53327"/>
    <w:rsid w:val="00F55F7B"/>
    <w:rsid w:val="00F5750B"/>
    <w:rsid w:val="00F60C7F"/>
    <w:rsid w:val="00F631D4"/>
    <w:rsid w:val="00F646FE"/>
    <w:rsid w:val="00F64CAA"/>
    <w:rsid w:val="00F66A8D"/>
    <w:rsid w:val="00F80261"/>
    <w:rsid w:val="00F8184F"/>
    <w:rsid w:val="00F82B69"/>
    <w:rsid w:val="00F8374A"/>
    <w:rsid w:val="00F860C1"/>
    <w:rsid w:val="00F90CDC"/>
    <w:rsid w:val="00F9122E"/>
    <w:rsid w:val="00F9267E"/>
    <w:rsid w:val="00FA20B0"/>
    <w:rsid w:val="00FA262F"/>
    <w:rsid w:val="00FB11DA"/>
    <w:rsid w:val="00FB2CDE"/>
    <w:rsid w:val="00FB462E"/>
    <w:rsid w:val="00FB4D89"/>
    <w:rsid w:val="00FB4DF6"/>
    <w:rsid w:val="00FB58E8"/>
    <w:rsid w:val="00FB5B56"/>
    <w:rsid w:val="00FB5D58"/>
    <w:rsid w:val="00FC0F6D"/>
    <w:rsid w:val="00FC453B"/>
    <w:rsid w:val="00FD2A36"/>
    <w:rsid w:val="00FD497A"/>
    <w:rsid w:val="00FD747A"/>
    <w:rsid w:val="00FF0186"/>
    <w:rsid w:val="00FF299C"/>
    <w:rsid w:val="00FF30DD"/>
    <w:rsid w:val="00FF5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579100F"/>
  <w15:docId w15:val="{C4A07DCB-DBCE-4E13-8E2E-97EB0B2F1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ordia New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1" w:qFormat="1"/>
    <w:lsdException w:name="heading 3" w:uiPriority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</w:pPr>
    <w:rPr>
      <w:sz w:val="22"/>
      <w:szCs w:val="22"/>
    </w:rPr>
  </w:style>
  <w:style w:type="paragraph" w:styleId="Heading1">
    <w:name w:val="heading 1"/>
    <w:basedOn w:val="Normal"/>
    <w:uiPriority w:val="1"/>
    <w:qFormat/>
    <w:rsid w:val="003A1F16"/>
    <w:pPr>
      <w:spacing w:before="17"/>
      <w:ind w:left="117"/>
      <w:outlineLvl w:val="0"/>
    </w:pPr>
    <w:rPr>
      <w:rFonts w:ascii="Arial" w:eastAsia="Arial" w:hAnsi="Arial"/>
      <w:b/>
      <w:bCs/>
      <w:sz w:val="56"/>
      <w:szCs w:val="72"/>
    </w:rPr>
  </w:style>
  <w:style w:type="paragraph" w:styleId="Heading2">
    <w:name w:val="heading 2"/>
    <w:basedOn w:val="Normal"/>
    <w:uiPriority w:val="1"/>
    <w:qFormat/>
    <w:pPr>
      <w:ind w:left="117"/>
      <w:outlineLvl w:val="1"/>
    </w:pPr>
    <w:rPr>
      <w:rFonts w:ascii="Arial" w:eastAsia="Arial" w:hAnsi="Arial"/>
      <w:b/>
      <w:bCs/>
      <w:sz w:val="36"/>
      <w:szCs w:val="36"/>
    </w:rPr>
  </w:style>
  <w:style w:type="paragraph" w:styleId="Heading3">
    <w:name w:val="heading 3"/>
    <w:basedOn w:val="Normal"/>
    <w:uiPriority w:val="1"/>
    <w:qFormat/>
    <w:pPr>
      <w:ind w:left="117"/>
      <w:outlineLvl w:val="2"/>
    </w:pPr>
    <w:rPr>
      <w:rFonts w:ascii="Arial" w:eastAsia="Arial" w:hAnsi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17"/>
    </w:pPr>
    <w:rPr>
      <w:rFonts w:ascii="Times New Roman" w:eastAsia="Times New Roman" w:hAnsi="Times New Roman"/>
      <w:sz w:val="24"/>
      <w:szCs w:val="24"/>
    </w:rPr>
  </w:style>
  <w:style w:type="paragraph" w:customStyle="1" w:styleId="ColorfulList-Accent11">
    <w:name w:val="Colorful List - Accent 11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4468D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68DE"/>
  </w:style>
  <w:style w:type="paragraph" w:styleId="Footer">
    <w:name w:val="footer"/>
    <w:basedOn w:val="Normal"/>
    <w:link w:val="FooterChar"/>
    <w:uiPriority w:val="99"/>
    <w:unhideWhenUsed/>
    <w:rsid w:val="004468D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68DE"/>
  </w:style>
  <w:style w:type="paragraph" w:customStyle="1" w:styleId="Inistabletext">
    <w:name w:val="Inis table text"/>
    <w:basedOn w:val="Normal"/>
    <w:rsid w:val="00FB11DA"/>
    <w:pPr>
      <w:widowControl/>
      <w:autoSpaceDE w:val="0"/>
      <w:autoSpaceDN w:val="0"/>
      <w:adjustRightInd w:val="0"/>
      <w:spacing w:after="120"/>
    </w:pPr>
    <w:rPr>
      <w:rFonts w:ascii="Verdana" w:eastAsia="SimSun" w:hAnsi="Verdana" w:cs="Times New Roman"/>
      <w:sz w:val="24"/>
      <w:lang w:val="en-GB" w:eastAsia="zh-CN"/>
    </w:rPr>
  </w:style>
  <w:style w:type="character" w:customStyle="1" w:styleId="apple-converted-space">
    <w:name w:val="apple-converted-space"/>
    <w:rsid w:val="0043327D"/>
  </w:style>
  <w:style w:type="character" w:styleId="Hyperlink">
    <w:name w:val="Hyperlink"/>
    <w:uiPriority w:val="99"/>
    <w:unhideWhenUsed/>
    <w:rsid w:val="0043327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1F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31FDC"/>
    <w:rPr>
      <w:rFonts w:ascii="Tahoma" w:hAnsi="Tahoma" w:cs="Tahoma"/>
      <w:sz w:val="16"/>
      <w:szCs w:val="16"/>
      <w:lang w:val="en-US" w:eastAsia="en-US"/>
    </w:rPr>
  </w:style>
  <w:style w:type="table" w:styleId="TableGrid">
    <w:name w:val="Table Grid"/>
    <w:basedOn w:val="TableNormal"/>
    <w:uiPriority w:val="59"/>
    <w:rsid w:val="005702AD"/>
    <w:rPr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20005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20005F"/>
  </w:style>
  <w:style w:type="character" w:styleId="FootnoteReference">
    <w:name w:val="footnote reference"/>
    <w:aliases w:val="16 Point,Superscript 6 Point,Ref,de nota al pie"/>
    <w:uiPriority w:val="99"/>
    <w:unhideWhenUsed/>
    <w:rsid w:val="0020005F"/>
    <w:rPr>
      <w:vertAlign w:val="superscript"/>
    </w:rPr>
  </w:style>
  <w:style w:type="character" w:customStyle="1" w:styleId="UnresolvedMention1">
    <w:name w:val="Unresolved Mention1"/>
    <w:uiPriority w:val="99"/>
    <w:semiHidden/>
    <w:unhideWhenUsed/>
    <w:rsid w:val="003769ED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7519FE"/>
    <w:rPr>
      <w:color w:val="954F72"/>
      <w:u w:val="single"/>
    </w:rPr>
  </w:style>
  <w:style w:type="character" w:styleId="CommentReference">
    <w:name w:val="annotation reference"/>
    <w:uiPriority w:val="99"/>
    <w:unhideWhenUsed/>
    <w:rsid w:val="004B431D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4B43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B431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431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B431D"/>
    <w:rPr>
      <w:b/>
      <w:bCs/>
    </w:rPr>
  </w:style>
  <w:style w:type="paragraph" w:styleId="Revision">
    <w:name w:val="Revision"/>
    <w:hidden/>
    <w:uiPriority w:val="99"/>
    <w:semiHidden/>
    <w:rsid w:val="009002EA"/>
    <w:rPr>
      <w:sz w:val="22"/>
      <w:szCs w:val="22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65983"/>
    <w:pPr>
      <w:spacing w:after="120"/>
      <w:ind w:left="0" w:firstLine="210"/>
    </w:pPr>
    <w:rPr>
      <w:rFonts w:ascii="Calibri" w:eastAsia="Calibri" w:hAnsi="Calibri"/>
      <w:sz w:val="22"/>
      <w:szCs w:val="22"/>
    </w:rPr>
  </w:style>
  <w:style w:type="character" w:customStyle="1" w:styleId="BodyTextChar">
    <w:name w:val="Body Text Char"/>
    <w:link w:val="BodyText"/>
    <w:uiPriority w:val="1"/>
    <w:rsid w:val="00E65983"/>
    <w:rPr>
      <w:rFonts w:ascii="Times New Roman" w:eastAsia="Times New Roman" w:hAnsi="Times New Roman"/>
      <w:sz w:val="24"/>
      <w:szCs w:val="24"/>
    </w:rPr>
  </w:style>
  <w:style w:type="character" w:customStyle="1" w:styleId="BodyTextFirstIndentChar">
    <w:name w:val="Body Text First Indent Char"/>
    <w:link w:val="BodyTextFirstIndent"/>
    <w:uiPriority w:val="99"/>
    <w:semiHidden/>
    <w:rsid w:val="00E65983"/>
    <w:rPr>
      <w:rFonts w:ascii="Times New Roman" w:eastAsia="Times New Roman" w:hAnsi="Times New Roman"/>
      <w:sz w:val="22"/>
      <w:szCs w:val="22"/>
    </w:rPr>
  </w:style>
  <w:style w:type="paragraph" w:customStyle="1" w:styleId="cunumber4">
    <w:name w:val="cunumber4"/>
    <w:basedOn w:val="Normal"/>
    <w:rsid w:val="00E65983"/>
    <w:pPr>
      <w:widowControl/>
      <w:numPr>
        <w:ilvl w:val="3"/>
        <w:numId w:val="30"/>
      </w:numPr>
      <w:autoSpaceDE w:val="0"/>
      <w:autoSpaceDN w:val="0"/>
      <w:spacing w:after="220"/>
    </w:pPr>
    <w:rPr>
      <w:rFonts w:ascii="Times New Roman" w:eastAsia="SimSun" w:hAnsi="Times New Roman" w:cs="Times New Roman"/>
      <w:lang w:eastAsia="zh-CN"/>
    </w:rPr>
  </w:style>
  <w:style w:type="paragraph" w:customStyle="1" w:styleId="CM9">
    <w:name w:val="CM9"/>
    <w:basedOn w:val="Normal"/>
    <w:next w:val="Normal"/>
    <w:uiPriority w:val="99"/>
    <w:rsid w:val="00E65983"/>
    <w:pPr>
      <w:autoSpaceDE w:val="0"/>
      <w:autoSpaceDN w:val="0"/>
      <w:adjustRightInd w:val="0"/>
    </w:pPr>
    <w:rPr>
      <w:rFonts w:ascii="Arial" w:eastAsia="SimSun" w:hAnsi="Arial" w:cs="Arial"/>
      <w:sz w:val="24"/>
      <w:szCs w:val="24"/>
      <w:lang w:val="en-GB" w:eastAsia="zh-CN"/>
    </w:rPr>
  </w:style>
  <w:style w:type="paragraph" w:styleId="ListParagraph">
    <w:name w:val="List Paragraph"/>
    <w:basedOn w:val="Normal"/>
    <w:uiPriority w:val="34"/>
    <w:qFormat/>
    <w:rsid w:val="00E65983"/>
    <w:pPr>
      <w:widowControl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paragraph" w:customStyle="1" w:styleId="Level1">
    <w:name w:val="Level 1"/>
    <w:uiPriority w:val="99"/>
    <w:rsid w:val="00E65983"/>
    <w:pPr>
      <w:autoSpaceDE w:val="0"/>
      <w:autoSpaceDN w:val="0"/>
      <w:adjustRightInd w:val="0"/>
      <w:ind w:left="720"/>
    </w:pPr>
    <w:rPr>
      <w:rFonts w:ascii="Times New Roman" w:eastAsia="SimSun" w:hAnsi="Times New Roman" w:cs="Times New Roman"/>
      <w:sz w:val="24"/>
      <w:szCs w:val="24"/>
    </w:rPr>
  </w:style>
  <w:style w:type="character" w:customStyle="1" w:styleId="xapple-converted-space">
    <w:name w:val="x_apple-converted-space"/>
    <w:rsid w:val="00E65983"/>
  </w:style>
  <w:style w:type="paragraph" w:styleId="NormalWeb">
    <w:name w:val="Normal (Web)"/>
    <w:basedOn w:val="Normal"/>
    <w:uiPriority w:val="99"/>
    <w:unhideWhenUsed/>
    <w:rsid w:val="007A37B9"/>
    <w:pPr>
      <w:widowControl/>
    </w:pPr>
    <w:rPr>
      <w:rFonts w:ascii="Times New Roman" w:hAnsi="Times New Roman" w:cs="Times New Roman"/>
      <w:sz w:val="20"/>
      <w:szCs w:val="20"/>
    </w:rPr>
  </w:style>
  <w:style w:type="paragraph" w:customStyle="1" w:styleId="Paragraph">
    <w:name w:val="* Paragraph"/>
    <w:aliases w:val="left-aligned1"/>
    <w:uiPriority w:val="99"/>
    <w:rsid w:val="00044C8A"/>
    <w:pPr>
      <w:widowControl w:val="0"/>
      <w:autoSpaceDE w:val="0"/>
      <w:autoSpaceDN w:val="0"/>
      <w:adjustRightInd w:val="0"/>
      <w:spacing w:line="240" w:lineRule="atLeast"/>
    </w:pPr>
    <w:rPr>
      <w:rFonts w:ascii="Courier New" w:eastAsia="Times New Roman" w:hAnsi="Courier New" w:cs="Courier New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40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55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1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8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8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6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5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7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3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83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7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8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91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https://extranet.who.int/pqweb/sites/default/files/documents/nOPV2_EUL_recommendation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creativecommons.org/licenses/by-nc-sa/3.0/igo" TargetMode="Externa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yperlink" Target="mailto:globalstockpile@who.int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aafsar@unicef.org" TargetMode="External"/><Relationship Id="rId20" Type="http://schemas.openxmlformats.org/officeDocument/2006/relationships/hyperlink" Target="https://extranet.who.int/pqweb/vaccines/polio-vaccine-novel-oral-nopv-monovalent-type-2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mailto:olinn@who.int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mailto:globalstockpile@who.int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oter" Target="footer3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polioeradication.org/tools-and-library/field-resources-for-polio-eradicators/gpei-tools-protocols-and-guidelin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FED123832FD0488CFCE1AA10E1DCD4" ma:contentTypeVersion="14" ma:contentTypeDescription="Create a new document." ma:contentTypeScope="" ma:versionID="aa645c9fbe66ef9bae11f8494fa9630b">
  <xsd:schema xmlns:xsd="http://www.w3.org/2001/XMLSchema" xmlns:xs="http://www.w3.org/2001/XMLSchema" xmlns:p="http://schemas.microsoft.com/office/2006/metadata/properties" xmlns:ns3="a45b7c79-9df6-4e54-8c6e-a05b6926a077" xmlns:ns4="4aee86b3-a4cc-4bcd-a433-1901c7ceab83" targetNamespace="http://schemas.microsoft.com/office/2006/metadata/properties" ma:root="true" ma:fieldsID="7212b1760f99383f73167ebbca5d1bf7" ns3:_="" ns4:_="">
    <xsd:import namespace="a45b7c79-9df6-4e54-8c6e-a05b6926a077"/>
    <xsd:import namespace="4aee86b3-a4cc-4bcd-a433-1901c7ceab8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5b7c79-9df6-4e54-8c6e-a05b6926a0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ee86b3-a4cc-4bcd-a433-1901c7ceab8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73293B5-7138-F04B-A41F-BE0C682F11F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231547B-BE60-44D6-A3F0-58F6407119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5b7c79-9df6-4e54-8c6e-a05b6926a077"/>
    <ds:schemaRef ds:uri="4aee86b3-a4cc-4bcd-a433-1901c7ceab8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F6B246E-354D-412F-8A55-DF33DDCA247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F10B142-7240-4D68-8F26-2FBEF707D7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7</Pages>
  <Words>5752</Words>
  <Characters>32789</Characters>
  <Application>Microsoft Office Word</Application>
  <DocSecurity>0</DocSecurity>
  <Lines>273</Lines>
  <Paragraphs>7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WHO</Company>
  <LinksUpToDate>false</LinksUpToDate>
  <CharactersWithSpaces>38465</CharactersWithSpaces>
  <SharedDoc>false</SharedDoc>
  <HLinks>
    <vt:vector size="48" baseType="variant">
      <vt:variant>
        <vt:i4>720964</vt:i4>
      </vt:variant>
      <vt:variant>
        <vt:i4>12</vt:i4>
      </vt:variant>
      <vt:variant>
        <vt:i4>0</vt:i4>
      </vt:variant>
      <vt:variant>
        <vt:i4>5</vt:i4>
      </vt:variant>
      <vt:variant>
        <vt:lpwstr>https://creativecommons.org/licenses/by-nc-sa/3.0/igo</vt:lpwstr>
      </vt:variant>
      <vt:variant>
        <vt:lpwstr/>
      </vt:variant>
      <vt:variant>
        <vt:i4>5373957</vt:i4>
      </vt:variant>
      <vt:variant>
        <vt:i4>9</vt:i4>
      </vt:variant>
      <vt:variant>
        <vt:i4>0</vt:i4>
      </vt:variant>
      <vt:variant>
        <vt:i4>5</vt:i4>
      </vt:variant>
      <vt:variant>
        <vt:lpwstr>https://apps.who.int/iris/bitstream/handle/10665/333520/9789240008588-eng.pdf</vt:lpwstr>
      </vt:variant>
      <vt:variant>
        <vt:lpwstr/>
      </vt:variant>
      <vt:variant>
        <vt:i4>262171</vt:i4>
      </vt:variant>
      <vt:variant>
        <vt:i4>6</vt:i4>
      </vt:variant>
      <vt:variant>
        <vt:i4>0</vt:i4>
      </vt:variant>
      <vt:variant>
        <vt:i4>5</vt:i4>
      </vt:variant>
      <vt:variant>
        <vt:lpwstr>https://apps.who.int/iris/bitstream/handle/10665/332218/WER9522-eng-fre.pdf?ua=1</vt:lpwstr>
      </vt:variant>
      <vt:variant>
        <vt:lpwstr/>
      </vt:variant>
      <vt:variant>
        <vt:i4>3866675</vt:i4>
      </vt:variant>
      <vt:variant>
        <vt:i4>3</vt:i4>
      </vt:variant>
      <vt:variant>
        <vt:i4>0</vt:i4>
      </vt:variant>
      <vt:variant>
        <vt:i4>5</vt:i4>
      </vt:variant>
      <vt:variant>
        <vt:lpwstr>https://www.who.int/news/item/13-11-2020-first-ever-vaccine-listed-under-who-emergency-use</vt:lpwstr>
      </vt:variant>
      <vt:variant>
        <vt:lpwstr/>
      </vt:variant>
      <vt:variant>
        <vt:i4>983072</vt:i4>
      </vt:variant>
      <vt:variant>
        <vt:i4>0</vt:i4>
      </vt:variant>
      <vt:variant>
        <vt:i4>0</vt:i4>
      </vt:variant>
      <vt:variant>
        <vt:i4>5</vt:i4>
      </vt:variant>
      <vt:variant>
        <vt:lpwstr>mailto:olinn@who.int</vt:lpwstr>
      </vt:variant>
      <vt:variant>
        <vt:lpwstr/>
      </vt:variant>
      <vt:variant>
        <vt:i4>7602246</vt:i4>
      </vt:variant>
      <vt:variant>
        <vt:i4>6</vt:i4>
      </vt:variant>
      <vt:variant>
        <vt:i4>0</vt:i4>
      </vt:variant>
      <vt:variant>
        <vt:i4>5</vt:i4>
      </vt:variant>
      <vt:variant>
        <vt:lpwstr>http://www.unicef.org/supply/files/VAR_English-with_VaxAlert_and_Qtag_instr.pdf</vt:lpwstr>
      </vt:variant>
      <vt:variant>
        <vt:lpwstr/>
      </vt:variant>
      <vt:variant>
        <vt:i4>2883641</vt:i4>
      </vt:variant>
      <vt:variant>
        <vt:i4>3</vt:i4>
      </vt:variant>
      <vt:variant>
        <vt:i4>0</vt:i4>
      </vt:variant>
      <vt:variant>
        <vt:i4>5</vt:i4>
      </vt:variant>
      <vt:variant>
        <vt:lpwstr>http://polioeradication.org/wp-content/uploads/2020/10/Interim-Guidance-on-the-use-of-nOPV2-during-the-initial-use-period-20201022.pdf</vt:lpwstr>
      </vt:variant>
      <vt:variant>
        <vt:lpwstr/>
      </vt:variant>
      <vt:variant>
        <vt:i4>1245189</vt:i4>
      </vt:variant>
      <vt:variant>
        <vt:i4>0</vt:i4>
      </vt:variant>
      <vt:variant>
        <vt:i4>0</vt:i4>
      </vt:variant>
      <vt:variant>
        <vt:i4>5</vt:i4>
      </vt:variant>
      <vt:variant>
        <vt:lpwstr>http://polioeradication.org/tools-and-library/field-resources-for-polio-eradicators/gpei-tools-protocols-and-guidelin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SAFADI, Mohammad</dc:creator>
  <cp:keywords/>
  <cp:lastModifiedBy>WOODS, David</cp:lastModifiedBy>
  <cp:revision>5</cp:revision>
  <cp:lastPrinted>2016-12-15T17:54:00Z</cp:lastPrinted>
  <dcterms:created xsi:type="dcterms:W3CDTF">2021-12-06T11:24:00Z</dcterms:created>
  <dcterms:modified xsi:type="dcterms:W3CDTF">2022-10-05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2-12T00:00:00Z</vt:filetime>
  </property>
  <property fmtid="{D5CDD505-2E9C-101B-9397-08002B2CF9AE}" pid="3" name="LastSaved">
    <vt:filetime>2016-12-13T00:00:00Z</vt:filetime>
  </property>
  <property fmtid="{D5CDD505-2E9C-101B-9397-08002B2CF9AE}" pid="4" name="ContentTypeId">
    <vt:lpwstr>0x01010000FED123832FD0488CFCE1AA10E1DCD4</vt:lpwstr>
  </property>
</Properties>
</file>